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10456"/>
      </w:tblGrid>
      <w:tr w:rsidR="00B409D9" w:rsidRPr="00854445" w14:paraId="2BA16EFE" w14:textId="77777777" w:rsidTr="00470E02">
        <w:tc>
          <w:tcPr>
            <w:tcW w:w="10762" w:type="dxa"/>
            <w:shd w:val="clear" w:color="auto" w:fill="000000" w:themeFill="text1"/>
          </w:tcPr>
          <w:p w14:paraId="4195D1E1" w14:textId="77777777" w:rsidR="00B409D9" w:rsidRPr="00FB0D80" w:rsidRDefault="00B409D9" w:rsidP="00470E02">
            <w:pPr>
              <w:jc w:val="center"/>
              <w:rPr>
                <w:rFonts w:eastAsia="Times New Roman" w:cstheme="minorHAnsi"/>
                <w:b/>
                <w:bCs/>
                <w:color w:val="4472C4" w:themeColor="accent5"/>
                <w:sz w:val="44"/>
                <w:szCs w:val="44"/>
                <w:lang w:val="fr-FR"/>
                <w14:shadow w14:blurRad="12700" w14:dist="38100" w14:dir="2700000" w14:sx="100000" w14:sy="100000" w14:kx="0" w14:ky="0" w14:algn="tl">
                  <w14:schemeClr w14:val="accent5">
                    <w14:lumMod w14:val="60000"/>
                    <w14:lumOff w14:val="40000"/>
                  </w14:schemeClr>
                </w14:shadow>
                <w14:textOutline w14:w="12700" w14:cap="flat" w14:cmpd="sng" w14:algn="ctr">
                  <w14:solidFill>
                    <w14:schemeClr w14:val="bg1"/>
                  </w14:solidFill>
                  <w14:prstDash w14:val="solid"/>
                  <w14:round/>
                </w14:textOutline>
              </w:rPr>
            </w:pPr>
            <w:r w:rsidRPr="00FB0D80">
              <w:rPr>
                <w:rFonts w:eastAsia="Times New Roman" w:cstheme="minorHAnsi"/>
                <w:b/>
                <w:bCs/>
                <w:color w:val="4472C4" w:themeColor="accent5"/>
                <w:sz w:val="44"/>
                <w:szCs w:val="44"/>
                <w:lang w:val="fr-FR"/>
                <w14:shadow w14:blurRad="12700" w14:dist="38100" w14:dir="2700000" w14:sx="100000" w14:sy="100000" w14:kx="0" w14:ky="0" w14:algn="tl">
                  <w14:schemeClr w14:val="accent5">
                    <w14:lumMod w14:val="60000"/>
                    <w14:lumOff w14:val="40000"/>
                  </w14:schemeClr>
                </w14:shadow>
                <w14:textOutline w14:w="12700" w14:cap="flat" w14:cmpd="sng" w14:algn="ctr">
                  <w14:solidFill>
                    <w14:schemeClr w14:val="bg1"/>
                  </w14:solidFill>
                  <w14:prstDash w14:val="solid"/>
                  <w14:round/>
                </w14:textOutline>
              </w:rPr>
              <w:t>Évaluation de base de la planification familiale au Sénégal</w:t>
            </w:r>
          </w:p>
        </w:tc>
      </w:tr>
    </w:tbl>
    <w:p w14:paraId="6B2BE056" w14:textId="77777777" w:rsidR="00B409D9" w:rsidRPr="00D37CDB" w:rsidRDefault="00B409D9" w:rsidP="00B409D9">
      <w:pPr>
        <w:rPr>
          <w:rFonts w:eastAsia="Times New Roman" w:cstheme="minorHAnsi"/>
          <w:sz w:val="6"/>
          <w:szCs w:val="6"/>
          <w:lang w:val="fr-FR"/>
        </w:rPr>
      </w:pPr>
    </w:p>
    <w:tbl>
      <w:tblPr>
        <w:tblStyle w:val="TableGrid"/>
        <w:tblW w:w="0" w:type="auto"/>
        <w:shd w:val="clear" w:color="auto" w:fill="FF2F92"/>
        <w:tblLook w:val="04A0" w:firstRow="1" w:lastRow="0" w:firstColumn="1" w:lastColumn="0" w:noHBand="0" w:noVBand="1"/>
      </w:tblPr>
      <w:tblGrid>
        <w:gridCol w:w="10456"/>
      </w:tblGrid>
      <w:tr w:rsidR="00854445" w:rsidRPr="00854445" w14:paraId="71332A63" w14:textId="77777777" w:rsidTr="00FB0D80">
        <w:tc>
          <w:tcPr>
            <w:tcW w:w="10762" w:type="dxa"/>
            <w:shd w:val="clear" w:color="auto" w:fill="FF2F92"/>
          </w:tcPr>
          <w:p w14:paraId="0D4A29D3" w14:textId="09CA5470" w:rsidR="00B409D9" w:rsidRPr="00854445" w:rsidRDefault="00B409D9" w:rsidP="00470E02">
            <w:pPr>
              <w:jc w:val="center"/>
              <w:rPr>
                <w:rFonts w:eastAsia="Times New Roman" w:cstheme="minorHAnsi"/>
                <w:b/>
                <w:bCs/>
                <w:color w:val="FFFFFF" w:themeColor="background1"/>
                <w:sz w:val="44"/>
                <w:szCs w:val="44"/>
                <w:lang w:val="fr-FR"/>
              </w:rPr>
            </w:pPr>
            <w:r w:rsidRPr="00FB0D80">
              <w:rPr>
                <w:rFonts w:eastAsia="Times New Roman" w:cstheme="minorHAnsi"/>
                <w:b/>
                <w:bCs/>
                <w:color w:val="FFFFFF" w:themeColor="background1"/>
                <w:sz w:val="44"/>
                <w:szCs w:val="44"/>
                <w:lang w:val="fr-FR"/>
              </w:rPr>
              <w:t xml:space="preserve">Questionnaire pour l’entretien avec les </w:t>
            </w:r>
            <w:r w:rsidR="00EB4F10" w:rsidRPr="00FB0D80">
              <w:rPr>
                <w:rFonts w:eastAsia="Times New Roman" w:cstheme="minorHAnsi"/>
                <w:b/>
                <w:bCs/>
                <w:color w:val="FFFFFF" w:themeColor="background1"/>
                <w:sz w:val="44"/>
                <w:szCs w:val="44"/>
                <w:lang w:val="fr-FR"/>
              </w:rPr>
              <w:t xml:space="preserve">infirmiers </w:t>
            </w:r>
            <w:r w:rsidR="00854445" w:rsidRPr="00FB0D80">
              <w:rPr>
                <w:rFonts w:eastAsia="Times New Roman" w:cstheme="minorHAnsi"/>
                <w:b/>
                <w:bCs/>
                <w:color w:val="FFFFFF" w:themeColor="background1"/>
                <w:sz w:val="44"/>
                <w:szCs w:val="44"/>
                <w:lang w:val="fr-FR"/>
              </w:rPr>
              <w:t xml:space="preserve">et </w:t>
            </w:r>
            <w:proofErr w:type="spellStart"/>
            <w:r w:rsidR="00854445" w:rsidRPr="00FB0D80">
              <w:rPr>
                <w:rFonts w:eastAsia="Times New Roman" w:cstheme="minorHAnsi"/>
                <w:b/>
                <w:bCs/>
                <w:color w:val="FFFFFF" w:themeColor="background1"/>
                <w:sz w:val="44"/>
                <w:szCs w:val="44"/>
                <w:lang w:val="fr-FR"/>
              </w:rPr>
              <w:t>sages-femmes</w:t>
            </w:r>
            <w:proofErr w:type="spellEnd"/>
          </w:p>
        </w:tc>
      </w:tr>
    </w:tbl>
    <w:p w14:paraId="52EE14A5" w14:textId="77777777" w:rsidR="00B409D9" w:rsidRPr="00D37CDB" w:rsidRDefault="00B409D9" w:rsidP="00B409D9">
      <w:pPr>
        <w:rPr>
          <w:rFonts w:eastAsia="Times New Roman" w:cstheme="minorHAnsi"/>
          <w:b/>
          <w:bCs/>
          <w:sz w:val="20"/>
          <w:lang w:val="fr-FR"/>
        </w:rPr>
      </w:pPr>
    </w:p>
    <w:p w14:paraId="129AE160" w14:textId="2A9F1D47" w:rsidR="00B409D9" w:rsidRPr="00FB0D80" w:rsidRDefault="00B409D9" w:rsidP="00B409D9">
      <w:pPr>
        <w:jc w:val="center"/>
        <w:rPr>
          <w:rFonts w:cstheme="minorHAnsi"/>
          <w:b/>
          <w:bCs/>
          <w:sz w:val="24"/>
          <w:szCs w:val="24"/>
          <w:lang w:val="fr-SN"/>
        </w:rPr>
      </w:pPr>
      <w:r w:rsidRPr="00FB0D80">
        <w:rPr>
          <w:rFonts w:cstheme="minorHAnsi"/>
          <w:b/>
          <w:bCs/>
          <w:sz w:val="24"/>
          <w:szCs w:val="24"/>
          <w:lang w:val="fr-SN"/>
        </w:rPr>
        <w:t>SECTION 1</w:t>
      </w:r>
      <w:r w:rsidR="00854445" w:rsidRPr="00FB0D80">
        <w:rPr>
          <w:rFonts w:cstheme="minorHAnsi"/>
          <w:b/>
          <w:bCs/>
          <w:sz w:val="24"/>
          <w:szCs w:val="24"/>
          <w:lang w:val="fr-SN"/>
        </w:rPr>
        <w:t xml:space="preserve"> </w:t>
      </w:r>
      <w:r w:rsidRPr="00FB0D80">
        <w:rPr>
          <w:rFonts w:cstheme="minorHAnsi"/>
          <w:b/>
          <w:bCs/>
          <w:sz w:val="24"/>
          <w:szCs w:val="24"/>
          <w:lang w:val="fr-SN"/>
        </w:rPr>
        <w:t>: DONNÉES D'IDENTIFICATION ET DÉTAILS DE L'ENTRETIEN</w:t>
      </w:r>
    </w:p>
    <w:p w14:paraId="18A5360A" w14:textId="77777777" w:rsidR="00854445" w:rsidRPr="00D37CDB" w:rsidRDefault="00854445" w:rsidP="00B409D9">
      <w:pPr>
        <w:keepNext/>
        <w:widowControl w:val="0"/>
        <w:tabs>
          <w:tab w:val="left" w:pos="-720"/>
          <w:tab w:val="right" w:leader="dot" w:pos="2592"/>
          <w:tab w:val="right" w:leader="dot" w:pos="2938"/>
        </w:tabs>
        <w:suppressAutoHyphens/>
        <w:spacing w:after="60"/>
        <w:jc w:val="center"/>
        <w:outlineLvl w:val="1"/>
        <w:rPr>
          <w:rFonts w:eastAsia="Arial Narrow" w:cstheme="minorHAnsi"/>
          <w:b/>
          <w:bCs/>
          <w:cs/>
          <w:lang w:val="fr-FR"/>
        </w:rPr>
      </w:pPr>
    </w:p>
    <w:tbl>
      <w:tblPr>
        <w:tblStyle w:val="TableGrid"/>
        <w:tblW w:w="10760" w:type="dxa"/>
        <w:jc w:val="center"/>
        <w:tblLook w:val="04A0" w:firstRow="1" w:lastRow="0" w:firstColumn="1" w:lastColumn="0" w:noHBand="0" w:noVBand="1"/>
      </w:tblPr>
      <w:tblGrid>
        <w:gridCol w:w="6941"/>
        <w:gridCol w:w="3819"/>
      </w:tblGrid>
      <w:tr w:rsidR="00B409D9" w:rsidRPr="009B4054" w14:paraId="0AFBA037" w14:textId="77777777" w:rsidTr="00470E02">
        <w:trPr>
          <w:trHeight w:val="457"/>
          <w:jc w:val="center"/>
        </w:trPr>
        <w:tc>
          <w:tcPr>
            <w:tcW w:w="6941" w:type="dxa"/>
            <w:tcBorders>
              <w:bottom w:val="single" w:sz="4" w:space="0" w:color="auto"/>
              <w:right w:val="nil"/>
            </w:tcBorders>
            <w:shd w:val="clear" w:color="auto" w:fill="BFBFBF" w:themeFill="background1" w:themeFillShade="BF"/>
            <w:vAlign w:val="center"/>
          </w:tcPr>
          <w:p w14:paraId="4C2392E9" w14:textId="77777777" w:rsidR="00B409D9" w:rsidRPr="00D37CDB" w:rsidRDefault="00B409D9" w:rsidP="00470E02">
            <w:pPr>
              <w:suppressAutoHyphens/>
              <w:jc w:val="center"/>
              <w:rPr>
                <w:rFonts w:cstheme="minorHAnsi"/>
                <w:b/>
                <w:lang w:val="fr-FR"/>
              </w:rPr>
            </w:pPr>
            <w:r w:rsidRPr="00D37CDB">
              <w:rPr>
                <w:rFonts w:cstheme="minorHAnsi"/>
                <w:b/>
                <w:spacing w:val="-2"/>
                <w:lang w:val="fr-FR"/>
              </w:rPr>
              <w:t>IDENTIFICATION</w:t>
            </w:r>
          </w:p>
        </w:tc>
        <w:tc>
          <w:tcPr>
            <w:tcW w:w="3819" w:type="dxa"/>
            <w:tcBorders>
              <w:left w:val="nil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BC7CC77" w14:textId="77777777" w:rsidR="00B409D9" w:rsidRPr="00D37CDB" w:rsidRDefault="00B409D9" w:rsidP="00470E02">
            <w:pPr>
              <w:suppressAutoHyphens/>
              <w:rPr>
                <w:rFonts w:cstheme="minorHAnsi"/>
                <w:b/>
                <w:lang w:val="fr-FR"/>
              </w:rPr>
            </w:pPr>
            <w:r w:rsidRPr="00D37CDB">
              <w:rPr>
                <w:rFonts w:cstheme="minorHAnsi"/>
                <w:b/>
                <w:lang w:val="fr-FR"/>
              </w:rPr>
              <w:t xml:space="preserve">   CODE</w:t>
            </w:r>
          </w:p>
        </w:tc>
      </w:tr>
      <w:tr w:rsidR="00B409D9" w:rsidRPr="009B4054" w14:paraId="327AFF33" w14:textId="77777777" w:rsidTr="00470E02">
        <w:trPr>
          <w:trHeight w:val="423"/>
          <w:jc w:val="center"/>
        </w:trPr>
        <w:tc>
          <w:tcPr>
            <w:tcW w:w="6941" w:type="dxa"/>
            <w:tcBorders>
              <w:top w:val="dotted" w:sz="4" w:space="0" w:color="auto"/>
              <w:bottom w:val="single" w:sz="4" w:space="0" w:color="auto"/>
              <w:right w:val="nil"/>
            </w:tcBorders>
            <w:vAlign w:val="center"/>
          </w:tcPr>
          <w:p w14:paraId="723E0D2F" w14:textId="0B431B7E" w:rsidR="00B409D9" w:rsidRPr="00D37CDB" w:rsidRDefault="00B409D9" w:rsidP="00470E02">
            <w:pPr>
              <w:tabs>
                <w:tab w:val="left" w:leader="underscore" w:pos="5670"/>
              </w:tabs>
              <w:suppressAutoHyphens/>
              <w:rPr>
                <w:rFonts w:cstheme="minorHAnsi"/>
                <w:lang w:val="fr-FR"/>
              </w:rPr>
            </w:pPr>
            <w:r w:rsidRPr="00D37CDB">
              <w:rPr>
                <w:rFonts w:cstheme="minorHAnsi"/>
                <w:lang w:val="fr-FR"/>
              </w:rPr>
              <w:t>NOM DE LA REGION_</w:t>
            </w:r>
            <w:r w:rsidRPr="00D37CDB">
              <w:rPr>
                <w:rFonts w:cstheme="minorHAnsi"/>
                <w:lang w:val="fr-FR"/>
              </w:rPr>
              <w:tab/>
              <w:t xml:space="preserve"> </w:t>
            </w:r>
          </w:p>
        </w:tc>
        <w:tc>
          <w:tcPr>
            <w:tcW w:w="3819" w:type="dxa"/>
            <w:tcBorders>
              <w:top w:val="dotted" w:sz="4" w:space="0" w:color="auto"/>
              <w:left w:val="nil"/>
              <w:bottom w:val="single" w:sz="4" w:space="0" w:color="auto"/>
            </w:tcBorders>
            <w:vAlign w:val="center"/>
          </w:tcPr>
          <w:p w14:paraId="518CAE8C" w14:textId="77777777" w:rsidR="00B409D9" w:rsidRPr="00D37CDB" w:rsidRDefault="00B409D9" w:rsidP="00470E02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cstheme="minorHAnsi"/>
                <w:bCs/>
                <w:lang w:val="fr-FR"/>
              </w:rPr>
            </w:pPr>
            <w:r w:rsidRPr="00D37CDB">
              <w:rPr>
                <w:rFonts w:cstheme="minorHAnsi"/>
                <w:bCs/>
                <w:noProof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482880" behindDoc="0" locked="0" layoutInCell="1" allowOverlap="1" wp14:anchorId="66CC53AC" wp14:editId="47B2DD47">
                      <wp:simplePos x="0" y="0"/>
                      <wp:positionH relativeFrom="column">
                        <wp:posOffset>146050</wp:posOffset>
                      </wp:positionH>
                      <wp:positionV relativeFrom="paragraph">
                        <wp:posOffset>116205</wp:posOffset>
                      </wp:positionV>
                      <wp:extent cx="650875" cy="195580"/>
                      <wp:effectExtent l="0" t="0" r="15875" b="13970"/>
                      <wp:wrapNone/>
                      <wp:docPr id="1839693083" name="Group 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50875" cy="195580"/>
                                <a:chOff x="0" y="0"/>
                                <a:chExt cx="650959" cy="195941"/>
                              </a:xfrm>
                            </wpg:grpSpPr>
                            <wps:wsp>
                              <wps:cNvPr id="1854244780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219638" cy="1959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397069069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15661" y="0"/>
                                  <a:ext cx="219638" cy="1959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05928527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31321" y="0"/>
                                  <a:ext cx="219638" cy="1959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4D01E4D7">
                    <v:group id="Group 2" style="position:absolute;margin-left:11.5pt;margin-top:9.15pt;width:51.25pt;height:15.4pt;z-index:255482880;mso-width-relative:margin;mso-height-relative:margin" coordsize="6509,1959" o:spid="_x0000_s1026" w14:anchorId="580FC41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">
                      <v:rect id="Rectangle 221" style="position:absolute;width:2196;height:1959;visibility:visible;mso-wrap-style:square;v-text-anchor:top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"/>
                      <v:rect id="Rectangle 222" style="position:absolute;left:2156;width:2196;height:1959;visibility:visible;mso-wrap-style:square;v-text-anchor:top" o:spid="_x0000_s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"/>
                      <v:rect id="Rectangle 222" style="position:absolute;left:4313;width:2196;height:1959;visibility:visible;mso-wrap-style:square;v-text-anchor:top" o:spid="_x0000_s1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"/>
                    </v:group>
                  </w:pict>
                </mc:Fallback>
              </mc:AlternateContent>
            </w:r>
          </w:p>
          <w:p w14:paraId="1D110F0C" w14:textId="77777777" w:rsidR="00B409D9" w:rsidRPr="00D37CDB" w:rsidRDefault="00B409D9" w:rsidP="00470E02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cstheme="minorHAnsi"/>
                <w:bCs/>
                <w:noProof/>
                <w:lang w:val="fr-FR" w:eastAsia="en-IN"/>
              </w:rPr>
            </w:pPr>
            <w:r w:rsidRPr="00D37CDB">
              <w:rPr>
                <w:rFonts w:cstheme="minorHAnsi"/>
                <w:bCs/>
                <w:lang w:val="fr-FR"/>
              </w:rPr>
              <w:softHyphen/>
            </w:r>
            <w:r w:rsidRPr="00D37CDB">
              <w:rPr>
                <w:rFonts w:cstheme="minorHAnsi"/>
                <w:bCs/>
                <w:lang w:val="fr-FR"/>
              </w:rPr>
              <w:softHyphen/>
            </w:r>
            <w:r w:rsidRPr="00D37CDB">
              <w:rPr>
                <w:rFonts w:cstheme="minorHAnsi"/>
                <w:bCs/>
                <w:lang w:val="fr-FR"/>
              </w:rPr>
              <w:tab/>
            </w:r>
          </w:p>
        </w:tc>
      </w:tr>
      <w:tr w:rsidR="00B409D9" w:rsidRPr="009B4054" w14:paraId="70E10CAF" w14:textId="77777777" w:rsidTr="00470E02">
        <w:trPr>
          <w:trHeight w:val="423"/>
          <w:jc w:val="center"/>
        </w:trPr>
        <w:tc>
          <w:tcPr>
            <w:tcW w:w="69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B174DC" w14:textId="34EBF528" w:rsidR="00B409D9" w:rsidRPr="00D37CDB" w:rsidRDefault="00B409D9" w:rsidP="00470E02">
            <w:pPr>
              <w:tabs>
                <w:tab w:val="left" w:leader="underscore" w:pos="5670"/>
              </w:tabs>
              <w:suppressAutoHyphens/>
              <w:rPr>
                <w:rFonts w:cstheme="minorHAnsi"/>
                <w:lang w:val="fr-FR"/>
              </w:rPr>
            </w:pPr>
            <w:r w:rsidRPr="00D37CDB">
              <w:rPr>
                <w:rFonts w:cstheme="minorHAnsi"/>
                <w:lang w:val="fr-FR"/>
              </w:rPr>
              <w:t>NOM DU DEPARTEMENT</w:t>
            </w:r>
            <w:r w:rsidRPr="00D37CDB">
              <w:rPr>
                <w:rFonts w:cstheme="minorHAnsi"/>
                <w:lang w:val="fr-FR"/>
              </w:rPr>
              <w:tab/>
            </w:r>
          </w:p>
        </w:tc>
        <w:tc>
          <w:tcPr>
            <w:tcW w:w="3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EDCDB3D" w14:textId="77777777" w:rsidR="00B409D9" w:rsidRPr="00D37CDB" w:rsidRDefault="00B409D9" w:rsidP="00470E02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cstheme="minorHAnsi"/>
                <w:bCs/>
                <w:lang w:val="fr-FR"/>
              </w:rPr>
            </w:pPr>
            <w:r w:rsidRPr="00D37CDB">
              <w:rPr>
                <w:rFonts w:cstheme="minorHAnsi"/>
                <w:bCs/>
                <w:noProof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483904" behindDoc="0" locked="0" layoutInCell="1" allowOverlap="1" wp14:anchorId="33DFC6EF" wp14:editId="2ADF8602">
                      <wp:simplePos x="0" y="0"/>
                      <wp:positionH relativeFrom="column">
                        <wp:posOffset>146050</wp:posOffset>
                      </wp:positionH>
                      <wp:positionV relativeFrom="paragraph">
                        <wp:posOffset>116205</wp:posOffset>
                      </wp:positionV>
                      <wp:extent cx="650875" cy="195580"/>
                      <wp:effectExtent l="0" t="0" r="15875" b="13970"/>
                      <wp:wrapNone/>
                      <wp:docPr id="1369386470" name="Group 16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50875" cy="195580"/>
                                <a:chOff x="0" y="0"/>
                                <a:chExt cx="650959" cy="195941"/>
                              </a:xfrm>
                            </wpg:grpSpPr>
                            <wps:wsp>
                              <wps:cNvPr id="669912604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219638" cy="1959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46324780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15661" y="0"/>
                                  <a:ext cx="219638" cy="1959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1993945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31321" y="0"/>
                                  <a:ext cx="219638" cy="1959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65EB04F6">
                    <v:group id="Group 160" style="position:absolute;margin-left:11.5pt;margin-top:9.15pt;width:51.25pt;height:15.4pt;z-index:255483904;mso-width-relative:margin;mso-height-relative:margin" coordsize="6509,1959" o:spid="_x0000_s1026" w14:anchorId="664E6FA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">
                      <v:rect id="Rectangle 221" style="position:absolute;width:2196;height:1959;visibility:visible;mso-wrap-style:square;v-text-anchor:top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"/>
                      <v:rect id="Rectangle 222" style="position:absolute;left:2156;width:2196;height:1959;visibility:visible;mso-wrap-style:square;v-text-anchor:top" o:spid="_x0000_s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"/>
                      <v:rect id="Rectangle 222" style="position:absolute;left:4313;width:2196;height:1959;visibility:visible;mso-wrap-style:square;v-text-anchor:top" o:spid="_x0000_s1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"/>
                    </v:group>
                  </w:pict>
                </mc:Fallback>
              </mc:AlternateContent>
            </w:r>
          </w:p>
          <w:p w14:paraId="69D3794A" w14:textId="77777777" w:rsidR="00B409D9" w:rsidRPr="00D37CDB" w:rsidRDefault="00B409D9" w:rsidP="00470E02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cstheme="minorHAnsi"/>
                <w:bCs/>
                <w:noProof/>
                <w:lang w:val="fr-FR" w:eastAsia="en-IN"/>
              </w:rPr>
            </w:pPr>
            <w:r w:rsidRPr="00D37CDB">
              <w:rPr>
                <w:rFonts w:cstheme="minorHAnsi"/>
                <w:bCs/>
                <w:lang w:val="fr-FR"/>
              </w:rPr>
              <w:softHyphen/>
            </w:r>
            <w:r w:rsidRPr="00D37CDB">
              <w:rPr>
                <w:rFonts w:cstheme="minorHAnsi"/>
                <w:bCs/>
                <w:lang w:val="fr-FR"/>
              </w:rPr>
              <w:softHyphen/>
            </w:r>
            <w:r w:rsidRPr="00D37CDB">
              <w:rPr>
                <w:rFonts w:cstheme="minorHAnsi"/>
                <w:bCs/>
                <w:lang w:val="fr-FR"/>
              </w:rPr>
              <w:tab/>
            </w:r>
          </w:p>
        </w:tc>
      </w:tr>
      <w:tr w:rsidR="00DF6ED3" w:rsidRPr="009B4054" w14:paraId="230914F6" w14:textId="77777777" w:rsidTr="00470E02">
        <w:trPr>
          <w:trHeight w:val="423"/>
          <w:jc w:val="center"/>
        </w:trPr>
        <w:tc>
          <w:tcPr>
            <w:tcW w:w="69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E3166" w14:textId="0268EFD6" w:rsidR="00DF6ED3" w:rsidRPr="00D37CDB" w:rsidRDefault="00DF6ED3" w:rsidP="00DF6ED3">
            <w:pPr>
              <w:tabs>
                <w:tab w:val="left" w:leader="underscore" w:pos="5670"/>
              </w:tabs>
              <w:suppressAutoHyphens/>
              <w:rPr>
                <w:rFonts w:cstheme="minorHAnsi"/>
                <w:lang w:val="fr-FR"/>
              </w:rPr>
            </w:pPr>
            <w:r w:rsidRPr="00D37CDB">
              <w:rPr>
                <w:rFonts w:cstheme="minorHAnsi"/>
                <w:lang w:val="fr-FR"/>
              </w:rPr>
              <w:t xml:space="preserve">NOM DU </w:t>
            </w:r>
            <w:r>
              <w:rPr>
                <w:rFonts w:cstheme="minorHAnsi"/>
                <w:lang w:val="fr-FR"/>
              </w:rPr>
              <w:t>DISTRICT</w:t>
            </w:r>
            <w:r w:rsidRPr="00D37CDB">
              <w:rPr>
                <w:rFonts w:cstheme="minorHAnsi"/>
                <w:lang w:val="fr-FR"/>
              </w:rPr>
              <w:tab/>
            </w:r>
          </w:p>
        </w:tc>
        <w:tc>
          <w:tcPr>
            <w:tcW w:w="3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EC598BF" w14:textId="77777777" w:rsidR="00DF6ED3" w:rsidRPr="00D37CDB" w:rsidRDefault="00DF6ED3" w:rsidP="00DF6ED3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cstheme="minorHAnsi"/>
                <w:bCs/>
                <w:lang w:val="fr-FR"/>
              </w:rPr>
            </w:pPr>
            <w:r w:rsidRPr="00D37CDB">
              <w:rPr>
                <w:rFonts w:cstheme="minorHAnsi"/>
                <w:bCs/>
                <w:noProof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598592" behindDoc="0" locked="0" layoutInCell="1" allowOverlap="1" wp14:anchorId="7E0F6514" wp14:editId="2FA59E69">
                      <wp:simplePos x="0" y="0"/>
                      <wp:positionH relativeFrom="column">
                        <wp:posOffset>146050</wp:posOffset>
                      </wp:positionH>
                      <wp:positionV relativeFrom="paragraph">
                        <wp:posOffset>116205</wp:posOffset>
                      </wp:positionV>
                      <wp:extent cx="650875" cy="195580"/>
                      <wp:effectExtent l="0" t="0" r="15875" b="13970"/>
                      <wp:wrapNone/>
                      <wp:docPr id="948431721" name="Group 16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50875" cy="195580"/>
                                <a:chOff x="0" y="0"/>
                                <a:chExt cx="650959" cy="195941"/>
                              </a:xfrm>
                            </wpg:grpSpPr>
                            <wps:wsp>
                              <wps:cNvPr id="1197752706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219638" cy="1959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89994563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15661" y="0"/>
                                  <a:ext cx="219638" cy="1959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50328083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31321" y="0"/>
                                  <a:ext cx="219638" cy="1959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607230B3">
                    <v:group id="Group 160" style="position:absolute;margin-left:11.5pt;margin-top:9.15pt;width:51.25pt;height:15.4pt;z-index:255598592;mso-width-relative:margin;mso-height-relative:margin" coordsize="6509,1959" o:spid="_x0000_s1026" w14:anchorId="1A6D20C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">
                      <v:rect id="Rectangle 221" style="position:absolute;width:2196;height:1959;visibility:visible;mso-wrap-style:square;v-text-anchor:top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"/>
                      <v:rect id="Rectangle 222" style="position:absolute;left:2156;width:2196;height:1959;visibility:visible;mso-wrap-style:square;v-text-anchor:top" o:spid="_x0000_s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"/>
                      <v:rect id="Rectangle 222" style="position:absolute;left:4313;width:2196;height:1959;visibility:visible;mso-wrap-style:square;v-text-anchor:top" o:spid="_x0000_s1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"/>
                    </v:group>
                  </w:pict>
                </mc:Fallback>
              </mc:AlternateContent>
            </w:r>
          </w:p>
          <w:p w14:paraId="2A79F06B" w14:textId="4D818D1D" w:rsidR="00DF6ED3" w:rsidRPr="00D37CDB" w:rsidRDefault="00DF6ED3" w:rsidP="00DF6ED3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cstheme="minorHAnsi"/>
                <w:bCs/>
                <w:noProof/>
                <w:lang w:val="fr-FR" w:eastAsia="fr-FR"/>
              </w:rPr>
            </w:pPr>
            <w:r w:rsidRPr="00D37CDB">
              <w:rPr>
                <w:rFonts w:cstheme="minorHAnsi"/>
                <w:bCs/>
                <w:lang w:val="fr-FR"/>
              </w:rPr>
              <w:softHyphen/>
            </w:r>
            <w:r w:rsidRPr="00D37CDB">
              <w:rPr>
                <w:rFonts w:cstheme="minorHAnsi"/>
                <w:bCs/>
                <w:lang w:val="fr-FR"/>
              </w:rPr>
              <w:softHyphen/>
            </w:r>
            <w:r w:rsidRPr="00D37CDB">
              <w:rPr>
                <w:rFonts w:cstheme="minorHAnsi"/>
                <w:bCs/>
                <w:lang w:val="fr-FR"/>
              </w:rPr>
              <w:tab/>
            </w:r>
          </w:p>
        </w:tc>
      </w:tr>
      <w:tr w:rsidR="00DF6ED3" w:rsidRPr="009B4054" w14:paraId="085266CD" w14:textId="77777777" w:rsidTr="00470E02">
        <w:trPr>
          <w:trHeight w:val="423"/>
          <w:jc w:val="center"/>
        </w:trPr>
        <w:tc>
          <w:tcPr>
            <w:tcW w:w="69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A5D7F" w14:textId="0E959387" w:rsidR="00DF6ED3" w:rsidRPr="00D37CDB" w:rsidRDefault="00DF6ED3" w:rsidP="00DF6ED3">
            <w:pPr>
              <w:tabs>
                <w:tab w:val="left" w:leader="underscore" w:pos="5670"/>
              </w:tabs>
              <w:suppressAutoHyphens/>
              <w:rPr>
                <w:rFonts w:cstheme="minorHAnsi"/>
                <w:lang w:val="fr-FR"/>
              </w:rPr>
            </w:pPr>
            <w:r w:rsidRPr="00D37CDB">
              <w:rPr>
                <w:rFonts w:cstheme="minorHAnsi"/>
                <w:lang w:val="fr-FR"/>
              </w:rPr>
              <w:t xml:space="preserve">TYPE </w:t>
            </w:r>
            <w:r>
              <w:rPr>
                <w:rFonts w:cstheme="minorHAnsi"/>
                <w:lang w:val="fr-FR"/>
              </w:rPr>
              <w:t>DE STRUCTURE</w:t>
            </w:r>
            <w:r w:rsidRPr="00D37CDB">
              <w:rPr>
                <w:rFonts w:cstheme="minorHAnsi"/>
                <w:lang w:val="fr-FR"/>
              </w:rPr>
              <w:t xml:space="preserve"> (</w:t>
            </w:r>
            <w:r>
              <w:rPr>
                <w:rFonts w:cstheme="minorHAnsi"/>
                <w:lang w:val="fr-FR"/>
              </w:rPr>
              <w:t xml:space="preserve">EPS </w:t>
            </w:r>
            <w:r w:rsidRPr="00D37CDB">
              <w:rPr>
                <w:rFonts w:cstheme="minorHAnsi"/>
                <w:lang w:val="fr-FR"/>
              </w:rPr>
              <w:t>= 1</w:t>
            </w:r>
            <w:r>
              <w:rPr>
                <w:rFonts w:cstheme="minorHAnsi"/>
                <w:lang w:val="fr-FR"/>
              </w:rPr>
              <w:t> ;</w:t>
            </w:r>
            <w:r w:rsidRPr="00D37CDB">
              <w:rPr>
                <w:rFonts w:cstheme="minorHAnsi"/>
                <w:lang w:val="fr-FR"/>
              </w:rPr>
              <w:t xml:space="preserve"> </w:t>
            </w:r>
            <w:r>
              <w:rPr>
                <w:rFonts w:cstheme="minorHAnsi"/>
                <w:lang w:val="fr-FR"/>
              </w:rPr>
              <w:t>CS</w:t>
            </w:r>
            <w:r w:rsidRPr="00D37CDB">
              <w:rPr>
                <w:rFonts w:cstheme="minorHAnsi"/>
                <w:lang w:val="fr-FR"/>
              </w:rPr>
              <w:t xml:space="preserve"> = 2</w:t>
            </w:r>
            <w:r>
              <w:rPr>
                <w:rFonts w:cstheme="minorHAnsi"/>
                <w:lang w:val="fr-FR"/>
              </w:rPr>
              <w:t> ; PS = 3</w:t>
            </w:r>
            <w:r w:rsidRPr="00D37CDB">
              <w:rPr>
                <w:rFonts w:cstheme="minorHAnsi"/>
                <w:lang w:val="fr-FR"/>
              </w:rPr>
              <w:t>)</w:t>
            </w:r>
            <w:r w:rsidRPr="00D37CDB">
              <w:rPr>
                <w:rFonts w:cstheme="minorHAnsi"/>
                <w:lang w:val="fr-FR"/>
              </w:rPr>
              <w:tab/>
            </w:r>
          </w:p>
        </w:tc>
        <w:tc>
          <w:tcPr>
            <w:tcW w:w="3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FF1BFA8" w14:textId="4378C32F" w:rsidR="00DF6ED3" w:rsidRPr="00D37CDB" w:rsidRDefault="00DF6ED3" w:rsidP="00DF6ED3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cstheme="minorHAnsi"/>
                <w:bCs/>
                <w:noProof/>
                <w:lang w:val="fr-FR" w:eastAsia="fr-FR"/>
              </w:rPr>
            </w:pPr>
            <w:r w:rsidRPr="00D37CDB">
              <w:rPr>
                <w:rFonts w:cstheme="minorHAnsi"/>
                <w:noProof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599616" behindDoc="0" locked="0" layoutInCell="1" allowOverlap="1" wp14:anchorId="0AE4C103" wp14:editId="04CD48E4">
                      <wp:simplePos x="0" y="0"/>
                      <wp:positionH relativeFrom="column">
                        <wp:posOffset>161925</wp:posOffset>
                      </wp:positionH>
                      <wp:positionV relativeFrom="paragraph">
                        <wp:posOffset>19050</wp:posOffset>
                      </wp:positionV>
                      <wp:extent cx="219075" cy="195580"/>
                      <wp:effectExtent l="0" t="0" r="0" b="0"/>
                      <wp:wrapNone/>
                      <wp:docPr id="972882469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9075" cy="1955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5AB85481">
                    <v:rect id="Rectangle 221" style="position:absolute;margin-left:12.75pt;margin-top:1.5pt;width:17.25pt;height:15.4pt;z-index:25559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w14:anchorId="5C84D1F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"/>
                  </w:pict>
                </mc:Fallback>
              </mc:AlternateContent>
            </w:r>
          </w:p>
        </w:tc>
      </w:tr>
      <w:tr w:rsidR="00DF6ED3" w:rsidRPr="009B4054" w14:paraId="46DAB925" w14:textId="77777777" w:rsidTr="00470E02">
        <w:trPr>
          <w:trHeight w:val="423"/>
          <w:jc w:val="center"/>
        </w:trPr>
        <w:tc>
          <w:tcPr>
            <w:tcW w:w="69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C3D57" w14:textId="5271FA2A" w:rsidR="00DF6ED3" w:rsidRPr="00D37CDB" w:rsidRDefault="00DF6ED3" w:rsidP="00DF6ED3">
            <w:pPr>
              <w:tabs>
                <w:tab w:val="left" w:leader="underscore" w:pos="5670"/>
              </w:tabs>
              <w:suppressAutoHyphens/>
              <w:rPr>
                <w:rFonts w:cstheme="minorHAnsi"/>
                <w:lang w:val="fr-FR"/>
              </w:rPr>
            </w:pPr>
            <w:r>
              <w:rPr>
                <w:rFonts w:cstheme="minorHAnsi"/>
                <w:lang w:val="fr-FR"/>
              </w:rPr>
              <w:t>SI EPS</w:t>
            </w:r>
            <w:r w:rsidRPr="00D37CDB">
              <w:rPr>
                <w:rFonts w:cstheme="minorHAnsi"/>
                <w:lang w:val="fr-FR"/>
              </w:rPr>
              <w:t xml:space="preserve"> (</w:t>
            </w:r>
            <w:r>
              <w:rPr>
                <w:rFonts w:cstheme="minorHAnsi"/>
                <w:lang w:val="fr-FR"/>
              </w:rPr>
              <w:t xml:space="preserve">EPS1 </w:t>
            </w:r>
            <w:r w:rsidRPr="00D37CDB">
              <w:rPr>
                <w:rFonts w:cstheme="minorHAnsi"/>
                <w:lang w:val="fr-FR"/>
              </w:rPr>
              <w:t>= 1</w:t>
            </w:r>
            <w:r>
              <w:rPr>
                <w:rFonts w:cstheme="minorHAnsi"/>
                <w:lang w:val="fr-FR"/>
              </w:rPr>
              <w:t> ;</w:t>
            </w:r>
            <w:r w:rsidRPr="00D37CDB">
              <w:rPr>
                <w:rFonts w:cstheme="minorHAnsi"/>
                <w:lang w:val="fr-FR"/>
              </w:rPr>
              <w:t xml:space="preserve"> </w:t>
            </w:r>
            <w:r>
              <w:rPr>
                <w:rFonts w:cstheme="minorHAnsi"/>
                <w:lang w:val="fr-FR"/>
              </w:rPr>
              <w:t>EPS2</w:t>
            </w:r>
            <w:r w:rsidRPr="00D37CDB">
              <w:rPr>
                <w:rFonts w:cstheme="minorHAnsi"/>
                <w:lang w:val="fr-FR"/>
              </w:rPr>
              <w:t xml:space="preserve"> = 2</w:t>
            </w:r>
            <w:r>
              <w:rPr>
                <w:rFonts w:cstheme="minorHAnsi"/>
                <w:lang w:val="fr-FR"/>
              </w:rPr>
              <w:t> ; EPS3</w:t>
            </w:r>
            <w:r w:rsidRPr="00D37CDB">
              <w:rPr>
                <w:rFonts w:cstheme="minorHAnsi"/>
                <w:lang w:val="fr-FR"/>
              </w:rPr>
              <w:t xml:space="preserve"> = 2)</w:t>
            </w:r>
            <w:r w:rsidRPr="00D37CDB">
              <w:rPr>
                <w:rFonts w:cstheme="minorHAnsi"/>
                <w:lang w:val="fr-FR"/>
              </w:rPr>
              <w:tab/>
            </w:r>
          </w:p>
        </w:tc>
        <w:tc>
          <w:tcPr>
            <w:tcW w:w="3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B09ED1F" w14:textId="799704F5" w:rsidR="00DF6ED3" w:rsidRPr="00D37CDB" w:rsidRDefault="00DF6ED3" w:rsidP="00DF6ED3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cstheme="minorHAnsi"/>
                <w:bCs/>
                <w:noProof/>
                <w:lang w:val="fr-FR" w:eastAsia="fr-FR"/>
              </w:rPr>
            </w:pPr>
            <w:r w:rsidRPr="00D37CDB">
              <w:rPr>
                <w:rFonts w:cstheme="minorHAnsi"/>
                <w:noProof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600640" behindDoc="0" locked="0" layoutInCell="1" allowOverlap="1" wp14:anchorId="31A613D4" wp14:editId="4B538A5A">
                      <wp:simplePos x="0" y="0"/>
                      <wp:positionH relativeFrom="column">
                        <wp:posOffset>161925</wp:posOffset>
                      </wp:positionH>
                      <wp:positionV relativeFrom="paragraph">
                        <wp:posOffset>19050</wp:posOffset>
                      </wp:positionV>
                      <wp:extent cx="219075" cy="195580"/>
                      <wp:effectExtent l="0" t="0" r="0" b="0"/>
                      <wp:wrapNone/>
                      <wp:docPr id="739913432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9075" cy="1955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42D54FB1">
                    <v:rect id="Rectangle 221" style="position:absolute;margin-left:12.75pt;margin-top:1.5pt;width:17.25pt;height:15.4pt;z-index:25560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w14:anchorId="206839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"/>
                  </w:pict>
                </mc:Fallback>
              </mc:AlternateContent>
            </w:r>
          </w:p>
        </w:tc>
      </w:tr>
      <w:tr w:rsidR="00DF6ED3" w:rsidRPr="009B4054" w14:paraId="09676790" w14:textId="77777777" w:rsidTr="00470E02">
        <w:trPr>
          <w:trHeight w:val="423"/>
          <w:jc w:val="center"/>
        </w:trPr>
        <w:tc>
          <w:tcPr>
            <w:tcW w:w="69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9C219" w14:textId="5EEF6C78" w:rsidR="00DF6ED3" w:rsidRPr="00D37CDB" w:rsidRDefault="00DF6ED3" w:rsidP="00DF6ED3">
            <w:pPr>
              <w:tabs>
                <w:tab w:val="left" w:leader="underscore" w:pos="5670"/>
              </w:tabs>
              <w:suppressAutoHyphens/>
              <w:rPr>
                <w:rFonts w:cstheme="minorHAnsi"/>
                <w:lang w:val="fr-FR"/>
              </w:rPr>
            </w:pPr>
            <w:r>
              <w:rPr>
                <w:rFonts w:cstheme="minorHAnsi"/>
                <w:lang w:val="fr-FR"/>
              </w:rPr>
              <w:t>SI CS</w:t>
            </w:r>
            <w:r w:rsidRPr="00D37CDB">
              <w:rPr>
                <w:rFonts w:cstheme="minorHAnsi"/>
                <w:lang w:val="fr-FR"/>
              </w:rPr>
              <w:t xml:space="preserve"> (</w:t>
            </w:r>
            <w:r>
              <w:rPr>
                <w:rFonts w:cstheme="minorHAnsi"/>
                <w:lang w:val="fr-FR"/>
              </w:rPr>
              <w:t xml:space="preserve">CS1 </w:t>
            </w:r>
            <w:r w:rsidRPr="00D37CDB">
              <w:rPr>
                <w:rFonts w:cstheme="minorHAnsi"/>
                <w:lang w:val="fr-FR"/>
              </w:rPr>
              <w:t>= 1</w:t>
            </w:r>
            <w:r>
              <w:rPr>
                <w:rFonts w:cstheme="minorHAnsi"/>
                <w:lang w:val="fr-FR"/>
              </w:rPr>
              <w:t> ;</w:t>
            </w:r>
            <w:r w:rsidRPr="00D37CDB">
              <w:rPr>
                <w:rFonts w:cstheme="minorHAnsi"/>
                <w:lang w:val="fr-FR"/>
              </w:rPr>
              <w:t xml:space="preserve"> </w:t>
            </w:r>
            <w:r>
              <w:rPr>
                <w:rFonts w:cstheme="minorHAnsi"/>
                <w:lang w:val="fr-FR"/>
              </w:rPr>
              <w:t>CS2</w:t>
            </w:r>
            <w:r w:rsidRPr="00D37CDB">
              <w:rPr>
                <w:rFonts w:cstheme="minorHAnsi"/>
                <w:lang w:val="fr-FR"/>
              </w:rPr>
              <w:t xml:space="preserve"> = 2)</w:t>
            </w:r>
            <w:r w:rsidRPr="00D37CDB">
              <w:rPr>
                <w:rFonts w:cstheme="minorHAnsi"/>
                <w:lang w:val="fr-FR"/>
              </w:rPr>
              <w:tab/>
            </w:r>
          </w:p>
        </w:tc>
        <w:tc>
          <w:tcPr>
            <w:tcW w:w="3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2581D44" w14:textId="22212644" w:rsidR="00DF6ED3" w:rsidRPr="00D37CDB" w:rsidRDefault="00DF6ED3" w:rsidP="00DF6ED3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cstheme="minorHAnsi"/>
                <w:bCs/>
                <w:noProof/>
                <w:lang w:val="fr-FR" w:eastAsia="fr-FR"/>
              </w:rPr>
            </w:pPr>
            <w:r w:rsidRPr="00D37CDB">
              <w:rPr>
                <w:rFonts w:cstheme="minorHAnsi"/>
                <w:noProof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601664" behindDoc="0" locked="0" layoutInCell="1" allowOverlap="1" wp14:anchorId="6CC5BD0B" wp14:editId="78F22DA1">
                      <wp:simplePos x="0" y="0"/>
                      <wp:positionH relativeFrom="column">
                        <wp:posOffset>161925</wp:posOffset>
                      </wp:positionH>
                      <wp:positionV relativeFrom="paragraph">
                        <wp:posOffset>19050</wp:posOffset>
                      </wp:positionV>
                      <wp:extent cx="219075" cy="195580"/>
                      <wp:effectExtent l="0" t="0" r="0" b="0"/>
                      <wp:wrapNone/>
                      <wp:docPr id="859502333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9075" cy="1955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149C6A87">
                    <v:rect id="Rectangle 221" style="position:absolute;margin-left:12.75pt;margin-top:1.5pt;width:17.25pt;height:15.4pt;z-index:25560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w14:anchorId="0284E86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"/>
                  </w:pict>
                </mc:Fallback>
              </mc:AlternateContent>
            </w:r>
          </w:p>
        </w:tc>
      </w:tr>
      <w:tr w:rsidR="00B409D9" w:rsidRPr="009B4054" w14:paraId="748DE964" w14:textId="77777777" w:rsidTr="00470E02">
        <w:trPr>
          <w:trHeight w:val="423"/>
          <w:jc w:val="center"/>
        </w:trPr>
        <w:tc>
          <w:tcPr>
            <w:tcW w:w="69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078A2" w14:textId="77777777" w:rsidR="00B409D9" w:rsidRPr="00D37CDB" w:rsidRDefault="00B409D9" w:rsidP="00470E02">
            <w:pPr>
              <w:tabs>
                <w:tab w:val="right" w:leader="dot" w:pos="3402"/>
                <w:tab w:val="right" w:leader="dot" w:pos="4420"/>
              </w:tabs>
              <w:suppressAutoHyphens/>
              <w:autoSpaceDE w:val="0"/>
              <w:autoSpaceDN w:val="0"/>
              <w:adjustRightInd w:val="0"/>
              <w:rPr>
                <w:rFonts w:cstheme="minorHAnsi"/>
                <w:lang w:val="fr-FR"/>
              </w:rPr>
            </w:pPr>
            <w:r w:rsidRPr="00D37CDB">
              <w:rPr>
                <w:rFonts w:cstheme="minorHAnsi"/>
                <w:lang w:val="fr-FR"/>
              </w:rPr>
              <w:t>TYPE D’EMPLACEMENT (RURAL= 1 URBAIN = 2)</w:t>
            </w:r>
            <w:r w:rsidRPr="00D37CDB">
              <w:rPr>
                <w:rFonts w:cstheme="minorHAnsi"/>
                <w:lang w:val="fr-FR"/>
              </w:rPr>
              <w:tab/>
            </w:r>
          </w:p>
        </w:tc>
        <w:tc>
          <w:tcPr>
            <w:tcW w:w="3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110976D" w14:textId="77777777" w:rsidR="00B409D9" w:rsidRPr="00D37CDB" w:rsidRDefault="00B409D9" w:rsidP="00470E02">
            <w:pPr>
              <w:tabs>
                <w:tab w:val="left" w:pos="491"/>
              </w:tabs>
              <w:suppressAutoHyphens/>
              <w:spacing w:before="120"/>
              <w:rPr>
                <w:rFonts w:cstheme="minorHAnsi"/>
                <w:bCs/>
                <w:noProof/>
                <w:lang w:val="fr-FR" w:eastAsia="en-IN"/>
              </w:rPr>
            </w:pPr>
            <w:r w:rsidRPr="00D37CDB">
              <w:rPr>
                <w:rFonts w:cstheme="minorHAnsi"/>
                <w:noProof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491072" behindDoc="0" locked="0" layoutInCell="1" allowOverlap="1" wp14:anchorId="5C24C3A1" wp14:editId="0971ED94">
                      <wp:simplePos x="0" y="0"/>
                      <wp:positionH relativeFrom="column">
                        <wp:posOffset>161925</wp:posOffset>
                      </wp:positionH>
                      <wp:positionV relativeFrom="paragraph">
                        <wp:posOffset>19050</wp:posOffset>
                      </wp:positionV>
                      <wp:extent cx="219075" cy="195580"/>
                      <wp:effectExtent l="0" t="0" r="0" b="0"/>
                      <wp:wrapNone/>
                      <wp:docPr id="1611425366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9075" cy="1955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40572BC7">
                    <v:rect id="Rectangle 221" style="position:absolute;margin-left:12.75pt;margin-top:1.5pt;width:17.25pt;height:15.4pt;z-index:25549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w14:anchorId="040A63F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"/>
                  </w:pict>
                </mc:Fallback>
              </mc:AlternateContent>
            </w:r>
          </w:p>
        </w:tc>
      </w:tr>
      <w:tr w:rsidR="00B409D9" w:rsidRPr="009B4054" w14:paraId="4E0D1677" w14:textId="77777777" w:rsidTr="00470E02">
        <w:trPr>
          <w:trHeight w:val="423"/>
          <w:jc w:val="center"/>
        </w:trPr>
        <w:tc>
          <w:tcPr>
            <w:tcW w:w="69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F9566" w14:textId="77777777" w:rsidR="00B409D9" w:rsidRPr="00D37CDB" w:rsidRDefault="00B409D9" w:rsidP="00470E02">
            <w:pPr>
              <w:tabs>
                <w:tab w:val="right" w:leader="underscore" w:pos="5723"/>
              </w:tabs>
              <w:suppressAutoHyphens/>
              <w:rPr>
                <w:rFonts w:cstheme="minorHAnsi"/>
                <w:lang w:val="fr-FR"/>
              </w:rPr>
            </w:pPr>
            <w:r w:rsidRPr="00D37CDB">
              <w:rPr>
                <w:rFonts w:cstheme="minorHAnsi"/>
                <w:lang w:val="fr-FR"/>
              </w:rPr>
              <w:t>NOM ET CODE DE L’ETABLISSEMENT</w:t>
            </w:r>
            <w:r w:rsidRPr="00D37CDB">
              <w:rPr>
                <w:rFonts w:cstheme="minorHAnsi"/>
                <w:lang w:val="fr-FR"/>
              </w:rPr>
              <w:tab/>
            </w:r>
          </w:p>
        </w:tc>
        <w:tc>
          <w:tcPr>
            <w:tcW w:w="3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95310A5" w14:textId="77777777" w:rsidR="00B409D9" w:rsidRPr="00D37CDB" w:rsidRDefault="00B409D9" w:rsidP="00470E02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cstheme="minorHAnsi"/>
                <w:bCs/>
                <w:lang w:val="fr-FR"/>
              </w:rPr>
            </w:pPr>
            <w:r w:rsidRPr="00D37CDB">
              <w:rPr>
                <w:rFonts w:cstheme="minorHAnsi"/>
                <w:bCs/>
                <w:noProof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484928" behindDoc="0" locked="0" layoutInCell="1" allowOverlap="1" wp14:anchorId="72B4046E" wp14:editId="7F1ADC9A">
                      <wp:simplePos x="0" y="0"/>
                      <wp:positionH relativeFrom="column">
                        <wp:posOffset>146050</wp:posOffset>
                      </wp:positionH>
                      <wp:positionV relativeFrom="paragraph">
                        <wp:posOffset>116205</wp:posOffset>
                      </wp:positionV>
                      <wp:extent cx="650875" cy="195580"/>
                      <wp:effectExtent l="0" t="0" r="15875" b="13970"/>
                      <wp:wrapNone/>
                      <wp:docPr id="74255300" name="Group 17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50875" cy="195580"/>
                                <a:chOff x="0" y="0"/>
                                <a:chExt cx="650959" cy="195941"/>
                              </a:xfrm>
                            </wpg:grpSpPr>
                            <wps:wsp>
                              <wps:cNvPr id="1091805356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219638" cy="1959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02489773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15661" y="0"/>
                                  <a:ext cx="219638" cy="1959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687594984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31321" y="0"/>
                                  <a:ext cx="219638" cy="1959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04D94BCC">
                    <v:group id="Group 171" style="position:absolute;margin-left:11.5pt;margin-top:9.15pt;width:51.25pt;height:15.4pt;z-index:255484928;mso-width-relative:margin;mso-height-relative:margin" coordsize="6509,1959" o:spid="_x0000_s1026" w14:anchorId="0AD27A8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">
                      <v:rect id="Rectangle 221" style="position:absolute;width:2196;height:1959;visibility:visible;mso-wrap-style:square;v-text-anchor:top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"/>
                      <v:rect id="Rectangle 222" style="position:absolute;left:2156;width:2196;height:1959;visibility:visible;mso-wrap-style:square;v-text-anchor:top" o:spid="_x0000_s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"/>
                      <v:rect id="Rectangle 222" style="position:absolute;left:4313;width:2196;height:1959;visibility:visible;mso-wrap-style:square;v-text-anchor:top" o:spid="_x0000_s1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"/>
                    </v:group>
                  </w:pict>
                </mc:Fallback>
              </mc:AlternateContent>
            </w:r>
          </w:p>
          <w:p w14:paraId="42B25253" w14:textId="77777777" w:rsidR="00B409D9" w:rsidRPr="00D37CDB" w:rsidRDefault="00B409D9" w:rsidP="00470E02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cstheme="minorHAnsi"/>
                <w:bCs/>
                <w:noProof/>
                <w:lang w:val="fr-FR" w:eastAsia="en-IN"/>
              </w:rPr>
            </w:pPr>
            <w:r w:rsidRPr="00D37CDB">
              <w:rPr>
                <w:rFonts w:cstheme="minorHAnsi"/>
                <w:bCs/>
                <w:lang w:val="fr-FR"/>
              </w:rPr>
              <w:softHyphen/>
            </w:r>
            <w:r w:rsidRPr="00D37CDB">
              <w:rPr>
                <w:rFonts w:cstheme="minorHAnsi"/>
                <w:bCs/>
                <w:lang w:val="fr-FR"/>
              </w:rPr>
              <w:softHyphen/>
            </w:r>
            <w:r w:rsidRPr="00D37CDB">
              <w:rPr>
                <w:rFonts w:cstheme="minorHAnsi"/>
                <w:bCs/>
                <w:lang w:val="fr-FR"/>
              </w:rPr>
              <w:tab/>
            </w:r>
          </w:p>
        </w:tc>
      </w:tr>
      <w:tr w:rsidR="00B409D9" w:rsidRPr="009B4054" w14:paraId="4588963E" w14:textId="77777777" w:rsidTr="00470E02">
        <w:trPr>
          <w:trHeight w:val="423"/>
          <w:jc w:val="center"/>
        </w:trPr>
        <w:tc>
          <w:tcPr>
            <w:tcW w:w="69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3A4AD" w14:textId="3044CF51" w:rsidR="00B409D9" w:rsidRPr="00D37CDB" w:rsidRDefault="00B409D9" w:rsidP="00470E02">
            <w:pPr>
              <w:tabs>
                <w:tab w:val="right" w:leader="underscore" w:pos="5723"/>
              </w:tabs>
              <w:suppressAutoHyphens/>
              <w:rPr>
                <w:rFonts w:cstheme="minorHAnsi"/>
                <w:lang w:val="fr-FR"/>
              </w:rPr>
            </w:pPr>
            <w:r w:rsidRPr="00D37CDB">
              <w:rPr>
                <w:rFonts w:cstheme="minorHAnsi"/>
                <w:lang w:val="fr-FR"/>
              </w:rPr>
              <w:t xml:space="preserve">CODE </w:t>
            </w:r>
            <w:r w:rsidR="00075AD9">
              <w:rPr>
                <w:rFonts w:cstheme="minorHAnsi"/>
                <w:lang w:val="fr-FR"/>
              </w:rPr>
              <w:t>INFIRMIER / SAFE-FEMME</w:t>
            </w:r>
            <w:r w:rsidRPr="00D37CDB">
              <w:rPr>
                <w:rFonts w:cstheme="minorHAnsi"/>
                <w:lang w:val="fr-FR"/>
              </w:rPr>
              <w:tab/>
            </w:r>
          </w:p>
        </w:tc>
        <w:tc>
          <w:tcPr>
            <w:tcW w:w="3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D716BB2" w14:textId="77777777" w:rsidR="00B409D9" w:rsidRPr="00D37CDB" w:rsidRDefault="00B409D9" w:rsidP="00470E02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cstheme="minorHAnsi"/>
                <w:bCs/>
                <w:lang w:val="fr-FR"/>
              </w:rPr>
            </w:pPr>
            <w:r w:rsidRPr="00D37CDB">
              <w:rPr>
                <w:rFonts w:cstheme="minorHAnsi"/>
                <w:bCs/>
                <w:noProof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485952" behindDoc="0" locked="0" layoutInCell="1" allowOverlap="1" wp14:anchorId="448E0ED5" wp14:editId="18DBEA35">
                      <wp:simplePos x="0" y="0"/>
                      <wp:positionH relativeFrom="column">
                        <wp:posOffset>146050</wp:posOffset>
                      </wp:positionH>
                      <wp:positionV relativeFrom="paragraph">
                        <wp:posOffset>116205</wp:posOffset>
                      </wp:positionV>
                      <wp:extent cx="650875" cy="195580"/>
                      <wp:effectExtent l="0" t="0" r="15875" b="13970"/>
                      <wp:wrapNone/>
                      <wp:docPr id="2132074733" name="Group 18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50875" cy="195580"/>
                                <a:chOff x="0" y="0"/>
                                <a:chExt cx="650959" cy="195941"/>
                              </a:xfrm>
                            </wpg:grpSpPr>
                            <wps:wsp>
                              <wps:cNvPr id="200558119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219638" cy="1959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015728453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15661" y="0"/>
                                  <a:ext cx="219638" cy="1959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55347538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31321" y="0"/>
                                  <a:ext cx="219638" cy="1959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6F2B27F8">
                    <v:group id="Group 184" style="position:absolute;margin-left:11.5pt;margin-top:9.15pt;width:51.25pt;height:15.4pt;z-index:255485952;mso-width-relative:margin;mso-height-relative:margin" coordsize="6509,1959" o:spid="_x0000_s1026" w14:anchorId="08846A6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">
                      <v:rect id="Rectangle 221" style="position:absolute;width:2196;height:1959;visibility:visible;mso-wrap-style:square;v-text-anchor:top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"/>
                      <v:rect id="Rectangle 222" style="position:absolute;left:2156;width:2196;height:1959;visibility:visible;mso-wrap-style:square;v-text-anchor:top" o:spid="_x0000_s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"/>
                      <v:rect id="Rectangle 222" style="position:absolute;left:4313;width:2196;height:1959;visibility:visible;mso-wrap-style:square;v-text-anchor:top" o:spid="_x0000_s1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"/>
                    </v:group>
                  </w:pict>
                </mc:Fallback>
              </mc:AlternateContent>
            </w:r>
          </w:p>
          <w:p w14:paraId="633D6640" w14:textId="77777777" w:rsidR="00B409D9" w:rsidRPr="00D37CDB" w:rsidRDefault="00B409D9" w:rsidP="00470E02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cstheme="minorHAnsi"/>
                <w:bCs/>
                <w:noProof/>
                <w:lang w:val="fr-FR" w:eastAsia="en-IN"/>
              </w:rPr>
            </w:pPr>
            <w:r w:rsidRPr="00D37CDB">
              <w:rPr>
                <w:rFonts w:cstheme="minorHAnsi"/>
                <w:bCs/>
                <w:lang w:val="fr-FR"/>
              </w:rPr>
              <w:softHyphen/>
            </w:r>
            <w:r w:rsidRPr="00D37CDB">
              <w:rPr>
                <w:rFonts w:cstheme="minorHAnsi"/>
                <w:bCs/>
                <w:lang w:val="fr-FR"/>
              </w:rPr>
              <w:softHyphen/>
            </w:r>
            <w:r w:rsidRPr="00D37CDB">
              <w:rPr>
                <w:rFonts w:cstheme="minorHAnsi"/>
                <w:bCs/>
                <w:lang w:val="fr-FR"/>
              </w:rPr>
              <w:tab/>
            </w:r>
          </w:p>
        </w:tc>
      </w:tr>
      <w:tr w:rsidR="00B409D9" w:rsidRPr="009B4054" w14:paraId="666A467E" w14:textId="77777777" w:rsidTr="00470E02">
        <w:trPr>
          <w:trHeight w:val="423"/>
          <w:jc w:val="center"/>
        </w:trPr>
        <w:tc>
          <w:tcPr>
            <w:tcW w:w="69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89F11" w14:textId="77777777" w:rsidR="00B409D9" w:rsidRPr="00D37CDB" w:rsidRDefault="00B409D9" w:rsidP="00470E02">
            <w:pPr>
              <w:tabs>
                <w:tab w:val="right" w:leader="underscore" w:pos="5723"/>
              </w:tabs>
              <w:suppressAutoHyphens/>
              <w:rPr>
                <w:rFonts w:cstheme="minorHAnsi"/>
                <w:lang w:val="fr-FR"/>
              </w:rPr>
            </w:pPr>
            <w:r w:rsidRPr="00D37CDB">
              <w:rPr>
                <w:rFonts w:cstheme="minorHAnsi"/>
                <w:lang w:val="fr-FR"/>
              </w:rPr>
              <w:t>DATE DE L’INTERVIEW</w:t>
            </w:r>
            <w:r w:rsidRPr="00D37CDB">
              <w:rPr>
                <w:rFonts w:cstheme="minorHAnsi"/>
                <w:lang w:val="fr-FR"/>
              </w:rPr>
              <w:tab/>
            </w:r>
          </w:p>
        </w:tc>
        <w:tc>
          <w:tcPr>
            <w:tcW w:w="3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3FB2126" w14:textId="1EA8538E" w:rsidR="00B409D9" w:rsidRPr="00D37CDB" w:rsidRDefault="00B409D9" w:rsidP="00470E02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cstheme="minorHAnsi"/>
                <w:bCs/>
                <w:lang w:val="fr-FR"/>
              </w:rPr>
            </w:pPr>
            <w:r w:rsidRPr="00D37CDB">
              <w:rPr>
                <w:rFonts w:cstheme="minorHAnsi"/>
                <w:bCs/>
                <w:lang w:val="fr-FR"/>
              </w:rPr>
              <w:t xml:space="preserve">   JJ             MM              Année</w:t>
            </w:r>
          </w:p>
          <w:p w14:paraId="24337DB5" w14:textId="77777777" w:rsidR="00B409D9" w:rsidRPr="00D37CDB" w:rsidRDefault="00B409D9" w:rsidP="00470E02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cstheme="minorHAnsi"/>
                <w:bCs/>
                <w:lang w:val="fr-FR"/>
              </w:rPr>
            </w:pPr>
            <w:r w:rsidRPr="00D37CDB">
              <w:rPr>
                <w:rFonts w:cstheme="minorHAnsi"/>
                <w:bCs/>
                <w:noProof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486976" behindDoc="0" locked="0" layoutInCell="1" allowOverlap="1" wp14:anchorId="47B4AB26" wp14:editId="7916BDF9">
                      <wp:simplePos x="0" y="0"/>
                      <wp:positionH relativeFrom="column">
                        <wp:posOffset>171450</wp:posOffset>
                      </wp:positionH>
                      <wp:positionV relativeFrom="paragraph">
                        <wp:posOffset>1905</wp:posOffset>
                      </wp:positionV>
                      <wp:extent cx="1912620" cy="189865"/>
                      <wp:effectExtent l="0" t="0" r="11430" b="19685"/>
                      <wp:wrapNone/>
                      <wp:docPr id="1584298824" name="Group 325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912620" cy="189865"/>
                                <a:chOff x="0" y="0"/>
                                <a:chExt cx="1912987" cy="190276"/>
                              </a:xfrm>
                            </wpg:grpSpPr>
                            <wpg:grpSp>
                              <wpg:cNvPr id="1749020650" name="Group 2990"/>
                              <wpg:cNvGrpSpPr/>
                              <wpg:grpSpPr>
                                <a:xfrm>
                                  <a:off x="0" y="0"/>
                                  <a:ext cx="401320" cy="179705"/>
                                  <a:chOff x="0" y="0"/>
                                  <a:chExt cx="435299" cy="195941"/>
                                </a:xfrm>
                              </wpg:grpSpPr>
                              <wps:wsp>
                                <wps:cNvPr id="841747548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0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156439696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215661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1110596009" name="Group 3053"/>
                              <wpg:cNvGrpSpPr/>
                              <wpg:grpSpPr>
                                <a:xfrm>
                                  <a:off x="565554" y="10571"/>
                                  <a:ext cx="401320" cy="179705"/>
                                  <a:chOff x="0" y="0"/>
                                  <a:chExt cx="435299" cy="195941"/>
                                </a:xfrm>
                              </wpg:grpSpPr>
                              <wps:wsp>
                                <wps:cNvPr id="1376594205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0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512184901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215661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751289983" name="Group 3125"/>
                              <wpg:cNvGrpSpPr/>
                              <wpg:grpSpPr>
                                <a:xfrm>
                                  <a:off x="1109966" y="10571"/>
                                  <a:ext cx="401320" cy="179705"/>
                                  <a:chOff x="0" y="0"/>
                                  <a:chExt cx="435299" cy="195941"/>
                                </a:xfrm>
                              </wpg:grpSpPr>
                              <wps:wsp>
                                <wps:cNvPr id="369876029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0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820952897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215661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809248694" name="Group 3249"/>
                              <wpg:cNvGrpSpPr/>
                              <wpg:grpSpPr>
                                <a:xfrm>
                                  <a:off x="1511667" y="10571"/>
                                  <a:ext cx="401320" cy="179705"/>
                                  <a:chOff x="0" y="0"/>
                                  <a:chExt cx="435299" cy="195941"/>
                                </a:xfrm>
                              </wpg:grpSpPr>
                              <wps:wsp>
                                <wps:cNvPr id="302035020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0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895946826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215661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5DEB6519">
                    <v:group id="Group 3255" style="position:absolute;margin-left:13.5pt;margin-top:.15pt;width:150.6pt;height:14.95pt;z-index:255486976;mso-width-relative:margin;mso-height-relative:margin" coordsize="19129,1902" o:spid="_x0000_s1026" w14:anchorId="2A11FC8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">
                      <v:group id="Group 2990" style="position:absolute;width:4013;height:1797" coordsize="435299,195941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">
                        <v:rect id="Rectangle 221" style="position:absolute;width:219638;height:195941;visibility:visible;mso-wrap-style:square;v-text-anchor:top" o:spid="_x0000_s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"/>
                        <v:rect id="Rectangle 222" style="position:absolute;left:215661;width:219638;height:195941;visibility:visible;mso-wrap-style:square;v-text-anchor:top" o:spid="_x0000_s1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"/>
                      </v:group>
                      <v:group id="Group 3053" style="position:absolute;left:5655;top:105;width:4013;height:1797" coordsize="435299,195941" o:spid="_x0000_s10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">
                        <v:rect id="Rectangle 221" style="position:absolute;width:219638;height:195941;visibility:visible;mso-wrap-style:square;v-text-anchor:top" o:spid="_x0000_s10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"/>
                        <v:rect id="Rectangle 222" style="position:absolute;left:215661;width:219638;height:195941;visibility:visible;mso-wrap-style:square;v-text-anchor:top" o:spid="_x0000_s10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"/>
                      </v:group>
                      <v:group id="Group 3125" style="position:absolute;left:11099;top:105;width:4013;height:1797" coordsize="435299,195941" o:spid="_x0000_s1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">
                        <v:rect id="Rectangle 221" style="position:absolute;width:219638;height:195941;visibility:visible;mso-wrap-style:square;v-text-anchor:top" o:spid="_x0000_s10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"/>
                        <v:rect id="Rectangle 222" style="position:absolute;left:215661;width:219638;height:195941;visibility:visible;mso-wrap-style:square;v-text-anchor:top" o:spid="_x0000_s10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"/>
                      </v:group>
                      <v:group id="Group 3249" style="position:absolute;left:15116;top:105;width:4013;height:1797" coordsize="435299,195941" o:spid="_x0000_s10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">
                        <v:rect id="Rectangle 221" style="position:absolute;width:219638;height:195941;visibility:visible;mso-wrap-style:square;v-text-anchor:top" o:spid="_x0000_s10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"/>
                        <v:rect id="Rectangle 222" style="position:absolute;left:215661;width:219638;height:195941;visibility:visible;mso-wrap-style:square;v-text-anchor:top" o:spid="_x0000_s10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"/>
                      </v:group>
                    </v:group>
                  </w:pict>
                </mc:Fallback>
              </mc:AlternateContent>
            </w:r>
            <w:r w:rsidRPr="00D37CDB">
              <w:rPr>
                <w:rFonts w:cstheme="minorHAnsi"/>
                <w:bCs/>
                <w:lang w:val="fr-FR"/>
              </w:rPr>
              <w:softHyphen/>
            </w:r>
            <w:r w:rsidRPr="00D37CDB">
              <w:rPr>
                <w:rFonts w:cstheme="minorHAnsi"/>
                <w:bCs/>
                <w:lang w:val="fr-FR"/>
              </w:rPr>
              <w:softHyphen/>
            </w:r>
          </w:p>
        </w:tc>
      </w:tr>
      <w:tr w:rsidR="00B409D9" w:rsidRPr="009B4054" w14:paraId="343E796B" w14:textId="77777777" w:rsidTr="00470E02">
        <w:trPr>
          <w:trHeight w:val="423"/>
          <w:jc w:val="center"/>
        </w:trPr>
        <w:tc>
          <w:tcPr>
            <w:tcW w:w="69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F4364" w14:textId="77777777" w:rsidR="00B409D9" w:rsidRPr="00D37CDB" w:rsidRDefault="00B409D9" w:rsidP="00470E02">
            <w:pPr>
              <w:tabs>
                <w:tab w:val="right" w:leader="underscore" w:pos="5723"/>
              </w:tabs>
              <w:suppressAutoHyphens/>
              <w:rPr>
                <w:rFonts w:cstheme="minorHAnsi"/>
                <w:lang w:val="fr-FR"/>
              </w:rPr>
            </w:pPr>
            <w:r w:rsidRPr="00D37CDB">
              <w:rPr>
                <w:rFonts w:cstheme="minorHAnsi"/>
                <w:lang w:val="fr-FR"/>
              </w:rPr>
              <w:t>HEURE DE DEBUT DE L’ENTRETIEN</w:t>
            </w:r>
          </w:p>
        </w:tc>
        <w:tc>
          <w:tcPr>
            <w:tcW w:w="3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8691138" w14:textId="2A5B3102" w:rsidR="00B409D9" w:rsidRPr="00D37CDB" w:rsidRDefault="00B409D9" w:rsidP="00470E02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cstheme="minorHAnsi"/>
                <w:bCs/>
                <w:lang w:val="fr-FR"/>
              </w:rPr>
            </w:pPr>
            <w:r w:rsidRPr="00D37CDB">
              <w:rPr>
                <w:rFonts w:cstheme="minorHAnsi"/>
                <w:bCs/>
                <w:lang w:val="fr-FR"/>
              </w:rPr>
              <w:t xml:space="preserve">   HH          MIN</w:t>
            </w:r>
          </w:p>
          <w:p w14:paraId="01C66C89" w14:textId="77777777" w:rsidR="00B409D9" w:rsidRPr="00D37CDB" w:rsidRDefault="00B409D9" w:rsidP="00470E02">
            <w:pPr>
              <w:tabs>
                <w:tab w:val="left" w:pos="491"/>
              </w:tabs>
              <w:suppressAutoHyphens/>
              <w:spacing w:before="120"/>
              <w:rPr>
                <w:rFonts w:cstheme="minorHAnsi"/>
                <w:bCs/>
                <w:lang w:val="fr-FR"/>
              </w:rPr>
            </w:pPr>
            <w:r w:rsidRPr="00D37CDB">
              <w:rPr>
                <w:rFonts w:cstheme="minorHAnsi"/>
                <w:bCs/>
                <w:noProof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488000" behindDoc="0" locked="0" layoutInCell="1" allowOverlap="1" wp14:anchorId="7882EC3E" wp14:editId="51AE1137">
                      <wp:simplePos x="0" y="0"/>
                      <wp:positionH relativeFrom="column">
                        <wp:posOffset>192816</wp:posOffset>
                      </wp:positionH>
                      <wp:positionV relativeFrom="paragraph">
                        <wp:posOffset>26288</wp:posOffset>
                      </wp:positionV>
                      <wp:extent cx="924571" cy="168910"/>
                      <wp:effectExtent l="0" t="0" r="27940" b="21590"/>
                      <wp:wrapNone/>
                      <wp:docPr id="3308" name="Group 330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924571" cy="168910"/>
                                <a:chOff x="0" y="0"/>
                                <a:chExt cx="924571" cy="168910"/>
                              </a:xfrm>
                            </wpg:grpSpPr>
                            <wpg:grpSp>
                              <wpg:cNvPr id="3256" name="Group 3256"/>
                              <wpg:cNvGrpSpPr/>
                              <wpg:grpSpPr>
                                <a:xfrm>
                                  <a:off x="0" y="0"/>
                                  <a:ext cx="385445" cy="168910"/>
                                  <a:chOff x="0" y="0"/>
                                  <a:chExt cx="435299" cy="195941"/>
                                </a:xfrm>
                              </wpg:grpSpPr>
                              <wps:wsp>
                                <wps:cNvPr id="3274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0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3275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215661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3287" name="Group 3287"/>
                              <wpg:cNvGrpSpPr/>
                              <wpg:grpSpPr>
                                <a:xfrm>
                                  <a:off x="539126" y="0"/>
                                  <a:ext cx="385445" cy="168910"/>
                                  <a:chOff x="0" y="0"/>
                                  <a:chExt cx="435299" cy="195941"/>
                                </a:xfrm>
                              </wpg:grpSpPr>
                              <wps:wsp>
                                <wps:cNvPr id="3288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0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3289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215661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 w14:anchorId="3D0B39F6">
                    <v:group id="Group 3308" style="position:absolute;margin-left:15.2pt;margin-top:2.05pt;width:72.8pt;height:13.3pt;z-index:255488000" coordsize="9245,1689" o:spid="_x0000_s1026" w14:anchorId="26D901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">
                      <v:group id="Group 3256" style="position:absolute;width:3854;height:1689" coordsize="435299,195941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">
                        <v:rect id="Rectangle 221" style="position:absolute;width:219638;height:195941;visibility:visible;mso-wrap-style:square;v-text-anchor:top" o:spid="_x0000_s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"/>
                        <v:rect id="Rectangle 222" style="position:absolute;left:215661;width:219638;height:195941;visibility:visible;mso-wrap-style:square;v-text-anchor:top" o:spid="_x0000_s1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"/>
                      </v:group>
                      <v:group id="Group 3287" style="position:absolute;left:5391;width:3854;height:1689" coordsize="435299,195941" o:spid="_x0000_s10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">
                        <v:rect id="Rectangle 221" style="position:absolute;width:219638;height:195941;visibility:visible;mso-wrap-style:square;v-text-anchor:top" o:spid="_x0000_s10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"/>
                        <v:rect id="Rectangle 222" style="position:absolute;left:215661;width:219638;height:195941;visibility:visible;mso-wrap-style:square;v-text-anchor:top" o:spid="_x0000_s10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"/>
                      </v:group>
                    </v:group>
                  </w:pict>
                </mc:Fallback>
              </mc:AlternateContent>
            </w:r>
            <w:r w:rsidRPr="00D37CDB">
              <w:rPr>
                <w:rFonts w:cstheme="minorHAnsi"/>
                <w:bCs/>
                <w:lang w:val="fr-FR"/>
              </w:rPr>
              <w:tab/>
            </w:r>
          </w:p>
        </w:tc>
      </w:tr>
      <w:tr w:rsidR="00B409D9" w:rsidRPr="009B4054" w14:paraId="57576444" w14:textId="77777777" w:rsidTr="00470E02">
        <w:trPr>
          <w:trHeight w:val="423"/>
          <w:jc w:val="center"/>
        </w:trPr>
        <w:tc>
          <w:tcPr>
            <w:tcW w:w="69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4D9CF" w14:textId="77777777" w:rsidR="00B409D9" w:rsidRPr="00D37CDB" w:rsidRDefault="00B409D9" w:rsidP="00470E02">
            <w:pPr>
              <w:tabs>
                <w:tab w:val="right" w:leader="underscore" w:pos="5723"/>
              </w:tabs>
              <w:suppressAutoHyphens/>
              <w:rPr>
                <w:rFonts w:cstheme="minorHAnsi"/>
                <w:lang w:val="fr-FR"/>
              </w:rPr>
            </w:pPr>
            <w:r w:rsidRPr="00D37CDB">
              <w:rPr>
                <w:rFonts w:cstheme="minorHAnsi"/>
                <w:lang w:val="fr-FR"/>
              </w:rPr>
              <w:t>HEURE DE FIN DE L’ENTRETIEN</w:t>
            </w:r>
          </w:p>
        </w:tc>
        <w:tc>
          <w:tcPr>
            <w:tcW w:w="3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9E4C62C" w14:textId="6EC60B6A" w:rsidR="00B409D9" w:rsidRPr="00D37CDB" w:rsidRDefault="00B409D9" w:rsidP="00470E02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cstheme="minorHAnsi"/>
                <w:bCs/>
                <w:lang w:val="fr-FR"/>
              </w:rPr>
            </w:pPr>
            <w:r w:rsidRPr="00D37CDB">
              <w:rPr>
                <w:rFonts w:cstheme="minorHAnsi"/>
                <w:bCs/>
                <w:lang w:val="fr-FR"/>
              </w:rPr>
              <w:t xml:space="preserve">   HH          MIN</w:t>
            </w:r>
          </w:p>
          <w:p w14:paraId="48935602" w14:textId="77777777" w:rsidR="00B409D9" w:rsidRPr="00D37CDB" w:rsidRDefault="00B409D9" w:rsidP="00470E02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cstheme="minorHAnsi"/>
                <w:bCs/>
                <w:lang w:val="fr-FR"/>
              </w:rPr>
            </w:pPr>
            <w:r w:rsidRPr="00D37CDB">
              <w:rPr>
                <w:rFonts w:cstheme="minorHAnsi"/>
                <w:bCs/>
                <w:noProof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489024" behindDoc="0" locked="0" layoutInCell="1" allowOverlap="1" wp14:anchorId="1DD74D37" wp14:editId="67B9EF79">
                      <wp:simplePos x="0" y="0"/>
                      <wp:positionH relativeFrom="column">
                        <wp:posOffset>192816</wp:posOffset>
                      </wp:positionH>
                      <wp:positionV relativeFrom="paragraph">
                        <wp:posOffset>22787</wp:posOffset>
                      </wp:positionV>
                      <wp:extent cx="924571" cy="174195"/>
                      <wp:effectExtent l="0" t="0" r="27940" b="16510"/>
                      <wp:wrapNone/>
                      <wp:docPr id="3309" name="Group 330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924571" cy="174195"/>
                                <a:chOff x="0" y="0"/>
                                <a:chExt cx="924571" cy="174195"/>
                              </a:xfrm>
                            </wpg:grpSpPr>
                            <wpg:grpSp>
                              <wpg:cNvPr id="3293" name="Group 3293"/>
                              <wpg:cNvGrpSpPr/>
                              <wpg:grpSpPr>
                                <a:xfrm>
                                  <a:off x="0" y="5285"/>
                                  <a:ext cx="385445" cy="168910"/>
                                  <a:chOff x="0" y="0"/>
                                  <a:chExt cx="435299" cy="195941"/>
                                </a:xfrm>
                              </wpg:grpSpPr>
                              <wps:wsp>
                                <wps:cNvPr id="3294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0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3307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215661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3290" name="Group 3290"/>
                              <wpg:cNvGrpSpPr/>
                              <wpg:grpSpPr>
                                <a:xfrm>
                                  <a:off x="539126" y="0"/>
                                  <a:ext cx="385445" cy="168910"/>
                                  <a:chOff x="0" y="0"/>
                                  <a:chExt cx="435299" cy="195941"/>
                                </a:xfrm>
                              </wpg:grpSpPr>
                              <wps:wsp>
                                <wps:cNvPr id="3291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0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3292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215661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 w14:anchorId="28FBD9EC">
                    <v:group id="Group 3309" style="position:absolute;margin-left:15.2pt;margin-top:1.8pt;width:72.8pt;height:13.7pt;z-index:255489024" coordsize="9245,1741" o:spid="_x0000_s1026" w14:anchorId="28D926B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">
                      <v:group id="Group 3293" style="position:absolute;top:52;width:3854;height:1689" coordsize="435299,195941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">
                        <v:rect id="Rectangle 221" style="position:absolute;width:219638;height:195941;visibility:visible;mso-wrap-style:square;v-text-anchor:top" o:spid="_x0000_s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"/>
                        <v:rect id="Rectangle 222" style="position:absolute;left:215661;width:219638;height:195941;visibility:visible;mso-wrap-style:square;v-text-anchor:top" o:spid="_x0000_s1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"/>
                      </v:group>
                      <v:group id="Group 3290" style="position:absolute;left:5391;width:3854;height:1689" coordsize="435299,195941" o:spid="_x0000_s10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">
                        <v:rect id="Rectangle 221" style="position:absolute;width:219638;height:195941;visibility:visible;mso-wrap-style:square;v-text-anchor:top" o:spid="_x0000_s10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"/>
                        <v:rect id="Rectangle 222" style="position:absolute;left:215661;width:219638;height:195941;visibility:visible;mso-wrap-style:square;v-text-anchor:top" o:spid="_x0000_s10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"/>
                      </v:group>
                    </v:group>
                  </w:pict>
                </mc:Fallback>
              </mc:AlternateContent>
            </w:r>
            <w:r w:rsidRPr="00D37CDB">
              <w:rPr>
                <w:rFonts w:cstheme="minorHAnsi"/>
                <w:bCs/>
                <w:lang w:val="fr-FR"/>
              </w:rPr>
              <w:tab/>
            </w:r>
          </w:p>
        </w:tc>
      </w:tr>
      <w:tr w:rsidR="00B409D9" w:rsidRPr="009B4054" w14:paraId="70406299" w14:textId="77777777" w:rsidTr="00470E02">
        <w:trPr>
          <w:trHeight w:val="423"/>
          <w:jc w:val="center"/>
        </w:trPr>
        <w:tc>
          <w:tcPr>
            <w:tcW w:w="6941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4EAE60DD" w14:textId="77777777" w:rsidR="00B409D9" w:rsidRPr="00D37CDB" w:rsidRDefault="00B409D9" w:rsidP="00470E02">
            <w:pPr>
              <w:tabs>
                <w:tab w:val="right" w:leader="underscore" w:pos="5723"/>
              </w:tabs>
              <w:suppressAutoHyphens/>
              <w:rPr>
                <w:rFonts w:cstheme="minorHAnsi"/>
                <w:lang w:val="fr-FR"/>
              </w:rPr>
            </w:pPr>
            <w:r w:rsidRPr="00D37CDB">
              <w:rPr>
                <w:rFonts w:cstheme="minorHAnsi"/>
                <w:lang w:val="fr-FR"/>
              </w:rPr>
              <w:t xml:space="preserve">CODE DE L’ENQUETEUR </w:t>
            </w:r>
            <w:r w:rsidRPr="00D37CDB">
              <w:rPr>
                <w:rFonts w:cstheme="minorHAnsi"/>
                <w:lang w:val="fr-FR"/>
              </w:rPr>
              <w:tab/>
            </w:r>
          </w:p>
        </w:tc>
        <w:tc>
          <w:tcPr>
            <w:tcW w:w="3819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2C6E829" w14:textId="77777777" w:rsidR="00B409D9" w:rsidRPr="00D37CDB" w:rsidRDefault="00B409D9" w:rsidP="00470E02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cstheme="minorHAnsi"/>
                <w:bCs/>
                <w:lang w:val="fr-FR"/>
              </w:rPr>
            </w:pPr>
            <w:r w:rsidRPr="00D37CDB">
              <w:rPr>
                <w:rFonts w:cstheme="minorHAnsi"/>
                <w:bCs/>
                <w:noProof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490048" behindDoc="0" locked="0" layoutInCell="1" allowOverlap="1" wp14:anchorId="6324F382" wp14:editId="1B9EBA6A">
                      <wp:simplePos x="0" y="0"/>
                      <wp:positionH relativeFrom="column">
                        <wp:posOffset>149860</wp:posOffset>
                      </wp:positionH>
                      <wp:positionV relativeFrom="paragraph">
                        <wp:posOffset>117475</wp:posOffset>
                      </wp:positionV>
                      <wp:extent cx="434975" cy="195580"/>
                      <wp:effectExtent l="0" t="0" r="22225" b="13970"/>
                      <wp:wrapNone/>
                      <wp:docPr id="3339" name="Group 333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34975" cy="195580"/>
                                <a:chOff x="0" y="0"/>
                                <a:chExt cx="435299" cy="195941"/>
                              </a:xfrm>
                            </wpg:grpSpPr>
                            <wps:wsp>
                              <wps:cNvPr id="3340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219638" cy="1959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341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15661" y="0"/>
                                  <a:ext cx="219638" cy="1959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6EC110DD">
                    <v:group id="Group 3339" style="position:absolute;margin-left:11.8pt;margin-top:9.25pt;width:34.25pt;height:15.4pt;z-index:255490048;mso-width-relative:margin;mso-height-relative:margin" coordsize="435299,195941" o:spid="_x0000_s1026" w14:anchorId="61E1FFC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">
                      <v:rect id="Rectangle 221" style="position:absolute;width:219638;height:195941;visibility:visible;mso-wrap-style:square;v-text-anchor:top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"/>
                      <v:rect id="Rectangle 222" style="position:absolute;left:215661;width:219638;height:195941;visibility:visible;mso-wrap-style:square;v-text-anchor:top" o:spid="_x0000_s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"/>
                    </v:group>
                  </w:pict>
                </mc:Fallback>
              </mc:AlternateContent>
            </w:r>
          </w:p>
          <w:p w14:paraId="73C5399E" w14:textId="77777777" w:rsidR="00B409D9" w:rsidRPr="00D37CDB" w:rsidRDefault="00B409D9" w:rsidP="00470E02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cstheme="minorHAnsi"/>
                <w:bCs/>
                <w:lang w:val="fr-FR"/>
              </w:rPr>
            </w:pPr>
            <w:r w:rsidRPr="00D37CDB">
              <w:rPr>
                <w:rFonts w:cstheme="minorHAnsi"/>
                <w:bCs/>
                <w:lang w:val="fr-FR"/>
              </w:rPr>
              <w:softHyphen/>
            </w:r>
            <w:r w:rsidRPr="00D37CDB">
              <w:rPr>
                <w:rFonts w:cstheme="minorHAnsi"/>
                <w:bCs/>
                <w:lang w:val="fr-FR"/>
              </w:rPr>
              <w:softHyphen/>
            </w:r>
            <w:r w:rsidRPr="00D37CDB">
              <w:rPr>
                <w:rFonts w:cstheme="minorHAnsi"/>
                <w:bCs/>
                <w:lang w:val="fr-FR"/>
              </w:rPr>
              <w:tab/>
            </w:r>
          </w:p>
        </w:tc>
      </w:tr>
    </w:tbl>
    <w:p w14:paraId="71137FB0" w14:textId="77777777" w:rsidR="00B409D9" w:rsidRPr="00D37CDB" w:rsidRDefault="00B409D9" w:rsidP="00B409D9">
      <w:pPr>
        <w:rPr>
          <w:rFonts w:cstheme="minorHAnsi"/>
          <w:b/>
          <w:bCs/>
          <w:sz w:val="20"/>
          <w:lang w:val="fr-FR"/>
        </w:rPr>
      </w:pPr>
    </w:p>
    <w:p w14:paraId="141689BD" w14:textId="77777777" w:rsidR="00B409D9" w:rsidRPr="00D37CDB" w:rsidRDefault="00B409D9" w:rsidP="00B409D9">
      <w:pPr>
        <w:rPr>
          <w:rFonts w:cstheme="minorHAnsi"/>
          <w:b/>
          <w:bCs/>
          <w:sz w:val="20"/>
          <w:lang w:val="fr-FR"/>
        </w:rPr>
      </w:pPr>
    </w:p>
    <w:p w14:paraId="3FAEC272" w14:textId="77777777" w:rsidR="00B409D9" w:rsidRPr="00D37CDB" w:rsidRDefault="00B409D9" w:rsidP="00B409D9">
      <w:pPr>
        <w:rPr>
          <w:rFonts w:cstheme="minorHAnsi"/>
          <w:b/>
          <w:bCs/>
          <w:sz w:val="20"/>
          <w:lang w:val="fr-FR"/>
        </w:rPr>
      </w:pPr>
    </w:p>
    <w:p w14:paraId="2E665E64" w14:textId="77777777" w:rsidR="00B409D9" w:rsidRPr="00D37CDB" w:rsidRDefault="00B409D9" w:rsidP="00B409D9">
      <w:pPr>
        <w:rPr>
          <w:rFonts w:cstheme="minorHAnsi"/>
          <w:b/>
          <w:bCs/>
        </w:rPr>
      </w:pPr>
      <w:r w:rsidRPr="00D37CDB">
        <w:rPr>
          <w:rFonts w:cstheme="minorHAnsi"/>
          <w:b/>
          <w:bCs/>
        </w:rPr>
        <w:br w:type="page"/>
      </w:r>
    </w:p>
    <w:p w14:paraId="283FE70A" w14:textId="77777777" w:rsidR="00B409D9" w:rsidRPr="00D37CDB" w:rsidRDefault="00B409D9" w:rsidP="00B409D9">
      <w:pPr>
        <w:jc w:val="center"/>
        <w:rPr>
          <w:rFonts w:cstheme="minorHAnsi"/>
          <w:b/>
          <w:bCs/>
        </w:rPr>
      </w:pPr>
      <w:r w:rsidRPr="00D37CDB">
        <w:rPr>
          <w:rFonts w:cstheme="minorHAnsi"/>
          <w:b/>
          <w:bCs/>
        </w:rPr>
        <w:lastRenderedPageBreak/>
        <w:t>VISITES D'ENTRETIEN</w:t>
      </w:r>
    </w:p>
    <w:tbl>
      <w:tblPr>
        <w:tblStyle w:val="TableGrid"/>
        <w:tblW w:w="10925" w:type="dxa"/>
        <w:tblInd w:w="-43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2278"/>
        <w:gridCol w:w="2977"/>
        <w:gridCol w:w="2835"/>
        <w:gridCol w:w="2835"/>
      </w:tblGrid>
      <w:tr w:rsidR="00B409D9" w:rsidRPr="009B4054" w14:paraId="2EC1A478" w14:textId="77777777" w:rsidTr="00470E02">
        <w:tc>
          <w:tcPr>
            <w:tcW w:w="109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F33C4" w14:textId="77777777" w:rsidR="00B409D9" w:rsidRPr="00D37CDB" w:rsidRDefault="00B409D9" w:rsidP="00470E02">
            <w:pPr>
              <w:jc w:val="center"/>
              <w:rPr>
                <w:rFonts w:cstheme="minorHAnsi"/>
                <w:b/>
                <w:bCs/>
              </w:rPr>
            </w:pPr>
            <w:r w:rsidRPr="00D37CDB">
              <w:rPr>
                <w:rFonts w:cstheme="minorHAnsi"/>
                <w:b/>
                <w:bCs/>
              </w:rPr>
              <w:t>VISITES DE L’ENQUETEUR</w:t>
            </w:r>
          </w:p>
        </w:tc>
      </w:tr>
      <w:tr w:rsidR="00B409D9" w:rsidRPr="009B4054" w14:paraId="2F3CA59F" w14:textId="77777777" w:rsidTr="00470E02">
        <w:tc>
          <w:tcPr>
            <w:tcW w:w="2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F6742" w14:textId="77777777" w:rsidR="00B409D9" w:rsidRPr="00D37CDB" w:rsidRDefault="00B409D9" w:rsidP="00470E02">
            <w:pPr>
              <w:rPr>
                <w:rFonts w:cstheme="minorHAnsi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93CC0" w14:textId="77777777" w:rsidR="00B409D9" w:rsidRPr="00D37CDB" w:rsidRDefault="00B409D9" w:rsidP="00470E02">
            <w:pPr>
              <w:rPr>
                <w:rFonts w:cstheme="minorHAnsi"/>
                <w:b/>
                <w:bCs/>
              </w:rPr>
            </w:pPr>
            <w:r w:rsidRPr="00D37CDB">
              <w:rPr>
                <w:rFonts w:cstheme="minorHAnsi"/>
                <w:b/>
                <w:bCs/>
              </w:rPr>
              <w:t>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C4933" w14:textId="77777777" w:rsidR="00B409D9" w:rsidRPr="00D37CDB" w:rsidRDefault="00B409D9" w:rsidP="00470E02">
            <w:pPr>
              <w:rPr>
                <w:rFonts w:cstheme="minorHAnsi"/>
                <w:b/>
                <w:bCs/>
              </w:rPr>
            </w:pPr>
            <w:r w:rsidRPr="00D37CDB">
              <w:rPr>
                <w:rFonts w:cstheme="minorHAnsi"/>
                <w:b/>
                <w:bCs/>
              </w:rPr>
              <w:t>2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0ECE3" w14:textId="77777777" w:rsidR="00B409D9" w:rsidRPr="00D37CDB" w:rsidRDefault="00B409D9" w:rsidP="00470E02">
            <w:pPr>
              <w:rPr>
                <w:rFonts w:cstheme="minorHAnsi"/>
                <w:b/>
                <w:bCs/>
              </w:rPr>
            </w:pPr>
            <w:r w:rsidRPr="00D37CDB">
              <w:rPr>
                <w:rFonts w:cstheme="minorHAnsi"/>
                <w:b/>
                <w:bCs/>
              </w:rPr>
              <w:t>VISITES FINALES</w:t>
            </w:r>
          </w:p>
        </w:tc>
      </w:tr>
      <w:tr w:rsidR="00B409D9" w:rsidRPr="009B4054" w14:paraId="0F2F853D" w14:textId="77777777" w:rsidTr="00470E02">
        <w:trPr>
          <w:trHeight w:val="3144"/>
        </w:trPr>
        <w:tc>
          <w:tcPr>
            <w:tcW w:w="2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A807B" w14:textId="77777777" w:rsidR="00B409D9" w:rsidRPr="00D37CDB" w:rsidRDefault="00B409D9" w:rsidP="00470E02">
            <w:pPr>
              <w:rPr>
                <w:rFonts w:cstheme="minorHAnsi"/>
                <w:lang w:val="fr-SN"/>
              </w:rPr>
            </w:pPr>
          </w:p>
          <w:p w14:paraId="5C0FBF9B" w14:textId="77777777" w:rsidR="00B409D9" w:rsidRPr="00D37CDB" w:rsidRDefault="00B409D9" w:rsidP="00470E02">
            <w:pPr>
              <w:rPr>
                <w:rFonts w:cstheme="minorHAnsi"/>
                <w:lang w:val="fr-SN"/>
              </w:rPr>
            </w:pPr>
            <w:r w:rsidRPr="00D37CDB">
              <w:rPr>
                <w:rFonts w:cstheme="minorHAnsi"/>
                <w:lang w:val="fr-SN"/>
              </w:rPr>
              <w:t>DATE</w:t>
            </w:r>
          </w:p>
          <w:p w14:paraId="63367DBD" w14:textId="77777777" w:rsidR="00B409D9" w:rsidRPr="00D37CDB" w:rsidRDefault="00B409D9" w:rsidP="00470E02">
            <w:pPr>
              <w:rPr>
                <w:rFonts w:cstheme="minorHAnsi"/>
                <w:lang w:val="fr-SN"/>
              </w:rPr>
            </w:pPr>
          </w:p>
          <w:p w14:paraId="3C82B319" w14:textId="77777777" w:rsidR="00B409D9" w:rsidRPr="00D37CDB" w:rsidRDefault="00B409D9" w:rsidP="00470E02">
            <w:pPr>
              <w:rPr>
                <w:rFonts w:cstheme="minorHAnsi"/>
                <w:lang w:val="fr-SN"/>
              </w:rPr>
            </w:pPr>
          </w:p>
          <w:p w14:paraId="7D1D8E16" w14:textId="77777777" w:rsidR="00B409D9" w:rsidRPr="00D37CDB" w:rsidRDefault="00B409D9" w:rsidP="00470E02">
            <w:pPr>
              <w:pStyle w:val="Title"/>
              <w:ind w:left="142" w:hanging="120"/>
              <w:jc w:val="left"/>
              <w:rPr>
                <w:rFonts w:asciiTheme="minorHAnsi" w:hAnsiTheme="minorHAnsi" w:cstheme="minorHAnsi"/>
                <w:bCs/>
                <w:sz w:val="20"/>
                <w:lang w:val="fr-SN"/>
              </w:rPr>
            </w:pPr>
            <w:r w:rsidRPr="00D37CDB">
              <w:rPr>
                <w:rFonts w:asciiTheme="minorHAnsi" w:hAnsiTheme="minorHAnsi" w:cstheme="minorHAnsi"/>
                <w:b w:val="0"/>
                <w:bCs/>
                <w:sz w:val="20"/>
                <w:lang w:val="fr-SN"/>
              </w:rPr>
              <w:t>CODE ENQUÊTEUR</w:t>
            </w:r>
          </w:p>
          <w:p w14:paraId="71E0D12F" w14:textId="77777777" w:rsidR="00B409D9" w:rsidRPr="00D37CDB" w:rsidRDefault="00B409D9" w:rsidP="00470E02">
            <w:pPr>
              <w:rPr>
                <w:rFonts w:cstheme="minorHAnsi"/>
                <w:lang w:val="fr-SN"/>
              </w:rPr>
            </w:pPr>
          </w:p>
          <w:p w14:paraId="58C5E731" w14:textId="77777777" w:rsidR="00B409D9" w:rsidRPr="00D37CDB" w:rsidRDefault="00B409D9" w:rsidP="00470E02">
            <w:pPr>
              <w:rPr>
                <w:rFonts w:cstheme="minorHAnsi"/>
                <w:lang w:val="fr-SN"/>
              </w:rPr>
            </w:pPr>
          </w:p>
          <w:p w14:paraId="3B432B07" w14:textId="77777777" w:rsidR="00B409D9" w:rsidRPr="00D37CDB" w:rsidRDefault="00B409D9" w:rsidP="00470E02">
            <w:pPr>
              <w:rPr>
                <w:rFonts w:cstheme="minorHAnsi"/>
                <w:lang w:val="fr-SN"/>
              </w:rPr>
            </w:pPr>
          </w:p>
          <w:p w14:paraId="1AD6786C" w14:textId="77777777" w:rsidR="00B409D9" w:rsidRPr="00D37CDB" w:rsidRDefault="00B409D9" w:rsidP="00470E02">
            <w:pPr>
              <w:rPr>
                <w:rFonts w:cstheme="minorHAnsi"/>
                <w:lang w:val="fr-SN"/>
              </w:rPr>
            </w:pPr>
            <w:r w:rsidRPr="00D37CDB">
              <w:rPr>
                <w:rFonts w:cstheme="minorHAnsi"/>
                <w:lang w:val="fr-SN"/>
              </w:rPr>
              <w:t>RESULTAT*</w:t>
            </w:r>
          </w:p>
          <w:p w14:paraId="30D688A6" w14:textId="77777777" w:rsidR="00B409D9" w:rsidRPr="00D37CDB" w:rsidRDefault="00B409D9" w:rsidP="00470E02">
            <w:pPr>
              <w:rPr>
                <w:rFonts w:cstheme="minorHAnsi"/>
                <w:lang w:val="fr-SN"/>
              </w:rPr>
            </w:pPr>
          </w:p>
          <w:p w14:paraId="314511BC" w14:textId="77777777" w:rsidR="00B409D9" w:rsidRPr="00D37CDB" w:rsidRDefault="00B409D9" w:rsidP="00470E02">
            <w:pPr>
              <w:rPr>
                <w:rFonts w:cstheme="minorHAnsi"/>
                <w:lang w:val="fr-SN"/>
              </w:rPr>
            </w:pPr>
          </w:p>
          <w:p w14:paraId="41C63370" w14:textId="77777777" w:rsidR="00B409D9" w:rsidRPr="00D37CDB" w:rsidRDefault="00B409D9" w:rsidP="00470E02">
            <w:pPr>
              <w:rPr>
                <w:rFonts w:cstheme="minorHAnsi"/>
                <w:lang w:val="fr-SN"/>
              </w:rPr>
            </w:pPr>
            <w:r w:rsidRPr="00D37CDB">
              <w:rPr>
                <w:rFonts w:cstheme="minorHAnsi"/>
                <w:lang w:val="fr-SN"/>
              </w:rPr>
              <w:t>TEMPS ECOULE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016DE" w14:textId="77777777" w:rsidR="00B409D9" w:rsidRPr="00D37CDB" w:rsidRDefault="00B409D9" w:rsidP="00470E02">
            <w:pPr>
              <w:rPr>
                <w:rFonts w:cstheme="minorHAnsi"/>
                <w:lang w:val="fr-SN"/>
              </w:rPr>
            </w:pPr>
            <w:r w:rsidRPr="00D37CDB">
              <w:rPr>
                <w:rFonts w:cstheme="minorHAnsi"/>
                <w:noProof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475712" behindDoc="0" locked="0" layoutInCell="1" allowOverlap="1" wp14:anchorId="33623579" wp14:editId="59AA28F0">
                      <wp:simplePos x="0" y="0"/>
                      <wp:positionH relativeFrom="column">
                        <wp:posOffset>640715</wp:posOffset>
                      </wp:positionH>
                      <wp:positionV relativeFrom="paragraph">
                        <wp:posOffset>41471</wp:posOffset>
                      </wp:positionV>
                      <wp:extent cx="850750" cy="1003935"/>
                      <wp:effectExtent l="0" t="0" r="26035" b="24765"/>
                      <wp:wrapNone/>
                      <wp:docPr id="87161618" name="Group 417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750" cy="1003935"/>
                                <a:chOff x="0" y="0"/>
                                <a:chExt cx="916305" cy="1004453"/>
                              </a:xfrm>
                            </wpg:grpSpPr>
                            <wpg:grpSp>
                              <wpg:cNvPr id="1334252789" name="Group 4177"/>
                              <wpg:cNvGrpSpPr/>
                              <wpg:grpSpPr>
                                <a:xfrm>
                                  <a:off x="228600" y="0"/>
                                  <a:ext cx="687705" cy="1004453"/>
                                  <a:chOff x="0" y="0"/>
                                  <a:chExt cx="687705" cy="568339"/>
                                </a:xfrm>
                              </wpg:grpSpPr>
                              <wpg:grpSp>
                                <wpg:cNvPr id="2147386785" name="Group 4178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227330" y="0"/>
                                    <a:ext cx="460375" cy="142875"/>
                                    <a:chOff x="5940" y="3504"/>
                                    <a:chExt cx="725" cy="413"/>
                                  </a:xfrm>
                                </wpg:grpSpPr>
                                <wps:wsp>
                                  <wps:cNvPr id="675086947" name="Rectangle 175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5940" y="3504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1337157324" name="Rectangle 176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6305" y="3504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wpg:grpSp>
                                <wpg:cNvPr id="99098738" name="Group 4181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227330" y="141014"/>
                                    <a:ext cx="460375" cy="142875"/>
                                    <a:chOff x="5940" y="3497"/>
                                    <a:chExt cx="725" cy="413"/>
                                  </a:xfrm>
                                </wpg:grpSpPr>
                                <wps:wsp>
                                  <wps:cNvPr id="282626437" name="Rectangle 175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5940" y="3497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1647804590" name="Rectangle 176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6305" y="3497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wpg:grpSp>
                                <wpg:cNvPr id="462442771" name="Group 4186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0" y="284449"/>
                                    <a:ext cx="687705" cy="142875"/>
                                    <a:chOff x="5582" y="3497"/>
                                    <a:chExt cx="1083" cy="413"/>
                                  </a:xfrm>
                                </wpg:grpSpPr>
                                <wps:wsp>
                                  <wps:cNvPr id="542415705" name="Rectangle 174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5582" y="3497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960605759" name="Rectangle 175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5940" y="3497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1119774251" name="Rectangle 176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6305" y="3497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wpg:grpSp>
                                <wpg:cNvPr id="480723274" name="Group 4214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227330" y="425464"/>
                                    <a:ext cx="460375" cy="142875"/>
                                    <a:chOff x="5940" y="3490"/>
                                    <a:chExt cx="725" cy="413"/>
                                  </a:xfrm>
                                </wpg:grpSpPr>
                                <wps:wsp>
                                  <wps:cNvPr id="1593723391" name="Rectangle 175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5940" y="3490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1851985356" name="Rectangle 176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6305" y="3490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</wpg:grpSp>
                            <wps:wsp>
                              <wps:cNvPr id="218147424" name="Rectangle 17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502023"/>
                                  <a:ext cx="228600" cy="25246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a="http://schemas.openxmlformats.org/drawingml/2006/main">
                  <w:pict w14:anchorId="6A524909">
                    <v:group id="Group 4176" style="position:absolute;margin-left:50.45pt;margin-top:3.25pt;width:67pt;height:79.05pt;z-index:255475712;mso-width-relative:margin" coordsize="9163,10044" o:spid="_x0000_s1026" w14:anchorId="74461DF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">
                      <v:group id="Group 4177" style="position:absolute;left:2286;width:6877;height:10044" coordsize="6877,5683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">
                        <v:group id="Group 4178" style="position:absolute;left:2273;width:4604;height:1428" coordsize="725,413" coordorigin="5940,3504" o:spid="_x0000_s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">
                          <v:rect id="Rectangle 175" style="position:absolute;left:5940;top:3504;width:360;height:413;visibility:visible;mso-wrap-style:square;v-text-anchor:top" o:spid="_x0000_s1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"/>
                          <v:rect id="Rectangle 176" style="position:absolute;left:6305;top:3504;width:360;height:413;visibility:visible;mso-wrap-style:square;v-text-anchor:top" o:spid="_x0000_s10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"/>
                        </v:group>
                        <v:group id="Group 4181" style="position:absolute;left:2273;top:1410;width:4604;height:1428" coordsize="725,413" coordorigin="5940,3497" o:spid="_x0000_s10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">
                          <v:rect id="Rectangle 175" style="position:absolute;left:5940;top:3497;width:360;height:413;visibility:visible;mso-wrap-style:square;v-text-anchor:top" o:spid="_x0000_s10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"/>
                          <v:rect id="Rectangle 176" style="position:absolute;left:6305;top:3497;width:360;height:413;visibility:visible;mso-wrap-style:square;v-text-anchor:top" o:spid="_x0000_s1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"/>
                        </v:group>
                        <v:group id="Group 4186" style="position:absolute;top:2844;width:6877;height:1429" coordsize="1083,413" coordorigin="5582,3497" o:spid="_x0000_s10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">
                          <v:rect id="Rectangle 174" style="position:absolute;left:5582;top:3497;width:360;height:413;visibility:visible;mso-wrap-style:square;v-text-anchor:top" o:spid="_x0000_s10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"/>
                          <v:rect id="Rectangle 175" style="position:absolute;left:5940;top:3497;width:360;height:413;visibility:visible;mso-wrap-style:square;v-text-anchor:top" o:spid="_x0000_s10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"/>
                          <v:rect id="Rectangle 176" style="position:absolute;left:6305;top:3497;width:360;height:413;visibility:visible;mso-wrap-style:square;v-text-anchor:top" o:spid="_x0000_s10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"/>
                        </v:group>
                        <v:group id="Group 4214" style="position:absolute;left:2273;top:4254;width:4604;height:1429" coordsize="725,413" coordorigin="5940,3490" o:spid="_x0000_s10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">
                          <v:rect id="Rectangle 175" style="position:absolute;left:5940;top:3490;width:360;height:413;visibility:visible;mso-wrap-style:square;v-text-anchor:top" o:spid="_x0000_s10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"/>
                          <v:rect id="Rectangle 176" style="position:absolute;left:6305;top:3490;width:360;height:413;visibility:visible;mso-wrap-style:square;v-text-anchor:top" o:spid="_x0000_s10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"/>
                        </v:group>
                      </v:group>
                      <v:rect id="Rectangle 175" style="position:absolute;top:5020;width:2286;height:2524;visibility:visible;mso-wrap-style:square;v-text-anchor:top" o:spid="_x0000_s10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"/>
                    </v:group>
                  </w:pict>
                </mc:Fallback>
              </mc:AlternateContent>
            </w:r>
            <w:r w:rsidRPr="00D37CDB">
              <w:rPr>
                <w:rFonts w:cstheme="minorHAnsi"/>
                <w:lang w:val="fr-SN"/>
              </w:rPr>
              <w:t>JOUR</w:t>
            </w:r>
          </w:p>
          <w:p w14:paraId="5D6A31EA" w14:textId="77777777" w:rsidR="00B409D9" w:rsidRPr="00D37CDB" w:rsidRDefault="00B409D9" w:rsidP="00470E02">
            <w:pPr>
              <w:rPr>
                <w:rFonts w:cstheme="minorHAnsi"/>
                <w:lang w:val="fr-SN"/>
              </w:rPr>
            </w:pPr>
          </w:p>
          <w:p w14:paraId="4E09D42B" w14:textId="77777777" w:rsidR="00B409D9" w:rsidRPr="00D37CDB" w:rsidRDefault="00B409D9" w:rsidP="00470E02">
            <w:pPr>
              <w:rPr>
                <w:rFonts w:cstheme="minorHAnsi"/>
                <w:lang w:val="fr-SN"/>
              </w:rPr>
            </w:pPr>
            <w:r w:rsidRPr="00D37CDB">
              <w:rPr>
                <w:rFonts w:cstheme="minorHAnsi"/>
                <w:lang w:val="fr-SN"/>
              </w:rPr>
              <w:t>MOIS</w:t>
            </w:r>
          </w:p>
          <w:p w14:paraId="6A1D609E" w14:textId="77777777" w:rsidR="00B409D9" w:rsidRPr="00D37CDB" w:rsidRDefault="00B409D9" w:rsidP="00470E02">
            <w:pPr>
              <w:rPr>
                <w:rFonts w:cstheme="minorHAnsi"/>
                <w:lang w:val="fr-SN"/>
              </w:rPr>
            </w:pPr>
          </w:p>
          <w:p w14:paraId="041075ED" w14:textId="77777777" w:rsidR="00B409D9" w:rsidRPr="00D37CDB" w:rsidRDefault="00B409D9" w:rsidP="00470E02">
            <w:pPr>
              <w:rPr>
                <w:rFonts w:cstheme="minorHAnsi"/>
                <w:lang w:val="fr-SN"/>
              </w:rPr>
            </w:pPr>
            <w:r w:rsidRPr="00D37CDB">
              <w:rPr>
                <w:rFonts w:cstheme="minorHAnsi"/>
                <w:lang w:val="fr-SN"/>
              </w:rPr>
              <w:t>ANNEE</w:t>
            </w:r>
          </w:p>
          <w:p w14:paraId="0688C77D" w14:textId="77777777" w:rsidR="00B409D9" w:rsidRPr="00D37CDB" w:rsidRDefault="00B409D9" w:rsidP="00470E02">
            <w:pPr>
              <w:rPr>
                <w:rFonts w:cstheme="minorHAnsi"/>
                <w:lang w:val="fr-SN"/>
              </w:rPr>
            </w:pPr>
          </w:p>
          <w:p w14:paraId="4859B757" w14:textId="77777777" w:rsidR="00B409D9" w:rsidRPr="00D37CDB" w:rsidRDefault="00B409D9" w:rsidP="00470E02">
            <w:pPr>
              <w:rPr>
                <w:rFonts w:cstheme="minorHAnsi"/>
                <w:lang w:val="fr-SN"/>
              </w:rPr>
            </w:pPr>
            <w:r w:rsidRPr="00D37CDB">
              <w:rPr>
                <w:rFonts w:cstheme="minorHAnsi"/>
                <w:lang w:val="fr-SN"/>
              </w:rPr>
              <w:t>CODE</w:t>
            </w:r>
          </w:p>
          <w:p w14:paraId="34DB4F89" w14:textId="77777777" w:rsidR="00B409D9" w:rsidRPr="00D37CDB" w:rsidRDefault="00B409D9" w:rsidP="00470E02">
            <w:pPr>
              <w:rPr>
                <w:rFonts w:cstheme="minorHAnsi"/>
                <w:lang w:val="fr-SN"/>
              </w:rPr>
            </w:pPr>
            <w:r w:rsidRPr="00D37CDB">
              <w:rPr>
                <w:rFonts w:cstheme="minorHAnsi"/>
                <w:noProof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476736" behindDoc="0" locked="0" layoutInCell="1" allowOverlap="1" wp14:anchorId="6FF1720D" wp14:editId="1CB14806">
                      <wp:simplePos x="0" y="0"/>
                      <wp:positionH relativeFrom="column">
                        <wp:posOffset>1230435</wp:posOffset>
                      </wp:positionH>
                      <wp:positionV relativeFrom="paragraph">
                        <wp:posOffset>95983</wp:posOffset>
                      </wp:positionV>
                      <wp:extent cx="228600" cy="252380"/>
                      <wp:effectExtent l="0" t="0" r="0" b="0"/>
                      <wp:wrapNone/>
                      <wp:docPr id="1810693706" name="Rectangle 1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2523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 w14:anchorId="2AA83A88">
                    <v:rect id="Rectangle 175" style="position:absolute;margin-left:96.9pt;margin-top:7.55pt;width:18pt;height:19.85pt;z-index:255476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26" w14:anchorId="36AC189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"/>
                  </w:pict>
                </mc:Fallback>
              </mc:AlternateContent>
            </w:r>
          </w:p>
          <w:p w14:paraId="5C8706D2" w14:textId="77777777" w:rsidR="00B409D9" w:rsidRPr="00D37CDB" w:rsidRDefault="00B409D9" w:rsidP="00470E02">
            <w:pPr>
              <w:rPr>
                <w:rFonts w:cstheme="minorHAnsi"/>
                <w:lang w:val="fr-SN"/>
              </w:rPr>
            </w:pPr>
            <w:r w:rsidRPr="00D37CDB">
              <w:rPr>
                <w:rFonts w:cstheme="minorHAnsi"/>
                <w:lang w:val="fr-SN"/>
              </w:rPr>
              <w:t>CODE RESULTAT</w:t>
            </w:r>
          </w:p>
          <w:p w14:paraId="431D8E24" w14:textId="77777777" w:rsidR="00B409D9" w:rsidRPr="00D37CDB" w:rsidRDefault="00B409D9" w:rsidP="00470E02">
            <w:pPr>
              <w:rPr>
                <w:rFonts w:cstheme="minorHAnsi"/>
                <w:lang w:val="fr-SN"/>
              </w:rPr>
            </w:pPr>
          </w:p>
          <w:p w14:paraId="5FE2CB79" w14:textId="77777777" w:rsidR="00B409D9" w:rsidRPr="00D37CDB" w:rsidRDefault="00B409D9" w:rsidP="00470E02">
            <w:pPr>
              <w:rPr>
                <w:rFonts w:cstheme="minorHAnsi"/>
                <w:lang w:val="fr-SN"/>
              </w:rPr>
            </w:pPr>
          </w:p>
          <w:p w14:paraId="1AA4DD57" w14:textId="4219C28C" w:rsidR="00B409D9" w:rsidRPr="00D37CDB" w:rsidRDefault="00B30B72" w:rsidP="00470E02">
            <w:pPr>
              <w:rPr>
                <w:rFonts w:cstheme="minorHAnsi"/>
              </w:rPr>
            </w:pPr>
            <w:r w:rsidRPr="00D37CDB">
              <w:rPr>
                <w:rFonts w:cstheme="minorHAnsi"/>
                <w:noProof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492096" behindDoc="0" locked="0" layoutInCell="1" allowOverlap="1" wp14:anchorId="5824C5DA" wp14:editId="7FBB8FAE">
                      <wp:simplePos x="0" y="0"/>
                      <wp:positionH relativeFrom="column">
                        <wp:posOffset>963295</wp:posOffset>
                      </wp:positionH>
                      <wp:positionV relativeFrom="paragraph">
                        <wp:posOffset>173990</wp:posOffset>
                      </wp:positionV>
                      <wp:extent cx="228600" cy="147320"/>
                      <wp:effectExtent l="0" t="0" r="19050" b="24130"/>
                      <wp:wrapNone/>
                      <wp:docPr id="434280958" name="Rectangle 1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47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1FF250E8">
                    <v:rect id="Rectangle 175" style="position:absolute;margin-left:75.85pt;margin-top:13.7pt;width:18pt;height:11.6pt;z-index:2554920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spid="_x0000_s1026" w14:anchorId="6764FF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"/>
                  </w:pict>
                </mc:Fallback>
              </mc:AlternateContent>
            </w:r>
            <w:r w:rsidRPr="00D37CDB">
              <w:rPr>
                <w:rFonts w:cstheme="minorHAnsi"/>
                <w:noProof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493120" behindDoc="0" locked="0" layoutInCell="1" allowOverlap="1" wp14:anchorId="1168CBA9" wp14:editId="08CD4337">
                      <wp:simplePos x="0" y="0"/>
                      <wp:positionH relativeFrom="column">
                        <wp:posOffset>1275465</wp:posOffset>
                      </wp:positionH>
                      <wp:positionV relativeFrom="paragraph">
                        <wp:posOffset>175211</wp:posOffset>
                      </wp:positionV>
                      <wp:extent cx="457200" cy="147918"/>
                      <wp:effectExtent l="0" t="0" r="19050" b="24130"/>
                      <wp:wrapNone/>
                      <wp:docPr id="2100147078" name="Group 430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57200" cy="147918"/>
                                <a:chOff x="0" y="0"/>
                                <a:chExt cx="457200" cy="197224"/>
                              </a:xfrm>
                            </wpg:grpSpPr>
                            <wps:wsp>
                              <wps:cNvPr id="2039325324" name="Rectangle 17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228600" cy="19722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22952189" name="Rectangle 17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28600" y="0"/>
                                  <a:ext cx="228600" cy="19722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6E189BB0">
                    <v:group id="Group 4303" style="position:absolute;margin-left:100.45pt;margin-top:13.8pt;width:36pt;height:11.65pt;z-index:255493120;mso-height-relative:margin" coordsize="457200,197224" o:spid="_x0000_s1026" w14:anchorId="357E6AD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">
                      <v:rect id="Rectangle 175" style="position:absolute;width:228600;height:197224;visibility:visible;mso-wrap-style:square;v-text-anchor:top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"/>
                      <v:rect id="Rectangle 175" style="position:absolute;left:228600;width:228600;height:197224;visibility:visible;mso-wrap-style:square;v-text-anchor:top" o:spid="_x0000_s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"/>
                    </v:group>
                  </w:pict>
                </mc:Fallback>
              </mc:AlternateContent>
            </w:r>
            <w:r w:rsidR="00B409D9" w:rsidRPr="00D37CDB">
              <w:rPr>
                <w:rFonts w:cstheme="minorHAnsi"/>
                <w:noProof/>
                <w:lang w:val="fr-FR" w:eastAsia="fr-FR"/>
              </w:rPr>
              <w:t>DURÉE TOTALE</w:t>
            </w:r>
            <w:r w:rsidR="00B409D9" w:rsidRPr="00D37CDB">
              <w:rPr>
                <w:rFonts w:cstheme="minorHAnsi"/>
              </w:rPr>
              <w:t xml:space="preserve">     HR       MI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C1A2A" w14:textId="77777777" w:rsidR="00B409D9" w:rsidRPr="00D37CDB" w:rsidRDefault="00B409D9" w:rsidP="00470E02">
            <w:pPr>
              <w:rPr>
                <w:rFonts w:cstheme="minorHAnsi"/>
                <w:lang w:val="fr-SN"/>
              </w:rPr>
            </w:pPr>
            <w:r w:rsidRPr="00D37CDB">
              <w:rPr>
                <w:rFonts w:cstheme="minorHAnsi"/>
                <w:noProof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477760" behindDoc="0" locked="0" layoutInCell="1" allowOverlap="1" wp14:anchorId="1C701D85" wp14:editId="14294060">
                      <wp:simplePos x="0" y="0"/>
                      <wp:positionH relativeFrom="column">
                        <wp:posOffset>640715</wp:posOffset>
                      </wp:positionH>
                      <wp:positionV relativeFrom="paragraph">
                        <wp:posOffset>41471</wp:posOffset>
                      </wp:positionV>
                      <wp:extent cx="850750" cy="1003935"/>
                      <wp:effectExtent l="0" t="0" r="26035" b="24765"/>
                      <wp:wrapNone/>
                      <wp:docPr id="1518377372" name="Group 430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750" cy="1003935"/>
                                <a:chOff x="0" y="0"/>
                                <a:chExt cx="916305" cy="1004453"/>
                              </a:xfrm>
                            </wpg:grpSpPr>
                            <wpg:grpSp>
                              <wpg:cNvPr id="479910761" name="Group 4308"/>
                              <wpg:cNvGrpSpPr/>
                              <wpg:grpSpPr>
                                <a:xfrm>
                                  <a:off x="228600" y="0"/>
                                  <a:ext cx="687705" cy="1004453"/>
                                  <a:chOff x="0" y="0"/>
                                  <a:chExt cx="687705" cy="568339"/>
                                </a:xfrm>
                              </wpg:grpSpPr>
                              <wpg:grpSp>
                                <wpg:cNvPr id="1720838939" name="Group 4309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227330" y="0"/>
                                    <a:ext cx="460375" cy="142875"/>
                                    <a:chOff x="5940" y="3504"/>
                                    <a:chExt cx="725" cy="413"/>
                                  </a:xfrm>
                                </wpg:grpSpPr>
                                <wps:wsp>
                                  <wps:cNvPr id="371002841" name="Rectangle 175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5940" y="3504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1059199992" name="Rectangle 176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6305" y="3504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wpg:grpSp>
                                <wpg:cNvPr id="1496093622" name="Group 4312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227330" y="141014"/>
                                    <a:ext cx="460375" cy="142875"/>
                                    <a:chOff x="5940" y="3497"/>
                                    <a:chExt cx="725" cy="413"/>
                                  </a:xfrm>
                                </wpg:grpSpPr>
                                <wps:wsp>
                                  <wps:cNvPr id="940623540" name="Rectangle 175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5940" y="3497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1238377799" name="Rectangle 176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6305" y="3497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wpg:grpSp>
                                <wpg:cNvPr id="1244615840" name="Group 4315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0" y="284449"/>
                                    <a:ext cx="687705" cy="142875"/>
                                    <a:chOff x="5582" y="3497"/>
                                    <a:chExt cx="1083" cy="413"/>
                                  </a:xfrm>
                                </wpg:grpSpPr>
                                <wps:wsp>
                                  <wps:cNvPr id="1870768813" name="Rectangle 174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5582" y="3497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877570337" name="Rectangle 175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5940" y="3497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1700885613" name="Rectangle 176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6305" y="3497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wpg:grpSp>
                                <wpg:cNvPr id="589513756" name="Group 4319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227330" y="425464"/>
                                    <a:ext cx="460375" cy="142875"/>
                                    <a:chOff x="5940" y="3490"/>
                                    <a:chExt cx="725" cy="413"/>
                                  </a:xfrm>
                                </wpg:grpSpPr>
                                <wps:wsp>
                                  <wps:cNvPr id="1493622643" name="Rectangle 175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5940" y="3490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1242145560" name="Rectangle 176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6305" y="3490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</wpg:grpSp>
                            <wps:wsp>
                              <wps:cNvPr id="1394491864" name="Rectangle 17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502023"/>
                                  <a:ext cx="228600" cy="25246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a="http://schemas.openxmlformats.org/drawingml/2006/main">
                  <w:pict w14:anchorId="55D76C42">
                    <v:group id="Group 4307" style="position:absolute;margin-left:50.45pt;margin-top:3.25pt;width:67pt;height:79.05pt;z-index:255477760;mso-width-relative:margin" coordsize="9163,10044" o:spid="_x0000_s1026" w14:anchorId="2E61E51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">
                      <v:group id="Group 4308" style="position:absolute;left:2286;width:6877;height:10044" coordsize="6877,5683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">
                        <v:group id="Group 4309" style="position:absolute;left:2273;width:4604;height:1428" coordsize="725,413" coordorigin="5940,3504" o:spid="_x0000_s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">
                          <v:rect id="Rectangle 175" style="position:absolute;left:5940;top:3504;width:360;height:413;visibility:visible;mso-wrap-style:square;v-text-anchor:top" o:spid="_x0000_s1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"/>
                          <v:rect id="Rectangle 176" style="position:absolute;left:6305;top:3504;width:360;height:413;visibility:visible;mso-wrap-style:square;v-text-anchor:top" o:spid="_x0000_s10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"/>
                        </v:group>
                        <v:group id="Group 4312" style="position:absolute;left:2273;top:1410;width:4604;height:1428" coordsize="725,413" coordorigin="5940,3497" o:spid="_x0000_s10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">
                          <v:rect id="Rectangle 175" style="position:absolute;left:5940;top:3497;width:360;height:413;visibility:visible;mso-wrap-style:square;v-text-anchor:top" o:spid="_x0000_s10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"/>
                          <v:rect id="Rectangle 176" style="position:absolute;left:6305;top:3497;width:360;height:413;visibility:visible;mso-wrap-style:square;v-text-anchor:top" o:spid="_x0000_s1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"/>
                        </v:group>
                        <v:group id="Group 4315" style="position:absolute;top:2844;width:6877;height:1429" coordsize="1083,413" coordorigin="5582,3497" o:spid="_x0000_s10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">
                          <v:rect id="Rectangle 174" style="position:absolute;left:5582;top:3497;width:360;height:413;visibility:visible;mso-wrap-style:square;v-text-anchor:top" o:spid="_x0000_s10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"/>
                          <v:rect id="Rectangle 175" style="position:absolute;left:5940;top:3497;width:360;height:413;visibility:visible;mso-wrap-style:square;v-text-anchor:top" o:spid="_x0000_s10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"/>
                          <v:rect id="Rectangle 176" style="position:absolute;left:6305;top:3497;width:360;height:413;visibility:visible;mso-wrap-style:square;v-text-anchor:top" o:spid="_x0000_s10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"/>
                        </v:group>
                        <v:group id="Group 4319" style="position:absolute;left:2273;top:4254;width:4604;height:1429" coordsize="725,413" coordorigin="5940,3490" o:spid="_x0000_s10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">
                          <v:rect id="Rectangle 175" style="position:absolute;left:5940;top:3490;width:360;height:413;visibility:visible;mso-wrap-style:square;v-text-anchor:top" o:spid="_x0000_s10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"/>
                          <v:rect id="Rectangle 176" style="position:absolute;left:6305;top:3490;width:360;height:413;visibility:visible;mso-wrap-style:square;v-text-anchor:top" o:spid="_x0000_s10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"/>
                        </v:group>
                      </v:group>
                      <v:rect id="Rectangle 175" style="position:absolute;top:5020;width:2286;height:2524;visibility:visible;mso-wrap-style:square;v-text-anchor:top" o:spid="_x0000_s10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"/>
                    </v:group>
                  </w:pict>
                </mc:Fallback>
              </mc:AlternateContent>
            </w:r>
            <w:r w:rsidRPr="00D37CDB">
              <w:rPr>
                <w:rFonts w:cstheme="minorHAnsi"/>
                <w:lang w:val="fr-SN"/>
              </w:rPr>
              <w:t>JOUR</w:t>
            </w:r>
          </w:p>
          <w:p w14:paraId="4E1482A4" w14:textId="77777777" w:rsidR="00B409D9" w:rsidRPr="00D37CDB" w:rsidRDefault="00B409D9" w:rsidP="00470E02">
            <w:pPr>
              <w:rPr>
                <w:rFonts w:cstheme="minorHAnsi"/>
                <w:lang w:val="fr-SN"/>
              </w:rPr>
            </w:pPr>
          </w:p>
          <w:p w14:paraId="03E4AF10" w14:textId="77777777" w:rsidR="00B409D9" w:rsidRPr="00D37CDB" w:rsidRDefault="00B409D9" w:rsidP="00470E02">
            <w:pPr>
              <w:rPr>
                <w:rFonts w:cstheme="minorHAnsi"/>
                <w:lang w:val="fr-SN"/>
              </w:rPr>
            </w:pPr>
            <w:r w:rsidRPr="00D37CDB">
              <w:rPr>
                <w:rFonts w:cstheme="minorHAnsi"/>
                <w:lang w:val="fr-SN"/>
              </w:rPr>
              <w:t>MOIS</w:t>
            </w:r>
          </w:p>
          <w:p w14:paraId="771CB859" w14:textId="77777777" w:rsidR="00B409D9" w:rsidRPr="00D37CDB" w:rsidRDefault="00B409D9" w:rsidP="00470E02">
            <w:pPr>
              <w:rPr>
                <w:rFonts w:cstheme="minorHAnsi"/>
                <w:lang w:val="fr-SN"/>
              </w:rPr>
            </w:pPr>
          </w:p>
          <w:p w14:paraId="23D92FBC" w14:textId="77777777" w:rsidR="00B409D9" w:rsidRPr="00D37CDB" w:rsidRDefault="00B409D9" w:rsidP="00470E02">
            <w:pPr>
              <w:rPr>
                <w:rFonts w:cstheme="minorHAnsi"/>
                <w:lang w:val="fr-SN"/>
              </w:rPr>
            </w:pPr>
            <w:r w:rsidRPr="00D37CDB">
              <w:rPr>
                <w:rFonts w:cstheme="minorHAnsi"/>
                <w:lang w:val="fr-SN"/>
              </w:rPr>
              <w:t>ANNEE</w:t>
            </w:r>
          </w:p>
          <w:p w14:paraId="5E090D72" w14:textId="77777777" w:rsidR="00B409D9" w:rsidRPr="00D37CDB" w:rsidRDefault="00B409D9" w:rsidP="00470E02">
            <w:pPr>
              <w:rPr>
                <w:rFonts w:cstheme="minorHAnsi"/>
                <w:lang w:val="fr-SN"/>
              </w:rPr>
            </w:pPr>
          </w:p>
          <w:p w14:paraId="1C55B990" w14:textId="77777777" w:rsidR="00B409D9" w:rsidRPr="00D37CDB" w:rsidRDefault="00B409D9" w:rsidP="00470E02">
            <w:pPr>
              <w:rPr>
                <w:rFonts w:cstheme="minorHAnsi"/>
                <w:lang w:val="fr-SN"/>
              </w:rPr>
            </w:pPr>
            <w:r w:rsidRPr="00D37CDB">
              <w:rPr>
                <w:rFonts w:cstheme="minorHAnsi"/>
                <w:lang w:val="fr-SN"/>
              </w:rPr>
              <w:t>CODE</w:t>
            </w:r>
          </w:p>
          <w:p w14:paraId="1FBC996A" w14:textId="77777777" w:rsidR="00B409D9" w:rsidRPr="00D37CDB" w:rsidRDefault="00B409D9" w:rsidP="00470E02">
            <w:pPr>
              <w:rPr>
                <w:rFonts w:cstheme="minorHAnsi"/>
                <w:lang w:val="fr-SN"/>
              </w:rPr>
            </w:pPr>
            <w:r w:rsidRPr="00D37CDB">
              <w:rPr>
                <w:rFonts w:cstheme="minorHAnsi"/>
                <w:noProof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478784" behindDoc="0" locked="0" layoutInCell="1" allowOverlap="1" wp14:anchorId="0D975A2D" wp14:editId="026B25C7">
                      <wp:simplePos x="0" y="0"/>
                      <wp:positionH relativeFrom="column">
                        <wp:posOffset>1230435</wp:posOffset>
                      </wp:positionH>
                      <wp:positionV relativeFrom="paragraph">
                        <wp:posOffset>95983</wp:posOffset>
                      </wp:positionV>
                      <wp:extent cx="228600" cy="252380"/>
                      <wp:effectExtent l="0" t="0" r="0" b="0"/>
                      <wp:wrapNone/>
                      <wp:docPr id="1034391109" name="Rectangle 1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2523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 w14:anchorId="5450925E">
                    <v:rect id="Rectangle 175" style="position:absolute;margin-left:96.9pt;margin-top:7.55pt;width:18pt;height:19.85pt;z-index:255478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26" w14:anchorId="797FD8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"/>
                  </w:pict>
                </mc:Fallback>
              </mc:AlternateContent>
            </w:r>
          </w:p>
          <w:p w14:paraId="215631A8" w14:textId="77777777" w:rsidR="00B409D9" w:rsidRPr="00D37CDB" w:rsidRDefault="00B409D9" w:rsidP="00470E02">
            <w:pPr>
              <w:rPr>
                <w:rFonts w:cstheme="minorHAnsi"/>
                <w:lang w:val="fr-SN"/>
              </w:rPr>
            </w:pPr>
            <w:r w:rsidRPr="00D37CDB">
              <w:rPr>
                <w:rFonts w:cstheme="minorHAnsi"/>
                <w:lang w:val="fr-SN"/>
              </w:rPr>
              <w:t>CODE RESULTAT</w:t>
            </w:r>
          </w:p>
          <w:p w14:paraId="02BBABB6" w14:textId="77777777" w:rsidR="00B409D9" w:rsidRPr="00D37CDB" w:rsidRDefault="00B409D9" w:rsidP="00470E02">
            <w:pPr>
              <w:rPr>
                <w:rFonts w:cstheme="minorHAnsi"/>
                <w:lang w:val="fr-SN"/>
              </w:rPr>
            </w:pPr>
          </w:p>
          <w:p w14:paraId="74B72900" w14:textId="77777777" w:rsidR="00B409D9" w:rsidRPr="00D37CDB" w:rsidRDefault="00B409D9" w:rsidP="00470E02">
            <w:pPr>
              <w:rPr>
                <w:rFonts w:cstheme="minorHAnsi"/>
                <w:lang w:val="fr-SN"/>
              </w:rPr>
            </w:pPr>
          </w:p>
          <w:p w14:paraId="31ACD492" w14:textId="574908B2" w:rsidR="00B409D9" w:rsidRPr="00D37CDB" w:rsidRDefault="00B30B72" w:rsidP="00470E02">
            <w:pPr>
              <w:rPr>
                <w:rFonts w:cstheme="minorHAnsi"/>
              </w:rPr>
            </w:pPr>
            <w:r w:rsidRPr="00D37CDB">
              <w:rPr>
                <w:rFonts w:cstheme="minorHAnsi"/>
                <w:noProof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480832" behindDoc="0" locked="0" layoutInCell="1" allowOverlap="1" wp14:anchorId="6394E3F6" wp14:editId="7F59A070">
                      <wp:simplePos x="0" y="0"/>
                      <wp:positionH relativeFrom="column">
                        <wp:posOffset>1229995</wp:posOffset>
                      </wp:positionH>
                      <wp:positionV relativeFrom="paragraph">
                        <wp:posOffset>170772</wp:posOffset>
                      </wp:positionV>
                      <wp:extent cx="457200" cy="147918"/>
                      <wp:effectExtent l="0" t="0" r="19050" b="24130"/>
                      <wp:wrapNone/>
                      <wp:docPr id="690225805" name="Group 432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57200" cy="147918"/>
                                <a:chOff x="0" y="0"/>
                                <a:chExt cx="457200" cy="197224"/>
                              </a:xfrm>
                            </wpg:grpSpPr>
                            <wps:wsp>
                              <wps:cNvPr id="48346674" name="Rectangle 17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228600" cy="19722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475945915" name="Rectangle 17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28600" y="0"/>
                                  <a:ext cx="228600" cy="19722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120D6A3D">
                    <v:group id="Group 4324" style="position:absolute;margin-left:96.85pt;margin-top:13.45pt;width:36pt;height:11.65pt;z-index:255480832;mso-height-relative:margin" coordsize="457200,197224" o:spid="_x0000_s1026" w14:anchorId="174954F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">
                      <v:rect id="Rectangle 175" style="position:absolute;width:228600;height:197224;visibility:visible;mso-wrap-style:square;v-text-anchor:top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"/>
                      <v:rect id="Rectangle 175" style="position:absolute;left:228600;width:228600;height:197224;visibility:visible;mso-wrap-style:square;v-text-anchor:top" o:spid="_x0000_s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"/>
                    </v:group>
                  </w:pict>
                </mc:Fallback>
              </mc:AlternateContent>
            </w:r>
            <w:r w:rsidRPr="00D37CDB">
              <w:rPr>
                <w:rFonts w:cstheme="minorHAnsi"/>
                <w:noProof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479808" behindDoc="0" locked="0" layoutInCell="1" allowOverlap="1" wp14:anchorId="56EB02FF" wp14:editId="48E76A58">
                      <wp:simplePos x="0" y="0"/>
                      <wp:positionH relativeFrom="column">
                        <wp:posOffset>949270</wp:posOffset>
                      </wp:positionH>
                      <wp:positionV relativeFrom="paragraph">
                        <wp:posOffset>170131</wp:posOffset>
                      </wp:positionV>
                      <wp:extent cx="228600" cy="147320"/>
                      <wp:effectExtent l="0" t="0" r="19050" b="24130"/>
                      <wp:wrapNone/>
                      <wp:docPr id="905096460" name="Rectangle 1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47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722B1317">
                    <v:rect id="Rectangle 175" style="position:absolute;margin-left:74.75pt;margin-top:13.4pt;width:18pt;height:11.6pt;z-index:2554798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spid="_x0000_s1026" w14:anchorId="356A7AC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"/>
                  </w:pict>
                </mc:Fallback>
              </mc:AlternateContent>
            </w:r>
            <w:r w:rsidR="00B409D9" w:rsidRPr="00D37CDB">
              <w:rPr>
                <w:rFonts w:cstheme="minorHAnsi"/>
              </w:rPr>
              <w:t>DUREE TOTALE    HR       MI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3C146" w14:textId="77777777" w:rsidR="00B409D9" w:rsidRPr="00D37CDB" w:rsidRDefault="00B409D9" w:rsidP="00470E02">
            <w:pPr>
              <w:rPr>
                <w:rFonts w:cstheme="minorHAnsi"/>
                <w:lang w:val="fr-SN"/>
              </w:rPr>
            </w:pPr>
            <w:r w:rsidRPr="00D37CDB">
              <w:rPr>
                <w:rFonts w:cstheme="minorHAnsi"/>
                <w:noProof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471616" behindDoc="0" locked="0" layoutInCell="1" allowOverlap="1" wp14:anchorId="4E18DB58" wp14:editId="2AA3AA1E">
                      <wp:simplePos x="0" y="0"/>
                      <wp:positionH relativeFrom="column">
                        <wp:posOffset>640715</wp:posOffset>
                      </wp:positionH>
                      <wp:positionV relativeFrom="paragraph">
                        <wp:posOffset>41471</wp:posOffset>
                      </wp:positionV>
                      <wp:extent cx="850750" cy="1003935"/>
                      <wp:effectExtent l="0" t="0" r="26035" b="24765"/>
                      <wp:wrapNone/>
                      <wp:docPr id="1927479603" name="Group 3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750" cy="1003935"/>
                                <a:chOff x="0" y="0"/>
                                <a:chExt cx="916305" cy="1004453"/>
                              </a:xfrm>
                            </wpg:grpSpPr>
                            <wpg:grpSp>
                              <wpg:cNvPr id="798262014" name="Group 55"/>
                              <wpg:cNvGrpSpPr/>
                              <wpg:grpSpPr>
                                <a:xfrm>
                                  <a:off x="228600" y="0"/>
                                  <a:ext cx="687705" cy="1004453"/>
                                  <a:chOff x="0" y="0"/>
                                  <a:chExt cx="687705" cy="568339"/>
                                </a:xfrm>
                              </wpg:grpSpPr>
                              <wpg:grpSp>
                                <wpg:cNvPr id="2147307398" name="Group 56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227330" y="0"/>
                                    <a:ext cx="460375" cy="142875"/>
                                    <a:chOff x="5940" y="3504"/>
                                    <a:chExt cx="725" cy="413"/>
                                  </a:xfrm>
                                </wpg:grpSpPr>
                                <wps:wsp>
                                  <wps:cNvPr id="1438094504" name="Rectangle 175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5940" y="3504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1304319192" name="Rectangle 176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6305" y="3504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wpg:grpSp>
                                <wpg:cNvPr id="295474976" name="Group 64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227330" y="141014"/>
                                    <a:ext cx="460375" cy="142875"/>
                                    <a:chOff x="5940" y="3497"/>
                                    <a:chExt cx="725" cy="413"/>
                                  </a:xfrm>
                                </wpg:grpSpPr>
                                <wps:wsp>
                                  <wps:cNvPr id="1515456227" name="Rectangle 175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5940" y="3497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926971843" name="Rectangle 176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6305" y="3497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wpg:grpSp>
                                <wpg:cNvPr id="909424243" name="Group 96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0" y="284449"/>
                                    <a:ext cx="687705" cy="142875"/>
                                    <a:chOff x="5582" y="3497"/>
                                    <a:chExt cx="1083" cy="413"/>
                                  </a:xfrm>
                                </wpg:grpSpPr>
                                <wps:wsp>
                                  <wps:cNvPr id="834892920" name="Rectangle 174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5582" y="3497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1529775455" name="Rectangle 175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5940" y="3497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1736378777" name="Rectangle 176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6305" y="3497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wpg:grpSp>
                                <wpg:cNvPr id="532431003" name="Group 105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227330" y="425464"/>
                                    <a:ext cx="460375" cy="142875"/>
                                    <a:chOff x="5940" y="3490"/>
                                    <a:chExt cx="725" cy="413"/>
                                  </a:xfrm>
                                </wpg:grpSpPr>
                                <wps:wsp>
                                  <wps:cNvPr id="535747020" name="Rectangle 175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5940" y="3490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328271661" name="Rectangle 176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6305" y="3490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</wpg:grpSp>
                            <wps:wsp>
                              <wps:cNvPr id="1229992049" name="Rectangle 17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502023"/>
                                  <a:ext cx="228600" cy="25246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a="http://schemas.openxmlformats.org/drawingml/2006/main">
                  <w:pict w14:anchorId="145C0B5C">
                    <v:group id="Group 32" style="position:absolute;margin-left:50.45pt;margin-top:3.25pt;width:67pt;height:79.05pt;z-index:255471616;mso-width-relative:margin" coordsize="9163,10044" o:spid="_x0000_s1026" w14:anchorId="6958B75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">
                      <v:group id="Group 55" style="position:absolute;left:2286;width:6877;height:10044" coordsize="6877,5683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">
                        <v:group id="Group 56" style="position:absolute;left:2273;width:4604;height:1428" coordsize="725,413" coordorigin="5940,3504" o:spid="_x0000_s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">
                          <v:rect id="Rectangle 175" style="position:absolute;left:5940;top:3504;width:360;height:413;visibility:visible;mso-wrap-style:square;v-text-anchor:top" o:spid="_x0000_s1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"/>
                          <v:rect id="Rectangle 176" style="position:absolute;left:6305;top:3504;width:360;height:413;visibility:visible;mso-wrap-style:square;v-text-anchor:top" o:spid="_x0000_s10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"/>
                        </v:group>
                        <v:group id="Group 64" style="position:absolute;left:2273;top:1410;width:4604;height:1428" coordsize="725,413" coordorigin="5940,3497" o:spid="_x0000_s10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">
                          <v:rect id="Rectangle 175" style="position:absolute;left:5940;top:3497;width:360;height:413;visibility:visible;mso-wrap-style:square;v-text-anchor:top" o:spid="_x0000_s10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"/>
                          <v:rect id="Rectangle 176" style="position:absolute;left:6305;top:3497;width:360;height:413;visibility:visible;mso-wrap-style:square;v-text-anchor:top" o:spid="_x0000_s1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"/>
                        </v:group>
                        <v:group id="Group 96" style="position:absolute;top:2844;width:6877;height:1429" coordsize="1083,413" coordorigin="5582,3497" o:spid="_x0000_s10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">
                          <v:rect id="Rectangle 174" style="position:absolute;left:5582;top:3497;width:360;height:413;visibility:visible;mso-wrap-style:square;v-text-anchor:top" o:spid="_x0000_s10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"/>
                          <v:rect id="Rectangle 175" style="position:absolute;left:5940;top:3497;width:360;height:413;visibility:visible;mso-wrap-style:square;v-text-anchor:top" o:spid="_x0000_s10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"/>
                          <v:rect id="Rectangle 176" style="position:absolute;left:6305;top:3497;width:360;height:413;visibility:visible;mso-wrap-style:square;v-text-anchor:top" o:spid="_x0000_s10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"/>
                        </v:group>
                        <v:group id="Group 105" style="position:absolute;left:2273;top:4254;width:4604;height:1429" coordsize="725,413" coordorigin="5940,3490" o:spid="_x0000_s10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">
                          <v:rect id="Rectangle 175" style="position:absolute;left:5940;top:3490;width:360;height:413;visibility:visible;mso-wrap-style:square;v-text-anchor:top" o:spid="_x0000_s10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"/>
                          <v:rect id="Rectangle 176" style="position:absolute;left:6305;top:3490;width:360;height:413;visibility:visible;mso-wrap-style:square;v-text-anchor:top" o:spid="_x0000_s10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"/>
                        </v:group>
                      </v:group>
                      <v:rect id="Rectangle 175" style="position:absolute;top:5020;width:2286;height:2524;visibility:visible;mso-wrap-style:square;v-text-anchor:top" o:spid="_x0000_s10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"/>
                    </v:group>
                  </w:pict>
                </mc:Fallback>
              </mc:AlternateContent>
            </w:r>
            <w:r w:rsidRPr="00D37CDB">
              <w:rPr>
                <w:rFonts w:cstheme="minorHAnsi"/>
                <w:noProof/>
                <w:lang w:val="fr-FR" w:eastAsia="fr-FR"/>
              </w:rPr>
              <w:t>JOUR</w:t>
            </w:r>
          </w:p>
          <w:p w14:paraId="63FA8B45" w14:textId="77777777" w:rsidR="00B409D9" w:rsidRPr="00D37CDB" w:rsidRDefault="00B409D9" w:rsidP="00470E02">
            <w:pPr>
              <w:rPr>
                <w:rFonts w:cstheme="minorHAnsi"/>
                <w:lang w:val="fr-SN"/>
              </w:rPr>
            </w:pPr>
          </w:p>
          <w:p w14:paraId="1DBDC50A" w14:textId="77777777" w:rsidR="00B409D9" w:rsidRPr="00D37CDB" w:rsidRDefault="00B409D9" w:rsidP="00470E02">
            <w:pPr>
              <w:rPr>
                <w:rFonts w:cstheme="minorHAnsi"/>
                <w:lang w:val="fr-SN"/>
              </w:rPr>
            </w:pPr>
            <w:r w:rsidRPr="00D37CDB">
              <w:rPr>
                <w:rFonts w:cstheme="minorHAnsi"/>
                <w:lang w:val="fr-SN"/>
              </w:rPr>
              <w:t>MOIS</w:t>
            </w:r>
          </w:p>
          <w:p w14:paraId="143CC47C" w14:textId="77777777" w:rsidR="00B409D9" w:rsidRPr="00D37CDB" w:rsidRDefault="00B409D9" w:rsidP="00470E02">
            <w:pPr>
              <w:rPr>
                <w:rFonts w:cstheme="minorHAnsi"/>
                <w:lang w:val="fr-SN"/>
              </w:rPr>
            </w:pPr>
          </w:p>
          <w:p w14:paraId="7A4A9732" w14:textId="77777777" w:rsidR="00B409D9" w:rsidRPr="00D37CDB" w:rsidRDefault="00B409D9" w:rsidP="00470E02">
            <w:pPr>
              <w:rPr>
                <w:rFonts w:cstheme="minorHAnsi"/>
                <w:lang w:val="fr-SN"/>
              </w:rPr>
            </w:pPr>
            <w:r w:rsidRPr="00D37CDB">
              <w:rPr>
                <w:rFonts w:cstheme="minorHAnsi"/>
                <w:lang w:val="fr-SN"/>
              </w:rPr>
              <w:t>ANNEE</w:t>
            </w:r>
          </w:p>
          <w:p w14:paraId="1A974450" w14:textId="77777777" w:rsidR="00B409D9" w:rsidRPr="00D37CDB" w:rsidRDefault="00B409D9" w:rsidP="00470E02">
            <w:pPr>
              <w:rPr>
                <w:rFonts w:cstheme="minorHAnsi"/>
                <w:lang w:val="fr-SN"/>
              </w:rPr>
            </w:pPr>
          </w:p>
          <w:p w14:paraId="38248150" w14:textId="77777777" w:rsidR="00B409D9" w:rsidRPr="00D37CDB" w:rsidRDefault="00B409D9" w:rsidP="00470E02">
            <w:pPr>
              <w:rPr>
                <w:rFonts w:cstheme="minorHAnsi"/>
                <w:lang w:val="fr-SN"/>
              </w:rPr>
            </w:pPr>
            <w:r w:rsidRPr="00D37CDB">
              <w:rPr>
                <w:rFonts w:cstheme="minorHAnsi"/>
                <w:lang w:val="fr-SN"/>
              </w:rPr>
              <w:t>CODE</w:t>
            </w:r>
          </w:p>
          <w:p w14:paraId="6B81A224" w14:textId="77777777" w:rsidR="00B409D9" w:rsidRPr="00D37CDB" w:rsidRDefault="00B409D9" w:rsidP="00470E02">
            <w:pPr>
              <w:rPr>
                <w:rFonts w:cstheme="minorHAnsi"/>
                <w:lang w:val="fr-SN"/>
              </w:rPr>
            </w:pPr>
            <w:r w:rsidRPr="00D37CDB">
              <w:rPr>
                <w:rFonts w:cstheme="minorHAnsi"/>
                <w:noProof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472640" behindDoc="0" locked="0" layoutInCell="1" allowOverlap="1" wp14:anchorId="63C210FF" wp14:editId="2712E725">
                      <wp:simplePos x="0" y="0"/>
                      <wp:positionH relativeFrom="column">
                        <wp:posOffset>1230435</wp:posOffset>
                      </wp:positionH>
                      <wp:positionV relativeFrom="paragraph">
                        <wp:posOffset>95983</wp:posOffset>
                      </wp:positionV>
                      <wp:extent cx="228600" cy="252380"/>
                      <wp:effectExtent l="0" t="0" r="0" b="0"/>
                      <wp:wrapNone/>
                      <wp:docPr id="1387815844" name="Rectangle 1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2523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 w14:anchorId="03F3D50A">
                    <v:rect id="Rectangle 175" style="position:absolute;margin-left:96.9pt;margin-top:7.55pt;width:18pt;height:19.85pt;z-index:255472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26" w14:anchorId="6FCD1A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"/>
                  </w:pict>
                </mc:Fallback>
              </mc:AlternateContent>
            </w:r>
          </w:p>
          <w:p w14:paraId="6736353D" w14:textId="77777777" w:rsidR="00B409D9" w:rsidRPr="00D37CDB" w:rsidRDefault="00B409D9" w:rsidP="00470E02">
            <w:pPr>
              <w:rPr>
                <w:rFonts w:cstheme="minorHAnsi"/>
                <w:lang w:val="fr-SN"/>
              </w:rPr>
            </w:pPr>
            <w:r w:rsidRPr="00D37CDB">
              <w:rPr>
                <w:rFonts w:cstheme="minorHAnsi"/>
                <w:lang w:val="fr-SN"/>
              </w:rPr>
              <w:t>CODE RESULTAT</w:t>
            </w:r>
          </w:p>
          <w:p w14:paraId="25A5503C" w14:textId="77777777" w:rsidR="00B409D9" w:rsidRPr="00D37CDB" w:rsidRDefault="00B409D9" w:rsidP="00470E02">
            <w:pPr>
              <w:rPr>
                <w:rFonts w:cstheme="minorHAnsi"/>
                <w:lang w:val="fr-SN"/>
              </w:rPr>
            </w:pPr>
          </w:p>
          <w:p w14:paraId="5203D6ED" w14:textId="77777777" w:rsidR="00B409D9" w:rsidRPr="00D37CDB" w:rsidRDefault="00B409D9" w:rsidP="00470E02">
            <w:pPr>
              <w:rPr>
                <w:rFonts w:cstheme="minorHAnsi"/>
                <w:lang w:val="fr-SN"/>
              </w:rPr>
            </w:pPr>
          </w:p>
          <w:p w14:paraId="4414449B" w14:textId="77777777" w:rsidR="00B409D9" w:rsidRDefault="00B30B72" w:rsidP="00470E02">
            <w:pPr>
              <w:rPr>
                <w:rFonts w:cstheme="minorHAnsi"/>
              </w:rPr>
            </w:pPr>
            <w:r w:rsidRPr="00D37CDB">
              <w:rPr>
                <w:rFonts w:cstheme="minorHAnsi"/>
                <w:noProof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474688" behindDoc="0" locked="0" layoutInCell="1" allowOverlap="1" wp14:anchorId="3B00D008" wp14:editId="7E59D6CD">
                      <wp:simplePos x="0" y="0"/>
                      <wp:positionH relativeFrom="column">
                        <wp:posOffset>1274824</wp:posOffset>
                      </wp:positionH>
                      <wp:positionV relativeFrom="paragraph">
                        <wp:posOffset>167023</wp:posOffset>
                      </wp:positionV>
                      <wp:extent cx="457200" cy="147918"/>
                      <wp:effectExtent l="0" t="0" r="19050" b="24130"/>
                      <wp:wrapNone/>
                      <wp:docPr id="46653808" name="Group 152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57200" cy="147918"/>
                                <a:chOff x="0" y="0"/>
                                <a:chExt cx="457200" cy="197224"/>
                              </a:xfrm>
                            </wpg:grpSpPr>
                            <wps:wsp>
                              <wps:cNvPr id="1233338601" name="Rectangle 17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228600" cy="19722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568475031" name="Rectangle 17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28600" y="0"/>
                                  <a:ext cx="228600" cy="19722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685AF11E">
                    <v:group id="Group 1520" style="position:absolute;margin-left:100.4pt;margin-top:13.15pt;width:36pt;height:11.65pt;z-index:255474688;mso-height-relative:margin" coordsize="457200,197224" o:spid="_x0000_s1026" w14:anchorId="4AEF863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">
                      <v:rect id="Rectangle 175" style="position:absolute;width:228600;height:197224;visibility:visible;mso-wrap-style:square;v-text-anchor:top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"/>
                      <v:rect id="Rectangle 175" style="position:absolute;left:228600;width:228600;height:197224;visibility:visible;mso-wrap-style:square;v-text-anchor:top" o:spid="_x0000_s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"/>
                    </v:group>
                  </w:pict>
                </mc:Fallback>
              </mc:AlternateContent>
            </w:r>
            <w:r w:rsidR="00B409D9" w:rsidRPr="00D37CDB">
              <w:rPr>
                <w:rFonts w:cstheme="minorHAnsi"/>
                <w:noProof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473664" behindDoc="0" locked="0" layoutInCell="1" allowOverlap="1" wp14:anchorId="1B3A4E7C" wp14:editId="03FC249A">
                      <wp:simplePos x="0" y="0"/>
                      <wp:positionH relativeFrom="column">
                        <wp:posOffset>955675</wp:posOffset>
                      </wp:positionH>
                      <wp:positionV relativeFrom="paragraph">
                        <wp:posOffset>170772</wp:posOffset>
                      </wp:positionV>
                      <wp:extent cx="228600" cy="147320"/>
                      <wp:effectExtent l="0" t="0" r="19050" b="24130"/>
                      <wp:wrapNone/>
                      <wp:docPr id="168630182" name="Rectangle 1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47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51B495FF">
                    <v:rect id="Rectangle 175" style="position:absolute;margin-left:75.25pt;margin-top:13.45pt;width:18pt;height:11.6pt;z-index:2554736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spid="_x0000_s1026" w14:anchorId="2D95EB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"/>
                  </w:pict>
                </mc:Fallback>
              </mc:AlternateContent>
            </w:r>
            <w:r w:rsidR="00B409D9" w:rsidRPr="00D37CDB">
              <w:rPr>
                <w:rFonts w:cstheme="minorHAnsi"/>
                <w:noProof/>
                <w:lang w:val="fr-FR" w:eastAsia="fr-FR"/>
              </w:rPr>
              <w:t>DUREE</w:t>
            </w:r>
            <w:r w:rsidR="00B409D9" w:rsidRPr="00D37CDB">
              <w:rPr>
                <w:rFonts w:cstheme="minorHAnsi"/>
              </w:rPr>
              <w:t xml:space="preserve"> TOTALE     HR      MIN</w:t>
            </w:r>
          </w:p>
          <w:p w14:paraId="785926B9" w14:textId="614DFF41" w:rsidR="00B30B72" w:rsidRPr="00D37CDB" w:rsidRDefault="00B30B72" w:rsidP="00470E02">
            <w:pPr>
              <w:rPr>
                <w:rFonts w:cstheme="minorHAnsi"/>
              </w:rPr>
            </w:pPr>
          </w:p>
        </w:tc>
      </w:tr>
      <w:tr w:rsidR="00B409D9" w:rsidRPr="009B4054" w14:paraId="05E2AFCC" w14:textId="77777777" w:rsidTr="00470E02">
        <w:trPr>
          <w:trHeight w:val="1415"/>
        </w:trPr>
        <w:tc>
          <w:tcPr>
            <w:tcW w:w="2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73CB8" w14:textId="77777777" w:rsidR="00B409D9" w:rsidRPr="00D37CDB" w:rsidRDefault="00B409D9" w:rsidP="00470E02">
            <w:pPr>
              <w:rPr>
                <w:rFonts w:cstheme="minorHAnsi"/>
              </w:rPr>
            </w:pPr>
            <w:r w:rsidRPr="00D37CDB">
              <w:rPr>
                <w:rFonts w:cstheme="minorHAnsi"/>
              </w:rPr>
              <w:t>PROCHAINE VISITE</w:t>
            </w:r>
          </w:p>
          <w:p w14:paraId="6F81243A" w14:textId="77777777" w:rsidR="00B409D9" w:rsidRPr="00D37CDB" w:rsidRDefault="00B409D9" w:rsidP="00470E02">
            <w:pPr>
              <w:rPr>
                <w:rFonts w:cstheme="minorHAnsi"/>
              </w:rPr>
            </w:pPr>
          </w:p>
          <w:p w14:paraId="4857A68D" w14:textId="77777777" w:rsidR="00B409D9" w:rsidRPr="00D37CDB" w:rsidRDefault="00B409D9" w:rsidP="00470E02">
            <w:pPr>
              <w:rPr>
                <w:rFonts w:cstheme="minorHAnsi"/>
              </w:rPr>
            </w:pPr>
            <w:r w:rsidRPr="00D37CDB">
              <w:rPr>
                <w:rFonts w:cstheme="minorHAnsi"/>
              </w:rPr>
              <w:t xml:space="preserve">    DATE</w:t>
            </w:r>
          </w:p>
          <w:p w14:paraId="659D5533" w14:textId="77777777" w:rsidR="00B409D9" w:rsidRPr="00D37CDB" w:rsidRDefault="00B409D9" w:rsidP="00470E02">
            <w:pPr>
              <w:rPr>
                <w:rFonts w:cstheme="minorHAnsi"/>
              </w:rPr>
            </w:pPr>
          </w:p>
          <w:p w14:paraId="5FDA6788" w14:textId="77777777" w:rsidR="00B409D9" w:rsidRPr="00D37CDB" w:rsidRDefault="00B409D9" w:rsidP="00470E02">
            <w:pPr>
              <w:rPr>
                <w:rFonts w:cstheme="minorHAnsi"/>
              </w:rPr>
            </w:pPr>
            <w:r w:rsidRPr="00D37CDB">
              <w:rPr>
                <w:rFonts w:cstheme="minorHAnsi"/>
              </w:rPr>
              <w:t xml:space="preserve">    HEURE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2BCB9" w14:textId="77777777" w:rsidR="00B409D9" w:rsidRPr="00D37CDB" w:rsidRDefault="00B409D9" w:rsidP="00470E02">
            <w:pPr>
              <w:rPr>
                <w:rFonts w:cstheme="minorHAnsi"/>
              </w:rPr>
            </w:pPr>
          </w:p>
          <w:p w14:paraId="41CEE9C3" w14:textId="77777777" w:rsidR="00B409D9" w:rsidRPr="00D37CDB" w:rsidRDefault="00B409D9" w:rsidP="00470E02">
            <w:pPr>
              <w:rPr>
                <w:rFonts w:cstheme="minorHAnsi"/>
              </w:rPr>
            </w:pPr>
            <w:r w:rsidRPr="00D37CDB">
              <w:rPr>
                <w:rFonts w:cstheme="minorHAnsi"/>
              </w:rPr>
              <w:t>_______________</w:t>
            </w:r>
          </w:p>
          <w:p w14:paraId="39EAAE8A" w14:textId="77777777" w:rsidR="00B409D9" w:rsidRPr="00D37CDB" w:rsidRDefault="00B409D9" w:rsidP="00470E02">
            <w:pPr>
              <w:rPr>
                <w:rFonts w:cstheme="minorHAnsi"/>
              </w:rPr>
            </w:pPr>
          </w:p>
          <w:p w14:paraId="7B36AFA8" w14:textId="77777777" w:rsidR="00B409D9" w:rsidRPr="00D37CDB" w:rsidRDefault="00B409D9" w:rsidP="00470E02">
            <w:pPr>
              <w:rPr>
                <w:rFonts w:cstheme="minorHAnsi"/>
              </w:rPr>
            </w:pPr>
            <w:r w:rsidRPr="00D37CDB">
              <w:rPr>
                <w:rFonts w:cstheme="minorHAnsi"/>
              </w:rPr>
              <w:t>_______________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FDC3D4" w14:textId="77777777" w:rsidR="00B409D9" w:rsidRPr="00D37CDB" w:rsidRDefault="00B409D9" w:rsidP="00470E02">
            <w:pPr>
              <w:rPr>
                <w:rFonts w:cstheme="minorHAnsi"/>
              </w:rPr>
            </w:pPr>
          </w:p>
          <w:p w14:paraId="514E8956" w14:textId="77777777" w:rsidR="00B409D9" w:rsidRPr="00D37CDB" w:rsidRDefault="00B409D9" w:rsidP="00470E02">
            <w:pPr>
              <w:rPr>
                <w:rFonts w:cstheme="minorHAnsi"/>
              </w:rPr>
            </w:pPr>
            <w:r w:rsidRPr="00D37CDB">
              <w:rPr>
                <w:rFonts w:cstheme="minorHAnsi"/>
              </w:rPr>
              <w:t>_______________</w:t>
            </w:r>
          </w:p>
          <w:p w14:paraId="4CF782AE" w14:textId="77777777" w:rsidR="00B409D9" w:rsidRPr="00D37CDB" w:rsidRDefault="00B409D9" w:rsidP="00470E02">
            <w:pPr>
              <w:rPr>
                <w:rFonts w:cstheme="minorHAnsi"/>
              </w:rPr>
            </w:pPr>
          </w:p>
          <w:p w14:paraId="4E5D3044" w14:textId="77777777" w:rsidR="00B409D9" w:rsidRPr="00D37CDB" w:rsidRDefault="00B409D9" w:rsidP="00470E02">
            <w:pPr>
              <w:rPr>
                <w:rFonts w:cstheme="minorHAnsi"/>
              </w:rPr>
            </w:pPr>
            <w:r w:rsidRPr="00D37CDB">
              <w:rPr>
                <w:rFonts w:cstheme="minorHAnsi"/>
              </w:rPr>
              <w:t>_______________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17F7C" w14:textId="77777777" w:rsidR="00B409D9" w:rsidRPr="00D37CDB" w:rsidRDefault="00B409D9" w:rsidP="00470E02">
            <w:pPr>
              <w:rPr>
                <w:rFonts w:cstheme="minorHAnsi"/>
                <w:noProof/>
                <w:lang w:val="fr-FR" w:eastAsia="fr-FR"/>
              </w:rPr>
            </w:pPr>
          </w:p>
          <w:p w14:paraId="0254AFA3" w14:textId="77777777" w:rsidR="00B409D9" w:rsidRPr="00D37CDB" w:rsidRDefault="00B409D9" w:rsidP="00470E02">
            <w:pPr>
              <w:rPr>
                <w:rFonts w:cstheme="minorHAnsi"/>
              </w:rPr>
            </w:pPr>
            <w:r w:rsidRPr="00D37CDB">
              <w:rPr>
                <w:rFonts w:cstheme="minorHAnsi"/>
                <w:noProof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481856" behindDoc="0" locked="0" layoutInCell="1" allowOverlap="1" wp14:anchorId="1F28A0A0" wp14:editId="74A6E1E7">
                      <wp:simplePos x="0" y="0"/>
                      <wp:positionH relativeFrom="column">
                        <wp:posOffset>1280403</wp:posOffset>
                      </wp:positionH>
                      <wp:positionV relativeFrom="paragraph">
                        <wp:posOffset>283500</wp:posOffset>
                      </wp:positionV>
                      <wp:extent cx="228600" cy="252380"/>
                      <wp:effectExtent l="0" t="0" r="0" b="0"/>
                      <wp:wrapNone/>
                      <wp:docPr id="1945114845" name="Rectangle 1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2523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 w14:anchorId="0593C4CF">
                    <v:rect id="Rectangle 175" style="position:absolute;margin-left:100.8pt;margin-top:22.3pt;width:18pt;height:19.85pt;z-index:255481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26" w14:anchorId="552FE0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"/>
                  </w:pict>
                </mc:Fallback>
              </mc:AlternateContent>
            </w:r>
            <w:r w:rsidRPr="00D37CDB">
              <w:rPr>
                <w:rFonts w:cstheme="minorHAnsi"/>
                <w:noProof/>
                <w:lang w:val="fr-FR" w:eastAsia="fr-FR"/>
              </w:rPr>
              <w:t>NOMBRE TOTAL DE VISITES</w:t>
            </w:r>
            <w:r w:rsidRPr="00D37CDB">
              <w:rPr>
                <w:rFonts w:cstheme="minorHAnsi"/>
              </w:rPr>
              <w:t xml:space="preserve"> </w:t>
            </w:r>
          </w:p>
        </w:tc>
      </w:tr>
      <w:tr w:rsidR="00B409D9" w:rsidRPr="009B4054" w14:paraId="257DD11F" w14:textId="77777777" w:rsidTr="00470E02">
        <w:trPr>
          <w:trHeight w:val="968"/>
        </w:trPr>
        <w:tc>
          <w:tcPr>
            <w:tcW w:w="109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EE5B3" w14:textId="77777777" w:rsidR="00B409D9" w:rsidRPr="00D37CDB" w:rsidRDefault="00B409D9" w:rsidP="00470E02">
            <w:pPr>
              <w:pStyle w:val="Title"/>
              <w:ind w:left="142" w:right="-598" w:hanging="120"/>
              <w:jc w:val="left"/>
              <w:rPr>
                <w:rFonts w:asciiTheme="minorHAnsi" w:hAnsiTheme="minorHAnsi" w:cstheme="minorHAnsi"/>
                <w:b w:val="0"/>
                <w:bCs/>
                <w:sz w:val="20"/>
                <w:lang w:val="fr-SN"/>
              </w:rPr>
            </w:pPr>
            <w:r w:rsidRPr="00D37CDB">
              <w:rPr>
                <w:rFonts w:asciiTheme="minorHAnsi" w:hAnsiTheme="minorHAnsi" w:cstheme="minorHAnsi"/>
                <w:b w:val="0"/>
                <w:bCs/>
                <w:sz w:val="20"/>
                <w:lang w:val="fr-SN"/>
              </w:rPr>
              <w:t>*</w:t>
            </w:r>
            <w:r w:rsidRPr="00D37CDB">
              <w:rPr>
                <w:rFonts w:asciiTheme="minorHAnsi" w:hAnsiTheme="minorHAnsi" w:cstheme="minorHAnsi"/>
                <w:sz w:val="20"/>
                <w:lang w:val="fr-SN"/>
              </w:rPr>
              <w:t xml:space="preserve">CODE </w:t>
            </w:r>
            <w:proofErr w:type="gramStart"/>
            <w:r w:rsidRPr="00D37CDB">
              <w:rPr>
                <w:rFonts w:asciiTheme="minorHAnsi" w:hAnsiTheme="minorHAnsi" w:cstheme="minorHAnsi"/>
                <w:sz w:val="20"/>
                <w:lang w:val="fr-SN"/>
              </w:rPr>
              <w:t>RESULTAT:</w:t>
            </w:r>
            <w:proofErr w:type="gramEnd"/>
          </w:p>
          <w:p w14:paraId="733EE486" w14:textId="77777777" w:rsidR="00B409D9" w:rsidRPr="00D37CDB" w:rsidRDefault="00B409D9" w:rsidP="00470E02">
            <w:pPr>
              <w:pStyle w:val="Title"/>
              <w:tabs>
                <w:tab w:val="left" w:pos="3030"/>
              </w:tabs>
              <w:ind w:left="142" w:right="-598" w:hanging="120"/>
              <w:jc w:val="left"/>
              <w:rPr>
                <w:rFonts w:asciiTheme="minorHAnsi" w:hAnsiTheme="minorHAnsi" w:cstheme="minorHAnsi"/>
                <w:b w:val="0"/>
                <w:bCs/>
                <w:sz w:val="20"/>
                <w:lang w:val="fr-SN"/>
              </w:rPr>
            </w:pPr>
            <w:r w:rsidRPr="00D37CDB">
              <w:rPr>
                <w:rFonts w:asciiTheme="minorHAnsi" w:hAnsiTheme="minorHAnsi" w:cstheme="minorHAnsi"/>
                <w:b w:val="0"/>
                <w:bCs/>
                <w:sz w:val="20"/>
                <w:lang w:val="fr-SN"/>
              </w:rPr>
              <w:t xml:space="preserve">1. COMPLETE </w:t>
            </w:r>
            <w:r w:rsidRPr="00D37CDB">
              <w:rPr>
                <w:rFonts w:asciiTheme="minorHAnsi" w:hAnsiTheme="minorHAnsi" w:cstheme="minorHAnsi"/>
                <w:b w:val="0"/>
                <w:bCs/>
                <w:sz w:val="20"/>
                <w:lang w:val="fr-SN"/>
              </w:rPr>
              <w:tab/>
              <w:t>4. PARTIELLEMENT COMPLET</w:t>
            </w:r>
          </w:p>
          <w:p w14:paraId="4ED1D7CC" w14:textId="77777777" w:rsidR="00B409D9" w:rsidRPr="00D37CDB" w:rsidRDefault="00B409D9" w:rsidP="00470E02">
            <w:pPr>
              <w:pStyle w:val="Title"/>
              <w:tabs>
                <w:tab w:val="left" w:pos="3030"/>
              </w:tabs>
              <w:ind w:left="142" w:right="-598" w:hanging="120"/>
              <w:jc w:val="left"/>
              <w:rPr>
                <w:rFonts w:asciiTheme="minorHAnsi" w:hAnsiTheme="minorHAnsi" w:cstheme="minorHAnsi"/>
                <w:b w:val="0"/>
                <w:bCs/>
                <w:sz w:val="20"/>
                <w:lang w:val="fr-SN"/>
              </w:rPr>
            </w:pPr>
            <w:r w:rsidRPr="00D37CDB">
              <w:rPr>
                <w:rFonts w:asciiTheme="minorHAnsi" w:hAnsiTheme="minorHAnsi" w:cstheme="minorHAnsi"/>
                <w:b w:val="0"/>
                <w:bCs/>
                <w:sz w:val="20"/>
                <w:lang w:val="fr-SN"/>
              </w:rPr>
              <w:t>2. REPORTE</w:t>
            </w:r>
            <w:r w:rsidRPr="00D37CDB">
              <w:rPr>
                <w:rFonts w:asciiTheme="minorHAnsi" w:hAnsiTheme="minorHAnsi" w:cstheme="minorHAnsi"/>
                <w:b w:val="0"/>
                <w:bCs/>
                <w:sz w:val="20"/>
                <w:lang w:val="fr-SN"/>
              </w:rPr>
              <w:tab/>
              <w:t>5. LE REPONDANT SELECTIONNE ETAIT ABSENT</w:t>
            </w:r>
          </w:p>
          <w:p w14:paraId="63509555" w14:textId="77777777" w:rsidR="00B409D9" w:rsidRPr="00D37CDB" w:rsidRDefault="00B409D9" w:rsidP="00470E02">
            <w:pPr>
              <w:tabs>
                <w:tab w:val="left" w:pos="3030"/>
              </w:tabs>
              <w:rPr>
                <w:rFonts w:cstheme="minorHAnsi"/>
                <w:lang w:val="fr-SN"/>
              </w:rPr>
            </w:pPr>
            <w:r w:rsidRPr="00D37CDB">
              <w:rPr>
                <w:rFonts w:cstheme="minorHAnsi"/>
                <w:lang w:val="fr-SN"/>
              </w:rPr>
              <w:t>3. REFUS</w:t>
            </w:r>
            <w:r w:rsidRPr="00D37CDB">
              <w:rPr>
                <w:rFonts w:cstheme="minorHAnsi"/>
                <w:lang w:val="fr-SN"/>
              </w:rPr>
              <w:tab/>
              <w:t>6. AUTRE (PRECISER) ___________</w:t>
            </w:r>
          </w:p>
        </w:tc>
      </w:tr>
    </w:tbl>
    <w:p w14:paraId="42C16718" w14:textId="77777777" w:rsidR="00075AD9" w:rsidRDefault="00075AD9" w:rsidP="005E7308">
      <w:pPr>
        <w:rPr>
          <w:rFonts w:ascii="Calibri" w:hAnsi="Calibri" w:cs="Calibri"/>
          <w:b/>
          <w:bCs/>
          <w:sz w:val="20"/>
          <w:szCs w:val="20"/>
        </w:rPr>
      </w:pPr>
    </w:p>
    <w:p w14:paraId="449FC360" w14:textId="52DD7231" w:rsidR="003F58AF" w:rsidRDefault="003F58AF" w:rsidP="00DA62DA">
      <w:pPr>
        <w:keepNext/>
        <w:widowControl w:val="0"/>
        <w:suppressAutoHyphens/>
        <w:jc w:val="center"/>
        <w:outlineLvl w:val="1"/>
        <w:rPr>
          <w:rFonts w:ascii="Calibri" w:hAnsi="Calibri" w:cs="Calibri"/>
          <w:sz w:val="20"/>
          <w:szCs w:val="20"/>
          <w:lang w:bidi="hi-IN"/>
        </w:rPr>
      </w:pPr>
    </w:p>
    <w:p w14:paraId="14729653" w14:textId="77777777" w:rsidR="003F58AF" w:rsidRDefault="003F58AF">
      <w:pPr>
        <w:rPr>
          <w:rFonts w:ascii="Calibri" w:hAnsi="Calibri" w:cs="Calibri"/>
          <w:sz w:val="20"/>
          <w:szCs w:val="20"/>
          <w:lang w:bidi="hi-IN"/>
        </w:rPr>
      </w:pPr>
      <w:r>
        <w:rPr>
          <w:rFonts w:ascii="Calibri" w:hAnsi="Calibri" w:cs="Calibri"/>
          <w:sz w:val="20"/>
          <w:szCs w:val="20"/>
          <w:lang w:bidi="hi-IN"/>
        </w:rPr>
        <w:br w:type="page"/>
      </w:r>
    </w:p>
    <w:p w14:paraId="75C33C94" w14:textId="290C0499" w:rsidR="00433938" w:rsidRPr="00FB0D80" w:rsidRDefault="007741B9" w:rsidP="00DA62DA">
      <w:pPr>
        <w:keepNext/>
        <w:widowControl w:val="0"/>
        <w:suppressAutoHyphens/>
        <w:jc w:val="center"/>
        <w:outlineLvl w:val="1"/>
        <w:rPr>
          <w:rFonts w:ascii="Calibri" w:eastAsia="Arial Narrow" w:hAnsi="Calibri" w:cs="Calibri"/>
          <w:b/>
          <w:bCs/>
          <w:sz w:val="24"/>
          <w:szCs w:val="24"/>
          <w:cs/>
          <w:lang w:bidi="hi-IN"/>
        </w:rPr>
      </w:pPr>
      <w:r w:rsidRPr="00FB0D80">
        <w:rPr>
          <w:rFonts w:ascii="Calibri" w:eastAsia="Arial Narrow" w:hAnsi="Calibri" w:cs="Calibri"/>
          <w:b/>
          <w:bCs/>
          <w:sz w:val="24"/>
          <w:szCs w:val="24"/>
          <w:lang w:bidi="hi-IN"/>
        </w:rPr>
        <w:lastRenderedPageBreak/>
        <w:t>SECTION</w:t>
      </w:r>
      <w:r w:rsidRPr="00FB0D80">
        <w:rPr>
          <w:rFonts w:ascii="Calibri" w:eastAsia="Arial Narrow" w:hAnsi="Calibri" w:cs="Calibri"/>
          <w:b/>
          <w:bCs/>
          <w:sz w:val="24"/>
          <w:szCs w:val="24"/>
          <w:cs/>
          <w:lang w:bidi="hi-IN"/>
        </w:rPr>
        <w:t xml:space="preserve"> 2</w:t>
      </w:r>
      <w:r w:rsidRPr="00FB0D80">
        <w:rPr>
          <w:rFonts w:ascii="Calibri" w:eastAsia="Arial Narrow" w:hAnsi="Calibri" w:cs="Calibri"/>
          <w:b/>
          <w:bCs/>
          <w:sz w:val="24"/>
          <w:szCs w:val="24"/>
          <w:lang w:bidi="hi-IN"/>
        </w:rPr>
        <w:t> :</w:t>
      </w:r>
      <w:r w:rsidRPr="00FB0D80">
        <w:rPr>
          <w:rFonts w:ascii="Calibri" w:eastAsia="Arial Narrow" w:hAnsi="Calibri" w:cs="Calibri"/>
          <w:b/>
          <w:bCs/>
          <w:sz w:val="24"/>
          <w:szCs w:val="24"/>
          <w:cs/>
          <w:lang w:bidi="hi-IN"/>
        </w:rPr>
        <w:t xml:space="preserve"> </w:t>
      </w:r>
      <w:r w:rsidRPr="00FB0D80">
        <w:rPr>
          <w:rFonts w:ascii="Calibri" w:eastAsia="Arial Narrow" w:hAnsi="Calibri" w:cs="Calibri"/>
          <w:b/>
          <w:bCs/>
          <w:sz w:val="24"/>
          <w:szCs w:val="24"/>
          <w:lang w:bidi="hi-IN"/>
        </w:rPr>
        <w:t>CARACTÉRISTIQUES</w:t>
      </w:r>
      <w:r w:rsidRPr="00FB0D80">
        <w:rPr>
          <w:rFonts w:ascii="Calibri" w:eastAsia="Arial Narrow" w:hAnsi="Calibri" w:cs="Mangal"/>
          <w:b/>
          <w:bCs/>
          <w:sz w:val="24"/>
          <w:szCs w:val="24"/>
          <w:cs/>
          <w:lang w:bidi="hi-IN"/>
        </w:rPr>
        <w:t xml:space="preserve"> </w:t>
      </w:r>
      <w:r w:rsidR="00005D73">
        <w:rPr>
          <w:rFonts w:ascii="Calibri" w:eastAsia="Arial Narrow" w:hAnsi="Calibri" w:cs="Calibri"/>
          <w:b/>
          <w:bCs/>
          <w:sz w:val="24"/>
          <w:szCs w:val="24"/>
          <w:lang w:bidi="hi-IN"/>
        </w:rPr>
        <w:t>GÉNÉRALES</w:t>
      </w:r>
    </w:p>
    <w:p w14:paraId="0FF3B62E" w14:textId="77777777" w:rsidR="00292F73" w:rsidRPr="004D65B3" w:rsidRDefault="00292F73" w:rsidP="00DA62DA">
      <w:pPr>
        <w:keepNext/>
        <w:widowControl w:val="0"/>
        <w:suppressAutoHyphens/>
        <w:jc w:val="center"/>
        <w:outlineLvl w:val="1"/>
        <w:rPr>
          <w:rFonts w:ascii="Calibri" w:hAnsi="Calibri" w:cs="Calibri"/>
          <w:b/>
          <w:bCs/>
          <w:sz w:val="20"/>
          <w:szCs w:val="20"/>
          <w:lang w:val="en-GB"/>
        </w:rPr>
      </w:pPr>
    </w:p>
    <w:tbl>
      <w:tblPr>
        <w:tblStyle w:val="TableGrid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760"/>
        <w:gridCol w:w="4704"/>
        <w:gridCol w:w="4222"/>
        <w:gridCol w:w="770"/>
      </w:tblGrid>
      <w:tr w:rsidR="001707D5" w:rsidRPr="004D65B3" w14:paraId="4E914976" w14:textId="77777777" w:rsidTr="49B7275B">
        <w:trPr>
          <w:trHeight w:val="233"/>
          <w:jc w:val="center"/>
        </w:trPr>
        <w:tc>
          <w:tcPr>
            <w:tcW w:w="363" w:type="pct"/>
            <w:shd w:val="clear" w:color="auto" w:fill="BFBFBF" w:themeFill="background1" w:themeFillShade="BF"/>
            <w:vAlign w:val="center"/>
          </w:tcPr>
          <w:p w14:paraId="73BB4A47" w14:textId="4D1933C7" w:rsidR="001707D5" w:rsidRPr="004D65B3" w:rsidRDefault="00292F73" w:rsidP="00C13DC3">
            <w:pPr>
              <w:tabs>
                <w:tab w:val="left" w:pos="-720"/>
              </w:tabs>
              <w:suppressAutoHyphens/>
              <w:jc w:val="center"/>
              <w:rPr>
                <w:rFonts w:ascii="Calibri" w:hAnsi="Calibri" w:cs="Calibri"/>
                <w:b/>
                <w:spacing w:val="-2"/>
                <w:sz w:val="20"/>
                <w:szCs w:val="20"/>
                <w:rtl/>
                <w:cs/>
                <w:lang w:val="en-GB"/>
              </w:rPr>
            </w:pPr>
            <w:r>
              <w:rPr>
                <w:rFonts w:ascii="Calibri" w:eastAsia="Arial Narrow" w:hAnsi="Calibri" w:cs="Calibri"/>
                <w:b/>
                <w:bCs/>
                <w:spacing w:val="-2"/>
                <w:sz w:val="20"/>
                <w:szCs w:val="20"/>
                <w:cs/>
                <w:lang w:bidi="hi-IN"/>
              </w:rPr>
              <w:t>#</w:t>
            </w:r>
          </w:p>
        </w:tc>
        <w:tc>
          <w:tcPr>
            <w:tcW w:w="2249" w:type="pct"/>
            <w:shd w:val="clear" w:color="auto" w:fill="BFBFBF" w:themeFill="background1" w:themeFillShade="BF"/>
            <w:vAlign w:val="center"/>
          </w:tcPr>
          <w:p w14:paraId="731D738F" w14:textId="77777777" w:rsidR="001707D5" w:rsidRPr="004D65B3" w:rsidRDefault="001707D5" w:rsidP="00C13DC3">
            <w:pPr>
              <w:suppressAutoHyphens/>
              <w:rPr>
                <w:rFonts w:ascii="Calibri" w:hAnsi="Calibri" w:cs="Calibri"/>
                <w:b/>
                <w:spacing w:val="-2"/>
                <w:sz w:val="20"/>
                <w:szCs w:val="20"/>
                <w:rtl/>
                <w:cs/>
                <w:lang w:val="en-GB"/>
              </w:rPr>
            </w:pPr>
            <w:r w:rsidRPr="004D65B3">
              <w:rPr>
                <w:rFonts w:ascii="Calibri" w:eastAsia="Arial Narrow" w:hAnsi="Calibri" w:cs="Calibri"/>
                <w:b/>
                <w:bCs/>
                <w:spacing w:val="-2"/>
                <w:sz w:val="20"/>
                <w:szCs w:val="20"/>
                <w:cs/>
                <w:lang w:bidi="hi-IN"/>
              </w:rPr>
              <w:t>QUESTIONS ET FILTRES</w:t>
            </w:r>
          </w:p>
        </w:tc>
        <w:tc>
          <w:tcPr>
            <w:tcW w:w="2019" w:type="pct"/>
            <w:shd w:val="clear" w:color="auto" w:fill="BFBFBF" w:themeFill="background1" w:themeFillShade="BF"/>
            <w:vAlign w:val="center"/>
          </w:tcPr>
          <w:p w14:paraId="4BE73932" w14:textId="77777777" w:rsidR="001707D5" w:rsidRPr="004D65B3" w:rsidRDefault="001707D5" w:rsidP="00C13DC3">
            <w:pPr>
              <w:keepNext/>
              <w:widowControl w:val="0"/>
              <w:tabs>
                <w:tab w:val="left" w:pos="0"/>
              </w:tabs>
              <w:suppressAutoHyphens/>
              <w:outlineLvl w:val="1"/>
              <w:rPr>
                <w:rFonts w:ascii="Calibri" w:eastAsia="Times New Roman" w:hAnsi="Calibri" w:cs="Calibri"/>
                <w:b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eastAsia="Times New Roman" w:hAnsi="Calibri" w:cs="Calibri"/>
                <w:b/>
                <w:bCs/>
                <w:spacing w:val="-2"/>
                <w:sz w:val="20"/>
                <w:szCs w:val="20"/>
                <w:cs/>
                <w:lang w:bidi="hi-IN"/>
              </w:rPr>
              <w:t>CODAGE</w:t>
            </w:r>
          </w:p>
        </w:tc>
        <w:tc>
          <w:tcPr>
            <w:tcW w:w="368" w:type="pct"/>
            <w:shd w:val="clear" w:color="auto" w:fill="BFBFBF" w:themeFill="background1" w:themeFillShade="BF"/>
            <w:vAlign w:val="center"/>
          </w:tcPr>
          <w:p w14:paraId="008A23EF" w14:textId="6F706BB3" w:rsidR="001707D5" w:rsidRPr="004D65B3" w:rsidRDefault="003B77CB" w:rsidP="00C13DC3">
            <w:pPr>
              <w:suppressAutoHyphens/>
              <w:ind w:left="-78" w:right="-102"/>
              <w:jc w:val="center"/>
              <w:rPr>
                <w:rFonts w:ascii="Calibri" w:hAnsi="Calibri" w:cs="Calibri"/>
                <w:b/>
                <w:spacing w:val="-2"/>
                <w:sz w:val="20"/>
                <w:szCs w:val="20"/>
              </w:rPr>
            </w:pPr>
            <w:r>
              <w:rPr>
                <w:rFonts w:ascii="Calibri" w:eastAsia="Arial Narrow" w:hAnsi="Calibri" w:cs="Calibri"/>
                <w:b/>
                <w:bCs/>
                <w:spacing w:val="-2"/>
                <w:sz w:val="20"/>
                <w:szCs w:val="20"/>
                <w:cs/>
                <w:lang w:bidi="hi-IN"/>
              </w:rPr>
              <w:t>PASSEZ À</w:t>
            </w:r>
          </w:p>
        </w:tc>
      </w:tr>
      <w:tr w:rsidR="001707D5" w:rsidRPr="004D65B3" w14:paraId="57A3F76A" w14:textId="77777777" w:rsidTr="49B7275B">
        <w:trPr>
          <w:trHeight w:val="530"/>
          <w:jc w:val="center"/>
        </w:trPr>
        <w:tc>
          <w:tcPr>
            <w:tcW w:w="363" w:type="pct"/>
          </w:tcPr>
          <w:p w14:paraId="36BC1234" w14:textId="77777777" w:rsidR="001707D5" w:rsidRPr="004D65B3" w:rsidRDefault="001707D5" w:rsidP="00C13DC3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201</w:t>
            </w:r>
          </w:p>
        </w:tc>
        <w:tc>
          <w:tcPr>
            <w:tcW w:w="2249" w:type="pct"/>
          </w:tcPr>
          <w:p w14:paraId="68132E21" w14:textId="77777777" w:rsidR="001707D5" w:rsidRPr="004D65B3" w:rsidRDefault="001707D5" w:rsidP="00C13DC3">
            <w:pPr>
              <w:suppressAutoHyphens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Sexe du répondant</w:t>
            </w:r>
          </w:p>
        </w:tc>
        <w:tc>
          <w:tcPr>
            <w:tcW w:w="2019" w:type="pct"/>
          </w:tcPr>
          <w:p w14:paraId="42DD8EA4" w14:textId="547C8F83" w:rsidR="001707D5" w:rsidRPr="00FB0D80" w:rsidRDefault="005E7308" w:rsidP="00C13DC3">
            <w:pPr>
              <w:tabs>
                <w:tab w:val="left" w:pos="0"/>
                <w:tab w:val="right" w:leader="dot" w:pos="4092"/>
              </w:tabs>
              <w:rPr>
                <w:rFonts w:ascii="Calibri" w:hAnsi="Calibri" w:cs="Calibri"/>
                <w:b/>
                <w:sz w:val="20"/>
                <w:szCs w:val="20"/>
                <w:lang w:val="fr-SN"/>
              </w:rPr>
            </w:pPr>
            <w:r w:rsidRPr="00FB0D80">
              <w:rPr>
                <w:rFonts w:ascii="Calibri" w:hAnsi="Calibri" w:cs="Calibri"/>
                <w:b/>
                <w:sz w:val="20"/>
                <w:szCs w:val="20"/>
                <w:lang w:val="fr-SN" w:bidi="hi-IN"/>
              </w:rPr>
              <w:t>Masculin</w:t>
            </w:r>
            <w:r w:rsidR="001707D5" w:rsidRPr="00FB0D80">
              <w:rPr>
                <w:rFonts w:ascii="Calibri" w:hAnsi="Calibri" w:cs="Mangal"/>
                <w:b/>
                <w:sz w:val="20"/>
                <w:szCs w:val="20"/>
                <w:cs/>
                <w:lang w:val="fr-SN" w:bidi="hi-IN"/>
              </w:rPr>
              <w:t xml:space="preserve"> </w:t>
            </w:r>
            <w:r w:rsidR="001707D5" w:rsidRPr="00FB0D80">
              <w:rPr>
                <w:rFonts w:ascii="Calibri" w:hAnsi="Calibri" w:cs="Mangal"/>
                <w:b/>
                <w:sz w:val="20"/>
                <w:szCs w:val="20"/>
                <w:cs/>
                <w:lang w:val="fr-SN" w:bidi="hi-IN"/>
              </w:rPr>
              <w:tab/>
              <w:t>1</w:t>
            </w:r>
          </w:p>
          <w:p w14:paraId="359C29E6" w14:textId="0A25052F" w:rsidR="001707D5" w:rsidRPr="00FB0D80" w:rsidRDefault="005E7308" w:rsidP="00C13DC3">
            <w:pPr>
              <w:tabs>
                <w:tab w:val="right" w:leader="dot" w:pos="4092"/>
              </w:tabs>
              <w:rPr>
                <w:rFonts w:ascii="Calibri" w:eastAsia="Arial Narrow" w:hAnsi="Calibri" w:cs="Calibri"/>
                <w:b/>
                <w:sz w:val="20"/>
                <w:szCs w:val="20"/>
                <w:lang w:bidi="hi-IN"/>
              </w:rPr>
            </w:pPr>
            <w:proofErr w:type="spellStart"/>
            <w:r w:rsidRPr="00FB0D80">
              <w:rPr>
                <w:rFonts w:ascii="Calibri" w:hAnsi="Calibri" w:cs="Calibri"/>
                <w:b/>
                <w:sz w:val="20"/>
                <w:szCs w:val="20"/>
                <w:lang w:val="fr-SN" w:bidi="hi-IN"/>
              </w:rPr>
              <w:t>Feminin</w:t>
            </w:r>
            <w:proofErr w:type="spellEnd"/>
            <w:r w:rsidR="001707D5" w:rsidRPr="00FB0D80">
              <w:rPr>
                <w:rFonts w:ascii="Calibri" w:eastAsia="Arial Narrow" w:hAnsi="Calibri" w:cs="Mangal"/>
                <w:b/>
                <w:sz w:val="20"/>
                <w:szCs w:val="20"/>
                <w:cs/>
                <w:lang w:bidi="hi-IN"/>
              </w:rPr>
              <w:t xml:space="preserve"> </w:t>
            </w:r>
            <w:r w:rsidR="001707D5" w:rsidRPr="00FB0D80">
              <w:rPr>
                <w:rFonts w:ascii="Calibri" w:eastAsia="Arial Narrow" w:hAnsi="Calibri" w:cs="Mangal"/>
                <w:b/>
                <w:sz w:val="20"/>
                <w:szCs w:val="20"/>
                <w:cs/>
                <w:lang w:bidi="hi-IN"/>
              </w:rPr>
              <w:tab/>
              <w:t>2</w:t>
            </w:r>
          </w:p>
          <w:p w14:paraId="48B5FD93" w14:textId="44168478" w:rsidR="00C61954" w:rsidRPr="004D65B3" w:rsidRDefault="00C61954" w:rsidP="00C13DC3">
            <w:pPr>
              <w:tabs>
                <w:tab w:val="right" w:leader="dot" w:pos="4092"/>
              </w:tabs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  <w:tc>
          <w:tcPr>
            <w:tcW w:w="368" w:type="pct"/>
          </w:tcPr>
          <w:p w14:paraId="08CDBBA2" w14:textId="77777777" w:rsidR="001707D5" w:rsidRPr="004D65B3" w:rsidRDefault="001707D5" w:rsidP="00C13DC3">
            <w:pP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</w:tr>
      <w:tr w:rsidR="001707D5" w:rsidRPr="004D65B3" w14:paraId="744A2E7C" w14:textId="77777777" w:rsidTr="49B7275B">
        <w:trPr>
          <w:trHeight w:val="647"/>
          <w:jc w:val="center"/>
        </w:trPr>
        <w:tc>
          <w:tcPr>
            <w:tcW w:w="363" w:type="pct"/>
          </w:tcPr>
          <w:p w14:paraId="485774E0" w14:textId="77777777" w:rsidR="001707D5" w:rsidRPr="004D65B3" w:rsidRDefault="001707D5" w:rsidP="00C13DC3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202</w:t>
            </w:r>
          </w:p>
        </w:tc>
        <w:tc>
          <w:tcPr>
            <w:tcW w:w="2249" w:type="pct"/>
          </w:tcPr>
          <w:p w14:paraId="46F1505C" w14:textId="0108BFD4" w:rsidR="001707D5" w:rsidRPr="004D65B3" w:rsidRDefault="001707D5" w:rsidP="00176EE6">
            <w:pPr>
              <w:suppressAutoHyphens/>
              <w:rPr>
                <w:rFonts w:ascii="Calibri" w:hAnsi="Calibri" w:cs="Calibri"/>
                <w:spacing w:val="-2"/>
                <w:sz w:val="20"/>
                <w:szCs w:val="20"/>
                <w:rtl/>
                <w:cs/>
                <w:lang w:val="en-GB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Quel âge aviez-vous à votre dernier anniversaire ?</w:t>
            </w:r>
          </w:p>
        </w:tc>
        <w:tc>
          <w:tcPr>
            <w:tcW w:w="2019" w:type="pct"/>
          </w:tcPr>
          <w:p w14:paraId="32A4C1A6" w14:textId="2D797A11" w:rsidR="001707D5" w:rsidRPr="004D65B3" w:rsidRDefault="00973D57" w:rsidP="00FB0D80">
            <w:pPr>
              <w:tabs>
                <w:tab w:val="left" w:pos="3210"/>
                <w:tab w:val="right" w:leader="dot" w:pos="4092"/>
              </w:tabs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4642176" behindDoc="0" locked="0" layoutInCell="1" allowOverlap="1" wp14:anchorId="7E801CFF" wp14:editId="22722EFA">
                      <wp:simplePos x="0" y="0"/>
                      <wp:positionH relativeFrom="column">
                        <wp:posOffset>1312477</wp:posOffset>
                      </wp:positionH>
                      <wp:positionV relativeFrom="paragraph">
                        <wp:posOffset>42716</wp:posOffset>
                      </wp:positionV>
                      <wp:extent cx="439420" cy="215900"/>
                      <wp:effectExtent l="0" t="0" r="17780" b="12700"/>
                      <wp:wrapNone/>
                      <wp:docPr id="364" name="Group 36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39420" cy="215900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365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66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 w14:anchorId="20EEFC42">
                    <v:group id="Group 364" style="position:absolute;margin-left:103.35pt;margin-top:3.35pt;width:34.6pt;height:17pt;z-index:254642176" coordsize="1080,360" coordorigin="8711,2856" o:spid="_x0000_s1026" w14:anchorId="0FA78F0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">
                      <v:rect id="Rectangle 221" style="position:absolute;left:8711;top:2856;width:540;height:360;visibility:visible;mso-wrap-style:square;v-text-anchor:top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"/>
                      <v:rect id="Rectangle 222" style="position:absolute;left:9251;top:2856;width:540;height:360;visibility:visible;mso-wrap-style:square;v-text-anchor:top" o:spid="_x0000_s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"/>
                    </v:group>
                  </w:pict>
                </mc:Fallback>
              </mc:AlternateContent>
            </w:r>
            <w:r w:rsidR="001707D5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Âge en années révolues</w:t>
            </w:r>
            <w:r w:rsidR="001707D5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</w:r>
          </w:p>
        </w:tc>
        <w:tc>
          <w:tcPr>
            <w:tcW w:w="368" w:type="pct"/>
          </w:tcPr>
          <w:p w14:paraId="75A5CA2E" w14:textId="77777777" w:rsidR="001707D5" w:rsidRPr="004D65B3" w:rsidRDefault="001707D5" w:rsidP="00C13DC3">
            <w:pP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</w:tr>
      <w:tr w:rsidR="001707D5" w:rsidRPr="004D65B3" w14:paraId="763DC788" w14:textId="77777777" w:rsidTr="49B7275B">
        <w:trPr>
          <w:trHeight w:val="512"/>
          <w:jc w:val="center"/>
        </w:trPr>
        <w:tc>
          <w:tcPr>
            <w:tcW w:w="363" w:type="pct"/>
          </w:tcPr>
          <w:p w14:paraId="5CE63AEA" w14:textId="40E5FC0A" w:rsidR="001707D5" w:rsidRPr="004D65B3" w:rsidRDefault="00973D57" w:rsidP="00C13DC3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203</w:t>
            </w:r>
          </w:p>
        </w:tc>
        <w:tc>
          <w:tcPr>
            <w:tcW w:w="2249" w:type="pct"/>
          </w:tcPr>
          <w:p w14:paraId="076F0432" w14:textId="50D68F6D" w:rsidR="001707D5" w:rsidRPr="004D65B3" w:rsidRDefault="001707D5" w:rsidP="00C13DC3">
            <w:pPr>
              <w:suppressAutoHyphens/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>Qu</w:t>
            </w:r>
            <w:r w:rsidR="005E77DD"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>el</w:t>
            </w: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 xml:space="preserve"> </w:t>
            </w: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>est</w:t>
            </w:r>
            <w:r w:rsidR="005F7B66"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 xml:space="preserve"> votre</w:t>
            </w:r>
            <w:r w:rsidR="0074068E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 xml:space="preserve"> </w:t>
            </w:r>
            <w:r w:rsidR="00FF5A82">
              <w:rPr>
                <w:rFonts w:eastAsia="Arial Narrow"/>
                <w:spacing w:val="-2"/>
                <w:sz w:val="20"/>
                <w:szCs w:val="20"/>
                <w:lang w:val="fr-SN" w:bidi="hi-IN"/>
              </w:rPr>
              <w:t>catégorie socio-professionnelle</w:t>
            </w: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 xml:space="preserve"> ?</w:t>
            </w:r>
          </w:p>
        </w:tc>
        <w:tc>
          <w:tcPr>
            <w:tcW w:w="2019" w:type="pct"/>
          </w:tcPr>
          <w:p w14:paraId="79C89892" w14:textId="49629642" w:rsidR="001707D5" w:rsidRPr="004D65B3" w:rsidRDefault="00755B58" w:rsidP="00C13DC3">
            <w:pPr>
              <w:tabs>
                <w:tab w:val="left" w:pos="0"/>
                <w:tab w:val="right" w:leader="dot" w:pos="4092"/>
              </w:tabs>
              <w:rPr>
                <w:rFonts w:ascii="Calibri" w:hAnsi="Calibri" w:cs="Calibri"/>
                <w:bCs/>
                <w:sz w:val="20"/>
                <w:szCs w:val="20"/>
                <w:lang w:val="fr-SN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fr-SN"/>
              </w:rPr>
              <w:t xml:space="preserve">Infirmière/ </w:t>
            </w:r>
            <w:proofErr w:type="spellStart"/>
            <w:r>
              <w:rPr>
                <w:rFonts w:ascii="Calibri" w:hAnsi="Calibri" w:cs="Calibri"/>
                <w:bCs/>
                <w:sz w:val="20"/>
                <w:szCs w:val="20"/>
                <w:lang w:val="fr-SN"/>
              </w:rPr>
              <w:t>Sage femme</w:t>
            </w:r>
            <w:proofErr w:type="spellEnd"/>
            <w:r>
              <w:rPr>
                <w:rFonts w:ascii="Calibri" w:hAnsi="Calibri" w:cs="Calibri"/>
                <w:bCs/>
                <w:sz w:val="20"/>
                <w:szCs w:val="20"/>
                <w:lang w:val="fr-SN"/>
              </w:rPr>
              <w:t xml:space="preserve"> d’état</w:t>
            </w:r>
            <w:r w:rsidR="001707D5" w:rsidRPr="004D65B3">
              <w:rPr>
                <w:rFonts w:ascii="Calibri" w:hAnsi="Calibri" w:cs="Calibri"/>
                <w:bCs/>
                <w:sz w:val="20"/>
                <w:szCs w:val="20"/>
                <w:lang w:val="fr-SN"/>
              </w:rPr>
              <w:t xml:space="preserve"> </w:t>
            </w:r>
            <w:r w:rsidR="001707D5" w:rsidRPr="004D65B3">
              <w:rPr>
                <w:rFonts w:ascii="Calibri" w:hAnsi="Calibri" w:cs="Calibri"/>
                <w:bCs/>
                <w:sz w:val="20"/>
                <w:szCs w:val="20"/>
                <w:lang w:val="fr-SN"/>
              </w:rPr>
              <w:tab/>
            </w:r>
            <w:r w:rsidR="006E5F63" w:rsidRPr="004D65B3">
              <w:rPr>
                <w:rFonts w:ascii="Calibri" w:hAnsi="Calibri" w:cs="Calibri"/>
                <w:bCs/>
                <w:sz w:val="20"/>
                <w:szCs w:val="20"/>
                <w:lang w:val="fr-SN"/>
              </w:rPr>
              <w:t>1</w:t>
            </w:r>
          </w:p>
          <w:p w14:paraId="21CB3214" w14:textId="6612A8B0" w:rsidR="001707D5" w:rsidRPr="004D65B3" w:rsidRDefault="00755B58" w:rsidP="00C13DC3">
            <w:pPr>
              <w:tabs>
                <w:tab w:val="left" w:pos="0"/>
                <w:tab w:val="right" w:leader="dot" w:pos="4092"/>
              </w:tabs>
              <w:rPr>
                <w:rFonts w:ascii="Calibri" w:hAnsi="Calibri" w:cs="Calibri"/>
                <w:bCs/>
                <w:sz w:val="20"/>
                <w:szCs w:val="20"/>
                <w:lang w:val="fr-SN"/>
              </w:rPr>
            </w:pPr>
            <w:r>
              <w:rPr>
                <w:rFonts w:ascii="Calibri" w:hAnsi="Calibri" w:cs="Calibri"/>
                <w:bCs/>
                <w:sz w:val="20"/>
                <w:szCs w:val="20"/>
                <w:lang w:val="fr-SN"/>
              </w:rPr>
              <w:t>Infirmière d’école/ Safe femme d’école</w:t>
            </w:r>
            <w:r w:rsidR="001707D5" w:rsidRPr="004D65B3">
              <w:rPr>
                <w:rFonts w:ascii="Calibri" w:hAnsi="Calibri" w:cs="Calibri"/>
                <w:bCs/>
                <w:sz w:val="20"/>
                <w:szCs w:val="20"/>
                <w:lang w:val="fr-SN"/>
              </w:rPr>
              <w:t xml:space="preserve"> </w:t>
            </w:r>
            <w:r w:rsidR="001707D5" w:rsidRPr="004D65B3">
              <w:rPr>
                <w:rFonts w:ascii="Calibri" w:hAnsi="Calibri" w:cs="Calibri"/>
                <w:bCs/>
                <w:sz w:val="20"/>
                <w:szCs w:val="20"/>
                <w:lang w:val="fr-SN"/>
              </w:rPr>
              <w:tab/>
            </w:r>
            <w:r w:rsidR="006E5F63" w:rsidRPr="004D65B3">
              <w:rPr>
                <w:rFonts w:ascii="Calibri" w:hAnsi="Calibri" w:cs="Calibri"/>
                <w:bCs/>
                <w:sz w:val="20"/>
                <w:szCs w:val="20"/>
                <w:lang w:val="fr-SN"/>
              </w:rPr>
              <w:t>2</w:t>
            </w:r>
          </w:p>
          <w:p w14:paraId="45F10284" w14:textId="3DD4C4BE" w:rsidR="006501C9" w:rsidRPr="004D65B3" w:rsidRDefault="00F869E3" w:rsidP="00C13DC3">
            <w:pPr>
              <w:tabs>
                <w:tab w:val="left" w:pos="0"/>
                <w:tab w:val="right" w:leader="dot" w:pos="4092"/>
              </w:tabs>
              <w:rPr>
                <w:rFonts w:ascii="Calibri" w:hAnsi="Calibri" w:cs="Calibri"/>
                <w:bCs/>
                <w:sz w:val="20"/>
                <w:szCs w:val="20"/>
                <w:lang w:val="fr-SN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  <w:lang w:val="fr-SN"/>
              </w:rPr>
              <w:t>Autre (préciser)________________________3</w:t>
            </w:r>
          </w:p>
          <w:p w14:paraId="4232B908" w14:textId="1E232938" w:rsidR="006501C9" w:rsidRPr="004D65B3" w:rsidRDefault="006501C9" w:rsidP="00C13DC3">
            <w:pPr>
              <w:tabs>
                <w:tab w:val="left" w:pos="0"/>
                <w:tab w:val="right" w:leader="dot" w:pos="4092"/>
              </w:tabs>
              <w:rPr>
                <w:rFonts w:ascii="Calibri" w:hAnsi="Calibri" w:cs="Calibri"/>
                <w:bCs/>
                <w:sz w:val="20"/>
                <w:szCs w:val="20"/>
                <w:lang w:val="fr-SN"/>
              </w:rPr>
            </w:pPr>
          </w:p>
        </w:tc>
        <w:tc>
          <w:tcPr>
            <w:tcW w:w="368" w:type="pct"/>
          </w:tcPr>
          <w:p w14:paraId="2EF132FC" w14:textId="77777777" w:rsidR="001707D5" w:rsidRPr="004D65B3" w:rsidRDefault="001707D5" w:rsidP="00C13DC3">
            <w:pPr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</w:tc>
      </w:tr>
      <w:tr w:rsidR="000F2CEC" w:rsidRPr="004D65B3" w14:paraId="79B80DA7" w14:textId="77777777" w:rsidTr="49B7275B">
        <w:trPr>
          <w:trHeight w:val="647"/>
          <w:jc w:val="center"/>
        </w:trPr>
        <w:tc>
          <w:tcPr>
            <w:tcW w:w="363" w:type="pct"/>
          </w:tcPr>
          <w:p w14:paraId="3B1CB261" w14:textId="448656B1" w:rsidR="000F2CEC" w:rsidRPr="004D65B3" w:rsidRDefault="000F2CEC" w:rsidP="000F2CEC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20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4</w:t>
            </w:r>
          </w:p>
        </w:tc>
        <w:tc>
          <w:tcPr>
            <w:tcW w:w="2249" w:type="pct"/>
          </w:tcPr>
          <w:p w14:paraId="578556C0" w14:textId="712615AF" w:rsidR="000F2CEC" w:rsidRPr="004D65B3" w:rsidRDefault="000F2CEC" w:rsidP="000F2CEC">
            <w:pPr>
              <w:suppressAutoHyphens/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Depuis quand occupez-vous le poste actuel ?</w:t>
            </w:r>
          </w:p>
          <w:p w14:paraId="377390C5" w14:textId="77777777" w:rsidR="000F2CEC" w:rsidRPr="004D65B3" w:rsidRDefault="000F2CEC" w:rsidP="000F2CEC">
            <w:pPr>
              <w:suppressAutoHyphens/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</w:pPr>
          </w:p>
          <w:p w14:paraId="56F40462" w14:textId="3EEB10AA" w:rsidR="000F2CEC" w:rsidRPr="004D65B3" w:rsidRDefault="000F2CEC" w:rsidP="000F2CEC">
            <w:pPr>
              <w:suppressAutoHyphens/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</w:pPr>
          </w:p>
        </w:tc>
        <w:tc>
          <w:tcPr>
            <w:tcW w:w="2019" w:type="pct"/>
          </w:tcPr>
          <w:p w14:paraId="08E918A7" w14:textId="77777777" w:rsidR="000F2CEC" w:rsidRPr="00D37CDB" w:rsidRDefault="000F2CEC" w:rsidP="000F2CEC">
            <w:pPr>
              <w:pStyle w:val="ListParagraph"/>
              <w:numPr>
                <w:ilvl w:val="0"/>
                <w:numId w:val="50"/>
              </w:numPr>
              <w:tabs>
                <w:tab w:val="right" w:leader="dot" w:pos="3924"/>
              </w:tabs>
              <w:suppressAutoHyphens/>
              <w:spacing w:after="160" w:line="259" w:lineRule="auto"/>
              <w:contextualSpacing/>
              <w:rPr>
                <w:rFonts w:asciiTheme="minorHAnsi" w:hAnsiTheme="minorHAnsi" w:cstheme="minorHAnsi"/>
                <w:bCs/>
                <w:color w:val="000000"/>
                <w:sz w:val="20"/>
                <w:lang w:eastAsia="en-IN"/>
              </w:rPr>
            </w:pPr>
            <w:r w:rsidRPr="00D37CDB">
              <w:rPr>
                <w:rFonts w:cstheme="minorHAnsi"/>
                <w:noProof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528960" behindDoc="0" locked="0" layoutInCell="1" allowOverlap="1" wp14:anchorId="28683E29" wp14:editId="42256D6E">
                      <wp:simplePos x="0" y="0"/>
                      <wp:positionH relativeFrom="column">
                        <wp:posOffset>1443425</wp:posOffset>
                      </wp:positionH>
                      <wp:positionV relativeFrom="paragraph">
                        <wp:posOffset>28011</wp:posOffset>
                      </wp:positionV>
                      <wp:extent cx="451807" cy="135707"/>
                      <wp:effectExtent l="0" t="0" r="24765" b="17145"/>
                      <wp:wrapSquare wrapText="bothSides"/>
                      <wp:docPr id="1754159282" name="Group 1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51807" cy="135707"/>
                                <a:chOff x="0" y="0"/>
                                <a:chExt cx="451807" cy="135707"/>
                              </a:xfrm>
                            </wpg:grpSpPr>
                            <wps:wsp>
                              <wps:cNvPr id="1102358248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04800" y="0"/>
                                  <a:ext cx="147007" cy="135707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1872400276" name="Group 963261377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0" y="0"/>
                                  <a:ext cx="308713" cy="135707"/>
                                  <a:chOff x="8684" y="2856"/>
                                  <a:chExt cx="1134" cy="360"/>
                                </a:xfrm>
                              </wpg:grpSpPr>
                              <wps:wsp>
                                <wps:cNvPr id="1629437587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684" y="2856"/>
                                    <a:ext cx="594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241851346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224" y="2856"/>
                                    <a:ext cx="594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 w14:anchorId="31537BFC">
                    <v:group id="Group 12" style="position:absolute;margin-left:113.65pt;margin-top:2.2pt;width:35.6pt;height:10.7pt;z-index:255528960" coordsize="451807,135707" o:spid="_x0000_s1026" w14:anchorId="462FA9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">
                      <v:rect id="Rectangle 221" style="position:absolute;left:304800;width:147007;height:135707;visibility:visible;mso-wrap-style:square;v-text-anchor:top" o:spid="_x0000_s1027" strokecolor="#0070c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"/>
                      <v:group id="Group 963261377" style="position:absolute;width:308713;height:135707" coordsize="1134,360" coordorigin="8684,2856" o:spid="_x0000_s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">
                        <v:rect id="Rectangle 221" style="position:absolute;left:8684;top:2856;width:594;height:360;visibility:visible;mso-wrap-style:square;v-text-anchor:top" o:spid="_x0000_s1029" strokecolor="#0070c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"/>
                        <v:rect id="Rectangle 222" style="position:absolute;left:9224;top:2856;width:594;height:360;visibility:visible;mso-wrap-style:square;v-text-anchor:top" o:spid="_x0000_s1030" strokecolor="#0070c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"/>
                      </v:group>
                      <w10:wrap type="square"/>
                    </v:group>
                  </w:pict>
                </mc:Fallback>
              </mc:AlternateContent>
            </w:r>
            <w:r w:rsidRPr="00D37CDB">
              <w:rPr>
                <w:rFonts w:asciiTheme="minorHAnsi" w:hAnsiTheme="minorHAnsi" w:cstheme="minorHAnsi"/>
                <w:bCs/>
                <w:color w:val="000000"/>
                <w:sz w:val="20"/>
                <w:lang w:eastAsia="en-IN"/>
              </w:rPr>
              <w:t># Nombre d’années</w:t>
            </w:r>
          </w:p>
          <w:p w14:paraId="716378BC" w14:textId="77777777" w:rsidR="000F2CEC" w:rsidRPr="00D37CDB" w:rsidRDefault="000F2CEC" w:rsidP="000F2CEC">
            <w:pPr>
              <w:pStyle w:val="ListParagraph"/>
              <w:numPr>
                <w:ilvl w:val="0"/>
                <w:numId w:val="50"/>
              </w:numPr>
              <w:tabs>
                <w:tab w:val="right" w:leader="dot" w:pos="3924"/>
              </w:tabs>
              <w:suppressAutoHyphens/>
              <w:spacing w:after="160" w:line="259" w:lineRule="auto"/>
              <w:contextualSpacing/>
              <w:rPr>
                <w:rFonts w:asciiTheme="minorHAnsi" w:hAnsiTheme="minorHAnsi" w:cstheme="minorHAnsi"/>
                <w:bCs/>
                <w:color w:val="000000"/>
                <w:sz w:val="20"/>
                <w:lang w:eastAsia="en-IN"/>
              </w:rPr>
            </w:pPr>
            <w:r w:rsidRPr="00D37CDB">
              <w:rPr>
                <w:rFonts w:cstheme="minorHAnsi"/>
                <w:noProof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527936" behindDoc="0" locked="0" layoutInCell="1" allowOverlap="1" wp14:anchorId="30E3FA31" wp14:editId="3501EC7D">
                      <wp:simplePos x="0" y="0"/>
                      <wp:positionH relativeFrom="column">
                        <wp:posOffset>1445613</wp:posOffset>
                      </wp:positionH>
                      <wp:positionV relativeFrom="paragraph">
                        <wp:posOffset>18768</wp:posOffset>
                      </wp:positionV>
                      <wp:extent cx="451807" cy="135707"/>
                      <wp:effectExtent l="0" t="0" r="24765" b="17145"/>
                      <wp:wrapSquare wrapText="bothSides"/>
                      <wp:docPr id="963261393" name="Group 96326139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51807" cy="135707"/>
                                <a:chOff x="0" y="0"/>
                                <a:chExt cx="451807" cy="135707"/>
                              </a:xfrm>
                            </wpg:grpSpPr>
                            <wps:wsp>
                              <wps:cNvPr id="963261394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04800" y="0"/>
                                  <a:ext cx="147007" cy="135707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963261395" name="Group 963261395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0" y="0"/>
                                  <a:ext cx="308713" cy="135707"/>
                                  <a:chOff x="8684" y="2856"/>
                                  <a:chExt cx="1134" cy="360"/>
                                </a:xfrm>
                              </wpg:grpSpPr>
                              <wps:wsp>
                                <wps:cNvPr id="963261396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684" y="2856"/>
                                    <a:ext cx="594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963261397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224" y="2856"/>
                                    <a:ext cx="594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 w14:anchorId="274B5662">
                    <v:group id="Group 963261393" style="position:absolute;margin-left:113.85pt;margin-top:1.5pt;width:35.6pt;height:10.7pt;z-index:255527936" coordsize="451807,135707" o:spid="_x0000_s1026" w14:anchorId="4DABD7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">
                      <v:rect id="Rectangle 221" style="position:absolute;left:304800;width:147007;height:135707;visibility:visible;mso-wrap-style:square;v-text-anchor:top" o:spid="_x0000_s1027" strokecolor="#0070c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"/>
                      <v:group id="Group 963261395" style="position:absolute;width:308713;height:135707" coordsize="1134,360" coordorigin="8684,2856" o:spid="_x0000_s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">
                        <v:rect id="Rectangle 221" style="position:absolute;left:8684;top:2856;width:594;height:360;visibility:visible;mso-wrap-style:square;v-text-anchor:top" o:spid="_x0000_s1029" strokecolor="#0070c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"/>
                        <v:rect id="Rectangle 222" style="position:absolute;left:9224;top:2856;width:594;height:360;visibility:visible;mso-wrap-style:square;v-text-anchor:top" o:spid="_x0000_s1030" strokecolor="#0070c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"/>
                      </v:group>
                      <w10:wrap type="square"/>
                    </v:group>
                  </w:pict>
                </mc:Fallback>
              </mc:AlternateContent>
            </w:r>
            <w:r w:rsidRPr="00D37CDB">
              <w:rPr>
                <w:rFonts w:asciiTheme="minorHAnsi" w:hAnsiTheme="minorHAnsi" w:cstheme="minorHAnsi"/>
                <w:bCs/>
                <w:color w:val="000000"/>
                <w:sz w:val="20"/>
                <w:lang w:eastAsia="en-IN"/>
              </w:rPr>
              <w:t># Nombre de mois</w:t>
            </w:r>
          </w:p>
          <w:p w14:paraId="101BBBBC" w14:textId="77777777" w:rsidR="000F2CEC" w:rsidRDefault="000F2CEC" w:rsidP="000F2CEC">
            <w:pPr>
              <w:tabs>
                <w:tab w:val="right" w:leader="dot" w:pos="3924"/>
              </w:tabs>
              <w:suppressAutoHyphens/>
              <w:contextualSpacing/>
              <w:rPr>
                <w:rFonts w:cstheme="minorHAnsi"/>
                <w:bCs/>
                <w:i/>
                <w:iCs/>
                <w:color w:val="000000"/>
                <w:sz w:val="20"/>
                <w:lang w:eastAsia="en-IN"/>
              </w:rPr>
            </w:pPr>
            <w:r w:rsidRPr="00D37CDB">
              <w:rPr>
                <w:rFonts w:cstheme="minorHAnsi"/>
                <w:bCs/>
                <w:i/>
                <w:iCs/>
                <w:color w:val="000000"/>
                <w:sz w:val="20"/>
                <w:lang w:eastAsia="en-IN"/>
              </w:rPr>
              <w:t>Préfère ne rien dire</w:t>
            </w:r>
            <w:r w:rsidRPr="00D37CDB">
              <w:rPr>
                <w:rFonts w:cstheme="minorHAnsi"/>
                <w:bCs/>
                <w:i/>
                <w:iCs/>
                <w:color w:val="000000"/>
                <w:sz w:val="20"/>
                <w:lang w:eastAsia="en-IN"/>
              </w:rPr>
              <w:tab/>
              <w:t>998</w:t>
            </w:r>
          </w:p>
          <w:p w14:paraId="12FDE375" w14:textId="77777777" w:rsidR="000F2CEC" w:rsidRPr="00D37CDB" w:rsidRDefault="000F2CEC" w:rsidP="000F2CEC">
            <w:pPr>
              <w:tabs>
                <w:tab w:val="right" w:leader="dot" w:pos="3924"/>
              </w:tabs>
              <w:suppressAutoHyphens/>
              <w:contextualSpacing/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</w:pPr>
            <w:r w:rsidRPr="00D37CDB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Moins d’un mois</w:t>
            </w:r>
            <w:r w:rsidRPr="00D37CDB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ab/>
            </w:r>
            <w:r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000</w:t>
            </w:r>
          </w:p>
          <w:p w14:paraId="6A485D26" w14:textId="12A7BF63" w:rsidR="000F2CEC" w:rsidRPr="004D65B3" w:rsidRDefault="000F2CEC" w:rsidP="000F2CEC">
            <w:pPr>
              <w:tabs>
                <w:tab w:val="right" w:leader="dot" w:pos="4092"/>
              </w:tabs>
              <w:rPr>
                <w:rFonts w:ascii="Calibri" w:eastAsia="Arial Narrow" w:hAnsi="Calibri" w:cs="Calibri"/>
                <w:noProof/>
                <w:sz w:val="20"/>
                <w:szCs w:val="20"/>
                <w:lang w:val="en-IN" w:eastAsia="en-IN"/>
              </w:rPr>
            </w:pPr>
            <w:r w:rsidRPr="00D37CDB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Moins d’un an</w:t>
            </w:r>
            <w:r w:rsidRPr="00D37CDB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ab/>
            </w:r>
            <w:r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000</w:t>
            </w:r>
          </w:p>
        </w:tc>
        <w:tc>
          <w:tcPr>
            <w:tcW w:w="368" w:type="pct"/>
          </w:tcPr>
          <w:p w14:paraId="752A7ADB" w14:textId="77777777" w:rsidR="000F2CEC" w:rsidRPr="004D65B3" w:rsidRDefault="000F2CEC" w:rsidP="000F2CEC">
            <w:pP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</w:tr>
      <w:tr w:rsidR="000F2CEC" w:rsidRPr="004D65B3" w14:paraId="1F72899B" w14:textId="77777777" w:rsidTr="49B7275B">
        <w:trPr>
          <w:trHeight w:val="647"/>
          <w:jc w:val="center"/>
        </w:trPr>
        <w:tc>
          <w:tcPr>
            <w:tcW w:w="363" w:type="pct"/>
          </w:tcPr>
          <w:p w14:paraId="24F0C7AA" w14:textId="02A617A3" w:rsidR="000F2CEC" w:rsidRPr="004D65B3" w:rsidRDefault="000F2CEC" w:rsidP="000F2CEC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20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5</w:t>
            </w:r>
          </w:p>
        </w:tc>
        <w:tc>
          <w:tcPr>
            <w:tcW w:w="2249" w:type="pct"/>
          </w:tcPr>
          <w:p w14:paraId="4428924F" w14:textId="4865E792" w:rsidR="000F2CEC" w:rsidRPr="004D65B3" w:rsidRDefault="000F2CEC" w:rsidP="000F2CEC">
            <w:pPr>
              <w:suppressAutoHyphens/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 xml:space="preserve">Depuis quand travaillez-vous dans cette </w:t>
            </w:r>
            <w:r w:rsidRPr="00755B58">
              <w:rPr>
                <w:rFonts w:ascii="Calibri" w:eastAsia="Arial Narrow" w:hAnsi="Calibri" w:cs="Calibri" w:hint="cs"/>
                <w:spacing w:val="-2"/>
                <w:sz w:val="20"/>
                <w:szCs w:val="20"/>
                <w:cs/>
                <w:lang w:bidi="hi-IN"/>
              </w:rPr>
              <w:t>formation sanitaire</w:t>
            </w: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 xml:space="preserve"> ?</w:t>
            </w:r>
          </w:p>
          <w:p w14:paraId="336F81AB" w14:textId="1025568A" w:rsidR="000F2CEC" w:rsidRPr="004D65B3" w:rsidRDefault="000F2CEC" w:rsidP="000F2CEC">
            <w:pPr>
              <w:suppressAutoHyphens/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</w:pPr>
          </w:p>
          <w:p w14:paraId="02DB31F0" w14:textId="242AAE80" w:rsidR="000F2CEC" w:rsidRPr="004D65B3" w:rsidRDefault="000F2CEC" w:rsidP="000F2CEC">
            <w:pPr>
              <w:suppressAutoHyphens/>
              <w:rPr>
                <w:rFonts w:ascii="Calibri" w:hAnsi="Calibri" w:cs="Calibri"/>
                <w:spacing w:val="-2"/>
                <w:sz w:val="20"/>
                <w:szCs w:val="20"/>
                <w:lang w:val="fr-SN"/>
              </w:rPr>
            </w:pPr>
          </w:p>
        </w:tc>
        <w:tc>
          <w:tcPr>
            <w:tcW w:w="2019" w:type="pct"/>
          </w:tcPr>
          <w:p w14:paraId="47F2E215" w14:textId="77777777" w:rsidR="00176EE6" w:rsidRPr="00D37CDB" w:rsidRDefault="00176EE6" w:rsidP="00176EE6">
            <w:pPr>
              <w:pStyle w:val="ListParagraph"/>
              <w:numPr>
                <w:ilvl w:val="0"/>
                <w:numId w:val="50"/>
              </w:numPr>
              <w:tabs>
                <w:tab w:val="right" w:leader="dot" w:pos="3924"/>
              </w:tabs>
              <w:suppressAutoHyphens/>
              <w:spacing w:after="160" w:line="259" w:lineRule="auto"/>
              <w:contextualSpacing/>
              <w:rPr>
                <w:rFonts w:asciiTheme="minorHAnsi" w:hAnsiTheme="minorHAnsi" w:cstheme="minorHAnsi"/>
                <w:bCs/>
                <w:color w:val="000000"/>
                <w:sz w:val="20"/>
                <w:lang w:eastAsia="en-IN"/>
              </w:rPr>
            </w:pPr>
            <w:r w:rsidRPr="00D37CDB">
              <w:rPr>
                <w:rFonts w:cstheme="minorHAnsi"/>
                <w:noProof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532032" behindDoc="0" locked="0" layoutInCell="1" allowOverlap="1" wp14:anchorId="7C39B6AB" wp14:editId="4D21B4F5">
                      <wp:simplePos x="0" y="0"/>
                      <wp:positionH relativeFrom="column">
                        <wp:posOffset>1443425</wp:posOffset>
                      </wp:positionH>
                      <wp:positionV relativeFrom="paragraph">
                        <wp:posOffset>28011</wp:posOffset>
                      </wp:positionV>
                      <wp:extent cx="451807" cy="135707"/>
                      <wp:effectExtent l="0" t="0" r="24765" b="17145"/>
                      <wp:wrapSquare wrapText="bothSides"/>
                      <wp:docPr id="1518754478" name="Group 1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51807" cy="135707"/>
                                <a:chOff x="0" y="0"/>
                                <a:chExt cx="451807" cy="135707"/>
                              </a:xfrm>
                            </wpg:grpSpPr>
                            <wps:wsp>
                              <wps:cNvPr id="1079874179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04800" y="0"/>
                                  <a:ext cx="147007" cy="135707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88437550" name="Group 963261377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0" y="0"/>
                                  <a:ext cx="308713" cy="135707"/>
                                  <a:chOff x="8684" y="2856"/>
                                  <a:chExt cx="1134" cy="360"/>
                                </a:xfrm>
                              </wpg:grpSpPr>
                              <wps:wsp>
                                <wps:cNvPr id="252515790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684" y="2856"/>
                                    <a:ext cx="594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300416088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224" y="2856"/>
                                    <a:ext cx="594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 w14:anchorId="5D135707">
                    <v:group id="Group 12" style="position:absolute;margin-left:113.65pt;margin-top:2.2pt;width:35.6pt;height:10.7pt;z-index:255532032" coordsize="451807,135707" o:spid="_x0000_s1026" w14:anchorId="71DDDD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">
                      <v:rect id="Rectangle 221" style="position:absolute;left:304800;width:147007;height:135707;visibility:visible;mso-wrap-style:square;v-text-anchor:top" o:spid="_x0000_s1027" strokecolor="#0070c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"/>
                      <v:group id="Group 963261377" style="position:absolute;width:308713;height:135707" coordsize="1134,360" coordorigin="8684,2856" o:spid="_x0000_s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">
                        <v:rect id="Rectangle 221" style="position:absolute;left:8684;top:2856;width:594;height:360;visibility:visible;mso-wrap-style:square;v-text-anchor:top" o:spid="_x0000_s1029" strokecolor="#0070c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"/>
                        <v:rect id="Rectangle 222" style="position:absolute;left:9224;top:2856;width:594;height:360;visibility:visible;mso-wrap-style:square;v-text-anchor:top" o:spid="_x0000_s1030" strokecolor="#0070c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"/>
                      </v:group>
                      <w10:wrap type="square"/>
                    </v:group>
                  </w:pict>
                </mc:Fallback>
              </mc:AlternateContent>
            </w:r>
            <w:r w:rsidRPr="00D37CDB">
              <w:rPr>
                <w:rFonts w:asciiTheme="minorHAnsi" w:hAnsiTheme="minorHAnsi" w:cstheme="minorHAnsi"/>
                <w:bCs/>
                <w:color w:val="000000"/>
                <w:sz w:val="20"/>
                <w:lang w:eastAsia="en-IN"/>
              </w:rPr>
              <w:t># Nombre d’années</w:t>
            </w:r>
          </w:p>
          <w:p w14:paraId="4BD8132C" w14:textId="77777777" w:rsidR="00176EE6" w:rsidRPr="00D37CDB" w:rsidRDefault="00176EE6" w:rsidP="00176EE6">
            <w:pPr>
              <w:pStyle w:val="ListParagraph"/>
              <w:numPr>
                <w:ilvl w:val="0"/>
                <w:numId w:val="50"/>
              </w:numPr>
              <w:tabs>
                <w:tab w:val="right" w:leader="dot" w:pos="3924"/>
              </w:tabs>
              <w:suppressAutoHyphens/>
              <w:spacing w:after="160" w:line="259" w:lineRule="auto"/>
              <w:contextualSpacing/>
              <w:rPr>
                <w:rFonts w:asciiTheme="minorHAnsi" w:hAnsiTheme="minorHAnsi" w:cstheme="minorHAnsi"/>
                <w:bCs/>
                <w:color w:val="000000"/>
                <w:sz w:val="20"/>
                <w:lang w:eastAsia="en-IN"/>
              </w:rPr>
            </w:pPr>
            <w:r w:rsidRPr="00D37CDB">
              <w:rPr>
                <w:rFonts w:cstheme="minorHAnsi"/>
                <w:noProof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531008" behindDoc="0" locked="0" layoutInCell="1" allowOverlap="1" wp14:anchorId="2127F824" wp14:editId="15674E74">
                      <wp:simplePos x="0" y="0"/>
                      <wp:positionH relativeFrom="column">
                        <wp:posOffset>1445613</wp:posOffset>
                      </wp:positionH>
                      <wp:positionV relativeFrom="paragraph">
                        <wp:posOffset>18768</wp:posOffset>
                      </wp:positionV>
                      <wp:extent cx="451807" cy="135707"/>
                      <wp:effectExtent l="0" t="0" r="24765" b="17145"/>
                      <wp:wrapSquare wrapText="bothSides"/>
                      <wp:docPr id="1313907192" name="Group 96326139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51807" cy="135707"/>
                                <a:chOff x="0" y="0"/>
                                <a:chExt cx="451807" cy="135707"/>
                              </a:xfrm>
                            </wpg:grpSpPr>
                            <wps:wsp>
                              <wps:cNvPr id="1023817893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04800" y="0"/>
                                  <a:ext cx="147007" cy="135707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1328763374" name="Group 963261395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0" y="0"/>
                                  <a:ext cx="308713" cy="135707"/>
                                  <a:chOff x="8684" y="2856"/>
                                  <a:chExt cx="1134" cy="360"/>
                                </a:xfrm>
                              </wpg:grpSpPr>
                              <wps:wsp>
                                <wps:cNvPr id="257332469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684" y="2856"/>
                                    <a:ext cx="594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2123817917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224" y="2856"/>
                                    <a:ext cx="594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 w14:anchorId="6EFE1525">
                    <v:group id="Group 963261393" style="position:absolute;margin-left:113.85pt;margin-top:1.5pt;width:35.6pt;height:10.7pt;z-index:255531008" coordsize="451807,135707" o:spid="_x0000_s1026" w14:anchorId="285B5DB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">
                      <v:rect id="Rectangle 221" style="position:absolute;left:304800;width:147007;height:135707;visibility:visible;mso-wrap-style:square;v-text-anchor:top" o:spid="_x0000_s1027" strokecolor="#0070c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"/>
                      <v:group id="Group 963261395" style="position:absolute;width:308713;height:135707" coordsize="1134,360" coordorigin="8684,2856" o:spid="_x0000_s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">
                        <v:rect id="Rectangle 221" style="position:absolute;left:8684;top:2856;width:594;height:360;visibility:visible;mso-wrap-style:square;v-text-anchor:top" o:spid="_x0000_s1029" strokecolor="#0070c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"/>
                        <v:rect id="Rectangle 222" style="position:absolute;left:9224;top:2856;width:594;height:360;visibility:visible;mso-wrap-style:square;v-text-anchor:top" o:spid="_x0000_s1030" strokecolor="#0070c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"/>
                      </v:group>
                      <w10:wrap type="square"/>
                    </v:group>
                  </w:pict>
                </mc:Fallback>
              </mc:AlternateContent>
            </w:r>
            <w:r w:rsidRPr="00D37CDB">
              <w:rPr>
                <w:rFonts w:asciiTheme="minorHAnsi" w:hAnsiTheme="minorHAnsi" w:cstheme="minorHAnsi"/>
                <w:bCs/>
                <w:color w:val="000000"/>
                <w:sz w:val="20"/>
                <w:lang w:eastAsia="en-IN"/>
              </w:rPr>
              <w:t># Nombre de mois</w:t>
            </w:r>
          </w:p>
          <w:p w14:paraId="3B646D21" w14:textId="77777777" w:rsidR="00176EE6" w:rsidRDefault="00176EE6" w:rsidP="00176EE6">
            <w:pPr>
              <w:tabs>
                <w:tab w:val="right" w:leader="dot" w:pos="3924"/>
              </w:tabs>
              <w:suppressAutoHyphens/>
              <w:contextualSpacing/>
              <w:rPr>
                <w:rFonts w:cstheme="minorHAnsi"/>
                <w:bCs/>
                <w:i/>
                <w:iCs/>
                <w:color w:val="000000"/>
                <w:sz w:val="20"/>
                <w:lang w:eastAsia="en-IN"/>
              </w:rPr>
            </w:pPr>
            <w:r w:rsidRPr="00D37CDB">
              <w:rPr>
                <w:rFonts w:cstheme="minorHAnsi"/>
                <w:bCs/>
                <w:i/>
                <w:iCs/>
                <w:color w:val="000000"/>
                <w:sz w:val="20"/>
                <w:lang w:eastAsia="en-IN"/>
              </w:rPr>
              <w:t>Préfère ne rien dire</w:t>
            </w:r>
            <w:r w:rsidRPr="00D37CDB">
              <w:rPr>
                <w:rFonts w:cstheme="minorHAnsi"/>
                <w:bCs/>
                <w:i/>
                <w:iCs/>
                <w:color w:val="000000"/>
                <w:sz w:val="20"/>
                <w:lang w:eastAsia="en-IN"/>
              </w:rPr>
              <w:tab/>
              <w:t>998</w:t>
            </w:r>
          </w:p>
          <w:p w14:paraId="16BB6548" w14:textId="77777777" w:rsidR="00176EE6" w:rsidRPr="00D37CDB" w:rsidRDefault="00176EE6" w:rsidP="00176EE6">
            <w:pPr>
              <w:tabs>
                <w:tab w:val="right" w:leader="dot" w:pos="3924"/>
              </w:tabs>
              <w:suppressAutoHyphens/>
              <w:contextualSpacing/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</w:pPr>
            <w:r w:rsidRPr="00D37CDB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Moins d’un mois</w:t>
            </w:r>
            <w:r w:rsidRPr="00D37CDB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ab/>
            </w:r>
            <w:r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000</w:t>
            </w:r>
          </w:p>
          <w:p w14:paraId="1499920E" w14:textId="0A8FD1A9" w:rsidR="000F2CEC" w:rsidRPr="004D65B3" w:rsidRDefault="00176EE6" w:rsidP="00176EE6">
            <w:pPr>
              <w:tabs>
                <w:tab w:val="right" w:leader="dot" w:pos="4092"/>
              </w:tabs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D37CDB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Moins d’un an</w:t>
            </w:r>
            <w:r w:rsidRPr="00D37CDB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ab/>
            </w:r>
            <w:r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000</w:t>
            </w:r>
          </w:p>
        </w:tc>
        <w:tc>
          <w:tcPr>
            <w:tcW w:w="368" w:type="pct"/>
          </w:tcPr>
          <w:p w14:paraId="6284E5D8" w14:textId="77777777" w:rsidR="000F2CEC" w:rsidRPr="004D65B3" w:rsidRDefault="000F2CEC" w:rsidP="000F2CEC">
            <w:pP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</w:tr>
      <w:tr w:rsidR="000F2CEC" w:rsidRPr="004D65B3" w14:paraId="4BE6D921" w14:textId="77777777" w:rsidTr="49B7275B">
        <w:trPr>
          <w:trHeight w:val="647"/>
          <w:jc w:val="center"/>
        </w:trPr>
        <w:tc>
          <w:tcPr>
            <w:tcW w:w="363" w:type="pct"/>
          </w:tcPr>
          <w:p w14:paraId="23A0C4C3" w14:textId="2FD9EDDC" w:rsidR="000F2CEC" w:rsidRPr="004D65B3" w:rsidRDefault="000F2CEC" w:rsidP="000F2CEC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205a</w:t>
            </w:r>
          </w:p>
        </w:tc>
        <w:tc>
          <w:tcPr>
            <w:tcW w:w="2249" w:type="pct"/>
          </w:tcPr>
          <w:p w14:paraId="69A93F55" w14:textId="648C312E" w:rsidR="000F2CEC" w:rsidRPr="004D65B3" w:rsidRDefault="000F2CEC" w:rsidP="49B7275B">
            <w:pPr>
              <w:suppressAutoHyphens/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val="fr-FR" w:bidi="hi-IN"/>
              </w:rPr>
            </w:pPr>
            <w:r w:rsidRPr="49B7275B">
              <w:rPr>
                <w:rFonts w:ascii="Calibri" w:eastAsia="Arial Narrow" w:hAnsi="Calibri" w:cs="Calibri"/>
                <w:spacing w:val="-2"/>
                <w:sz w:val="20"/>
                <w:szCs w:val="20"/>
                <w:lang w:val="fr-FR" w:bidi="hi-IN"/>
              </w:rPr>
              <w:t xml:space="preserve">En dehors de cette structure sanitaire, travaillez-vous/fournissez-vous également des services de santé dans une autre structure de </w:t>
            </w:r>
            <w:proofErr w:type="gramStart"/>
            <w:r w:rsidRPr="49B7275B">
              <w:rPr>
                <w:rFonts w:ascii="Calibri" w:eastAsia="Arial Narrow" w:hAnsi="Calibri" w:cs="Calibri"/>
                <w:spacing w:val="-2"/>
                <w:sz w:val="20"/>
                <w:szCs w:val="20"/>
                <w:lang w:val="fr-FR" w:bidi="hi-IN"/>
              </w:rPr>
              <w:t>sanitaire?</w:t>
            </w:r>
            <w:proofErr w:type="gramEnd"/>
          </w:p>
        </w:tc>
        <w:tc>
          <w:tcPr>
            <w:tcW w:w="2019" w:type="pct"/>
          </w:tcPr>
          <w:p w14:paraId="7E270C26" w14:textId="02F10113" w:rsidR="000F2CEC" w:rsidRPr="004D65B3" w:rsidRDefault="000F2CEC" w:rsidP="000F2CEC">
            <w:pPr>
              <w:tabs>
                <w:tab w:val="left" w:pos="0"/>
                <w:tab w:val="right" w:leader="dot" w:pos="4092"/>
              </w:tabs>
              <w:suppressAutoHyphens/>
              <w:rPr>
                <w:rFonts w:ascii="Calibri" w:eastAsia="Arial Narrow" w:hAnsi="Calibri" w:cs="Calibri"/>
                <w:noProof/>
                <w:sz w:val="20"/>
                <w:szCs w:val="20"/>
                <w:lang w:val="fr-SN" w:eastAsia="en-IN"/>
              </w:rPr>
            </w:pPr>
            <w:r w:rsidRPr="004D65B3">
              <w:rPr>
                <w:rFonts w:ascii="Calibri" w:eastAsia="Arial Narrow" w:hAnsi="Calibri" w:cs="Calibri"/>
                <w:noProof/>
                <w:sz w:val="20"/>
                <w:szCs w:val="20"/>
                <w:lang w:val="fr-SN" w:eastAsia="en-IN"/>
              </w:rPr>
              <w:t xml:space="preserve">Oui, </w:t>
            </w:r>
            <w:r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>une autre structure de sanitaire</w:t>
            </w:r>
            <w:r w:rsidRPr="004D65B3">
              <w:rPr>
                <w:rFonts w:ascii="Calibri" w:eastAsia="Arial Narrow" w:hAnsi="Calibri" w:cs="Calibri"/>
                <w:noProof/>
                <w:sz w:val="20"/>
                <w:szCs w:val="20"/>
                <w:lang w:val="fr-SN" w:eastAsia="en-IN"/>
              </w:rPr>
              <w:t xml:space="preserve"> publi</w:t>
            </w:r>
            <w:r w:rsidR="00BD2F89">
              <w:rPr>
                <w:rFonts w:ascii="Calibri" w:eastAsia="Arial Narrow" w:hAnsi="Calibri" w:cs="Calibri"/>
                <w:noProof/>
                <w:sz w:val="20"/>
                <w:szCs w:val="20"/>
                <w:lang w:val="fr-SN" w:eastAsia="en-IN"/>
              </w:rPr>
              <w:t>que</w:t>
            </w:r>
            <w:r w:rsidRPr="004D65B3">
              <w:rPr>
                <w:rFonts w:ascii="Calibri" w:eastAsia="Arial Narrow" w:hAnsi="Calibri" w:cs="Calibri"/>
                <w:noProof/>
                <w:sz w:val="20"/>
                <w:szCs w:val="20"/>
                <w:lang w:val="fr-SN" w:eastAsia="en-IN"/>
              </w:rPr>
              <w:t xml:space="preserve"> </w:t>
            </w:r>
            <w:r w:rsidRPr="004D65B3">
              <w:rPr>
                <w:rFonts w:ascii="Calibri" w:eastAsia="Arial Narrow" w:hAnsi="Calibri" w:cs="Calibri"/>
                <w:noProof/>
                <w:sz w:val="20"/>
                <w:szCs w:val="20"/>
                <w:lang w:val="fr-SN" w:eastAsia="en-IN"/>
              </w:rPr>
              <w:tab/>
              <w:t>1</w:t>
            </w:r>
          </w:p>
          <w:p w14:paraId="5DF9814B" w14:textId="37900FB8" w:rsidR="000F2CEC" w:rsidRPr="004D65B3" w:rsidRDefault="000F2CEC" w:rsidP="000F2CEC">
            <w:pPr>
              <w:tabs>
                <w:tab w:val="left" w:pos="0"/>
                <w:tab w:val="right" w:leader="dot" w:pos="4092"/>
              </w:tabs>
              <w:suppressAutoHyphens/>
              <w:rPr>
                <w:rFonts w:ascii="Calibri" w:eastAsia="Arial Narrow" w:hAnsi="Calibri" w:cs="Calibri"/>
                <w:noProof/>
                <w:sz w:val="20"/>
                <w:szCs w:val="20"/>
                <w:lang w:val="fr-SN" w:eastAsia="en-IN"/>
              </w:rPr>
            </w:pPr>
            <w:r w:rsidRPr="004D65B3">
              <w:rPr>
                <w:rFonts w:ascii="Calibri" w:eastAsia="Arial Narrow" w:hAnsi="Calibri" w:cs="Calibri"/>
                <w:noProof/>
                <w:sz w:val="20"/>
                <w:szCs w:val="20"/>
                <w:lang w:val="fr-SN" w:eastAsia="en-IN"/>
              </w:rPr>
              <w:t xml:space="preserve">Oui, </w:t>
            </w:r>
            <w:r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>une autre structure de sanitaire</w:t>
            </w:r>
            <w:r w:rsidRPr="004D65B3">
              <w:rPr>
                <w:rFonts w:ascii="Calibri" w:eastAsia="Arial Narrow" w:hAnsi="Calibri" w:cs="Calibri"/>
                <w:noProof/>
                <w:sz w:val="20"/>
                <w:szCs w:val="20"/>
                <w:lang w:val="fr-SN" w:eastAsia="en-IN"/>
              </w:rPr>
              <w:t xml:space="preserve"> /clinique privé</w:t>
            </w:r>
            <w:r w:rsidR="00BD2F89">
              <w:rPr>
                <w:rFonts w:ascii="Calibri" w:eastAsia="Arial Narrow" w:hAnsi="Calibri" w:cs="Calibri"/>
                <w:noProof/>
                <w:sz w:val="20"/>
                <w:szCs w:val="20"/>
                <w:lang w:val="fr-SN" w:eastAsia="en-IN"/>
              </w:rPr>
              <w:t>e</w:t>
            </w:r>
            <w:r w:rsidRPr="004D65B3">
              <w:rPr>
                <w:rFonts w:ascii="Calibri" w:eastAsia="Arial Narrow" w:hAnsi="Calibri" w:cs="Calibri"/>
                <w:noProof/>
                <w:sz w:val="20"/>
                <w:szCs w:val="20"/>
                <w:lang w:val="fr-SN" w:eastAsia="en-IN"/>
              </w:rPr>
              <w:t xml:space="preserve"> </w:t>
            </w:r>
            <w:r w:rsidRPr="004D65B3">
              <w:rPr>
                <w:rFonts w:ascii="Calibri" w:eastAsia="Arial Narrow" w:hAnsi="Calibri" w:cs="Calibri"/>
                <w:noProof/>
                <w:sz w:val="20"/>
                <w:szCs w:val="20"/>
                <w:lang w:val="fr-SN" w:eastAsia="en-IN"/>
              </w:rPr>
              <w:tab/>
              <w:t>2</w:t>
            </w:r>
          </w:p>
          <w:p w14:paraId="02C45909" w14:textId="72C2DA51" w:rsidR="000F2CEC" w:rsidRPr="004D65B3" w:rsidRDefault="00BD2F89" w:rsidP="000F2CEC">
            <w:pPr>
              <w:tabs>
                <w:tab w:val="left" w:pos="0"/>
                <w:tab w:val="right" w:leader="dot" w:pos="4092"/>
              </w:tabs>
              <w:suppressAutoHyphens/>
              <w:rPr>
                <w:rFonts w:ascii="Calibri" w:eastAsia="Arial Narrow" w:hAnsi="Calibri" w:cs="Calibri"/>
                <w:noProof/>
                <w:sz w:val="20"/>
                <w:szCs w:val="20"/>
                <w:lang w:val="en-IN" w:eastAsia="en-IN"/>
              </w:rPr>
            </w:pPr>
            <w:r>
              <w:rPr>
                <w:rFonts w:ascii="Calibri" w:eastAsia="Arial Narrow" w:hAnsi="Calibri" w:cs="Calibri"/>
                <w:noProof/>
                <w:sz w:val="20"/>
                <w:szCs w:val="20"/>
                <w:lang w:val="en-IN" w:eastAsia="en-IN"/>
              </w:rPr>
              <w:t>Non</w:t>
            </w:r>
            <w:r w:rsidRPr="004D65B3">
              <w:rPr>
                <w:rFonts w:ascii="Calibri" w:eastAsia="Arial Narrow" w:hAnsi="Calibri" w:cs="Calibri"/>
                <w:noProof/>
                <w:sz w:val="20"/>
                <w:szCs w:val="20"/>
                <w:lang w:val="en-IN" w:eastAsia="en-IN"/>
              </w:rPr>
              <w:t xml:space="preserve"> </w:t>
            </w:r>
            <w:r w:rsidR="000F2CEC" w:rsidRPr="004D65B3">
              <w:rPr>
                <w:rFonts w:ascii="Calibri" w:eastAsia="Arial Narrow" w:hAnsi="Calibri" w:cs="Calibri"/>
                <w:noProof/>
                <w:sz w:val="20"/>
                <w:szCs w:val="20"/>
                <w:lang w:val="en-IN" w:eastAsia="en-IN"/>
              </w:rPr>
              <w:tab/>
              <w:t>3</w:t>
            </w:r>
          </w:p>
          <w:p w14:paraId="1CEF9F8F" w14:textId="350B04CF" w:rsidR="000F2CEC" w:rsidRPr="004D65B3" w:rsidRDefault="000F2CEC" w:rsidP="000F2CEC">
            <w:pPr>
              <w:tabs>
                <w:tab w:val="left" w:pos="0"/>
                <w:tab w:val="right" w:leader="dot" w:pos="4092"/>
              </w:tabs>
              <w:suppressAutoHyphens/>
              <w:rPr>
                <w:rFonts w:ascii="Calibri" w:eastAsia="Arial Narrow" w:hAnsi="Calibri" w:cs="Calibri"/>
                <w:noProof/>
                <w:sz w:val="20"/>
                <w:szCs w:val="20"/>
                <w:lang w:val="en-IN" w:eastAsia="en-IN"/>
              </w:rPr>
            </w:pPr>
          </w:p>
        </w:tc>
        <w:tc>
          <w:tcPr>
            <w:tcW w:w="368" w:type="pct"/>
          </w:tcPr>
          <w:p w14:paraId="2FC8F835" w14:textId="77777777" w:rsidR="000F2CEC" w:rsidRPr="004D65B3" w:rsidRDefault="000F2CEC" w:rsidP="000F2CEC">
            <w:pP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</w:tr>
      <w:tr w:rsidR="000F2CEC" w:rsidRPr="004D65B3" w14:paraId="5995E215" w14:textId="77777777" w:rsidTr="49B7275B">
        <w:trPr>
          <w:trHeight w:val="203"/>
          <w:jc w:val="center"/>
        </w:trPr>
        <w:tc>
          <w:tcPr>
            <w:tcW w:w="363" w:type="pct"/>
          </w:tcPr>
          <w:p w14:paraId="0815B5A3" w14:textId="47BB66DE" w:rsidR="000F2CEC" w:rsidRPr="004D65B3" w:rsidRDefault="000F2CEC" w:rsidP="000F2CEC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20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6</w:t>
            </w:r>
          </w:p>
        </w:tc>
        <w:tc>
          <w:tcPr>
            <w:tcW w:w="2249" w:type="pct"/>
          </w:tcPr>
          <w:p w14:paraId="43E5D5C7" w14:textId="6F3880F6" w:rsidR="000F2CEC" w:rsidRPr="004D65B3" w:rsidRDefault="00470E02" w:rsidP="000F2CEC">
            <w:pPr>
              <w:suppressAutoHyphens/>
              <w:rPr>
                <w:rFonts w:ascii="Calibri" w:hAnsi="Calibri" w:cs="Calibri"/>
                <w:spacing w:val="-2"/>
                <w:sz w:val="20"/>
                <w:szCs w:val="20"/>
              </w:rPr>
            </w:pPr>
            <w:r>
              <w:rPr>
                <w:rFonts w:eastAsia="Arial Narrow"/>
                <w:spacing w:val="-2"/>
                <w:sz w:val="20"/>
                <w:szCs w:val="20"/>
                <w:lang w:val="fr-SN" w:bidi="hi-IN"/>
              </w:rPr>
              <w:t xml:space="preserve"> Quel est le diplôme le plus élevé obtenu </w:t>
            </w:r>
            <w:r w:rsidR="000F2CEC"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>?</w:t>
            </w:r>
          </w:p>
          <w:p w14:paraId="3745A93B" w14:textId="383E39E8" w:rsidR="000F2CEC" w:rsidRPr="004D65B3" w:rsidRDefault="000F2CEC" w:rsidP="000F2CEC">
            <w:pPr>
              <w:suppressAutoHyphens/>
              <w:rPr>
                <w:rFonts w:ascii="Calibri" w:hAnsi="Calibri" w:cs="Calibri"/>
                <w:spacing w:val="-2"/>
                <w:sz w:val="20"/>
                <w:szCs w:val="20"/>
                <w:rtl/>
                <w:cs/>
              </w:rPr>
            </w:pPr>
          </w:p>
        </w:tc>
        <w:tc>
          <w:tcPr>
            <w:tcW w:w="2019" w:type="pct"/>
          </w:tcPr>
          <w:p w14:paraId="5BE152F6" w14:textId="401F0F1A" w:rsidR="000F2CEC" w:rsidRPr="0026530C" w:rsidRDefault="000F2CEC" w:rsidP="000F2CEC">
            <w:pPr>
              <w:tabs>
                <w:tab w:val="left" w:pos="0"/>
                <w:tab w:val="right" w:leader="dot" w:pos="4092"/>
              </w:tabs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26530C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Diplôme infirmier </w:t>
            </w:r>
            <w:r w:rsidRPr="0026530C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</w:r>
            <w:r w:rsidRPr="0026530C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1</w:t>
            </w:r>
          </w:p>
          <w:p w14:paraId="6E388074" w14:textId="5056526F" w:rsidR="000F2CEC" w:rsidRPr="0026530C" w:rsidRDefault="000F2CEC" w:rsidP="000F2CEC">
            <w:pPr>
              <w:tabs>
                <w:tab w:val="left" w:pos="0"/>
                <w:tab w:val="right" w:leader="dot" w:pos="4092"/>
              </w:tabs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26530C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Diplôme Sage-femme</w:t>
            </w:r>
            <w:r w:rsidRPr="0026530C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</w:r>
            <w:r w:rsidRPr="0026530C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2</w:t>
            </w:r>
          </w:p>
          <w:p w14:paraId="08A4E139" w14:textId="27806E27" w:rsidR="000F2CEC" w:rsidRPr="0026530C" w:rsidRDefault="000F2CEC" w:rsidP="49B7275B">
            <w:pPr>
              <w:tabs>
                <w:tab w:val="right" w:leader="dot" w:pos="4092"/>
              </w:tabs>
              <w:rPr>
                <w:rFonts w:ascii="Calibri" w:eastAsia="Arial Narrow" w:hAnsi="Calibri" w:cs="Calibri"/>
                <w:sz w:val="20"/>
                <w:szCs w:val="20"/>
                <w:cs/>
                <w:lang w:val="fr-FR" w:bidi="hi-IN"/>
              </w:rPr>
            </w:pPr>
            <w:r w:rsidRPr="49B7275B">
              <w:rPr>
                <w:rFonts w:ascii="Calibri" w:eastAsia="Arial Narrow" w:hAnsi="Calibri" w:cs="Calibri"/>
                <w:sz w:val="20"/>
                <w:szCs w:val="20"/>
                <w:lang w:val="fr-FR" w:bidi="hi-IN"/>
              </w:rPr>
              <w:t xml:space="preserve">Aide </w:t>
            </w:r>
            <w:proofErr w:type="gramStart"/>
            <w:r w:rsidRPr="49B7275B">
              <w:rPr>
                <w:rFonts w:ascii="Calibri" w:eastAsia="Arial Narrow" w:hAnsi="Calibri" w:cs="Calibri"/>
                <w:sz w:val="20"/>
                <w:szCs w:val="20"/>
                <w:lang w:val="fr-FR" w:bidi="hi-IN"/>
              </w:rPr>
              <w:t>Infirmière</w:t>
            </w:r>
            <w:r w:rsidRPr="49B7275B">
              <w:rPr>
                <w:rFonts w:ascii="Calibri" w:eastAsia="Arial Narrow" w:hAnsi="Calibri" w:cs="Calibri"/>
                <w:sz w:val="20"/>
                <w:szCs w:val="20"/>
                <w:cs/>
                <w:lang w:val="fr-FR" w:bidi="hi-IN"/>
              </w:rPr>
              <w:t xml:space="preserve"> </w:t>
            </w:r>
            <w:r w:rsidRPr="49B7275B">
              <w:rPr>
                <w:rFonts w:ascii="Calibri" w:eastAsia="Arial Narrow" w:hAnsi="Calibri" w:cs="Calibri"/>
                <w:sz w:val="20"/>
                <w:szCs w:val="20"/>
                <w:lang w:val="fr-FR" w:bidi="hi-IN"/>
              </w:rPr>
              <w:t xml:space="preserve"> </w:t>
            </w:r>
            <w:r w:rsidRPr="0026530C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</w:r>
            <w:proofErr w:type="gramEnd"/>
            <w:r w:rsidRPr="49B7275B">
              <w:rPr>
                <w:rFonts w:ascii="Calibri" w:eastAsia="Arial Narrow" w:hAnsi="Calibri" w:cs="Calibri"/>
                <w:sz w:val="20"/>
                <w:szCs w:val="20"/>
                <w:lang w:val="fr-FR" w:bidi="hi-IN"/>
              </w:rPr>
              <w:t>3</w:t>
            </w:r>
          </w:p>
          <w:p w14:paraId="7BED079B" w14:textId="46405A03" w:rsidR="000F2CEC" w:rsidRPr="00755B58" w:rsidRDefault="000F2CEC" w:rsidP="49B7275B">
            <w:pPr>
              <w:tabs>
                <w:tab w:val="left" w:leader="underscore" w:pos="3912"/>
              </w:tabs>
              <w:rPr>
                <w:rFonts w:ascii="Calibri" w:eastAsia="Arial Narrow" w:hAnsi="Calibri" w:cs="Calibri"/>
                <w:sz w:val="20"/>
                <w:szCs w:val="20"/>
                <w:highlight w:val="yellow"/>
                <w:rtl/>
                <w:cs/>
                <w:lang w:val="fr-FR"/>
              </w:rPr>
            </w:pPr>
            <w:r w:rsidRPr="49B7275B">
              <w:rPr>
                <w:rFonts w:ascii="Calibri" w:eastAsia="Arial Narrow" w:hAnsi="Calibri" w:cs="Calibri"/>
                <w:sz w:val="20"/>
                <w:szCs w:val="20"/>
                <w:lang w:val="fr-FR" w:bidi="hi-IN"/>
              </w:rPr>
              <w:t xml:space="preserve">Autres </w:t>
            </w:r>
            <w:proofErr w:type="gramStart"/>
            <w:r w:rsidRPr="49B7275B">
              <w:rPr>
                <w:rFonts w:ascii="Calibri" w:eastAsia="Arial Narrow" w:hAnsi="Calibri" w:cs="Calibri"/>
                <w:sz w:val="20"/>
                <w:szCs w:val="20"/>
                <w:cs/>
                <w:lang w:val="fr-FR" w:bidi="hi-IN"/>
              </w:rPr>
              <w:t xml:space="preserve">( </w:t>
            </w:r>
            <w:r w:rsidRPr="49B7275B">
              <w:rPr>
                <w:rFonts w:ascii="Calibri" w:eastAsia="Arial Narrow" w:hAnsi="Calibri" w:cs="Calibri"/>
                <w:sz w:val="20"/>
                <w:szCs w:val="20"/>
                <w:lang w:val="fr-FR" w:bidi="hi-IN"/>
              </w:rPr>
              <w:t>préciser</w:t>
            </w:r>
            <w:proofErr w:type="gramEnd"/>
            <w:r w:rsidRPr="49B7275B">
              <w:rPr>
                <w:rFonts w:ascii="Calibri" w:eastAsia="Arial Narrow" w:hAnsi="Calibri" w:cs="Calibri"/>
                <w:sz w:val="20"/>
                <w:szCs w:val="20"/>
                <w:lang w:val="fr-FR" w:bidi="hi-IN"/>
              </w:rPr>
              <w:t xml:space="preserve">) </w:t>
            </w:r>
            <w:r w:rsidRPr="0026530C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</w:r>
          </w:p>
        </w:tc>
        <w:tc>
          <w:tcPr>
            <w:tcW w:w="368" w:type="pct"/>
          </w:tcPr>
          <w:p w14:paraId="4F49B447" w14:textId="77777777" w:rsidR="000F2CEC" w:rsidRPr="004D65B3" w:rsidRDefault="000F2CEC" w:rsidP="000F2CEC">
            <w:pPr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</w:tc>
      </w:tr>
      <w:tr w:rsidR="000F2CEC" w:rsidRPr="004D65B3" w14:paraId="7919E596" w14:textId="77777777" w:rsidTr="49B7275B">
        <w:trPr>
          <w:trHeight w:val="203"/>
          <w:jc w:val="center"/>
        </w:trPr>
        <w:tc>
          <w:tcPr>
            <w:tcW w:w="363" w:type="pct"/>
          </w:tcPr>
          <w:p w14:paraId="6D614463" w14:textId="77777777" w:rsidR="000F2CEC" w:rsidRPr="004D65B3" w:rsidRDefault="000F2CEC" w:rsidP="000F2CEC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207</w:t>
            </w:r>
          </w:p>
        </w:tc>
        <w:tc>
          <w:tcPr>
            <w:tcW w:w="2249" w:type="pct"/>
          </w:tcPr>
          <w:p w14:paraId="47898479" w14:textId="77777777" w:rsidR="000F2CEC" w:rsidRPr="004D65B3" w:rsidRDefault="000F2CEC" w:rsidP="000F2CEC">
            <w:pPr>
              <w:suppressAutoHyphens/>
              <w:rPr>
                <w:rFonts w:ascii="Calibri" w:eastAsia="Arial Narrow" w:hAnsi="Calibri" w:cs="Calibri"/>
                <w:color w:val="4472C4" w:themeColor="accent5"/>
                <w:spacing w:val="-2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>Pendant votre période de service, avez-vous déjà fourni des services de SMNI ?</w:t>
            </w:r>
          </w:p>
        </w:tc>
        <w:tc>
          <w:tcPr>
            <w:tcW w:w="2019" w:type="pct"/>
          </w:tcPr>
          <w:p w14:paraId="01ABEF33" w14:textId="77777777" w:rsidR="000F2CEC" w:rsidRPr="004D65B3" w:rsidRDefault="000F2CEC" w:rsidP="000F2CEC">
            <w:pPr>
              <w:tabs>
                <w:tab w:val="left" w:pos="0"/>
                <w:tab w:val="right" w:leader="dot" w:pos="4092"/>
              </w:tabs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Oui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1</w:t>
            </w:r>
          </w:p>
          <w:p w14:paraId="3C0437D1" w14:textId="3CF2879A" w:rsidR="000F2CEC" w:rsidRPr="004D65B3" w:rsidRDefault="000F2CEC" w:rsidP="000F2CEC">
            <w:pPr>
              <w:tabs>
                <w:tab w:val="left" w:pos="0"/>
                <w:tab w:val="right" w:leader="dot" w:pos="4092"/>
              </w:tabs>
              <w:rPr>
                <w:rFonts w:ascii="Calibri" w:eastAsia="Arial Narrow" w:hAnsi="Calibri" w:cs="Calibri"/>
                <w:color w:val="4472C4" w:themeColor="accent5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Non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2</w:t>
            </w:r>
          </w:p>
        </w:tc>
        <w:tc>
          <w:tcPr>
            <w:tcW w:w="368" w:type="pct"/>
          </w:tcPr>
          <w:p w14:paraId="08DE20ED" w14:textId="3F48E587" w:rsidR="000F2CEC" w:rsidRPr="004D65B3" w:rsidRDefault="0075405E" w:rsidP="000F2CEC">
            <w:pPr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509504" behindDoc="0" locked="0" layoutInCell="1" allowOverlap="1" wp14:anchorId="32BF7BDE" wp14:editId="486FC260">
                      <wp:simplePos x="0" y="0"/>
                      <wp:positionH relativeFrom="column">
                        <wp:posOffset>-40005</wp:posOffset>
                      </wp:positionH>
                      <wp:positionV relativeFrom="paragraph">
                        <wp:posOffset>177083</wp:posOffset>
                      </wp:positionV>
                      <wp:extent cx="226695" cy="0"/>
                      <wp:effectExtent l="0" t="76200" r="20955" b="95250"/>
                      <wp:wrapNone/>
                      <wp:docPr id="1393785692" name="Straight Arrow Connector 13937856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669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 w14:anchorId="67623030">
                    <v:shapetype id="_x0000_t32" coordsize="21600,21600" o:oned="t" filled="f" o:spt="32" path="m,l21600,21600e" w14:anchorId="59760EAB">
                      <v:path fillok="f" arrowok="t" o:connecttype="none"/>
                      <o:lock v:ext="edit" shapetype="t"/>
                    </v:shapetype>
                    <v:shape id="Straight Arrow Connector 1393785692" style="position:absolute;margin-left:-3.15pt;margin-top:13.95pt;width:17.85pt;height:0;z-index:25550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">
                      <v:stroke joinstyle="miter" endarrow="block"/>
                    </v:shape>
                  </w:pict>
                </mc:Fallback>
              </mc:AlternateContent>
            </w:r>
          </w:p>
          <w:p w14:paraId="4CA1DFF7" w14:textId="77777777" w:rsidR="000F2CEC" w:rsidRPr="004D65B3" w:rsidRDefault="000F2CEC" w:rsidP="000F2CEC">
            <w:pPr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217</w:t>
            </w:r>
          </w:p>
        </w:tc>
      </w:tr>
      <w:tr w:rsidR="000F2CEC" w:rsidRPr="004D65B3" w14:paraId="72F7DAD9" w14:textId="77777777" w:rsidTr="49B7275B">
        <w:trPr>
          <w:trHeight w:val="203"/>
          <w:jc w:val="center"/>
        </w:trPr>
        <w:tc>
          <w:tcPr>
            <w:tcW w:w="363" w:type="pct"/>
          </w:tcPr>
          <w:p w14:paraId="7189AA0B" w14:textId="77777777" w:rsidR="000F2CEC" w:rsidRPr="004D65B3" w:rsidRDefault="000F2CEC" w:rsidP="000F2CEC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208</w:t>
            </w:r>
          </w:p>
        </w:tc>
        <w:tc>
          <w:tcPr>
            <w:tcW w:w="2249" w:type="pct"/>
          </w:tcPr>
          <w:p w14:paraId="494D6041" w14:textId="053AB68F" w:rsidR="000F2CEC" w:rsidRPr="004D65B3" w:rsidRDefault="000F2CEC" w:rsidP="000F2CEC">
            <w:pPr>
              <w:suppressAutoHyphens/>
              <w:ind w:right="-108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Depuis quand fournissez-vous des service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de SMNI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 ?</w:t>
            </w:r>
          </w:p>
          <w:p w14:paraId="38728BFC" w14:textId="77777777" w:rsidR="000F2CEC" w:rsidRPr="004D65B3" w:rsidRDefault="000F2CEC" w:rsidP="000F2CEC">
            <w:pPr>
              <w:suppressAutoHyphens/>
              <w:rPr>
                <w:rFonts w:ascii="Calibri" w:eastAsia="Arial Narrow" w:hAnsi="Calibri" w:cs="Calibri"/>
                <w:color w:val="4472C4" w:themeColor="accent5"/>
                <w:spacing w:val="-2"/>
                <w:sz w:val="20"/>
                <w:szCs w:val="20"/>
                <w:lang w:bidi="hi-IN"/>
              </w:rPr>
            </w:pPr>
          </w:p>
        </w:tc>
        <w:tc>
          <w:tcPr>
            <w:tcW w:w="2019" w:type="pct"/>
          </w:tcPr>
          <w:p w14:paraId="746F750F" w14:textId="77777777" w:rsidR="00071893" w:rsidRPr="00D37CDB" w:rsidRDefault="00071893" w:rsidP="00071893">
            <w:pPr>
              <w:tabs>
                <w:tab w:val="left" w:pos="-720"/>
                <w:tab w:val="right" w:leader="dot" w:pos="2938"/>
                <w:tab w:val="right" w:leader="dot" w:pos="3144"/>
                <w:tab w:val="right" w:leader="dot" w:pos="3595"/>
              </w:tabs>
              <w:suppressAutoHyphens/>
              <w:rPr>
                <w:rFonts w:cstheme="minorHAnsi"/>
                <w:noProof/>
                <w:spacing w:val="-2"/>
                <w:sz w:val="20"/>
                <w:szCs w:val="20"/>
                <w:lang w:val="fr-FR"/>
              </w:rPr>
            </w:pPr>
            <w:r w:rsidRPr="00D37CDB">
              <w:rPr>
                <w:rFonts w:cstheme="minorHAnsi"/>
                <w:noProof/>
                <w:spacing w:val="-2"/>
                <w:sz w:val="20"/>
                <w:szCs w:val="20"/>
                <w:lang w:val="fr-FR"/>
              </w:rPr>
              <w:t xml:space="preserve">            MM                                     AAAA</w:t>
            </w:r>
          </w:p>
          <w:p w14:paraId="72EAC359" w14:textId="77777777" w:rsidR="00071893" w:rsidRPr="00D37CDB" w:rsidRDefault="00071893" w:rsidP="00071893">
            <w:pPr>
              <w:tabs>
                <w:tab w:val="left" w:pos="-720"/>
                <w:tab w:val="right" w:leader="dot" w:pos="3569"/>
                <w:tab w:val="right" w:leader="dot" w:pos="3595"/>
              </w:tabs>
              <w:suppressAutoHyphens/>
              <w:rPr>
                <w:rFonts w:cstheme="minorHAnsi"/>
                <w:spacing w:val="-2"/>
                <w:sz w:val="20"/>
                <w:szCs w:val="20"/>
                <w:lang w:val="fr-FR" w:bidi="hi-IN"/>
              </w:rPr>
            </w:pPr>
            <w:r w:rsidRPr="00F97A6C">
              <w:rPr>
                <w:rFonts w:cstheme="minorHAnsi"/>
                <w:noProof/>
                <w:sz w:val="20"/>
                <w:szCs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535104" behindDoc="0" locked="0" layoutInCell="1" allowOverlap="1" wp14:anchorId="335513C3" wp14:editId="61E3DF01">
                      <wp:simplePos x="0" y="0"/>
                      <wp:positionH relativeFrom="column">
                        <wp:posOffset>1188904</wp:posOffset>
                      </wp:positionH>
                      <wp:positionV relativeFrom="paragraph">
                        <wp:posOffset>1034</wp:posOffset>
                      </wp:positionV>
                      <wp:extent cx="1047115" cy="184150"/>
                      <wp:effectExtent l="0" t="0" r="19685" b="25400"/>
                      <wp:wrapNone/>
                      <wp:docPr id="677881465" name="Group 3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047115" cy="184150"/>
                                <a:chOff x="0" y="502023"/>
                                <a:chExt cx="916305" cy="253208"/>
                              </a:xfrm>
                            </wpg:grpSpPr>
                            <wpg:grpSp>
                              <wpg:cNvPr id="1241043633" name="Group 61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228600" y="502721"/>
                                  <a:ext cx="687705" cy="252510"/>
                                  <a:chOff x="5582" y="3497"/>
                                  <a:chExt cx="1083" cy="413"/>
                                </a:xfrm>
                              </wpg:grpSpPr>
                              <wps:wsp>
                                <wps:cNvPr id="366812661" name="Rectangle 174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5582" y="3497"/>
                                    <a:ext cx="360" cy="413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51F49A38" w14:textId="77777777" w:rsidR="00470E02" w:rsidRPr="0091381C" w:rsidRDefault="00470E02" w:rsidP="00071893">
                                      <w:pPr>
                                        <w:jc w:val="center"/>
                                        <w:rPr>
                                          <w:rFonts w:asciiTheme="majorHAnsi" w:hAnsiTheme="majorHAnsi" w:cstheme="majorHAnsi"/>
                                          <w:lang w:val="en-US"/>
                                        </w:rPr>
                                      </w:pP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730204723" name="Rectangle 175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5940" y="3497"/>
                                    <a:ext cx="360" cy="413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6FCF34F3" w14:textId="77777777" w:rsidR="00470E02" w:rsidRPr="0091381C" w:rsidRDefault="00470E02" w:rsidP="00071893">
                                      <w:pPr>
                                        <w:jc w:val="center"/>
                                        <w:rPr>
                                          <w:rFonts w:asciiTheme="majorHAnsi" w:hAnsiTheme="majorHAnsi" w:cstheme="majorHAnsi"/>
                                          <w:lang w:val="en-US"/>
                                        </w:rPr>
                                      </w:pP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2131017936" name="Rectangle 176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6305" y="3497"/>
                                    <a:ext cx="360" cy="413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1207874030" name="Rectangle 17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502023"/>
                                  <a:ext cx="228600" cy="25246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C6A89E7" w14:textId="77777777" w:rsidR="00470E02" w:rsidRPr="0091381C" w:rsidRDefault="00470E02" w:rsidP="00071893">
                                    <w:pPr>
                                      <w:jc w:val="center"/>
                                      <w:rPr>
                                        <w:rFonts w:asciiTheme="majorHAnsi" w:hAnsiTheme="majorHAnsi" w:cstheme="majorHAnsi"/>
                                        <w:lang w:val="en-US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04FA4C1D">
                    <v:group id="Group 34" style="position:absolute;margin-left:93.6pt;margin-top:.1pt;width:82.45pt;height:14.5pt;z-index:255535104;mso-width-relative:margin;mso-height-relative:margin" coordsize="9163,2532" coordorigin=",5020" o:spid="_x0000_s1026" w14:anchorId="335513C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">
                      <v:group id="Group 61" style="position:absolute;left:2286;top:5027;width:6877;height:2525" coordsize="1083,413" coordorigin="5582,3497" o:spid="_x0000_s102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">
                        <v:rect id="Rectangle 174" style="position:absolute;left:5582;top:3497;width:360;height:413;visibility:visible;mso-wrap-style:square;v-text-anchor:top" o:spid="_x0000_s10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4kSf8kA&#10;AADiAAAADwAAAGRycy9kb3ducmV2LnhtbESPQWvCQBSE74X+h+UVvNVNIiw2ukppsehR46W31+wz&#10;iWbfhuyq0V/vFgo9DjPzDTNfDrYVF+p941hDOk5AEJfONFxp2Ber1ykIH5ANto5Jw408LBfPT3PM&#10;jbvyli67UIkIYZ+jhjqELpfSlzVZ9GPXEUfv4HqLIcq+kqbHa4TbVmZJoqTFhuNCjR191FSedmer&#10;4afJ9njfFl+JfVtNwmYojufvT61HL8P7DESgIfyH/9pro2Gi1DTNlErh91K8A3Lx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C4kSf8kAAADiAAAADwAAAAAAAAAAAAAAAACYAgAA&#10;ZHJzL2Rvd25yZXYueG1sUEsFBgAAAAAEAAQA9QAAAI4DAAAAAA==&#10;">
                          <v:textbox>
                            <w:txbxContent>
                              <w:p w:rsidRPr="0091381C" w:rsidR="00470E02" w:rsidP="00071893" w:rsidRDefault="00470E02" w14:paraId="672A6659" w14:textId="77777777">
                                <w:pPr>
                                  <w:jc w:val="center"/>
                                  <w:rPr>
                                    <w:rFonts w:asciiTheme="majorHAnsi" w:hAnsiTheme="majorHAnsi" w:cstheme="majorHAnsi"/>
                                    <w:lang w:val="en-US"/>
                                  </w:rPr>
                                </w:pPr>
                              </w:p>
                            </w:txbxContent>
                          </v:textbox>
                        </v:rect>
                        <v:rect id="Rectangle 175" style="position:absolute;left:5940;top:3497;width:360;height:413;visibility:visible;mso-wrap-style:square;v-text-anchor:top" o:spid="_x0000_s10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">
                          <v:textbox>
                            <w:txbxContent>
                              <w:p w:rsidRPr="0091381C" w:rsidR="00470E02" w:rsidP="00071893" w:rsidRDefault="00470E02" w14:paraId="0A37501D" w14:textId="77777777">
                                <w:pPr>
                                  <w:jc w:val="center"/>
                                  <w:rPr>
                                    <w:rFonts w:asciiTheme="majorHAnsi" w:hAnsiTheme="majorHAnsi" w:cstheme="majorHAnsi"/>
                                    <w:lang w:val="en-US"/>
                                  </w:rPr>
                                </w:pPr>
                              </w:p>
                            </w:txbxContent>
                          </v:textbox>
                        </v:rect>
                        <v:rect id="Rectangle 176" style="position:absolute;left:6305;top:3497;width:360;height:413;visibility:visible;mso-wrap-style:square;v-text-anchor:top" o:spid="_x0000_s10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"/>
                      </v:group>
                      <v:rect id="Rectangle 175" style="position:absolute;top:5020;width:2286;height:2524;visibility:visible;mso-wrap-style:square;v-text-anchor:top" o:spid="_x0000_s10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">
                        <v:textbox>
                          <w:txbxContent>
                            <w:p w:rsidRPr="0091381C" w:rsidR="00470E02" w:rsidP="00071893" w:rsidRDefault="00470E02" w14:paraId="5DAB6C7B" w14:textId="77777777">
                              <w:pPr>
                                <w:jc w:val="center"/>
                                <w:rPr>
                                  <w:rFonts w:asciiTheme="majorHAnsi" w:hAnsiTheme="majorHAnsi" w:cstheme="majorHAnsi"/>
                                  <w:lang w:val="en-US"/>
                                </w:rPr>
                              </w:pPr>
                            </w:p>
                          </w:txbxContent>
                        </v:textbox>
                      </v:rect>
                    </v:group>
                  </w:pict>
                </mc:Fallback>
              </mc:AlternateContent>
            </w:r>
            <w:r w:rsidRPr="00F97A6C">
              <w:rPr>
                <w:rFonts w:cstheme="minorHAnsi"/>
                <w:noProof/>
                <w:sz w:val="20"/>
                <w:szCs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534080" behindDoc="0" locked="0" layoutInCell="1" allowOverlap="1" wp14:anchorId="7DEF07EB" wp14:editId="560FCB6A">
                      <wp:simplePos x="0" y="0"/>
                      <wp:positionH relativeFrom="column">
                        <wp:posOffset>146276</wp:posOffset>
                      </wp:positionH>
                      <wp:positionV relativeFrom="paragraph">
                        <wp:posOffset>24145</wp:posOffset>
                      </wp:positionV>
                      <wp:extent cx="514350" cy="160020"/>
                      <wp:effectExtent l="0" t="0" r="19050" b="11430"/>
                      <wp:wrapNone/>
                      <wp:docPr id="853627057" name="Group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514350" cy="160020"/>
                                <a:chOff x="8550" y="3270"/>
                                <a:chExt cx="1261" cy="435"/>
                              </a:xfrm>
                            </wpg:grpSpPr>
                            <wps:wsp>
                              <wps:cNvPr id="602722214" name="Rectangle 14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172" y="3270"/>
                                  <a:ext cx="639" cy="43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00063175" name="Rectangle 14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550" y="3270"/>
                                  <a:ext cx="639" cy="43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1A53209E">
                    <v:group id="Group 31" style="position:absolute;margin-left:11.5pt;margin-top:1.9pt;width:40.5pt;height:12.6pt;z-index:255534080" coordsize="1261,435" coordorigin="8550,3270" o:spid="_x0000_s1026" w14:anchorId="23BC81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">
                      <v:rect id="Rectangle 147" style="position:absolute;left:9172;top:3270;width:639;height:435;visibility:visible;mso-wrap-style:square;v-text-anchor:top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"/>
                      <v:rect id="Rectangle 148" style="position:absolute;left:8550;top:3270;width:639;height:435;visibility:visible;mso-wrap-style:square;v-text-anchor:top" o:spid="_x0000_s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"/>
                    </v:group>
                  </w:pict>
                </mc:Fallback>
              </mc:AlternateContent>
            </w:r>
          </w:p>
          <w:p w14:paraId="5A714237" w14:textId="77777777" w:rsidR="00071893" w:rsidRDefault="00071893" w:rsidP="000F2CEC">
            <w:pPr>
              <w:tabs>
                <w:tab w:val="left" w:pos="0"/>
                <w:tab w:val="right" w:leader="dot" w:pos="4092"/>
              </w:tabs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</w:pPr>
          </w:p>
          <w:p w14:paraId="48661535" w14:textId="77777777" w:rsidR="00071893" w:rsidRDefault="00071893" w:rsidP="00071893">
            <w:pPr>
              <w:tabs>
                <w:tab w:val="right" w:leader="dot" w:pos="3924"/>
              </w:tabs>
              <w:suppressAutoHyphens/>
              <w:contextualSpacing/>
              <w:rPr>
                <w:rFonts w:cstheme="minorHAnsi"/>
                <w:bCs/>
                <w:i/>
                <w:iCs/>
                <w:color w:val="000000"/>
                <w:sz w:val="20"/>
                <w:lang w:eastAsia="en-IN"/>
              </w:rPr>
            </w:pPr>
            <w:r w:rsidRPr="00D37CDB">
              <w:rPr>
                <w:rFonts w:cstheme="minorHAnsi"/>
                <w:bCs/>
                <w:i/>
                <w:iCs/>
                <w:color w:val="000000"/>
                <w:sz w:val="20"/>
                <w:lang w:eastAsia="en-IN"/>
              </w:rPr>
              <w:t>Préfère ne rien dire</w:t>
            </w:r>
            <w:r w:rsidRPr="00D37CDB">
              <w:rPr>
                <w:rFonts w:cstheme="minorHAnsi"/>
                <w:bCs/>
                <w:i/>
                <w:iCs/>
                <w:color w:val="000000"/>
                <w:sz w:val="20"/>
                <w:lang w:eastAsia="en-IN"/>
              </w:rPr>
              <w:tab/>
              <w:t>998</w:t>
            </w:r>
          </w:p>
          <w:p w14:paraId="0F485CF6" w14:textId="77777777" w:rsidR="00071893" w:rsidRPr="00D37CDB" w:rsidRDefault="00071893" w:rsidP="00071893">
            <w:pPr>
              <w:tabs>
                <w:tab w:val="right" w:leader="dot" w:pos="3924"/>
              </w:tabs>
              <w:suppressAutoHyphens/>
              <w:contextualSpacing/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</w:pPr>
            <w:r w:rsidRPr="00D37CDB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Moins d’un mois</w:t>
            </w:r>
            <w:r w:rsidRPr="00D37CDB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ab/>
            </w:r>
            <w:r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000</w:t>
            </w:r>
          </w:p>
          <w:p w14:paraId="515957C2" w14:textId="4ACAC852" w:rsidR="000F2CEC" w:rsidRPr="004D65B3" w:rsidRDefault="00071893" w:rsidP="000F2CEC">
            <w:pPr>
              <w:tabs>
                <w:tab w:val="left" w:pos="0"/>
                <w:tab w:val="right" w:leader="dot" w:pos="4092"/>
              </w:tabs>
              <w:rPr>
                <w:rFonts w:ascii="Calibri" w:eastAsia="Arial Narrow" w:hAnsi="Calibri" w:cs="Calibri"/>
                <w:color w:val="4472C4" w:themeColor="accent5"/>
                <w:sz w:val="20"/>
                <w:szCs w:val="20"/>
                <w:lang w:bidi="hi-IN"/>
              </w:rPr>
            </w:pPr>
            <w:r w:rsidRPr="00D37CDB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Moins d’un an</w:t>
            </w:r>
            <w:r w:rsidRPr="00D37CDB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ab/>
            </w:r>
            <w:r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000</w:t>
            </w:r>
          </w:p>
        </w:tc>
        <w:tc>
          <w:tcPr>
            <w:tcW w:w="368" w:type="pct"/>
          </w:tcPr>
          <w:p w14:paraId="6B889CE5" w14:textId="77777777" w:rsidR="000F2CEC" w:rsidRPr="004D65B3" w:rsidRDefault="000F2CEC" w:rsidP="000F2CEC">
            <w:pPr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</w:tc>
      </w:tr>
      <w:tr w:rsidR="000F2CEC" w:rsidRPr="004D65B3" w14:paraId="424F7F6E" w14:textId="77777777" w:rsidTr="49B7275B">
        <w:trPr>
          <w:trHeight w:val="203"/>
          <w:jc w:val="center"/>
        </w:trPr>
        <w:tc>
          <w:tcPr>
            <w:tcW w:w="363" w:type="pct"/>
          </w:tcPr>
          <w:p w14:paraId="2993B922" w14:textId="77777777" w:rsidR="000F2CEC" w:rsidRPr="004D65B3" w:rsidRDefault="000F2CEC" w:rsidP="000F2CEC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209</w:t>
            </w:r>
          </w:p>
        </w:tc>
        <w:tc>
          <w:tcPr>
            <w:tcW w:w="2249" w:type="pct"/>
          </w:tcPr>
          <w:p w14:paraId="23322266" w14:textId="45C94E56" w:rsidR="000F2CEC" w:rsidRPr="004D65B3" w:rsidRDefault="000F2CEC" w:rsidP="000F2CEC">
            <w:pPr>
              <w:suppressAutoHyphens/>
              <w:rPr>
                <w:rFonts w:ascii="Calibri" w:eastAsia="Arial Narrow" w:hAnsi="Calibri" w:cs="Calibri"/>
                <w:color w:val="4472C4" w:themeColor="accent5"/>
                <w:spacing w:val="-2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 xml:space="preserve">Avez-vous déjà fourni des services de SMNI </w:t>
            </w: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 xml:space="preserve">dans </w:t>
            </w:r>
            <w:r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cette structure sanitaire</w:t>
            </w:r>
          </w:p>
        </w:tc>
        <w:tc>
          <w:tcPr>
            <w:tcW w:w="2019" w:type="pct"/>
          </w:tcPr>
          <w:p w14:paraId="555E5CC0" w14:textId="77777777" w:rsidR="000F2CEC" w:rsidRPr="004D65B3" w:rsidRDefault="000F2CEC" w:rsidP="000F2CEC">
            <w:pPr>
              <w:tabs>
                <w:tab w:val="left" w:pos="0"/>
                <w:tab w:val="right" w:leader="dot" w:pos="4092"/>
              </w:tabs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Oui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1</w:t>
            </w:r>
          </w:p>
          <w:p w14:paraId="20190659" w14:textId="14818EA5" w:rsidR="000F2CEC" w:rsidRPr="004D65B3" w:rsidRDefault="000F2CEC" w:rsidP="000F2CEC">
            <w:pPr>
              <w:tabs>
                <w:tab w:val="left" w:pos="0"/>
                <w:tab w:val="right" w:leader="dot" w:pos="4092"/>
              </w:tabs>
              <w:rPr>
                <w:rFonts w:ascii="Calibri" w:eastAsia="Arial Narrow" w:hAnsi="Calibri" w:cs="Calibri"/>
                <w:color w:val="4472C4" w:themeColor="accent5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Non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2</w:t>
            </w:r>
          </w:p>
        </w:tc>
        <w:tc>
          <w:tcPr>
            <w:tcW w:w="368" w:type="pct"/>
          </w:tcPr>
          <w:p w14:paraId="7B153A94" w14:textId="4949FC99" w:rsidR="000F2CEC" w:rsidRPr="004D65B3" w:rsidRDefault="0075405E" w:rsidP="000F2CEC">
            <w:pPr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512576" behindDoc="0" locked="0" layoutInCell="1" allowOverlap="1" wp14:anchorId="19C21EB8" wp14:editId="6F3B8577">
                      <wp:simplePos x="0" y="0"/>
                      <wp:positionH relativeFrom="column">
                        <wp:posOffset>-72390</wp:posOffset>
                      </wp:positionH>
                      <wp:positionV relativeFrom="paragraph">
                        <wp:posOffset>171008</wp:posOffset>
                      </wp:positionV>
                      <wp:extent cx="226695" cy="0"/>
                      <wp:effectExtent l="0" t="76200" r="20955" b="95250"/>
                      <wp:wrapNone/>
                      <wp:docPr id="1159653595" name="Straight Arrow Connector 11596535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669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 w14:anchorId="479ADFF3">
                    <v:shape id="Straight Arrow Connector 1159653595" style="position:absolute;margin-left:-5.7pt;margin-top:13.45pt;width:17.85pt;height:0;z-index:25551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" w14:anchorId="28C10E97">
                      <v:stroke joinstyle="miter" endarrow="block"/>
                    </v:shape>
                  </w:pict>
                </mc:Fallback>
              </mc:AlternateContent>
            </w:r>
          </w:p>
          <w:p w14:paraId="78752D15" w14:textId="6918090A" w:rsidR="000F2CEC" w:rsidRPr="004D65B3" w:rsidRDefault="000F2CEC" w:rsidP="000F2CEC">
            <w:pPr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217</w:t>
            </w:r>
          </w:p>
        </w:tc>
      </w:tr>
      <w:tr w:rsidR="000F2CEC" w:rsidRPr="004D65B3" w14:paraId="6F898496" w14:textId="77777777" w:rsidTr="49B7275B">
        <w:trPr>
          <w:trHeight w:val="203"/>
          <w:jc w:val="center"/>
        </w:trPr>
        <w:tc>
          <w:tcPr>
            <w:tcW w:w="363" w:type="pct"/>
          </w:tcPr>
          <w:p w14:paraId="7ED88216" w14:textId="77777777" w:rsidR="000F2CEC" w:rsidRPr="004D65B3" w:rsidRDefault="000F2CEC" w:rsidP="000F2CEC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210</w:t>
            </w:r>
          </w:p>
        </w:tc>
        <w:tc>
          <w:tcPr>
            <w:tcW w:w="2249" w:type="pct"/>
          </w:tcPr>
          <w:p w14:paraId="5303921B" w14:textId="49D70D6D" w:rsidR="000F2CEC" w:rsidRPr="009C7318" w:rsidRDefault="000F2CEC" w:rsidP="000F2CEC">
            <w:pPr>
              <w:suppressAutoHyphens/>
              <w:rPr>
                <w:rFonts w:ascii="Calibri" w:eastAsia="Arial Narrow" w:hAnsi="Calibri" w:cs="Arial Unicode MS"/>
                <w:color w:val="4472C4" w:themeColor="accent5"/>
                <w:spacing w:val="-2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 xml:space="preserve">Depuis quand fournissez-vous des services </w:t>
            </w: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 xml:space="preserve">de SMNI </w:t>
            </w: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 xml:space="preserve">dans </w:t>
            </w:r>
            <w:r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cette structure sanitaire</w:t>
            </w:r>
            <w:r w:rsidR="00470E02">
              <w:rPr>
                <w:rFonts w:ascii="Calibri" w:eastAsia="Arial Narrow" w:hAnsi="Calibri" w:cs="Arial Unicode MS" w:hint="cs"/>
                <w:spacing w:val="-2"/>
                <w:sz w:val="20"/>
                <w:szCs w:val="20"/>
                <w:cs/>
                <w:lang w:bidi="hi-IN"/>
              </w:rPr>
              <w:t xml:space="preserve"> ?</w:t>
            </w:r>
          </w:p>
        </w:tc>
        <w:tc>
          <w:tcPr>
            <w:tcW w:w="2019" w:type="pct"/>
          </w:tcPr>
          <w:p w14:paraId="48BF2BCE" w14:textId="77777777" w:rsidR="00071893" w:rsidRPr="00D37CDB" w:rsidRDefault="00071893" w:rsidP="00071893">
            <w:pPr>
              <w:tabs>
                <w:tab w:val="left" w:pos="-720"/>
                <w:tab w:val="right" w:leader="dot" w:pos="2938"/>
                <w:tab w:val="right" w:leader="dot" w:pos="3144"/>
                <w:tab w:val="right" w:leader="dot" w:pos="3595"/>
              </w:tabs>
              <w:suppressAutoHyphens/>
              <w:rPr>
                <w:rFonts w:cstheme="minorHAnsi"/>
                <w:noProof/>
                <w:spacing w:val="-2"/>
                <w:sz w:val="20"/>
                <w:szCs w:val="20"/>
                <w:lang w:val="fr-FR"/>
              </w:rPr>
            </w:pPr>
            <w:r w:rsidRPr="00D37CDB">
              <w:rPr>
                <w:rFonts w:cstheme="minorHAnsi"/>
                <w:noProof/>
                <w:spacing w:val="-2"/>
                <w:sz w:val="20"/>
                <w:szCs w:val="20"/>
                <w:lang w:val="fr-FR"/>
              </w:rPr>
              <w:t xml:space="preserve">            MM                                     AAAA</w:t>
            </w:r>
          </w:p>
          <w:p w14:paraId="69006B27" w14:textId="77777777" w:rsidR="00071893" w:rsidRPr="00D37CDB" w:rsidRDefault="00071893" w:rsidP="00071893">
            <w:pPr>
              <w:tabs>
                <w:tab w:val="left" w:pos="-720"/>
                <w:tab w:val="right" w:leader="dot" w:pos="3569"/>
                <w:tab w:val="right" w:leader="dot" w:pos="3595"/>
              </w:tabs>
              <w:suppressAutoHyphens/>
              <w:rPr>
                <w:rFonts w:cstheme="minorHAnsi"/>
                <w:spacing w:val="-2"/>
                <w:sz w:val="20"/>
                <w:szCs w:val="20"/>
                <w:lang w:val="fr-FR" w:bidi="hi-IN"/>
              </w:rPr>
            </w:pPr>
            <w:r w:rsidRPr="00F97A6C">
              <w:rPr>
                <w:rFonts w:cstheme="minorHAnsi"/>
                <w:noProof/>
                <w:sz w:val="20"/>
                <w:szCs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538176" behindDoc="0" locked="0" layoutInCell="1" allowOverlap="1" wp14:anchorId="501BB7E5" wp14:editId="526AA847">
                      <wp:simplePos x="0" y="0"/>
                      <wp:positionH relativeFrom="column">
                        <wp:posOffset>1188904</wp:posOffset>
                      </wp:positionH>
                      <wp:positionV relativeFrom="paragraph">
                        <wp:posOffset>1034</wp:posOffset>
                      </wp:positionV>
                      <wp:extent cx="1047115" cy="184150"/>
                      <wp:effectExtent l="0" t="0" r="19685" b="25400"/>
                      <wp:wrapNone/>
                      <wp:docPr id="619703327" name="Group 3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047115" cy="184150"/>
                                <a:chOff x="0" y="502023"/>
                                <a:chExt cx="916305" cy="253208"/>
                              </a:xfrm>
                            </wpg:grpSpPr>
                            <wpg:grpSp>
                              <wpg:cNvPr id="525201423" name="Group 61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228600" y="502721"/>
                                  <a:ext cx="687705" cy="252510"/>
                                  <a:chOff x="5582" y="3497"/>
                                  <a:chExt cx="1083" cy="413"/>
                                </a:xfrm>
                              </wpg:grpSpPr>
                              <wps:wsp>
                                <wps:cNvPr id="1252958512" name="Rectangle 174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5582" y="3497"/>
                                    <a:ext cx="360" cy="413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0AC5304C" w14:textId="77777777" w:rsidR="00470E02" w:rsidRPr="0091381C" w:rsidRDefault="00470E02" w:rsidP="00071893">
                                      <w:pPr>
                                        <w:jc w:val="center"/>
                                        <w:rPr>
                                          <w:rFonts w:asciiTheme="majorHAnsi" w:hAnsiTheme="majorHAnsi" w:cstheme="majorHAnsi"/>
                                          <w:lang w:val="en-US"/>
                                        </w:rPr>
                                      </w:pP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2027952011" name="Rectangle 175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5940" y="3497"/>
                                    <a:ext cx="360" cy="413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61577353" w14:textId="77777777" w:rsidR="00470E02" w:rsidRPr="0091381C" w:rsidRDefault="00470E02" w:rsidP="00071893">
                                      <w:pPr>
                                        <w:jc w:val="center"/>
                                        <w:rPr>
                                          <w:rFonts w:asciiTheme="majorHAnsi" w:hAnsiTheme="majorHAnsi" w:cstheme="majorHAnsi"/>
                                          <w:lang w:val="en-US"/>
                                        </w:rPr>
                                      </w:pP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45166460" name="Rectangle 176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6305" y="3497"/>
                                    <a:ext cx="360" cy="413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985405356" name="Rectangle 17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502023"/>
                                  <a:ext cx="228600" cy="25246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004CC07E" w14:textId="77777777" w:rsidR="00470E02" w:rsidRPr="0091381C" w:rsidRDefault="00470E02" w:rsidP="00071893">
                                    <w:pPr>
                                      <w:jc w:val="center"/>
                                      <w:rPr>
                                        <w:rFonts w:asciiTheme="majorHAnsi" w:hAnsiTheme="majorHAnsi" w:cstheme="majorHAnsi"/>
                                        <w:lang w:val="en-US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7B49836D">
                    <v:group id="_x0000_s1032" style="position:absolute;margin-left:93.6pt;margin-top:.1pt;width:82.45pt;height:14.5pt;z-index:255538176;mso-width-relative:margin;mso-height-relative:margin" coordsize="9163,2532" coordorigin=",5020" w14:anchorId="501BB7E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">
                      <v:group id="Group 61" style="position:absolute;left:2286;top:5027;width:6877;height:2525" coordsize="1083,413" coordorigin="5582,3497" o:spid="_x0000_s103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">
                        <v:rect id="Rectangle 174" style="position:absolute;left:5582;top:3497;width:360;height:413;visibility:visible;mso-wrap-style:square;v-text-anchor:top" o:spid="_x0000_s10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u6saMcA&#10;AADjAAAADwAAAGRycy9kb3ducmV2LnhtbERPvW7CMBDekfoO1iF1AwdXqSDFoAoEakcIS7drfCSB&#10;+BzFBkKfvq6E1PG+/5sve9uIK3W+dqxhMk5AEBfO1FxqOOSb0RSED8gGG8ek4U4elounwRwz4268&#10;o+s+lCKGsM9QQxVCm0npi4os+rFriSN3dJ3FEM+ulKbDWwy3jVRJ8iot1hwbKmxpVVFx3l+shu9a&#10;HfBnl28TO9u8hM8+P12+1lo/D/v3NxCB+vAvfrg/TJyvUjVLp+lEwd9PEQC5+AU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GrurGjHAAAA4wAAAA8AAAAAAAAAAAAAAAAAmAIAAGRy&#10;cy9kb3ducmV2LnhtbFBLBQYAAAAABAAEAPUAAACMAwAAAAA=&#10;">
                          <v:textbox>
                            <w:txbxContent>
                              <w:p w:rsidRPr="0091381C" w:rsidR="00470E02" w:rsidP="00071893" w:rsidRDefault="00470E02" w14:paraId="02EB378F" w14:textId="77777777">
                                <w:pPr>
                                  <w:jc w:val="center"/>
                                  <w:rPr>
                                    <w:rFonts w:asciiTheme="majorHAnsi" w:hAnsiTheme="majorHAnsi" w:cstheme="majorHAnsi"/>
                                    <w:lang w:val="en-US"/>
                                  </w:rPr>
                                </w:pPr>
                              </w:p>
                            </w:txbxContent>
                          </v:textbox>
                        </v:rect>
                        <v:rect id="Rectangle 175" style="position:absolute;left:5940;top:3497;width:360;height:413;visibility:visible;mso-wrap-style:square;v-text-anchor:top" o:spid="_x0000_s10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">
                          <v:textbox>
                            <w:txbxContent>
                              <w:p w:rsidRPr="0091381C" w:rsidR="00470E02" w:rsidP="00071893" w:rsidRDefault="00470E02" w14:paraId="6A05A809" w14:textId="77777777">
                                <w:pPr>
                                  <w:jc w:val="center"/>
                                  <w:rPr>
                                    <w:rFonts w:asciiTheme="majorHAnsi" w:hAnsiTheme="majorHAnsi" w:cstheme="majorHAnsi"/>
                                    <w:lang w:val="en-US"/>
                                  </w:rPr>
                                </w:pPr>
                              </w:p>
                            </w:txbxContent>
                          </v:textbox>
                        </v:rect>
                        <v:rect id="Rectangle 176" style="position:absolute;left:6305;top:3497;width:360;height:413;visibility:visible;mso-wrap-style:square;v-text-anchor:top" o:spid="_x0000_s103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bUWR8YA&#10;AADiAAAADwAAAGRycy9kb3ducmV2LnhtbERPTU/CQBC9m/gfNmPiTbYgNlBYiNFg8Ajlwm3oDm21&#10;O9t0F6j+euZAwvHlfc+XvWvUmbpQezYwHCSgiAtvay4N7PLVywRUiMgWG89k4I8CLBePD3PMrL/w&#10;hs7bWCoJ4ZChgSrGNtM6FBU5DAPfEgt39J3DKLArte3wIuGu0aMkSbXDmqWhwpY+Kip+tydn4FCP&#10;dvi/yb8SN129xu8+/zntP415furfZ6Ai9fEuvrnXVuaP34ZpOk7lhFwSDHpx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HbUWR8YAAADiAAAADwAAAAAAAAAAAAAAAACYAgAAZHJz&#10;L2Rvd25yZXYueG1sUEsFBgAAAAAEAAQA9QAAAIsDAAAAAA==&#10;"/>
                      </v:group>
                      <v:rect id="Rectangle 175" style="position:absolute;top:5020;width:2286;height:2524;visibility:visible;mso-wrap-style:square;v-text-anchor:top" o:spid="_x0000_s103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">
                        <v:textbox>
                          <w:txbxContent>
                            <w:p w:rsidRPr="0091381C" w:rsidR="00470E02" w:rsidP="00071893" w:rsidRDefault="00470E02" w14:paraId="5A39BBE3" w14:textId="77777777">
                              <w:pPr>
                                <w:jc w:val="center"/>
                                <w:rPr>
                                  <w:rFonts w:asciiTheme="majorHAnsi" w:hAnsiTheme="majorHAnsi" w:cstheme="majorHAnsi"/>
                                  <w:lang w:val="en-US"/>
                                </w:rPr>
                              </w:pPr>
                            </w:p>
                          </w:txbxContent>
                        </v:textbox>
                      </v:rect>
                    </v:group>
                  </w:pict>
                </mc:Fallback>
              </mc:AlternateContent>
            </w:r>
            <w:r w:rsidRPr="00F97A6C">
              <w:rPr>
                <w:rFonts w:cstheme="minorHAnsi"/>
                <w:noProof/>
                <w:sz w:val="20"/>
                <w:szCs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537152" behindDoc="0" locked="0" layoutInCell="1" allowOverlap="1" wp14:anchorId="60C68EB2" wp14:editId="3C5D39E0">
                      <wp:simplePos x="0" y="0"/>
                      <wp:positionH relativeFrom="column">
                        <wp:posOffset>146276</wp:posOffset>
                      </wp:positionH>
                      <wp:positionV relativeFrom="paragraph">
                        <wp:posOffset>24145</wp:posOffset>
                      </wp:positionV>
                      <wp:extent cx="514350" cy="160020"/>
                      <wp:effectExtent l="0" t="0" r="19050" b="11430"/>
                      <wp:wrapNone/>
                      <wp:docPr id="348634266" name="Group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514350" cy="160020"/>
                                <a:chOff x="8550" y="3270"/>
                                <a:chExt cx="1261" cy="435"/>
                              </a:xfrm>
                            </wpg:grpSpPr>
                            <wps:wsp>
                              <wps:cNvPr id="972140120" name="Rectangle 147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172" y="3270"/>
                                  <a:ext cx="639" cy="43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041195965" name="Rectangle 148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550" y="3270"/>
                                  <a:ext cx="639" cy="43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07863017">
                    <v:group id="Group 31" style="position:absolute;margin-left:11.5pt;margin-top:1.9pt;width:40.5pt;height:12.6pt;z-index:255537152" coordsize="1261,435" coordorigin="8550,3270" o:spid="_x0000_s1026" w14:anchorId="40601E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">
                      <v:rect id="Rectangle 147" style="position:absolute;left:9172;top:3270;width:639;height:435;visibility:visible;mso-wrap-style:square;v-text-anchor:top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"/>
                      <v:rect id="Rectangle 148" style="position:absolute;left:8550;top:3270;width:639;height:435;visibility:visible;mso-wrap-style:square;v-text-anchor:top" o:spid="_x0000_s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"/>
                    </v:group>
                  </w:pict>
                </mc:Fallback>
              </mc:AlternateContent>
            </w:r>
          </w:p>
          <w:p w14:paraId="5B4120CF" w14:textId="77777777" w:rsidR="00071893" w:rsidRDefault="00071893" w:rsidP="00071893">
            <w:pPr>
              <w:tabs>
                <w:tab w:val="left" w:pos="0"/>
                <w:tab w:val="right" w:leader="dot" w:pos="4092"/>
              </w:tabs>
              <w:suppressAutoHyphens/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</w:pPr>
          </w:p>
          <w:p w14:paraId="1389ECC0" w14:textId="77777777" w:rsidR="00071893" w:rsidRDefault="00071893" w:rsidP="00071893">
            <w:pPr>
              <w:tabs>
                <w:tab w:val="right" w:leader="dot" w:pos="3924"/>
              </w:tabs>
              <w:suppressAutoHyphens/>
              <w:contextualSpacing/>
              <w:rPr>
                <w:rFonts w:cstheme="minorHAnsi"/>
                <w:bCs/>
                <w:i/>
                <w:iCs/>
                <w:color w:val="000000"/>
                <w:sz w:val="20"/>
                <w:lang w:eastAsia="en-IN"/>
              </w:rPr>
            </w:pPr>
            <w:r w:rsidRPr="00D37CDB">
              <w:rPr>
                <w:rFonts w:cstheme="minorHAnsi"/>
                <w:bCs/>
                <w:i/>
                <w:iCs/>
                <w:color w:val="000000"/>
                <w:sz w:val="20"/>
                <w:lang w:eastAsia="en-IN"/>
              </w:rPr>
              <w:t>Préfère ne rien dire</w:t>
            </w:r>
            <w:r w:rsidRPr="00D37CDB">
              <w:rPr>
                <w:rFonts w:cstheme="minorHAnsi"/>
                <w:bCs/>
                <w:i/>
                <w:iCs/>
                <w:color w:val="000000"/>
                <w:sz w:val="20"/>
                <w:lang w:eastAsia="en-IN"/>
              </w:rPr>
              <w:tab/>
              <w:t>998</w:t>
            </w:r>
          </w:p>
          <w:p w14:paraId="2D4C36E0" w14:textId="77777777" w:rsidR="00071893" w:rsidRPr="00D37CDB" w:rsidRDefault="00071893" w:rsidP="00071893">
            <w:pPr>
              <w:tabs>
                <w:tab w:val="right" w:leader="dot" w:pos="3924"/>
              </w:tabs>
              <w:suppressAutoHyphens/>
              <w:contextualSpacing/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</w:pPr>
            <w:r w:rsidRPr="00D37CDB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Moins d’un mois</w:t>
            </w:r>
            <w:r w:rsidRPr="00D37CDB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ab/>
            </w:r>
            <w:r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000</w:t>
            </w:r>
          </w:p>
          <w:p w14:paraId="3AED2628" w14:textId="7E77C125" w:rsidR="000F2CEC" w:rsidRPr="004D65B3" w:rsidRDefault="00071893" w:rsidP="00FB0D80">
            <w:pPr>
              <w:tabs>
                <w:tab w:val="left" w:pos="0"/>
                <w:tab w:val="right" w:leader="dot" w:pos="4092"/>
              </w:tabs>
              <w:suppressAutoHyphens/>
              <w:rPr>
                <w:rFonts w:ascii="Calibri" w:eastAsia="Arial Narrow" w:hAnsi="Calibri" w:cs="Calibri"/>
                <w:color w:val="4472C4" w:themeColor="accent5"/>
                <w:sz w:val="20"/>
                <w:szCs w:val="20"/>
                <w:lang w:bidi="hi-IN"/>
              </w:rPr>
            </w:pPr>
            <w:r w:rsidRPr="00D37CDB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Moins d’un an</w:t>
            </w:r>
            <w:r w:rsidRPr="00D37CDB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ab/>
            </w:r>
            <w:r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000</w:t>
            </w:r>
          </w:p>
        </w:tc>
        <w:tc>
          <w:tcPr>
            <w:tcW w:w="368" w:type="pct"/>
          </w:tcPr>
          <w:p w14:paraId="36DDA180" w14:textId="77777777" w:rsidR="000F2CEC" w:rsidRPr="004D65B3" w:rsidRDefault="000F2CEC" w:rsidP="000F2CEC">
            <w:pPr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</w:tc>
      </w:tr>
    </w:tbl>
    <w:p w14:paraId="1B7E7D2A" w14:textId="4FA977FC" w:rsidR="00A57330" w:rsidRDefault="00A57330"/>
    <w:p w14:paraId="336CCD13" w14:textId="77777777" w:rsidR="00A57330" w:rsidRDefault="00A57330">
      <w:r>
        <w:br w:type="page"/>
      </w:r>
    </w:p>
    <w:p w14:paraId="470CC334" w14:textId="77777777" w:rsidR="00A57330" w:rsidRDefault="00A57330"/>
    <w:tbl>
      <w:tblPr>
        <w:tblStyle w:val="TableGrid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2258"/>
        <w:gridCol w:w="1148"/>
        <w:gridCol w:w="1146"/>
        <w:gridCol w:w="1504"/>
        <w:gridCol w:w="2037"/>
        <w:gridCol w:w="2363"/>
      </w:tblGrid>
      <w:tr w:rsidR="00287718" w:rsidRPr="004D65B3" w14:paraId="56A9263D" w14:textId="77777777" w:rsidTr="00FB0D80">
        <w:trPr>
          <w:trHeight w:val="142"/>
          <w:jc w:val="center"/>
        </w:trPr>
        <w:tc>
          <w:tcPr>
            <w:tcW w:w="1080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0256E97" w14:textId="77777777" w:rsidR="00287718" w:rsidRPr="004D65B3" w:rsidRDefault="00287718" w:rsidP="00470E02">
            <w:pPr>
              <w:suppressAutoHyphens/>
              <w:ind w:left="-14" w:right="-105"/>
              <w:jc w:val="center"/>
              <w:rPr>
                <w:rFonts w:ascii="Calibri" w:eastAsia="Arial" w:hAnsi="Calibri" w:cs="Calibri"/>
                <w:spacing w:val="-1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spacing w:val="-1"/>
                <w:sz w:val="20"/>
                <w:szCs w:val="20"/>
                <w:lang w:bidi="hi-IN"/>
              </w:rPr>
              <w:t>211</w:t>
            </w:r>
          </w:p>
        </w:tc>
        <w:tc>
          <w:tcPr>
            <w:tcW w:w="549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7109CFA" w14:textId="77777777" w:rsidR="00287718" w:rsidRPr="004D65B3" w:rsidRDefault="00287718" w:rsidP="00470E02">
            <w:pPr>
              <w:suppressAutoHyphens/>
              <w:ind w:left="-14" w:right="-105"/>
              <w:jc w:val="center"/>
              <w:rPr>
                <w:rFonts w:ascii="Calibri" w:eastAsia="Arial" w:hAnsi="Calibri" w:cs="Calibri"/>
                <w:spacing w:val="-1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pacing w:val="-1"/>
                <w:sz w:val="20"/>
                <w:szCs w:val="20"/>
              </w:rPr>
              <w:t>212</w:t>
            </w:r>
          </w:p>
        </w:tc>
        <w:tc>
          <w:tcPr>
            <w:tcW w:w="548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363020F" w14:textId="77777777" w:rsidR="00287718" w:rsidRPr="004D65B3" w:rsidRDefault="00287718" w:rsidP="00470E02">
            <w:pPr>
              <w:suppressAutoHyphens/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4D65B3">
              <w:rPr>
                <w:rFonts w:ascii="Calibri" w:hAnsi="Calibri" w:cs="Calibri"/>
                <w:sz w:val="20"/>
                <w:szCs w:val="20"/>
                <w:lang w:val="en-GB"/>
              </w:rPr>
              <w:t>213</w:t>
            </w:r>
          </w:p>
        </w:tc>
        <w:tc>
          <w:tcPr>
            <w:tcW w:w="719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852A7C2" w14:textId="77777777" w:rsidR="00287718" w:rsidRPr="004D65B3" w:rsidRDefault="00287718" w:rsidP="00470E02">
            <w:pPr>
              <w:tabs>
                <w:tab w:val="left" w:pos="0"/>
              </w:tabs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4D65B3">
              <w:rPr>
                <w:rFonts w:ascii="Calibri" w:hAnsi="Calibri" w:cs="Calibri"/>
                <w:sz w:val="20"/>
                <w:szCs w:val="20"/>
                <w:lang w:val="en-GB"/>
              </w:rPr>
              <w:t>214</w:t>
            </w:r>
          </w:p>
        </w:tc>
        <w:tc>
          <w:tcPr>
            <w:tcW w:w="974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5FA7AB1" w14:textId="77777777" w:rsidR="00287718" w:rsidRPr="004D65B3" w:rsidRDefault="00287718" w:rsidP="00470E02">
            <w:pPr>
              <w:tabs>
                <w:tab w:val="left" w:pos="0"/>
                <w:tab w:val="right" w:leader="dot" w:pos="284"/>
                <w:tab w:val="right" w:leader="dot" w:pos="3402"/>
              </w:tabs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4D65B3">
              <w:rPr>
                <w:rFonts w:ascii="Calibri" w:hAnsi="Calibri" w:cs="Calibri"/>
                <w:sz w:val="20"/>
                <w:szCs w:val="20"/>
                <w:lang w:val="en-GB"/>
              </w:rPr>
              <w:t>215</w:t>
            </w:r>
          </w:p>
        </w:tc>
        <w:tc>
          <w:tcPr>
            <w:tcW w:w="1130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541C180" w14:textId="77777777" w:rsidR="00287718" w:rsidRPr="004D65B3" w:rsidRDefault="00287718" w:rsidP="00470E02">
            <w:pPr>
              <w:tabs>
                <w:tab w:val="left" w:pos="0"/>
              </w:tabs>
              <w:ind w:left="-14" w:right="-120"/>
              <w:jc w:val="center"/>
              <w:rPr>
                <w:rFonts w:ascii="Calibri" w:eastAsia="Arial" w:hAnsi="Calibri" w:cs="Calibri"/>
                <w:spacing w:val="-1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pacing w:val="-1"/>
                <w:sz w:val="20"/>
                <w:szCs w:val="20"/>
              </w:rPr>
              <w:t>216</w:t>
            </w:r>
          </w:p>
        </w:tc>
      </w:tr>
      <w:tr w:rsidR="000F2CEC" w:rsidRPr="00287718" w14:paraId="0C46AB02" w14:textId="77777777" w:rsidTr="00FB0D80">
        <w:trPr>
          <w:trHeight w:val="2001"/>
          <w:jc w:val="center"/>
        </w:trPr>
        <w:tc>
          <w:tcPr>
            <w:tcW w:w="1080" w:type="pct"/>
            <w:tcBorders>
              <w:bottom w:val="nil"/>
            </w:tcBorders>
            <w:shd w:val="clear" w:color="auto" w:fill="D9D9D9" w:themeFill="background1" w:themeFillShade="D9"/>
          </w:tcPr>
          <w:p w14:paraId="09B06D93" w14:textId="7D556BDC" w:rsidR="000F2CEC" w:rsidRPr="00FB0D80" w:rsidRDefault="00FD59F9" w:rsidP="00287718">
            <w:pPr>
              <w:pStyle w:val="ListParagraph"/>
              <w:suppressAutoHyphens/>
              <w:ind w:left="166" w:right="-90"/>
              <w:jc w:val="center"/>
              <w:rPr>
                <w:rFonts w:cs="Calibri"/>
                <w:b/>
                <w:bCs/>
                <w:sz w:val="20"/>
                <w:szCs w:val="20"/>
                <w:lang w:eastAsia="en-IN" w:bidi="hi-IN"/>
              </w:rPr>
            </w:pPr>
            <w:r>
              <w:rPr>
                <w:rFonts w:eastAsia="Arial Narrow" w:cs="Calibri"/>
                <w:b/>
                <w:bCs/>
                <w:sz w:val="20"/>
                <w:szCs w:val="20"/>
                <w:lang w:val="hi-IN" w:bidi="hi-IN"/>
              </w:rPr>
              <w:t>Offre</w:t>
            </w:r>
            <w:r w:rsidRPr="00FB0D80">
              <w:rPr>
                <w:rFonts w:eastAsia="Arial Narrow" w:cs="Mangal"/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="000F2CEC" w:rsidRPr="00FB0D80">
              <w:rPr>
                <w:rFonts w:eastAsia="Arial Narrow" w:cs="Calibri"/>
                <w:b/>
                <w:bCs/>
                <w:sz w:val="20"/>
                <w:szCs w:val="20"/>
                <w:lang w:val="hi-IN" w:bidi="hi-IN"/>
              </w:rPr>
              <w:t>de</w:t>
            </w:r>
            <w:r w:rsidR="000F2CEC" w:rsidRPr="00FB0D80">
              <w:rPr>
                <w:rFonts w:eastAsia="Arial Narrow" w:cs="Mangal"/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="000F2CEC" w:rsidRPr="00FB0D80">
              <w:rPr>
                <w:rFonts w:eastAsia="Arial Narrow" w:cs="Calibri"/>
                <w:b/>
                <w:bCs/>
                <w:sz w:val="20"/>
                <w:szCs w:val="20"/>
                <w:lang w:val="hi-IN" w:bidi="hi-IN"/>
              </w:rPr>
              <w:t>services</w:t>
            </w:r>
            <w:r w:rsidR="000F2CEC" w:rsidRPr="00FB0D80">
              <w:rPr>
                <w:rFonts w:eastAsia="Arial Narrow" w:cs="Mangal"/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="000F2CEC" w:rsidRPr="00FB0D80">
              <w:rPr>
                <w:rFonts w:eastAsia="Arial Narrow" w:cs="Calibri"/>
                <w:b/>
                <w:bCs/>
                <w:sz w:val="20"/>
                <w:szCs w:val="20"/>
                <w:lang w:val="hi-IN" w:bidi="hi-IN"/>
              </w:rPr>
              <w:t>de</w:t>
            </w:r>
            <w:r w:rsidR="000F2CEC" w:rsidRPr="00FB0D80">
              <w:rPr>
                <w:rFonts w:eastAsia="Arial Narrow" w:cs="Mangal"/>
                <w:b/>
                <w:bCs/>
                <w:sz w:val="20"/>
                <w:szCs w:val="20"/>
                <w:cs/>
                <w:lang w:val="hi-IN" w:bidi="hi-IN"/>
              </w:rPr>
              <w:t xml:space="preserve"> </w:t>
            </w:r>
            <w:r w:rsidR="000F2CEC" w:rsidRPr="00FB0D80">
              <w:rPr>
                <w:rFonts w:eastAsia="Arial Narrow" w:cs="Calibri"/>
                <w:b/>
                <w:bCs/>
                <w:sz w:val="20"/>
                <w:szCs w:val="20"/>
                <w:lang w:val="hi-IN" w:bidi="hi-IN"/>
              </w:rPr>
              <w:t>SMNI</w:t>
            </w:r>
          </w:p>
        </w:tc>
        <w:tc>
          <w:tcPr>
            <w:tcW w:w="549" w:type="pct"/>
            <w:tcBorders>
              <w:bottom w:val="nil"/>
            </w:tcBorders>
            <w:shd w:val="clear" w:color="auto" w:fill="D9D9D9" w:themeFill="background1" w:themeFillShade="D9"/>
          </w:tcPr>
          <w:p w14:paraId="50685646" w14:textId="77777777" w:rsidR="000F2CEC" w:rsidRPr="00FB0D80" w:rsidRDefault="000F2CEC" w:rsidP="00FB0D80">
            <w:pPr>
              <w:ind w:right="-98"/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  <w:r w:rsidRPr="00FB0D80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 xml:space="preserve">Avez-vous déjà fourni des services à [NOM : </w:t>
            </w:r>
            <w:proofErr w:type="gramStart"/>
            <w:r w:rsidRPr="00FB0D80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SERVICE ]</w:t>
            </w:r>
            <w:proofErr w:type="gramEnd"/>
            <w:r w:rsidRPr="00FB0D80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 ?</w:t>
            </w:r>
          </w:p>
          <w:p w14:paraId="01BBAD7D" w14:textId="13D172BD" w:rsidR="000F2CEC" w:rsidRPr="00FB0D80" w:rsidRDefault="000F2CEC" w:rsidP="00FB0D80">
            <w:pPr>
              <w:suppressAutoHyphens/>
              <w:ind w:right="-105"/>
              <w:jc w:val="center"/>
              <w:rPr>
                <w:rFonts w:ascii="Calibri" w:eastAsia="Arial" w:hAnsi="Calibri" w:cs="Calibri"/>
                <w:b/>
                <w:bCs/>
                <w:spacing w:val="-1"/>
                <w:sz w:val="20"/>
                <w:szCs w:val="20"/>
              </w:rPr>
            </w:pPr>
          </w:p>
        </w:tc>
        <w:tc>
          <w:tcPr>
            <w:tcW w:w="548" w:type="pct"/>
            <w:tcBorders>
              <w:bottom w:val="nil"/>
            </w:tcBorders>
            <w:shd w:val="clear" w:color="auto" w:fill="D9D9D9" w:themeFill="background1" w:themeFillShade="D9"/>
          </w:tcPr>
          <w:p w14:paraId="17FB3C33" w14:textId="77777777" w:rsidR="000F2CEC" w:rsidRPr="00FB0D80" w:rsidRDefault="000F2CEC" w:rsidP="00287718">
            <w:pPr>
              <w:ind w:left="-43" w:right="-49"/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  <w:r w:rsidRPr="00FB0D80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 xml:space="preserve">Au cours des </w:t>
            </w:r>
            <w:r w:rsidRPr="00FB0D80">
              <w:rPr>
                <w:rFonts w:ascii="Calibri" w:eastAsia="Arial Narrow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12 </w:t>
            </w:r>
            <w:r w:rsidRPr="00FB0D80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derniers mois, avez-vous fourni des services</w:t>
            </w:r>
          </w:p>
          <w:p w14:paraId="38B412E5" w14:textId="6A415C5E" w:rsidR="000F2CEC" w:rsidRPr="00FB0D80" w:rsidRDefault="000F2CEC" w:rsidP="00FB0D80">
            <w:pPr>
              <w:ind w:left="-43" w:right="-49"/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  <w:r w:rsidRPr="00FB0D80">
              <w:rPr>
                <w:rFonts w:ascii="Calibri" w:eastAsia="Arial Narrow" w:hAnsi="Calibri" w:cs="Mangal"/>
                <w:b/>
                <w:bCs/>
                <w:sz w:val="20"/>
                <w:szCs w:val="20"/>
                <w:cs/>
                <w:lang w:bidi="hi-IN"/>
              </w:rPr>
              <w:t>[</w:t>
            </w:r>
            <w:r w:rsidRPr="00FB0D80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 xml:space="preserve">NOM DU SERVICE </w:t>
            </w:r>
            <w:r w:rsidRPr="00FB0D80">
              <w:rPr>
                <w:rFonts w:ascii="Calibri" w:eastAsia="Arial Narrow" w:hAnsi="Calibri" w:cs="Mangal"/>
                <w:b/>
                <w:bCs/>
                <w:sz w:val="20"/>
                <w:szCs w:val="20"/>
                <w:cs/>
                <w:lang w:bidi="hi-IN"/>
              </w:rPr>
              <w:t>]</w:t>
            </w:r>
            <w:r w:rsidRPr="00FB0D80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 ?</w:t>
            </w:r>
          </w:p>
        </w:tc>
        <w:tc>
          <w:tcPr>
            <w:tcW w:w="719" w:type="pct"/>
            <w:tcBorders>
              <w:bottom w:val="nil"/>
            </w:tcBorders>
            <w:shd w:val="clear" w:color="auto" w:fill="D9D9D9" w:themeFill="background1" w:themeFillShade="D9"/>
          </w:tcPr>
          <w:p w14:paraId="76042D67" w14:textId="7E33BB6C" w:rsidR="000F2CEC" w:rsidRPr="00FB0D80" w:rsidRDefault="000F2CEC" w:rsidP="00FB0D80">
            <w:pPr>
              <w:ind w:left="-114" w:right="-18"/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  <w:r w:rsidRPr="00FB0D80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Quelle</w:t>
            </w:r>
            <w:r w:rsidRPr="00FB0D80">
              <w:rPr>
                <w:rFonts w:ascii="Calibri" w:eastAsia="Arial Narrow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est</w:t>
            </w:r>
            <w:r w:rsidRPr="00FB0D80">
              <w:rPr>
                <w:rFonts w:ascii="Calibri" w:eastAsia="Arial Narrow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la</w:t>
            </w:r>
            <w:r w:rsidRPr="00FB0D80">
              <w:rPr>
                <w:rFonts w:ascii="Calibri" w:eastAsia="Arial Narrow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raison</w:t>
            </w:r>
            <w:r w:rsidRPr="00FB0D80">
              <w:rPr>
                <w:rFonts w:ascii="Calibri" w:eastAsia="Arial Narrow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pour</w:t>
            </w:r>
            <w:r w:rsidRPr="00FB0D80">
              <w:rPr>
                <w:rFonts w:ascii="Calibri" w:eastAsia="Arial Narrow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laquelle</w:t>
            </w:r>
            <w:r w:rsidRPr="00FB0D80">
              <w:rPr>
                <w:rFonts w:ascii="Calibri" w:eastAsia="Arial Narrow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vous</w:t>
            </w:r>
            <w:r w:rsidRPr="00FB0D80">
              <w:rPr>
                <w:rFonts w:ascii="Calibri" w:eastAsia="Arial Narrow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ne</w:t>
            </w:r>
            <w:r w:rsidRPr="00FB0D80">
              <w:rPr>
                <w:rFonts w:ascii="Calibri" w:eastAsia="Arial Narrow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fournissez</w:t>
            </w:r>
            <w:r w:rsidRPr="00FB0D80">
              <w:rPr>
                <w:rFonts w:ascii="Calibri" w:eastAsia="Arial Narrow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pas</w:t>
            </w:r>
            <w:r w:rsidRPr="00FB0D80">
              <w:rPr>
                <w:rFonts w:ascii="Calibri" w:eastAsia="Arial Narrow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le</w:t>
            </w:r>
            <w:r w:rsidRPr="00FB0D80">
              <w:rPr>
                <w:rFonts w:ascii="Calibri" w:eastAsia="Arial Narrow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service</w:t>
            </w:r>
            <w:r w:rsidRPr="00FB0D80">
              <w:rPr>
                <w:rFonts w:ascii="Calibri" w:eastAsia="Arial Narrow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de</w:t>
            </w:r>
            <w:r w:rsidRPr="00FB0D80">
              <w:rPr>
                <w:rFonts w:ascii="Calibri" w:eastAsia="Arial Narrow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[</w:t>
            </w:r>
            <w:r w:rsidRPr="00FB0D80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NOM :</w:t>
            </w:r>
            <w:r w:rsidRPr="00FB0D80">
              <w:rPr>
                <w:rFonts w:ascii="Calibri" w:eastAsia="Arial Narrow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MÉTHODE] ?</w:t>
            </w:r>
          </w:p>
        </w:tc>
        <w:tc>
          <w:tcPr>
            <w:tcW w:w="974" w:type="pct"/>
            <w:tcBorders>
              <w:bottom w:val="nil"/>
            </w:tcBorders>
            <w:shd w:val="clear" w:color="auto" w:fill="D9D9D9" w:themeFill="background1" w:themeFillShade="D9"/>
          </w:tcPr>
          <w:p w14:paraId="6D4CAD7D" w14:textId="56E25353" w:rsidR="000F2CEC" w:rsidRPr="00FB0D80" w:rsidRDefault="000F2CEC" w:rsidP="00287718">
            <w:pPr>
              <w:ind w:left="-43" w:right="-49"/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  <w:r w:rsidRPr="00FB0D80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 xml:space="preserve">Avez-vous bénéficié d'une formation en cours d'emploi, d'une formation de remise à niveau, d'un mentorat (sur site/hors site) dans </w:t>
            </w:r>
            <w:r w:rsidRPr="00FB0D80">
              <w:rPr>
                <w:rFonts w:ascii="Calibri" w:eastAsia="Arial Narrow" w:hAnsi="Calibri" w:cs="Mangal"/>
                <w:b/>
                <w:bCs/>
                <w:sz w:val="20"/>
                <w:szCs w:val="20"/>
                <w:cs/>
                <w:lang w:bidi="hi-IN"/>
              </w:rPr>
              <w:t>[</w:t>
            </w:r>
            <w:r w:rsidRPr="00FB0D80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NOM :</w:t>
            </w:r>
            <w:r w:rsidRPr="00FB0D80">
              <w:rPr>
                <w:rFonts w:ascii="Calibri" w:eastAsia="Arial Narrow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MÉTHODE] ?</w:t>
            </w:r>
          </w:p>
        </w:tc>
        <w:tc>
          <w:tcPr>
            <w:tcW w:w="1130" w:type="pct"/>
            <w:tcBorders>
              <w:bottom w:val="nil"/>
            </w:tcBorders>
            <w:shd w:val="clear" w:color="auto" w:fill="D9D9D9" w:themeFill="background1" w:themeFillShade="D9"/>
          </w:tcPr>
          <w:p w14:paraId="47EA8D97" w14:textId="610C067B" w:rsidR="000F2CEC" w:rsidRPr="00FB0D80" w:rsidRDefault="000F2CEC" w:rsidP="00FB0D80">
            <w:pPr>
              <w:ind w:left="-43" w:right="-49"/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  <w:r w:rsidRPr="00FB0D80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La formation, la formation continue, la formation de recyclage, le mentorat ont-ils eu lieu au cours des 24 derniers mois ou il y a plus de 24 mois ?</w:t>
            </w:r>
          </w:p>
        </w:tc>
      </w:tr>
      <w:tr w:rsidR="003F7800" w:rsidRPr="003F7800" w14:paraId="6F5A79FE" w14:textId="77777777" w:rsidTr="00FB0D80">
        <w:trPr>
          <w:trHeight w:val="142"/>
          <w:jc w:val="center"/>
        </w:trPr>
        <w:tc>
          <w:tcPr>
            <w:tcW w:w="1080" w:type="pct"/>
            <w:tcBorders>
              <w:top w:val="nil"/>
            </w:tcBorders>
            <w:shd w:val="clear" w:color="auto" w:fill="D9D9D9" w:themeFill="background1" w:themeFillShade="D9"/>
            <w:vAlign w:val="center"/>
          </w:tcPr>
          <w:p w14:paraId="1ADE3B61" w14:textId="77777777" w:rsidR="003F7800" w:rsidRPr="00FB0D80" w:rsidRDefault="003F7800" w:rsidP="003F7800">
            <w:pPr>
              <w:suppressAutoHyphens/>
              <w:ind w:left="-14" w:right="-105"/>
              <w:jc w:val="center"/>
              <w:rPr>
                <w:rFonts w:ascii="Calibri" w:eastAsia="Arial" w:hAnsi="Calibri" w:cs="Calibri"/>
                <w:i/>
                <w:iCs/>
                <w:spacing w:val="-1"/>
                <w:sz w:val="18"/>
                <w:szCs w:val="18"/>
                <w:lang w:bidi="hi-IN"/>
              </w:rPr>
            </w:pPr>
          </w:p>
        </w:tc>
        <w:tc>
          <w:tcPr>
            <w:tcW w:w="549" w:type="pct"/>
            <w:tcBorders>
              <w:top w:val="nil"/>
            </w:tcBorders>
            <w:shd w:val="clear" w:color="auto" w:fill="D9D9D9" w:themeFill="background1" w:themeFillShade="D9"/>
            <w:vAlign w:val="center"/>
          </w:tcPr>
          <w:p w14:paraId="647DA85A" w14:textId="77777777" w:rsidR="003F7800" w:rsidRPr="00FB0D80" w:rsidRDefault="003F7800" w:rsidP="003F7800">
            <w:pPr>
              <w:suppressAutoHyphens/>
              <w:ind w:left="-43" w:right="-98"/>
              <w:jc w:val="center"/>
              <w:rPr>
                <w:rFonts w:ascii="Calibri" w:hAnsi="Calibri" w:cs="Calibri"/>
                <w:i/>
                <w:iCs/>
                <w:sz w:val="18"/>
                <w:szCs w:val="18"/>
                <w:lang w:val="en-GB"/>
              </w:rPr>
            </w:pPr>
            <w:r w:rsidRPr="00FB0D80">
              <w:rPr>
                <w:rFonts w:ascii="Calibri" w:eastAsia="Arial Narrow" w:hAnsi="Calibri" w:cs="Calibri"/>
                <w:i/>
                <w:iCs/>
                <w:sz w:val="18"/>
                <w:szCs w:val="18"/>
                <w:lang w:bidi="hi-IN"/>
              </w:rPr>
              <w:t>Oui</w:t>
            </w:r>
            <w:r w:rsidRPr="00FB0D80">
              <w:rPr>
                <w:rFonts w:ascii="Calibri" w:eastAsia="Arial Narrow" w:hAnsi="Calibri" w:cs="Mangal"/>
                <w:i/>
                <w:iCs/>
                <w:sz w:val="18"/>
                <w:szCs w:val="18"/>
                <w:cs/>
                <w:lang w:bidi="hi-IN"/>
              </w:rPr>
              <w:t xml:space="preserve"> = 1</w:t>
            </w:r>
          </w:p>
          <w:p w14:paraId="5A98B00F" w14:textId="43B07889" w:rsidR="003F7800" w:rsidRPr="00FB0D80" w:rsidRDefault="003F7800" w:rsidP="003F7800">
            <w:pPr>
              <w:suppressAutoHyphens/>
              <w:ind w:left="-14" w:right="-105"/>
              <w:jc w:val="center"/>
              <w:rPr>
                <w:rFonts w:ascii="Calibri" w:eastAsia="Arial" w:hAnsi="Calibri" w:cs="Calibri"/>
                <w:i/>
                <w:iCs/>
                <w:spacing w:val="-1"/>
                <w:sz w:val="18"/>
                <w:szCs w:val="18"/>
              </w:rPr>
            </w:pPr>
            <w:r w:rsidRPr="00FB0D80">
              <w:rPr>
                <w:rFonts w:ascii="Calibri" w:eastAsia="Arial Narrow" w:hAnsi="Calibri" w:cs="Calibri"/>
                <w:i/>
                <w:iCs/>
                <w:sz w:val="18"/>
                <w:szCs w:val="18"/>
                <w:lang w:bidi="hi-IN"/>
              </w:rPr>
              <w:t>Non</w:t>
            </w:r>
            <w:r w:rsidRPr="00FB0D80">
              <w:rPr>
                <w:rFonts w:ascii="Calibri" w:eastAsia="Arial Narrow" w:hAnsi="Calibri" w:cs="Mangal"/>
                <w:i/>
                <w:iCs/>
                <w:sz w:val="18"/>
                <w:szCs w:val="18"/>
                <w:cs/>
                <w:lang w:bidi="hi-IN"/>
              </w:rPr>
              <w:t xml:space="preserve"> = 2</w:t>
            </w:r>
          </w:p>
        </w:tc>
        <w:tc>
          <w:tcPr>
            <w:tcW w:w="548" w:type="pct"/>
            <w:tcBorders>
              <w:top w:val="nil"/>
            </w:tcBorders>
            <w:shd w:val="clear" w:color="auto" w:fill="D9D9D9" w:themeFill="background1" w:themeFillShade="D9"/>
            <w:vAlign w:val="center"/>
          </w:tcPr>
          <w:p w14:paraId="45E1DC39" w14:textId="77777777" w:rsidR="003F7800" w:rsidRPr="00FB0D80" w:rsidRDefault="003F7800" w:rsidP="003F7800">
            <w:pPr>
              <w:suppressAutoHyphens/>
              <w:ind w:left="-43" w:right="-98"/>
              <w:jc w:val="center"/>
              <w:rPr>
                <w:rFonts w:ascii="Calibri" w:hAnsi="Calibri" w:cs="Calibri"/>
                <w:i/>
                <w:iCs/>
                <w:sz w:val="18"/>
                <w:szCs w:val="18"/>
                <w:lang w:val="fr-SN"/>
              </w:rPr>
            </w:pPr>
            <w:r w:rsidRPr="00FB0D80">
              <w:rPr>
                <w:rFonts w:ascii="Calibri" w:eastAsia="Arial Narrow" w:hAnsi="Calibri" w:cs="Calibri"/>
                <w:i/>
                <w:iCs/>
                <w:sz w:val="18"/>
                <w:szCs w:val="18"/>
                <w:lang w:bidi="hi-IN"/>
              </w:rPr>
              <w:t>Oui</w:t>
            </w:r>
            <w:r w:rsidRPr="00FB0D80">
              <w:rPr>
                <w:rFonts w:ascii="Calibri" w:eastAsia="Arial Narrow" w:hAnsi="Calibri" w:cs="Mangal"/>
                <w:i/>
                <w:iCs/>
                <w:sz w:val="18"/>
                <w:szCs w:val="18"/>
                <w:cs/>
                <w:lang w:bidi="hi-IN"/>
              </w:rPr>
              <w:t xml:space="preserve"> = 1</w:t>
            </w:r>
          </w:p>
          <w:p w14:paraId="2EA715A7" w14:textId="04CA404A" w:rsidR="003F7800" w:rsidRPr="00FB0D80" w:rsidRDefault="003F7800" w:rsidP="003F7800">
            <w:pPr>
              <w:suppressAutoHyphens/>
              <w:jc w:val="center"/>
              <w:rPr>
                <w:rFonts w:ascii="Calibri" w:hAnsi="Calibri" w:cs="Calibri"/>
                <w:i/>
                <w:iCs/>
                <w:sz w:val="18"/>
                <w:szCs w:val="18"/>
                <w:lang w:val="en-GB"/>
              </w:rPr>
            </w:pPr>
            <w:r w:rsidRPr="00FB0D80">
              <w:rPr>
                <w:rFonts w:ascii="Calibri" w:eastAsia="Arial Narrow" w:hAnsi="Calibri" w:cs="Calibri"/>
                <w:i/>
                <w:iCs/>
                <w:sz w:val="18"/>
                <w:szCs w:val="18"/>
                <w:lang w:bidi="hi-IN"/>
              </w:rPr>
              <w:t>Non</w:t>
            </w:r>
            <w:r w:rsidRPr="00FB0D80">
              <w:rPr>
                <w:rFonts w:ascii="Calibri" w:eastAsia="Arial Narrow" w:hAnsi="Calibri" w:cs="Mangal"/>
                <w:i/>
                <w:iCs/>
                <w:sz w:val="18"/>
                <w:szCs w:val="18"/>
                <w:cs/>
                <w:lang w:bidi="hi-IN"/>
              </w:rPr>
              <w:t xml:space="preserve"> = 2</w:t>
            </w:r>
          </w:p>
        </w:tc>
        <w:tc>
          <w:tcPr>
            <w:tcW w:w="719" w:type="pct"/>
            <w:tcBorders>
              <w:top w:val="nil"/>
            </w:tcBorders>
            <w:shd w:val="clear" w:color="auto" w:fill="D9D9D9" w:themeFill="background1" w:themeFillShade="D9"/>
            <w:vAlign w:val="center"/>
          </w:tcPr>
          <w:p w14:paraId="3D24913C" w14:textId="77777777" w:rsidR="003F7800" w:rsidRPr="00FB0D80" w:rsidRDefault="003F7800" w:rsidP="003F7800">
            <w:pPr>
              <w:ind w:left="-114" w:right="-108"/>
              <w:jc w:val="center"/>
              <w:rPr>
                <w:rFonts w:ascii="Calibri" w:eastAsia="Arial Narrow" w:hAnsi="Calibri" w:cs="Calibri"/>
                <w:i/>
                <w:iCs/>
                <w:sz w:val="18"/>
                <w:szCs w:val="18"/>
                <w:cs/>
                <w:lang w:bidi="hi-IN"/>
              </w:rPr>
            </w:pPr>
            <w:r w:rsidRPr="00FB0D80">
              <w:rPr>
                <w:rFonts w:ascii="Calibri" w:eastAsia="Arial Narrow" w:hAnsi="Calibri" w:cs="Calibri"/>
                <w:i/>
                <w:iCs/>
                <w:sz w:val="18"/>
                <w:szCs w:val="18"/>
                <w:lang w:bidi="hi-IN"/>
              </w:rPr>
              <w:t>Pas</w:t>
            </w:r>
            <w:r w:rsidRPr="00FB0D80">
              <w:rPr>
                <w:rFonts w:ascii="Calibri" w:eastAsia="Arial Narrow" w:hAnsi="Calibri" w:cs="Mangal"/>
                <w:i/>
                <w:iCs/>
                <w:sz w:val="18"/>
                <w:szCs w:val="18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Narrow" w:hAnsi="Calibri" w:cs="Calibri"/>
                <w:i/>
                <w:iCs/>
                <w:sz w:val="18"/>
                <w:szCs w:val="18"/>
                <w:lang w:bidi="hi-IN"/>
              </w:rPr>
              <w:t>confiant</w:t>
            </w:r>
            <w:r w:rsidRPr="00FB0D80">
              <w:rPr>
                <w:rFonts w:ascii="Calibri" w:eastAsia="Arial Narrow" w:hAnsi="Calibri" w:cs="Mangal"/>
                <w:i/>
                <w:iCs/>
                <w:sz w:val="18"/>
                <w:szCs w:val="18"/>
                <w:cs/>
                <w:lang w:bidi="hi-IN"/>
              </w:rPr>
              <w:t xml:space="preserve"> = 1</w:t>
            </w:r>
          </w:p>
          <w:p w14:paraId="3EE4786C" w14:textId="77777777" w:rsidR="003F7800" w:rsidRPr="00FB0D80" w:rsidRDefault="003F7800" w:rsidP="003F7800">
            <w:pPr>
              <w:ind w:left="-114" w:right="-108"/>
              <w:jc w:val="center"/>
              <w:rPr>
                <w:rFonts w:ascii="Calibri" w:eastAsia="Arial Narrow" w:hAnsi="Calibri" w:cs="Calibri"/>
                <w:i/>
                <w:iCs/>
                <w:sz w:val="18"/>
                <w:szCs w:val="18"/>
                <w:cs/>
                <w:lang w:bidi="hi-IN"/>
              </w:rPr>
            </w:pPr>
            <w:r w:rsidRPr="00FB0D80">
              <w:rPr>
                <w:rFonts w:ascii="Calibri" w:eastAsia="Arial Narrow" w:hAnsi="Calibri" w:cs="Calibri"/>
                <w:i/>
                <w:iCs/>
                <w:sz w:val="18"/>
                <w:szCs w:val="18"/>
                <w:lang w:bidi="hi-IN"/>
              </w:rPr>
              <w:t>Aucun</w:t>
            </w:r>
            <w:r w:rsidRPr="00FB0D80">
              <w:rPr>
                <w:rFonts w:ascii="Calibri" w:eastAsia="Arial Narrow" w:hAnsi="Calibri" w:cs="Mangal"/>
                <w:i/>
                <w:iCs/>
                <w:sz w:val="18"/>
                <w:szCs w:val="18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Narrow" w:hAnsi="Calibri" w:cs="Calibri"/>
                <w:i/>
                <w:iCs/>
                <w:sz w:val="18"/>
                <w:szCs w:val="18"/>
                <w:lang w:bidi="hi-IN"/>
              </w:rPr>
              <w:t>client</w:t>
            </w:r>
            <w:r w:rsidRPr="00FB0D80">
              <w:rPr>
                <w:rFonts w:ascii="Calibri" w:eastAsia="Arial Narrow" w:hAnsi="Calibri" w:cs="Mangal"/>
                <w:i/>
                <w:iCs/>
                <w:sz w:val="18"/>
                <w:szCs w:val="18"/>
                <w:cs/>
                <w:lang w:bidi="hi-IN"/>
              </w:rPr>
              <w:t xml:space="preserve"> = 2</w:t>
            </w:r>
          </w:p>
          <w:p w14:paraId="5DECA7F7" w14:textId="77777777" w:rsidR="003F7800" w:rsidRPr="00FB0D80" w:rsidRDefault="003F7800" w:rsidP="003F7800">
            <w:pPr>
              <w:ind w:left="-114" w:right="-108"/>
              <w:jc w:val="center"/>
              <w:rPr>
                <w:rFonts w:ascii="Calibri" w:hAnsi="Calibri" w:cs="Calibri"/>
                <w:i/>
                <w:iCs/>
                <w:sz w:val="18"/>
                <w:szCs w:val="18"/>
                <w:lang w:val="fr-SN"/>
              </w:rPr>
            </w:pPr>
            <w:r w:rsidRPr="00FB0D80">
              <w:rPr>
                <w:rFonts w:ascii="Calibri" w:eastAsia="Arial Narrow" w:hAnsi="Calibri" w:cs="Calibri"/>
                <w:i/>
                <w:iCs/>
                <w:sz w:val="18"/>
                <w:szCs w:val="18"/>
                <w:lang w:bidi="hi-IN"/>
              </w:rPr>
              <w:t>Pas</w:t>
            </w:r>
            <w:r w:rsidRPr="00FB0D80">
              <w:rPr>
                <w:rFonts w:ascii="Calibri" w:eastAsia="Arial Narrow" w:hAnsi="Calibri" w:cs="Mangal"/>
                <w:i/>
                <w:iCs/>
                <w:sz w:val="18"/>
                <w:szCs w:val="18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Narrow" w:hAnsi="Calibri" w:cs="Calibri"/>
                <w:i/>
                <w:iCs/>
                <w:sz w:val="18"/>
                <w:szCs w:val="18"/>
                <w:lang w:bidi="hi-IN"/>
              </w:rPr>
              <w:t>intéressé</w:t>
            </w:r>
            <w:r w:rsidRPr="00FB0D80">
              <w:rPr>
                <w:rFonts w:ascii="Calibri" w:eastAsia="Arial Narrow" w:hAnsi="Calibri" w:cs="Mangal"/>
                <w:i/>
                <w:iCs/>
                <w:sz w:val="18"/>
                <w:szCs w:val="18"/>
                <w:cs/>
                <w:lang w:bidi="hi-IN"/>
              </w:rPr>
              <w:t xml:space="preserve"> = 3</w:t>
            </w:r>
          </w:p>
          <w:p w14:paraId="5AF67837" w14:textId="5AF49BAD" w:rsidR="003F7800" w:rsidRPr="00FB0D80" w:rsidRDefault="003F7800" w:rsidP="003F7800">
            <w:pPr>
              <w:tabs>
                <w:tab w:val="left" w:pos="0"/>
              </w:tabs>
              <w:jc w:val="center"/>
              <w:rPr>
                <w:rFonts w:ascii="Calibri" w:hAnsi="Calibri" w:cs="Calibri"/>
                <w:i/>
                <w:iCs/>
                <w:sz w:val="18"/>
                <w:szCs w:val="18"/>
                <w:lang w:val="en-GB"/>
              </w:rPr>
            </w:pPr>
            <w:r w:rsidRPr="00FB0D80">
              <w:rPr>
                <w:rFonts w:ascii="Calibri" w:eastAsia="Arial Narrow" w:hAnsi="Calibri" w:cs="Calibri"/>
                <w:i/>
                <w:iCs/>
                <w:sz w:val="18"/>
                <w:szCs w:val="18"/>
                <w:lang w:bidi="hi-IN"/>
              </w:rPr>
              <w:t>Autre=</w:t>
            </w:r>
            <w:r w:rsidRPr="00FB0D80">
              <w:rPr>
                <w:rFonts w:ascii="Calibri" w:eastAsia="Arial Narrow" w:hAnsi="Calibri" w:cs="Mangal"/>
                <w:i/>
                <w:iCs/>
                <w:sz w:val="18"/>
                <w:szCs w:val="18"/>
                <w:cs/>
                <w:lang w:bidi="hi-IN"/>
              </w:rPr>
              <w:t>6</w:t>
            </w:r>
          </w:p>
        </w:tc>
        <w:tc>
          <w:tcPr>
            <w:tcW w:w="974" w:type="pct"/>
            <w:tcBorders>
              <w:top w:val="nil"/>
            </w:tcBorders>
            <w:shd w:val="clear" w:color="auto" w:fill="D9D9D9" w:themeFill="background1" w:themeFillShade="D9"/>
            <w:vAlign w:val="center"/>
          </w:tcPr>
          <w:p w14:paraId="4CF1B505" w14:textId="77777777" w:rsidR="003F7800" w:rsidRPr="00FB0D80" w:rsidRDefault="003F7800" w:rsidP="003F7800">
            <w:pPr>
              <w:ind w:left="-43" w:right="-49"/>
              <w:jc w:val="center"/>
              <w:rPr>
                <w:rFonts w:ascii="Calibri" w:eastAsia="Arial Narrow" w:hAnsi="Calibri" w:cs="Calibri"/>
                <w:i/>
                <w:iCs/>
                <w:sz w:val="18"/>
                <w:szCs w:val="18"/>
                <w:cs/>
                <w:lang w:bidi="hi-IN"/>
              </w:rPr>
            </w:pPr>
            <w:r w:rsidRPr="00FB0D80">
              <w:rPr>
                <w:rFonts w:ascii="Calibri" w:eastAsia="Arial Narrow" w:hAnsi="Calibri" w:cs="Calibri"/>
                <w:i/>
                <w:iCs/>
                <w:sz w:val="18"/>
                <w:szCs w:val="18"/>
                <w:lang w:bidi="hi-IN"/>
              </w:rPr>
              <w:t>Formation</w:t>
            </w:r>
            <w:r w:rsidRPr="00FB0D80">
              <w:rPr>
                <w:rFonts w:ascii="Calibri" w:eastAsia="Arial Narrow" w:hAnsi="Calibri" w:cs="Mangal"/>
                <w:i/>
                <w:iCs/>
                <w:sz w:val="18"/>
                <w:szCs w:val="18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Narrow" w:hAnsi="Calibri" w:cs="Calibri"/>
                <w:i/>
                <w:iCs/>
                <w:sz w:val="18"/>
                <w:szCs w:val="18"/>
                <w:lang w:bidi="hi-IN"/>
              </w:rPr>
              <w:t>continue</w:t>
            </w:r>
            <w:r w:rsidRPr="00FB0D80">
              <w:rPr>
                <w:rFonts w:ascii="Calibri" w:eastAsia="Arial Narrow" w:hAnsi="Calibri" w:cs="Mangal"/>
                <w:i/>
                <w:iCs/>
                <w:sz w:val="18"/>
                <w:szCs w:val="18"/>
                <w:cs/>
                <w:lang w:bidi="hi-IN"/>
              </w:rPr>
              <w:t xml:space="preserve"> = </w:t>
            </w:r>
            <w:r w:rsidRPr="00FB0D80">
              <w:rPr>
                <w:rFonts w:ascii="Calibri" w:eastAsia="Arial Narrow" w:hAnsi="Calibri" w:cs="Calibri"/>
                <w:i/>
                <w:iCs/>
                <w:sz w:val="18"/>
                <w:szCs w:val="18"/>
                <w:lang w:bidi="hi-IN"/>
              </w:rPr>
              <w:t>A</w:t>
            </w:r>
          </w:p>
          <w:p w14:paraId="6FBA594E" w14:textId="77777777" w:rsidR="003F7800" w:rsidRPr="00FB0D80" w:rsidRDefault="003F7800" w:rsidP="003F7800">
            <w:pPr>
              <w:ind w:left="-43" w:right="-49"/>
              <w:jc w:val="center"/>
              <w:rPr>
                <w:rFonts w:ascii="Calibri" w:eastAsia="Arial Narrow" w:hAnsi="Calibri" w:cs="Calibri"/>
                <w:i/>
                <w:iCs/>
                <w:sz w:val="18"/>
                <w:szCs w:val="18"/>
                <w:lang w:bidi="hi-IN"/>
              </w:rPr>
            </w:pPr>
            <w:r w:rsidRPr="00FB0D80">
              <w:rPr>
                <w:rFonts w:ascii="Calibri" w:eastAsia="Arial Narrow" w:hAnsi="Calibri" w:cs="Calibri"/>
                <w:i/>
                <w:iCs/>
                <w:sz w:val="18"/>
                <w:szCs w:val="18"/>
                <w:lang w:bidi="hi-IN"/>
              </w:rPr>
              <w:t xml:space="preserve">Formation de remise à niveau </w:t>
            </w:r>
            <w:r w:rsidRPr="00FB0D80">
              <w:rPr>
                <w:rFonts w:ascii="Calibri" w:eastAsia="Arial Narrow" w:hAnsi="Calibri" w:cs="Mangal"/>
                <w:i/>
                <w:iCs/>
                <w:sz w:val="18"/>
                <w:szCs w:val="18"/>
                <w:cs/>
                <w:lang w:bidi="hi-IN"/>
              </w:rPr>
              <w:t xml:space="preserve">= </w:t>
            </w:r>
            <w:r w:rsidRPr="00FB0D80">
              <w:rPr>
                <w:rFonts w:ascii="Calibri" w:eastAsia="Arial Narrow" w:hAnsi="Calibri" w:cs="Calibri"/>
                <w:i/>
                <w:iCs/>
                <w:sz w:val="18"/>
                <w:szCs w:val="18"/>
                <w:lang w:bidi="hi-IN"/>
              </w:rPr>
              <w:t>B</w:t>
            </w:r>
          </w:p>
          <w:p w14:paraId="5B00F308" w14:textId="77777777" w:rsidR="003F7800" w:rsidRPr="00FB0D80" w:rsidRDefault="003F7800" w:rsidP="00FB0D80">
            <w:pPr>
              <w:ind w:left="-43" w:right="-49"/>
              <w:jc w:val="center"/>
              <w:rPr>
                <w:rFonts w:ascii="Calibri" w:eastAsia="Arial Narrow" w:hAnsi="Calibri" w:cs="Calibri"/>
                <w:i/>
                <w:iCs/>
                <w:sz w:val="18"/>
                <w:szCs w:val="18"/>
                <w:cs/>
                <w:lang w:bidi="hi-IN"/>
              </w:rPr>
            </w:pPr>
            <w:r w:rsidRPr="00FB0D80">
              <w:rPr>
                <w:rFonts w:ascii="Calibri" w:eastAsia="Arial Narrow" w:hAnsi="Calibri" w:cs="Calibri"/>
                <w:i/>
                <w:iCs/>
                <w:sz w:val="18"/>
                <w:szCs w:val="18"/>
                <w:lang w:bidi="hi-IN"/>
              </w:rPr>
              <w:t>Mentorat</w:t>
            </w:r>
            <w:r w:rsidRPr="00FB0D80">
              <w:rPr>
                <w:rFonts w:ascii="Calibri" w:eastAsia="Arial Narrow" w:hAnsi="Calibri" w:cs="Mangal"/>
                <w:i/>
                <w:iCs/>
                <w:sz w:val="18"/>
                <w:szCs w:val="18"/>
                <w:cs/>
                <w:lang w:bidi="hi-IN"/>
              </w:rPr>
              <w:t xml:space="preserve"> = </w:t>
            </w:r>
            <w:r w:rsidRPr="00FB0D80">
              <w:rPr>
                <w:rFonts w:ascii="Calibri" w:eastAsia="Arial Narrow" w:hAnsi="Calibri" w:cs="Calibri"/>
                <w:i/>
                <w:iCs/>
                <w:sz w:val="18"/>
                <w:szCs w:val="18"/>
                <w:lang w:bidi="hi-IN"/>
              </w:rPr>
              <w:t>C</w:t>
            </w:r>
          </w:p>
          <w:p w14:paraId="3C6EB9EF" w14:textId="5166456C" w:rsidR="003F7800" w:rsidRPr="00FB0D80" w:rsidRDefault="003F7800" w:rsidP="00FB0D80">
            <w:pPr>
              <w:ind w:left="-43" w:right="-49"/>
              <w:jc w:val="center"/>
              <w:rPr>
                <w:rFonts w:ascii="Calibri" w:eastAsia="Arial Narrow" w:hAnsi="Calibri" w:cs="Calibri"/>
                <w:i/>
                <w:iCs/>
                <w:sz w:val="18"/>
                <w:szCs w:val="18"/>
                <w:lang w:bidi="hi-IN"/>
              </w:rPr>
            </w:pPr>
            <w:r w:rsidRPr="00FB0D80">
              <w:rPr>
                <w:rFonts w:ascii="Calibri" w:eastAsia="Arial Narrow" w:hAnsi="Calibri" w:cs="Calibri"/>
                <w:i/>
                <w:iCs/>
                <w:sz w:val="18"/>
                <w:szCs w:val="18"/>
                <w:lang w:bidi="hi-IN"/>
              </w:rPr>
              <w:t>Aucun</w:t>
            </w:r>
            <w:r w:rsidRPr="00FB0D80">
              <w:rPr>
                <w:rFonts w:ascii="Calibri" w:eastAsia="Arial Narrow" w:hAnsi="Calibri" w:cs="Mangal"/>
                <w:i/>
                <w:iCs/>
                <w:sz w:val="18"/>
                <w:szCs w:val="18"/>
                <w:cs/>
                <w:lang w:bidi="hi-IN"/>
              </w:rPr>
              <w:t xml:space="preserve"> = </w:t>
            </w:r>
            <w:r w:rsidRPr="00FB0D80">
              <w:rPr>
                <w:rFonts w:ascii="Calibri" w:eastAsia="Arial Narrow" w:hAnsi="Calibri" w:cs="Calibri"/>
                <w:i/>
                <w:iCs/>
                <w:sz w:val="18"/>
                <w:szCs w:val="18"/>
                <w:lang w:bidi="hi-IN"/>
              </w:rPr>
              <w:t>Z</w:t>
            </w:r>
          </w:p>
        </w:tc>
        <w:tc>
          <w:tcPr>
            <w:tcW w:w="1130" w:type="pct"/>
            <w:tcBorders>
              <w:top w:val="nil"/>
            </w:tcBorders>
            <w:shd w:val="clear" w:color="auto" w:fill="D9D9D9" w:themeFill="background1" w:themeFillShade="D9"/>
            <w:vAlign w:val="center"/>
          </w:tcPr>
          <w:p w14:paraId="5A1917EC" w14:textId="77777777" w:rsidR="003F7800" w:rsidRPr="00FB0D80" w:rsidRDefault="003F7800" w:rsidP="00FB0D80">
            <w:pPr>
              <w:ind w:left="-43" w:right="-49"/>
              <w:jc w:val="center"/>
              <w:rPr>
                <w:rFonts w:ascii="Calibri" w:eastAsia="Arial Narrow" w:hAnsi="Calibri" w:cs="Calibri"/>
                <w:i/>
                <w:iCs/>
                <w:sz w:val="18"/>
                <w:szCs w:val="18"/>
                <w:lang w:bidi="hi-IN"/>
              </w:rPr>
            </w:pPr>
            <w:r w:rsidRPr="00FB0D80">
              <w:rPr>
                <w:rFonts w:ascii="Calibri" w:eastAsia="Arial Narrow" w:hAnsi="Calibri" w:cs="Calibri"/>
                <w:i/>
                <w:iCs/>
                <w:sz w:val="18"/>
                <w:szCs w:val="18"/>
                <w:lang w:bidi="hi-IN"/>
              </w:rPr>
              <w:t>Oui, au cours des 24 derniers mois = 1</w:t>
            </w:r>
          </w:p>
          <w:p w14:paraId="7EDFEB80" w14:textId="0FB78D55" w:rsidR="003F7800" w:rsidRPr="00FB0D80" w:rsidRDefault="003F7800" w:rsidP="003F7800">
            <w:pPr>
              <w:tabs>
                <w:tab w:val="left" w:pos="0"/>
              </w:tabs>
              <w:ind w:left="-14" w:right="-120"/>
              <w:jc w:val="center"/>
              <w:rPr>
                <w:rFonts w:ascii="Calibri" w:eastAsia="Arial" w:hAnsi="Calibri" w:cs="Calibri"/>
                <w:i/>
                <w:iCs/>
                <w:spacing w:val="-1"/>
                <w:sz w:val="18"/>
                <w:szCs w:val="18"/>
              </w:rPr>
            </w:pPr>
            <w:r w:rsidRPr="00FB0D80">
              <w:rPr>
                <w:rFonts w:ascii="Calibri" w:eastAsia="Arial Narrow" w:hAnsi="Calibri" w:cs="Calibri"/>
                <w:i/>
                <w:iCs/>
                <w:sz w:val="18"/>
                <w:szCs w:val="18"/>
                <w:lang w:bidi="hi-IN"/>
              </w:rPr>
              <w:t>Oui, il y a plus de 24 mois = 2</w:t>
            </w:r>
          </w:p>
        </w:tc>
      </w:tr>
      <w:tr w:rsidR="000F2CEC" w:rsidRPr="004D65B3" w14:paraId="0933088A" w14:textId="77777777" w:rsidTr="00FB0D80">
        <w:trPr>
          <w:trHeight w:val="336"/>
          <w:jc w:val="center"/>
        </w:trPr>
        <w:tc>
          <w:tcPr>
            <w:tcW w:w="1080" w:type="pct"/>
          </w:tcPr>
          <w:p w14:paraId="4AE9D6D2" w14:textId="02CA4855" w:rsidR="000F2CEC" w:rsidRPr="004D65B3" w:rsidRDefault="000F2CEC" w:rsidP="000F2CEC">
            <w:pPr>
              <w:pStyle w:val="ListParagraph"/>
              <w:numPr>
                <w:ilvl w:val="0"/>
                <w:numId w:val="1"/>
              </w:numPr>
              <w:ind w:left="166" w:right="-90" w:hanging="218"/>
              <w:rPr>
                <w:rFonts w:cs="Calibri"/>
                <w:bCs/>
                <w:sz w:val="20"/>
                <w:szCs w:val="20"/>
                <w:lang w:val="fr-SN"/>
              </w:rPr>
            </w:pPr>
            <w:r w:rsidRPr="004D65B3">
              <w:rPr>
                <w:rFonts w:cs="Calibri"/>
                <w:sz w:val="20"/>
                <w:szCs w:val="20"/>
              </w:rPr>
              <w:t>Préparation à l’accouchement et préparation aux complications</w:t>
            </w:r>
          </w:p>
        </w:tc>
        <w:tc>
          <w:tcPr>
            <w:tcW w:w="549" w:type="pct"/>
            <w:vAlign w:val="center"/>
          </w:tcPr>
          <w:p w14:paraId="1D1102A5" w14:textId="77777777" w:rsidR="000F2CEC" w:rsidRPr="004D65B3" w:rsidRDefault="000F2CEC" w:rsidP="000F2CE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Oui = 1</w:t>
            </w:r>
          </w:p>
          <w:p w14:paraId="309F45EA" w14:textId="77777777" w:rsidR="000F2CEC" w:rsidRPr="004D65B3" w:rsidRDefault="000F2CEC" w:rsidP="000F2CE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515648" behindDoc="0" locked="0" layoutInCell="1" allowOverlap="1" wp14:anchorId="0FB5F13D" wp14:editId="77D56250">
                      <wp:simplePos x="0" y="0"/>
                      <wp:positionH relativeFrom="column">
                        <wp:posOffset>62865</wp:posOffset>
                      </wp:positionH>
                      <wp:positionV relativeFrom="paragraph">
                        <wp:posOffset>139065</wp:posOffset>
                      </wp:positionV>
                      <wp:extent cx="9525" cy="219075"/>
                      <wp:effectExtent l="38100" t="0" r="66675" b="47625"/>
                      <wp:wrapNone/>
                      <wp:docPr id="2096408226" name="Straight Arrow Connector 20964082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3344BAB2">
                    <v:shape id="Straight Arrow Connector 2096408226" style="position:absolute;margin-left:4.95pt;margin-top:10.95pt;width:.75pt;height:17.25pt;z-index:25551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" w14:anchorId="1C75C0D1">
                      <v:stroke joinstyle="miter" endarrow="block"/>
                    </v:shape>
                  </w:pict>
                </mc:Fallback>
              </mc:AlternateContent>
            </w: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Non = 2</w:t>
            </w:r>
          </w:p>
          <w:p w14:paraId="6949F0E8" w14:textId="77777777" w:rsidR="000F2CEC" w:rsidRPr="004D65B3" w:rsidRDefault="000F2CEC" w:rsidP="000F2CE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</w:p>
          <w:p w14:paraId="54ABD862" w14:textId="77777777" w:rsidR="000F2CEC" w:rsidRPr="004D65B3" w:rsidRDefault="000F2CEC" w:rsidP="000F2CE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</w:p>
          <w:p w14:paraId="01B0C95D" w14:textId="5F991B37" w:rsidR="000F2CEC" w:rsidRPr="004D65B3" w:rsidRDefault="000F2CEC" w:rsidP="000F2CEC">
            <w:pPr>
              <w:suppressAutoHyphens/>
              <w:ind w:right="-105"/>
              <w:rPr>
                <w:rFonts w:ascii="Calibri" w:eastAsia="Arial" w:hAnsi="Calibri" w:cs="Calibri"/>
                <w:spacing w:val="-1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pacing w:val="-1"/>
                <w:sz w:val="20"/>
                <w:szCs w:val="20"/>
              </w:rPr>
              <w:t>214</w:t>
            </w:r>
          </w:p>
        </w:tc>
        <w:tc>
          <w:tcPr>
            <w:tcW w:w="548" w:type="pct"/>
            <w:vAlign w:val="center"/>
          </w:tcPr>
          <w:p w14:paraId="229459E3" w14:textId="77777777" w:rsidR="000F2CEC" w:rsidRPr="004D65B3" w:rsidRDefault="000F2CEC" w:rsidP="000F2CE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Oui = 1</w:t>
            </w:r>
          </w:p>
          <w:p w14:paraId="30492E6F" w14:textId="77777777" w:rsidR="000F2CEC" w:rsidRPr="004D65B3" w:rsidRDefault="000F2CEC" w:rsidP="000F2CE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516672" behindDoc="0" locked="0" layoutInCell="1" allowOverlap="1" wp14:anchorId="31A4FB66" wp14:editId="50299311">
                      <wp:simplePos x="0" y="0"/>
                      <wp:positionH relativeFrom="column">
                        <wp:posOffset>62865</wp:posOffset>
                      </wp:positionH>
                      <wp:positionV relativeFrom="paragraph">
                        <wp:posOffset>139065</wp:posOffset>
                      </wp:positionV>
                      <wp:extent cx="9525" cy="219075"/>
                      <wp:effectExtent l="38100" t="0" r="66675" b="47625"/>
                      <wp:wrapNone/>
                      <wp:docPr id="1777761012" name="Straight Arrow Connector 17777610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688463E3">
                    <v:shape id="Straight Arrow Connector 1777761012" style="position:absolute;margin-left:4.95pt;margin-top:10.95pt;width:.75pt;height:17.25pt;z-index:25551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" w14:anchorId="3C73F615">
                      <v:stroke joinstyle="miter" endarrow="block"/>
                    </v:shape>
                  </w:pict>
                </mc:Fallback>
              </mc:AlternateContent>
            </w: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Non = 2</w:t>
            </w:r>
          </w:p>
          <w:p w14:paraId="0287316B" w14:textId="77777777" w:rsidR="000F2CEC" w:rsidRPr="004D65B3" w:rsidRDefault="000F2CEC" w:rsidP="000F2CE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</w:p>
          <w:p w14:paraId="177F883A" w14:textId="77777777" w:rsidR="000F2CEC" w:rsidRPr="004D65B3" w:rsidRDefault="000F2CEC" w:rsidP="000F2CE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</w:p>
          <w:p w14:paraId="5018CEE6" w14:textId="1299CEF3" w:rsidR="000F2CEC" w:rsidRPr="004D65B3" w:rsidRDefault="000F2CEC" w:rsidP="000F2CEC">
            <w:pPr>
              <w:ind w:right="-72"/>
              <w:rPr>
                <w:rFonts w:ascii="Calibri" w:eastAsia="Arial" w:hAnsi="Calibri" w:cs="Calibri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</w:rPr>
              <w:t>214</w:t>
            </w:r>
          </w:p>
        </w:tc>
        <w:tc>
          <w:tcPr>
            <w:tcW w:w="719" w:type="pct"/>
            <w:vAlign w:val="center"/>
          </w:tcPr>
          <w:p w14:paraId="62C639D3" w14:textId="714FBB0D" w:rsidR="000F2CEC" w:rsidRPr="004D65B3" w:rsidRDefault="000F2CEC" w:rsidP="000F2CEC">
            <w:pPr>
              <w:tabs>
                <w:tab w:val="left" w:pos="0"/>
              </w:tabs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1 2 3 6</w:t>
            </w:r>
          </w:p>
        </w:tc>
        <w:tc>
          <w:tcPr>
            <w:tcW w:w="974" w:type="pct"/>
            <w:vAlign w:val="center"/>
          </w:tcPr>
          <w:p w14:paraId="53AC297C" w14:textId="77777777" w:rsidR="000F2CEC" w:rsidRPr="004D65B3" w:rsidRDefault="000F2CEC" w:rsidP="000F2CEC">
            <w:pPr>
              <w:ind w:left="-43" w:right="-49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523840" behindDoc="0" locked="0" layoutInCell="1" allowOverlap="1" wp14:anchorId="6ABC0A84" wp14:editId="6D629E09">
                      <wp:simplePos x="0" y="0"/>
                      <wp:positionH relativeFrom="column">
                        <wp:posOffset>685800</wp:posOffset>
                      </wp:positionH>
                      <wp:positionV relativeFrom="paragraph">
                        <wp:posOffset>137160</wp:posOffset>
                      </wp:positionV>
                      <wp:extent cx="9525" cy="179705"/>
                      <wp:effectExtent l="38100" t="0" r="66675" b="48895"/>
                      <wp:wrapNone/>
                      <wp:docPr id="135" name="Straight Arrow Connector 1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17970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62C75DA1">
                    <v:shapetype id="_x0000_t32" coordsize="21600,21600" o:oned="t" filled="f" o:spt="32" path="m,l21600,21600e" w14:anchorId="1A58D072">
                      <v:path fillok="f" arrowok="t" o:connecttype="none"/>
                      <o:lock v:ext="edit" shapetype="t"/>
                    </v:shapetype>
                    <v:shape id="Straight Arrow Connector 135" style="position:absolute;margin-left:54pt;margin-top:10.8pt;width:.75pt;height:14.15pt;z-index:25552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">
                      <v:stroke joinstyle="miter" endarrow="block"/>
                    </v:shape>
                  </w:pict>
                </mc:Fallback>
              </mc:AlternateConten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ABCZ</w:t>
            </w:r>
          </w:p>
          <w:p w14:paraId="0EC06100" w14:textId="77777777" w:rsidR="000F2CEC" w:rsidRPr="004D65B3" w:rsidRDefault="000F2CEC" w:rsidP="000F2CEC">
            <w:pPr>
              <w:ind w:left="-43" w:right="-49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51A6E491" w14:textId="67753CAB" w:rsidR="000F2CEC" w:rsidRPr="004D65B3" w:rsidRDefault="000F2CEC" w:rsidP="000F2CEC">
            <w:pPr>
              <w:tabs>
                <w:tab w:val="left" w:pos="0"/>
                <w:tab w:val="right" w:leader="dot" w:pos="284"/>
                <w:tab w:val="right" w:leader="dot" w:pos="3402"/>
              </w:tabs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      </w:t>
            </w:r>
            <w:r w:rsidR="002565D9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         (</w:t>
            </w:r>
            <w:r w:rsidRPr="004D65B3">
              <w:rPr>
                <w:rFonts w:ascii="Calibri" w:hAnsi="Calibri" w:cs="Calibri"/>
                <w:sz w:val="20"/>
                <w:szCs w:val="20"/>
                <w:lang w:val="en-GB"/>
              </w:rPr>
              <w:t>211b)</w:t>
            </w:r>
          </w:p>
        </w:tc>
        <w:tc>
          <w:tcPr>
            <w:tcW w:w="1130" w:type="pct"/>
          </w:tcPr>
          <w:p w14:paraId="0A9B770E" w14:textId="7ADA0BE9" w:rsidR="000F2CEC" w:rsidRPr="004D65B3" w:rsidRDefault="000F2CEC" w:rsidP="000F2CEC">
            <w:pPr>
              <w:tabs>
                <w:tab w:val="left" w:pos="0"/>
              </w:tabs>
              <w:ind w:left="-14" w:right="-120"/>
              <w:jc w:val="center"/>
              <w:rPr>
                <w:rFonts w:ascii="Calibri" w:eastAsia="Arial" w:hAnsi="Calibri" w:cs="Calibri"/>
                <w:spacing w:val="-1"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1 2</w:t>
            </w:r>
          </w:p>
        </w:tc>
      </w:tr>
      <w:tr w:rsidR="000F2CEC" w:rsidRPr="004D65B3" w14:paraId="7CCF2E36" w14:textId="77777777" w:rsidTr="00FB0D80">
        <w:trPr>
          <w:trHeight w:val="336"/>
          <w:jc w:val="center"/>
        </w:trPr>
        <w:tc>
          <w:tcPr>
            <w:tcW w:w="1080" w:type="pct"/>
            <w:vAlign w:val="center"/>
          </w:tcPr>
          <w:p w14:paraId="05DB4F4F" w14:textId="77777777" w:rsidR="000F2CEC" w:rsidRPr="004D65B3" w:rsidRDefault="000F2CEC" w:rsidP="000F2CEC">
            <w:pPr>
              <w:pStyle w:val="ListParagraph"/>
              <w:numPr>
                <w:ilvl w:val="0"/>
                <w:numId w:val="1"/>
              </w:numPr>
              <w:ind w:left="166" w:right="-90" w:hanging="218"/>
              <w:rPr>
                <w:rFonts w:cs="Calibri"/>
                <w:bCs/>
                <w:sz w:val="20"/>
                <w:szCs w:val="20"/>
                <w:lang w:val="fr-SN"/>
              </w:rPr>
            </w:pPr>
            <w:r w:rsidRPr="004D65B3">
              <w:rPr>
                <w:rFonts w:cs="Calibri"/>
                <w:sz w:val="20"/>
                <w:szCs w:val="20"/>
              </w:rPr>
              <w:t>Détection des grossesses à haut risque et orientation appropriée</w:t>
            </w:r>
            <w:r w:rsidRPr="004D65B3">
              <w:rPr>
                <w:rFonts w:eastAsia="Arial Narrow" w:cs="Calibri"/>
                <w:sz w:val="20"/>
                <w:szCs w:val="20"/>
                <w:cs/>
                <w:lang w:val="hi-IN" w:bidi="hi-IN"/>
              </w:rPr>
              <w:t xml:space="preserve"> </w:t>
            </w:r>
          </w:p>
        </w:tc>
        <w:tc>
          <w:tcPr>
            <w:tcW w:w="549" w:type="pct"/>
            <w:vAlign w:val="center"/>
          </w:tcPr>
          <w:p w14:paraId="39BA7D00" w14:textId="77777777" w:rsidR="000F2CEC" w:rsidRPr="004D65B3" w:rsidRDefault="000F2CEC" w:rsidP="000F2CE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Oui = 1</w:t>
            </w:r>
          </w:p>
          <w:p w14:paraId="425A3B92" w14:textId="77777777" w:rsidR="000F2CEC" w:rsidRPr="004D65B3" w:rsidRDefault="000F2CEC" w:rsidP="000F2CE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517696" behindDoc="0" locked="0" layoutInCell="1" allowOverlap="1" wp14:anchorId="0857C670" wp14:editId="0B813B43">
                      <wp:simplePos x="0" y="0"/>
                      <wp:positionH relativeFrom="column">
                        <wp:posOffset>62865</wp:posOffset>
                      </wp:positionH>
                      <wp:positionV relativeFrom="paragraph">
                        <wp:posOffset>139065</wp:posOffset>
                      </wp:positionV>
                      <wp:extent cx="9525" cy="219075"/>
                      <wp:effectExtent l="38100" t="0" r="66675" b="47625"/>
                      <wp:wrapNone/>
                      <wp:docPr id="1774185511" name="Straight Arrow Connector 17741855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198E91D1">
                    <v:shape id="Straight Arrow Connector 1774185511" style="position:absolute;margin-left:4.95pt;margin-top:10.95pt;width:.75pt;height:17.25pt;z-index:25551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" w14:anchorId="429278AF">
                      <v:stroke joinstyle="miter" endarrow="block"/>
                    </v:shape>
                  </w:pict>
                </mc:Fallback>
              </mc:AlternateContent>
            </w: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Non = 2</w:t>
            </w:r>
          </w:p>
          <w:p w14:paraId="1AAC3053" w14:textId="77777777" w:rsidR="000F2CEC" w:rsidRPr="004D65B3" w:rsidRDefault="000F2CEC" w:rsidP="000F2CE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</w:p>
          <w:p w14:paraId="5AC6A349" w14:textId="77777777" w:rsidR="000F2CEC" w:rsidRPr="004D65B3" w:rsidRDefault="000F2CEC" w:rsidP="000F2CE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</w:p>
          <w:p w14:paraId="75D18750" w14:textId="11731E22" w:rsidR="000F2CEC" w:rsidRPr="004D65B3" w:rsidRDefault="000F2CEC" w:rsidP="000F2CEC">
            <w:pPr>
              <w:suppressAutoHyphens/>
              <w:ind w:right="-105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" w:hAnsi="Calibri" w:cs="Calibri"/>
                <w:spacing w:val="-1"/>
                <w:sz w:val="20"/>
                <w:szCs w:val="20"/>
              </w:rPr>
              <w:t>214</w:t>
            </w:r>
          </w:p>
        </w:tc>
        <w:tc>
          <w:tcPr>
            <w:tcW w:w="548" w:type="pct"/>
            <w:vAlign w:val="center"/>
          </w:tcPr>
          <w:p w14:paraId="0F877C81" w14:textId="77777777" w:rsidR="000F2CEC" w:rsidRPr="004D65B3" w:rsidRDefault="000F2CEC" w:rsidP="000F2CE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Oui = 1</w:t>
            </w:r>
          </w:p>
          <w:p w14:paraId="5BC02340" w14:textId="77777777" w:rsidR="000F2CEC" w:rsidRPr="004D65B3" w:rsidRDefault="000F2CEC" w:rsidP="000F2CE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518720" behindDoc="0" locked="0" layoutInCell="1" allowOverlap="1" wp14:anchorId="55BB5528" wp14:editId="77CB2E76">
                      <wp:simplePos x="0" y="0"/>
                      <wp:positionH relativeFrom="column">
                        <wp:posOffset>62865</wp:posOffset>
                      </wp:positionH>
                      <wp:positionV relativeFrom="paragraph">
                        <wp:posOffset>139065</wp:posOffset>
                      </wp:positionV>
                      <wp:extent cx="9525" cy="219075"/>
                      <wp:effectExtent l="38100" t="0" r="66675" b="47625"/>
                      <wp:wrapNone/>
                      <wp:docPr id="841700189" name="Straight Arrow Connector 84170018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6C5F52DC">
                    <v:shape id="Straight Arrow Connector 841700189" style="position:absolute;margin-left:4.95pt;margin-top:10.95pt;width:.75pt;height:17.25pt;z-index:25551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" w14:anchorId="46CA6E9B">
                      <v:stroke joinstyle="miter" endarrow="block"/>
                    </v:shape>
                  </w:pict>
                </mc:Fallback>
              </mc:AlternateContent>
            </w: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Non = 2</w:t>
            </w:r>
          </w:p>
          <w:p w14:paraId="7515258A" w14:textId="77777777" w:rsidR="000F2CEC" w:rsidRPr="004D65B3" w:rsidRDefault="000F2CEC" w:rsidP="000F2CE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</w:p>
          <w:p w14:paraId="474E106D" w14:textId="77777777" w:rsidR="000F2CEC" w:rsidRPr="004D65B3" w:rsidRDefault="000F2CEC" w:rsidP="000F2CE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</w:p>
          <w:p w14:paraId="4D10C4C9" w14:textId="18D8F1A7" w:rsidR="000F2CEC" w:rsidRPr="004D65B3" w:rsidRDefault="000F2CEC" w:rsidP="000F2CEC">
            <w:pPr>
              <w:suppressAutoHyphens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</w:rPr>
              <w:t>214</w:t>
            </w:r>
          </w:p>
        </w:tc>
        <w:tc>
          <w:tcPr>
            <w:tcW w:w="719" w:type="pct"/>
            <w:vAlign w:val="center"/>
          </w:tcPr>
          <w:p w14:paraId="175A42E4" w14:textId="1AA81D3E" w:rsidR="000F2CEC" w:rsidRPr="004D65B3" w:rsidRDefault="000F2CEC" w:rsidP="000F2CEC">
            <w:pPr>
              <w:tabs>
                <w:tab w:val="left" w:pos="0"/>
              </w:tabs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1 2 3 6</w:t>
            </w:r>
          </w:p>
        </w:tc>
        <w:tc>
          <w:tcPr>
            <w:tcW w:w="974" w:type="pct"/>
            <w:vAlign w:val="center"/>
          </w:tcPr>
          <w:p w14:paraId="784BA33A" w14:textId="77777777" w:rsidR="000F2CEC" w:rsidRPr="004D65B3" w:rsidRDefault="000F2CEC" w:rsidP="000F2CEC">
            <w:pPr>
              <w:ind w:left="-43" w:right="-49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524864" behindDoc="0" locked="0" layoutInCell="1" allowOverlap="1" wp14:anchorId="08C1D34C" wp14:editId="0C6CFE2E">
                      <wp:simplePos x="0" y="0"/>
                      <wp:positionH relativeFrom="column">
                        <wp:posOffset>681355</wp:posOffset>
                      </wp:positionH>
                      <wp:positionV relativeFrom="paragraph">
                        <wp:posOffset>137795</wp:posOffset>
                      </wp:positionV>
                      <wp:extent cx="9525" cy="179705"/>
                      <wp:effectExtent l="38100" t="0" r="66675" b="48895"/>
                      <wp:wrapNone/>
                      <wp:docPr id="136" name="Straight Arrow Connector 1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17970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3CA9F927">
                    <v:shape id="Straight Arrow Connector 136" style="position:absolute;margin-left:53.65pt;margin-top:10.85pt;width:.75pt;height:14.15pt;z-index:25552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" w14:anchorId="718C3F9F">
                      <v:stroke joinstyle="miter" endarrow="block"/>
                    </v:shape>
                  </w:pict>
                </mc:Fallback>
              </mc:AlternateConten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ABCZ</w:t>
            </w:r>
          </w:p>
          <w:p w14:paraId="5F9296E3" w14:textId="77777777" w:rsidR="000F2CEC" w:rsidRPr="004D65B3" w:rsidRDefault="000F2CEC" w:rsidP="000F2CE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</w:p>
          <w:p w14:paraId="22084D10" w14:textId="53AB8AD7" w:rsidR="000F2CEC" w:rsidRPr="004D65B3" w:rsidRDefault="002565D9" w:rsidP="000F2CEC">
            <w:pPr>
              <w:tabs>
                <w:tab w:val="left" w:pos="0"/>
                <w:tab w:val="right" w:leader="dot" w:pos="284"/>
                <w:tab w:val="right" w:leader="dot" w:pos="3402"/>
              </w:tabs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 xml:space="preserve">                (</w:t>
            </w:r>
            <w:r w:rsidR="000F2CEC" w:rsidRPr="004D65B3">
              <w:rPr>
                <w:rFonts w:ascii="Calibri" w:hAnsi="Calibri" w:cs="Calibri"/>
                <w:sz w:val="20"/>
                <w:szCs w:val="20"/>
                <w:lang w:val="en-GB"/>
              </w:rPr>
              <w:t>211c)</w:t>
            </w:r>
          </w:p>
        </w:tc>
        <w:tc>
          <w:tcPr>
            <w:tcW w:w="1130" w:type="pct"/>
          </w:tcPr>
          <w:p w14:paraId="33812758" w14:textId="0DF61453" w:rsidR="000F2CEC" w:rsidRPr="004D65B3" w:rsidRDefault="000F2CEC" w:rsidP="000F2CEC">
            <w:pPr>
              <w:tabs>
                <w:tab w:val="left" w:pos="0"/>
              </w:tabs>
              <w:ind w:left="-14" w:right="-120"/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1 2</w:t>
            </w:r>
          </w:p>
        </w:tc>
      </w:tr>
      <w:tr w:rsidR="000F2CEC" w:rsidRPr="004D65B3" w14:paraId="1CAF75BE" w14:textId="77777777" w:rsidTr="00FB0D80">
        <w:trPr>
          <w:trHeight w:val="336"/>
          <w:jc w:val="center"/>
        </w:trPr>
        <w:tc>
          <w:tcPr>
            <w:tcW w:w="1080" w:type="pct"/>
            <w:vAlign w:val="center"/>
          </w:tcPr>
          <w:p w14:paraId="332CC641" w14:textId="77777777" w:rsidR="000F2CEC" w:rsidRPr="004D65B3" w:rsidRDefault="000F2CEC" w:rsidP="000F2CEC">
            <w:pPr>
              <w:pStyle w:val="ListParagraph"/>
              <w:numPr>
                <w:ilvl w:val="0"/>
                <w:numId w:val="1"/>
              </w:numPr>
              <w:ind w:left="166" w:right="-90" w:hanging="218"/>
              <w:rPr>
                <w:rFonts w:cs="Calibri"/>
                <w:bCs/>
                <w:sz w:val="20"/>
                <w:szCs w:val="20"/>
                <w:lang w:val="fr-SN"/>
              </w:rPr>
            </w:pPr>
            <w:r w:rsidRPr="004D65B3">
              <w:rPr>
                <w:rFonts w:cs="Calibri"/>
                <w:sz w:val="20"/>
                <w:szCs w:val="20"/>
              </w:rPr>
              <w:t>Prise en charge de l'anémie sévère avec du fer saccharose</w:t>
            </w:r>
          </w:p>
        </w:tc>
        <w:tc>
          <w:tcPr>
            <w:tcW w:w="549" w:type="pct"/>
            <w:vAlign w:val="center"/>
          </w:tcPr>
          <w:p w14:paraId="4029FDDD" w14:textId="77777777" w:rsidR="000F2CEC" w:rsidRPr="004D65B3" w:rsidRDefault="000F2CEC" w:rsidP="000F2CE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Oui = 1</w:t>
            </w:r>
          </w:p>
          <w:p w14:paraId="25FCE0D4" w14:textId="77777777" w:rsidR="000F2CEC" w:rsidRPr="004D65B3" w:rsidRDefault="000F2CEC" w:rsidP="000F2CE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519744" behindDoc="0" locked="0" layoutInCell="1" allowOverlap="1" wp14:anchorId="7BDB7C37" wp14:editId="636D2390">
                      <wp:simplePos x="0" y="0"/>
                      <wp:positionH relativeFrom="column">
                        <wp:posOffset>62865</wp:posOffset>
                      </wp:positionH>
                      <wp:positionV relativeFrom="paragraph">
                        <wp:posOffset>139065</wp:posOffset>
                      </wp:positionV>
                      <wp:extent cx="9525" cy="219075"/>
                      <wp:effectExtent l="38100" t="0" r="66675" b="47625"/>
                      <wp:wrapNone/>
                      <wp:docPr id="495041450" name="Straight Arrow Connector 4950414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20E99A49">
                    <v:shape id="Straight Arrow Connector 495041450" style="position:absolute;margin-left:4.95pt;margin-top:10.95pt;width:.75pt;height:17.25pt;z-index:25551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" w14:anchorId="109E30D6">
                      <v:stroke joinstyle="miter" endarrow="block"/>
                    </v:shape>
                  </w:pict>
                </mc:Fallback>
              </mc:AlternateContent>
            </w: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Non = 2</w:t>
            </w:r>
          </w:p>
          <w:p w14:paraId="7149DAD0" w14:textId="77777777" w:rsidR="000F2CEC" w:rsidRPr="004D65B3" w:rsidRDefault="000F2CEC" w:rsidP="000F2CE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</w:p>
          <w:p w14:paraId="395C4770" w14:textId="77777777" w:rsidR="000F2CEC" w:rsidRPr="004D65B3" w:rsidRDefault="000F2CEC" w:rsidP="000F2CE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</w:p>
          <w:p w14:paraId="58A2019B" w14:textId="242D607E" w:rsidR="000F2CEC" w:rsidRPr="004D65B3" w:rsidRDefault="000F2CEC" w:rsidP="000F2CEC">
            <w:pPr>
              <w:suppressAutoHyphens/>
              <w:ind w:right="-105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" w:hAnsi="Calibri" w:cs="Calibri"/>
                <w:spacing w:val="-1"/>
                <w:sz w:val="20"/>
                <w:szCs w:val="20"/>
              </w:rPr>
              <w:t>214</w:t>
            </w:r>
          </w:p>
        </w:tc>
        <w:tc>
          <w:tcPr>
            <w:tcW w:w="548" w:type="pct"/>
            <w:shd w:val="clear" w:color="auto" w:fill="auto"/>
            <w:vAlign w:val="center"/>
          </w:tcPr>
          <w:p w14:paraId="0B8C8895" w14:textId="77777777" w:rsidR="000F2CEC" w:rsidRPr="004D65B3" w:rsidRDefault="000F2CEC" w:rsidP="000F2CE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Oui = 1</w:t>
            </w:r>
          </w:p>
          <w:p w14:paraId="29606F28" w14:textId="77777777" w:rsidR="000F2CEC" w:rsidRPr="004D65B3" w:rsidRDefault="000F2CEC" w:rsidP="000F2CE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520768" behindDoc="0" locked="0" layoutInCell="1" allowOverlap="1" wp14:anchorId="56149CE5" wp14:editId="6CFA4824">
                      <wp:simplePos x="0" y="0"/>
                      <wp:positionH relativeFrom="column">
                        <wp:posOffset>62865</wp:posOffset>
                      </wp:positionH>
                      <wp:positionV relativeFrom="paragraph">
                        <wp:posOffset>139065</wp:posOffset>
                      </wp:positionV>
                      <wp:extent cx="9525" cy="219075"/>
                      <wp:effectExtent l="38100" t="0" r="66675" b="47625"/>
                      <wp:wrapNone/>
                      <wp:docPr id="2101497853" name="Straight Arrow Connector 21014978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024089CC">
                    <v:shape id="Straight Arrow Connector 2101497853" style="position:absolute;margin-left:4.95pt;margin-top:10.95pt;width:.75pt;height:17.25pt;z-index:25552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" w14:anchorId="458597D0">
                      <v:stroke joinstyle="miter" endarrow="block"/>
                    </v:shape>
                  </w:pict>
                </mc:Fallback>
              </mc:AlternateContent>
            </w: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Non = 2</w:t>
            </w:r>
          </w:p>
          <w:p w14:paraId="73951FC1" w14:textId="77777777" w:rsidR="000F2CEC" w:rsidRPr="004D65B3" w:rsidRDefault="000F2CEC" w:rsidP="000F2CE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</w:p>
          <w:p w14:paraId="3AF0213B" w14:textId="77777777" w:rsidR="000F2CEC" w:rsidRPr="004D65B3" w:rsidRDefault="000F2CEC" w:rsidP="000F2CE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</w:p>
          <w:p w14:paraId="0487874E" w14:textId="2937A07D" w:rsidR="000F2CEC" w:rsidRPr="004D65B3" w:rsidRDefault="000F2CEC" w:rsidP="000F2CEC">
            <w:pPr>
              <w:suppressAutoHyphens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</w:rPr>
              <w:t>214</w:t>
            </w:r>
          </w:p>
        </w:tc>
        <w:tc>
          <w:tcPr>
            <w:tcW w:w="719" w:type="pct"/>
            <w:shd w:val="clear" w:color="auto" w:fill="auto"/>
            <w:vAlign w:val="center"/>
          </w:tcPr>
          <w:p w14:paraId="5E5E65AB" w14:textId="660CF3F3" w:rsidR="000F2CEC" w:rsidRPr="004D65B3" w:rsidRDefault="000F2CEC" w:rsidP="000F2CEC">
            <w:pPr>
              <w:tabs>
                <w:tab w:val="left" w:pos="0"/>
              </w:tabs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1 2 3 6</w:t>
            </w:r>
          </w:p>
        </w:tc>
        <w:tc>
          <w:tcPr>
            <w:tcW w:w="974" w:type="pct"/>
            <w:shd w:val="clear" w:color="auto" w:fill="auto"/>
            <w:vAlign w:val="center"/>
          </w:tcPr>
          <w:p w14:paraId="18E83446" w14:textId="77777777" w:rsidR="000F2CEC" w:rsidRPr="004D65B3" w:rsidRDefault="000F2CEC" w:rsidP="000F2CEC">
            <w:pPr>
              <w:ind w:left="-43" w:right="-49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525888" behindDoc="0" locked="0" layoutInCell="1" allowOverlap="1" wp14:anchorId="1F2A132F" wp14:editId="63DBD7F3">
                      <wp:simplePos x="0" y="0"/>
                      <wp:positionH relativeFrom="column">
                        <wp:posOffset>678180</wp:posOffset>
                      </wp:positionH>
                      <wp:positionV relativeFrom="paragraph">
                        <wp:posOffset>133350</wp:posOffset>
                      </wp:positionV>
                      <wp:extent cx="9525" cy="179705"/>
                      <wp:effectExtent l="38100" t="0" r="66675" b="48895"/>
                      <wp:wrapNone/>
                      <wp:docPr id="137" name="Straight Arrow Connector 1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17970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6EA0C16F">
                    <v:shape id="Straight Arrow Connector 137" style="position:absolute;margin-left:53.4pt;margin-top:10.5pt;width:.75pt;height:14.15pt;z-index:25552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" w14:anchorId="4775E792">
                      <v:stroke joinstyle="miter" endarrow="block"/>
                    </v:shape>
                  </w:pict>
                </mc:Fallback>
              </mc:AlternateConten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ABCZ</w:t>
            </w:r>
          </w:p>
          <w:p w14:paraId="5F4F0561" w14:textId="77777777" w:rsidR="000F2CEC" w:rsidRPr="004D65B3" w:rsidRDefault="000F2CEC" w:rsidP="000F2CE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</w:p>
          <w:p w14:paraId="34CD690F" w14:textId="1308AD04" w:rsidR="000F2CEC" w:rsidRPr="004D65B3" w:rsidRDefault="002565D9" w:rsidP="000F2CEC">
            <w:pPr>
              <w:tabs>
                <w:tab w:val="left" w:pos="0"/>
                <w:tab w:val="right" w:leader="dot" w:pos="284"/>
                <w:tab w:val="right" w:leader="dot" w:pos="3402"/>
              </w:tabs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 xml:space="preserve">                (</w:t>
            </w:r>
            <w:r w:rsidR="000F2CEC" w:rsidRPr="004D65B3">
              <w:rPr>
                <w:rFonts w:ascii="Calibri" w:hAnsi="Calibri" w:cs="Calibri"/>
                <w:sz w:val="20"/>
                <w:szCs w:val="20"/>
                <w:lang w:val="en-GB"/>
              </w:rPr>
              <w:t>211d)</w:t>
            </w:r>
          </w:p>
        </w:tc>
        <w:tc>
          <w:tcPr>
            <w:tcW w:w="1130" w:type="pct"/>
          </w:tcPr>
          <w:p w14:paraId="47442796" w14:textId="4F97D7D1" w:rsidR="000F2CEC" w:rsidRPr="004D65B3" w:rsidRDefault="000F2CEC" w:rsidP="000F2CEC">
            <w:pPr>
              <w:tabs>
                <w:tab w:val="left" w:pos="0"/>
              </w:tabs>
              <w:ind w:left="-14" w:right="-120"/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1 2</w:t>
            </w:r>
          </w:p>
        </w:tc>
      </w:tr>
      <w:tr w:rsidR="000F2CEC" w:rsidRPr="004D65B3" w14:paraId="51CCA414" w14:textId="77777777" w:rsidTr="00FB0D80">
        <w:trPr>
          <w:trHeight w:val="336"/>
          <w:jc w:val="center"/>
        </w:trPr>
        <w:tc>
          <w:tcPr>
            <w:tcW w:w="1080" w:type="pct"/>
            <w:vAlign w:val="center"/>
          </w:tcPr>
          <w:p w14:paraId="1244C21C" w14:textId="77777777" w:rsidR="000F2CEC" w:rsidRPr="004D65B3" w:rsidRDefault="000F2CEC" w:rsidP="000F2CEC">
            <w:pPr>
              <w:pStyle w:val="ListParagraph"/>
              <w:numPr>
                <w:ilvl w:val="0"/>
                <w:numId w:val="1"/>
              </w:numPr>
              <w:ind w:left="166" w:right="-90" w:hanging="218"/>
              <w:rPr>
                <w:rFonts w:cs="Calibri"/>
                <w:bCs/>
                <w:sz w:val="20"/>
                <w:szCs w:val="20"/>
                <w:lang w:val="en-GB"/>
              </w:rPr>
            </w:pPr>
            <w:r w:rsidRPr="004D65B3">
              <w:rPr>
                <w:rFonts w:cs="Calibri"/>
                <w:sz w:val="20"/>
                <w:szCs w:val="20"/>
              </w:rPr>
              <w:t>Partogramme</w:t>
            </w:r>
          </w:p>
        </w:tc>
        <w:tc>
          <w:tcPr>
            <w:tcW w:w="549" w:type="pct"/>
            <w:vAlign w:val="center"/>
          </w:tcPr>
          <w:p w14:paraId="0BE643B8" w14:textId="77777777" w:rsidR="000F2CEC" w:rsidRPr="004D65B3" w:rsidRDefault="000F2CEC" w:rsidP="000F2CE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Oui = 1</w:t>
            </w:r>
          </w:p>
          <w:p w14:paraId="1BC0ADCE" w14:textId="77777777" w:rsidR="000F2CEC" w:rsidRPr="004D65B3" w:rsidRDefault="000F2CEC" w:rsidP="000F2CE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521792" behindDoc="0" locked="0" layoutInCell="1" allowOverlap="1" wp14:anchorId="7D59D1D2" wp14:editId="3935AE83">
                      <wp:simplePos x="0" y="0"/>
                      <wp:positionH relativeFrom="column">
                        <wp:posOffset>62865</wp:posOffset>
                      </wp:positionH>
                      <wp:positionV relativeFrom="paragraph">
                        <wp:posOffset>139065</wp:posOffset>
                      </wp:positionV>
                      <wp:extent cx="9525" cy="219075"/>
                      <wp:effectExtent l="38100" t="0" r="66675" b="47625"/>
                      <wp:wrapNone/>
                      <wp:docPr id="1962377606" name="Straight Arrow Connector 19623776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6929FD73">
                    <v:shape id="Straight Arrow Connector 1962377606" style="position:absolute;margin-left:4.95pt;margin-top:10.95pt;width:.75pt;height:17.25pt;z-index:25552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" w14:anchorId="49486FB8">
                      <v:stroke joinstyle="miter" endarrow="block"/>
                    </v:shape>
                  </w:pict>
                </mc:Fallback>
              </mc:AlternateContent>
            </w: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Non = 2</w:t>
            </w:r>
          </w:p>
          <w:p w14:paraId="49D88802" w14:textId="77777777" w:rsidR="000F2CEC" w:rsidRPr="004D65B3" w:rsidRDefault="000F2CEC" w:rsidP="000F2CE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</w:p>
          <w:p w14:paraId="12E69C35" w14:textId="77777777" w:rsidR="000F2CEC" w:rsidRPr="004D65B3" w:rsidRDefault="000F2CEC" w:rsidP="000F2CE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</w:p>
          <w:p w14:paraId="693473C6" w14:textId="34034AD0" w:rsidR="000F2CEC" w:rsidRPr="004D65B3" w:rsidRDefault="000F2CEC" w:rsidP="000F2CEC">
            <w:pPr>
              <w:suppressAutoHyphens/>
              <w:ind w:right="-105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" w:hAnsi="Calibri" w:cs="Calibri"/>
                <w:spacing w:val="-1"/>
                <w:sz w:val="20"/>
                <w:szCs w:val="20"/>
              </w:rPr>
              <w:t>214</w:t>
            </w:r>
          </w:p>
        </w:tc>
        <w:tc>
          <w:tcPr>
            <w:tcW w:w="548" w:type="pct"/>
            <w:shd w:val="clear" w:color="auto" w:fill="auto"/>
            <w:vAlign w:val="center"/>
          </w:tcPr>
          <w:p w14:paraId="5DC7BE08" w14:textId="77777777" w:rsidR="000F2CEC" w:rsidRPr="004D65B3" w:rsidRDefault="000F2CEC" w:rsidP="000F2CE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Oui = 1</w:t>
            </w:r>
          </w:p>
          <w:p w14:paraId="52D2142B" w14:textId="77777777" w:rsidR="000F2CEC" w:rsidRPr="004D65B3" w:rsidRDefault="000F2CEC" w:rsidP="000F2CE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522816" behindDoc="0" locked="0" layoutInCell="1" allowOverlap="1" wp14:anchorId="60B071A4" wp14:editId="5B749BEC">
                      <wp:simplePos x="0" y="0"/>
                      <wp:positionH relativeFrom="column">
                        <wp:posOffset>62865</wp:posOffset>
                      </wp:positionH>
                      <wp:positionV relativeFrom="paragraph">
                        <wp:posOffset>139065</wp:posOffset>
                      </wp:positionV>
                      <wp:extent cx="9525" cy="219075"/>
                      <wp:effectExtent l="38100" t="0" r="66675" b="47625"/>
                      <wp:wrapNone/>
                      <wp:docPr id="1663490442" name="Straight Arrow Connector 16634904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382B31E9">
                    <v:shape id="Straight Arrow Connector 1663490442" style="position:absolute;margin-left:4.95pt;margin-top:10.95pt;width:.75pt;height:17.25pt;z-index:25552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" w14:anchorId="5DCD6B39">
                      <v:stroke joinstyle="miter" endarrow="block"/>
                    </v:shape>
                  </w:pict>
                </mc:Fallback>
              </mc:AlternateContent>
            </w: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Non = 2</w:t>
            </w:r>
          </w:p>
          <w:p w14:paraId="605C989A" w14:textId="77777777" w:rsidR="000F2CEC" w:rsidRPr="004D65B3" w:rsidRDefault="000F2CEC" w:rsidP="000F2CE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</w:p>
          <w:p w14:paraId="5B5723C3" w14:textId="77777777" w:rsidR="000F2CEC" w:rsidRPr="004D65B3" w:rsidRDefault="000F2CEC" w:rsidP="000F2CE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</w:p>
          <w:p w14:paraId="2BAD50C5" w14:textId="3903C52F" w:rsidR="000F2CEC" w:rsidRPr="004D65B3" w:rsidRDefault="000F2CEC" w:rsidP="000F2CEC">
            <w:pPr>
              <w:suppressAutoHyphens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</w:rPr>
              <w:t>214</w:t>
            </w:r>
          </w:p>
        </w:tc>
        <w:tc>
          <w:tcPr>
            <w:tcW w:w="719" w:type="pct"/>
            <w:shd w:val="clear" w:color="auto" w:fill="auto"/>
            <w:vAlign w:val="center"/>
          </w:tcPr>
          <w:p w14:paraId="33005508" w14:textId="019E7D9E" w:rsidR="000F2CEC" w:rsidRPr="004D65B3" w:rsidRDefault="000F2CEC" w:rsidP="000F2CEC">
            <w:pPr>
              <w:tabs>
                <w:tab w:val="left" w:pos="0"/>
              </w:tabs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1 2 3 6</w:t>
            </w:r>
          </w:p>
        </w:tc>
        <w:tc>
          <w:tcPr>
            <w:tcW w:w="974" w:type="pct"/>
            <w:shd w:val="clear" w:color="auto" w:fill="auto"/>
            <w:vAlign w:val="center"/>
          </w:tcPr>
          <w:p w14:paraId="48173934" w14:textId="77777777" w:rsidR="000F2CEC" w:rsidRPr="004D65B3" w:rsidRDefault="000F2CEC" w:rsidP="000F2CEC">
            <w:pPr>
              <w:ind w:left="-43" w:right="-49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526912" behindDoc="0" locked="0" layoutInCell="1" allowOverlap="1" wp14:anchorId="3DFA5A54" wp14:editId="78434E3A">
                      <wp:simplePos x="0" y="0"/>
                      <wp:positionH relativeFrom="column">
                        <wp:posOffset>685800</wp:posOffset>
                      </wp:positionH>
                      <wp:positionV relativeFrom="paragraph">
                        <wp:posOffset>122555</wp:posOffset>
                      </wp:positionV>
                      <wp:extent cx="9525" cy="179705"/>
                      <wp:effectExtent l="38100" t="0" r="66675" b="48895"/>
                      <wp:wrapNone/>
                      <wp:docPr id="138" name="Straight Arrow Connector 1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17970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69E2FC0B">
                    <v:shape id="Straight Arrow Connector 138" style="position:absolute;margin-left:54pt;margin-top:9.65pt;width:.75pt;height:14.15pt;z-index:25552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" w14:anchorId="6B5C8F6E">
                      <v:stroke joinstyle="miter" endarrow="block"/>
                    </v:shape>
                  </w:pict>
                </mc:Fallback>
              </mc:AlternateConten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ABCZ</w:t>
            </w:r>
          </w:p>
          <w:p w14:paraId="70427B62" w14:textId="77777777" w:rsidR="000F2CEC" w:rsidRPr="004D65B3" w:rsidRDefault="000F2CEC" w:rsidP="000F2CE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</w:p>
          <w:p w14:paraId="7AA77937" w14:textId="2A411D12" w:rsidR="000F2CEC" w:rsidRPr="004D65B3" w:rsidRDefault="002565D9" w:rsidP="000F2CEC">
            <w:pPr>
              <w:tabs>
                <w:tab w:val="left" w:pos="0"/>
                <w:tab w:val="right" w:leader="dot" w:pos="284"/>
                <w:tab w:val="right" w:leader="dot" w:pos="3402"/>
              </w:tabs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hAnsi="Calibri" w:cs="Calibri"/>
                <w:sz w:val="20"/>
                <w:szCs w:val="20"/>
                <w:lang w:val="en-GB"/>
              </w:rPr>
              <w:t xml:space="preserve">                   (</w:t>
            </w:r>
            <w:r w:rsidR="000F2CEC" w:rsidRPr="004D65B3">
              <w:rPr>
                <w:rFonts w:ascii="Calibri" w:hAnsi="Calibri" w:cs="Calibri"/>
                <w:sz w:val="20"/>
                <w:szCs w:val="20"/>
                <w:lang w:val="en-GB"/>
              </w:rPr>
              <w:t>217</w:t>
            </w:r>
            <w:r>
              <w:rPr>
                <w:rFonts w:ascii="Calibri" w:hAnsi="Calibri" w:cs="Calibri"/>
                <w:sz w:val="20"/>
                <w:szCs w:val="20"/>
                <w:lang w:val="en-GB"/>
              </w:rPr>
              <w:t>)</w:t>
            </w:r>
          </w:p>
        </w:tc>
        <w:tc>
          <w:tcPr>
            <w:tcW w:w="1130" w:type="pct"/>
          </w:tcPr>
          <w:p w14:paraId="05E23309" w14:textId="48BC4B0E" w:rsidR="000F2CEC" w:rsidRPr="004D65B3" w:rsidRDefault="000F2CEC" w:rsidP="000F2CEC">
            <w:pPr>
              <w:tabs>
                <w:tab w:val="left" w:pos="0"/>
              </w:tabs>
              <w:ind w:left="-14" w:right="-120"/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1 2</w:t>
            </w:r>
          </w:p>
        </w:tc>
      </w:tr>
    </w:tbl>
    <w:p w14:paraId="4C376F83" w14:textId="77777777" w:rsidR="008A3FE9" w:rsidRDefault="008A3FE9"/>
    <w:tbl>
      <w:tblPr>
        <w:tblStyle w:val="TableGrid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759"/>
        <w:gridCol w:w="4703"/>
        <w:gridCol w:w="4222"/>
        <w:gridCol w:w="772"/>
      </w:tblGrid>
      <w:tr w:rsidR="000F2CEC" w:rsidRPr="004D65B3" w14:paraId="42FD05ED" w14:textId="77777777" w:rsidTr="00FB0D80">
        <w:trPr>
          <w:trHeight w:val="503"/>
          <w:jc w:val="center"/>
        </w:trPr>
        <w:tc>
          <w:tcPr>
            <w:tcW w:w="363" w:type="pct"/>
          </w:tcPr>
          <w:p w14:paraId="660F14BF" w14:textId="3ACEADA2" w:rsidR="000F2CEC" w:rsidRPr="004D65B3" w:rsidRDefault="000F2CEC" w:rsidP="000F2CEC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217</w:t>
            </w:r>
          </w:p>
        </w:tc>
        <w:tc>
          <w:tcPr>
            <w:tcW w:w="2249" w:type="pct"/>
          </w:tcPr>
          <w:p w14:paraId="6B9BCA69" w14:textId="2B163CF8" w:rsidR="000F2CEC" w:rsidRPr="004D65B3" w:rsidRDefault="000F2CEC" w:rsidP="000F2CEC">
            <w:pPr>
              <w:suppressAutoHyphens/>
              <w:ind w:right="-108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EB216C">
              <w:rPr>
                <w:lang w:val="fr-SN"/>
              </w:rPr>
              <w:t>Au cours de votre période de service, avez-vous déjà fourni des services de planning familial ?</w:t>
            </w:r>
          </w:p>
        </w:tc>
        <w:tc>
          <w:tcPr>
            <w:tcW w:w="2019" w:type="pct"/>
          </w:tcPr>
          <w:p w14:paraId="52B114FB" w14:textId="77777777" w:rsidR="000F2CEC" w:rsidRPr="004D65B3" w:rsidRDefault="000F2CEC" w:rsidP="000F2CEC">
            <w:pPr>
              <w:tabs>
                <w:tab w:val="left" w:pos="0"/>
                <w:tab w:val="right" w:leader="dot" w:pos="4092"/>
              </w:tabs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Oui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1</w:t>
            </w:r>
          </w:p>
          <w:p w14:paraId="6E7EBE51" w14:textId="0EDF7044" w:rsidR="000F2CEC" w:rsidRPr="004D65B3" w:rsidRDefault="000F2CEC" w:rsidP="000F2CEC">
            <w:pPr>
              <w:tabs>
                <w:tab w:val="left" w:pos="0"/>
                <w:tab w:val="right" w:leader="dot" w:pos="4092"/>
              </w:tabs>
              <w:suppressAutoHyphens/>
              <w:rPr>
                <w:rFonts w:ascii="Calibri" w:eastAsia="Arial Narrow" w:hAnsi="Calibri" w:cs="Calibri"/>
                <w:noProof/>
                <w:sz w:val="20"/>
                <w:szCs w:val="20"/>
                <w:lang w:val="en-IN" w:eastAsia="en-IN"/>
              </w:rPr>
            </w:pPr>
            <w:r w:rsidRPr="004D65B3">
              <w:rPr>
                <w:rFonts w:ascii="Calibri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507456" behindDoc="0" locked="0" layoutInCell="1" allowOverlap="1" wp14:anchorId="19B0A0B2" wp14:editId="31935B9F">
                      <wp:simplePos x="0" y="0"/>
                      <wp:positionH relativeFrom="column">
                        <wp:posOffset>2640965</wp:posOffset>
                      </wp:positionH>
                      <wp:positionV relativeFrom="paragraph">
                        <wp:posOffset>70154</wp:posOffset>
                      </wp:positionV>
                      <wp:extent cx="226695" cy="0"/>
                      <wp:effectExtent l="0" t="76200" r="20955" b="95250"/>
                      <wp:wrapNone/>
                      <wp:docPr id="3" name="Straight Arrow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669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 w14:anchorId="182953A9">
                    <v:shape id="Straight Arrow Connector 3" style="position:absolute;margin-left:207.95pt;margin-top:5.5pt;width:17.85pt;height:0;z-index:25550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" w14:anchorId="34B2C6BF">
                      <v:stroke joinstyle="miter" endarrow="block"/>
                    </v:shape>
                  </w:pict>
                </mc:Fallback>
              </mc:AlternateConten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Non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2</w:t>
            </w:r>
          </w:p>
        </w:tc>
        <w:tc>
          <w:tcPr>
            <w:tcW w:w="369" w:type="pct"/>
          </w:tcPr>
          <w:p w14:paraId="618785A9" w14:textId="77777777" w:rsidR="000F2CEC" w:rsidRDefault="000F2CEC" w:rsidP="000F2CEC">
            <w:pP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  <w:p w14:paraId="2216ABF7" w14:textId="77777777" w:rsidR="002565D9" w:rsidRPr="00FB0D80" w:rsidRDefault="002565D9" w:rsidP="000F2CEC">
            <w:pPr>
              <w:rPr>
                <w:rFonts w:ascii="Calibri" w:hAnsi="Calibri" w:cs="Calibri"/>
                <w:b/>
                <w:bCs/>
                <w:sz w:val="8"/>
                <w:szCs w:val="8"/>
                <w:lang w:val="en-GB"/>
              </w:rPr>
            </w:pPr>
          </w:p>
          <w:p w14:paraId="0F58212A" w14:textId="304F4FF9" w:rsidR="000F2CEC" w:rsidRPr="004D65B3" w:rsidRDefault="000F2CEC" w:rsidP="000F2CEC">
            <w:pP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601</w:t>
            </w:r>
          </w:p>
        </w:tc>
      </w:tr>
      <w:tr w:rsidR="000F2CEC" w:rsidRPr="004D65B3" w14:paraId="03C88279" w14:textId="77777777" w:rsidTr="00FB0D80">
        <w:trPr>
          <w:trHeight w:val="863"/>
          <w:jc w:val="center"/>
        </w:trPr>
        <w:tc>
          <w:tcPr>
            <w:tcW w:w="363" w:type="pct"/>
          </w:tcPr>
          <w:p w14:paraId="7FD91B60" w14:textId="4F79CBF0" w:rsidR="000F2CEC" w:rsidRPr="004D65B3" w:rsidRDefault="000F2CEC" w:rsidP="000F2CEC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21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8</w:t>
            </w:r>
          </w:p>
        </w:tc>
        <w:tc>
          <w:tcPr>
            <w:tcW w:w="2249" w:type="pct"/>
          </w:tcPr>
          <w:p w14:paraId="46FC409D" w14:textId="77777777" w:rsidR="000F2CEC" w:rsidRPr="004D65B3" w:rsidRDefault="000F2CEC" w:rsidP="000F2CEC">
            <w:pPr>
              <w:suppressAutoHyphens/>
              <w:ind w:right="-108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Depuis quand fournissez-vous des services de planification familiale ?</w:t>
            </w:r>
          </w:p>
          <w:p w14:paraId="4C514CD3" w14:textId="77777777" w:rsidR="000F2CEC" w:rsidRPr="004D65B3" w:rsidRDefault="000F2CEC" w:rsidP="000F2CEC">
            <w:pPr>
              <w:suppressAutoHyphens/>
              <w:ind w:right="-108"/>
              <w:rPr>
                <w:rFonts w:ascii="Calibri" w:hAnsi="Calibri" w:cs="Calibri"/>
                <w:sz w:val="20"/>
                <w:szCs w:val="20"/>
                <w:lang w:val="fr-SN"/>
              </w:rPr>
            </w:pPr>
          </w:p>
          <w:p w14:paraId="18D48928" w14:textId="77777777" w:rsidR="000F2CEC" w:rsidRPr="004D65B3" w:rsidRDefault="000F2CEC" w:rsidP="000F2CEC">
            <w:pPr>
              <w:suppressAutoHyphens/>
              <w:ind w:right="-108"/>
              <w:rPr>
                <w:rFonts w:ascii="Calibri" w:hAnsi="Calibri" w:cs="Calibri"/>
                <w:sz w:val="20"/>
                <w:szCs w:val="20"/>
                <w:lang w:val="fr-SN"/>
              </w:rPr>
            </w:pPr>
          </w:p>
          <w:p w14:paraId="5647A1EC" w14:textId="47B64D45" w:rsidR="000F2CEC" w:rsidRPr="004D65B3" w:rsidRDefault="000F2CEC" w:rsidP="000F2CEC">
            <w:pPr>
              <w:suppressAutoHyphens/>
              <w:ind w:right="-108"/>
              <w:rPr>
                <w:rFonts w:ascii="Calibri" w:hAnsi="Calibri" w:cs="Calibri"/>
                <w:sz w:val="20"/>
                <w:szCs w:val="20"/>
                <w:lang w:val="fr-SN"/>
              </w:rPr>
            </w:pPr>
          </w:p>
        </w:tc>
        <w:tc>
          <w:tcPr>
            <w:tcW w:w="2019" w:type="pct"/>
          </w:tcPr>
          <w:p w14:paraId="251F2690" w14:textId="77777777" w:rsidR="00955177" w:rsidRDefault="00955177" w:rsidP="00955177">
            <w:pPr>
              <w:tabs>
                <w:tab w:val="left" w:pos="2631"/>
                <w:tab w:val="right" w:leader="dot" w:pos="3924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</w:p>
          <w:p w14:paraId="40BDADD4" w14:textId="6AE4EEE4" w:rsidR="00955177" w:rsidRPr="00D37CDB" w:rsidRDefault="00955177" w:rsidP="00955177">
            <w:pPr>
              <w:tabs>
                <w:tab w:val="left" w:pos="2631"/>
                <w:tab w:val="right" w:leader="dot" w:pos="3924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D37CDB">
              <w:rPr>
                <w:rFonts w:cstheme="minorHAnsi"/>
                <w:bCs/>
                <w:noProof/>
                <w:color w:val="000000"/>
                <w:sz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592448" behindDoc="0" locked="0" layoutInCell="1" allowOverlap="1" wp14:anchorId="3272E4CB" wp14:editId="7CC00739">
                      <wp:simplePos x="0" y="0"/>
                      <wp:positionH relativeFrom="column">
                        <wp:posOffset>1428506</wp:posOffset>
                      </wp:positionH>
                      <wp:positionV relativeFrom="paragraph">
                        <wp:posOffset>538</wp:posOffset>
                      </wp:positionV>
                      <wp:extent cx="673735" cy="187325"/>
                      <wp:effectExtent l="0" t="0" r="12065" b="15875"/>
                      <wp:wrapSquare wrapText="bothSides"/>
                      <wp:docPr id="425084098" name="Group 4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73735" cy="187325"/>
                                <a:chOff x="-7449" y="0"/>
                                <a:chExt cx="608398" cy="135707"/>
                              </a:xfrm>
                            </wpg:grpSpPr>
                            <wpg:grpSp>
                              <wpg:cNvPr id="1838756804" name="Group 44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303291" y="0"/>
                                  <a:ext cx="297658" cy="135707"/>
                                  <a:chOff x="8711" y="2856"/>
                                  <a:chExt cx="1080" cy="360"/>
                                </a:xfrm>
                              </wpg:grpSpPr>
                              <wps:wsp>
                                <wps:cNvPr id="1764054411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711" y="2856"/>
                                    <a:ext cx="540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72509891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251" y="2856"/>
                                    <a:ext cx="540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1432650362" name="Group 50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-7449" y="0"/>
                                  <a:ext cx="312540" cy="135707"/>
                                  <a:chOff x="8684" y="2856"/>
                                  <a:chExt cx="1134" cy="360"/>
                                </a:xfrm>
                              </wpg:grpSpPr>
                              <wps:wsp>
                                <wps:cNvPr id="951617148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684" y="2856"/>
                                    <a:ext cx="594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374265509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224" y="2856"/>
                                    <a:ext cx="594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4D185909">
                    <v:group id="Group 43" style="position:absolute;margin-left:112.5pt;margin-top:.05pt;width:53.05pt;height:14.75pt;z-index:255592448;mso-width-relative:margin;mso-height-relative:margin" coordsize="6083,1357" coordorigin="-74" o:spid="_x0000_s1026" w14:anchorId="55228F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">
                      <v:group id="Group 44" style="position:absolute;left:3032;width:2977;height:1357" coordsize="1080,360" coordorigin="8711,2856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">
                        <v:rect id="Rectangle 221" style="position:absolute;left:8711;top:2856;width:540;height:360;visibility:visible;mso-wrap-style:square;v-text-anchor:top" o:spid="_x0000_s1028" strokecolor="#0070c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"/>
                        <v:rect id="Rectangle 222" style="position:absolute;left:9251;top:2856;width:540;height:360;visibility:visible;mso-wrap-style:square;v-text-anchor:top" o:spid="_x0000_s1029" strokecolor="#0070c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"/>
                      </v:group>
                      <v:group id="Group 50" style="position:absolute;left:-74;width:3124;height:1357" coordsize="1134,360" coordorigin="8684,2856" o:spid="_x0000_s10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">
                        <v:rect id="Rectangle 221" style="position:absolute;left:8684;top:2856;width:594;height:360;visibility:visible;mso-wrap-style:square;v-text-anchor:top" o:spid="_x0000_s1031" strokecolor="#0070c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"/>
                        <v:rect id="Rectangle 222" style="position:absolute;left:9224;top:2856;width:594;height:360;visibility:visible;mso-wrap-style:square;v-text-anchor:top" o:spid="_x0000_s1032" strokecolor="#0070c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"/>
                      </v:group>
                      <w10:wrap type="square"/>
                    </v:group>
                  </w:pict>
                </mc:Fallback>
              </mc:AlternateContent>
            </w:r>
            <w:r w:rsidRPr="00D37CDB">
              <w:rPr>
                <w:rFonts w:cstheme="minorHAnsi"/>
                <w:bCs/>
                <w:noProof/>
                <w:color w:val="000000"/>
                <w:sz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590400" behindDoc="0" locked="0" layoutInCell="1" allowOverlap="1" wp14:anchorId="6DE220D9" wp14:editId="17130A83">
                      <wp:simplePos x="0" y="0"/>
                      <wp:positionH relativeFrom="column">
                        <wp:posOffset>398926</wp:posOffset>
                      </wp:positionH>
                      <wp:positionV relativeFrom="paragraph">
                        <wp:posOffset>-8255</wp:posOffset>
                      </wp:positionV>
                      <wp:extent cx="320040" cy="158115"/>
                      <wp:effectExtent l="0" t="0" r="22860" b="13335"/>
                      <wp:wrapNone/>
                      <wp:docPr id="2349" name="Group 23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350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351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6A4730AD">
                    <v:group id="Group 2349" style="position:absolute;margin-left:31.4pt;margin-top:-.65pt;width:25.2pt;height:12.45pt;z-index:255590400;mso-width-relative:margin;mso-height-relative:margin" coordsize="1080,360" coordorigin="8711,2856" o:spid="_x0000_s1026" w14:anchorId="778233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">
                      <v:rect id="Rectangle 221" style="position:absolute;left:8711;top:2856;width:540;height:360;visibility:visible;mso-wrap-style:square;v-text-anchor:top" o:spid="_x0000_s1027" strokecolor="#0070c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"/>
                      <v:rect id="Rectangle 222" style="position:absolute;left:9251;top:2856;width:540;height:360;visibility:visible;mso-wrap-style:square;v-text-anchor:top" o:spid="_x0000_s1028" strokecolor="#0070c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"/>
                    </v:group>
                  </w:pict>
                </mc:Fallback>
              </mc:AlternateContent>
            </w:r>
            <w:r w:rsidRPr="00D37CDB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Mois                         </w:t>
            </w:r>
            <w:r w:rsidRPr="00D37CDB">
              <w:rPr>
                <w:rFonts w:cstheme="minorHAnsi"/>
                <w:bCs/>
                <w:noProof/>
                <w:color w:val="000000"/>
                <w:sz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591424" behindDoc="0" locked="0" layoutInCell="1" allowOverlap="1" wp14:anchorId="508709CC" wp14:editId="678FB884">
                      <wp:simplePos x="0" y="0"/>
                      <wp:positionH relativeFrom="column">
                        <wp:posOffset>398926</wp:posOffset>
                      </wp:positionH>
                      <wp:positionV relativeFrom="paragraph">
                        <wp:posOffset>-8255</wp:posOffset>
                      </wp:positionV>
                      <wp:extent cx="320040" cy="158115"/>
                      <wp:effectExtent l="0" t="0" r="22860" b="13335"/>
                      <wp:wrapNone/>
                      <wp:docPr id="44011903" name="Group 23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631886874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504201714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17305B6E">
                    <v:group id="Group 2349" style="position:absolute;margin-left:31.4pt;margin-top:-.65pt;width:25.2pt;height:12.45pt;z-index:255591424;mso-width-relative:margin;mso-height-relative:margin" coordsize="1080,360" coordorigin="8711,2856" o:spid="_x0000_s1026" w14:anchorId="238597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">
                      <v:rect id="Rectangle 221" style="position:absolute;left:8711;top:2856;width:540;height:360;visibility:visible;mso-wrap-style:square;v-text-anchor:top" o:spid="_x0000_s1027" strokecolor="#0070c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"/>
                      <v:rect id="Rectangle 222" style="position:absolute;left:9251;top:2856;width:540;height:360;visibility:visible;mso-wrap-style:square;v-text-anchor:top" o:spid="_x0000_s1028" strokecolor="#0070c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"/>
                    </v:group>
                  </w:pict>
                </mc:Fallback>
              </mc:AlternateContent>
            </w:r>
            <w:r>
              <w:rPr>
                <w:rFonts w:cstheme="minorHAnsi"/>
                <w:bCs/>
                <w:color w:val="000000"/>
                <w:sz w:val="20"/>
                <w:lang w:val="fr-SN" w:eastAsia="en-IN"/>
              </w:rPr>
              <w:t>A</w:t>
            </w:r>
            <w:r w:rsidRPr="00D37CDB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nnée </w:t>
            </w:r>
          </w:p>
          <w:p w14:paraId="254914C8" w14:textId="77777777" w:rsidR="00955177" w:rsidRDefault="00955177" w:rsidP="00955177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</w:pPr>
          </w:p>
          <w:p w14:paraId="5F579424" w14:textId="77777777" w:rsidR="00955177" w:rsidRDefault="00955177" w:rsidP="00955177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</w:pPr>
          </w:p>
          <w:p w14:paraId="47C27681" w14:textId="76741BB3" w:rsidR="00955177" w:rsidRPr="00D37CDB" w:rsidRDefault="00955177" w:rsidP="00955177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</w:pPr>
            <w:r w:rsidRPr="00D37CDB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 xml:space="preserve">Ne se rappelle pas </w:t>
            </w:r>
            <w:proofErr w:type="gramStart"/>
            <w:r w:rsidRPr="00D37CDB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>du</w:t>
            </w:r>
            <w:proofErr w:type="gramEnd"/>
            <w:r w:rsidRPr="00D37CDB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 xml:space="preserve"> mois</w:t>
            </w:r>
            <w:r w:rsidRPr="00D37CDB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ab/>
              <w:t>98</w:t>
            </w:r>
          </w:p>
          <w:p w14:paraId="2132243F" w14:textId="3C78D482" w:rsidR="00955177" w:rsidRPr="004D65B3" w:rsidRDefault="00955177" w:rsidP="00955177">
            <w:pPr>
              <w:tabs>
                <w:tab w:val="left" w:pos="0"/>
                <w:tab w:val="right" w:leader="dot" w:pos="4092"/>
              </w:tabs>
              <w:suppressAutoHyphens/>
              <w:rPr>
                <w:rFonts w:ascii="Calibri" w:hAnsi="Calibri" w:cs="Calibri"/>
                <w:spacing w:val="-2"/>
                <w:sz w:val="20"/>
                <w:szCs w:val="20"/>
              </w:rPr>
            </w:pPr>
            <w:r w:rsidRPr="00D37CDB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 xml:space="preserve">Ne </w:t>
            </w:r>
            <w:proofErr w:type="gramStart"/>
            <w:r w:rsidRPr="00D37CDB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>se rappelle pas de</w:t>
            </w:r>
            <w:proofErr w:type="gramEnd"/>
            <w:r w:rsidRPr="00D37CDB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 xml:space="preserve"> l’année</w:t>
            </w:r>
            <w:r w:rsidRPr="00D37CDB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ab/>
              <w:t>9998</w:t>
            </w:r>
          </w:p>
          <w:p w14:paraId="1B0A4049" w14:textId="77777777" w:rsidR="000F2CEC" w:rsidRPr="00FB0D80" w:rsidRDefault="000F2CEC" w:rsidP="00955177">
            <w:pPr>
              <w:tabs>
                <w:tab w:val="left" w:pos="0"/>
                <w:tab w:val="right" w:leader="dot" w:pos="4092"/>
              </w:tabs>
              <w:suppressAutoHyphens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</w:tc>
        <w:tc>
          <w:tcPr>
            <w:tcW w:w="369" w:type="pct"/>
          </w:tcPr>
          <w:p w14:paraId="7350F4B4" w14:textId="77777777" w:rsidR="000F2CEC" w:rsidRPr="00FB0D80" w:rsidRDefault="000F2CEC" w:rsidP="000F2CEC">
            <w:pPr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</w:tc>
      </w:tr>
      <w:tr w:rsidR="000F2CEC" w:rsidRPr="004D65B3" w14:paraId="478236D3" w14:textId="77777777" w:rsidTr="00FB0D80">
        <w:trPr>
          <w:trHeight w:val="620"/>
          <w:jc w:val="center"/>
        </w:trPr>
        <w:tc>
          <w:tcPr>
            <w:tcW w:w="363" w:type="pct"/>
          </w:tcPr>
          <w:p w14:paraId="3E4210C8" w14:textId="020CE5AF" w:rsidR="000F2CEC" w:rsidRPr="004D65B3" w:rsidRDefault="000F2CEC" w:rsidP="000F2CEC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219</w:t>
            </w:r>
          </w:p>
        </w:tc>
        <w:tc>
          <w:tcPr>
            <w:tcW w:w="2249" w:type="pct"/>
          </w:tcPr>
          <w:p w14:paraId="078AA4AC" w14:textId="29173D56" w:rsidR="000F2CEC" w:rsidRPr="004D65B3" w:rsidRDefault="000F2CEC" w:rsidP="000F2CEC">
            <w:pPr>
              <w:suppressAutoHyphens/>
              <w:ind w:right="-108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 xml:space="preserve">Avez-vous déjà fourni des services de planification familiale </w:t>
            </w: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 xml:space="preserve">dans </w:t>
            </w:r>
            <w:r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cette structure sanitaire</w:t>
            </w:r>
          </w:p>
        </w:tc>
        <w:tc>
          <w:tcPr>
            <w:tcW w:w="2019" w:type="pct"/>
          </w:tcPr>
          <w:p w14:paraId="6CDC100E" w14:textId="77777777" w:rsidR="000F2CEC" w:rsidRPr="004D65B3" w:rsidRDefault="000F2CEC" w:rsidP="000F2CEC">
            <w:pPr>
              <w:tabs>
                <w:tab w:val="left" w:pos="0"/>
                <w:tab w:val="right" w:leader="dot" w:pos="4092"/>
              </w:tabs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Oui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1</w:t>
            </w:r>
          </w:p>
          <w:p w14:paraId="5160E46B" w14:textId="5C59B51D" w:rsidR="000F2CEC" w:rsidRPr="004D65B3" w:rsidRDefault="000F2CEC" w:rsidP="000F2CEC">
            <w:pPr>
              <w:tabs>
                <w:tab w:val="left" w:pos="0"/>
                <w:tab w:val="right" w:leader="dot" w:pos="4092"/>
              </w:tabs>
              <w:suppressAutoHyphens/>
              <w:rPr>
                <w:rFonts w:ascii="Calibri" w:eastAsia="Arial Narrow" w:hAnsi="Calibri" w:cs="Calibri"/>
                <w:noProof/>
                <w:sz w:val="20"/>
                <w:szCs w:val="20"/>
                <w:lang w:val="en-IN" w:eastAsia="en-IN"/>
              </w:rPr>
            </w:pPr>
            <w:r w:rsidRPr="004D65B3">
              <w:rPr>
                <w:rFonts w:ascii="Calibri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508480" behindDoc="0" locked="0" layoutInCell="1" allowOverlap="1" wp14:anchorId="3F1188B6" wp14:editId="16CFFDB2">
                      <wp:simplePos x="0" y="0"/>
                      <wp:positionH relativeFrom="column">
                        <wp:posOffset>2608884</wp:posOffset>
                      </wp:positionH>
                      <wp:positionV relativeFrom="paragraph">
                        <wp:posOffset>87630</wp:posOffset>
                      </wp:positionV>
                      <wp:extent cx="226695" cy="0"/>
                      <wp:effectExtent l="0" t="76200" r="20955" b="95250"/>
                      <wp:wrapNone/>
                      <wp:docPr id="4" name="Straight Arrow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669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 w14:anchorId="119A8D4F">
                    <v:shape id="Straight Arrow Connector 4" style="position:absolute;margin-left:205.4pt;margin-top:6.9pt;width:17.85pt;height:0;z-index:25550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" w14:anchorId="4CE47612">
                      <v:stroke joinstyle="miter" endarrow="block"/>
                    </v:shape>
                  </w:pict>
                </mc:Fallback>
              </mc:AlternateConten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Non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2</w:t>
            </w:r>
          </w:p>
        </w:tc>
        <w:tc>
          <w:tcPr>
            <w:tcW w:w="369" w:type="pct"/>
          </w:tcPr>
          <w:p w14:paraId="0ACA0EBD" w14:textId="77777777" w:rsidR="000F2CEC" w:rsidRDefault="000F2CEC" w:rsidP="000F2CEC">
            <w:pP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  <w:p w14:paraId="2A7C6460" w14:textId="77777777" w:rsidR="002565D9" w:rsidRPr="00FB0D80" w:rsidRDefault="002565D9" w:rsidP="000F2CEC">
            <w:pPr>
              <w:rPr>
                <w:rFonts w:ascii="Calibri" w:hAnsi="Calibri" w:cs="Calibri"/>
                <w:b/>
                <w:bCs/>
                <w:sz w:val="11"/>
                <w:szCs w:val="11"/>
                <w:lang w:val="en-GB"/>
              </w:rPr>
            </w:pPr>
          </w:p>
          <w:p w14:paraId="0D27B61D" w14:textId="7B9E701F" w:rsidR="000F2CEC" w:rsidRPr="004D65B3" w:rsidRDefault="000F2CEC" w:rsidP="000F2CEC">
            <w:pP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221</w:t>
            </w:r>
          </w:p>
        </w:tc>
      </w:tr>
      <w:tr w:rsidR="000F2CEC" w:rsidRPr="004D65B3" w14:paraId="04FBEA20" w14:textId="77777777" w:rsidTr="00FB0D80">
        <w:trPr>
          <w:trHeight w:val="980"/>
          <w:jc w:val="center"/>
        </w:trPr>
        <w:tc>
          <w:tcPr>
            <w:tcW w:w="363" w:type="pct"/>
          </w:tcPr>
          <w:p w14:paraId="697E10A5" w14:textId="3AFC311F" w:rsidR="000F2CEC" w:rsidRPr="004D65B3" w:rsidRDefault="000F2CEC" w:rsidP="000F2CEC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220</w:t>
            </w:r>
          </w:p>
        </w:tc>
        <w:tc>
          <w:tcPr>
            <w:tcW w:w="2249" w:type="pct"/>
          </w:tcPr>
          <w:p w14:paraId="7AEDA9DF" w14:textId="2F2ABA11" w:rsidR="000F2CEC" w:rsidRPr="004D65B3" w:rsidRDefault="000F2CEC" w:rsidP="000F2CEC">
            <w:pPr>
              <w:suppressAutoHyphens/>
              <w:ind w:right="-108"/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 xml:space="preserve">Depuis quand fournissez-vous des services de planification familiale dans </w:t>
            </w:r>
            <w:r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cette structure sanitaire</w:t>
            </w:r>
          </w:p>
          <w:p w14:paraId="4505D60A" w14:textId="77777777" w:rsidR="000F2CEC" w:rsidRPr="004D65B3" w:rsidRDefault="000F2CEC" w:rsidP="000F2CEC">
            <w:pPr>
              <w:suppressAutoHyphens/>
              <w:ind w:right="-108"/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</w:pPr>
          </w:p>
          <w:p w14:paraId="24517B89" w14:textId="545FDCCD" w:rsidR="000F2CEC" w:rsidRPr="004D65B3" w:rsidRDefault="000F2CEC" w:rsidP="000F2CEC">
            <w:pPr>
              <w:suppressAutoHyphens/>
              <w:ind w:right="-108"/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</w:pPr>
          </w:p>
        </w:tc>
        <w:tc>
          <w:tcPr>
            <w:tcW w:w="2019" w:type="pct"/>
          </w:tcPr>
          <w:p w14:paraId="6810E1BF" w14:textId="77777777" w:rsidR="00955177" w:rsidRDefault="00955177" w:rsidP="000F2CEC">
            <w:pPr>
              <w:tabs>
                <w:tab w:val="left" w:pos="0"/>
                <w:tab w:val="right" w:leader="dot" w:pos="4092"/>
              </w:tabs>
              <w:suppressAutoHyphens/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</w:pPr>
          </w:p>
          <w:p w14:paraId="6220A3EB" w14:textId="77777777" w:rsidR="00955177" w:rsidRPr="00D37CDB" w:rsidRDefault="00955177" w:rsidP="00955177">
            <w:pPr>
              <w:tabs>
                <w:tab w:val="left" w:pos="2631"/>
                <w:tab w:val="right" w:leader="dot" w:pos="3924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D37CDB">
              <w:rPr>
                <w:rFonts w:cstheme="minorHAnsi"/>
                <w:bCs/>
                <w:noProof/>
                <w:color w:val="000000"/>
                <w:sz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596544" behindDoc="0" locked="0" layoutInCell="1" allowOverlap="1" wp14:anchorId="68F81235" wp14:editId="0FDF6D86">
                      <wp:simplePos x="0" y="0"/>
                      <wp:positionH relativeFrom="column">
                        <wp:posOffset>1428506</wp:posOffset>
                      </wp:positionH>
                      <wp:positionV relativeFrom="paragraph">
                        <wp:posOffset>538</wp:posOffset>
                      </wp:positionV>
                      <wp:extent cx="673735" cy="187325"/>
                      <wp:effectExtent l="0" t="0" r="12065" b="15875"/>
                      <wp:wrapSquare wrapText="bothSides"/>
                      <wp:docPr id="998632419" name="Group 4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73735" cy="187325"/>
                                <a:chOff x="-7449" y="0"/>
                                <a:chExt cx="608398" cy="135707"/>
                              </a:xfrm>
                            </wpg:grpSpPr>
                            <wpg:grpSp>
                              <wpg:cNvPr id="158439950" name="Group 44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303291" y="0"/>
                                  <a:ext cx="297658" cy="135707"/>
                                  <a:chOff x="8711" y="2856"/>
                                  <a:chExt cx="1080" cy="360"/>
                                </a:xfrm>
                              </wpg:grpSpPr>
                              <wps:wsp>
                                <wps:cNvPr id="53331945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711" y="2856"/>
                                    <a:ext cx="540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825993448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251" y="2856"/>
                                    <a:ext cx="540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1389115489" name="Group 50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-7449" y="0"/>
                                  <a:ext cx="312540" cy="135707"/>
                                  <a:chOff x="8684" y="2856"/>
                                  <a:chExt cx="1134" cy="360"/>
                                </a:xfrm>
                              </wpg:grpSpPr>
                              <wps:wsp>
                                <wps:cNvPr id="203071700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684" y="2856"/>
                                    <a:ext cx="594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504098635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224" y="2856"/>
                                    <a:ext cx="594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5E5F057C">
                    <v:group id="Group 43" style="position:absolute;margin-left:112.5pt;margin-top:.05pt;width:53.05pt;height:14.75pt;z-index:255596544;mso-width-relative:margin;mso-height-relative:margin" coordsize="6083,1357" coordorigin="-74" o:spid="_x0000_s1026" w14:anchorId="41C2F8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">
                      <v:group id="Group 44" style="position:absolute;left:3032;width:2977;height:1357" coordsize="1080,360" coordorigin="8711,2856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">
                        <v:rect id="Rectangle 221" style="position:absolute;left:8711;top:2856;width:540;height:360;visibility:visible;mso-wrap-style:square;v-text-anchor:top" o:spid="_x0000_s1028" strokecolor="#0070c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"/>
                        <v:rect id="Rectangle 222" style="position:absolute;left:9251;top:2856;width:540;height:360;visibility:visible;mso-wrap-style:square;v-text-anchor:top" o:spid="_x0000_s1029" strokecolor="#0070c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"/>
                      </v:group>
                      <v:group id="Group 50" style="position:absolute;left:-74;width:3124;height:1357" coordsize="1134,360" coordorigin="8684,2856" o:spid="_x0000_s10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">
                        <v:rect id="Rectangle 221" style="position:absolute;left:8684;top:2856;width:594;height:360;visibility:visible;mso-wrap-style:square;v-text-anchor:top" o:spid="_x0000_s1031" strokecolor="#0070c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"/>
                        <v:rect id="Rectangle 222" style="position:absolute;left:9224;top:2856;width:594;height:360;visibility:visible;mso-wrap-style:square;v-text-anchor:top" o:spid="_x0000_s1032" strokecolor="#0070c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"/>
                      </v:group>
                      <w10:wrap type="square"/>
                    </v:group>
                  </w:pict>
                </mc:Fallback>
              </mc:AlternateContent>
            </w:r>
            <w:r w:rsidRPr="00D37CDB">
              <w:rPr>
                <w:rFonts w:cstheme="minorHAnsi"/>
                <w:bCs/>
                <w:noProof/>
                <w:color w:val="000000"/>
                <w:sz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594496" behindDoc="0" locked="0" layoutInCell="1" allowOverlap="1" wp14:anchorId="0979613C" wp14:editId="1093ED14">
                      <wp:simplePos x="0" y="0"/>
                      <wp:positionH relativeFrom="column">
                        <wp:posOffset>398926</wp:posOffset>
                      </wp:positionH>
                      <wp:positionV relativeFrom="paragraph">
                        <wp:posOffset>-8255</wp:posOffset>
                      </wp:positionV>
                      <wp:extent cx="320040" cy="158115"/>
                      <wp:effectExtent l="0" t="0" r="22860" b="13335"/>
                      <wp:wrapNone/>
                      <wp:docPr id="1671295316" name="Group 23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803062586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096634943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38A5D97B">
                    <v:group id="Group 2349" style="position:absolute;margin-left:31.4pt;margin-top:-.65pt;width:25.2pt;height:12.45pt;z-index:255594496;mso-width-relative:margin;mso-height-relative:margin" coordsize="1080,360" coordorigin="8711,2856" o:spid="_x0000_s1026" w14:anchorId="1E0F961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">
                      <v:rect id="Rectangle 221" style="position:absolute;left:8711;top:2856;width:540;height:360;visibility:visible;mso-wrap-style:square;v-text-anchor:top" o:spid="_x0000_s1027" strokecolor="#0070c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"/>
                      <v:rect id="Rectangle 222" style="position:absolute;left:9251;top:2856;width:540;height:360;visibility:visible;mso-wrap-style:square;v-text-anchor:top" o:spid="_x0000_s1028" strokecolor="#0070c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"/>
                    </v:group>
                  </w:pict>
                </mc:Fallback>
              </mc:AlternateContent>
            </w:r>
            <w:r w:rsidRPr="00D37CDB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Mois                         </w:t>
            </w:r>
            <w:r w:rsidRPr="00D37CDB">
              <w:rPr>
                <w:rFonts w:cstheme="minorHAnsi"/>
                <w:bCs/>
                <w:noProof/>
                <w:color w:val="000000"/>
                <w:sz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595520" behindDoc="0" locked="0" layoutInCell="1" allowOverlap="1" wp14:anchorId="15FAC72C" wp14:editId="50B7B195">
                      <wp:simplePos x="0" y="0"/>
                      <wp:positionH relativeFrom="column">
                        <wp:posOffset>398926</wp:posOffset>
                      </wp:positionH>
                      <wp:positionV relativeFrom="paragraph">
                        <wp:posOffset>-8255</wp:posOffset>
                      </wp:positionV>
                      <wp:extent cx="320040" cy="158115"/>
                      <wp:effectExtent l="0" t="0" r="22860" b="13335"/>
                      <wp:wrapNone/>
                      <wp:docPr id="1116102207" name="Group 23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1192319500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395573140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61F72FEC">
                    <v:group id="Group 2349" style="position:absolute;margin-left:31.4pt;margin-top:-.65pt;width:25.2pt;height:12.45pt;z-index:255595520;mso-width-relative:margin;mso-height-relative:margin" coordsize="1080,360" coordorigin="8711,2856" o:spid="_x0000_s1026" w14:anchorId="02409BB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">
                      <v:rect id="Rectangle 221" style="position:absolute;left:8711;top:2856;width:540;height:360;visibility:visible;mso-wrap-style:square;v-text-anchor:top" o:spid="_x0000_s1027" strokecolor="#0070c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"/>
                      <v:rect id="Rectangle 222" style="position:absolute;left:9251;top:2856;width:540;height:360;visibility:visible;mso-wrap-style:square;v-text-anchor:top" o:spid="_x0000_s1028" strokecolor="#0070c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"/>
                    </v:group>
                  </w:pict>
                </mc:Fallback>
              </mc:AlternateContent>
            </w:r>
            <w:r>
              <w:rPr>
                <w:rFonts w:cstheme="minorHAnsi"/>
                <w:bCs/>
                <w:color w:val="000000"/>
                <w:sz w:val="20"/>
                <w:lang w:val="fr-SN" w:eastAsia="en-IN"/>
              </w:rPr>
              <w:t>A</w:t>
            </w:r>
            <w:r w:rsidRPr="00D37CDB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nnée </w:t>
            </w:r>
          </w:p>
          <w:p w14:paraId="193D5D6B" w14:textId="77777777" w:rsidR="00955177" w:rsidRDefault="00955177" w:rsidP="00955177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</w:pPr>
          </w:p>
          <w:p w14:paraId="62358CB0" w14:textId="77777777" w:rsidR="00955177" w:rsidRDefault="00955177" w:rsidP="00955177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</w:pPr>
          </w:p>
          <w:p w14:paraId="3B632C55" w14:textId="77777777" w:rsidR="00955177" w:rsidRPr="00D37CDB" w:rsidRDefault="00955177" w:rsidP="00955177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</w:pPr>
            <w:r w:rsidRPr="00D37CDB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 xml:space="preserve">Ne se rappelle pas </w:t>
            </w:r>
            <w:proofErr w:type="gramStart"/>
            <w:r w:rsidRPr="00D37CDB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>du</w:t>
            </w:r>
            <w:proofErr w:type="gramEnd"/>
            <w:r w:rsidRPr="00D37CDB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 xml:space="preserve"> mois</w:t>
            </w:r>
            <w:r w:rsidRPr="00D37CDB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ab/>
              <w:t>98</w:t>
            </w:r>
          </w:p>
          <w:p w14:paraId="66A87E09" w14:textId="77777777" w:rsidR="00955177" w:rsidRPr="004D65B3" w:rsidRDefault="00955177" w:rsidP="00955177">
            <w:pPr>
              <w:tabs>
                <w:tab w:val="left" w:pos="0"/>
                <w:tab w:val="right" w:leader="dot" w:pos="4092"/>
              </w:tabs>
              <w:suppressAutoHyphens/>
              <w:rPr>
                <w:rFonts w:ascii="Calibri" w:hAnsi="Calibri" w:cs="Calibri"/>
                <w:spacing w:val="-2"/>
                <w:sz w:val="20"/>
                <w:szCs w:val="20"/>
              </w:rPr>
            </w:pPr>
            <w:r w:rsidRPr="00D37CDB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 xml:space="preserve">Ne </w:t>
            </w:r>
            <w:proofErr w:type="gramStart"/>
            <w:r w:rsidRPr="00D37CDB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>se rappelle pas de</w:t>
            </w:r>
            <w:proofErr w:type="gramEnd"/>
            <w:r w:rsidRPr="00D37CDB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 xml:space="preserve"> l’année</w:t>
            </w:r>
            <w:r w:rsidRPr="00D37CDB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ab/>
              <w:t>9998</w:t>
            </w:r>
          </w:p>
          <w:p w14:paraId="787237BD" w14:textId="7DE1472D" w:rsidR="000F2CEC" w:rsidRPr="00FB0D80" w:rsidRDefault="000F2CEC" w:rsidP="000F2CEC">
            <w:pPr>
              <w:tabs>
                <w:tab w:val="left" w:pos="0"/>
                <w:tab w:val="right" w:leader="dot" w:pos="4092"/>
              </w:tabs>
              <w:suppressAutoHyphens/>
              <w:rPr>
                <w:rFonts w:ascii="Calibri" w:eastAsia="Arial Narrow" w:hAnsi="Calibri" w:cs="Calibri"/>
                <w:noProof/>
                <w:sz w:val="20"/>
                <w:szCs w:val="20"/>
                <w:lang w:val="fr-SN" w:eastAsia="en-IN"/>
              </w:rPr>
            </w:pPr>
          </w:p>
        </w:tc>
        <w:tc>
          <w:tcPr>
            <w:tcW w:w="369" w:type="pct"/>
          </w:tcPr>
          <w:p w14:paraId="50D13570" w14:textId="77777777" w:rsidR="000F2CEC" w:rsidRPr="00FB0D80" w:rsidRDefault="000F2CEC" w:rsidP="000F2CEC">
            <w:pPr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</w:tc>
      </w:tr>
    </w:tbl>
    <w:p w14:paraId="417C51DA" w14:textId="77777777" w:rsidR="0000308D" w:rsidRDefault="0000308D"/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704"/>
        <w:gridCol w:w="4678"/>
        <w:gridCol w:w="1418"/>
        <w:gridCol w:w="1418"/>
        <w:gridCol w:w="1418"/>
        <w:gridCol w:w="820"/>
      </w:tblGrid>
      <w:tr w:rsidR="0000308D" w:rsidRPr="004D65B3" w14:paraId="120627AC" w14:textId="77777777" w:rsidTr="00FB0D80">
        <w:trPr>
          <w:trHeight w:val="863"/>
          <w:jc w:val="center"/>
        </w:trPr>
        <w:tc>
          <w:tcPr>
            <w:tcW w:w="337" w:type="pct"/>
          </w:tcPr>
          <w:p w14:paraId="4F517855" w14:textId="1975279C" w:rsidR="0000308D" w:rsidRPr="004D65B3" w:rsidRDefault="0000308D" w:rsidP="000F2CEC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lastRenderedPageBreak/>
              <w:t>221</w:t>
            </w:r>
          </w:p>
        </w:tc>
        <w:tc>
          <w:tcPr>
            <w:tcW w:w="2237" w:type="pct"/>
          </w:tcPr>
          <w:p w14:paraId="30AE37F9" w14:textId="399361A4" w:rsidR="0000308D" w:rsidRPr="004D65B3" w:rsidRDefault="0000308D" w:rsidP="000F2CEC">
            <w:pPr>
              <w:ind w:right="-108"/>
              <w:rPr>
                <w:rFonts w:ascii="Calibri" w:eastAsia="Aptos" w:hAnsi="Calibri" w:cs="Calibri"/>
                <w:sz w:val="20"/>
                <w:szCs w:val="20"/>
                <w:lang w:val="fr-SN"/>
              </w:rPr>
            </w:pPr>
            <w:r w:rsidRPr="004D65B3">
              <w:rPr>
                <w:rFonts w:ascii="Calibri" w:eastAsia="Aptos" w:hAnsi="Calibri" w:cs="Calibri"/>
                <w:sz w:val="20"/>
                <w:szCs w:val="20"/>
                <w:lang w:val="fr-SN"/>
              </w:rPr>
              <w:t xml:space="preserve">Avez-vous bénéficié d'une formation en </w:t>
            </w:r>
            <w:r>
              <w:rPr>
                <w:rFonts w:ascii="Calibri" w:eastAsia="Aptos" w:hAnsi="Calibri" w:cs="Calibri"/>
                <w:sz w:val="20"/>
                <w:szCs w:val="20"/>
                <w:lang w:val="fr-SN"/>
              </w:rPr>
              <w:t>cours d'emploi ou d'une formation de remise à niveau</w:t>
            </w:r>
            <w:r w:rsidRPr="004D65B3">
              <w:rPr>
                <w:rFonts w:ascii="Calibri" w:eastAsia="Aptos" w:hAnsi="Calibri" w:cs="Calibri"/>
                <w:sz w:val="20"/>
                <w:szCs w:val="20"/>
                <w:lang w:val="fr-SN"/>
              </w:rPr>
              <w:t xml:space="preserve"> sur l'un des sujets suivants [LIRE LE SUJET] ?</w:t>
            </w:r>
          </w:p>
          <w:p w14:paraId="1628B2C3" w14:textId="77777777" w:rsidR="0000308D" w:rsidRPr="004D65B3" w:rsidRDefault="0000308D" w:rsidP="000F2CEC">
            <w:pPr>
              <w:suppressAutoHyphens/>
              <w:ind w:right="-108"/>
              <w:rPr>
                <w:rFonts w:ascii="Calibri" w:eastAsia="Aptos" w:hAnsi="Calibri" w:cs="Calibri"/>
                <w:sz w:val="20"/>
                <w:szCs w:val="20"/>
                <w:lang w:val="fr-SN"/>
              </w:rPr>
            </w:pPr>
          </w:p>
          <w:p w14:paraId="2E2E6963" w14:textId="4CC3FF5F" w:rsidR="0000308D" w:rsidRPr="004D65B3" w:rsidRDefault="0000308D" w:rsidP="000F2CEC">
            <w:pPr>
              <w:suppressAutoHyphens/>
              <w:ind w:right="-108"/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ptos" w:hAnsi="Calibri" w:cs="Calibri"/>
                <w:sz w:val="20"/>
                <w:szCs w:val="20"/>
                <w:lang w:val="fr-SN"/>
              </w:rPr>
              <w:t>SI OUI : La formation ou la remise à niveau a-t-elle eu lieu au cours des 24 derniers mois ou il y a plus de 24 mois ?</w:t>
            </w:r>
          </w:p>
        </w:tc>
        <w:tc>
          <w:tcPr>
            <w:tcW w:w="678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98EFE05" w14:textId="49DF9A67" w:rsidR="0000308D" w:rsidRPr="00FB0D80" w:rsidRDefault="0000308D" w:rsidP="00FB0D80">
            <w:pPr>
              <w:tabs>
                <w:tab w:val="left" w:pos="0"/>
                <w:tab w:val="right" w:leader="dot" w:pos="4092"/>
              </w:tabs>
              <w:suppressAutoHyphens/>
              <w:jc w:val="center"/>
              <w:rPr>
                <w:rFonts w:ascii="Calibri" w:eastAsia="Arial Narrow" w:hAnsi="Calibri" w:cs="Calibri"/>
                <w:b/>
                <w:bCs/>
                <w:noProof/>
                <w:sz w:val="20"/>
                <w:szCs w:val="20"/>
                <w:lang w:val="fr-SN" w:eastAsia="en-IN" w:bidi="hi-IN"/>
              </w:rPr>
            </w:pPr>
            <w:r w:rsidRPr="00FB0D80">
              <w:rPr>
                <w:rFonts w:ascii="Calibri" w:eastAsia="Arial Narrow" w:hAnsi="Calibri" w:cs="Calibri"/>
                <w:b/>
                <w:bCs/>
                <w:noProof/>
                <w:sz w:val="20"/>
                <w:szCs w:val="20"/>
                <w:lang w:val="fr-SN" w:eastAsia="en-IN" w:bidi="hi-IN"/>
              </w:rPr>
              <w:t>Oui,</w:t>
            </w:r>
            <w:r w:rsidR="00937774" w:rsidRPr="00FB0D80">
              <w:rPr>
                <w:rFonts w:ascii="Calibri" w:eastAsia="Arial Narrow" w:hAnsi="Calibri" w:cs="Calibri"/>
                <w:b/>
                <w:bCs/>
                <w:noProof/>
                <w:sz w:val="20"/>
                <w:szCs w:val="20"/>
                <w:lang w:val="fr-SN" w:eastAsia="en-IN" w:bidi="hi-IN"/>
              </w:rPr>
              <w:t xml:space="preserve"> au</w:t>
            </w:r>
          </w:p>
          <w:p w14:paraId="6B4CC289" w14:textId="1AC53FBD" w:rsidR="0000308D" w:rsidRPr="00FB0D80" w:rsidRDefault="0000308D" w:rsidP="00FB0D80">
            <w:pPr>
              <w:tabs>
                <w:tab w:val="left" w:pos="0"/>
                <w:tab w:val="right" w:leader="dot" w:pos="4092"/>
              </w:tabs>
              <w:suppressAutoHyphens/>
              <w:jc w:val="center"/>
              <w:rPr>
                <w:rFonts w:ascii="Calibri" w:eastAsia="Arial Narrow" w:hAnsi="Calibri" w:cs="Calibri"/>
                <w:b/>
                <w:bCs/>
                <w:noProof/>
                <w:sz w:val="20"/>
                <w:szCs w:val="20"/>
                <w:lang w:val="fr-SN" w:eastAsia="en-IN" w:bidi="hi-IN"/>
              </w:rPr>
            </w:pPr>
            <w:proofErr w:type="gramStart"/>
            <w:r w:rsidRPr="00FB0D80">
              <w:rPr>
                <w:rFonts w:eastAsia="Aptos"/>
                <w:b/>
                <w:bCs/>
                <w:sz w:val="20"/>
                <w:szCs w:val="20"/>
                <w:lang w:val="fr-SN"/>
              </w:rPr>
              <w:t>cours</w:t>
            </w:r>
            <w:proofErr w:type="gramEnd"/>
            <w:r w:rsidRPr="00FB0D80">
              <w:rPr>
                <w:rFonts w:eastAsia="Aptos"/>
                <w:b/>
                <w:bCs/>
                <w:sz w:val="20"/>
                <w:szCs w:val="20"/>
                <w:lang w:val="fr-SN"/>
              </w:rPr>
              <w:t xml:space="preserve"> des 24 derniers mois</w:t>
            </w:r>
          </w:p>
        </w:tc>
        <w:tc>
          <w:tcPr>
            <w:tcW w:w="678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9B20FE4" w14:textId="77777777" w:rsidR="0000308D" w:rsidRPr="00FB0D80" w:rsidRDefault="0000308D" w:rsidP="00FB0D80">
            <w:pPr>
              <w:tabs>
                <w:tab w:val="left" w:pos="0"/>
                <w:tab w:val="right" w:pos="4092"/>
              </w:tabs>
              <w:jc w:val="center"/>
              <w:rPr>
                <w:rFonts w:eastAsia="Aptos"/>
                <w:b/>
                <w:bCs/>
                <w:sz w:val="20"/>
                <w:szCs w:val="20"/>
              </w:rPr>
            </w:pPr>
            <w:r w:rsidRPr="00FB0D80">
              <w:rPr>
                <w:rFonts w:eastAsia="Aptos"/>
                <w:b/>
                <w:bCs/>
                <w:sz w:val="20"/>
                <w:szCs w:val="20"/>
              </w:rPr>
              <w:t>Oui,</w:t>
            </w:r>
          </w:p>
          <w:p w14:paraId="159AFE9A" w14:textId="3F18A094" w:rsidR="0000308D" w:rsidRPr="00FB0D80" w:rsidRDefault="0000308D" w:rsidP="00FB0D80">
            <w:pPr>
              <w:tabs>
                <w:tab w:val="left" w:pos="0"/>
                <w:tab w:val="right" w:leader="dot" w:pos="4092"/>
              </w:tabs>
              <w:suppressAutoHyphens/>
              <w:jc w:val="center"/>
              <w:rPr>
                <w:rFonts w:ascii="Calibri" w:eastAsia="Arial Narrow" w:hAnsi="Calibri" w:cs="Calibri"/>
                <w:b/>
                <w:bCs/>
                <w:noProof/>
                <w:sz w:val="20"/>
                <w:szCs w:val="20"/>
                <w:lang w:val="fr-SN" w:eastAsia="en-IN" w:bidi="hi-IN"/>
              </w:rPr>
            </w:pPr>
            <w:proofErr w:type="gramStart"/>
            <w:r w:rsidRPr="00FB0D80">
              <w:rPr>
                <w:rFonts w:eastAsia="Aptos"/>
                <w:b/>
                <w:bCs/>
                <w:sz w:val="20"/>
                <w:szCs w:val="20"/>
                <w:lang w:val="fr-SN"/>
              </w:rPr>
              <w:t>il</w:t>
            </w:r>
            <w:proofErr w:type="gramEnd"/>
            <w:r w:rsidRPr="00FB0D80">
              <w:rPr>
                <w:rFonts w:eastAsia="Aptos"/>
                <w:b/>
                <w:bCs/>
                <w:sz w:val="20"/>
                <w:szCs w:val="20"/>
                <w:lang w:val="fr-SN"/>
              </w:rPr>
              <w:t xml:space="preserve"> y a plus de 24 mois</w:t>
            </w:r>
          </w:p>
        </w:tc>
        <w:tc>
          <w:tcPr>
            <w:tcW w:w="678" w:type="pct"/>
            <w:tcBorders>
              <w:left w:val="single" w:sz="4" w:space="0" w:color="auto"/>
            </w:tcBorders>
            <w:vAlign w:val="center"/>
          </w:tcPr>
          <w:p w14:paraId="762613A3" w14:textId="2160A833" w:rsidR="0000308D" w:rsidRPr="00FB0D80" w:rsidRDefault="0000308D" w:rsidP="00FB0D80">
            <w:pPr>
              <w:tabs>
                <w:tab w:val="left" w:pos="0"/>
                <w:tab w:val="right" w:leader="dot" w:pos="4092"/>
              </w:tabs>
              <w:suppressAutoHyphens/>
              <w:jc w:val="center"/>
              <w:rPr>
                <w:rFonts w:ascii="Calibri" w:eastAsia="Arial Narrow" w:hAnsi="Calibri" w:cs="Calibri"/>
                <w:b/>
                <w:bCs/>
                <w:noProof/>
                <w:sz w:val="20"/>
                <w:szCs w:val="20"/>
                <w:lang w:val="fr-SN" w:eastAsia="en-IN" w:bidi="hi-IN"/>
              </w:rPr>
            </w:pPr>
            <w:r w:rsidRPr="00FB0D80">
              <w:rPr>
                <w:rFonts w:eastAsia="Aptos"/>
                <w:b/>
                <w:bCs/>
                <w:sz w:val="20"/>
                <w:szCs w:val="20"/>
              </w:rPr>
              <w:t>Non</w:t>
            </w:r>
          </w:p>
        </w:tc>
        <w:tc>
          <w:tcPr>
            <w:tcW w:w="393" w:type="pct"/>
          </w:tcPr>
          <w:p w14:paraId="2DCC4F2C" w14:textId="77777777" w:rsidR="0000308D" w:rsidRPr="004D65B3" w:rsidRDefault="0000308D" w:rsidP="000F2CEC">
            <w:pPr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</w:tc>
      </w:tr>
      <w:tr w:rsidR="0000308D" w:rsidRPr="004D65B3" w14:paraId="7860C02D" w14:textId="77777777" w:rsidTr="00FB0D80">
        <w:trPr>
          <w:trHeight w:val="318"/>
          <w:jc w:val="center"/>
        </w:trPr>
        <w:tc>
          <w:tcPr>
            <w:tcW w:w="337" w:type="pct"/>
          </w:tcPr>
          <w:p w14:paraId="112CBF6A" w14:textId="77777777" w:rsidR="0000308D" w:rsidRPr="004D65B3" w:rsidRDefault="0000308D" w:rsidP="000F2CEC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</w:tc>
        <w:tc>
          <w:tcPr>
            <w:tcW w:w="2237" w:type="pct"/>
          </w:tcPr>
          <w:p w14:paraId="7CB7F562" w14:textId="1B1CCEB5" w:rsidR="0000308D" w:rsidRPr="004D65B3" w:rsidRDefault="0000308D" w:rsidP="000F2CEC">
            <w:pPr>
              <w:pStyle w:val="ListParagraph"/>
              <w:numPr>
                <w:ilvl w:val="0"/>
                <w:numId w:val="30"/>
              </w:numPr>
              <w:suppressAutoHyphens/>
              <w:ind w:right="-108"/>
              <w:rPr>
                <w:rFonts w:eastAsia="Arial Narrow" w:cs="Calibri"/>
                <w:spacing w:val="-2"/>
                <w:sz w:val="20"/>
                <w:szCs w:val="20"/>
                <w:lang w:bidi="hi-IN"/>
              </w:rPr>
            </w:pPr>
            <w:r w:rsidRPr="004D65B3">
              <w:rPr>
                <w:rFonts w:eastAsia="Aptos" w:cs="Calibri"/>
                <w:color w:val="000000"/>
                <w:sz w:val="20"/>
                <w:szCs w:val="20"/>
                <w:lang w:val="fr-SN"/>
              </w:rPr>
              <w:t>Conseils généraux en matière de planification familiale ?</w:t>
            </w:r>
          </w:p>
        </w:tc>
        <w:tc>
          <w:tcPr>
            <w:tcW w:w="678" w:type="pct"/>
            <w:tcBorders>
              <w:left w:val="nil"/>
              <w:right w:val="nil"/>
            </w:tcBorders>
            <w:vAlign w:val="center"/>
          </w:tcPr>
          <w:p w14:paraId="17E93C22" w14:textId="77777777" w:rsidR="0000308D" w:rsidRPr="004D65B3" w:rsidRDefault="0000308D" w:rsidP="000F2CEC">
            <w:pPr>
              <w:tabs>
                <w:tab w:val="left" w:pos="0"/>
                <w:tab w:val="right" w:leader="dot" w:pos="4092"/>
              </w:tabs>
              <w:suppressAutoHyphens/>
              <w:jc w:val="center"/>
              <w:rPr>
                <w:rFonts w:ascii="Calibri" w:eastAsia="Arial Narrow" w:hAnsi="Calibri" w:cs="Calibri"/>
                <w:noProof/>
                <w:sz w:val="20"/>
                <w:szCs w:val="20"/>
                <w:lang w:val="en-IN" w:eastAsia="en-IN" w:bidi="hi-IN"/>
              </w:rPr>
            </w:pPr>
            <w:r w:rsidRPr="004D65B3">
              <w:rPr>
                <w:rFonts w:ascii="Calibri" w:eastAsia="Arial Narrow" w:hAnsi="Calibri" w:cs="Calibri"/>
                <w:noProof/>
                <w:sz w:val="20"/>
                <w:szCs w:val="20"/>
                <w:lang w:val="en-IN" w:eastAsia="en-IN" w:bidi="hi-IN"/>
              </w:rPr>
              <w:t>1</w:t>
            </w:r>
          </w:p>
        </w:tc>
        <w:tc>
          <w:tcPr>
            <w:tcW w:w="678" w:type="pct"/>
            <w:tcBorders>
              <w:left w:val="nil"/>
              <w:right w:val="nil"/>
            </w:tcBorders>
            <w:vAlign w:val="center"/>
          </w:tcPr>
          <w:p w14:paraId="69B4AE87" w14:textId="77777777" w:rsidR="0000308D" w:rsidRPr="004D65B3" w:rsidRDefault="0000308D" w:rsidP="000F2CEC">
            <w:pPr>
              <w:tabs>
                <w:tab w:val="left" w:pos="0"/>
                <w:tab w:val="right" w:leader="dot" w:pos="4092"/>
              </w:tabs>
              <w:suppressAutoHyphens/>
              <w:jc w:val="center"/>
              <w:rPr>
                <w:rFonts w:ascii="Calibri" w:eastAsia="Arial Narrow" w:hAnsi="Calibri" w:cs="Calibri"/>
                <w:noProof/>
                <w:sz w:val="20"/>
                <w:szCs w:val="20"/>
                <w:lang w:val="en-IN" w:eastAsia="en-IN" w:bidi="hi-IN"/>
              </w:rPr>
            </w:pPr>
            <w:r w:rsidRPr="004D65B3">
              <w:rPr>
                <w:rFonts w:ascii="Calibri" w:eastAsia="Arial Narrow" w:hAnsi="Calibri" w:cs="Calibri"/>
                <w:noProof/>
                <w:sz w:val="20"/>
                <w:szCs w:val="20"/>
                <w:lang w:val="en-IN" w:eastAsia="en-IN" w:bidi="hi-IN"/>
              </w:rPr>
              <w:t>2</w:t>
            </w:r>
          </w:p>
        </w:tc>
        <w:tc>
          <w:tcPr>
            <w:tcW w:w="678" w:type="pct"/>
            <w:tcBorders>
              <w:left w:val="nil"/>
            </w:tcBorders>
            <w:vAlign w:val="center"/>
          </w:tcPr>
          <w:p w14:paraId="53986A80" w14:textId="77777777" w:rsidR="0000308D" w:rsidRPr="004D65B3" w:rsidRDefault="0000308D" w:rsidP="000F2CEC">
            <w:pPr>
              <w:tabs>
                <w:tab w:val="left" w:pos="0"/>
                <w:tab w:val="right" w:leader="dot" w:pos="4092"/>
              </w:tabs>
              <w:suppressAutoHyphens/>
              <w:jc w:val="center"/>
              <w:rPr>
                <w:rFonts w:ascii="Calibri" w:eastAsia="Arial Narrow" w:hAnsi="Calibri" w:cs="Calibri"/>
                <w:noProof/>
                <w:sz w:val="20"/>
                <w:szCs w:val="20"/>
                <w:lang w:val="en-IN" w:eastAsia="en-IN" w:bidi="hi-IN"/>
              </w:rPr>
            </w:pPr>
            <w:r w:rsidRPr="004D65B3">
              <w:rPr>
                <w:rFonts w:ascii="Calibri" w:eastAsia="Arial Narrow" w:hAnsi="Calibri" w:cs="Calibri"/>
                <w:noProof/>
                <w:sz w:val="20"/>
                <w:szCs w:val="20"/>
                <w:lang w:val="en-IN" w:eastAsia="en-IN" w:bidi="hi-IN"/>
              </w:rPr>
              <w:t>3</w:t>
            </w:r>
          </w:p>
        </w:tc>
        <w:tc>
          <w:tcPr>
            <w:tcW w:w="393" w:type="pct"/>
          </w:tcPr>
          <w:p w14:paraId="193A9B33" w14:textId="77777777" w:rsidR="0000308D" w:rsidRPr="004D65B3" w:rsidRDefault="0000308D" w:rsidP="000F2CEC">
            <w:pP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</w:tr>
      <w:tr w:rsidR="0000308D" w:rsidRPr="004D65B3" w14:paraId="4E2CC06F" w14:textId="77777777" w:rsidTr="00FB0D80">
        <w:trPr>
          <w:trHeight w:val="282"/>
          <w:jc w:val="center"/>
        </w:trPr>
        <w:tc>
          <w:tcPr>
            <w:tcW w:w="337" w:type="pct"/>
          </w:tcPr>
          <w:p w14:paraId="32B97795" w14:textId="77777777" w:rsidR="0000308D" w:rsidRPr="004D65B3" w:rsidRDefault="0000308D" w:rsidP="000F2CEC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</w:tc>
        <w:tc>
          <w:tcPr>
            <w:tcW w:w="2237" w:type="pct"/>
          </w:tcPr>
          <w:p w14:paraId="102D6513" w14:textId="77777777" w:rsidR="0000308D" w:rsidRPr="004D65B3" w:rsidRDefault="0000308D" w:rsidP="000F2CEC">
            <w:pPr>
              <w:pStyle w:val="ListParagraph"/>
              <w:numPr>
                <w:ilvl w:val="0"/>
                <w:numId w:val="30"/>
              </w:numPr>
              <w:suppressAutoHyphens/>
              <w:ind w:right="-108"/>
              <w:rPr>
                <w:rFonts w:eastAsia="Arial Narrow" w:cs="Calibri"/>
                <w:spacing w:val="-2"/>
                <w:sz w:val="20"/>
                <w:szCs w:val="20"/>
                <w:lang w:bidi="hi-IN"/>
              </w:rPr>
            </w:pPr>
            <w:r w:rsidRPr="004D65B3">
              <w:rPr>
                <w:rFonts w:eastAsia="Arial Narrow" w:cs="Calibri"/>
                <w:spacing w:val="-2"/>
                <w:sz w:val="20"/>
                <w:szCs w:val="20"/>
                <w:lang w:bidi="hi-IN"/>
              </w:rPr>
              <w:t>Conseils sur les effets secondaires de la planification familiale et comment les gérer ?</w:t>
            </w:r>
          </w:p>
        </w:tc>
        <w:tc>
          <w:tcPr>
            <w:tcW w:w="678" w:type="pct"/>
            <w:tcBorders>
              <w:left w:val="nil"/>
              <w:right w:val="nil"/>
            </w:tcBorders>
            <w:vAlign w:val="center"/>
          </w:tcPr>
          <w:p w14:paraId="52B58D47" w14:textId="77777777" w:rsidR="0000308D" w:rsidRPr="004D65B3" w:rsidRDefault="0000308D" w:rsidP="000F2CEC">
            <w:pPr>
              <w:tabs>
                <w:tab w:val="left" w:pos="0"/>
                <w:tab w:val="right" w:leader="dot" w:pos="4092"/>
              </w:tabs>
              <w:suppressAutoHyphens/>
              <w:jc w:val="center"/>
              <w:rPr>
                <w:rFonts w:ascii="Calibri" w:eastAsia="Arial Narrow" w:hAnsi="Calibri" w:cs="Calibri"/>
                <w:noProof/>
                <w:sz w:val="20"/>
                <w:szCs w:val="20"/>
                <w:lang w:val="en-IN" w:eastAsia="en-IN" w:bidi="hi-IN"/>
              </w:rPr>
            </w:pPr>
            <w:r w:rsidRPr="004D65B3">
              <w:rPr>
                <w:rFonts w:ascii="Calibri" w:eastAsia="Arial Narrow" w:hAnsi="Calibri" w:cs="Calibri"/>
                <w:noProof/>
                <w:sz w:val="20"/>
                <w:szCs w:val="20"/>
                <w:lang w:val="en-IN" w:eastAsia="en-IN" w:bidi="hi-IN"/>
              </w:rPr>
              <w:t>1</w:t>
            </w:r>
          </w:p>
        </w:tc>
        <w:tc>
          <w:tcPr>
            <w:tcW w:w="678" w:type="pct"/>
            <w:tcBorders>
              <w:left w:val="nil"/>
              <w:right w:val="nil"/>
            </w:tcBorders>
            <w:vAlign w:val="center"/>
          </w:tcPr>
          <w:p w14:paraId="19F9BDE7" w14:textId="77777777" w:rsidR="0000308D" w:rsidRPr="004D65B3" w:rsidRDefault="0000308D" w:rsidP="000F2CEC">
            <w:pPr>
              <w:tabs>
                <w:tab w:val="left" w:pos="0"/>
                <w:tab w:val="right" w:leader="dot" w:pos="4092"/>
              </w:tabs>
              <w:suppressAutoHyphens/>
              <w:jc w:val="center"/>
              <w:rPr>
                <w:rFonts w:ascii="Calibri" w:eastAsia="Arial Narrow" w:hAnsi="Calibri" w:cs="Calibri"/>
                <w:noProof/>
                <w:sz w:val="20"/>
                <w:szCs w:val="20"/>
                <w:lang w:val="en-IN" w:eastAsia="en-IN" w:bidi="hi-IN"/>
              </w:rPr>
            </w:pPr>
            <w:r w:rsidRPr="004D65B3">
              <w:rPr>
                <w:rFonts w:ascii="Calibri" w:eastAsia="Arial Narrow" w:hAnsi="Calibri" w:cs="Calibri"/>
                <w:noProof/>
                <w:sz w:val="20"/>
                <w:szCs w:val="20"/>
                <w:lang w:val="en-IN" w:eastAsia="en-IN" w:bidi="hi-IN"/>
              </w:rPr>
              <w:t>2</w:t>
            </w:r>
          </w:p>
        </w:tc>
        <w:tc>
          <w:tcPr>
            <w:tcW w:w="678" w:type="pct"/>
            <w:tcBorders>
              <w:left w:val="nil"/>
            </w:tcBorders>
            <w:vAlign w:val="center"/>
          </w:tcPr>
          <w:p w14:paraId="1CF709FB" w14:textId="77777777" w:rsidR="0000308D" w:rsidRPr="004D65B3" w:rsidRDefault="0000308D" w:rsidP="000F2CEC">
            <w:pPr>
              <w:tabs>
                <w:tab w:val="left" w:pos="0"/>
                <w:tab w:val="right" w:leader="dot" w:pos="4092"/>
              </w:tabs>
              <w:suppressAutoHyphens/>
              <w:jc w:val="center"/>
              <w:rPr>
                <w:rFonts w:ascii="Calibri" w:eastAsia="Arial Narrow" w:hAnsi="Calibri" w:cs="Calibri"/>
                <w:noProof/>
                <w:sz w:val="20"/>
                <w:szCs w:val="20"/>
                <w:lang w:val="en-IN" w:eastAsia="en-IN" w:bidi="hi-IN"/>
              </w:rPr>
            </w:pPr>
            <w:r w:rsidRPr="004D65B3">
              <w:rPr>
                <w:rFonts w:ascii="Calibri" w:eastAsia="Arial Narrow" w:hAnsi="Calibri" w:cs="Calibri"/>
                <w:noProof/>
                <w:sz w:val="20"/>
                <w:szCs w:val="20"/>
                <w:lang w:val="en-IN" w:eastAsia="en-IN" w:bidi="hi-IN"/>
              </w:rPr>
              <w:t>3</w:t>
            </w:r>
          </w:p>
        </w:tc>
        <w:tc>
          <w:tcPr>
            <w:tcW w:w="393" w:type="pct"/>
          </w:tcPr>
          <w:p w14:paraId="4C46AB77" w14:textId="77777777" w:rsidR="0000308D" w:rsidRPr="004D65B3" w:rsidRDefault="0000308D" w:rsidP="000F2CEC">
            <w:pP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</w:tr>
      <w:tr w:rsidR="0000308D" w:rsidRPr="004D65B3" w14:paraId="738FDD46" w14:textId="77777777" w:rsidTr="00FB0D80">
        <w:trPr>
          <w:trHeight w:val="272"/>
          <w:jc w:val="center"/>
        </w:trPr>
        <w:tc>
          <w:tcPr>
            <w:tcW w:w="337" w:type="pct"/>
          </w:tcPr>
          <w:p w14:paraId="25DF31C0" w14:textId="77777777" w:rsidR="0000308D" w:rsidRPr="004D65B3" w:rsidRDefault="0000308D" w:rsidP="000F2CEC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</w:tc>
        <w:tc>
          <w:tcPr>
            <w:tcW w:w="2237" w:type="pct"/>
          </w:tcPr>
          <w:p w14:paraId="7E845AE7" w14:textId="19E9C3F5" w:rsidR="0000308D" w:rsidRPr="004D65B3" w:rsidRDefault="0000308D" w:rsidP="000F2CEC">
            <w:pPr>
              <w:pStyle w:val="ListParagraph"/>
              <w:numPr>
                <w:ilvl w:val="0"/>
                <w:numId w:val="30"/>
              </w:numPr>
              <w:suppressAutoHyphens/>
              <w:ind w:right="-108"/>
              <w:rPr>
                <w:rFonts w:eastAsia="Arial Narrow" w:cs="Calibri"/>
                <w:spacing w:val="-2"/>
                <w:sz w:val="20"/>
                <w:szCs w:val="20"/>
                <w:lang w:bidi="hi-IN"/>
              </w:rPr>
            </w:pPr>
            <w:r w:rsidRPr="004D65B3">
              <w:rPr>
                <w:rFonts w:eastAsia="Arial Narrow" w:cs="Calibri"/>
                <w:spacing w:val="-2"/>
                <w:sz w:val="20"/>
                <w:szCs w:val="20"/>
                <w:lang w:bidi="hi-IN"/>
              </w:rPr>
              <w:t>Planification familiale pour les personnes séropositives ?</w:t>
            </w:r>
          </w:p>
        </w:tc>
        <w:tc>
          <w:tcPr>
            <w:tcW w:w="678" w:type="pct"/>
            <w:tcBorders>
              <w:left w:val="nil"/>
              <w:right w:val="nil"/>
            </w:tcBorders>
            <w:vAlign w:val="center"/>
          </w:tcPr>
          <w:p w14:paraId="3EB8AC63" w14:textId="77777777" w:rsidR="0000308D" w:rsidRPr="004D65B3" w:rsidRDefault="0000308D" w:rsidP="000F2CEC">
            <w:pPr>
              <w:tabs>
                <w:tab w:val="left" w:pos="0"/>
                <w:tab w:val="right" w:leader="dot" w:pos="4092"/>
              </w:tabs>
              <w:suppressAutoHyphens/>
              <w:jc w:val="center"/>
              <w:rPr>
                <w:rFonts w:ascii="Calibri" w:eastAsia="Arial Narrow" w:hAnsi="Calibri" w:cs="Calibri"/>
                <w:noProof/>
                <w:sz w:val="20"/>
                <w:szCs w:val="20"/>
                <w:lang w:val="en-IN" w:eastAsia="en-IN" w:bidi="hi-IN"/>
              </w:rPr>
            </w:pPr>
            <w:r w:rsidRPr="004D65B3">
              <w:rPr>
                <w:rFonts w:ascii="Calibri" w:eastAsia="Arial Narrow" w:hAnsi="Calibri" w:cs="Calibri"/>
                <w:noProof/>
                <w:sz w:val="20"/>
                <w:szCs w:val="20"/>
                <w:lang w:val="en-IN" w:eastAsia="en-IN" w:bidi="hi-IN"/>
              </w:rPr>
              <w:t>1</w:t>
            </w:r>
          </w:p>
        </w:tc>
        <w:tc>
          <w:tcPr>
            <w:tcW w:w="678" w:type="pct"/>
            <w:tcBorders>
              <w:left w:val="nil"/>
              <w:right w:val="nil"/>
            </w:tcBorders>
            <w:vAlign w:val="center"/>
          </w:tcPr>
          <w:p w14:paraId="4DBA2270" w14:textId="77777777" w:rsidR="0000308D" w:rsidRPr="004D65B3" w:rsidRDefault="0000308D" w:rsidP="000F2CEC">
            <w:pPr>
              <w:tabs>
                <w:tab w:val="left" w:pos="0"/>
                <w:tab w:val="right" w:leader="dot" w:pos="4092"/>
              </w:tabs>
              <w:suppressAutoHyphens/>
              <w:jc w:val="center"/>
              <w:rPr>
                <w:rFonts w:ascii="Calibri" w:eastAsia="Arial Narrow" w:hAnsi="Calibri" w:cs="Calibri"/>
                <w:noProof/>
                <w:sz w:val="20"/>
                <w:szCs w:val="20"/>
                <w:lang w:val="en-IN" w:eastAsia="en-IN" w:bidi="hi-IN"/>
              </w:rPr>
            </w:pPr>
            <w:r w:rsidRPr="004D65B3">
              <w:rPr>
                <w:rFonts w:ascii="Calibri" w:eastAsia="Arial Narrow" w:hAnsi="Calibri" w:cs="Calibri"/>
                <w:noProof/>
                <w:sz w:val="20"/>
                <w:szCs w:val="20"/>
                <w:lang w:val="en-IN" w:eastAsia="en-IN" w:bidi="hi-IN"/>
              </w:rPr>
              <w:t>2</w:t>
            </w:r>
          </w:p>
        </w:tc>
        <w:tc>
          <w:tcPr>
            <w:tcW w:w="678" w:type="pct"/>
            <w:tcBorders>
              <w:left w:val="nil"/>
            </w:tcBorders>
            <w:vAlign w:val="center"/>
          </w:tcPr>
          <w:p w14:paraId="78C7FFAC" w14:textId="77777777" w:rsidR="0000308D" w:rsidRPr="004D65B3" w:rsidRDefault="0000308D" w:rsidP="000F2CEC">
            <w:pPr>
              <w:tabs>
                <w:tab w:val="left" w:pos="0"/>
                <w:tab w:val="right" w:leader="dot" w:pos="4092"/>
              </w:tabs>
              <w:suppressAutoHyphens/>
              <w:jc w:val="center"/>
              <w:rPr>
                <w:rFonts w:ascii="Calibri" w:eastAsia="Arial Narrow" w:hAnsi="Calibri" w:cs="Calibri"/>
                <w:noProof/>
                <w:sz w:val="20"/>
                <w:szCs w:val="20"/>
                <w:lang w:val="en-IN" w:eastAsia="en-IN" w:bidi="hi-IN"/>
              </w:rPr>
            </w:pPr>
            <w:r w:rsidRPr="004D65B3">
              <w:rPr>
                <w:rFonts w:ascii="Calibri" w:eastAsia="Arial Narrow" w:hAnsi="Calibri" w:cs="Calibri"/>
                <w:noProof/>
                <w:sz w:val="20"/>
                <w:szCs w:val="20"/>
                <w:lang w:val="en-IN" w:eastAsia="en-IN" w:bidi="hi-IN"/>
              </w:rPr>
              <w:t>3</w:t>
            </w:r>
          </w:p>
        </w:tc>
        <w:tc>
          <w:tcPr>
            <w:tcW w:w="393" w:type="pct"/>
          </w:tcPr>
          <w:p w14:paraId="2BA85349" w14:textId="77777777" w:rsidR="0000308D" w:rsidRPr="004D65B3" w:rsidRDefault="0000308D" w:rsidP="000F2CEC">
            <w:pP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</w:tr>
      <w:tr w:rsidR="0000308D" w:rsidRPr="004D65B3" w14:paraId="598260AE" w14:textId="77777777" w:rsidTr="00FB0D80">
        <w:trPr>
          <w:trHeight w:val="280"/>
          <w:jc w:val="center"/>
        </w:trPr>
        <w:tc>
          <w:tcPr>
            <w:tcW w:w="337" w:type="pct"/>
          </w:tcPr>
          <w:p w14:paraId="7128CAC0" w14:textId="77777777" w:rsidR="0000308D" w:rsidRPr="004D65B3" w:rsidRDefault="0000308D" w:rsidP="000F2CEC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</w:tc>
        <w:tc>
          <w:tcPr>
            <w:tcW w:w="2237" w:type="pct"/>
          </w:tcPr>
          <w:p w14:paraId="44F71F8F" w14:textId="77777777" w:rsidR="0000308D" w:rsidRPr="004D65B3" w:rsidRDefault="0000308D" w:rsidP="000F2CEC">
            <w:pPr>
              <w:pStyle w:val="ListParagraph"/>
              <w:numPr>
                <w:ilvl w:val="0"/>
                <w:numId w:val="30"/>
              </w:numPr>
              <w:suppressAutoHyphens/>
              <w:ind w:right="-108"/>
              <w:rPr>
                <w:rFonts w:eastAsia="Arial Narrow" w:cs="Calibri"/>
                <w:spacing w:val="-2"/>
                <w:sz w:val="20"/>
                <w:szCs w:val="20"/>
                <w:lang w:bidi="hi-IN"/>
              </w:rPr>
            </w:pPr>
            <w:r w:rsidRPr="004D65B3">
              <w:rPr>
                <w:rFonts w:eastAsia="Arial Narrow" w:cs="Calibri"/>
                <w:spacing w:val="-2"/>
                <w:sz w:val="20"/>
                <w:szCs w:val="20"/>
                <w:lang w:bidi="hi-IN"/>
              </w:rPr>
              <w:t>Conseils en planification familiale post-partum ?</w:t>
            </w:r>
          </w:p>
        </w:tc>
        <w:tc>
          <w:tcPr>
            <w:tcW w:w="678" w:type="pct"/>
            <w:tcBorders>
              <w:left w:val="nil"/>
              <w:right w:val="nil"/>
            </w:tcBorders>
            <w:vAlign w:val="center"/>
          </w:tcPr>
          <w:p w14:paraId="48A29B91" w14:textId="77777777" w:rsidR="0000308D" w:rsidRPr="004D65B3" w:rsidRDefault="0000308D" w:rsidP="000F2CEC">
            <w:pPr>
              <w:tabs>
                <w:tab w:val="left" w:pos="0"/>
                <w:tab w:val="right" w:leader="dot" w:pos="4092"/>
              </w:tabs>
              <w:suppressAutoHyphens/>
              <w:jc w:val="center"/>
              <w:rPr>
                <w:rFonts w:ascii="Calibri" w:eastAsia="Arial Narrow" w:hAnsi="Calibri" w:cs="Calibri"/>
                <w:noProof/>
                <w:sz w:val="20"/>
                <w:szCs w:val="20"/>
                <w:lang w:val="en-IN" w:eastAsia="en-IN" w:bidi="hi-IN"/>
              </w:rPr>
            </w:pPr>
            <w:r w:rsidRPr="004D65B3">
              <w:rPr>
                <w:rFonts w:ascii="Calibri" w:eastAsia="Arial Narrow" w:hAnsi="Calibri" w:cs="Calibri"/>
                <w:noProof/>
                <w:sz w:val="20"/>
                <w:szCs w:val="20"/>
                <w:lang w:val="en-IN" w:eastAsia="en-IN" w:bidi="hi-IN"/>
              </w:rPr>
              <w:t>1</w:t>
            </w:r>
          </w:p>
        </w:tc>
        <w:tc>
          <w:tcPr>
            <w:tcW w:w="678" w:type="pct"/>
            <w:tcBorders>
              <w:left w:val="nil"/>
              <w:right w:val="nil"/>
            </w:tcBorders>
            <w:vAlign w:val="center"/>
          </w:tcPr>
          <w:p w14:paraId="2136F68C" w14:textId="77777777" w:rsidR="0000308D" w:rsidRPr="004D65B3" w:rsidRDefault="0000308D" w:rsidP="000F2CEC">
            <w:pPr>
              <w:tabs>
                <w:tab w:val="left" w:pos="0"/>
                <w:tab w:val="right" w:leader="dot" w:pos="4092"/>
              </w:tabs>
              <w:suppressAutoHyphens/>
              <w:jc w:val="center"/>
              <w:rPr>
                <w:rFonts w:ascii="Calibri" w:eastAsia="Arial Narrow" w:hAnsi="Calibri" w:cs="Calibri"/>
                <w:noProof/>
                <w:sz w:val="20"/>
                <w:szCs w:val="20"/>
                <w:lang w:val="en-IN" w:eastAsia="en-IN" w:bidi="hi-IN"/>
              </w:rPr>
            </w:pPr>
            <w:r w:rsidRPr="004D65B3">
              <w:rPr>
                <w:rFonts w:ascii="Calibri" w:eastAsia="Arial Narrow" w:hAnsi="Calibri" w:cs="Calibri"/>
                <w:noProof/>
                <w:sz w:val="20"/>
                <w:szCs w:val="20"/>
                <w:lang w:val="en-IN" w:eastAsia="en-IN" w:bidi="hi-IN"/>
              </w:rPr>
              <w:t>2</w:t>
            </w:r>
          </w:p>
        </w:tc>
        <w:tc>
          <w:tcPr>
            <w:tcW w:w="678" w:type="pct"/>
            <w:tcBorders>
              <w:left w:val="nil"/>
            </w:tcBorders>
            <w:vAlign w:val="center"/>
          </w:tcPr>
          <w:p w14:paraId="549D2FC6" w14:textId="77777777" w:rsidR="0000308D" w:rsidRPr="004D65B3" w:rsidRDefault="0000308D" w:rsidP="000F2CEC">
            <w:pPr>
              <w:tabs>
                <w:tab w:val="left" w:pos="0"/>
                <w:tab w:val="right" w:leader="dot" w:pos="4092"/>
              </w:tabs>
              <w:suppressAutoHyphens/>
              <w:jc w:val="center"/>
              <w:rPr>
                <w:rFonts w:ascii="Calibri" w:eastAsia="Arial Narrow" w:hAnsi="Calibri" w:cs="Calibri"/>
                <w:noProof/>
                <w:sz w:val="20"/>
                <w:szCs w:val="20"/>
                <w:lang w:val="en-IN" w:eastAsia="en-IN" w:bidi="hi-IN"/>
              </w:rPr>
            </w:pPr>
            <w:r w:rsidRPr="004D65B3">
              <w:rPr>
                <w:rFonts w:ascii="Calibri" w:eastAsia="Arial Narrow" w:hAnsi="Calibri" w:cs="Calibri"/>
                <w:noProof/>
                <w:sz w:val="20"/>
                <w:szCs w:val="20"/>
                <w:lang w:val="en-IN" w:eastAsia="en-IN" w:bidi="hi-IN"/>
              </w:rPr>
              <w:t>3</w:t>
            </w:r>
          </w:p>
        </w:tc>
        <w:tc>
          <w:tcPr>
            <w:tcW w:w="393" w:type="pct"/>
          </w:tcPr>
          <w:p w14:paraId="2D3EB3BF" w14:textId="77777777" w:rsidR="0000308D" w:rsidRPr="004D65B3" w:rsidRDefault="0000308D" w:rsidP="000F2CEC">
            <w:pP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</w:tr>
      <w:tr w:rsidR="0000308D" w:rsidRPr="004D65B3" w14:paraId="5EB27003" w14:textId="77777777" w:rsidTr="00FB0D80">
        <w:trPr>
          <w:trHeight w:val="270"/>
          <w:jc w:val="center"/>
        </w:trPr>
        <w:tc>
          <w:tcPr>
            <w:tcW w:w="337" w:type="pct"/>
          </w:tcPr>
          <w:p w14:paraId="79C3D92F" w14:textId="77777777" w:rsidR="0000308D" w:rsidRPr="004D65B3" w:rsidRDefault="0000308D" w:rsidP="000F2CEC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</w:tc>
        <w:tc>
          <w:tcPr>
            <w:tcW w:w="2237" w:type="pct"/>
          </w:tcPr>
          <w:p w14:paraId="696FE871" w14:textId="45E8A7AA" w:rsidR="0000308D" w:rsidRPr="004D65B3" w:rsidRDefault="0000308D" w:rsidP="000F2CEC">
            <w:pPr>
              <w:pStyle w:val="ListParagraph"/>
              <w:numPr>
                <w:ilvl w:val="0"/>
                <w:numId w:val="30"/>
              </w:numPr>
              <w:suppressAutoHyphens/>
              <w:ind w:right="-108"/>
              <w:rPr>
                <w:rFonts w:eastAsia="Arial Narrow" w:cs="Calibri"/>
                <w:spacing w:val="-2"/>
                <w:sz w:val="20"/>
                <w:szCs w:val="20"/>
                <w:lang w:bidi="hi-IN"/>
              </w:rPr>
            </w:pPr>
            <w:r w:rsidRPr="004D65B3">
              <w:rPr>
                <w:rFonts w:eastAsia="Arial Narrow" w:cs="Calibri"/>
                <w:spacing w:val="-2"/>
                <w:sz w:val="20"/>
                <w:szCs w:val="20"/>
                <w:lang w:bidi="hi-IN"/>
              </w:rPr>
              <w:t xml:space="preserve">Conseils en planification familiale après </w:t>
            </w:r>
            <w:r>
              <w:rPr>
                <w:rFonts w:eastAsia="Arial Narrow" w:cs="Calibri"/>
                <w:spacing w:val="-2"/>
                <w:sz w:val="20"/>
                <w:szCs w:val="20"/>
                <w:lang w:bidi="hi-IN"/>
              </w:rPr>
              <w:t xml:space="preserve">un </w:t>
            </w:r>
            <w:r w:rsidRPr="004D65B3">
              <w:rPr>
                <w:rFonts w:eastAsia="Arial Narrow" w:cs="Calibri"/>
                <w:spacing w:val="-2"/>
                <w:sz w:val="20"/>
                <w:szCs w:val="20"/>
                <w:lang w:bidi="hi-IN"/>
              </w:rPr>
              <w:t>avortement ?</w:t>
            </w:r>
          </w:p>
        </w:tc>
        <w:tc>
          <w:tcPr>
            <w:tcW w:w="678" w:type="pct"/>
            <w:tcBorders>
              <w:left w:val="nil"/>
              <w:right w:val="nil"/>
            </w:tcBorders>
            <w:vAlign w:val="center"/>
          </w:tcPr>
          <w:p w14:paraId="633425B3" w14:textId="77777777" w:rsidR="0000308D" w:rsidRPr="004D65B3" w:rsidRDefault="0000308D" w:rsidP="000F2CEC">
            <w:pPr>
              <w:tabs>
                <w:tab w:val="left" w:pos="0"/>
                <w:tab w:val="right" w:leader="dot" w:pos="4092"/>
              </w:tabs>
              <w:suppressAutoHyphens/>
              <w:jc w:val="center"/>
              <w:rPr>
                <w:rFonts w:ascii="Calibri" w:eastAsia="Arial Narrow" w:hAnsi="Calibri" w:cs="Calibri"/>
                <w:noProof/>
                <w:sz w:val="20"/>
                <w:szCs w:val="20"/>
                <w:lang w:val="en-IN" w:eastAsia="en-IN" w:bidi="hi-IN"/>
              </w:rPr>
            </w:pPr>
            <w:r w:rsidRPr="004D65B3">
              <w:rPr>
                <w:rFonts w:ascii="Calibri" w:eastAsia="Arial Narrow" w:hAnsi="Calibri" w:cs="Calibri"/>
                <w:noProof/>
                <w:sz w:val="20"/>
                <w:szCs w:val="20"/>
                <w:lang w:val="en-IN" w:eastAsia="en-IN" w:bidi="hi-IN"/>
              </w:rPr>
              <w:t>1</w:t>
            </w:r>
          </w:p>
        </w:tc>
        <w:tc>
          <w:tcPr>
            <w:tcW w:w="678" w:type="pct"/>
            <w:tcBorders>
              <w:left w:val="nil"/>
              <w:right w:val="nil"/>
            </w:tcBorders>
            <w:vAlign w:val="center"/>
          </w:tcPr>
          <w:p w14:paraId="62973B16" w14:textId="77777777" w:rsidR="0000308D" w:rsidRPr="004D65B3" w:rsidRDefault="0000308D" w:rsidP="000F2CEC">
            <w:pPr>
              <w:tabs>
                <w:tab w:val="left" w:pos="0"/>
                <w:tab w:val="right" w:leader="dot" w:pos="4092"/>
              </w:tabs>
              <w:suppressAutoHyphens/>
              <w:jc w:val="center"/>
              <w:rPr>
                <w:rFonts w:ascii="Calibri" w:eastAsia="Arial Narrow" w:hAnsi="Calibri" w:cs="Calibri"/>
                <w:noProof/>
                <w:sz w:val="20"/>
                <w:szCs w:val="20"/>
                <w:lang w:val="en-IN" w:eastAsia="en-IN" w:bidi="hi-IN"/>
              </w:rPr>
            </w:pPr>
            <w:r w:rsidRPr="004D65B3">
              <w:rPr>
                <w:rFonts w:ascii="Calibri" w:eastAsia="Arial Narrow" w:hAnsi="Calibri" w:cs="Calibri"/>
                <w:noProof/>
                <w:sz w:val="20"/>
                <w:szCs w:val="20"/>
                <w:lang w:val="en-IN" w:eastAsia="en-IN" w:bidi="hi-IN"/>
              </w:rPr>
              <w:t>2</w:t>
            </w:r>
          </w:p>
        </w:tc>
        <w:tc>
          <w:tcPr>
            <w:tcW w:w="678" w:type="pct"/>
            <w:tcBorders>
              <w:left w:val="nil"/>
            </w:tcBorders>
            <w:vAlign w:val="center"/>
          </w:tcPr>
          <w:p w14:paraId="5EC2ACE2" w14:textId="77777777" w:rsidR="0000308D" w:rsidRPr="004D65B3" w:rsidRDefault="0000308D" w:rsidP="000F2CEC">
            <w:pPr>
              <w:tabs>
                <w:tab w:val="left" w:pos="0"/>
                <w:tab w:val="right" w:leader="dot" w:pos="4092"/>
              </w:tabs>
              <w:suppressAutoHyphens/>
              <w:jc w:val="center"/>
              <w:rPr>
                <w:rFonts w:ascii="Calibri" w:eastAsia="Arial Narrow" w:hAnsi="Calibri" w:cs="Calibri"/>
                <w:noProof/>
                <w:sz w:val="20"/>
                <w:szCs w:val="20"/>
                <w:lang w:val="en-IN" w:eastAsia="en-IN" w:bidi="hi-IN"/>
              </w:rPr>
            </w:pPr>
            <w:r w:rsidRPr="004D65B3">
              <w:rPr>
                <w:rFonts w:ascii="Calibri" w:eastAsia="Arial Narrow" w:hAnsi="Calibri" w:cs="Calibri"/>
                <w:noProof/>
                <w:sz w:val="20"/>
                <w:szCs w:val="20"/>
                <w:lang w:val="en-IN" w:eastAsia="en-IN" w:bidi="hi-IN"/>
              </w:rPr>
              <w:t>3</w:t>
            </w:r>
          </w:p>
        </w:tc>
        <w:tc>
          <w:tcPr>
            <w:tcW w:w="393" w:type="pct"/>
          </w:tcPr>
          <w:p w14:paraId="6D6F3789" w14:textId="77777777" w:rsidR="0000308D" w:rsidRPr="004D65B3" w:rsidRDefault="0000308D" w:rsidP="000F2CEC">
            <w:pP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5B452CFD" w14:textId="77777777" w:rsidR="002228B7" w:rsidRPr="004D65B3" w:rsidRDefault="002228B7" w:rsidP="005F44C4">
      <w:pPr>
        <w:pStyle w:val="Default"/>
        <w:rPr>
          <w:rFonts w:ascii="Calibri" w:hAnsi="Calibri" w:cs="Calibri"/>
          <w:color w:val="auto"/>
          <w:sz w:val="20"/>
          <w:szCs w:val="20"/>
          <w:cs/>
        </w:rPr>
      </w:pPr>
    </w:p>
    <w:p w14:paraId="5AED8FE2" w14:textId="77777777" w:rsidR="00C31E31" w:rsidRDefault="00C31E31" w:rsidP="00903F25">
      <w:pPr>
        <w:tabs>
          <w:tab w:val="left" w:pos="0"/>
        </w:tabs>
        <w:rPr>
          <w:rFonts w:ascii="Calibri" w:eastAsia="Arial Narrow" w:hAnsi="Calibri" w:cs="Arial Unicode MS"/>
          <w:b/>
          <w:bCs/>
          <w:sz w:val="20"/>
          <w:szCs w:val="20"/>
          <w:cs/>
          <w:lang w:bidi="hi-IN"/>
        </w:rPr>
        <w:sectPr w:rsidR="00C31E31" w:rsidSect="00EB4F10">
          <w:headerReference w:type="default" r:id="rId9"/>
          <w:footerReference w:type="default" r:id="rId10"/>
          <w:pgSz w:w="11906" w:h="16838"/>
          <w:pgMar w:top="720" w:right="720" w:bottom="720" w:left="720" w:header="709" w:footer="255" w:gutter="0"/>
          <w:cols w:space="708"/>
          <w:docGrid w:linePitch="360"/>
        </w:sect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5390"/>
      </w:tblGrid>
      <w:tr w:rsidR="00ED6D29" w:rsidRPr="007A4525" w14:paraId="1DBE53D3" w14:textId="77777777" w:rsidTr="00FB0D80">
        <w:trPr>
          <w:trHeight w:val="291"/>
          <w:jc w:val="center"/>
        </w:trPr>
        <w:tc>
          <w:tcPr>
            <w:tcW w:w="5000" w:type="pct"/>
            <w:shd w:val="clear" w:color="auto" w:fill="BFBFBF" w:themeFill="background1" w:themeFillShade="BF"/>
          </w:tcPr>
          <w:p w14:paraId="4476D461" w14:textId="2C3E9A9D" w:rsidR="00ED6D29" w:rsidRPr="00FB0D80" w:rsidRDefault="00ED6D29" w:rsidP="00903F25">
            <w:pPr>
              <w:tabs>
                <w:tab w:val="left" w:pos="0"/>
              </w:tabs>
              <w:rPr>
                <w:rFonts w:cstheme="minorHAnsi"/>
                <w:b/>
                <w:bCs/>
                <w:sz w:val="20"/>
                <w:szCs w:val="20"/>
                <w:lang w:eastAsia="en-IN" w:bidi="hi-IN"/>
              </w:rPr>
            </w:pPr>
            <w:r w:rsidRPr="00FB0D80">
              <w:rPr>
                <w:rFonts w:eastAsia="Arial Narrow" w:cstheme="minorHAnsi"/>
                <w:b/>
                <w:bCs/>
                <w:sz w:val="20"/>
                <w:szCs w:val="20"/>
                <w:lang w:bidi="hi-IN"/>
              </w:rPr>
              <w:lastRenderedPageBreak/>
              <w:t>Maintenant,</w:t>
            </w:r>
            <w:r w:rsidRPr="00FB0D80">
              <w:rPr>
                <w:rFonts w:eastAsia="Arial Narrow" w:cstheme="minorHAnsi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eastAsia="Arial Narrow" w:cstheme="minorHAnsi"/>
                <w:b/>
                <w:bCs/>
                <w:sz w:val="20"/>
                <w:szCs w:val="20"/>
                <w:lang w:bidi="hi-IN"/>
              </w:rPr>
              <w:t>j'aimerai vous poser des questions sur les services de planification familiale que vous proposez et les</w:t>
            </w:r>
            <w:r w:rsidRPr="00FB0D80">
              <w:rPr>
                <w:rFonts w:eastAsia="Arial Narrow" w:cstheme="minorHAnsi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eastAsia="Arial Narrow" w:cstheme="minorHAnsi"/>
                <w:b/>
                <w:bCs/>
                <w:sz w:val="20"/>
                <w:szCs w:val="20"/>
                <w:lang w:bidi="hi-IN"/>
              </w:rPr>
              <w:t>formations</w:t>
            </w:r>
            <w:r w:rsidRPr="00FB0D80">
              <w:rPr>
                <w:rFonts w:eastAsia="Arial Narrow" w:cstheme="minorHAnsi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eastAsia="Arial Narrow" w:cstheme="minorHAnsi"/>
                <w:b/>
                <w:bCs/>
                <w:sz w:val="20"/>
                <w:szCs w:val="20"/>
                <w:lang w:bidi="hi-IN"/>
              </w:rPr>
              <w:t>associées</w:t>
            </w:r>
          </w:p>
        </w:tc>
      </w:tr>
    </w:tbl>
    <w:p w14:paraId="0131205F" w14:textId="77777777" w:rsidR="00C31E31" w:rsidRDefault="00C31E31"/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697"/>
        <w:gridCol w:w="1956"/>
        <w:gridCol w:w="1956"/>
        <w:gridCol w:w="1955"/>
        <w:gridCol w:w="1958"/>
        <w:gridCol w:w="1955"/>
        <w:gridCol w:w="1955"/>
        <w:gridCol w:w="1958"/>
      </w:tblGrid>
      <w:tr w:rsidR="0037143A" w:rsidRPr="00EB254E" w14:paraId="693F04B5" w14:textId="77777777" w:rsidTr="00470E02">
        <w:trPr>
          <w:trHeight w:val="140"/>
          <w:jc w:val="center"/>
        </w:trPr>
        <w:tc>
          <w:tcPr>
            <w:tcW w:w="551" w:type="pct"/>
            <w:shd w:val="clear" w:color="auto" w:fill="D9D9D9" w:themeFill="background1" w:themeFillShade="D9"/>
            <w:vAlign w:val="center"/>
          </w:tcPr>
          <w:p w14:paraId="159505E8" w14:textId="77777777" w:rsidR="0037143A" w:rsidRPr="00FB0D80" w:rsidRDefault="0037143A" w:rsidP="00FB0D80">
            <w:pPr>
              <w:tabs>
                <w:tab w:val="left" w:pos="0"/>
              </w:tabs>
              <w:jc w:val="center"/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</w:pPr>
            <w:r w:rsidRPr="00FB0D80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>22</w:t>
            </w:r>
            <w:r w:rsidRPr="00FB0D80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2</w:t>
            </w:r>
          </w:p>
        </w:tc>
        <w:tc>
          <w:tcPr>
            <w:tcW w:w="635" w:type="pct"/>
            <w:shd w:val="clear" w:color="auto" w:fill="D9D9D9" w:themeFill="background1" w:themeFillShade="D9"/>
            <w:vAlign w:val="center"/>
          </w:tcPr>
          <w:p w14:paraId="111064C9" w14:textId="77777777" w:rsidR="0037143A" w:rsidRPr="00FB0D80" w:rsidRDefault="0037143A" w:rsidP="00FB0D80">
            <w:pPr>
              <w:tabs>
                <w:tab w:val="left" w:pos="0"/>
              </w:tabs>
              <w:jc w:val="center"/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</w:pPr>
            <w:r w:rsidRPr="00FB0D80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>22</w:t>
            </w:r>
            <w:r w:rsidRPr="00FB0D80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3</w:t>
            </w:r>
          </w:p>
        </w:tc>
        <w:tc>
          <w:tcPr>
            <w:tcW w:w="635" w:type="pct"/>
            <w:shd w:val="clear" w:color="auto" w:fill="D9D9D9" w:themeFill="background1" w:themeFillShade="D9"/>
            <w:vAlign w:val="center"/>
          </w:tcPr>
          <w:p w14:paraId="3CF71BC8" w14:textId="77777777" w:rsidR="0037143A" w:rsidRPr="00FB0D80" w:rsidRDefault="0037143A" w:rsidP="00FB0D80">
            <w:pPr>
              <w:tabs>
                <w:tab w:val="left" w:pos="0"/>
              </w:tabs>
              <w:jc w:val="center"/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</w:pPr>
            <w:r w:rsidRPr="00FB0D80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>22</w:t>
            </w:r>
            <w:r w:rsidRPr="00FB0D80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4</w:t>
            </w:r>
          </w:p>
        </w:tc>
        <w:tc>
          <w:tcPr>
            <w:tcW w:w="635" w:type="pct"/>
            <w:shd w:val="clear" w:color="auto" w:fill="D9D9D9" w:themeFill="background1" w:themeFillShade="D9"/>
            <w:vAlign w:val="center"/>
          </w:tcPr>
          <w:p w14:paraId="6EF19A4D" w14:textId="77777777" w:rsidR="0037143A" w:rsidRPr="00FB0D80" w:rsidRDefault="0037143A" w:rsidP="00FB0D80">
            <w:pPr>
              <w:tabs>
                <w:tab w:val="left" w:pos="0"/>
              </w:tabs>
              <w:jc w:val="center"/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</w:pPr>
            <w:r w:rsidRPr="00FB0D80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>22</w:t>
            </w:r>
            <w:r w:rsidRPr="00FB0D80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5</w:t>
            </w:r>
          </w:p>
        </w:tc>
        <w:tc>
          <w:tcPr>
            <w:tcW w:w="636" w:type="pct"/>
            <w:shd w:val="clear" w:color="auto" w:fill="D9D9D9" w:themeFill="background1" w:themeFillShade="D9"/>
          </w:tcPr>
          <w:p w14:paraId="45B96339" w14:textId="77777777" w:rsidR="0037143A" w:rsidRPr="00FB0D80" w:rsidRDefault="0037143A" w:rsidP="00470E02">
            <w:pPr>
              <w:tabs>
                <w:tab w:val="left" w:pos="0"/>
              </w:tabs>
              <w:jc w:val="center"/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</w:pPr>
            <w:r w:rsidRPr="00FB0D80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226</w:t>
            </w:r>
          </w:p>
        </w:tc>
        <w:tc>
          <w:tcPr>
            <w:tcW w:w="635" w:type="pct"/>
            <w:shd w:val="clear" w:color="auto" w:fill="D9D9D9" w:themeFill="background1" w:themeFillShade="D9"/>
            <w:vAlign w:val="center"/>
          </w:tcPr>
          <w:p w14:paraId="7420673B" w14:textId="77777777" w:rsidR="0037143A" w:rsidRPr="00FB0D80" w:rsidRDefault="0037143A" w:rsidP="00470E02">
            <w:pPr>
              <w:tabs>
                <w:tab w:val="left" w:pos="0"/>
              </w:tabs>
              <w:jc w:val="center"/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</w:pPr>
            <w:r w:rsidRPr="00FB0D80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>22</w:t>
            </w:r>
            <w:r w:rsidRPr="00FB0D80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7</w:t>
            </w:r>
          </w:p>
        </w:tc>
        <w:tc>
          <w:tcPr>
            <w:tcW w:w="635" w:type="pct"/>
            <w:shd w:val="clear" w:color="auto" w:fill="D9D9D9" w:themeFill="background1" w:themeFillShade="D9"/>
            <w:vAlign w:val="center"/>
          </w:tcPr>
          <w:p w14:paraId="1A25475C" w14:textId="77777777" w:rsidR="0037143A" w:rsidRPr="00FB0D80" w:rsidRDefault="0037143A" w:rsidP="00FB0D80">
            <w:pPr>
              <w:tabs>
                <w:tab w:val="left" w:pos="0"/>
              </w:tabs>
              <w:jc w:val="center"/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</w:pPr>
            <w:r w:rsidRPr="00FB0D80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>22</w:t>
            </w:r>
            <w:r w:rsidRPr="00FB0D80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8</w:t>
            </w:r>
          </w:p>
        </w:tc>
        <w:tc>
          <w:tcPr>
            <w:tcW w:w="636" w:type="pct"/>
            <w:shd w:val="clear" w:color="auto" w:fill="D9D9D9" w:themeFill="background1" w:themeFillShade="D9"/>
            <w:vAlign w:val="center"/>
          </w:tcPr>
          <w:p w14:paraId="232F50E4" w14:textId="77777777" w:rsidR="0037143A" w:rsidRPr="00FB0D80" w:rsidRDefault="0037143A" w:rsidP="00FB0D80">
            <w:pPr>
              <w:tabs>
                <w:tab w:val="left" w:pos="0"/>
              </w:tabs>
              <w:jc w:val="center"/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</w:pPr>
            <w:r w:rsidRPr="00FB0D80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>229</w:t>
            </w:r>
          </w:p>
        </w:tc>
      </w:tr>
      <w:tr w:rsidR="00C31E31" w:rsidRPr="00C31E31" w14:paraId="23DCE007" w14:textId="77777777" w:rsidTr="00FB0D80">
        <w:trPr>
          <w:trHeight w:val="1568"/>
          <w:jc w:val="center"/>
        </w:trPr>
        <w:tc>
          <w:tcPr>
            <w:tcW w:w="551" w:type="pct"/>
            <w:tcBorders>
              <w:bottom w:val="nil"/>
            </w:tcBorders>
            <w:shd w:val="clear" w:color="auto" w:fill="D9D9D9" w:themeFill="background1" w:themeFillShade="D9"/>
          </w:tcPr>
          <w:p w14:paraId="29A27D2D" w14:textId="1809D661" w:rsidR="00ED6D29" w:rsidRPr="00FB0D80" w:rsidRDefault="00FD59F9" w:rsidP="00FB0D80">
            <w:pPr>
              <w:suppressAutoHyphens/>
              <w:ind w:right="-90"/>
              <w:contextualSpacing/>
              <w:jc w:val="center"/>
              <w:rPr>
                <w:rFonts w:cstheme="minorHAnsi"/>
                <w:b/>
                <w:bCs/>
                <w:sz w:val="20"/>
                <w:szCs w:val="20"/>
                <w:lang w:eastAsia="en-IN" w:bidi="hi-IN"/>
              </w:rPr>
            </w:pPr>
            <w:r>
              <w:rPr>
                <w:rFonts w:cstheme="minorHAnsi"/>
                <w:b/>
                <w:bCs/>
                <w:color w:val="000000"/>
                <w:sz w:val="20"/>
                <w:szCs w:val="20"/>
                <w:lang w:val="fr-SN"/>
              </w:rPr>
              <w:t>Méthodes</w:t>
            </w:r>
            <w:r w:rsidR="007B7795" w:rsidRPr="00FB0D80">
              <w:rPr>
                <w:rFonts w:cstheme="minorHAnsi"/>
                <w:b/>
                <w:bCs/>
                <w:color w:val="000000"/>
                <w:sz w:val="20"/>
                <w:szCs w:val="20"/>
                <w:lang w:val="fr-SN"/>
              </w:rPr>
              <w:t xml:space="preserve"> de planification familiale</w:t>
            </w:r>
          </w:p>
        </w:tc>
        <w:tc>
          <w:tcPr>
            <w:tcW w:w="635" w:type="pct"/>
            <w:tcBorders>
              <w:bottom w:val="nil"/>
            </w:tcBorders>
            <w:shd w:val="clear" w:color="auto" w:fill="D9D9D9" w:themeFill="background1" w:themeFillShade="D9"/>
          </w:tcPr>
          <w:p w14:paraId="59A8F1AD" w14:textId="77777777" w:rsidR="00ED6D29" w:rsidRPr="00FB0D80" w:rsidRDefault="00ED6D29" w:rsidP="00FB0D80">
            <w:pPr>
              <w:suppressAutoHyphens/>
              <w:ind w:right="-90"/>
              <w:contextualSpacing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  <w:rtl/>
                <w:cs/>
                <w:lang w:val="fr-SN"/>
              </w:rPr>
            </w:pP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lang w:val="fr-SN" w:bidi="hi-IN"/>
              </w:rPr>
              <w:t>Connaissez-vous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cs/>
                <w:lang w:val="fr-SN" w:bidi="hi-IN"/>
              </w:rPr>
              <w:t xml:space="preserve"> 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lang w:val="fr-SN" w:bidi="hi-IN"/>
              </w:rPr>
              <w:t>cette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cs/>
                <w:lang w:val="fr-SN" w:bidi="hi-IN"/>
              </w:rPr>
              <w:t xml:space="preserve"> 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lang w:val="fr-SN" w:bidi="hi-IN"/>
              </w:rPr>
              <w:t>méthode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cs/>
                <w:lang w:val="fr-SN" w:bidi="hi-IN"/>
              </w:rPr>
              <w:t xml:space="preserve"> 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lang w:val="fr-SN" w:bidi="hi-IN"/>
              </w:rPr>
              <w:t>?</w:t>
            </w:r>
          </w:p>
          <w:p w14:paraId="414C5AE1" w14:textId="77777777" w:rsidR="00ED6D29" w:rsidRPr="00FB0D80" w:rsidRDefault="00ED6D29" w:rsidP="00FB0D80">
            <w:pPr>
              <w:suppressAutoHyphens/>
              <w:ind w:left="-43" w:right="-98"/>
              <w:contextualSpacing/>
              <w:jc w:val="center"/>
              <w:rPr>
                <w:rFonts w:cstheme="minorHAnsi"/>
                <w:sz w:val="20"/>
                <w:szCs w:val="20"/>
                <w:lang w:val="fr-SN"/>
              </w:rPr>
            </w:pPr>
          </w:p>
          <w:p w14:paraId="29474C32" w14:textId="77777777" w:rsidR="00ED6D29" w:rsidRPr="00FB0D80" w:rsidRDefault="00ED6D29" w:rsidP="00FB0D80">
            <w:pPr>
              <w:suppressAutoHyphens/>
              <w:ind w:left="-43" w:right="-98"/>
              <w:contextualSpacing/>
              <w:jc w:val="center"/>
              <w:rPr>
                <w:rFonts w:cstheme="minorHAnsi"/>
                <w:sz w:val="20"/>
                <w:szCs w:val="20"/>
                <w:lang w:val="fr-SN"/>
              </w:rPr>
            </w:pPr>
          </w:p>
          <w:p w14:paraId="6855D547" w14:textId="77777777" w:rsidR="004573B5" w:rsidRDefault="004573B5" w:rsidP="00C31E31">
            <w:pPr>
              <w:suppressAutoHyphens/>
              <w:ind w:left="-43" w:right="-98"/>
              <w:contextualSpacing/>
              <w:jc w:val="center"/>
              <w:rPr>
                <w:rFonts w:eastAsia="Arial Narrow" w:cstheme="minorHAnsi"/>
                <w:sz w:val="20"/>
                <w:szCs w:val="20"/>
                <w:cs/>
                <w:lang w:bidi="hi-IN"/>
              </w:rPr>
            </w:pPr>
          </w:p>
          <w:p w14:paraId="5D5DC98D" w14:textId="77777777" w:rsidR="004573B5" w:rsidRDefault="004573B5" w:rsidP="00C31E31">
            <w:pPr>
              <w:suppressAutoHyphens/>
              <w:ind w:left="-43" w:right="-98"/>
              <w:contextualSpacing/>
              <w:jc w:val="center"/>
              <w:rPr>
                <w:rFonts w:eastAsia="Arial Narrow" w:cstheme="minorHAnsi"/>
                <w:sz w:val="20"/>
                <w:szCs w:val="20"/>
                <w:cs/>
                <w:lang w:bidi="hi-IN"/>
              </w:rPr>
            </w:pPr>
          </w:p>
          <w:p w14:paraId="39E34F36" w14:textId="77777777" w:rsidR="004573B5" w:rsidRDefault="004573B5" w:rsidP="00C31E31">
            <w:pPr>
              <w:suppressAutoHyphens/>
              <w:ind w:left="-43" w:right="-98"/>
              <w:contextualSpacing/>
              <w:jc w:val="center"/>
              <w:rPr>
                <w:rFonts w:eastAsia="Arial Narrow" w:cstheme="minorHAnsi"/>
                <w:sz w:val="20"/>
                <w:szCs w:val="20"/>
                <w:cs/>
                <w:lang w:bidi="hi-IN"/>
              </w:rPr>
            </w:pPr>
          </w:p>
          <w:p w14:paraId="34BA7181" w14:textId="523E8543" w:rsidR="00ED6D29" w:rsidRPr="00FB0D80" w:rsidRDefault="00ED6D29" w:rsidP="00FB0D80">
            <w:pPr>
              <w:suppressAutoHyphens/>
              <w:ind w:left="-14" w:right="-105"/>
              <w:contextualSpacing/>
              <w:jc w:val="center"/>
              <w:rPr>
                <w:rFonts w:eastAsia="Arial" w:cstheme="minorHAnsi"/>
                <w:spacing w:val="-1"/>
                <w:sz w:val="20"/>
                <w:szCs w:val="20"/>
              </w:rPr>
            </w:pPr>
          </w:p>
        </w:tc>
        <w:tc>
          <w:tcPr>
            <w:tcW w:w="635" w:type="pct"/>
            <w:tcBorders>
              <w:top w:val="nil"/>
              <w:bottom w:val="nil"/>
            </w:tcBorders>
            <w:shd w:val="clear" w:color="auto" w:fill="D9D9D9" w:themeFill="background1" w:themeFillShade="D9"/>
          </w:tcPr>
          <w:p w14:paraId="6FA134CE" w14:textId="438B41EB" w:rsidR="00ED6D29" w:rsidRPr="00FB0D80" w:rsidRDefault="00ED6D29" w:rsidP="00FB0D80">
            <w:pPr>
              <w:suppressAutoHyphens/>
              <w:ind w:right="-90"/>
              <w:contextualSpacing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  <w:lang w:val="fr-SN"/>
              </w:rPr>
            </w:pP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lang w:val="fr-SN" w:bidi="hi-IN"/>
              </w:rPr>
              <w:t xml:space="preserve">Avez-vous déjà fourni un service/une assistance </w:t>
            </w:r>
            <w:r w:rsidR="00325606">
              <w:rPr>
                <w:rFonts w:cstheme="minorHAnsi"/>
                <w:b/>
                <w:bCs/>
                <w:color w:val="000000"/>
                <w:sz w:val="20"/>
                <w:szCs w:val="20"/>
                <w:cs/>
                <w:lang w:val="fr-SN" w:bidi="hi-IN"/>
              </w:rPr>
              <w:t>sur</w:t>
            </w:r>
            <w:r w:rsidR="00325606" w:rsidRPr="00FB0D80">
              <w:rPr>
                <w:rFonts w:cstheme="minorHAnsi"/>
                <w:b/>
                <w:bCs/>
                <w:color w:val="000000"/>
                <w:sz w:val="20"/>
                <w:szCs w:val="20"/>
                <w:cs/>
                <w:lang w:val="fr-SN" w:bidi="hi-IN"/>
              </w:rPr>
              <w:t xml:space="preserve"> 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cs/>
                <w:lang w:val="fr-SN" w:bidi="hi-IN"/>
              </w:rPr>
              <w:t>[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lang w:val="fr-SN" w:bidi="hi-IN"/>
              </w:rPr>
              <w:t>NOM :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cs/>
                <w:lang w:val="fr-SN" w:bidi="hi-IN"/>
              </w:rPr>
              <w:t xml:space="preserve"> 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lang w:val="fr-SN" w:bidi="hi-IN"/>
              </w:rPr>
              <w:t>MÉTHODE]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cs/>
                <w:lang w:val="fr-SN" w:bidi="hi-IN"/>
              </w:rPr>
              <w:t xml:space="preserve"> 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lang w:val="fr-SN" w:bidi="hi-IN"/>
              </w:rPr>
              <w:t>?</w:t>
            </w:r>
          </w:p>
          <w:p w14:paraId="1673C5F7" w14:textId="77777777" w:rsidR="00ED6D29" w:rsidRPr="00FB0D80" w:rsidRDefault="00ED6D29" w:rsidP="00FB0D80">
            <w:pPr>
              <w:suppressAutoHyphens/>
              <w:ind w:left="-43" w:right="-90"/>
              <w:contextualSpacing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  <w:lang w:val="fr-SN"/>
              </w:rPr>
            </w:pPr>
          </w:p>
          <w:p w14:paraId="19B6D9C7" w14:textId="77777777" w:rsidR="004573B5" w:rsidRDefault="004573B5" w:rsidP="00C31E31">
            <w:pPr>
              <w:suppressAutoHyphens/>
              <w:ind w:left="-43" w:right="-90"/>
              <w:contextualSpacing/>
              <w:jc w:val="center"/>
              <w:rPr>
                <w:rFonts w:cstheme="minorHAnsi"/>
                <w:color w:val="000000"/>
                <w:sz w:val="20"/>
                <w:szCs w:val="20"/>
                <w:cs/>
                <w:lang w:val="fr-SN" w:bidi="hi-IN"/>
              </w:rPr>
            </w:pPr>
          </w:p>
          <w:p w14:paraId="3B81FBB8" w14:textId="77777777" w:rsidR="004573B5" w:rsidRDefault="004573B5" w:rsidP="004573B5">
            <w:pPr>
              <w:suppressAutoHyphens/>
              <w:ind w:right="-90"/>
              <w:contextualSpacing/>
              <w:jc w:val="center"/>
              <w:rPr>
                <w:rFonts w:cstheme="minorHAnsi"/>
                <w:color w:val="000000"/>
                <w:sz w:val="20"/>
                <w:szCs w:val="20"/>
                <w:cs/>
                <w:lang w:val="fr-SN" w:bidi="hi-IN"/>
              </w:rPr>
            </w:pPr>
          </w:p>
          <w:p w14:paraId="70ECF333" w14:textId="3AEF4022" w:rsidR="00ED6D29" w:rsidRPr="00FB0D80" w:rsidRDefault="00ED6D29" w:rsidP="00FB0D80">
            <w:pPr>
              <w:suppressAutoHyphens/>
              <w:ind w:left="-43" w:right="-90"/>
              <w:contextualSpacing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  <w:lang w:val="fr-SN"/>
              </w:rPr>
            </w:pPr>
          </w:p>
        </w:tc>
        <w:tc>
          <w:tcPr>
            <w:tcW w:w="635" w:type="pct"/>
            <w:tcBorders>
              <w:bottom w:val="nil"/>
            </w:tcBorders>
            <w:shd w:val="clear" w:color="auto" w:fill="D9D9D9" w:themeFill="background1" w:themeFillShade="D9"/>
          </w:tcPr>
          <w:p w14:paraId="4D3AE6A2" w14:textId="077C266E" w:rsidR="00ED6D29" w:rsidRPr="00FB0D80" w:rsidRDefault="00ED6D29" w:rsidP="00FB0D80">
            <w:pPr>
              <w:suppressAutoHyphens/>
              <w:ind w:right="-90"/>
              <w:contextualSpacing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  <w:lang w:val="fr-SN"/>
              </w:rPr>
            </w:pP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lang w:val="fr-SN" w:bidi="hi-IN"/>
              </w:rPr>
              <w:t xml:space="preserve">Au cours des 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cs/>
                <w:lang w:val="fr-SN" w:bidi="hi-IN"/>
              </w:rPr>
              <w:t xml:space="preserve">12 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lang w:val="fr-SN" w:bidi="hi-IN"/>
              </w:rPr>
              <w:t xml:space="preserve">derniers mois, avez-vous fourni un service/une aide </w:t>
            </w:r>
            <w:r w:rsidR="00325606">
              <w:rPr>
                <w:rFonts w:cstheme="minorHAnsi"/>
                <w:b/>
                <w:bCs/>
                <w:color w:val="000000"/>
                <w:sz w:val="20"/>
                <w:szCs w:val="20"/>
                <w:lang w:val="fr-SN"/>
              </w:rPr>
              <w:t>sur</w:t>
            </w:r>
          </w:p>
          <w:p w14:paraId="67AEBF79" w14:textId="77777777" w:rsidR="00ED6D29" w:rsidRPr="00FB0D80" w:rsidRDefault="00ED6D29" w:rsidP="00FB0D80">
            <w:pPr>
              <w:suppressAutoHyphens/>
              <w:ind w:right="-90"/>
              <w:contextualSpacing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  <w:lang w:val="fr-SN"/>
              </w:rPr>
            </w:pP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cs/>
                <w:lang w:val="fr-SN" w:bidi="hi-IN"/>
              </w:rPr>
              <w:t>[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lang w:val="fr-SN" w:bidi="hi-IN"/>
              </w:rPr>
              <w:t>NOM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cs/>
                <w:lang w:val="fr-SN" w:bidi="hi-IN"/>
              </w:rPr>
              <w:t xml:space="preserve"> 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lang w:val="fr-SN" w:bidi="hi-IN"/>
              </w:rPr>
              <w:t>DE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cs/>
                <w:lang w:val="fr-SN" w:bidi="hi-IN"/>
              </w:rPr>
              <w:t xml:space="preserve"> 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lang w:val="fr-SN" w:bidi="hi-IN"/>
              </w:rPr>
              <w:t>LA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cs/>
                <w:lang w:val="fr-SN" w:bidi="hi-IN"/>
              </w:rPr>
              <w:t xml:space="preserve"> 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lang w:val="fr-SN" w:bidi="hi-IN"/>
              </w:rPr>
              <w:t>MÉTHODE] ?</w:t>
            </w:r>
          </w:p>
          <w:p w14:paraId="35F47101" w14:textId="77777777" w:rsidR="00ED6D29" w:rsidRPr="00FB0D80" w:rsidRDefault="00ED6D29" w:rsidP="00FB0D80">
            <w:pPr>
              <w:suppressAutoHyphens/>
              <w:ind w:left="-43" w:right="-101"/>
              <w:contextualSpacing/>
              <w:jc w:val="center"/>
              <w:rPr>
                <w:rFonts w:cstheme="minorHAnsi"/>
                <w:sz w:val="20"/>
                <w:szCs w:val="20"/>
                <w:lang w:val="fr-SN"/>
              </w:rPr>
            </w:pPr>
          </w:p>
          <w:p w14:paraId="7FBA1A79" w14:textId="1AE6EAC6" w:rsidR="00ED6D29" w:rsidRPr="00FB0D80" w:rsidRDefault="00ED6D29" w:rsidP="00FB0D80">
            <w:pPr>
              <w:suppressAutoHyphens/>
              <w:contextualSpacing/>
              <w:jc w:val="center"/>
              <w:rPr>
                <w:rFonts w:cstheme="minorHAnsi"/>
                <w:sz w:val="20"/>
                <w:szCs w:val="20"/>
                <w:lang w:val="en-GB"/>
              </w:rPr>
            </w:pPr>
          </w:p>
        </w:tc>
        <w:tc>
          <w:tcPr>
            <w:tcW w:w="636" w:type="pct"/>
            <w:tcBorders>
              <w:bottom w:val="nil"/>
            </w:tcBorders>
            <w:shd w:val="clear" w:color="auto" w:fill="D9D9D9" w:themeFill="background1" w:themeFillShade="D9"/>
          </w:tcPr>
          <w:p w14:paraId="74A8A3CC" w14:textId="27C9600F" w:rsidR="00ED6D29" w:rsidRPr="00FB0D80" w:rsidRDefault="00ED6D29" w:rsidP="00FB0D80">
            <w:pPr>
              <w:suppressAutoHyphens/>
              <w:ind w:right="-90"/>
              <w:contextualSpacing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  <w:lang w:val="fr-SN"/>
              </w:rPr>
            </w:pP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lang w:val="fr-SN"/>
              </w:rPr>
              <w:t xml:space="preserve">Au cours du dernier mois, combien de clients avez-vous servi/assisté </w:t>
            </w:r>
            <w:r w:rsidR="00325606">
              <w:rPr>
                <w:rFonts w:cstheme="minorHAnsi"/>
                <w:b/>
                <w:bCs/>
                <w:color w:val="000000"/>
                <w:sz w:val="20"/>
                <w:szCs w:val="20"/>
                <w:lang w:val="fr-SN"/>
              </w:rPr>
              <w:t>sur</w:t>
            </w:r>
            <w:r w:rsidR="00325606" w:rsidRPr="00FB0D80">
              <w:rPr>
                <w:rFonts w:cstheme="minorHAnsi"/>
                <w:b/>
                <w:bCs/>
                <w:color w:val="000000"/>
                <w:sz w:val="20"/>
                <w:szCs w:val="20"/>
                <w:lang w:val="fr-SN"/>
              </w:rPr>
              <w:t xml:space="preserve"> 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lang w:val="fr-SN"/>
              </w:rPr>
              <w:t>[NOM DE LA MÉTHODE] ?</w:t>
            </w:r>
          </w:p>
          <w:p w14:paraId="7397F97B" w14:textId="7376E6C7" w:rsidR="00ED6D29" w:rsidRPr="00FB0D80" w:rsidRDefault="00ED6D29" w:rsidP="00FB0D80">
            <w:pPr>
              <w:ind w:right="-18"/>
              <w:contextualSpacing/>
              <w:rPr>
                <w:rFonts w:eastAsia="Arial Narrow" w:cstheme="minorHAnsi"/>
                <w:sz w:val="20"/>
                <w:szCs w:val="20"/>
                <w:cs/>
                <w:lang w:bidi="hi-IN"/>
              </w:rPr>
            </w:pPr>
          </w:p>
        </w:tc>
        <w:tc>
          <w:tcPr>
            <w:tcW w:w="635" w:type="pct"/>
            <w:tcBorders>
              <w:bottom w:val="nil"/>
            </w:tcBorders>
            <w:shd w:val="clear" w:color="auto" w:fill="D9D9D9" w:themeFill="background1" w:themeFillShade="D9"/>
          </w:tcPr>
          <w:p w14:paraId="219696DC" w14:textId="4C332A13" w:rsidR="00ED6D29" w:rsidRPr="00FB0D80" w:rsidRDefault="00ED6D29" w:rsidP="00FB0D80">
            <w:pPr>
              <w:suppressAutoHyphens/>
              <w:ind w:right="-90"/>
              <w:contextualSpacing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  <w:lang w:val="fr-SN"/>
              </w:rPr>
            </w:pP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lang w:val="fr-SN" w:bidi="hi-IN"/>
              </w:rPr>
              <w:t>Quelle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cs/>
                <w:lang w:val="fr-SN" w:bidi="hi-IN"/>
              </w:rPr>
              <w:t xml:space="preserve"> 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lang w:val="fr-SN" w:bidi="hi-IN"/>
              </w:rPr>
              <w:t>est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cs/>
                <w:lang w:val="fr-SN" w:bidi="hi-IN"/>
              </w:rPr>
              <w:t xml:space="preserve"> 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lang w:val="fr-SN" w:bidi="hi-IN"/>
              </w:rPr>
              <w:t>la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cs/>
                <w:lang w:val="fr-SN" w:bidi="hi-IN"/>
              </w:rPr>
              <w:t xml:space="preserve"> 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lang w:val="fr-SN" w:bidi="hi-IN"/>
              </w:rPr>
              <w:t>raison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cs/>
                <w:lang w:val="fr-SN" w:bidi="hi-IN"/>
              </w:rPr>
              <w:t xml:space="preserve"> 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lang w:val="fr-SN" w:bidi="hi-IN"/>
              </w:rPr>
              <w:t>pour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cs/>
                <w:lang w:val="fr-SN" w:bidi="hi-IN"/>
              </w:rPr>
              <w:t xml:space="preserve"> 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lang w:val="fr-SN" w:bidi="hi-IN"/>
              </w:rPr>
              <w:t>laquelle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cs/>
                <w:lang w:val="fr-SN" w:bidi="hi-IN"/>
              </w:rPr>
              <w:t xml:space="preserve"> 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lang w:val="fr-SN" w:bidi="hi-IN"/>
              </w:rPr>
              <w:t>vous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cs/>
                <w:lang w:val="fr-SN" w:bidi="hi-IN"/>
              </w:rPr>
              <w:t xml:space="preserve"> 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lang w:val="fr-SN" w:bidi="hi-IN"/>
              </w:rPr>
              <w:t>ne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cs/>
                <w:lang w:val="fr-SN" w:bidi="hi-IN"/>
              </w:rPr>
              <w:t xml:space="preserve"> 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lang w:val="fr-SN" w:bidi="hi-IN"/>
              </w:rPr>
              <w:t>fournissez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cs/>
                <w:lang w:val="fr-SN" w:bidi="hi-IN"/>
              </w:rPr>
              <w:t xml:space="preserve"> 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lang w:val="fr-SN" w:bidi="hi-IN"/>
              </w:rPr>
              <w:t>pas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cs/>
                <w:lang w:val="fr-SN" w:bidi="hi-IN"/>
              </w:rPr>
              <w:t xml:space="preserve"> 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lang w:val="fr-SN" w:bidi="hi-IN"/>
              </w:rPr>
              <w:t>le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cs/>
                <w:lang w:val="fr-SN" w:bidi="hi-IN"/>
              </w:rPr>
              <w:t xml:space="preserve"> 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lang w:val="fr-SN" w:bidi="hi-IN"/>
              </w:rPr>
              <w:t>service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cs/>
                <w:lang w:val="fr-SN" w:bidi="hi-IN"/>
              </w:rPr>
              <w:t xml:space="preserve"> [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lang w:val="fr-SN" w:bidi="hi-IN"/>
              </w:rPr>
              <w:t>NOM :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cs/>
                <w:lang w:val="fr-SN" w:bidi="hi-IN"/>
              </w:rPr>
              <w:t xml:space="preserve"> 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lang w:val="fr-SN" w:bidi="hi-IN"/>
              </w:rPr>
              <w:t>MÉTHODE] ?</w:t>
            </w:r>
          </w:p>
          <w:p w14:paraId="292635FD" w14:textId="77777777" w:rsidR="00ED6D29" w:rsidRPr="00FB0D80" w:rsidRDefault="00ED6D29" w:rsidP="00FB0D80">
            <w:pPr>
              <w:suppressAutoHyphens/>
              <w:ind w:right="-90"/>
              <w:contextualSpacing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  <w:lang w:val="fr-SN"/>
              </w:rPr>
            </w:pPr>
          </w:p>
          <w:p w14:paraId="4C2187DB" w14:textId="3175904E" w:rsidR="00ED6D29" w:rsidRPr="00FB0D80" w:rsidRDefault="00ED6D29" w:rsidP="00FB0D80">
            <w:pPr>
              <w:tabs>
                <w:tab w:val="left" w:pos="0"/>
              </w:tabs>
              <w:suppressAutoHyphens/>
              <w:ind w:right="-90"/>
              <w:contextualSpacing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  <w:lang w:val="fr-SN"/>
              </w:rPr>
            </w:pPr>
          </w:p>
        </w:tc>
        <w:tc>
          <w:tcPr>
            <w:tcW w:w="635" w:type="pct"/>
            <w:tcBorders>
              <w:bottom w:val="nil"/>
            </w:tcBorders>
            <w:shd w:val="clear" w:color="auto" w:fill="D9D9D9" w:themeFill="background1" w:themeFillShade="D9"/>
          </w:tcPr>
          <w:p w14:paraId="02082857" w14:textId="2B0F781E" w:rsidR="00ED6D29" w:rsidRPr="00FB0D80" w:rsidRDefault="00ED6D29" w:rsidP="00FB0D80">
            <w:pPr>
              <w:suppressAutoHyphens/>
              <w:ind w:right="-90"/>
              <w:contextualSpacing/>
              <w:jc w:val="center"/>
              <w:rPr>
                <w:rFonts w:eastAsia="Arial Narrow" w:cstheme="minorHAnsi"/>
                <w:sz w:val="20"/>
                <w:szCs w:val="20"/>
                <w:lang w:bidi="hi-IN"/>
              </w:rPr>
            </w:pP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lang w:val="fr-SN"/>
              </w:rPr>
              <w:t>Avez-vous reçu une formation cont</w:t>
            </w:r>
            <w:r w:rsidR="000F0690" w:rsidRPr="00FB0D80">
              <w:rPr>
                <w:rFonts w:cstheme="minorHAnsi"/>
                <w:b/>
                <w:bCs/>
                <w:color w:val="000000"/>
                <w:sz w:val="20"/>
                <w:szCs w:val="20"/>
                <w:lang w:val="fr-SN"/>
              </w:rPr>
              <w:t>inue, une formation de remise à niveau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lang w:val="fr-SN"/>
              </w:rPr>
              <w:t xml:space="preserve">, un mentorat (sur site/hors site) dans 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cs/>
                <w:lang w:val="fr-SN" w:bidi="hi-IN"/>
              </w:rPr>
              <w:t>[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lang w:val="fr-SN" w:bidi="hi-IN"/>
              </w:rPr>
              <w:t>NOM :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cs/>
                <w:lang w:val="fr-SN" w:bidi="hi-IN"/>
              </w:rPr>
              <w:t xml:space="preserve"> 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lang w:val="fr-SN" w:bidi="hi-IN"/>
              </w:rPr>
              <w:t>MÉTHODE] </w:t>
            </w:r>
          </w:p>
        </w:tc>
        <w:tc>
          <w:tcPr>
            <w:tcW w:w="636" w:type="pct"/>
            <w:tcBorders>
              <w:bottom w:val="nil"/>
            </w:tcBorders>
            <w:shd w:val="clear" w:color="auto" w:fill="D9D9D9" w:themeFill="background1" w:themeFillShade="D9"/>
          </w:tcPr>
          <w:p w14:paraId="3CEE7A76" w14:textId="68E9DF6D" w:rsidR="00ED6D29" w:rsidRPr="00FB0D80" w:rsidRDefault="00ED6D29" w:rsidP="00FB0D80">
            <w:pPr>
              <w:suppressAutoHyphens/>
              <w:ind w:right="-90"/>
              <w:contextualSpacing/>
              <w:jc w:val="center"/>
              <w:rPr>
                <w:rFonts w:cstheme="minorHAnsi"/>
                <w:sz w:val="20"/>
                <w:szCs w:val="20"/>
                <w:lang w:val="fr-SN"/>
              </w:rPr>
            </w:pP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lang w:val="fr-SN"/>
              </w:rPr>
              <w:t xml:space="preserve">La formation, la formation continue, la </w:t>
            </w:r>
            <w:r w:rsidR="000F0690" w:rsidRPr="00FB0D80">
              <w:rPr>
                <w:rFonts w:cstheme="minorHAnsi"/>
                <w:b/>
                <w:bCs/>
                <w:color w:val="000000"/>
                <w:sz w:val="20"/>
                <w:szCs w:val="20"/>
                <w:lang w:val="fr-SN"/>
              </w:rPr>
              <w:t>formation de remise à niveau</w:t>
            </w:r>
            <w:r w:rsidRPr="00FB0D80">
              <w:rPr>
                <w:rFonts w:cstheme="minorHAnsi"/>
                <w:b/>
                <w:bCs/>
                <w:color w:val="000000"/>
                <w:sz w:val="20"/>
                <w:szCs w:val="20"/>
                <w:lang w:val="fr-SN"/>
              </w:rPr>
              <w:t>, le mentorat ont-ils eu lieu au cours des 24 derniers mois ou il y a plus de 24 mois ?</w:t>
            </w:r>
          </w:p>
        </w:tc>
      </w:tr>
      <w:tr w:rsidR="008961B0" w:rsidRPr="008961B0" w14:paraId="6191C78B" w14:textId="77777777" w:rsidTr="00FB0D80">
        <w:trPr>
          <w:trHeight w:val="1015"/>
          <w:jc w:val="center"/>
        </w:trPr>
        <w:tc>
          <w:tcPr>
            <w:tcW w:w="551" w:type="pct"/>
            <w:tcBorders>
              <w:top w:val="nil"/>
            </w:tcBorders>
            <w:shd w:val="clear" w:color="auto" w:fill="D9D9D9" w:themeFill="background1" w:themeFillShade="D9"/>
          </w:tcPr>
          <w:p w14:paraId="2CC5D720" w14:textId="77777777" w:rsidR="008961B0" w:rsidRPr="00FB0D80" w:rsidRDefault="008961B0" w:rsidP="00C31E31">
            <w:pPr>
              <w:suppressAutoHyphens/>
              <w:ind w:right="-90"/>
              <w:contextualSpacing/>
              <w:jc w:val="center"/>
              <w:rPr>
                <w:rFonts w:cstheme="minorHAnsi"/>
                <w:b/>
                <w:bCs/>
                <w:i/>
                <w:iCs/>
                <w:color w:val="000000"/>
                <w:sz w:val="20"/>
                <w:szCs w:val="20"/>
                <w:lang w:val="fr-SN"/>
              </w:rPr>
            </w:pPr>
          </w:p>
        </w:tc>
        <w:tc>
          <w:tcPr>
            <w:tcW w:w="635" w:type="pct"/>
            <w:tcBorders>
              <w:top w:val="nil"/>
            </w:tcBorders>
            <w:shd w:val="clear" w:color="auto" w:fill="D9D9D9" w:themeFill="background1" w:themeFillShade="D9"/>
          </w:tcPr>
          <w:p w14:paraId="461C5F46" w14:textId="77777777" w:rsidR="008961B0" w:rsidRPr="00FB0D80" w:rsidRDefault="008961B0" w:rsidP="008961B0">
            <w:pPr>
              <w:suppressAutoHyphens/>
              <w:ind w:left="-43" w:right="-98"/>
              <w:contextualSpacing/>
              <w:jc w:val="center"/>
              <w:rPr>
                <w:rFonts w:cstheme="minorHAnsi"/>
                <w:i/>
                <w:iCs/>
                <w:sz w:val="20"/>
                <w:szCs w:val="20"/>
                <w:lang w:val="fr-SN"/>
              </w:rPr>
            </w:pPr>
            <w:r w:rsidRPr="00FB0D80">
              <w:rPr>
                <w:rFonts w:eastAsia="Arial Narrow" w:cstheme="minorHAnsi"/>
                <w:i/>
                <w:iCs/>
                <w:sz w:val="20"/>
                <w:szCs w:val="20"/>
                <w:lang w:bidi="hi-IN"/>
              </w:rPr>
              <w:t>Oui</w:t>
            </w:r>
            <w:r w:rsidRPr="00FB0D80">
              <w:rPr>
                <w:rFonts w:eastAsia="Arial Narrow" w:cs="Mangal"/>
                <w:i/>
                <w:iCs/>
                <w:sz w:val="20"/>
                <w:szCs w:val="20"/>
                <w:cs/>
                <w:lang w:bidi="hi-IN"/>
              </w:rPr>
              <w:t xml:space="preserve"> = 1</w:t>
            </w:r>
          </w:p>
          <w:p w14:paraId="3CDAA7BD" w14:textId="497FE9EE" w:rsidR="008961B0" w:rsidRPr="00FB0D80" w:rsidRDefault="008961B0" w:rsidP="008961B0">
            <w:pPr>
              <w:suppressAutoHyphens/>
              <w:ind w:right="-90"/>
              <w:contextualSpacing/>
              <w:jc w:val="center"/>
              <w:rPr>
                <w:rFonts w:cstheme="minorHAnsi"/>
                <w:b/>
                <w:bCs/>
                <w:i/>
                <w:iCs/>
                <w:color w:val="000000"/>
                <w:sz w:val="20"/>
                <w:szCs w:val="20"/>
                <w:cs/>
                <w:lang w:val="fr-SN" w:bidi="hi-IN"/>
              </w:rPr>
            </w:pPr>
            <w:r w:rsidRPr="00FB0D80">
              <w:rPr>
                <w:rFonts w:eastAsia="Arial Narrow" w:cstheme="minorHAnsi"/>
                <w:i/>
                <w:iCs/>
                <w:sz w:val="20"/>
                <w:szCs w:val="20"/>
                <w:lang w:bidi="hi-IN"/>
              </w:rPr>
              <w:t>Non</w:t>
            </w:r>
            <w:r w:rsidRPr="00FB0D80">
              <w:rPr>
                <w:rFonts w:eastAsia="Arial Narrow" w:cs="Mangal"/>
                <w:i/>
                <w:iCs/>
                <w:sz w:val="20"/>
                <w:szCs w:val="20"/>
                <w:cs/>
                <w:lang w:bidi="hi-IN"/>
              </w:rPr>
              <w:t xml:space="preserve"> = 2</w:t>
            </w:r>
          </w:p>
        </w:tc>
        <w:tc>
          <w:tcPr>
            <w:tcW w:w="635" w:type="pct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5686A3B0" w14:textId="77777777" w:rsidR="008961B0" w:rsidRPr="00FB0D80" w:rsidRDefault="008961B0" w:rsidP="008961B0">
            <w:pPr>
              <w:suppressAutoHyphens/>
              <w:ind w:right="-90"/>
              <w:contextualSpacing/>
              <w:jc w:val="center"/>
              <w:rPr>
                <w:rFonts w:cstheme="minorHAnsi"/>
                <w:i/>
                <w:iCs/>
                <w:color w:val="000000"/>
                <w:sz w:val="20"/>
                <w:szCs w:val="20"/>
                <w:lang w:val="fr-SN"/>
              </w:rPr>
            </w:pPr>
            <w:r w:rsidRPr="00FB0D80">
              <w:rPr>
                <w:rFonts w:cstheme="minorHAnsi"/>
                <w:i/>
                <w:iCs/>
                <w:color w:val="000000"/>
                <w:sz w:val="20"/>
                <w:szCs w:val="20"/>
                <w:lang w:val="fr-SN" w:bidi="hi-IN"/>
              </w:rPr>
              <w:t>Oui</w:t>
            </w:r>
            <w:r w:rsidRPr="00FB0D80">
              <w:rPr>
                <w:rFonts w:cs="Mangal"/>
                <w:i/>
                <w:iCs/>
                <w:color w:val="000000"/>
                <w:sz w:val="20"/>
                <w:szCs w:val="20"/>
                <w:cs/>
                <w:lang w:val="fr-SN" w:bidi="hi-IN"/>
              </w:rPr>
              <w:t xml:space="preserve"> = 1</w:t>
            </w:r>
          </w:p>
          <w:p w14:paraId="2B61D195" w14:textId="06427A99" w:rsidR="008961B0" w:rsidRPr="00FB0D80" w:rsidRDefault="008961B0" w:rsidP="008961B0">
            <w:pPr>
              <w:suppressAutoHyphens/>
              <w:ind w:right="-90"/>
              <w:contextualSpacing/>
              <w:jc w:val="center"/>
              <w:rPr>
                <w:rFonts w:cstheme="minorHAnsi"/>
                <w:b/>
                <w:bCs/>
                <w:i/>
                <w:iCs/>
                <w:color w:val="000000"/>
                <w:sz w:val="20"/>
                <w:szCs w:val="20"/>
                <w:cs/>
                <w:lang w:val="fr-SN" w:bidi="hi-IN"/>
              </w:rPr>
            </w:pPr>
            <w:r w:rsidRPr="00FB0D80">
              <w:rPr>
                <w:rFonts w:cstheme="minorHAnsi"/>
                <w:i/>
                <w:iCs/>
                <w:color w:val="000000"/>
                <w:sz w:val="20"/>
                <w:szCs w:val="20"/>
                <w:lang w:val="fr-SN" w:bidi="hi-IN"/>
              </w:rPr>
              <w:t>Non</w:t>
            </w:r>
            <w:r w:rsidRPr="00FB0D80">
              <w:rPr>
                <w:rFonts w:cs="Mangal"/>
                <w:i/>
                <w:iCs/>
                <w:color w:val="000000"/>
                <w:sz w:val="20"/>
                <w:szCs w:val="20"/>
                <w:cs/>
                <w:lang w:val="fr-SN" w:bidi="hi-IN"/>
              </w:rPr>
              <w:t xml:space="preserve"> = 2</w:t>
            </w:r>
          </w:p>
        </w:tc>
        <w:tc>
          <w:tcPr>
            <w:tcW w:w="635" w:type="pct"/>
            <w:tcBorders>
              <w:top w:val="nil"/>
            </w:tcBorders>
            <w:shd w:val="clear" w:color="auto" w:fill="D9D9D9" w:themeFill="background1" w:themeFillShade="D9"/>
          </w:tcPr>
          <w:p w14:paraId="6072EEEE" w14:textId="77777777" w:rsidR="008961B0" w:rsidRPr="00FB0D80" w:rsidRDefault="008961B0" w:rsidP="008961B0">
            <w:pPr>
              <w:suppressAutoHyphens/>
              <w:ind w:left="-43" w:right="-98"/>
              <w:contextualSpacing/>
              <w:jc w:val="center"/>
              <w:rPr>
                <w:rFonts w:cstheme="minorHAnsi"/>
                <w:i/>
                <w:iCs/>
                <w:sz w:val="20"/>
                <w:szCs w:val="20"/>
                <w:lang w:val="fr-SN"/>
              </w:rPr>
            </w:pPr>
            <w:r w:rsidRPr="00FB0D80">
              <w:rPr>
                <w:rFonts w:eastAsia="Arial Narrow" w:cstheme="minorHAnsi"/>
                <w:i/>
                <w:iCs/>
                <w:sz w:val="20"/>
                <w:szCs w:val="20"/>
                <w:lang w:bidi="hi-IN"/>
              </w:rPr>
              <w:t>Oui</w:t>
            </w:r>
            <w:r w:rsidRPr="00FB0D80">
              <w:rPr>
                <w:rFonts w:eastAsia="Arial Narrow" w:cs="Mangal"/>
                <w:i/>
                <w:iCs/>
                <w:sz w:val="20"/>
                <w:szCs w:val="20"/>
                <w:cs/>
                <w:lang w:bidi="hi-IN"/>
              </w:rPr>
              <w:t xml:space="preserve"> = 1</w:t>
            </w:r>
          </w:p>
          <w:p w14:paraId="62B20563" w14:textId="3444FBBA" w:rsidR="008961B0" w:rsidRPr="00FB0D80" w:rsidRDefault="008961B0" w:rsidP="008961B0">
            <w:pPr>
              <w:suppressAutoHyphens/>
              <w:ind w:right="-90"/>
              <w:contextualSpacing/>
              <w:jc w:val="center"/>
              <w:rPr>
                <w:rFonts w:cstheme="minorHAnsi"/>
                <w:b/>
                <w:bCs/>
                <w:i/>
                <w:iCs/>
                <w:color w:val="000000"/>
                <w:sz w:val="20"/>
                <w:szCs w:val="20"/>
                <w:cs/>
                <w:lang w:val="fr-SN" w:bidi="hi-IN"/>
              </w:rPr>
            </w:pPr>
            <w:r w:rsidRPr="00FB0D80">
              <w:rPr>
                <w:rFonts w:eastAsia="Arial Narrow" w:cstheme="minorHAnsi"/>
                <w:i/>
                <w:iCs/>
                <w:sz w:val="20"/>
                <w:szCs w:val="20"/>
                <w:lang w:bidi="hi-IN"/>
              </w:rPr>
              <w:t>Non</w:t>
            </w:r>
            <w:r w:rsidRPr="00FB0D80">
              <w:rPr>
                <w:rFonts w:eastAsia="Arial Narrow" w:cs="Mangal"/>
                <w:i/>
                <w:iCs/>
                <w:sz w:val="20"/>
                <w:szCs w:val="20"/>
                <w:cs/>
                <w:lang w:bidi="hi-IN"/>
              </w:rPr>
              <w:t xml:space="preserve"> = 2</w:t>
            </w:r>
          </w:p>
        </w:tc>
        <w:tc>
          <w:tcPr>
            <w:tcW w:w="636" w:type="pct"/>
            <w:tcBorders>
              <w:top w:val="nil"/>
            </w:tcBorders>
            <w:shd w:val="clear" w:color="auto" w:fill="D9D9D9" w:themeFill="background1" w:themeFillShade="D9"/>
          </w:tcPr>
          <w:p w14:paraId="62859302" w14:textId="4417492D" w:rsidR="008961B0" w:rsidRPr="00FB0D80" w:rsidRDefault="008961B0" w:rsidP="00C31E31">
            <w:pPr>
              <w:suppressAutoHyphens/>
              <w:ind w:right="-90"/>
              <w:contextualSpacing/>
              <w:jc w:val="center"/>
              <w:rPr>
                <w:rFonts w:cstheme="minorHAnsi"/>
                <w:b/>
                <w:bCs/>
                <w:i/>
                <w:iCs/>
                <w:color w:val="000000"/>
                <w:sz w:val="20"/>
                <w:szCs w:val="20"/>
                <w:lang w:val="fr-SN"/>
              </w:rPr>
            </w:pPr>
            <w:r w:rsidRPr="00FB0D80">
              <w:rPr>
                <w:rFonts w:eastAsia="Arial Narrow" w:cstheme="minorHAnsi"/>
                <w:i/>
                <w:iCs/>
                <w:sz w:val="20"/>
                <w:szCs w:val="20"/>
                <w:lang w:bidi="hi-IN"/>
              </w:rPr>
              <w:t>Nombre de clients/bénéficiaires</w:t>
            </w:r>
          </w:p>
        </w:tc>
        <w:tc>
          <w:tcPr>
            <w:tcW w:w="635" w:type="pct"/>
            <w:tcBorders>
              <w:top w:val="nil"/>
            </w:tcBorders>
            <w:shd w:val="clear" w:color="auto" w:fill="D9D9D9" w:themeFill="background1" w:themeFillShade="D9"/>
          </w:tcPr>
          <w:p w14:paraId="5573C2D6" w14:textId="77777777" w:rsidR="008961B0" w:rsidRPr="00FB0D80" w:rsidRDefault="008961B0" w:rsidP="008961B0">
            <w:pPr>
              <w:suppressAutoHyphens/>
              <w:ind w:right="-90"/>
              <w:contextualSpacing/>
              <w:jc w:val="center"/>
              <w:rPr>
                <w:rFonts w:cstheme="minorHAnsi"/>
                <w:i/>
                <w:iCs/>
                <w:color w:val="000000"/>
                <w:sz w:val="20"/>
                <w:szCs w:val="20"/>
                <w:cs/>
                <w:lang w:val="fr-SN" w:bidi="hi-IN"/>
              </w:rPr>
            </w:pPr>
            <w:r w:rsidRPr="00FB0D80">
              <w:rPr>
                <w:rFonts w:cstheme="minorHAnsi"/>
                <w:i/>
                <w:iCs/>
                <w:color w:val="000000"/>
                <w:sz w:val="20"/>
                <w:szCs w:val="20"/>
                <w:lang w:val="fr-SN" w:bidi="hi-IN"/>
              </w:rPr>
              <w:t>Pas</w:t>
            </w:r>
            <w:r w:rsidRPr="00FB0D80">
              <w:rPr>
                <w:rFonts w:cs="Mangal"/>
                <w:i/>
                <w:iCs/>
                <w:color w:val="000000"/>
                <w:sz w:val="20"/>
                <w:szCs w:val="20"/>
                <w:cs/>
                <w:lang w:val="fr-SN" w:bidi="hi-IN"/>
              </w:rPr>
              <w:t xml:space="preserve"> </w:t>
            </w:r>
            <w:r w:rsidRPr="00FB0D80">
              <w:rPr>
                <w:rFonts w:cstheme="minorHAnsi"/>
                <w:i/>
                <w:iCs/>
                <w:color w:val="000000"/>
                <w:sz w:val="20"/>
                <w:szCs w:val="20"/>
                <w:lang w:val="fr-SN" w:bidi="hi-IN"/>
              </w:rPr>
              <w:t>confiant</w:t>
            </w:r>
            <w:r w:rsidRPr="00FB0D80">
              <w:rPr>
                <w:rFonts w:cs="Mangal"/>
                <w:i/>
                <w:iCs/>
                <w:color w:val="000000"/>
                <w:sz w:val="20"/>
                <w:szCs w:val="20"/>
                <w:cs/>
                <w:lang w:val="fr-SN" w:bidi="hi-IN"/>
              </w:rPr>
              <w:t xml:space="preserve"> = 1</w:t>
            </w:r>
          </w:p>
          <w:p w14:paraId="03E532C2" w14:textId="1DBC23B8" w:rsidR="008961B0" w:rsidRPr="00FB0D80" w:rsidRDefault="008961B0" w:rsidP="008961B0">
            <w:pPr>
              <w:suppressAutoHyphens/>
              <w:ind w:right="-90"/>
              <w:contextualSpacing/>
              <w:jc w:val="center"/>
              <w:rPr>
                <w:rFonts w:cstheme="minorHAnsi"/>
                <w:i/>
                <w:iCs/>
                <w:color w:val="000000"/>
                <w:sz w:val="20"/>
                <w:szCs w:val="20"/>
                <w:rtl/>
                <w:cs/>
                <w:lang w:val="fr-SN" w:bidi="hi-IN"/>
              </w:rPr>
            </w:pPr>
            <w:r w:rsidRPr="00FB0D80">
              <w:rPr>
                <w:rFonts w:cstheme="minorHAnsi"/>
                <w:i/>
                <w:iCs/>
                <w:color w:val="000000"/>
                <w:sz w:val="20"/>
                <w:szCs w:val="20"/>
                <w:lang w:val="fr-SN" w:bidi="hi-IN"/>
              </w:rPr>
              <w:t>Aucun</w:t>
            </w:r>
            <w:r w:rsidRPr="00FB0D80">
              <w:rPr>
                <w:rFonts w:cs="Mangal"/>
                <w:i/>
                <w:iCs/>
                <w:color w:val="000000"/>
                <w:sz w:val="20"/>
                <w:szCs w:val="20"/>
                <w:cs/>
                <w:lang w:val="fr-SN" w:bidi="hi-IN"/>
              </w:rPr>
              <w:t xml:space="preserve"> </w:t>
            </w:r>
            <w:r w:rsidRPr="00FB0D80">
              <w:rPr>
                <w:rFonts w:cstheme="minorHAnsi"/>
                <w:i/>
                <w:iCs/>
                <w:color w:val="000000"/>
                <w:sz w:val="20"/>
                <w:szCs w:val="20"/>
                <w:lang w:val="fr-SN" w:bidi="hi-IN"/>
              </w:rPr>
              <w:t>client</w:t>
            </w:r>
            <w:r w:rsidRPr="00FB0D80">
              <w:rPr>
                <w:rFonts w:cs="Mangal"/>
                <w:i/>
                <w:iCs/>
                <w:color w:val="000000"/>
                <w:sz w:val="20"/>
                <w:szCs w:val="20"/>
                <w:cs/>
                <w:lang w:val="fr-SN" w:bidi="hi-IN"/>
              </w:rPr>
              <w:t xml:space="preserve"> = 2</w:t>
            </w:r>
          </w:p>
          <w:p w14:paraId="0AD8FCD8" w14:textId="77777777" w:rsidR="008961B0" w:rsidRPr="00FB0D80" w:rsidRDefault="008961B0" w:rsidP="008961B0">
            <w:pPr>
              <w:suppressAutoHyphens/>
              <w:ind w:right="-90"/>
              <w:contextualSpacing/>
              <w:jc w:val="center"/>
              <w:rPr>
                <w:rFonts w:cstheme="minorHAnsi"/>
                <w:i/>
                <w:iCs/>
                <w:color w:val="000000"/>
                <w:sz w:val="20"/>
                <w:szCs w:val="20"/>
                <w:lang w:val="fr-SN"/>
              </w:rPr>
            </w:pPr>
            <w:r w:rsidRPr="00FB0D80">
              <w:rPr>
                <w:rFonts w:cstheme="minorHAnsi"/>
                <w:i/>
                <w:iCs/>
                <w:color w:val="000000"/>
                <w:sz w:val="20"/>
                <w:szCs w:val="20"/>
                <w:lang w:val="fr-SN" w:bidi="hi-IN"/>
              </w:rPr>
              <w:t>Pas</w:t>
            </w:r>
            <w:r w:rsidRPr="00FB0D80">
              <w:rPr>
                <w:rFonts w:cs="Mangal"/>
                <w:i/>
                <w:iCs/>
                <w:color w:val="000000"/>
                <w:sz w:val="20"/>
                <w:szCs w:val="20"/>
                <w:cs/>
                <w:lang w:val="fr-SN" w:bidi="hi-IN"/>
              </w:rPr>
              <w:t xml:space="preserve"> </w:t>
            </w:r>
            <w:r w:rsidRPr="00FB0D80">
              <w:rPr>
                <w:rFonts w:cstheme="minorHAnsi"/>
                <w:i/>
                <w:iCs/>
                <w:color w:val="000000"/>
                <w:sz w:val="20"/>
                <w:szCs w:val="20"/>
                <w:lang w:val="fr-SN" w:bidi="hi-IN"/>
              </w:rPr>
              <w:t>intéressé</w:t>
            </w:r>
            <w:r w:rsidRPr="00FB0D80">
              <w:rPr>
                <w:rFonts w:cs="Mangal"/>
                <w:i/>
                <w:iCs/>
                <w:color w:val="000000"/>
                <w:sz w:val="20"/>
                <w:szCs w:val="20"/>
                <w:cs/>
                <w:lang w:val="fr-SN" w:bidi="hi-IN"/>
              </w:rPr>
              <w:t xml:space="preserve"> = 3</w:t>
            </w:r>
          </w:p>
          <w:p w14:paraId="3965B115" w14:textId="65AB3CA5" w:rsidR="008961B0" w:rsidRPr="00FB0D80" w:rsidRDefault="008961B0" w:rsidP="008961B0">
            <w:pPr>
              <w:suppressAutoHyphens/>
              <w:ind w:right="-90"/>
              <w:contextualSpacing/>
              <w:jc w:val="center"/>
              <w:rPr>
                <w:rFonts w:cstheme="minorHAnsi"/>
                <w:b/>
                <w:bCs/>
                <w:i/>
                <w:iCs/>
                <w:color w:val="000000"/>
                <w:sz w:val="20"/>
                <w:szCs w:val="20"/>
                <w:cs/>
                <w:lang w:val="fr-SN" w:bidi="hi-IN"/>
              </w:rPr>
            </w:pPr>
            <w:r w:rsidRPr="00FB0D80">
              <w:rPr>
                <w:rFonts w:cstheme="minorHAnsi"/>
                <w:i/>
                <w:iCs/>
                <w:color w:val="000000"/>
                <w:sz w:val="20"/>
                <w:szCs w:val="20"/>
                <w:lang w:val="fr-SN" w:bidi="hi-IN"/>
              </w:rPr>
              <w:t>Autre=</w:t>
            </w:r>
            <w:r w:rsidRPr="00FB0D80">
              <w:rPr>
                <w:rFonts w:cs="Mangal"/>
                <w:i/>
                <w:iCs/>
                <w:color w:val="000000"/>
                <w:sz w:val="20"/>
                <w:szCs w:val="20"/>
                <w:cs/>
                <w:lang w:val="fr-SN" w:bidi="hi-IN"/>
              </w:rPr>
              <w:t>6</w:t>
            </w:r>
          </w:p>
        </w:tc>
        <w:tc>
          <w:tcPr>
            <w:tcW w:w="635" w:type="pct"/>
            <w:tcBorders>
              <w:top w:val="nil"/>
            </w:tcBorders>
            <w:shd w:val="clear" w:color="auto" w:fill="D9D9D9" w:themeFill="background1" w:themeFillShade="D9"/>
          </w:tcPr>
          <w:p w14:paraId="6A50D984" w14:textId="5D21837C" w:rsidR="008961B0" w:rsidRPr="00FB0D80" w:rsidRDefault="008961B0" w:rsidP="008961B0">
            <w:pPr>
              <w:ind w:left="-43" w:right="-49"/>
              <w:contextualSpacing/>
              <w:jc w:val="center"/>
              <w:rPr>
                <w:rFonts w:eastAsia="Arial Narrow" w:cstheme="minorHAnsi"/>
                <w:i/>
                <w:iCs/>
                <w:sz w:val="20"/>
                <w:szCs w:val="20"/>
                <w:cs/>
                <w:lang w:bidi="hi-IN"/>
              </w:rPr>
            </w:pPr>
            <w:r w:rsidRPr="00FB0D80">
              <w:rPr>
                <w:rFonts w:eastAsia="Arial Narrow" w:cstheme="minorHAnsi"/>
                <w:i/>
                <w:iCs/>
                <w:sz w:val="20"/>
                <w:szCs w:val="20"/>
                <w:lang w:bidi="hi-IN"/>
              </w:rPr>
              <w:t>Dans</w:t>
            </w:r>
            <w:r w:rsidRPr="00FB0D80">
              <w:rPr>
                <w:rFonts w:eastAsia="Arial Narrow" w:cs="Mangal"/>
                <w:i/>
                <w:i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eastAsia="Arial Narrow" w:cstheme="minorHAnsi"/>
                <w:i/>
                <w:iCs/>
                <w:sz w:val="20"/>
                <w:szCs w:val="20"/>
                <w:lang w:bidi="hi-IN"/>
              </w:rPr>
              <w:t>service</w:t>
            </w:r>
            <w:r w:rsidRPr="00FB0D80">
              <w:rPr>
                <w:rFonts w:eastAsia="Arial Narrow" w:cs="Mangal"/>
                <w:i/>
                <w:iCs/>
                <w:sz w:val="20"/>
                <w:szCs w:val="20"/>
                <w:cs/>
                <w:lang w:bidi="hi-IN"/>
              </w:rPr>
              <w:t xml:space="preserve"> = </w:t>
            </w:r>
            <w:r w:rsidRPr="00FB0D80">
              <w:rPr>
                <w:rFonts w:eastAsia="Arial Narrow" w:cstheme="minorHAnsi"/>
                <w:i/>
                <w:iCs/>
                <w:sz w:val="20"/>
                <w:szCs w:val="20"/>
                <w:lang w:bidi="hi-IN"/>
              </w:rPr>
              <w:t>A</w:t>
            </w:r>
          </w:p>
          <w:p w14:paraId="3AB59A89" w14:textId="172A225D" w:rsidR="008961B0" w:rsidRPr="00FB0D80" w:rsidRDefault="008961B0" w:rsidP="008961B0">
            <w:pPr>
              <w:ind w:left="-43" w:right="-49"/>
              <w:contextualSpacing/>
              <w:jc w:val="center"/>
              <w:rPr>
                <w:rFonts w:eastAsia="Arial Narrow" w:cstheme="minorHAnsi"/>
                <w:i/>
                <w:iCs/>
                <w:sz w:val="20"/>
                <w:szCs w:val="20"/>
                <w:lang w:bidi="hi-IN"/>
              </w:rPr>
            </w:pPr>
            <w:r w:rsidRPr="00FB0D80">
              <w:rPr>
                <w:rFonts w:eastAsia="Arial Narrow" w:cstheme="minorHAnsi"/>
                <w:i/>
                <w:iCs/>
                <w:sz w:val="20"/>
                <w:szCs w:val="20"/>
                <w:lang w:bidi="hi-IN"/>
              </w:rPr>
              <w:t xml:space="preserve">Remise à niveau </w:t>
            </w:r>
            <w:r w:rsidRPr="00FB0D80">
              <w:rPr>
                <w:rFonts w:eastAsia="Arial Narrow" w:cs="Mangal"/>
                <w:i/>
                <w:iCs/>
                <w:sz w:val="20"/>
                <w:szCs w:val="20"/>
                <w:cs/>
                <w:lang w:bidi="hi-IN"/>
              </w:rPr>
              <w:t xml:space="preserve">= </w:t>
            </w:r>
            <w:r w:rsidRPr="00FB0D80">
              <w:rPr>
                <w:rFonts w:eastAsia="Arial Narrow" w:cstheme="minorHAnsi"/>
                <w:i/>
                <w:iCs/>
                <w:sz w:val="20"/>
                <w:szCs w:val="20"/>
                <w:lang w:bidi="hi-IN"/>
              </w:rPr>
              <w:t>B</w:t>
            </w:r>
          </w:p>
          <w:p w14:paraId="63F63DBA" w14:textId="77777777" w:rsidR="008961B0" w:rsidRPr="00FB0D80" w:rsidRDefault="008961B0" w:rsidP="008961B0">
            <w:pPr>
              <w:ind w:left="-43" w:right="-49"/>
              <w:contextualSpacing/>
              <w:jc w:val="center"/>
              <w:rPr>
                <w:rFonts w:eastAsia="Arial Narrow" w:cstheme="minorHAnsi"/>
                <w:i/>
                <w:iCs/>
                <w:sz w:val="20"/>
                <w:szCs w:val="20"/>
                <w:lang w:bidi="hi-IN"/>
              </w:rPr>
            </w:pPr>
            <w:r w:rsidRPr="00FB0D80">
              <w:rPr>
                <w:rFonts w:eastAsia="Arial Narrow" w:cstheme="minorHAnsi"/>
                <w:i/>
                <w:iCs/>
                <w:sz w:val="20"/>
                <w:szCs w:val="20"/>
                <w:lang w:bidi="hi-IN"/>
              </w:rPr>
              <w:t xml:space="preserve">Mentorat </w:t>
            </w:r>
            <w:r w:rsidRPr="00FB0D80">
              <w:rPr>
                <w:rFonts w:eastAsia="Arial Narrow" w:cs="Mangal"/>
                <w:i/>
                <w:iCs/>
                <w:sz w:val="20"/>
                <w:szCs w:val="20"/>
                <w:cs/>
                <w:lang w:bidi="hi-IN"/>
              </w:rPr>
              <w:t xml:space="preserve">= </w:t>
            </w:r>
            <w:r w:rsidRPr="00FB0D80">
              <w:rPr>
                <w:rFonts w:eastAsia="Arial Narrow" w:cstheme="minorHAnsi"/>
                <w:i/>
                <w:iCs/>
                <w:sz w:val="20"/>
                <w:szCs w:val="20"/>
                <w:lang w:bidi="hi-IN"/>
              </w:rPr>
              <w:t>C</w:t>
            </w:r>
          </w:p>
          <w:p w14:paraId="0D47480D" w14:textId="417A941B" w:rsidR="008961B0" w:rsidRPr="00FB0D80" w:rsidRDefault="008961B0" w:rsidP="00FB0D80">
            <w:pPr>
              <w:ind w:left="-43" w:right="-49"/>
              <w:contextualSpacing/>
              <w:jc w:val="center"/>
              <w:rPr>
                <w:rFonts w:eastAsia="Arial Narrow" w:cstheme="minorHAnsi"/>
                <w:i/>
                <w:iCs/>
                <w:sz w:val="20"/>
                <w:szCs w:val="20"/>
                <w:lang w:bidi="hi-IN"/>
              </w:rPr>
            </w:pPr>
            <w:r w:rsidRPr="00FB0D80">
              <w:rPr>
                <w:rFonts w:eastAsia="Arial Narrow" w:cstheme="minorHAnsi"/>
                <w:i/>
                <w:iCs/>
                <w:sz w:val="20"/>
                <w:szCs w:val="20"/>
                <w:lang w:bidi="hi-IN"/>
              </w:rPr>
              <w:t xml:space="preserve">Aucun </w:t>
            </w:r>
            <w:r w:rsidRPr="00FB0D80">
              <w:rPr>
                <w:rFonts w:eastAsia="Arial Narrow" w:cs="Mangal"/>
                <w:i/>
                <w:iCs/>
                <w:sz w:val="20"/>
                <w:szCs w:val="20"/>
                <w:cs/>
                <w:lang w:bidi="hi-IN"/>
              </w:rPr>
              <w:t xml:space="preserve">= </w:t>
            </w:r>
            <w:r w:rsidRPr="00FB0D80">
              <w:rPr>
                <w:rFonts w:eastAsia="Arial Narrow" w:cstheme="minorHAnsi"/>
                <w:i/>
                <w:iCs/>
                <w:sz w:val="20"/>
                <w:szCs w:val="20"/>
                <w:lang w:bidi="hi-IN"/>
              </w:rPr>
              <w:t>Z</w:t>
            </w:r>
          </w:p>
        </w:tc>
        <w:tc>
          <w:tcPr>
            <w:tcW w:w="636" w:type="pct"/>
            <w:tcBorders>
              <w:top w:val="nil"/>
            </w:tcBorders>
            <w:shd w:val="clear" w:color="auto" w:fill="D9D9D9" w:themeFill="background1" w:themeFillShade="D9"/>
          </w:tcPr>
          <w:p w14:paraId="6B877D2B" w14:textId="248AB649" w:rsidR="008961B0" w:rsidRPr="00FB0D80" w:rsidRDefault="008961B0" w:rsidP="008961B0">
            <w:pPr>
              <w:ind w:left="-43" w:right="-49"/>
              <w:contextualSpacing/>
              <w:jc w:val="center"/>
              <w:rPr>
                <w:rFonts w:eastAsia="Arial Narrow" w:cstheme="minorHAnsi"/>
                <w:i/>
                <w:iCs/>
                <w:sz w:val="20"/>
                <w:szCs w:val="20"/>
                <w:lang w:bidi="hi-IN"/>
              </w:rPr>
            </w:pPr>
            <w:r w:rsidRPr="00FB0D80">
              <w:rPr>
                <w:rFonts w:eastAsia="Arial Narrow" w:cstheme="minorHAnsi"/>
                <w:i/>
                <w:iCs/>
                <w:sz w:val="20"/>
                <w:szCs w:val="20"/>
                <w:lang w:bidi="hi-IN"/>
              </w:rPr>
              <w:t>Oui, au cours des 24 derniers = 1</w:t>
            </w:r>
          </w:p>
          <w:p w14:paraId="02A3D0E6" w14:textId="47D9BDFA" w:rsidR="008961B0" w:rsidRPr="00FB0D80" w:rsidRDefault="008961B0" w:rsidP="008961B0">
            <w:pPr>
              <w:suppressAutoHyphens/>
              <w:ind w:right="-90"/>
              <w:contextualSpacing/>
              <w:jc w:val="center"/>
              <w:rPr>
                <w:rFonts w:cstheme="minorHAnsi"/>
                <w:b/>
                <w:bCs/>
                <w:i/>
                <w:iCs/>
                <w:color w:val="000000"/>
                <w:sz w:val="20"/>
                <w:szCs w:val="20"/>
                <w:lang w:val="fr-SN"/>
              </w:rPr>
            </w:pPr>
            <w:r w:rsidRPr="00FB0D80">
              <w:rPr>
                <w:rFonts w:eastAsia="Arial Narrow" w:cstheme="minorHAnsi"/>
                <w:i/>
                <w:iCs/>
                <w:sz w:val="20"/>
                <w:szCs w:val="20"/>
                <w:lang w:bidi="hi-IN"/>
              </w:rPr>
              <w:t xml:space="preserve">Oui, il y a plus de 24 </w:t>
            </w:r>
            <w:proofErr w:type="gramStart"/>
            <w:r w:rsidRPr="00FB0D80">
              <w:rPr>
                <w:rFonts w:eastAsia="Arial Narrow" w:cstheme="minorHAnsi"/>
                <w:i/>
                <w:iCs/>
                <w:sz w:val="20"/>
                <w:szCs w:val="20"/>
                <w:lang w:bidi="hi-IN"/>
              </w:rPr>
              <w:t>mois  =</w:t>
            </w:r>
            <w:proofErr w:type="gramEnd"/>
            <w:r w:rsidRPr="00FB0D80">
              <w:rPr>
                <w:rFonts w:eastAsia="Arial Narrow" w:cstheme="minorHAnsi"/>
                <w:i/>
                <w:iCs/>
                <w:sz w:val="20"/>
                <w:szCs w:val="20"/>
                <w:lang w:bidi="hi-IN"/>
              </w:rPr>
              <w:t xml:space="preserve"> 2</w:t>
            </w:r>
          </w:p>
        </w:tc>
      </w:tr>
      <w:tr w:rsidR="0037143A" w:rsidRPr="004D65B3" w14:paraId="2BEBC616" w14:textId="77777777" w:rsidTr="00FB0D80">
        <w:trPr>
          <w:trHeight w:val="1221"/>
          <w:jc w:val="center"/>
        </w:trPr>
        <w:tc>
          <w:tcPr>
            <w:tcW w:w="551" w:type="pct"/>
            <w:vAlign w:val="center"/>
          </w:tcPr>
          <w:p w14:paraId="1E2285A3" w14:textId="3814F6C4" w:rsidR="0026530C" w:rsidRPr="0037143A" w:rsidRDefault="0026530C" w:rsidP="0037143A">
            <w:pPr>
              <w:pStyle w:val="ListParagraph"/>
              <w:numPr>
                <w:ilvl w:val="0"/>
                <w:numId w:val="46"/>
              </w:numPr>
              <w:ind w:left="166" w:right="-90" w:hanging="218"/>
              <w:rPr>
                <w:rFonts w:cs="Calibri"/>
                <w:sz w:val="20"/>
                <w:szCs w:val="20"/>
                <w:lang w:eastAsia="en-IN" w:bidi="hi-IN"/>
              </w:rPr>
            </w:pPr>
            <w:r w:rsidRPr="0037143A">
              <w:t>DIU</w:t>
            </w:r>
          </w:p>
        </w:tc>
        <w:tc>
          <w:tcPr>
            <w:tcW w:w="635" w:type="pct"/>
            <w:vAlign w:val="center"/>
          </w:tcPr>
          <w:p w14:paraId="2D6D7EE1" w14:textId="77777777" w:rsidR="0026530C" w:rsidRPr="004D65B3" w:rsidRDefault="0026530C" w:rsidP="0026530C">
            <w:pPr>
              <w:suppressAutoHyphens/>
              <w:ind w:left="-14" w:right="-105"/>
              <w:rPr>
                <w:rFonts w:ascii="Calibri" w:eastAsia="Arial" w:hAnsi="Calibri" w:cs="Calibri"/>
                <w:spacing w:val="-1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Oui = 1</w:t>
            </w:r>
          </w:p>
          <w:p w14:paraId="5CA94E36" w14:textId="77777777" w:rsidR="0026530C" w:rsidRPr="004D65B3" w:rsidRDefault="0026530C" w:rsidP="0026530C">
            <w:pPr>
              <w:ind w:left="-14" w:right="-105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Non = 2</w:t>
            </w:r>
          </w:p>
          <w:p w14:paraId="662A4A9A" w14:textId="77777777" w:rsidR="0026530C" w:rsidRPr="004D65B3" w:rsidRDefault="0026530C" w:rsidP="0026530C">
            <w:pPr>
              <w:ind w:left="-14" w:right="-105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413248" behindDoc="0" locked="0" layoutInCell="1" allowOverlap="1" wp14:anchorId="612B8C48" wp14:editId="193B8AA1">
                      <wp:simplePos x="0" y="0"/>
                      <wp:positionH relativeFrom="column">
                        <wp:posOffset>41275</wp:posOffset>
                      </wp:positionH>
                      <wp:positionV relativeFrom="paragraph">
                        <wp:posOffset>41910</wp:posOffset>
                      </wp:positionV>
                      <wp:extent cx="9525" cy="219075"/>
                      <wp:effectExtent l="38100" t="0" r="66675" b="47625"/>
                      <wp:wrapNone/>
                      <wp:docPr id="54" name="Straight Arrow Connector 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78173F94">
                    <v:shapetype id="_x0000_t32" coordsize="21600,21600" o:oned="t" filled="f" o:spt="32" path="m,l21600,21600e" w14:anchorId="08CE82B5">
                      <v:path fillok="f" arrowok="t" o:connecttype="none"/>
                      <o:lock v:ext="edit" shapetype="t"/>
                    </v:shapetype>
                    <v:shape id="Straight Arrow Connector 54" style="position:absolute;margin-left:3.25pt;margin-top:3.3pt;width:.75pt;height:17.25pt;z-index:255413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">
                      <v:stroke joinstyle="miter" endarrow="block"/>
                    </v:shape>
                  </w:pict>
                </mc:Fallback>
              </mc:AlternateContent>
            </w:r>
          </w:p>
          <w:p w14:paraId="7F7CDFBE" w14:textId="77777777" w:rsidR="0026530C" w:rsidRPr="004D65B3" w:rsidRDefault="0026530C" w:rsidP="0026530C">
            <w:pPr>
              <w:ind w:left="-14" w:right="-105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</w:p>
          <w:p w14:paraId="74A06824" w14:textId="77777777" w:rsidR="0026530C" w:rsidRPr="004D65B3" w:rsidRDefault="0026530C" w:rsidP="0026530C">
            <w:pPr>
              <w:ind w:left="-14" w:right="-105"/>
              <w:rPr>
                <w:rFonts w:ascii="Calibri" w:eastAsia="Arial" w:hAnsi="Calibri" w:cs="Calibri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(b)</w:t>
            </w:r>
          </w:p>
        </w:tc>
        <w:tc>
          <w:tcPr>
            <w:tcW w:w="635" w:type="pct"/>
            <w:vAlign w:val="center"/>
          </w:tcPr>
          <w:p w14:paraId="48C8317A" w14:textId="77777777" w:rsidR="0026530C" w:rsidRPr="004D65B3" w:rsidRDefault="0026530C" w:rsidP="0026530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Oui = 1</w:t>
            </w:r>
          </w:p>
          <w:p w14:paraId="431EEDA9" w14:textId="77777777" w:rsidR="0026530C" w:rsidRPr="004D65B3" w:rsidRDefault="0026530C" w:rsidP="0026530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Non = 2</w:t>
            </w:r>
          </w:p>
          <w:p w14:paraId="14904C28" w14:textId="77777777" w:rsidR="0026530C" w:rsidRPr="004D65B3" w:rsidRDefault="0026530C" w:rsidP="0026530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414272" behindDoc="0" locked="0" layoutInCell="1" allowOverlap="1" wp14:anchorId="5DD2656A" wp14:editId="1C420AF2">
                      <wp:simplePos x="0" y="0"/>
                      <wp:positionH relativeFrom="column">
                        <wp:posOffset>39370</wp:posOffset>
                      </wp:positionH>
                      <wp:positionV relativeFrom="paragraph">
                        <wp:posOffset>25400</wp:posOffset>
                      </wp:positionV>
                      <wp:extent cx="9525" cy="219075"/>
                      <wp:effectExtent l="38100" t="0" r="66675" b="47625"/>
                      <wp:wrapNone/>
                      <wp:docPr id="1407" name="Straight Arrow Connector 14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0903BE82">
                    <v:shape id="Straight Arrow Connector 1407" style="position:absolute;margin-left:3.1pt;margin-top:2pt;width:.75pt;height:17.25pt;z-index:255414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" w14:anchorId="65DD09B3">
                      <v:stroke joinstyle="miter" endarrow="block"/>
                    </v:shape>
                  </w:pict>
                </mc:Fallback>
              </mc:AlternateContent>
            </w:r>
          </w:p>
          <w:p w14:paraId="7EC65340" w14:textId="77777777" w:rsidR="0026530C" w:rsidRPr="004D65B3" w:rsidRDefault="0026530C" w:rsidP="0026530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</w:p>
          <w:p w14:paraId="1974AB59" w14:textId="6F2D5460" w:rsidR="0026530C" w:rsidRPr="004D65B3" w:rsidRDefault="0026530C" w:rsidP="0026530C">
            <w:pPr>
              <w:suppressAutoHyphens/>
              <w:ind w:left="-14" w:right="-105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227</w:t>
            </w:r>
          </w:p>
        </w:tc>
        <w:tc>
          <w:tcPr>
            <w:tcW w:w="635" w:type="pct"/>
            <w:vAlign w:val="center"/>
          </w:tcPr>
          <w:p w14:paraId="2BDE3ACB" w14:textId="77777777" w:rsidR="0026530C" w:rsidRPr="004D65B3" w:rsidRDefault="0026530C" w:rsidP="0026530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Oui = 1</w:t>
            </w:r>
          </w:p>
          <w:p w14:paraId="07823FD6" w14:textId="77777777" w:rsidR="0026530C" w:rsidRPr="004D65B3" w:rsidRDefault="0026530C" w:rsidP="0026530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Non = 2</w:t>
            </w:r>
          </w:p>
          <w:p w14:paraId="2AD7B029" w14:textId="77777777" w:rsidR="0026530C" w:rsidRPr="004D65B3" w:rsidRDefault="0026530C" w:rsidP="0026530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415296" behindDoc="0" locked="0" layoutInCell="1" allowOverlap="1" wp14:anchorId="1528BEFE" wp14:editId="2CAAB231">
                      <wp:simplePos x="0" y="0"/>
                      <wp:positionH relativeFrom="column">
                        <wp:posOffset>39370</wp:posOffset>
                      </wp:positionH>
                      <wp:positionV relativeFrom="paragraph">
                        <wp:posOffset>25400</wp:posOffset>
                      </wp:positionV>
                      <wp:extent cx="9525" cy="219075"/>
                      <wp:effectExtent l="38100" t="0" r="66675" b="47625"/>
                      <wp:wrapNone/>
                      <wp:docPr id="954" name="Straight Arrow Connector 9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3D418AE2">
                    <v:shape id="Straight Arrow Connector 954" style="position:absolute;margin-left:3.1pt;margin-top:2pt;width:.75pt;height:17.25pt;z-index:255415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" w14:anchorId="58F555F6">
                      <v:stroke joinstyle="miter" endarrow="block"/>
                    </v:shape>
                  </w:pict>
                </mc:Fallback>
              </mc:AlternateContent>
            </w:r>
          </w:p>
          <w:p w14:paraId="2F8DF04F" w14:textId="77777777" w:rsidR="0026530C" w:rsidRPr="004D65B3" w:rsidRDefault="0026530C" w:rsidP="0026530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</w:p>
          <w:p w14:paraId="7348D140" w14:textId="390AE9C7" w:rsidR="0026530C" w:rsidRPr="004D65B3" w:rsidRDefault="0026530C" w:rsidP="0026530C">
            <w:pPr>
              <w:suppressAutoHyphens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227</w:t>
            </w:r>
          </w:p>
        </w:tc>
        <w:tc>
          <w:tcPr>
            <w:tcW w:w="636" w:type="pct"/>
            <w:vAlign w:val="center"/>
          </w:tcPr>
          <w:p w14:paraId="3D5308AA" w14:textId="77777777" w:rsidR="0026530C" w:rsidRPr="004D65B3" w:rsidRDefault="0026530C" w:rsidP="0044465C">
            <w:pPr>
              <w:tabs>
                <w:tab w:val="left" w:pos="0"/>
              </w:tabs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527253EF" w14:textId="4F287C63" w:rsidR="0026530C" w:rsidRPr="004D65B3" w:rsidRDefault="0026530C" w:rsidP="0044465C">
            <w:pPr>
              <w:tabs>
                <w:tab w:val="left" w:pos="0"/>
              </w:tabs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460352" behindDoc="0" locked="0" layoutInCell="1" allowOverlap="1" wp14:anchorId="5F38CF5C" wp14:editId="61C83100">
                      <wp:simplePos x="0" y="0"/>
                      <wp:positionH relativeFrom="column">
                        <wp:posOffset>76835</wp:posOffset>
                      </wp:positionH>
                      <wp:positionV relativeFrom="paragraph">
                        <wp:posOffset>74295</wp:posOffset>
                      </wp:positionV>
                      <wp:extent cx="427990" cy="219075"/>
                      <wp:effectExtent l="0" t="0" r="10160" b="28575"/>
                      <wp:wrapNone/>
                      <wp:docPr id="76" name="Group 7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27990" cy="219075"/>
                                <a:chOff x="0" y="0"/>
                                <a:chExt cx="668020" cy="215265"/>
                              </a:xfrm>
                            </wpg:grpSpPr>
                            <wps:wsp>
                              <wps:cNvPr id="77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219710" cy="21526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81" name="Group 81"/>
                              <wpg:cNvGrpSpPr/>
                              <wpg:grpSpPr>
                                <a:xfrm>
                                  <a:off x="228600" y="0"/>
                                  <a:ext cx="439420" cy="215265"/>
                                  <a:chOff x="8711" y="2856"/>
                                  <a:chExt cx="1080" cy="360"/>
                                </a:xfrm>
                              </wpg:grpSpPr>
                              <wps:wsp>
                                <wps:cNvPr id="82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711" y="2856"/>
                                    <a:ext cx="540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3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251" y="2856"/>
                                    <a:ext cx="540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73AD6E44">
                    <v:group id="Group 76" style="position:absolute;margin-left:6.05pt;margin-top:5.85pt;width:33.7pt;height:17.25pt;z-index:255460352;mso-width-relative:margin;mso-height-relative:margin" coordsize="6680,2152" o:spid="_x0000_s1026" w14:anchorId="26B2A40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">
                      <v:rect id="Rectangle 221" style="position:absolute;width:2197;height:2152;visibility:visible;mso-wrap-style:square;v-text-anchor:top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"/>
                      <v:group id="Group 81" style="position:absolute;left:2286;width:4394;height:2152" coordsize="1080,360" coordorigin="8711,2856" o:spid="_x0000_s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">
                        <v:rect id="Rectangle 221" style="position:absolute;left:8711;top:2856;width:540;height:360;visibility:visible;mso-wrap-style:square;v-text-anchor:top" o:spid="_x0000_s1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"/>
                        <v:rect id="Rectangle 222" style="position:absolute;left:9251;top:2856;width:540;height:360;visibility:visible;mso-wrap-style:square;v-text-anchor:top" o:spid="_x0000_s10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"/>
                      </v:group>
                    </v:group>
                  </w:pict>
                </mc:Fallback>
              </mc:AlternateContent>
            </w:r>
          </w:p>
        </w:tc>
        <w:tc>
          <w:tcPr>
            <w:tcW w:w="635" w:type="pct"/>
            <w:vAlign w:val="center"/>
          </w:tcPr>
          <w:p w14:paraId="4B907A30" w14:textId="682444DA" w:rsidR="0026530C" w:rsidRPr="004D65B3" w:rsidRDefault="0026530C" w:rsidP="0026530C">
            <w:pPr>
              <w:tabs>
                <w:tab w:val="left" w:pos="0"/>
              </w:tabs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1 2 3 6</w:t>
            </w:r>
          </w:p>
        </w:tc>
        <w:tc>
          <w:tcPr>
            <w:tcW w:w="635" w:type="pct"/>
            <w:vAlign w:val="center"/>
          </w:tcPr>
          <w:p w14:paraId="6BCC59DE" w14:textId="291B45C7" w:rsidR="0026530C" w:rsidRPr="004D65B3" w:rsidRDefault="0026530C" w:rsidP="00FB0D80">
            <w:pPr>
              <w:ind w:left="-43" w:right="-49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416320" behindDoc="0" locked="0" layoutInCell="1" allowOverlap="1" wp14:anchorId="7D0E2B89" wp14:editId="55ACBA33">
                      <wp:simplePos x="0" y="0"/>
                      <wp:positionH relativeFrom="column">
                        <wp:posOffset>585470</wp:posOffset>
                      </wp:positionH>
                      <wp:positionV relativeFrom="paragraph">
                        <wp:posOffset>141605</wp:posOffset>
                      </wp:positionV>
                      <wp:extent cx="9525" cy="219075"/>
                      <wp:effectExtent l="38100" t="0" r="66675" b="47625"/>
                      <wp:wrapNone/>
                      <wp:docPr id="491" name="Straight Arrow Connector 4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0F03AFCB">
                    <v:shape id="Straight Arrow Connector 491" style="position:absolute;margin-left:46.1pt;margin-top:11.15pt;width:.75pt;height:17.25pt;z-index:255416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" w14:anchorId="3524AD8A">
                      <v:stroke joinstyle="miter" endarrow="block"/>
                    </v:shape>
                  </w:pict>
                </mc:Fallback>
              </mc:AlternateContent>
            </w:r>
            <w:r w:rsidR="00F205B4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           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ABC</w:t>
            </w:r>
            <w:r w:rsidRPr="00FB0D80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Z</w:t>
            </w:r>
          </w:p>
          <w:p w14:paraId="19A087DF" w14:textId="1112B9B2" w:rsidR="0026530C" w:rsidRPr="004D65B3" w:rsidRDefault="0026530C" w:rsidP="0026530C">
            <w:pPr>
              <w:ind w:left="-43" w:right="-49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3B2F7EE3" w14:textId="64DD944E" w:rsidR="0026530C" w:rsidRPr="004D65B3" w:rsidRDefault="0026530C" w:rsidP="0026530C">
            <w:pPr>
              <w:tabs>
                <w:tab w:val="right" w:leader="dot" w:pos="284"/>
                <w:tab w:val="right" w:leader="dot" w:pos="3402"/>
              </w:tabs>
              <w:ind w:left="-43" w:right="-49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      </w:t>
            </w:r>
          </w:p>
          <w:p w14:paraId="3E8930FB" w14:textId="74A888C6" w:rsidR="0026530C" w:rsidRPr="004D65B3" w:rsidRDefault="0026530C" w:rsidP="0026530C">
            <w:pPr>
              <w:tabs>
                <w:tab w:val="right" w:leader="dot" w:pos="284"/>
                <w:tab w:val="right" w:leader="dot" w:pos="3402"/>
              </w:tabs>
              <w:ind w:left="-43" w:right="-49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     (b)</w:t>
            </w:r>
          </w:p>
        </w:tc>
        <w:tc>
          <w:tcPr>
            <w:tcW w:w="636" w:type="pct"/>
            <w:vAlign w:val="center"/>
          </w:tcPr>
          <w:p w14:paraId="3028E527" w14:textId="000F3C3B" w:rsidR="0026530C" w:rsidRPr="004D65B3" w:rsidRDefault="0026530C" w:rsidP="0044465C">
            <w:pPr>
              <w:tabs>
                <w:tab w:val="left" w:pos="0"/>
              </w:tabs>
              <w:ind w:left="-14" w:right="-120"/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 xml:space="preserve">1 </w:t>
            </w:r>
            <w:r w:rsidR="0044465C"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 xml:space="preserve">     </w:t>
            </w:r>
            <w:r w:rsidRPr="004D65B3"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2</w:t>
            </w:r>
          </w:p>
        </w:tc>
      </w:tr>
      <w:tr w:rsidR="0037143A" w:rsidRPr="004D65B3" w14:paraId="57326ACD" w14:textId="77777777" w:rsidTr="00FB0D80">
        <w:trPr>
          <w:trHeight w:val="1221"/>
          <w:jc w:val="center"/>
        </w:trPr>
        <w:tc>
          <w:tcPr>
            <w:tcW w:w="551" w:type="pct"/>
            <w:vAlign w:val="center"/>
          </w:tcPr>
          <w:p w14:paraId="0F1B0752" w14:textId="4802C8C8" w:rsidR="0026530C" w:rsidRPr="0037143A" w:rsidRDefault="0026530C" w:rsidP="0037143A">
            <w:pPr>
              <w:pStyle w:val="ListParagraph"/>
              <w:numPr>
                <w:ilvl w:val="0"/>
                <w:numId w:val="46"/>
              </w:numPr>
              <w:ind w:left="166" w:right="-90" w:hanging="218"/>
              <w:rPr>
                <w:rFonts w:cs="Calibri"/>
                <w:sz w:val="20"/>
                <w:szCs w:val="20"/>
              </w:rPr>
            </w:pPr>
            <w:r w:rsidRPr="0037143A">
              <w:t xml:space="preserve">Injectables </w:t>
            </w:r>
          </w:p>
        </w:tc>
        <w:tc>
          <w:tcPr>
            <w:tcW w:w="635" w:type="pct"/>
            <w:vAlign w:val="center"/>
          </w:tcPr>
          <w:p w14:paraId="1AF499A7" w14:textId="77777777" w:rsidR="0026530C" w:rsidRPr="004D65B3" w:rsidRDefault="0026530C" w:rsidP="0026530C">
            <w:pPr>
              <w:suppressAutoHyphens/>
              <w:ind w:right="-105"/>
              <w:rPr>
                <w:rFonts w:ascii="Calibri" w:eastAsia="Arial" w:hAnsi="Calibri" w:cs="Calibri"/>
                <w:spacing w:val="-1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Oui = 1</w:t>
            </w:r>
          </w:p>
          <w:p w14:paraId="34B74C5F" w14:textId="77777777" w:rsidR="0026530C" w:rsidRPr="004D65B3" w:rsidRDefault="0026530C" w:rsidP="0026530C">
            <w:pPr>
              <w:ind w:right="-105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418368" behindDoc="0" locked="0" layoutInCell="1" allowOverlap="1" wp14:anchorId="27BC9913" wp14:editId="5E700DAB">
                      <wp:simplePos x="0" y="0"/>
                      <wp:positionH relativeFrom="column">
                        <wp:posOffset>47625</wp:posOffset>
                      </wp:positionH>
                      <wp:positionV relativeFrom="paragraph">
                        <wp:posOffset>193675</wp:posOffset>
                      </wp:positionV>
                      <wp:extent cx="9525" cy="219075"/>
                      <wp:effectExtent l="38100" t="0" r="66675" b="47625"/>
                      <wp:wrapNone/>
                      <wp:docPr id="56" name="Straight Arrow Connector 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5D8DF569">
                    <v:shape id="Straight Arrow Connector 56" style="position:absolute;margin-left:3.75pt;margin-top:15.25pt;width:.75pt;height:17.25pt;z-index:255418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" w14:anchorId="503DB6F6">
                      <v:stroke joinstyle="miter" endarrow="block"/>
                    </v:shape>
                  </w:pict>
                </mc:Fallback>
              </mc:AlternateContent>
            </w: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Non = 2</w:t>
            </w:r>
          </w:p>
          <w:p w14:paraId="76F9B4E5" w14:textId="77777777" w:rsidR="0026530C" w:rsidRPr="004D65B3" w:rsidRDefault="0026530C" w:rsidP="0026530C">
            <w:pPr>
              <w:ind w:right="-105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</w:p>
          <w:p w14:paraId="649DB3F8" w14:textId="77777777" w:rsidR="0026530C" w:rsidRPr="004D65B3" w:rsidRDefault="0026530C" w:rsidP="0026530C">
            <w:pPr>
              <w:ind w:right="-105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</w:p>
          <w:p w14:paraId="110E17D3" w14:textId="77777777" w:rsidR="0026530C" w:rsidRPr="004D65B3" w:rsidRDefault="0026530C" w:rsidP="0026530C">
            <w:pPr>
              <w:ind w:right="-105"/>
              <w:rPr>
                <w:rFonts w:ascii="Calibri" w:eastAsia="Arial" w:hAnsi="Calibri" w:cs="Calibri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(c)</w:t>
            </w:r>
          </w:p>
        </w:tc>
        <w:tc>
          <w:tcPr>
            <w:tcW w:w="635" w:type="pct"/>
            <w:vAlign w:val="center"/>
          </w:tcPr>
          <w:p w14:paraId="64B4AE40" w14:textId="77777777" w:rsidR="0026530C" w:rsidRPr="004D65B3" w:rsidRDefault="0026530C" w:rsidP="0026530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Oui = 1</w:t>
            </w:r>
          </w:p>
          <w:p w14:paraId="028DBAB9" w14:textId="77777777" w:rsidR="0026530C" w:rsidRPr="004D65B3" w:rsidRDefault="0026530C" w:rsidP="0026530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Non = 2</w:t>
            </w:r>
          </w:p>
          <w:p w14:paraId="12410D26" w14:textId="77777777" w:rsidR="0026530C" w:rsidRPr="004D65B3" w:rsidRDefault="0026530C" w:rsidP="0026530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424512" behindDoc="0" locked="0" layoutInCell="1" allowOverlap="1" wp14:anchorId="563BF047" wp14:editId="0BC93C7B">
                      <wp:simplePos x="0" y="0"/>
                      <wp:positionH relativeFrom="column">
                        <wp:posOffset>37465</wp:posOffset>
                      </wp:positionH>
                      <wp:positionV relativeFrom="paragraph">
                        <wp:posOffset>34925</wp:posOffset>
                      </wp:positionV>
                      <wp:extent cx="9525" cy="219075"/>
                      <wp:effectExtent l="38100" t="0" r="66675" b="47625"/>
                      <wp:wrapNone/>
                      <wp:docPr id="896" name="Straight Arrow Connector 89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1217D0F1">
                    <v:shape id="Straight Arrow Connector 896" style="position:absolute;margin-left:2.95pt;margin-top:2.75pt;width:.75pt;height:17.25pt;z-index:255424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" w14:anchorId="74724E1D">
                      <v:stroke joinstyle="miter" endarrow="block"/>
                    </v:shape>
                  </w:pict>
                </mc:Fallback>
              </mc:AlternateContent>
            </w:r>
          </w:p>
          <w:p w14:paraId="64A21849" w14:textId="77777777" w:rsidR="0026530C" w:rsidRPr="004D65B3" w:rsidRDefault="0026530C" w:rsidP="0026530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</w:p>
          <w:p w14:paraId="398AA32E" w14:textId="72B7375B" w:rsidR="0026530C" w:rsidRPr="004D65B3" w:rsidRDefault="0026530C" w:rsidP="0026530C">
            <w:pPr>
              <w:suppressAutoHyphens/>
              <w:ind w:right="-105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227</w:t>
            </w:r>
          </w:p>
        </w:tc>
        <w:tc>
          <w:tcPr>
            <w:tcW w:w="635" w:type="pct"/>
            <w:vAlign w:val="center"/>
          </w:tcPr>
          <w:p w14:paraId="16A2DC74" w14:textId="07437703" w:rsidR="0026530C" w:rsidRPr="004D65B3" w:rsidRDefault="0026530C" w:rsidP="0026530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Oui = 1</w:t>
            </w:r>
          </w:p>
          <w:p w14:paraId="00EFFF39" w14:textId="47255D50" w:rsidR="0026530C" w:rsidRPr="004D65B3" w:rsidRDefault="0026530C" w:rsidP="0026530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Non = 2</w:t>
            </w:r>
          </w:p>
          <w:p w14:paraId="121EE036" w14:textId="77777777" w:rsidR="0026530C" w:rsidRPr="004D65B3" w:rsidRDefault="0026530C" w:rsidP="0026530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431680" behindDoc="0" locked="0" layoutInCell="1" allowOverlap="1" wp14:anchorId="78382674" wp14:editId="16AFD5B6">
                      <wp:simplePos x="0" y="0"/>
                      <wp:positionH relativeFrom="column">
                        <wp:posOffset>37465</wp:posOffset>
                      </wp:positionH>
                      <wp:positionV relativeFrom="paragraph">
                        <wp:posOffset>34925</wp:posOffset>
                      </wp:positionV>
                      <wp:extent cx="9525" cy="219075"/>
                      <wp:effectExtent l="38100" t="0" r="66675" b="47625"/>
                      <wp:wrapNone/>
                      <wp:docPr id="958" name="Straight Arrow Connector 9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6EED4FF3">
                    <v:shape id="Straight Arrow Connector 958" style="position:absolute;margin-left:2.95pt;margin-top:2.75pt;width:.75pt;height:17.25pt;z-index:255431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" w14:anchorId="1791535D">
                      <v:stroke joinstyle="miter" endarrow="block"/>
                    </v:shape>
                  </w:pict>
                </mc:Fallback>
              </mc:AlternateContent>
            </w:r>
          </w:p>
          <w:p w14:paraId="458C3B6E" w14:textId="77777777" w:rsidR="0026530C" w:rsidRPr="004D65B3" w:rsidRDefault="0026530C" w:rsidP="0026530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</w:p>
          <w:p w14:paraId="2FD0B8B3" w14:textId="79D38382" w:rsidR="0026530C" w:rsidRPr="004D65B3" w:rsidRDefault="0026530C" w:rsidP="0026530C">
            <w:pPr>
              <w:suppressAutoHyphens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227</w:t>
            </w:r>
          </w:p>
        </w:tc>
        <w:tc>
          <w:tcPr>
            <w:tcW w:w="636" w:type="pct"/>
            <w:vAlign w:val="center"/>
          </w:tcPr>
          <w:p w14:paraId="451478B0" w14:textId="7F799243" w:rsidR="0026530C" w:rsidRPr="004D65B3" w:rsidRDefault="0026530C" w:rsidP="0044465C">
            <w:pPr>
              <w:tabs>
                <w:tab w:val="left" w:pos="0"/>
              </w:tabs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459328" behindDoc="0" locked="0" layoutInCell="1" allowOverlap="1" wp14:anchorId="4B41CAF2" wp14:editId="08B832D9">
                      <wp:simplePos x="0" y="0"/>
                      <wp:positionH relativeFrom="column">
                        <wp:posOffset>83185</wp:posOffset>
                      </wp:positionH>
                      <wp:positionV relativeFrom="paragraph">
                        <wp:posOffset>209550</wp:posOffset>
                      </wp:positionV>
                      <wp:extent cx="427990" cy="219075"/>
                      <wp:effectExtent l="0" t="0" r="10160" b="28575"/>
                      <wp:wrapNone/>
                      <wp:docPr id="75" name="Group 7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27990" cy="219075"/>
                                <a:chOff x="0" y="0"/>
                                <a:chExt cx="668020" cy="215265"/>
                              </a:xfrm>
                            </wpg:grpSpPr>
                            <wps:wsp>
                              <wps:cNvPr id="64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219710" cy="21526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38" name="Group 38"/>
                              <wpg:cNvGrpSpPr/>
                              <wpg:grpSpPr>
                                <a:xfrm>
                                  <a:off x="228600" y="0"/>
                                  <a:ext cx="439420" cy="215265"/>
                                  <a:chOff x="8711" y="2856"/>
                                  <a:chExt cx="1080" cy="360"/>
                                </a:xfrm>
                              </wpg:grpSpPr>
                              <wps:wsp>
                                <wps:cNvPr id="39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711" y="2856"/>
                                    <a:ext cx="540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40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251" y="2856"/>
                                    <a:ext cx="540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55A909C5">
                    <v:group id="Group 75" style="position:absolute;margin-left:6.55pt;margin-top:16.5pt;width:33.7pt;height:17.25pt;z-index:255459328;mso-width-relative:margin;mso-height-relative:margin" coordsize="6680,2152" o:spid="_x0000_s1026" w14:anchorId="3AF803F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">
                      <v:rect id="Rectangle 221" style="position:absolute;width:2197;height:2152;visibility:visible;mso-wrap-style:square;v-text-anchor:top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"/>
                      <v:group id="Group 38" style="position:absolute;left:2286;width:4394;height:2152" coordsize="1080,360" coordorigin="8711,2856" o:spid="_x0000_s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J8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">
                        <v:rect id="Rectangle 221" style="position:absolute;left:8711;top:2856;width:540;height:360;visibility:visible;mso-wrap-style:square;v-text-anchor:top" o:spid="_x0000_s1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"/>
                        <v:rect id="Rectangle 222" style="position:absolute;left:9251;top:2856;width:540;height:360;visibility:visible;mso-wrap-style:square;v-text-anchor:top" o:spid="_x0000_s10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"/>
                      </v:group>
                    </v:group>
                  </w:pict>
                </mc:Fallback>
              </mc:AlternateContent>
            </w:r>
          </w:p>
        </w:tc>
        <w:tc>
          <w:tcPr>
            <w:tcW w:w="635" w:type="pct"/>
            <w:vAlign w:val="center"/>
          </w:tcPr>
          <w:p w14:paraId="754A82FD" w14:textId="070AD184" w:rsidR="0026530C" w:rsidRPr="004D65B3" w:rsidRDefault="0026530C" w:rsidP="0026530C">
            <w:pPr>
              <w:tabs>
                <w:tab w:val="left" w:pos="0"/>
              </w:tabs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1 2 3 6</w:t>
            </w:r>
          </w:p>
        </w:tc>
        <w:tc>
          <w:tcPr>
            <w:tcW w:w="635" w:type="pct"/>
            <w:vAlign w:val="center"/>
          </w:tcPr>
          <w:p w14:paraId="432127FE" w14:textId="77777777" w:rsidR="00F205B4" w:rsidRPr="004D65B3" w:rsidRDefault="00F205B4" w:rsidP="00F205B4">
            <w:pPr>
              <w:ind w:left="-43" w:right="-49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571968" behindDoc="0" locked="0" layoutInCell="1" allowOverlap="1" wp14:anchorId="29BC7758" wp14:editId="3E3B3320">
                      <wp:simplePos x="0" y="0"/>
                      <wp:positionH relativeFrom="column">
                        <wp:posOffset>585470</wp:posOffset>
                      </wp:positionH>
                      <wp:positionV relativeFrom="paragraph">
                        <wp:posOffset>141605</wp:posOffset>
                      </wp:positionV>
                      <wp:extent cx="9525" cy="219075"/>
                      <wp:effectExtent l="38100" t="0" r="66675" b="47625"/>
                      <wp:wrapNone/>
                      <wp:docPr id="2101411402" name="Straight Arrow Connector 4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24018DCF">
                    <v:shape id="Straight Arrow Connector 491" style="position:absolute;margin-left:46.1pt;margin-top:11.15pt;width:.75pt;height:17.25pt;z-index:25557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" w14:anchorId="2D18EEC1">
                      <v:stroke joinstyle="miter" endarrow="block"/>
                    </v:shape>
                  </w:pict>
                </mc:Fallback>
              </mc:AlternateContent>
            </w:r>
            <w:r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           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ABC</w:t>
            </w:r>
            <w:r w:rsidRPr="00D37CDB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>Z</w:t>
            </w:r>
          </w:p>
          <w:p w14:paraId="6A0824B2" w14:textId="77777777" w:rsidR="00F205B4" w:rsidRPr="004D65B3" w:rsidRDefault="00F205B4" w:rsidP="00F205B4">
            <w:pPr>
              <w:ind w:left="-43" w:right="-49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5574B04E" w14:textId="77777777" w:rsidR="00F205B4" w:rsidRPr="004D65B3" w:rsidRDefault="00F205B4" w:rsidP="00F205B4">
            <w:pPr>
              <w:tabs>
                <w:tab w:val="right" w:leader="dot" w:pos="284"/>
                <w:tab w:val="right" w:leader="dot" w:pos="3402"/>
              </w:tabs>
              <w:ind w:left="-43" w:right="-49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      </w:t>
            </w:r>
          </w:p>
          <w:p w14:paraId="4B1FC625" w14:textId="14567393" w:rsidR="0026530C" w:rsidRPr="004D65B3" w:rsidRDefault="00F205B4" w:rsidP="0026530C">
            <w:pPr>
              <w:tabs>
                <w:tab w:val="right" w:leader="dot" w:pos="284"/>
                <w:tab w:val="right" w:leader="dot" w:pos="3402"/>
              </w:tabs>
              <w:ind w:left="-43" w:right="-49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     (</w:t>
            </w:r>
            <w:r w:rsidR="004E6BC6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c</w:t>
            </w: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)</w:t>
            </w:r>
          </w:p>
        </w:tc>
        <w:tc>
          <w:tcPr>
            <w:tcW w:w="636" w:type="pct"/>
            <w:vAlign w:val="center"/>
          </w:tcPr>
          <w:p w14:paraId="1D01554F" w14:textId="539C78BC" w:rsidR="0026530C" w:rsidRPr="004D65B3" w:rsidRDefault="0044465C" w:rsidP="0044465C">
            <w:pPr>
              <w:tabs>
                <w:tab w:val="left" w:pos="0"/>
              </w:tabs>
              <w:ind w:left="-14" w:right="-120"/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 xml:space="preserve">1 </w:t>
            </w:r>
            <w:r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 xml:space="preserve">     </w:t>
            </w:r>
            <w:r w:rsidRPr="004D65B3"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2</w:t>
            </w:r>
          </w:p>
        </w:tc>
      </w:tr>
      <w:tr w:rsidR="0037143A" w:rsidRPr="004D65B3" w14:paraId="38CE5589" w14:textId="77777777" w:rsidTr="00FB0D80">
        <w:trPr>
          <w:trHeight w:val="1221"/>
          <w:jc w:val="center"/>
        </w:trPr>
        <w:tc>
          <w:tcPr>
            <w:tcW w:w="551" w:type="pct"/>
            <w:vAlign w:val="center"/>
          </w:tcPr>
          <w:p w14:paraId="44380FAB" w14:textId="26BF3425" w:rsidR="0026530C" w:rsidRPr="00FB0D80" w:rsidRDefault="0026530C" w:rsidP="0037143A">
            <w:pPr>
              <w:pStyle w:val="ListParagraph"/>
              <w:numPr>
                <w:ilvl w:val="0"/>
                <w:numId w:val="46"/>
              </w:numPr>
              <w:ind w:left="166" w:right="-90" w:hanging="218"/>
              <w:rPr>
                <w:rFonts w:cs="Calibri"/>
                <w:sz w:val="20"/>
                <w:szCs w:val="20"/>
                <w:lang w:val="en-GB"/>
              </w:rPr>
            </w:pPr>
            <w:r w:rsidRPr="0037143A">
              <w:t xml:space="preserve">Préservatif masculin    </w:t>
            </w:r>
          </w:p>
        </w:tc>
        <w:tc>
          <w:tcPr>
            <w:tcW w:w="635" w:type="pct"/>
          </w:tcPr>
          <w:p w14:paraId="35BDDAC1" w14:textId="77777777" w:rsidR="0026530C" w:rsidRPr="004D65B3" w:rsidRDefault="0026530C" w:rsidP="0026530C">
            <w:pPr>
              <w:ind w:left="-14" w:right="-105"/>
              <w:rPr>
                <w:rFonts w:ascii="Calibri" w:eastAsia="Arial" w:hAnsi="Calibri" w:cs="Calibri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Oui = 1</w:t>
            </w:r>
          </w:p>
          <w:p w14:paraId="4F7DEA77" w14:textId="77777777" w:rsidR="0026530C" w:rsidRPr="004D65B3" w:rsidRDefault="0026530C" w:rsidP="0026530C">
            <w:pPr>
              <w:ind w:left="-14" w:right="-105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419392" behindDoc="0" locked="0" layoutInCell="1" allowOverlap="1" wp14:anchorId="10E6879C" wp14:editId="0BFBFC05">
                      <wp:simplePos x="0" y="0"/>
                      <wp:positionH relativeFrom="column">
                        <wp:posOffset>55880</wp:posOffset>
                      </wp:positionH>
                      <wp:positionV relativeFrom="paragraph">
                        <wp:posOffset>169545</wp:posOffset>
                      </wp:positionV>
                      <wp:extent cx="9525" cy="219075"/>
                      <wp:effectExtent l="38100" t="0" r="66675" b="47625"/>
                      <wp:wrapNone/>
                      <wp:docPr id="58" name="Straight Arrow Connector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546DF03F">
                    <v:shape id="Straight Arrow Connector 58" style="position:absolute;margin-left:4.4pt;margin-top:13.35pt;width:.75pt;height:17.25pt;z-index:255419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" w14:anchorId="30160AC6">
                      <v:stroke joinstyle="miter" endarrow="block"/>
                    </v:shape>
                  </w:pict>
                </mc:Fallback>
              </mc:AlternateContent>
            </w: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Non = 2</w:t>
            </w:r>
          </w:p>
          <w:p w14:paraId="2C98B498" w14:textId="77777777" w:rsidR="0026530C" w:rsidRPr="004D65B3" w:rsidRDefault="0026530C" w:rsidP="0026530C">
            <w:pPr>
              <w:ind w:right="-105"/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</w:pPr>
          </w:p>
          <w:p w14:paraId="7954EB21" w14:textId="77777777" w:rsidR="0026530C" w:rsidRPr="004D65B3" w:rsidRDefault="0026530C" w:rsidP="0026530C">
            <w:pPr>
              <w:ind w:right="-105"/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</w:pPr>
          </w:p>
          <w:p w14:paraId="49CD4EDE" w14:textId="77777777" w:rsidR="0026530C" w:rsidRPr="004D65B3" w:rsidRDefault="0026530C" w:rsidP="0026530C">
            <w:pPr>
              <w:ind w:right="-105"/>
              <w:rPr>
                <w:rFonts w:ascii="Calibri" w:eastAsia="Arial" w:hAnsi="Calibri" w:cs="Calibri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(d)</w:t>
            </w:r>
          </w:p>
        </w:tc>
        <w:tc>
          <w:tcPr>
            <w:tcW w:w="635" w:type="pct"/>
            <w:vAlign w:val="center"/>
          </w:tcPr>
          <w:p w14:paraId="64577A7B" w14:textId="77777777" w:rsidR="0026530C" w:rsidRPr="004D65B3" w:rsidRDefault="0026530C" w:rsidP="0026530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Oui = 1</w:t>
            </w:r>
          </w:p>
          <w:p w14:paraId="0B02A6BD" w14:textId="77777777" w:rsidR="0026530C" w:rsidRPr="004D65B3" w:rsidRDefault="0026530C" w:rsidP="0026530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425536" behindDoc="0" locked="0" layoutInCell="1" allowOverlap="1" wp14:anchorId="047A1633" wp14:editId="5CFFF5A0">
                      <wp:simplePos x="0" y="0"/>
                      <wp:positionH relativeFrom="column">
                        <wp:posOffset>62865</wp:posOffset>
                      </wp:positionH>
                      <wp:positionV relativeFrom="paragraph">
                        <wp:posOffset>139065</wp:posOffset>
                      </wp:positionV>
                      <wp:extent cx="9525" cy="219075"/>
                      <wp:effectExtent l="38100" t="0" r="66675" b="47625"/>
                      <wp:wrapNone/>
                      <wp:docPr id="897" name="Straight Arrow Connector 8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22B76916">
                    <v:shape id="Straight Arrow Connector 897" style="position:absolute;margin-left:4.95pt;margin-top:10.95pt;width:.75pt;height:17.25pt;z-index:255425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" w14:anchorId="2C8E2670">
                      <v:stroke joinstyle="miter" endarrow="block"/>
                    </v:shape>
                  </w:pict>
                </mc:Fallback>
              </mc:AlternateContent>
            </w: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Non = 2</w:t>
            </w:r>
          </w:p>
          <w:p w14:paraId="7FC36345" w14:textId="77777777" w:rsidR="0026530C" w:rsidRPr="004D65B3" w:rsidRDefault="0026530C" w:rsidP="0026530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</w:p>
          <w:p w14:paraId="05C43A44" w14:textId="77777777" w:rsidR="0026530C" w:rsidRPr="004D65B3" w:rsidRDefault="0026530C" w:rsidP="0026530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</w:p>
          <w:p w14:paraId="53FC0144" w14:textId="34D0B630" w:rsidR="0026530C" w:rsidRPr="004D65B3" w:rsidRDefault="0026530C" w:rsidP="0026530C">
            <w:pPr>
              <w:suppressAutoHyphens/>
              <w:ind w:right="-105"/>
              <w:rPr>
                <w:rFonts w:ascii="Calibri" w:eastAsia="Arial" w:hAnsi="Calibri" w:cs="Calibri"/>
                <w:spacing w:val="-1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227</w:t>
            </w:r>
          </w:p>
        </w:tc>
        <w:tc>
          <w:tcPr>
            <w:tcW w:w="635" w:type="pct"/>
            <w:vAlign w:val="center"/>
          </w:tcPr>
          <w:p w14:paraId="05C9813F" w14:textId="77777777" w:rsidR="0026530C" w:rsidRPr="004D65B3" w:rsidRDefault="0026530C" w:rsidP="0026530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Oui = 1</w:t>
            </w:r>
          </w:p>
          <w:p w14:paraId="1E7004D0" w14:textId="77777777" w:rsidR="0026530C" w:rsidRPr="004D65B3" w:rsidRDefault="0026530C" w:rsidP="0026530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432704" behindDoc="0" locked="0" layoutInCell="1" allowOverlap="1" wp14:anchorId="045B4FE7" wp14:editId="627EE299">
                      <wp:simplePos x="0" y="0"/>
                      <wp:positionH relativeFrom="column">
                        <wp:posOffset>62865</wp:posOffset>
                      </wp:positionH>
                      <wp:positionV relativeFrom="paragraph">
                        <wp:posOffset>139065</wp:posOffset>
                      </wp:positionV>
                      <wp:extent cx="9525" cy="219075"/>
                      <wp:effectExtent l="38100" t="0" r="66675" b="47625"/>
                      <wp:wrapNone/>
                      <wp:docPr id="454" name="Straight Arrow Connector 4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2F5EB71A">
                    <v:shape id="Straight Arrow Connector 454" style="position:absolute;margin-left:4.95pt;margin-top:10.95pt;width:.75pt;height:17.25pt;z-index:255432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" w14:anchorId="0BC4BFFF">
                      <v:stroke joinstyle="miter" endarrow="block"/>
                    </v:shape>
                  </w:pict>
                </mc:Fallback>
              </mc:AlternateContent>
            </w: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Non = 2</w:t>
            </w:r>
          </w:p>
          <w:p w14:paraId="4A755882" w14:textId="77777777" w:rsidR="0026530C" w:rsidRPr="004D65B3" w:rsidRDefault="0026530C" w:rsidP="0026530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</w:p>
          <w:p w14:paraId="12D14EDE" w14:textId="77777777" w:rsidR="0026530C" w:rsidRPr="004D65B3" w:rsidRDefault="0026530C" w:rsidP="0026530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</w:p>
          <w:p w14:paraId="02CB53BF" w14:textId="45EA2CDF" w:rsidR="0026530C" w:rsidRPr="004D65B3" w:rsidRDefault="0026530C" w:rsidP="0026530C">
            <w:pPr>
              <w:ind w:right="-72"/>
              <w:rPr>
                <w:rFonts w:ascii="Calibri" w:eastAsia="Arial" w:hAnsi="Calibri" w:cs="Calibri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227</w:t>
            </w:r>
          </w:p>
        </w:tc>
        <w:tc>
          <w:tcPr>
            <w:tcW w:w="636" w:type="pct"/>
            <w:vAlign w:val="center"/>
          </w:tcPr>
          <w:p w14:paraId="2DB58384" w14:textId="4510A3E4" w:rsidR="0026530C" w:rsidRPr="004D65B3" w:rsidRDefault="0026530C" w:rsidP="0044465C">
            <w:pPr>
              <w:tabs>
                <w:tab w:val="left" w:pos="0"/>
              </w:tabs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461376" behindDoc="0" locked="0" layoutInCell="1" allowOverlap="1" wp14:anchorId="2A6C4662" wp14:editId="7E8429F8">
                      <wp:simplePos x="0" y="0"/>
                      <wp:positionH relativeFrom="column">
                        <wp:posOffset>76835</wp:posOffset>
                      </wp:positionH>
                      <wp:positionV relativeFrom="paragraph">
                        <wp:posOffset>287020</wp:posOffset>
                      </wp:positionV>
                      <wp:extent cx="427990" cy="219075"/>
                      <wp:effectExtent l="0" t="0" r="10160" b="28575"/>
                      <wp:wrapNone/>
                      <wp:docPr id="85" name="Group 8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27990" cy="219075"/>
                                <a:chOff x="0" y="0"/>
                                <a:chExt cx="668020" cy="215265"/>
                              </a:xfrm>
                            </wpg:grpSpPr>
                            <wps:wsp>
                              <wps:cNvPr id="86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219710" cy="21526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87" name="Group 87"/>
                              <wpg:cNvGrpSpPr/>
                              <wpg:grpSpPr>
                                <a:xfrm>
                                  <a:off x="228600" y="0"/>
                                  <a:ext cx="439420" cy="215265"/>
                                  <a:chOff x="8711" y="2856"/>
                                  <a:chExt cx="1080" cy="360"/>
                                </a:xfrm>
                              </wpg:grpSpPr>
                              <wps:wsp>
                                <wps:cNvPr id="88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711" y="2856"/>
                                    <a:ext cx="540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89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251" y="2856"/>
                                    <a:ext cx="540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186C20D1">
                    <v:group id="Group 85" style="position:absolute;margin-left:6.05pt;margin-top:22.6pt;width:33.7pt;height:17.25pt;z-index:255461376;mso-width-relative:margin;mso-height-relative:margin" coordsize="6680,2152" o:spid="_x0000_s1026" w14:anchorId="651476B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">
                      <v:rect id="Rectangle 221" style="position:absolute;width:2197;height:2152;visibility:visible;mso-wrap-style:square;v-text-anchor:top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"/>
                      <v:group id="Group 87" style="position:absolute;left:2286;width:4394;height:2152" coordsize="1080,360" coordorigin="8711,2856" o:spid="_x0000_s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">
                        <v:rect id="Rectangle 221" style="position:absolute;left:8711;top:2856;width:540;height:360;visibility:visible;mso-wrap-style:square;v-text-anchor:top" o:spid="_x0000_s1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"/>
                        <v:rect id="Rectangle 222" style="position:absolute;left:9251;top:2856;width:540;height:360;visibility:visible;mso-wrap-style:square;v-text-anchor:top" o:spid="_x0000_s10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"/>
                      </v:group>
                    </v:group>
                  </w:pict>
                </mc:Fallback>
              </mc:AlternateContent>
            </w:r>
          </w:p>
        </w:tc>
        <w:tc>
          <w:tcPr>
            <w:tcW w:w="635" w:type="pct"/>
            <w:vAlign w:val="center"/>
          </w:tcPr>
          <w:p w14:paraId="4D588999" w14:textId="3D66D992" w:rsidR="0026530C" w:rsidRPr="004D65B3" w:rsidRDefault="0026530C" w:rsidP="0026530C">
            <w:pPr>
              <w:tabs>
                <w:tab w:val="left" w:pos="0"/>
              </w:tabs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1 2 3 6</w:t>
            </w:r>
          </w:p>
        </w:tc>
        <w:tc>
          <w:tcPr>
            <w:tcW w:w="635" w:type="pct"/>
            <w:vAlign w:val="center"/>
          </w:tcPr>
          <w:p w14:paraId="11D44AF0" w14:textId="77777777" w:rsidR="004E6BC6" w:rsidRPr="004D65B3" w:rsidRDefault="004E6BC6" w:rsidP="004E6BC6">
            <w:pPr>
              <w:ind w:left="-43" w:right="-49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574016" behindDoc="0" locked="0" layoutInCell="1" allowOverlap="1" wp14:anchorId="361A8148" wp14:editId="31DE789B">
                      <wp:simplePos x="0" y="0"/>
                      <wp:positionH relativeFrom="column">
                        <wp:posOffset>585470</wp:posOffset>
                      </wp:positionH>
                      <wp:positionV relativeFrom="paragraph">
                        <wp:posOffset>141605</wp:posOffset>
                      </wp:positionV>
                      <wp:extent cx="9525" cy="219075"/>
                      <wp:effectExtent l="38100" t="0" r="66675" b="47625"/>
                      <wp:wrapNone/>
                      <wp:docPr id="1462001396" name="Straight Arrow Connector 4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3AD3E0FE">
                    <v:shape id="Straight Arrow Connector 491" style="position:absolute;margin-left:46.1pt;margin-top:11.15pt;width:.75pt;height:17.25pt;z-index:25557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" w14:anchorId="61CEDFF9">
                      <v:stroke joinstyle="miter" endarrow="block"/>
                    </v:shape>
                  </w:pict>
                </mc:Fallback>
              </mc:AlternateContent>
            </w:r>
            <w:r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           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ABC</w:t>
            </w:r>
            <w:r w:rsidRPr="00D37CDB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>Z</w:t>
            </w:r>
          </w:p>
          <w:p w14:paraId="184BA6AB" w14:textId="77777777" w:rsidR="004E6BC6" w:rsidRPr="004D65B3" w:rsidRDefault="004E6BC6" w:rsidP="004E6BC6">
            <w:pPr>
              <w:ind w:left="-43" w:right="-49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29459A8E" w14:textId="77777777" w:rsidR="004E6BC6" w:rsidRPr="004D65B3" w:rsidRDefault="004E6BC6" w:rsidP="004E6BC6">
            <w:pPr>
              <w:tabs>
                <w:tab w:val="right" w:leader="dot" w:pos="284"/>
                <w:tab w:val="right" w:leader="dot" w:pos="3402"/>
              </w:tabs>
              <w:ind w:left="-43" w:right="-49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      </w:t>
            </w:r>
          </w:p>
          <w:p w14:paraId="3B602334" w14:textId="6E52E589" w:rsidR="0026530C" w:rsidRPr="004D65B3" w:rsidRDefault="004E6BC6" w:rsidP="0026530C">
            <w:pPr>
              <w:tabs>
                <w:tab w:val="right" w:leader="dot" w:pos="284"/>
                <w:tab w:val="right" w:leader="dot" w:pos="3402"/>
              </w:tabs>
              <w:ind w:left="-43" w:right="-49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     (</w:t>
            </w:r>
            <w:r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d</w:t>
            </w: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)</w:t>
            </w:r>
          </w:p>
        </w:tc>
        <w:tc>
          <w:tcPr>
            <w:tcW w:w="636" w:type="pct"/>
            <w:vAlign w:val="center"/>
          </w:tcPr>
          <w:p w14:paraId="7233659E" w14:textId="7D3CB85E" w:rsidR="0026530C" w:rsidRPr="004D65B3" w:rsidRDefault="0044465C" w:rsidP="0044465C">
            <w:pPr>
              <w:tabs>
                <w:tab w:val="left" w:pos="0"/>
              </w:tabs>
              <w:ind w:left="-14" w:right="-120"/>
              <w:jc w:val="center"/>
              <w:rPr>
                <w:rFonts w:ascii="Calibri" w:eastAsia="Arial" w:hAnsi="Calibri" w:cs="Calibri"/>
                <w:spacing w:val="-1"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 xml:space="preserve">1 </w:t>
            </w:r>
            <w:r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 xml:space="preserve">     </w:t>
            </w:r>
            <w:r w:rsidRPr="004D65B3"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2</w:t>
            </w:r>
          </w:p>
        </w:tc>
      </w:tr>
      <w:tr w:rsidR="0037143A" w:rsidRPr="004D65B3" w14:paraId="6DA5485B" w14:textId="77777777" w:rsidTr="00FB0D80">
        <w:trPr>
          <w:trHeight w:val="1221"/>
          <w:jc w:val="center"/>
        </w:trPr>
        <w:tc>
          <w:tcPr>
            <w:tcW w:w="551" w:type="pct"/>
            <w:vAlign w:val="center"/>
          </w:tcPr>
          <w:p w14:paraId="5EB43B6A" w14:textId="096E2D31" w:rsidR="0026530C" w:rsidRPr="00FB0D80" w:rsidRDefault="0026530C" w:rsidP="0037143A">
            <w:pPr>
              <w:pStyle w:val="ListParagraph"/>
              <w:numPr>
                <w:ilvl w:val="0"/>
                <w:numId w:val="46"/>
              </w:numPr>
              <w:ind w:left="166" w:right="-90" w:hanging="218"/>
              <w:rPr>
                <w:rFonts w:cs="Calibri"/>
                <w:sz w:val="20"/>
                <w:szCs w:val="20"/>
                <w:lang w:val="en-GB"/>
              </w:rPr>
            </w:pPr>
            <w:r w:rsidRPr="0037143A">
              <w:t>Préservatif féminin</w:t>
            </w:r>
          </w:p>
        </w:tc>
        <w:tc>
          <w:tcPr>
            <w:tcW w:w="635" w:type="pct"/>
            <w:vAlign w:val="center"/>
          </w:tcPr>
          <w:p w14:paraId="435838C2" w14:textId="77777777" w:rsidR="0026530C" w:rsidRPr="004D65B3" w:rsidRDefault="0026530C" w:rsidP="0026530C">
            <w:pPr>
              <w:suppressAutoHyphens/>
              <w:ind w:right="-105"/>
              <w:rPr>
                <w:rFonts w:ascii="Calibri" w:eastAsia="Arial" w:hAnsi="Calibri" w:cs="Calibri"/>
                <w:spacing w:val="-1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Oui = 1</w:t>
            </w:r>
          </w:p>
          <w:p w14:paraId="2A864FDB" w14:textId="77777777" w:rsidR="0026530C" w:rsidRPr="004D65B3" w:rsidRDefault="0026530C" w:rsidP="0026530C">
            <w:pPr>
              <w:ind w:left="-14" w:right="-105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417344" behindDoc="0" locked="0" layoutInCell="1" allowOverlap="1" wp14:anchorId="71680AA4" wp14:editId="4CDE6154">
                      <wp:simplePos x="0" y="0"/>
                      <wp:positionH relativeFrom="column">
                        <wp:posOffset>57150</wp:posOffset>
                      </wp:positionH>
                      <wp:positionV relativeFrom="paragraph">
                        <wp:posOffset>196215</wp:posOffset>
                      </wp:positionV>
                      <wp:extent cx="9525" cy="219075"/>
                      <wp:effectExtent l="38100" t="0" r="66675" b="47625"/>
                      <wp:wrapNone/>
                      <wp:docPr id="52" name="Straight Arrow Connector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6D53085E">
                    <v:shape id="Straight Arrow Connector 52" style="position:absolute;margin-left:4.5pt;margin-top:15.45pt;width:.75pt;height:17.25pt;z-index:255417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" w14:anchorId="7976768E">
                      <v:stroke joinstyle="miter" endarrow="block"/>
                    </v:shape>
                  </w:pict>
                </mc:Fallback>
              </mc:AlternateContent>
            </w: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Non = 2</w:t>
            </w:r>
          </w:p>
          <w:p w14:paraId="7DB2552E" w14:textId="77777777" w:rsidR="0026530C" w:rsidRPr="004D65B3" w:rsidRDefault="0026530C" w:rsidP="0026530C">
            <w:pPr>
              <w:ind w:left="-14" w:right="-105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</w:p>
          <w:p w14:paraId="3D7AB0A2" w14:textId="77777777" w:rsidR="0026530C" w:rsidRPr="004D65B3" w:rsidRDefault="0026530C" w:rsidP="0026530C">
            <w:pPr>
              <w:ind w:left="-14" w:right="-105"/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</w:pPr>
          </w:p>
          <w:p w14:paraId="26D7187C" w14:textId="77777777" w:rsidR="0026530C" w:rsidRPr="004D65B3" w:rsidRDefault="0026530C" w:rsidP="0026530C">
            <w:pPr>
              <w:ind w:left="-14" w:right="-105"/>
              <w:rPr>
                <w:rFonts w:ascii="Calibri" w:eastAsia="Arial" w:hAnsi="Calibri" w:cs="Calibri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(e)</w:t>
            </w:r>
          </w:p>
        </w:tc>
        <w:tc>
          <w:tcPr>
            <w:tcW w:w="635" w:type="pct"/>
            <w:vAlign w:val="center"/>
          </w:tcPr>
          <w:p w14:paraId="24D31A86" w14:textId="77777777" w:rsidR="0026530C" w:rsidRPr="004D65B3" w:rsidRDefault="0026530C" w:rsidP="0026530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Oui = 1</w:t>
            </w:r>
          </w:p>
          <w:p w14:paraId="51AD597A" w14:textId="77777777" w:rsidR="0026530C" w:rsidRPr="004D65B3" w:rsidRDefault="0026530C" w:rsidP="0026530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Non = 2</w:t>
            </w:r>
          </w:p>
          <w:p w14:paraId="024E6C26" w14:textId="77777777" w:rsidR="0026530C" w:rsidRPr="004D65B3" w:rsidRDefault="0026530C" w:rsidP="0026530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426560" behindDoc="0" locked="0" layoutInCell="1" allowOverlap="1" wp14:anchorId="585C71F1" wp14:editId="0A48AAA9">
                      <wp:simplePos x="0" y="0"/>
                      <wp:positionH relativeFrom="column">
                        <wp:posOffset>55245</wp:posOffset>
                      </wp:positionH>
                      <wp:positionV relativeFrom="paragraph">
                        <wp:posOffset>22225</wp:posOffset>
                      </wp:positionV>
                      <wp:extent cx="9525" cy="219075"/>
                      <wp:effectExtent l="38100" t="0" r="66675" b="47625"/>
                      <wp:wrapNone/>
                      <wp:docPr id="898" name="Straight Arrow Connector 89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718934BC">
                    <v:shape id="Straight Arrow Connector 898" style="position:absolute;margin-left:4.35pt;margin-top:1.75pt;width:.75pt;height:17.25pt;z-index:255426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" w14:anchorId="01EDBE60">
                      <v:stroke joinstyle="miter" endarrow="block"/>
                    </v:shape>
                  </w:pict>
                </mc:Fallback>
              </mc:AlternateContent>
            </w:r>
          </w:p>
          <w:p w14:paraId="1597A495" w14:textId="77777777" w:rsidR="0026530C" w:rsidRPr="004D65B3" w:rsidRDefault="0026530C" w:rsidP="0026530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</w:pPr>
          </w:p>
          <w:p w14:paraId="75919323" w14:textId="1D79FB3E" w:rsidR="0026530C" w:rsidRPr="004D65B3" w:rsidRDefault="0026530C" w:rsidP="0026530C">
            <w:pPr>
              <w:suppressAutoHyphens/>
              <w:ind w:right="-108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227</w:t>
            </w:r>
          </w:p>
        </w:tc>
        <w:tc>
          <w:tcPr>
            <w:tcW w:w="635" w:type="pct"/>
            <w:vAlign w:val="center"/>
          </w:tcPr>
          <w:p w14:paraId="6CC6A098" w14:textId="77777777" w:rsidR="0026530C" w:rsidRPr="004D65B3" w:rsidRDefault="0026530C" w:rsidP="0026530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Oui = 1</w:t>
            </w:r>
          </w:p>
          <w:p w14:paraId="1B0BE33A" w14:textId="77777777" w:rsidR="0026530C" w:rsidRPr="004D65B3" w:rsidRDefault="0026530C" w:rsidP="0026530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Non = 2</w:t>
            </w:r>
          </w:p>
          <w:p w14:paraId="3218F339" w14:textId="77777777" w:rsidR="0026530C" w:rsidRPr="004D65B3" w:rsidRDefault="0026530C" w:rsidP="0026530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433728" behindDoc="0" locked="0" layoutInCell="1" allowOverlap="1" wp14:anchorId="309C95F9" wp14:editId="20C7D263">
                      <wp:simplePos x="0" y="0"/>
                      <wp:positionH relativeFrom="column">
                        <wp:posOffset>55245</wp:posOffset>
                      </wp:positionH>
                      <wp:positionV relativeFrom="paragraph">
                        <wp:posOffset>22225</wp:posOffset>
                      </wp:positionV>
                      <wp:extent cx="9525" cy="219075"/>
                      <wp:effectExtent l="38100" t="0" r="66675" b="47625"/>
                      <wp:wrapNone/>
                      <wp:docPr id="455" name="Straight Arrow Connector 4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787ED86B">
                    <v:shape id="Straight Arrow Connector 455" style="position:absolute;margin-left:4.35pt;margin-top:1.75pt;width:.75pt;height:17.25pt;z-index:255433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" w14:anchorId="79CB0E45">
                      <v:stroke joinstyle="miter" endarrow="block"/>
                    </v:shape>
                  </w:pict>
                </mc:Fallback>
              </mc:AlternateContent>
            </w:r>
          </w:p>
          <w:p w14:paraId="0237B2AB" w14:textId="77777777" w:rsidR="0026530C" w:rsidRPr="004D65B3" w:rsidRDefault="0026530C" w:rsidP="0026530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</w:pPr>
          </w:p>
          <w:p w14:paraId="2DCDFF3F" w14:textId="6BA82E32" w:rsidR="0026530C" w:rsidRPr="004D65B3" w:rsidRDefault="0026530C" w:rsidP="0026530C">
            <w:pPr>
              <w:suppressAutoHyphens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227</w:t>
            </w:r>
          </w:p>
        </w:tc>
        <w:tc>
          <w:tcPr>
            <w:tcW w:w="636" w:type="pct"/>
            <w:vAlign w:val="center"/>
          </w:tcPr>
          <w:p w14:paraId="6F186192" w14:textId="6D5F1857" w:rsidR="0026530C" w:rsidRPr="004D65B3" w:rsidRDefault="0026530C" w:rsidP="0044465C">
            <w:pPr>
              <w:tabs>
                <w:tab w:val="left" w:pos="0"/>
              </w:tabs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462400" behindDoc="0" locked="0" layoutInCell="1" allowOverlap="1" wp14:anchorId="7435B67E" wp14:editId="3E60094C">
                      <wp:simplePos x="0" y="0"/>
                      <wp:positionH relativeFrom="column">
                        <wp:posOffset>76835</wp:posOffset>
                      </wp:positionH>
                      <wp:positionV relativeFrom="paragraph">
                        <wp:posOffset>226695</wp:posOffset>
                      </wp:positionV>
                      <wp:extent cx="427990" cy="219075"/>
                      <wp:effectExtent l="0" t="0" r="10160" b="28575"/>
                      <wp:wrapNone/>
                      <wp:docPr id="90" name="Group 9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27990" cy="219075"/>
                                <a:chOff x="0" y="0"/>
                                <a:chExt cx="668020" cy="215265"/>
                              </a:xfrm>
                            </wpg:grpSpPr>
                            <wps:wsp>
                              <wps:cNvPr id="91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219710" cy="21526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92" name="Group 92"/>
                              <wpg:cNvGrpSpPr/>
                              <wpg:grpSpPr>
                                <a:xfrm>
                                  <a:off x="228600" y="0"/>
                                  <a:ext cx="439420" cy="215265"/>
                                  <a:chOff x="8711" y="2856"/>
                                  <a:chExt cx="1080" cy="360"/>
                                </a:xfrm>
                              </wpg:grpSpPr>
                              <wps:wsp>
                                <wps:cNvPr id="93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711" y="2856"/>
                                    <a:ext cx="540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94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251" y="2856"/>
                                    <a:ext cx="540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05CBC03B">
                    <v:group id="Group 90" style="position:absolute;margin-left:6.05pt;margin-top:17.85pt;width:33.7pt;height:17.25pt;z-index:255462400;mso-width-relative:margin;mso-height-relative:margin" coordsize="6680,2152" o:spid="_x0000_s1026" w14:anchorId="37D507C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">
                      <v:rect id="Rectangle 221" style="position:absolute;width:2197;height:2152;visibility:visible;mso-wrap-style:square;v-text-anchor:top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"/>
                      <v:group id="Group 92" style="position:absolute;left:2286;width:4394;height:2152" coordsize="1080,360" coordorigin="8711,2856" o:spid="_x0000_s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Pqs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0xE8v4QfIBcPAAAA//8DAFBLAQItABQABgAIAAAAIQDb4fbL7gAAAIUBAAATAAAAAAAAAAAA&#10;AAAAAAAAAABbQ29udGVudF9UeXBlc10ueG1sUEsBAi0AFAAGAAgAAAAhAFr0LFu/AAAAFQEAAAsA&#10;AAAAAAAAAAAAAAAAHwEAAF9yZWxzLy5yZWxzUEsBAi0AFAAGAAgAAAAhAB9w+qzEAAAA2wAAAA8A&#10;AAAAAAAAAAAAAAAABwIAAGRycy9kb3ducmV2LnhtbFBLBQYAAAAAAwADALcAAAD4AgAAAAA=&#10;">
                        <v:rect id="Rectangle 221" style="position:absolute;left:8711;top:2856;width:540;height:360;visibility:visible;mso-wrap-style:square;v-text-anchor:top" o:spid="_x0000_s1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"/>
                        <v:rect id="Rectangle 222" style="position:absolute;left:9251;top:2856;width:540;height:360;visibility:visible;mso-wrap-style:square;v-text-anchor:top" o:spid="_x0000_s10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"/>
                      </v:group>
                    </v:group>
                  </w:pict>
                </mc:Fallback>
              </mc:AlternateContent>
            </w:r>
          </w:p>
        </w:tc>
        <w:tc>
          <w:tcPr>
            <w:tcW w:w="635" w:type="pct"/>
            <w:vAlign w:val="center"/>
          </w:tcPr>
          <w:p w14:paraId="52C5E569" w14:textId="278331C0" w:rsidR="0026530C" w:rsidRPr="004D65B3" w:rsidRDefault="0026530C" w:rsidP="0026530C">
            <w:pPr>
              <w:tabs>
                <w:tab w:val="left" w:pos="0"/>
              </w:tabs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1 2 3 6</w:t>
            </w:r>
          </w:p>
        </w:tc>
        <w:tc>
          <w:tcPr>
            <w:tcW w:w="635" w:type="pct"/>
            <w:vAlign w:val="center"/>
          </w:tcPr>
          <w:p w14:paraId="6BC58B79" w14:textId="77777777" w:rsidR="004E6BC6" w:rsidRPr="004D65B3" w:rsidRDefault="004E6BC6" w:rsidP="004E6BC6">
            <w:pPr>
              <w:ind w:left="-43" w:right="-49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576064" behindDoc="0" locked="0" layoutInCell="1" allowOverlap="1" wp14:anchorId="739E4B1B" wp14:editId="1AB43103">
                      <wp:simplePos x="0" y="0"/>
                      <wp:positionH relativeFrom="column">
                        <wp:posOffset>585470</wp:posOffset>
                      </wp:positionH>
                      <wp:positionV relativeFrom="paragraph">
                        <wp:posOffset>141605</wp:posOffset>
                      </wp:positionV>
                      <wp:extent cx="9525" cy="219075"/>
                      <wp:effectExtent l="38100" t="0" r="66675" b="47625"/>
                      <wp:wrapNone/>
                      <wp:docPr id="1563418149" name="Straight Arrow Connector 4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57B21234">
                    <v:shape id="Straight Arrow Connector 491" style="position:absolute;margin-left:46.1pt;margin-top:11.15pt;width:.75pt;height:17.25pt;z-index:25557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" w14:anchorId="721F2A9B">
                      <v:stroke joinstyle="miter" endarrow="block"/>
                    </v:shape>
                  </w:pict>
                </mc:Fallback>
              </mc:AlternateContent>
            </w:r>
            <w:r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           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ABC</w:t>
            </w:r>
            <w:r w:rsidRPr="00D37CDB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>Z</w:t>
            </w:r>
          </w:p>
          <w:p w14:paraId="1484867D" w14:textId="77777777" w:rsidR="004E6BC6" w:rsidRPr="004D65B3" w:rsidRDefault="004E6BC6" w:rsidP="004E6BC6">
            <w:pPr>
              <w:ind w:left="-43" w:right="-49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3B2821AF" w14:textId="77777777" w:rsidR="004E6BC6" w:rsidRPr="004D65B3" w:rsidRDefault="004E6BC6" w:rsidP="004E6BC6">
            <w:pPr>
              <w:tabs>
                <w:tab w:val="right" w:leader="dot" w:pos="284"/>
                <w:tab w:val="right" w:leader="dot" w:pos="3402"/>
              </w:tabs>
              <w:ind w:left="-43" w:right="-49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      </w:t>
            </w:r>
          </w:p>
          <w:p w14:paraId="3624E5DE" w14:textId="5CFED364" w:rsidR="0026530C" w:rsidRPr="004D65B3" w:rsidRDefault="004E6BC6" w:rsidP="0026530C">
            <w:pPr>
              <w:tabs>
                <w:tab w:val="right" w:leader="dot" w:pos="284"/>
                <w:tab w:val="right" w:leader="dot" w:pos="3402"/>
              </w:tabs>
              <w:ind w:left="-43" w:right="-49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     (</w:t>
            </w:r>
            <w:r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e</w:t>
            </w: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)</w:t>
            </w:r>
          </w:p>
        </w:tc>
        <w:tc>
          <w:tcPr>
            <w:tcW w:w="636" w:type="pct"/>
            <w:vAlign w:val="center"/>
          </w:tcPr>
          <w:p w14:paraId="40934AB1" w14:textId="37009D3D" w:rsidR="0026530C" w:rsidRPr="004D65B3" w:rsidRDefault="0044465C" w:rsidP="0044465C">
            <w:pPr>
              <w:tabs>
                <w:tab w:val="left" w:pos="0"/>
              </w:tabs>
              <w:ind w:left="-14" w:right="-120"/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 xml:space="preserve">1 </w:t>
            </w:r>
            <w:r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 xml:space="preserve">     </w:t>
            </w:r>
            <w:r w:rsidRPr="004D65B3"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2</w:t>
            </w:r>
          </w:p>
        </w:tc>
      </w:tr>
      <w:tr w:rsidR="0037143A" w:rsidRPr="004D65B3" w14:paraId="5FAA9798" w14:textId="77777777" w:rsidTr="00FB0D80">
        <w:trPr>
          <w:trHeight w:val="1221"/>
          <w:jc w:val="center"/>
        </w:trPr>
        <w:tc>
          <w:tcPr>
            <w:tcW w:w="551" w:type="pct"/>
            <w:vAlign w:val="center"/>
          </w:tcPr>
          <w:p w14:paraId="78D5C603" w14:textId="3BC77475" w:rsidR="0026530C" w:rsidRPr="00FB0D80" w:rsidRDefault="0026530C" w:rsidP="0037143A">
            <w:pPr>
              <w:pStyle w:val="ListParagraph"/>
              <w:numPr>
                <w:ilvl w:val="0"/>
                <w:numId w:val="46"/>
              </w:numPr>
              <w:ind w:left="166" w:right="-90" w:hanging="218"/>
              <w:rPr>
                <w:rFonts w:cs="Calibri"/>
                <w:sz w:val="20"/>
                <w:szCs w:val="20"/>
                <w:lang w:val="en-GB"/>
              </w:rPr>
            </w:pPr>
            <w:r w:rsidRPr="0037143A">
              <w:lastRenderedPageBreak/>
              <w:t>Contraception d’urgence</w:t>
            </w:r>
          </w:p>
        </w:tc>
        <w:tc>
          <w:tcPr>
            <w:tcW w:w="635" w:type="pct"/>
            <w:vAlign w:val="center"/>
          </w:tcPr>
          <w:p w14:paraId="3C1A6424" w14:textId="77777777" w:rsidR="0026530C" w:rsidRPr="004D65B3" w:rsidRDefault="0026530C" w:rsidP="0026530C">
            <w:pPr>
              <w:suppressAutoHyphens/>
              <w:ind w:right="-105"/>
              <w:rPr>
                <w:rFonts w:ascii="Calibri" w:eastAsia="Arial" w:hAnsi="Calibri" w:cs="Calibri"/>
                <w:spacing w:val="-1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Oui = 1</w:t>
            </w:r>
          </w:p>
          <w:p w14:paraId="5B808714" w14:textId="77777777" w:rsidR="0026530C" w:rsidRPr="004D65B3" w:rsidRDefault="0026530C" w:rsidP="0026530C">
            <w:pPr>
              <w:ind w:right="-105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420416" behindDoc="0" locked="0" layoutInCell="1" allowOverlap="1" wp14:anchorId="4BA02B16" wp14:editId="35AB29B5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56210</wp:posOffset>
                      </wp:positionV>
                      <wp:extent cx="9525" cy="219075"/>
                      <wp:effectExtent l="38100" t="0" r="66675" b="47625"/>
                      <wp:wrapNone/>
                      <wp:docPr id="60" name="Straight Arrow Connector 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630A3AC0">
                    <v:shape id="Straight Arrow Connector 60" style="position:absolute;margin-left:3.15pt;margin-top:12.3pt;width:.75pt;height:17.25pt;z-index:255420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" w14:anchorId="021B8DFB">
                      <v:stroke joinstyle="miter" endarrow="block"/>
                    </v:shape>
                  </w:pict>
                </mc:Fallback>
              </mc:AlternateContent>
            </w: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Non = 2</w:t>
            </w:r>
          </w:p>
          <w:p w14:paraId="6CCAE779" w14:textId="77777777" w:rsidR="0026530C" w:rsidRPr="004D65B3" w:rsidRDefault="0026530C" w:rsidP="0026530C">
            <w:pPr>
              <w:ind w:right="-105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</w:p>
          <w:p w14:paraId="3F1F0BA9" w14:textId="77777777" w:rsidR="0026530C" w:rsidRPr="004D65B3" w:rsidRDefault="0026530C" w:rsidP="0026530C">
            <w:pPr>
              <w:ind w:right="-105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</w:p>
          <w:p w14:paraId="250F323B" w14:textId="77777777" w:rsidR="0026530C" w:rsidRPr="004D65B3" w:rsidRDefault="0026530C" w:rsidP="0026530C">
            <w:pPr>
              <w:ind w:right="-105"/>
              <w:rPr>
                <w:rFonts w:ascii="Calibri" w:eastAsia="Arial" w:hAnsi="Calibri" w:cs="Calibri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(F)</w:t>
            </w:r>
          </w:p>
        </w:tc>
        <w:tc>
          <w:tcPr>
            <w:tcW w:w="635" w:type="pct"/>
            <w:vAlign w:val="center"/>
          </w:tcPr>
          <w:p w14:paraId="5306C11F" w14:textId="77777777" w:rsidR="0026530C" w:rsidRPr="004D65B3" w:rsidRDefault="0026530C" w:rsidP="0026530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Oui = 1</w:t>
            </w:r>
          </w:p>
          <w:p w14:paraId="452BAB3C" w14:textId="77777777" w:rsidR="0026530C" w:rsidRPr="004D65B3" w:rsidRDefault="0026530C" w:rsidP="0026530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427584" behindDoc="0" locked="0" layoutInCell="1" allowOverlap="1" wp14:anchorId="0D5076CD" wp14:editId="026BDDA0">
                      <wp:simplePos x="0" y="0"/>
                      <wp:positionH relativeFrom="column">
                        <wp:posOffset>15240</wp:posOffset>
                      </wp:positionH>
                      <wp:positionV relativeFrom="paragraph">
                        <wp:posOffset>153035</wp:posOffset>
                      </wp:positionV>
                      <wp:extent cx="9525" cy="219075"/>
                      <wp:effectExtent l="38100" t="0" r="66675" b="47625"/>
                      <wp:wrapNone/>
                      <wp:docPr id="899" name="Straight Arrow Connector 8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661A6752">
                    <v:shape id="Straight Arrow Connector 899" style="position:absolute;margin-left:1.2pt;margin-top:12.05pt;width:.75pt;height:17.25pt;z-index:255427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" w14:anchorId="19C08007">
                      <v:stroke joinstyle="miter" endarrow="block"/>
                    </v:shape>
                  </w:pict>
                </mc:Fallback>
              </mc:AlternateContent>
            </w: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Non = 2</w:t>
            </w:r>
          </w:p>
          <w:p w14:paraId="375508FF" w14:textId="77777777" w:rsidR="0026530C" w:rsidRPr="004D65B3" w:rsidRDefault="0026530C" w:rsidP="0026530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</w:p>
          <w:p w14:paraId="5446DD33" w14:textId="77777777" w:rsidR="0026530C" w:rsidRPr="004D65B3" w:rsidRDefault="0026530C" w:rsidP="0026530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</w:pPr>
          </w:p>
          <w:p w14:paraId="3DA0E111" w14:textId="2D9CF4F1" w:rsidR="0026530C" w:rsidRPr="004D65B3" w:rsidRDefault="0026530C" w:rsidP="0026530C">
            <w:pPr>
              <w:suppressAutoHyphens/>
              <w:ind w:right="-105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227</w:t>
            </w:r>
          </w:p>
        </w:tc>
        <w:tc>
          <w:tcPr>
            <w:tcW w:w="635" w:type="pct"/>
            <w:vAlign w:val="center"/>
          </w:tcPr>
          <w:p w14:paraId="5FE72676" w14:textId="77777777" w:rsidR="0026530C" w:rsidRPr="004D65B3" w:rsidRDefault="0026530C" w:rsidP="0026530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Oui = 1</w:t>
            </w:r>
          </w:p>
          <w:p w14:paraId="41BB5C2D" w14:textId="77777777" w:rsidR="0026530C" w:rsidRPr="004D65B3" w:rsidRDefault="0026530C" w:rsidP="0026530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434752" behindDoc="0" locked="0" layoutInCell="1" allowOverlap="1" wp14:anchorId="522F14EC" wp14:editId="7F21EEF4">
                      <wp:simplePos x="0" y="0"/>
                      <wp:positionH relativeFrom="column">
                        <wp:posOffset>15240</wp:posOffset>
                      </wp:positionH>
                      <wp:positionV relativeFrom="paragraph">
                        <wp:posOffset>153035</wp:posOffset>
                      </wp:positionV>
                      <wp:extent cx="9525" cy="219075"/>
                      <wp:effectExtent l="38100" t="0" r="66675" b="47625"/>
                      <wp:wrapNone/>
                      <wp:docPr id="461" name="Straight Arrow Connector 4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6313D48F">
                    <v:shape id="Straight Arrow Connector 461" style="position:absolute;margin-left:1.2pt;margin-top:12.05pt;width:.75pt;height:17.25pt;z-index:255434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" w14:anchorId="5EF6E0B3">
                      <v:stroke joinstyle="miter" endarrow="block"/>
                    </v:shape>
                  </w:pict>
                </mc:Fallback>
              </mc:AlternateContent>
            </w: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Non = 2</w:t>
            </w:r>
          </w:p>
          <w:p w14:paraId="4BCC05FC" w14:textId="77777777" w:rsidR="0026530C" w:rsidRPr="004D65B3" w:rsidRDefault="0026530C" w:rsidP="0026530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</w:p>
          <w:p w14:paraId="6D0E7401" w14:textId="77777777" w:rsidR="0026530C" w:rsidRPr="004D65B3" w:rsidRDefault="0026530C" w:rsidP="0026530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</w:pPr>
          </w:p>
          <w:p w14:paraId="5E8533F0" w14:textId="796D9BD6" w:rsidR="0026530C" w:rsidRPr="004D65B3" w:rsidRDefault="0026530C" w:rsidP="0026530C">
            <w:pPr>
              <w:suppressAutoHyphens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227</w:t>
            </w:r>
          </w:p>
        </w:tc>
        <w:tc>
          <w:tcPr>
            <w:tcW w:w="636" w:type="pct"/>
            <w:vAlign w:val="center"/>
          </w:tcPr>
          <w:p w14:paraId="3D677C95" w14:textId="5218C759" w:rsidR="0026530C" w:rsidRPr="004D65B3" w:rsidRDefault="0026530C" w:rsidP="0044465C">
            <w:pPr>
              <w:tabs>
                <w:tab w:val="left" w:pos="0"/>
              </w:tabs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463424" behindDoc="0" locked="0" layoutInCell="1" allowOverlap="1" wp14:anchorId="1BA482AB" wp14:editId="3E67B4A6">
                      <wp:simplePos x="0" y="0"/>
                      <wp:positionH relativeFrom="column">
                        <wp:posOffset>76835</wp:posOffset>
                      </wp:positionH>
                      <wp:positionV relativeFrom="paragraph">
                        <wp:posOffset>223520</wp:posOffset>
                      </wp:positionV>
                      <wp:extent cx="427990" cy="219075"/>
                      <wp:effectExtent l="0" t="0" r="10160" b="28575"/>
                      <wp:wrapNone/>
                      <wp:docPr id="95" name="Group 9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27990" cy="219075"/>
                                <a:chOff x="0" y="0"/>
                                <a:chExt cx="668020" cy="215265"/>
                              </a:xfrm>
                            </wpg:grpSpPr>
                            <wps:wsp>
                              <wps:cNvPr id="96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219710" cy="21526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97" name="Group 97"/>
                              <wpg:cNvGrpSpPr/>
                              <wpg:grpSpPr>
                                <a:xfrm>
                                  <a:off x="228600" y="0"/>
                                  <a:ext cx="439420" cy="215265"/>
                                  <a:chOff x="8711" y="2856"/>
                                  <a:chExt cx="1080" cy="360"/>
                                </a:xfrm>
                              </wpg:grpSpPr>
                              <wps:wsp>
                                <wps:cNvPr id="98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711" y="2856"/>
                                    <a:ext cx="540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99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251" y="2856"/>
                                    <a:ext cx="540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1C69C75B">
                    <v:group id="Group 95" style="position:absolute;margin-left:6.05pt;margin-top:17.6pt;width:33.7pt;height:17.25pt;z-index:255463424;mso-width-relative:margin;mso-height-relative:margin" coordsize="6680,2152" o:spid="_x0000_s1026" w14:anchorId="34B7A8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">
                      <v:rect id="Rectangle 221" style="position:absolute;width:2197;height:2152;visibility:visible;mso-wrap-style:square;v-text-anchor:top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"/>
                      <v:group id="Group 97" style="position:absolute;left:2286;width:4394;height:2152" coordsize="1080,360" coordorigin="8711,2856" o:spid="_x0000_s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1k0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Axg98v4QfI1Q8AAAD//wMAUEsBAi0AFAAGAAgAAAAhANvh9svuAAAAhQEAABMAAAAAAAAA&#10;AAAAAAAAAAAAAFtDb250ZW50X1R5cGVzXS54bWxQSwECLQAUAAYACAAAACEAWvQsW78AAAAVAQAA&#10;CwAAAAAAAAAAAAAAAAAfAQAAX3JlbHMvLnJlbHNQSwECLQAUAAYACAAAACEADwdZNMYAAADbAAAA&#10;DwAAAAAAAAAAAAAAAAAHAgAAZHJzL2Rvd25yZXYueG1sUEsFBgAAAAADAAMAtwAAAPoCAAAAAA==&#10;">
                        <v:rect id="Rectangle 221" style="position:absolute;left:8711;top:2856;width:540;height:360;visibility:visible;mso-wrap-style:square;v-text-anchor:top" o:spid="_x0000_s1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"/>
                        <v:rect id="Rectangle 222" style="position:absolute;left:9251;top:2856;width:540;height:360;visibility:visible;mso-wrap-style:square;v-text-anchor:top" o:spid="_x0000_s10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"/>
                      </v:group>
                    </v:group>
                  </w:pict>
                </mc:Fallback>
              </mc:AlternateContent>
            </w:r>
          </w:p>
        </w:tc>
        <w:tc>
          <w:tcPr>
            <w:tcW w:w="635" w:type="pct"/>
            <w:vAlign w:val="center"/>
          </w:tcPr>
          <w:p w14:paraId="3726557B" w14:textId="1564218B" w:rsidR="0026530C" w:rsidRPr="004D65B3" w:rsidRDefault="0026530C" w:rsidP="0026530C">
            <w:pPr>
              <w:tabs>
                <w:tab w:val="left" w:pos="0"/>
              </w:tabs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1 2 3 6</w:t>
            </w:r>
          </w:p>
        </w:tc>
        <w:tc>
          <w:tcPr>
            <w:tcW w:w="635" w:type="pct"/>
            <w:vAlign w:val="center"/>
          </w:tcPr>
          <w:p w14:paraId="1492434C" w14:textId="77777777" w:rsidR="004E6BC6" w:rsidRPr="004D65B3" w:rsidRDefault="004E6BC6" w:rsidP="004E6BC6">
            <w:pPr>
              <w:ind w:left="-43" w:right="-49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578112" behindDoc="0" locked="0" layoutInCell="1" allowOverlap="1" wp14:anchorId="603D2BF2" wp14:editId="25CBCB97">
                      <wp:simplePos x="0" y="0"/>
                      <wp:positionH relativeFrom="column">
                        <wp:posOffset>585470</wp:posOffset>
                      </wp:positionH>
                      <wp:positionV relativeFrom="paragraph">
                        <wp:posOffset>141605</wp:posOffset>
                      </wp:positionV>
                      <wp:extent cx="9525" cy="219075"/>
                      <wp:effectExtent l="38100" t="0" r="66675" b="47625"/>
                      <wp:wrapNone/>
                      <wp:docPr id="1859088456" name="Straight Arrow Connector 4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68C3CA58">
                    <v:shape id="Straight Arrow Connector 491" style="position:absolute;margin-left:46.1pt;margin-top:11.15pt;width:.75pt;height:17.25pt;z-index:25557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" w14:anchorId="616F2877">
                      <v:stroke joinstyle="miter" endarrow="block"/>
                    </v:shape>
                  </w:pict>
                </mc:Fallback>
              </mc:AlternateContent>
            </w:r>
            <w:r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           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ABC</w:t>
            </w:r>
            <w:r w:rsidRPr="00D37CDB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>Z</w:t>
            </w:r>
          </w:p>
          <w:p w14:paraId="4A2C6BD6" w14:textId="77777777" w:rsidR="004E6BC6" w:rsidRPr="004D65B3" w:rsidRDefault="004E6BC6" w:rsidP="004E6BC6">
            <w:pPr>
              <w:ind w:left="-43" w:right="-49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2531D78C" w14:textId="77777777" w:rsidR="004E6BC6" w:rsidRPr="004D65B3" w:rsidRDefault="004E6BC6" w:rsidP="004E6BC6">
            <w:pPr>
              <w:tabs>
                <w:tab w:val="right" w:leader="dot" w:pos="284"/>
                <w:tab w:val="right" w:leader="dot" w:pos="3402"/>
              </w:tabs>
              <w:ind w:left="-43" w:right="-49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      </w:t>
            </w:r>
          </w:p>
          <w:p w14:paraId="12ADB4AB" w14:textId="21E0C486" w:rsidR="0026530C" w:rsidRPr="004D65B3" w:rsidRDefault="004E6BC6" w:rsidP="0026530C">
            <w:pPr>
              <w:tabs>
                <w:tab w:val="right" w:leader="dot" w:pos="284"/>
                <w:tab w:val="right" w:leader="dot" w:pos="3402"/>
              </w:tabs>
              <w:ind w:left="-43" w:right="-49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     (</w:t>
            </w:r>
            <w:r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f</w:t>
            </w: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)</w:t>
            </w:r>
          </w:p>
        </w:tc>
        <w:tc>
          <w:tcPr>
            <w:tcW w:w="636" w:type="pct"/>
            <w:vAlign w:val="center"/>
          </w:tcPr>
          <w:p w14:paraId="2CF8CBAE" w14:textId="46DFFC4E" w:rsidR="0026530C" w:rsidRPr="004D65B3" w:rsidRDefault="0044465C" w:rsidP="0044465C">
            <w:pPr>
              <w:tabs>
                <w:tab w:val="left" w:pos="0"/>
              </w:tabs>
              <w:ind w:left="-14" w:right="-120"/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 xml:space="preserve">1 </w:t>
            </w:r>
            <w:r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 xml:space="preserve">     </w:t>
            </w:r>
            <w:r w:rsidRPr="004D65B3"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2</w:t>
            </w:r>
          </w:p>
        </w:tc>
      </w:tr>
      <w:tr w:rsidR="0044465C" w:rsidRPr="004D65B3" w14:paraId="013C3334" w14:textId="77777777" w:rsidTr="00FB0D80">
        <w:trPr>
          <w:trHeight w:val="1221"/>
          <w:jc w:val="center"/>
        </w:trPr>
        <w:tc>
          <w:tcPr>
            <w:tcW w:w="551" w:type="pct"/>
            <w:vAlign w:val="center"/>
          </w:tcPr>
          <w:p w14:paraId="2E8683B4" w14:textId="349D07C1" w:rsidR="0044465C" w:rsidRPr="00FB0D80" w:rsidRDefault="0044465C" w:rsidP="0044465C">
            <w:pPr>
              <w:pStyle w:val="ListParagraph"/>
              <w:numPr>
                <w:ilvl w:val="0"/>
                <w:numId w:val="46"/>
              </w:numPr>
              <w:ind w:left="166" w:right="-90" w:hanging="218"/>
              <w:rPr>
                <w:rFonts w:cs="Calibri"/>
                <w:sz w:val="20"/>
                <w:szCs w:val="20"/>
                <w:lang w:val="en-GB"/>
              </w:rPr>
            </w:pPr>
            <w:r w:rsidRPr="0037143A">
              <w:rPr>
                <w:rFonts w:eastAsia="Aptos"/>
                <w:color w:val="000000"/>
                <w:sz w:val="20"/>
                <w:szCs w:val="20"/>
              </w:rPr>
              <w:t>Pilules</w:t>
            </w:r>
          </w:p>
        </w:tc>
        <w:tc>
          <w:tcPr>
            <w:tcW w:w="635" w:type="pct"/>
            <w:vAlign w:val="center"/>
          </w:tcPr>
          <w:p w14:paraId="79774FED" w14:textId="77777777" w:rsidR="0044465C" w:rsidRPr="004D65B3" w:rsidRDefault="0044465C" w:rsidP="0044465C">
            <w:pPr>
              <w:suppressAutoHyphens/>
              <w:ind w:right="-105"/>
              <w:rPr>
                <w:rFonts w:ascii="Calibri" w:eastAsia="Arial" w:hAnsi="Calibri" w:cs="Calibri"/>
                <w:spacing w:val="-1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Oui = 1</w:t>
            </w:r>
          </w:p>
          <w:p w14:paraId="7142387F" w14:textId="77777777" w:rsidR="0044465C" w:rsidRPr="004D65B3" w:rsidRDefault="0044465C" w:rsidP="0044465C">
            <w:pPr>
              <w:ind w:left="-14" w:right="-105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546368" behindDoc="0" locked="0" layoutInCell="1" allowOverlap="1" wp14:anchorId="41E40D24" wp14:editId="067AC019">
                      <wp:simplePos x="0" y="0"/>
                      <wp:positionH relativeFrom="column">
                        <wp:posOffset>47625</wp:posOffset>
                      </wp:positionH>
                      <wp:positionV relativeFrom="paragraph">
                        <wp:posOffset>175260</wp:posOffset>
                      </wp:positionV>
                      <wp:extent cx="9525" cy="219075"/>
                      <wp:effectExtent l="38100" t="0" r="66675" b="47625"/>
                      <wp:wrapNone/>
                      <wp:docPr id="62" name="Straight Arrow Connector 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47707FF0">
                    <v:shape id="Straight Arrow Connector 62" style="position:absolute;margin-left:3.75pt;margin-top:13.8pt;width:.75pt;height:17.25pt;z-index:25554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" w14:anchorId="7A7C6C6D">
                      <v:stroke joinstyle="miter" endarrow="block"/>
                    </v:shape>
                  </w:pict>
                </mc:Fallback>
              </mc:AlternateContent>
            </w: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Non = 2</w:t>
            </w:r>
          </w:p>
          <w:p w14:paraId="147E54A7" w14:textId="77777777" w:rsidR="0044465C" w:rsidRPr="004D65B3" w:rsidRDefault="0044465C" w:rsidP="0044465C">
            <w:pPr>
              <w:ind w:left="-14" w:right="-105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</w:p>
          <w:p w14:paraId="4D824F87" w14:textId="77777777" w:rsidR="0044465C" w:rsidRPr="004D65B3" w:rsidRDefault="0044465C" w:rsidP="0044465C">
            <w:pPr>
              <w:ind w:left="-14" w:right="-105"/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</w:pPr>
          </w:p>
          <w:p w14:paraId="1B31C51D" w14:textId="77777777" w:rsidR="0044465C" w:rsidRPr="004D65B3" w:rsidRDefault="0044465C" w:rsidP="0044465C">
            <w:pPr>
              <w:ind w:left="-14" w:right="-105"/>
              <w:rPr>
                <w:rFonts w:ascii="Calibri" w:eastAsia="Arial" w:hAnsi="Calibri" w:cs="Calibri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(g)</w:t>
            </w:r>
          </w:p>
        </w:tc>
        <w:tc>
          <w:tcPr>
            <w:tcW w:w="635" w:type="pct"/>
            <w:vAlign w:val="center"/>
          </w:tcPr>
          <w:p w14:paraId="5F639F8F" w14:textId="77777777" w:rsidR="0044465C" w:rsidRPr="004D65B3" w:rsidRDefault="0044465C" w:rsidP="0044465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Oui = 1</w:t>
            </w:r>
          </w:p>
          <w:p w14:paraId="0BED095E" w14:textId="77777777" w:rsidR="0044465C" w:rsidRPr="004D65B3" w:rsidRDefault="0044465C" w:rsidP="0044465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550464" behindDoc="0" locked="0" layoutInCell="1" allowOverlap="1" wp14:anchorId="70785D63" wp14:editId="2E282F1D">
                      <wp:simplePos x="0" y="0"/>
                      <wp:positionH relativeFrom="column">
                        <wp:posOffset>34290</wp:posOffset>
                      </wp:positionH>
                      <wp:positionV relativeFrom="paragraph">
                        <wp:posOffset>136525</wp:posOffset>
                      </wp:positionV>
                      <wp:extent cx="9525" cy="219075"/>
                      <wp:effectExtent l="38100" t="0" r="66675" b="47625"/>
                      <wp:wrapNone/>
                      <wp:docPr id="946" name="Straight Arrow Connector 9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0F2202B9">
                    <v:shape id="Straight Arrow Connector 946" style="position:absolute;margin-left:2.7pt;margin-top:10.75pt;width:.75pt;height:17.25pt;z-index:25555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" w14:anchorId="5D831309">
                      <v:stroke joinstyle="miter" endarrow="block"/>
                    </v:shape>
                  </w:pict>
                </mc:Fallback>
              </mc:AlternateContent>
            </w: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Non = 2</w:t>
            </w:r>
          </w:p>
          <w:p w14:paraId="1F8D1B84" w14:textId="77777777" w:rsidR="0044465C" w:rsidRPr="004D65B3" w:rsidRDefault="0044465C" w:rsidP="0044465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</w:p>
          <w:p w14:paraId="03654B8F" w14:textId="77777777" w:rsidR="0044465C" w:rsidRPr="004D65B3" w:rsidRDefault="0044465C" w:rsidP="0044465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</w:pPr>
          </w:p>
          <w:p w14:paraId="60104DB1" w14:textId="19DF1BF2" w:rsidR="0044465C" w:rsidRPr="004D65B3" w:rsidRDefault="0044465C" w:rsidP="0044465C">
            <w:pPr>
              <w:suppressAutoHyphens/>
              <w:ind w:right="-105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22</w:t>
            </w:r>
            <w:r w:rsidR="00C649E7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7</w:t>
            </w:r>
          </w:p>
        </w:tc>
        <w:tc>
          <w:tcPr>
            <w:tcW w:w="635" w:type="pct"/>
            <w:shd w:val="clear" w:color="auto" w:fill="auto"/>
            <w:vAlign w:val="center"/>
          </w:tcPr>
          <w:p w14:paraId="7797FEFC" w14:textId="77777777" w:rsidR="0044465C" w:rsidRPr="004D65B3" w:rsidRDefault="0044465C" w:rsidP="0044465C">
            <w:pPr>
              <w:tabs>
                <w:tab w:val="left" w:pos="0"/>
              </w:tabs>
              <w:ind w:left="-14" w:right="-72"/>
              <w:rPr>
                <w:rFonts w:ascii="Calibri" w:eastAsia="Arial" w:hAnsi="Calibri" w:cs="Calibri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Oui = 1</w:t>
            </w:r>
          </w:p>
          <w:p w14:paraId="1D1E04CE" w14:textId="77777777" w:rsidR="0044465C" w:rsidRPr="004D65B3" w:rsidRDefault="0044465C" w:rsidP="0044465C">
            <w:pPr>
              <w:tabs>
                <w:tab w:val="left" w:pos="0"/>
              </w:tabs>
              <w:ind w:left="-14" w:right="-72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Non = 2</w:t>
            </w:r>
          </w:p>
          <w:p w14:paraId="23AB2509" w14:textId="77777777" w:rsidR="0044465C" w:rsidRPr="004D65B3" w:rsidRDefault="0044465C" w:rsidP="0044465C">
            <w:pPr>
              <w:tabs>
                <w:tab w:val="left" w:pos="0"/>
              </w:tabs>
              <w:ind w:left="-14" w:right="-72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558656" behindDoc="0" locked="0" layoutInCell="1" allowOverlap="1" wp14:anchorId="619B4E5F" wp14:editId="56A42F92">
                      <wp:simplePos x="0" y="0"/>
                      <wp:positionH relativeFrom="column">
                        <wp:posOffset>45085</wp:posOffset>
                      </wp:positionH>
                      <wp:positionV relativeFrom="paragraph">
                        <wp:posOffset>11430</wp:posOffset>
                      </wp:positionV>
                      <wp:extent cx="9525" cy="219075"/>
                      <wp:effectExtent l="38100" t="0" r="66675" b="47625"/>
                      <wp:wrapNone/>
                      <wp:docPr id="26" name="Straight Arrow Connector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0FFAFDFE">
                    <v:shape id="Straight Arrow Connector 26" style="position:absolute;margin-left:3.55pt;margin-top:.9pt;width:.75pt;height:17.25pt;z-index:25555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" w14:anchorId="410B78AB">
                      <v:stroke joinstyle="miter" endarrow="block"/>
                    </v:shape>
                  </w:pict>
                </mc:Fallback>
              </mc:AlternateContent>
            </w:r>
          </w:p>
          <w:p w14:paraId="77B887B5" w14:textId="77777777" w:rsidR="0044465C" w:rsidRPr="004D65B3" w:rsidRDefault="0044465C" w:rsidP="0044465C">
            <w:pPr>
              <w:tabs>
                <w:tab w:val="left" w:pos="0"/>
              </w:tabs>
              <w:ind w:left="-14" w:right="-72"/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</w:pPr>
          </w:p>
          <w:p w14:paraId="6C816799" w14:textId="1F3FE410" w:rsidR="0044465C" w:rsidRPr="004D65B3" w:rsidRDefault="0044465C" w:rsidP="0044465C">
            <w:pPr>
              <w:suppressAutoHyphens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227</w:t>
            </w:r>
          </w:p>
        </w:tc>
        <w:tc>
          <w:tcPr>
            <w:tcW w:w="636" w:type="pct"/>
            <w:vAlign w:val="center"/>
          </w:tcPr>
          <w:p w14:paraId="4D40759F" w14:textId="0E5C6293" w:rsidR="0044465C" w:rsidRPr="004D65B3" w:rsidRDefault="0044465C" w:rsidP="0044465C">
            <w:pPr>
              <w:tabs>
                <w:tab w:val="left" w:pos="0"/>
              </w:tabs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562752" behindDoc="0" locked="0" layoutInCell="1" allowOverlap="1" wp14:anchorId="093E618C" wp14:editId="3005ADE4">
                      <wp:simplePos x="0" y="0"/>
                      <wp:positionH relativeFrom="column">
                        <wp:posOffset>84250</wp:posOffset>
                      </wp:positionH>
                      <wp:positionV relativeFrom="paragraph">
                        <wp:posOffset>220345</wp:posOffset>
                      </wp:positionV>
                      <wp:extent cx="427990" cy="219075"/>
                      <wp:effectExtent l="0" t="0" r="10160" b="28575"/>
                      <wp:wrapNone/>
                      <wp:docPr id="100" name="Group 10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27990" cy="219075"/>
                                <a:chOff x="0" y="0"/>
                                <a:chExt cx="668020" cy="215265"/>
                              </a:xfrm>
                            </wpg:grpSpPr>
                            <wps:wsp>
                              <wps:cNvPr id="101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219710" cy="21526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102" name="Group 102"/>
                              <wpg:cNvGrpSpPr/>
                              <wpg:grpSpPr>
                                <a:xfrm>
                                  <a:off x="228600" y="0"/>
                                  <a:ext cx="439420" cy="215265"/>
                                  <a:chOff x="8711" y="2856"/>
                                  <a:chExt cx="1080" cy="360"/>
                                </a:xfrm>
                              </wpg:grpSpPr>
                              <wps:wsp>
                                <wps:cNvPr id="103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711" y="2856"/>
                                    <a:ext cx="540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04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251" y="2856"/>
                                    <a:ext cx="540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04B6E478">
                    <v:group id="Group 100" style="position:absolute;margin-left:6.65pt;margin-top:17.35pt;width:33.7pt;height:17.25pt;z-index:255562752;mso-width-relative:margin;mso-height-relative:margin" coordsize="6680,2152" o:spid="_x0000_s1026" w14:anchorId="414196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">
                      <v:rect id="Rectangle 221" style="position:absolute;width:2197;height:2152;visibility:visible;mso-wrap-style:square;v-text-anchor:top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"/>
                      <v:group id="Group 102" style="position:absolute;left:2286;width:4394;height:2152" coordsize="1080,360" coordorigin="8711,2856" o:spid="_x0000_s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">
                        <v:rect id="Rectangle 221" style="position:absolute;left:8711;top:2856;width:540;height:360;visibility:visible;mso-wrap-style:square;v-text-anchor:top" o:spid="_x0000_s1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"/>
                        <v:rect id="Rectangle 222" style="position:absolute;left:9251;top:2856;width:540;height:360;visibility:visible;mso-wrap-style:square;v-text-anchor:top" o:spid="_x0000_s10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"/>
                      </v:group>
                    </v:group>
                  </w:pict>
                </mc:Fallback>
              </mc:AlternateContent>
            </w:r>
          </w:p>
        </w:tc>
        <w:tc>
          <w:tcPr>
            <w:tcW w:w="635" w:type="pct"/>
            <w:shd w:val="clear" w:color="auto" w:fill="auto"/>
            <w:vAlign w:val="center"/>
          </w:tcPr>
          <w:p w14:paraId="3B7052CA" w14:textId="4623249D" w:rsidR="0044465C" w:rsidRPr="004D65B3" w:rsidRDefault="0044465C" w:rsidP="0044465C">
            <w:pPr>
              <w:tabs>
                <w:tab w:val="left" w:pos="0"/>
              </w:tabs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1 2 3 6</w:t>
            </w:r>
          </w:p>
        </w:tc>
        <w:tc>
          <w:tcPr>
            <w:tcW w:w="635" w:type="pct"/>
            <w:shd w:val="clear" w:color="auto" w:fill="auto"/>
            <w:vAlign w:val="center"/>
          </w:tcPr>
          <w:p w14:paraId="5F2BCACD" w14:textId="77777777" w:rsidR="004E6BC6" w:rsidRPr="004D65B3" w:rsidRDefault="004E6BC6" w:rsidP="004E6BC6">
            <w:pPr>
              <w:ind w:left="-43" w:right="-49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580160" behindDoc="0" locked="0" layoutInCell="1" allowOverlap="1" wp14:anchorId="4D5EF90D" wp14:editId="4F854D40">
                      <wp:simplePos x="0" y="0"/>
                      <wp:positionH relativeFrom="column">
                        <wp:posOffset>585470</wp:posOffset>
                      </wp:positionH>
                      <wp:positionV relativeFrom="paragraph">
                        <wp:posOffset>141605</wp:posOffset>
                      </wp:positionV>
                      <wp:extent cx="9525" cy="219075"/>
                      <wp:effectExtent l="38100" t="0" r="66675" b="47625"/>
                      <wp:wrapNone/>
                      <wp:docPr id="486381706" name="Straight Arrow Connector 4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5031D4C2">
                    <v:shape id="Straight Arrow Connector 491" style="position:absolute;margin-left:46.1pt;margin-top:11.15pt;width:.75pt;height:17.25pt;z-index:25558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" w14:anchorId="18E37497">
                      <v:stroke joinstyle="miter" endarrow="block"/>
                    </v:shape>
                  </w:pict>
                </mc:Fallback>
              </mc:AlternateContent>
            </w:r>
            <w:r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           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ABC</w:t>
            </w:r>
            <w:r w:rsidRPr="00D37CDB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>Z</w:t>
            </w:r>
          </w:p>
          <w:p w14:paraId="2E0FF151" w14:textId="77777777" w:rsidR="004E6BC6" w:rsidRPr="004D65B3" w:rsidRDefault="004E6BC6" w:rsidP="004E6BC6">
            <w:pPr>
              <w:ind w:left="-43" w:right="-49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34A977E9" w14:textId="77777777" w:rsidR="004E6BC6" w:rsidRPr="004D65B3" w:rsidRDefault="004E6BC6" w:rsidP="004E6BC6">
            <w:pPr>
              <w:tabs>
                <w:tab w:val="right" w:leader="dot" w:pos="284"/>
                <w:tab w:val="right" w:leader="dot" w:pos="3402"/>
              </w:tabs>
              <w:ind w:left="-43" w:right="-49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      </w:t>
            </w:r>
          </w:p>
          <w:p w14:paraId="2DDBB1F1" w14:textId="2FBB60B4" w:rsidR="0044465C" w:rsidRPr="004D65B3" w:rsidRDefault="004E6BC6" w:rsidP="0044465C">
            <w:pPr>
              <w:tabs>
                <w:tab w:val="right" w:leader="dot" w:pos="284"/>
                <w:tab w:val="right" w:leader="dot" w:pos="3402"/>
              </w:tabs>
              <w:ind w:left="-43" w:right="-49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     (</w:t>
            </w:r>
            <w:r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g</w:t>
            </w: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)</w:t>
            </w:r>
          </w:p>
        </w:tc>
        <w:tc>
          <w:tcPr>
            <w:tcW w:w="636" w:type="pct"/>
            <w:vAlign w:val="center"/>
          </w:tcPr>
          <w:p w14:paraId="60463A6C" w14:textId="4279A631" w:rsidR="0044465C" w:rsidRPr="004D65B3" w:rsidRDefault="0044465C" w:rsidP="0044465C">
            <w:pPr>
              <w:tabs>
                <w:tab w:val="left" w:pos="0"/>
              </w:tabs>
              <w:ind w:left="-14" w:right="-120"/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A05FFD"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1      2</w:t>
            </w:r>
          </w:p>
        </w:tc>
      </w:tr>
      <w:tr w:rsidR="0044465C" w:rsidRPr="004D65B3" w14:paraId="5224E383" w14:textId="77777777" w:rsidTr="00FB0D80">
        <w:trPr>
          <w:trHeight w:val="1221"/>
          <w:jc w:val="center"/>
        </w:trPr>
        <w:tc>
          <w:tcPr>
            <w:tcW w:w="551" w:type="pct"/>
            <w:vAlign w:val="center"/>
          </w:tcPr>
          <w:p w14:paraId="7D850FEE" w14:textId="1FD59790" w:rsidR="0044465C" w:rsidRPr="00FB0D80" w:rsidRDefault="0044465C" w:rsidP="0044465C">
            <w:pPr>
              <w:pStyle w:val="ListParagraph"/>
              <w:numPr>
                <w:ilvl w:val="0"/>
                <w:numId w:val="46"/>
              </w:numPr>
              <w:ind w:left="166" w:right="-90" w:hanging="218"/>
              <w:rPr>
                <w:rFonts w:cs="Calibri"/>
                <w:sz w:val="20"/>
                <w:szCs w:val="20"/>
                <w:lang w:val="en-GB"/>
              </w:rPr>
            </w:pPr>
            <w:r w:rsidRPr="0037143A">
              <w:t>Implants</w:t>
            </w:r>
          </w:p>
        </w:tc>
        <w:tc>
          <w:tcPr>
            <w:tcW w:w="635" w:type="pct"/>
            <w:vAlign w:val="center"/>
          </w:tcPr>
          <w:p w14:paraId="74C10695" w14:textId="77777777" w:rsidR="0044465C" w:rsidRPr="004D65B3" w:rsidRDefault="0044465C" w:rsidP="0044465C">
            <w:pPr>
              <w:ind w:left="-14" w:right="-105"/>
              <w:rPr>
                <w:rFonts w:ascii="Calibri" w:eastAsia="Arial" w:hAnsi="Calibri" w:cs="Calibri"/>
                <w:spacing w:val="-1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Oui = 1</w:t>
            </w:r>
          </w:p>
          <w:p w14:paraId="2C2687E1" w14:textId="77777777" w:rsidR="0044465C" w:rsidRPr="004D65B3" w:rsidRDefault="0044465C" w:rsidP="0044465C">
            <w:pPr>
              <w:ind w:left="-14" w:right="-105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547392" behindDoc="0" locked="0" layoutInCell="1" allowOverlap="1" wp14:anchorId="3CFF3DCB" wp14:editId="4BF66B9F">
                      <wp:simplePos x="0" y="0"/>
                      <wp:positionH relativeFrom="column">
                        <wp:posOffset>38100</wp:posOffset>
                      </wp:positionH>
                      <wp:positionV relativeFrom="paragraph">
                        <wp:posOffset>175260</wp:posOffset>
                      </wp:positionV>
                      <wp:extent cx="9525" cy="219075"/>
                      <wp:effectExtent l="38100" t="0" r="66675" b="47625"/>
                      <wp:wrapNone/>
                      <wp:docPr id="448" name="Straight Arrow Connector 4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735FBECD">
                    <v:shape id="Straight Arrow Connector 448" style="position:absolute;margin-left:3pt;margin-top:13.8pt;width:.75pt;height:17.25pt;z-index:25554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" w14:anchorId="4BF8A369">
                      <v:stroke joinstyle="miter" endarrow="block"/>
                    </v:shape>
                  </w:pict>
                </mc:Fallback>
              </mc:AlternateContent>
            </w: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Non = 2</w:t>
            </w:r>
          </w:p>
          <w:p w14:paraId="5D377F0E" w14:textId="77777777" w:rsidR="0044465C" w:rsidRPr="004D65B3" w:rsidRDefault="0044465C" w:rsidP="0044465C">
            <w:pPr>
              <w:ind w:left="-14" w:right="-105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</w:p>
          <w:p w14:paraId="35121E65" w14:textId="77777777" w:rsidR="0044465C" w:rsidRPr="004D65B3" w:rsidRDefault="0044465C" w:rsidP="0044465C">
            <w:pPr>
              <w:ind w:left="-14" w:right="-105"/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</w:pPr>
          </w:p>
          <w:p w14:paraId="1324C829" w14:textId="77777777" w:rsidR="0044465C" w:rsidRPr="004D65B3" w:rsidRDefault="0044465C" w:rsidP="0044465C">
            <w:pPr>
              <w:ind w:left="-14" w:right="-105"/>
              <w:rPr>
                <w:rFonts w:ascii="Calibri" w:eastAsia="Arial" w:hAnsi="Calibri" w:cs="Calibri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(h)</w:t>
            </w:r>
          </w:p>
        </w:tc>
        <w:tc>
          <w:tcPr>
            <w:tcW w:w="635" w:type="pct"/>
            <w:vAlign w:val="center"/>
          </w:tcPr>
          <w:p w14:paraId="051F7A9B" w14:textId="77777777" w:rsidR="0044465C" w:rsidRPr="004D65B3" w:rsidRDefault="0044465C" w:rsidP="0044465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Oui = 1</w:t>
            </w:r>
          </w:p>
          <w:p w14:paraId="23AF3825" w14:textId="77777777" w:rsidR="0044465C" w:rsidRPr="004D65B3" w:rsidRDefault="0044465C" w:rsidP="0044465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551488" behindDoc="0" locked="0" layoutInCell="1" allowOverlap="1" wp14:anchorId="3B5E7B20" wp14:editId="478B8183">
                      <wp:simplePos x="0" y="0"/>
                      <wp:positionH relativeFrom="column">
                        <wp:posOffset>28575</wp:posOffset>
                      </wp:positionH>
                      <wp:positionV relativeFrom="paragraph">
                        <wp:posOffset>137160</wp:posOffset>
                      </wp:positionV>
                      <wp:extent cx="9525" cy="219075"/>
                      <wp:effectExtent l="38100" t="0" r="66675" b="47625"/>
                      <wp:wrapNone/>
                      <wp:docPr id="947" name="Straight Arrow Connector 9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3BF41B21">
                    <v:shape id="Straight Arrow Connector 947" style="position:absolute;margin-left:2.25pt;margin-top:10.8pt;width:.75pt;height:17.25pt;z-index:25555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" w14:anchorId="2FDBEF83">
                      <v:stroke joinstyle="miter" endarrow="block"/>
                    </v:shape>
                  </w:pict>
                </mc:Fallback>
              </mc:AlternateContent>
            </w: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Non = 2</w:t>
            </w:r>
          </w:p>
          <w:p w14:paraId="1409A0E3" w14:textId="77777777" w:rsidR="0044465C" w:rsidRPr="004D65B3" w:rsidRDefault="0044465C" w:rsidP="0044465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</w:p>
          <w:p w14:paraId="506DD5D8" w14:textId="77777777" w:rsidR="0044465C" w:rsidRPr="004D65B3" w:rsidRDefault="0044465C" w:rsidP="0044465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</w:pPr>
          </w:p>
          <w:p w14:paraId="20B18DD9" w14:textId="4FE9869C" w:rsidR="0044465C" w:rsidRPr="004D65B3" w:rsidRDefault="0044465C" w:rsidP="0044465C">
            <w:pPr>
              <w:ind w:left="-14" w:right="-105"/>
              <w:rPr>
                <w:rFonts w:ascii="Calibri" w:eastAsia="Arial" w:hAnsi="Calibri" w:cs="Calibri"/>
                <w:spacing w:val="-1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227</w:t>
            </w:r>
          </w:p>
        </w:tc>
        <w:tc>
          <w:tcPr>
            <w:tcW w:w="635" w:type="pct"/>
            <w:shd w:val="clear" w:color="auto" w:fill="auto"/>
          </w:tcPr>
          <w:p w14:paraId="35061F7B" w14:textId="77777777" w:rsidR="0044465C" w:rsidRPr="004D65B3" w:rsidRDefault="0044465C" w:rsidP="0044465C">
            <w:pPr>
              <w:tabs>
                <w:tab w:val="left" w:pos="0"/>
              </w:tabs>
              <w:ind w:left="-14" w:right="-72"/>
              <w:rPr>
                <w:rFonts w:ascii="Calibri" w:eastAsia="Arial" w:hAnsi="Calibri" w:cs="Calibri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Oui = 1</w:t>
            </w:r>
          </w:p>
          <w:p w14:paraId="46F27C16" w14:textId="77777777" w:rsidR="0044465C" w:rsidRPr="004D65B3" w:rsidRDefault="0044465C" w:rsidP="0044465C">
            <w:pPr>
              <w:tabs>
                <w:tab w:val="left" w:pos="0"/>
              </w:tabs>
              <w:ind w:left="-14" w:right="-72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559680" behindDoc="0" locked="0" layoutInCell="1" allowOverlap="1" wp14:anchorId="10CDD316" wp14:editId="4DF454C2">
                      <wp:simplePos x="0" y="0"/>
                      <wp:positionH relativeFrom="column">
                        <wp:posOffset>43815</wp:posOffset>
                      </wp:positionH>
                      <wp:positionV relativeFrom="paragraph">
                        <wp:posOffset>151765</wp:posOffset>
                      </wp:positionV>
                      <wp:extent cx="9525" cy="219075"/>
                      <wp:effectExtent l="38100" t="0" r="66675" b="47625"/>
                      <wp:wrapNone/>
                      <wp:docPr id="27" name="Straight Arrow Connector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0EF50678">
                    <v:shape id="Straight Arrow Connector 27" style="position:absolute;margin-left:3.45pt;margin-top:11.95pt;width:.75pt;height:17.25pt;z-index:25555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" w14:anchorId="27295625">
                      <v:stroke joinstyle="miter" endarrow="block"/>
                    </v:shape>
                  </w:pict>
                </mc:Fallback>
              </mc:AlternateContent>
            </w: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Non = 2</w:t>
            </w:r>
          </w:p>
          <w:p w14:paraId="5F8F3FFE" w14:textId="77777777" w:rsidR="0044465C" w:rsidRPr="004D65B3" w:rsidRDefault="0044465C" w:rsidP="0044465C">
            <w:pPr>
              <w:tabs>
                <w:tab w:val="left" w:pos="0"/>
              </w:tabs>
              <w:ind w:left="-14" w:right="-72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</w:p>
          <w:p w14:paraId="1596D19C" w14:textId="77777777" w:rsidR="0044465C" w:rsidRPr="004D65B3" w:rsidRDefault="0044465C" w:rsidP="0044465C">
            <w:pPr>
              <w:tabs>
                <w:tab w:val="left" w:pos="0"/>
              </w:tabs>
              <w:ind w:left="-14" w:right="-72"/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</w:pPr>
          </w:p>
          <w:p w14:paraId="569B7128" w14:textId="4CDDDC39" w:rsidR="0044465C" w:rsidRPr="004D65B3" w:rsidRDefault="0044465C" w:rsidP="0044465C">
            <w:pPr>
              <w:suppressAutoHyphens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227</w:t>
            </w:r>
          </w:p>
        </w:tc>
        <w:tc>
          <w:tcPr>
            <w:tcW w:w="636" w:type="pct"/>
            <w:vAlign w:val="center"/>
          </w:tcPr>
          <w:p w14:paraId="7599D3A7" w14:textId="6A2D034B" w:rsidR="0044465C" w:rsidRPr="004D65B3" w:rsidRDefault="0044465C" w:rsidP="0044465C">
            <w:pPr>
              <w:tabs>
                <w:tab w:val="left" w:pos="0"/>
              </w:tabs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563776" behindDoc="0" locked="0" layoutInCell="1" allowOverlap="1" wp14:anchorId="5BE44A08" wp14:editId="4754C2B4">
                      <wp:simplePos x="0" y="0"/>
                      <wp:positionH relativeFrom="column">
                        <wp:posOffset>76835</wp:posOffset>
                      </wp:positionH>
                      <wp:positionV relativeFrom="paragraph">
                        <wp:posOffset>217170</wp:posOffset>
                      </wp:positionV>
                      <wp:extent cx="427990" cy="219075"/>
                      <wp:effectExtent l="0" t="0" r="10160" b="28575"/>
                      <wp:wrapNone/>
                      <wp:docPr id="105" name="Group 10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27990" cy="219075"/>
                                <a:chOff x="0" y="0"/>
                                <a:chExt cx="668020" cy="215265"/>
                              </a:xfrm>
                            </wpg:grpSpPr>
                            <wps:wsp>
                              <wps:cNvPr id="106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219710" cy="21526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107" name="Group 107"/>
                              <wpg:cNvGrpSpPr/>
                              <wpg:grpSpPr>
                                <a:xfrm>
                                  <a:off x="228600" y="0"/>
                                  <a:ext cx="439420" cy="215265"/>
                                  <a:chOff x="8711" y="2856"/>
                                  <a:chExt cx="1080" cy="360"/>
                                </a:xfrm>
                              </wpg:grpSpPr>
                              <wps:wsp>
                                <wps:cNvPr id="108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711" y="2856"/>
                                    <a:ext cx="540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09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251" y="2856"/>
                                    <a:ext cx="540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19525381">
                    <v:group id="Group 105" style="position:absolute;margin-left:6.05pt;margin-top:17.1pt;width:33.7pt;height:17.25pt;z-index:255563776;mso-width-relative:margin;mso-height-relative:margin" coordsize="6680,2152" o:spid="_x0000_s1026" w14:anchorId="48EB79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">
                      <v:rect id="Rectangle 221" style="position:absolute;width:2197;height:2152;visibility:visible;mso-wrap-style:square;v-text-anchor:top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"/>
                      <v:group id="Group 107" style="position:absolute;left:2286;width:4394;height:2152" coordsize="1080,360" coordorigin="8711,2856" o:spid="_x0000_s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">
                        <v:rect id="Rectangle 221" style="position:absolute;left:8711;top:2856;width:540;height:360;visibility:visible;mso-wrap-style:square;v-text-anchor:top" o:spid="_x0000_s1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"/>
                        <v:rect id="Rectangle 222" style="position:absolute;left:9251;top:2856;width:540;height:360;visibility:visible;mso-wrap-style:square;v-text-anchor:top" o:spid="_x0000_s10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"/>
                      </v:group>
                    </v:group>
                  </w:pict>
                </mc:Fallback>
              </mc:AlternateContent>
            </w:r>
          </w:p>
        </w:tc>
        <w:tc>
          <w:tcPr>
            <w:tcW w:w="635" w:type="pct"/>
            <w:shd w:val="clear" w:color="auto" w:fill="auto"/>
            <w:vAlign w:val="center"/>
          </w:tcPr>
          <w:p w14:paraId="2450F5A2" w14:textId="3CED45C1" w:rsidR="0044465C" w:rsidRPr="004D65B3" w:rsidRDefault="0044465C" w:rsidP="0044465C">
            <w:pPr>
              <w:tabs>
                <w:tab w:val="left" w:pos="0"/>
              </w:tabs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1 2 3 6</w:t>
            </w:r>
          </w:p>
        </w:tc>
        <w:tc>
          <w:tcPr>
            <w:tcW w:w="635" w:type="pct"/>
            <w:shd w:val="clear" w:color="auto" w:fill="auto"/>
            <w:vAlign w:val="center"/>
          </w:tcPr>
          <w:p w14:paraId="22F49C86" w14:textId="77777777" w:rsidR="004E6BC6" w:rsidRPr="004D65B3" w:rsidRDefault="004E6BC6" w:rsidP="004E6BC6">
            <w:pPr>
              <w:ind w:left="-43" w:right="-49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582208" behindDoc="0" locked="0" layoutInCell="1" allowOverlap="1" wp14:anchorId="2DB23E01" wp14:editId="2A018561">
                      <wp:simplePos x="0" y="0"/>
                      <wp:positionH relativeFrom="column">
                        <wp:posOffset>585470</wp:posOffset>
                      </wp:positionH>
                      <wp:positionV relativeFrom="paragraph">
                        <wp:posOffset>141605</wp:posOffset>
                      </wp:positionV>
                      <wp:extent cx="9525" cy="219075"/>
                      <wp:effectExtent l="38100" t="0" r="66675" b="47625"/>
                      <wp:wrapNone/>
                      <wp:docPr id="1911948775" name="Straight Arrow Connector 4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0F6EF082">
                    <v:shape id="Straight Arrow Connector 491" style="position:absolute;margin-left:46.1pt;margin-top:11.15pt;width:.75pt;height:17.25pt;z-index:25558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" w14:anchorId="25D91050">
                      <v:stroke joinstyle="miter" endarrow="block"/>
                    </v:shape>
                  </w:pict>
                </mc:Fallback>
              </mc:AlternateContent>
            </w:r>
            <w:r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           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ABC</w:t>
            </w:r>
            <w:r w:rsidRPr="00D37CDB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>Z</w:t>
            </w:r>
          </w:p>
          <w:p w14:paraId="1D258504" w14:textId="77777777" w:rsidR="004E6BC6" w:rsidRPr="004D65B3" w:rsidRDefault="004E6BC6" w:rsidP="004E6BC6">
            <w:pPr>
              <w:ind w:left="-43" w:right="-49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436CB71B" w14:textId="77777777" w:rsidR="004E6BC6" w:rsidRPr="004D65B3" w:rsidRDefault="004E6BC6" w:rsidP="004E6BC6">
            <w:pPr>
              <w:tabs>
                <w:tab w:val="right" w:leader="dot" w:pos="284"/>
                <w:tab w:val="right" w:leader="dot" w:pos="3402"/>
              </w:tabs>
              <w:ind w:left="-43" w:right="-49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      </w:t>
            </w:r>
          </w:p>
          <w:p w14:paraId="48F2C8A7" w14:textId="4FFABD22" w:rsidR="0044465C" w:rsidRPr="004D65B3" w:rsidRDefault="004E6BC6" w:rsidP="0044465C">
            <w:pPr>
              <w:tabs>
                <w:tab w:val="right" w:leader="dot" w:pos="284"/>
                <w:tab w:val="right" w:leader="dot" w:pos="3402"/>
              </w:tabs>
              <w:ind w:left="-43" w:right="-49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     (</w:t>
            </w:r>
            <w:r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h</w:t>
            </w: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)</w:t>
            </w:r>
          </w:p>
        </w:tc>
        <w:tc>
          <w:tcPr>
            <w:tcW w:w="636" w:type="pct"/>
            <w:vAlign w:val="center"/>
          </w:tcPr>
          <w:p w14:paraId="2508800B" w14:textId="613692DF" w:rsidR="0044465C" w:rsidRPr="004D65B3" w:rsidRDefault="0044465C" w:rsidP="0044465C">
            <w:pPr>
              <w:tabs>
                <w:tab w:val="left" w:pos="0"/>
              </w:tabs>
              <w:ind w:left="-14" w:right="-120"/>
              <w:jc w:val="center"/>
              <w:rPr>
                <w:rFonts w:ascii="Calibri" w:eastAsia="Arial" w:hAnsi="Calibri" w:cs="Calibri"/>
                <w:spacing w:val="-1"/>
                <w:sz w:val="20"/>
                <w:szCs w:val="20"/>
              </w:rPr>
            </w:pPr>
            <w:r w:rsidRPr="00A05FFD"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1      2</w:t>
            </w:r>
          </w:p>
        </w:tc>
      </w:tr>
      <w:tr w:rsidR="0044465C" w:rsidRPr="004D65B3" w14:paraId="3B7D9AC4" w14:textId="77777777" w:rsidTr="00FB0D80">
        <w:trPr>
          <w:trHeight w:val="1221"/>
          <w:jc w:val="center"/>
        </w:trPr>
        <w:tc>
          <w:tcPr>
            <w:tcW w:w="551" w:type="pct"/>
            <w:vAlign w:val="center"/>
          </w:tcPr>
          <w:p w14:paraId="6C38F74C" w14:textId="64EA35F8" w:rsidR="0044465C" w:rsidRPr="00FB0D80" w:rsidRDefault="0044465C" w:rsidP="0044465C">
            <w:pPr>
              <w:pStyle w:val="ListParagraph"/>
              <w:numPr>
                <w:ilvl w:val="0"/>
                <w:numId w:val="46"/>
              </w:numPr>
              <w:ind w:left="166" w:right="-90" w:hanging="218"/>
              <w:rPr>
                <w:rFonts w:cs="Calibri"/>
                <w:sz w:val="20"/>
                <w:szCs w:val="20"/>
                <w:lang w:val="fr-SN"/>
              </w:rPr>
            </w:pPr>
            <w:r w:rsidRPr="0037143A">
              <w:rPr>
                <w:lang w:val="fr-SN"/>
              </w:rPr>
              <w:t>Stérilisation féminine (Ligature des trompes)</w:t>
            </w:r>
          </w:p>
        </w:tc>
        <w:tc>
          <w:tcPr>
            <w:tcW w:w="635" w:type="pct"/>
            <w:vAlign w:val="center"/>
          </w:tcPr>
          <w:p w14:paraId="60740F3A" w14:textId="77777777" w:rsidR="0044465C" w:rsidRPr="004D65B3" w:rsidRDefault="0044465C" w:rsidP="0044465C">
            <w:pPr>
              <w:suppressAutoHyphens/>
              <w:ind w:right="-105"/>
              <w:rPr>
                <w:rFonts w:ascii="Calibri" w:eastAsia="Arial" w:hAnsi="Calibri" w:cs="Calibri"/>
                <w:spacing w:val="-1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Oui = 1</w:t>
            </w:r>
          </w:p>
          <w:p w14:paraId="5F78FE35" w14:textId="77777777" w:rsidR="0044465C" w:rsidRPr="004D65B3" w:rsidRDefault="0044465C" w:rsidP="0044465C">
            <w:pPr>
              <w:ind w:left="-14" w:right="-105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Non = 2</w:t>
            </w:r>
          </w:p>
          <w:p w14:paraId="3FBD24CD" w14:textId="77777777" w:rsidR="0044465C" w:rsidRPr="004D65B3" w:rsidRDefault="0044465C" w:rsidP="0044465C">
            <w:pPr>
              <w:ind w:left="-14" w:right="-105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548416" behindDoc="0" locked="0" layoutInCell="1" allowOverlap="1" wp14:anchorId="1FDE0CEE" wp14:editId="2A178BD1">
                      <wp:simplePos x="0" y="0"/>
                      <wp:positionH relativeFrom="column">
                        <wp:posOffset>66675</wp:posOffset>
                      </wp:positionH>
                      <wp:positionV relativeFrom="paragraph">
                        <wp:posOffset>67945</wp:posOffset>
                      </wp:positionV>
                      <wp:extent cx="9525" cy="219075"/>
                      <wp:effectExtent l="38100" t="0" r="66675" b="47625"/>
                      <wp:wrapNone/>
                      <wp:docPr id="450" name="Straight Arrow Connector 4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2A40FC30">
                    <v:shape id="Straight Arrow Connector 450" style="position:absolute;margin-left:5.25pt;margin-top:5.35pt;width:.75pt;height:17.25pt;z-index:25554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" w14:anchorId="086DC4C1">
                      <v:stroke joinstyle="miter" endarrow="block"/>
                    </v:shape>
                  </w:pict>
                </mc:Fallback>
              </mc:AlternateContent>
            </w:r>
          </w:p>
          <w:p w14:paraId="56399560" w14:textId="77777777" w:rsidR="0044465C" w:rsidRPr="004D65B3" w:rsidRDefault="0044465C" w:rsidP="0044465C">
            <w:pPr>
              <w:ind w:left="-14" w:right="-105"/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</w:pPr>
          </w:p>
          <w:p w14:paraId="7A2479F5" w14:textId="77777777" w:rsidR="0044465C" w:rsidRPr="004D65B3" w:rsidRDefault="0044465C" w:rsidP="0044465C">
            <w:pPr>
              <w:ind w:left="-14" w:right="-105"/>
              <w:rPr>
                <w:rFonts w:ascii="Calibri" w:eastAsia="Arial" w:hAnsi="Calibri" w:cs="Calibri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(je)</w:t>
            </w:r>
          </w:p>
        </w:tc>
        <w:tc>
          <w:tcPr>
            <w:tcW w:w="635" w:type="pct"/>
            <w:vAlign w:val="center"/>
          </w:tcPr>
          <w:p w14:paraId="6467B665" w14:textId="77777777" w:rsidR="0044465C" w:rsidRPr="004D65B3" w:rsidRDefault="0044465C" w:rsidP="0044465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Oui = 1</w:t>
            </w:r>
          </w:p>
          <w:p w14:paraId="79CD2D69" w14:textId="77777777" w:rsidR="0044465C" w:rsidRPr="004D65B3" w:rsidRDefault="0044465C" w:rsidP="0044465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Non = 2</w:t>
            </w:r>
          </w:p>
          <w:p w14:paraId="4F54047D" w14:textId="77777777" w:rsidR="0044465C" w:rsidRPr="004D65B3" w:rsidRDefault="0044465C" w:rsidP="0044465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552512" behindDoc="0" locked="0" layoutInCell="1" allowOverlap="1" wp14:anchorId="16222B8E" wp14:editId="645B897F">
                      <wp:simplePos x="0" y="0"/>
                      <wp:positionH relativeFrom="column">
                        <wp:posOffset>45085</wp:posOffset>
                      </wp:positionH>
                      <wp:positionV relativeFrom="paragraph">
                        <wp:posOffset>25400</wp:posOffset>
                      </wp:positionV>
                      <wp:extent cx="9525" cy="219075"/>
                      <wp:effectExtent l="38100" t="0" r="66675" b="47625"/>
                      <wp:wrapNone/>
                      <wp:docPr id="948" name="Straight Arrow Connector 9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2B42D901">
                    <v:shape id="Straight Arrow Connector 948" style="position:absolute;margin-left:3.55pt;margin-top:2pt;width:.75pt;height:17.25pt;z-index:25555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" w14:anchorId="5096B0F8">
                      <v:stroke joinstyle="miter" endarrow="block"/>
                    </v:shape>
                  </w:pict>
                </mc:Fallback>
              </mc:AlternateContent>
            </w:r>
          </w:p>
          <w:p w14:paraId="653D0640" w14:textId="77777777" w:rsidR="0044465C" w:rsidRPr="004D65B3" w:rsidRDefault="0044465C" w:rsidP="0044465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</w:pPr>
          </w:p>
          <w:p w14:paraId="7125B318" w14:textId="05AD66D5" w:rsidR="0044465C" w:rsidRPr="004D65B3" w:rsidRDefault="0044465C" w:rsidP="0044465C">
            <w:pPr>
              <w:suppressAutoHyphens/>
              <w:ind w:right="-105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227</w:t>
            </w:r>
          </w:p>
        </w:tc>
        <w:tc>
          <w:tcPr>
            <w:tcW w:w="635" w:type="pct"/>
            <w:shd w:val="clear" w:color="auto" w:fill="auto"/>
            <w:vAlign w:val="center"/>
          </w:tcPr>
          <w:p w14:paraId="5746D33D" w14:textId="77777777" w:rsidR="0044465C" w:rsidRPr="004D65B3" w:rsidRDefault="0044465C" w:rsidP="0044465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Oui = 1</w:t>
            </w:r>
          </w:p>
          <w:p w14:paraId="5322A958" w14:textId="77777777" w:rsidR="0044465C" w:rsidRPr="004D65B3" w:rsidRDefault="0044465C" w:rsidP="0044465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Non = 2</w:t>
            </w:r>
          </w:p>
          <w:p w14:paraId="73C77B2B" w14:textId="77777777" w:rsidR="0044465C" w:rsidRPr="004D65B3" w:rsidRDefault="0044465C" w:rsidP="0044465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560704" behindDoc="0" locked="0" layoutInCell="1" allowOverlap="1" wp14:anchorId="1073AEF9" wp14:editId="26B6AC4C">
                      <wp:simplePos x="0" y="0"/>
                      <wp:positionH relativeFrom="column">
                        <wp:posOffset>45085</wp:posOffset>
                      </wp:positionH>
                      <wp:positionV relativeFrom="paragraph">
                        <wp:posOffset>25400</wp:posOffset>
                      </wp:positionV>
                      <wp:extent cx="9525" cy="219075"/>
                      <wp:effectExtent l="38100" t="0" r="66675" b="47625"/>
                      <wp:wrapNone/>
                      <wp:docPr id="33" name="Straight Arrow Connector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6F19EF5C">
                    <v:shape id="Straight Arrow Connector 33" style="position:absolute;margin-left:3.55pt;margin-top:2pt;width:.75pt;height:17.25pt;z-index:25556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" w14:anchorId="607CB290">
                      <v:stroke joinstyle="miter" endarrow="block"/>
                    </v:shape>
                  </w:pict>
                </mc:Fallback>
              </mc:AlternateContent>
            </w:r>
          </w:p>
          <w:p w14:paraId="46CD1788" w14:textId="77777777" w:rsidR="0044465C" w:rsidRPr="004D65B3" w:rsidRDefault="0044465C" w:rsidP="0044465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</w:pPr>
          </w:p>
          <w:p w14:paraId="4E54847F" w14:textId="684EA97B" w:rsidR="0044465C" w:rsidRPr="004D65B3" w:rsidRDefault="0044465C" w:rsidP="0044465C">
            <w:pPr>
              <w:suppressAutoHyphens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227</w:t>
            </w:r>
          </w:p>
        </w:tc>
        <w:tc>
          <w:tcPr>
            <w:tcW w:w="636" w:type="pct"/>
            <w:vAlign w:val="center"/>
          </w:tcPr>
          <w:p w14:paraId="6F424369" w14:textId="24193E8E" w:rsidR="0044465C" w:rsidRPr="004D65B3" w:rsidRDefault="0044465C" w:rsidP="0044465C">
            <w:pPr>
              <w:tabs>
                <w:tab w:val="left" w:pos="0"/>
              </w:tabs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564800" behindDoc="0" locked="0" layoutInCell="1" allowOverlap="1" wp14:anchorId="778181CF" wp14:editId="00551368">
                      <wp:simplePos x="0" y="0"/>
                      <wp:positionH relativeFrom="column">
                        <wp:posOffset>76835</wp:posOffset>
                      </wp:positionH>
                      <wp:positionV relativeFrom="paragraph">
                        <wp:posOffset>224155</wp:posOffset>
                      </wp:positionV>
                      <wp:extent cx="427990" cy="219075"/>
                      <wp:effectExtent l="0" t="0" r="10160" b="28575"/>
                      <wp:wrapNone/>
                      <wp:docPr id="110" name="Group 11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27990" cy="219075"/>
                                <a:chOff x="0" y="0"/>
                                <a:chExt cx="668020" cy="215265"/>
                              </a:xfrm>
                            </wpg:grpSpPr>
                            <wps:wsp>
                              <wps:cNvPr id="111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219710" cy="21526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112" name="Group 112"/>
                              <wpg:cNvGrpSpPr/>
                              <wpg:grpSpPr>
                                <a:xfrm>
                                  <a:off x="228600" y="0"/>
                                  <a:ext cx="439420" cy="215265"/>
                                  <a:chOff x="8711" y="2856"/>
                                  <a:chExt cx="1080" cy="360"/>
                                </a:xfrm>
                              </wpg:grpSpPr>
                              <wps:wsp>
                                <wps:cNvPr id="113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711" y="2856"/>
                                    <a:ext cx="540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14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251" y="2856"/>
                                    <a:ext cx="540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0A8AE206">
                    <v:group id="Group 110" style="position:absolute;margin-left:6.05pt;margin-top:17.65pt;width:33.7pt;height:17.25pt;z-index:255564800;mso-width-relative:margin;mso-height-relative:margin" coordsize="6680,2152" o:spid="_x0000_s1026" w14:anchorId="7AD92F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">
                      <v:rect id="Rectangle 221" style="position:absolute;width:2197;height:2152;visibility:visible;mso-wrap-style:square;v-text-anchor:top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"/>
                      <v:group id="Group 112" style="position:absolute;left:2286;width:4394;height:2152" coordsize="1080,360" coordorigin="8711,2856" o:spid="_x0000_s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">
                        <v:rect id="Rectangle 221" style="position:absolute;left:8711;top:2856;width:540;height:360;visibility:visible;mso-wrap-style:square;v-text-anchor:top" o:spid="_x0000_s1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"/>
                        <v:rect id="Rectangle 222" style="position:absolute;left:9251;top:2856;width:540;height:360;visibility:visible;mso-wrap-style:square;v-text-anchor:top" o:spid="_x0000_s10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"/>
                      </v:group>
                    </v:group>
                  </w:pict>
                </mc:Fallback>
              </mc:AlternateContent>
            </w:r>
          </w:p>
        </w:tc>
        <w:tc>
          <w:tcPr>
            <w:tcW w:w="635" w:type="pct"/>
            <w:shd w:val="clear" w:color="auto" w:fill="auto"/>
            <w:vAlign w:val="center"/>
          </w:tcPr>
          <w:p w14:paraId="1B6BE1D1" w14:textId="2959A601" w:rsidR="0044465C" w:rsidRPr="004D65B3" w:rsidRDefault="0044465C" w:rsidP="0044465C">
            <w:pPr>
              <w:tabs>
                <w:tab w:val="left" w:pos="0"/>
              </w:tabs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1 2 3 6</w:t>
            </w:r>
          </w:p>
        </w:tc>
        <w:tc>
          <w:tcPr>
            <w:tcW w:w="635" w:type="pct"/>
            <w:shd w:val="clear" w:color="auto" w:fill="auto"/>
            <w:vAlign w:val="center"/>
          </w:tcPr>
          <w:p w14:paraId="420366B2" w14:textId="77777777" w:rsidR="004E6BC6" w:rsidRPr="004D65B3" w:rsidRDefault="004E6BC6" w:rsidP="004E6BC6">
            <w:pPr>
              <w:ind w:left="-43" w:right="-49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584256" behindDoc="0" locked="0" layoutInCell="1" allowOverlap="1" wp14:anchorId="30C38A87" wp14:editId="58A621C0">
                      <wp:simplePos x="0" y="0"/>
                      <wp:positionH relativeFrom="column">
                        <wp:posOffset>585470</wp:posOffset>
                      </wp:positionH>
                      <wp:positionV relativeFrom="paragraph">
                        <wp:posOffset>141605</wp:posOffset>
                      </wp:positionV>
                      <wp:extent cx="9525" cy="219075"/>
                      <wp:effectExtent l="38100" t="0" r="66675" b="47625"/>
                      <wp:wrapNone/>
                      <wp:docPr id="202086371" name="Straight Arrow Connector 4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0ED15D73">
                    <v:shape id="Straight Arrow Connector 491" style="position:absolute;margin-left:46.1pt;margin-top:11.15pt;width:.75pt;height:17.25pt;z-index:25558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" w14:anchorId="4C028EFA">
                      <v:stroke joinstyle="miter" endarrow="block"/>
                    </v:shape>
                  </w:pict>
                </mc:Fallback>
              </mc:AlternateContent>
            </w:r>
            <w:r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           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ABC</w:t>
            </w:r>
            <w:r w:rsidRPr="00D37CDB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>Z</w:t>
            </w:r>
          </w:p>
          <w:p w14:paraId="178794A8" w14:textId="77777777" w:rsidR="004E6BC6" w:rsidRPr="004D65B3" w:rsidRDefault="004E6BC6" w:rsidP="004E6BC6">
            <w:pPr>
              <w:ind w:left="-43" w:right="-49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475EAA47" w14:textId="77777777" w:rsidR="004E6BC6" w:rsidRPr="004D65B3" w:rsidRDefault="004E6BC6" w:rsidP="004E6BC6">
            <w:pPr>
              <w:tabs>
                <w:tab w:val="right" w:leader="dot" w:pos="284"/>
                <w:tab w:val="right" w:leader="dot" w:pos="3402"/>
              </w:tabs>
              <w:ind w:left="-43" w:right="-49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      </w:t>
            </w:r>
          </w:p>
          <w:p w14:paraId="0A5DF0AC" w14:textId="5B075E9C" w:rsidR="0044465C" w:rsidRPr="004D65B3" w:rsidRDefault="004E6BC6" w:rsidP="0044465C">
            <w:pPr>
              <w:tabs>
                <w:tab w:val="right" w:leader="dot" w:pos="284"/>
                <w:tab w:val="right" w:leader="dot" w:pos="3402"/>
              </w:tabs>
              <w:ind w:left="-43" w:right="-49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     (</w:t>
            </w:r>
            <w:r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i</w:t>
            </w: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)</w:t>
            </w:r>
          </w:p>
        </w:tc>
        <w:tc>
          <w:tcPr>
            <w:tcW w:w="636" w:type="pct"/>
            <w:vAlign w:val="center"/>
          </w:tcPr>
          <w:p w14:paraId="50E6A610" w14:textId="44C57DBC" w:rsidR="0044465C" w:rsidRPr="004D65B3" w:rsidRDefault="0044465C" w:rsidP="0044465C">
            <w:pPr>
              <w:tabs>
                <w:tab w:val="left" w:pos="0"/>
              </w:tabs>
              <w:ind w:left="-14" w:right="-120"/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A05FFD"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1      2</w:t>
            </w:r>
          </w:p>
        </w:tc>
      </w:tr>
      <w:tr w:rsidR="0044465C" w:rsidRPr="004D65B3" w14:paraId="74B53D16" w14:textId="77777777" w:rsidTr="00FB0D80">
        <w:trPr>
          <w:trHeight w:val="1221"/>
          <w:jc w:val="center"/>
        </w:trPr>
        <w:tc>
          <w:tcPr>
            <w:tcW w:w="551" w:type="pct"/>
            <w:vAlign w:val="center"/>
          </w:tcPr>
          <w:p w14:paraId="5CA71AB5" w14:textId="1939D1D8" w:rsidR="0044465C" w:rsidRPr="0037143A" w:rsidRDefault="0044465C" w:rsidP="0044465C">
            <w:pPr>
              <w:pStyle w:val="ListParagraph"/>
              <w:numPr>
                <w:ilvl w:val="0"/>
                <w:numId w:val="46"/>
              </w:numPr>
              <w:ind w:left="166" w:right="-90" w:hanging="218"/>
              <w:rPr>
                <w:rFonts w:eastAsia="Arial Narrow" w:cs="Calibri"/>
                <w:sz w:val="20"/>
                <w:szCs w:val="20"/>
                <w:cs/>
                <w:lang w:val="hi-IN" w:bidi="hi-IN"/>
              </w:rPr>
            </w:pPr>
            <w:r w:rsidRPr="0037143A">
              <w:t>Stérilisation masculine/ Vasectomie</w:t>
            </w:r>
          </w:p>
        </w:tc>
        <w:tc>
          <w:tcPr>
            <w:tcW w:w="635" w:type="pct"/>
            <w:vAlign w:val="center"/>
          </w:tcPr>
          <w:p w14:paraId="11B872DD" w14:textId="77777777" w:rsidR="0044465C" w:rsidRPr="004D65B3" w:rsidRDefault="0044465C" w:rsidP="0044465C">
            <w:pPr>
              <w:suppressAutoHyphens/>
              <w:ind w:right="-105"/>
              <w:rPr>
                <w:rFonts w:ascii="Calibri" w:eastAsia="Arial" w:hAnsi="Calibri" w:cs="Calibri"/>
                <w:spacing w:val="-1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Oui = 1</w:t>
            </w:r>
          </w:p>
          <w:p w14:paraId="6C1B4B58" w14:textId="77777777" w:rsidR="0044465C" w:rsidRPr="004D65B3" w:rsidRDefault="0044465C" w:rsidP="0044465C">
            <w:pPr>
              <w:ind w:left="-14" w:right="-105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549440" behindDoc="0" locked="0" layoutInCell="1" allowOverlap="1" wp14:anchorId="1D1202CD" wp14:editId="0C6A0CE2">
                      <wp:simplePos x="0" y="0"/>
                      <wp:positionH relativeFrom="column">
                        <wp:posOffset>57150</wp:posOffset>
                      </wp:positionH>
                      <wp:positionV relativeFrom="paragraph">
                        <wp:posOffset>177165</wp:posOffset>
                      </wp:positionV>
                      <wp:extent cx="9525" cy="219075"/>
                      <wp:effectExtent l="38100" t="0" r="66675" b="47625"/>
                      <wp:wrapNone/>
                      <wp:docPr id="1360" name="Straight Arrow Connector 13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2A922836">
                    <v:shape id="Straight Arrow Connector 1360" style="position:absolute;margin-left:4.5pt;margin-top:13.95pt;width:.75pt;height:17.25pt;z-index:25554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" w14:anchorId="61E634EE">
                      <v:stroke joinstyle="miter" endarrow="block"/>
                    </v:shape>
                  </w:pict>
                </mc:Fallback>
              </mc:AlternateContent>
            </w: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Non = 2</w:t>
            </w:r>
          </w:p>
          <w:p w14:paraId="6E265E9C" w14:textId="77777777" w:rsidR="0044465C" w:rsidRPr="004D65B3" w:rsidRDefault="0044465C" w:rsidP="0044465C">
            <w:pPr>
              <w:ind w:left="-14" w:right="-105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</w:p>
          <w:p w14:paraId="51087963" w14:textId="77777777" w:rsidR="0044465C" w:rsidRPr="004D65B3" w:rsidRDefault="0044465C" w:rsidP="0044465C">
            <w:pPr>
              <w:ind w:left="-14" w:right="-105"/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</w:pPr>
          </w:p>
          <w:p w14:paraId="4D25A866" w14:textId="77777777" w:rsidR="0044465C" w:rsidRPr="004D65B3" w:rsidRDefault="0044465C" w:rsidP="0044465C">
            <w:pPr>
              <w:suppressAutoHyphens/>
              <w:ind w:right="-105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(j)</w:t>
            </w:r>
          </w:p>
        </w:tc>
        <w:tc>
          <w:tcPr>
            <w:tcW w:w="635" w:type="pct"/>
            <w:vAlign w:val="center"/>
          </w:tcPr>
          <w:p w14:paraId="38BA3E4D" w14:textId="77777777" w:rsidR="0044465C" w:rsidRPr="004D65B3" w:rsidRDefault="0044465C" w:rsidP="0044465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Oui = 1</w:t>
            </w:r>
          </w:p>
          <w:p w14:paraId="5BF4E35E" w14:textId="77777777" w:rsidR="0044465C" w:rsidRPr="004D65B3" w:rsidRDefault="0044465C" w:rsidP="0044465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Non = 2</w:t>
            </w:r>
          </w:p>
          <w:p w14:paraId="5CC36D5B" w14:textId="77777777" w:rsidR="0044465C" w:rsidRPr="004D65B3" w:rsidRDefault="0044465C" w:rsidP="0044465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553536" behindDoc="0" locked="0" layoutInCell="1" allowOverlap="1" wp14:anchorId="097C412F" wp14:editId="5B7CF1FF">
                      <wp:simplePos x="0" y="0"/>
                      <wp:positionH relativeFrom="column">
                        <wp:posOffset>45085</wp:posOffset>
                      </wp:positionH>
                      <wp:positionV relativeFrom="paragraph">
                        <wp:posOffset>25400</wp:posOffset>
                      </wp:positionV>
                      <wp:extent cx="9525" cy="219075"/>
                      <wp:effectExtent l="38100" t="0" r="66675" b="47625"/>
                      <wp:wrapNone/>
                      <wp:docPr id="949" name="Straight Arrow Connector 9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31FC4A55">
                    <v:shape id="Straight Arrow Connector 949" style="position:absolute;margin-left:3.55pt;margin-top:2pt;width:.75pt;height:17.25pt;z-index:25555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" w14:anchorId="7A34F2A6">
                      <v:stroke joinstyle="miter" endarrow="block"/>
                    </v:shape>
                  </w:pict>
                </mc:Fallback>
              </mc:AlternateContent>
            </w:r>
          </w:p>
          <w:p w14:paraId="50471E97" w14:textId="77777777" w:rsidR="0044465C" w:rsidRPr="004D65B3" w:rsidRDefault="0044465C" w:rsidP="0044465C">
            <w:pPr>
              <w:tabs>
                <w:tab w:val="left" w:pos="0"/>
              </w:tabs>
              <w:ind w:left="-14" w:right="-120"/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</w:pPr>
          </w:p>
          <w:p w14:paraId="536D5B39" w14:textId="677560D3" w:rsidR="0044465C" w:rsidRPr="004D65B3" w:rsidRDefault="0044465C" w:rsidP="0044465C">
            <w:pPr>
              <w:suppressAutoHyphens/>
              <w:ind w:right="-105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227</w:t>
            </w:r>
          </w:p>
        </w:tc>
        <w:tc>
          <w:tcPr>
            <w:tcW w:w="635" w:type="pct"/>
            <w:shd w:val="clear" w:color="auto" w:fill="auto"/>
            <w:vAlign w:val="center"/>
          </w:tcPr>
          <w:p w14:paraId="64E0BB50" w14:textId="77777777" w:rsidR="0044465C" w:rsidRPr="004D65B3" w:rsidRDefault="0044465C" w:rsidP="0044465C">
            <w:pPr>
              <w:tabs>
                <w:tab w:val="left" w:pos="0"/>
              </w:tabs>
              <w:ind w:left="-14" w:right="-72"/>
              <w:rPr>
                <w:rFonts w:ascii="Calibri" w:eastAsia="Arial" w:hAnsi="Calibri" w:cs="Calibri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Oui = 1</w:t>
            </w:r>
          </w:p>
          <w:p w14:paraId="1C7EDC9B" w14:textId="77777777" w:rsidR="0044465C" w:rsidRPr="004D65B3" w:rsidRDefault="0044465C" w:rsidP="0044465C">
            <w:pPr>
              <w:tabs>
                <w:tab w:val="left" w:pos="0"/>
              </w:tabs>
              <w:ind w:left="-14" w:right="-72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Non = 2</w:t>
            </w:r>
          </w:p>
          <w:p w14:paraId="49E1F967" w14:textId="77777777" w:rsidR="0044465C" w:rsidRPr="004D65B3" w:rsidRDefault="0044465C" w:rsidP="0044465C">
            <w:pPr>
              <w:tabs>
                <w:tab w:val="left" w:pos="0"/>
              </w:tabs>
              <w:ind w:left="-14" w:right="-72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561728" behindDoc="0" locked="0" layoutInCell="1" allowOverlap="1" wp14:anchorId="1632BA2C" wp14:editId="635CB0CE">
                      <wp:simplePos x="0" y="0"/>
                      <wp:positionH relativeFrom="column">
                        <wp:posOffset>45085</wp:posOffset>
                      </wp:positionH>
                      <wp:positionV relativeFrom="paragraph">
                        <wp:posOffset>11430</wp:posOffset>
                      </wp:positionV>
                      <wp:extent cx="9525" cy="219075"/>
                      <wp:effectExtent l="38100" t="0" r="66675" b="47625"/>
                      <wp:wrapNone/>
                      <wp:docPr id="34" name="Straight Arrow Connector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2C978006">
                    <v:shape id="Straight Arrow Connector 34" style="position:absolute;margin-left:3.55pt;margin-top:.9pt;width:.75pt;height:17.25pt;z-index:25556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" w14:anchorId="61CDE6CD">
                      <v:stroke joinstyle="miter" endarrow="block"/>
                    </v:shape>
                  </w:pict>
                </mc:Fallback>
              </mc:AlternateContent>
            </w:r>
          </w:p>
          <w:p w14:paraId="7D29CF1D" w14:textId="77777777" w:rsidR="0044465C" w:rsidRPr="004D65B3" w:rsidRDefault="0044465C" w:rsidP="0044465C">
            <w:pPr>
              <w:tabs>
                <w:tab w:val="left" w:pos="0"/>
              </w:tabs>
              <w:ind w:left="-14" w:right="-72"/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</w:pPr>
          </w:p>
          <w:p w14:paraId="255187C7" w14:textId="1D105C17" w:rsidR="0044465C" w:rsidRPr="004D65B3" w:rsidRDefault="0044465C" w:rsidP="0044465C">
            <w:pPr>
              <w:suppressAutoHyphens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227</w:t>
            </w:r>
          </w:p>
        </w:tc>
        <w:tc>
          <w:tcPr>
            <w:tcW w:w="636" w:type="pct"/>
            <w:vAlign w:val="center"/>
          </w:tcPr>
          <w:p w14:paraId="79D0C798" w14:textId="7417D52D" w:rsidR="0044465C" w:rsidRPr="004D65B3" w:rsidRDefault="0044465C" w:rsidP="0044465C">
            <w:pPr>
              <w:tabs>
                <w:tab w:val="left" w:pos="0"/>
              </w:tabs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565824" behindDoc="0" locked="0" layoutInCell="1" allowOverlap="1" wp14:anchorId="515A1F53" wp14:editId="52158480">
                      <wp:simplePos x="0" y="0"/>
                      <wp:positionH relativeFrom="column">
                        <wp:posOffset>30685</wp:posOffset>
                      </wp:positionH>
                      <wp:positionV relativeFrom="paragraph">
                        <wp:posOffset>217170</wp:posOffset>
                      </wp:positionV>
                      <wp:extent cx="427990" cy="219075"/>
                      <wp:effectExtent l="0" t="0" r="10160" b="28575"/>
                      <wp:wrapNone/>
                      <wp:docPr id="115" name="Group 11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27990" cy="219075"/>
                                <a:chOff x="0" y="0"/>
                                <a:chExt cx="668020" cy="215265"/>
                              </a:xfrm>
                            </wpg:grpSpPr>
                            <wps:wsp>
                              <wps:cNvPr id="116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219710" cy="21526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117" name="Group 117"/>
                              <wpg:cNvGrpSpPr/>
                              <wpg:grpSpPr>
                                <a:xfrm>
                                  <a:off x="228600" y="0"/>
                                  <a:ext cx="439420" cy="215265"/>
                                  <a:chOff x="8711" y="2856"/>
                                  <a:chExt cx="1080" cy="360"/>
                                </a:xfrm>
                              </wpg:grpSpPr>
                              <wps:wsp>
                                <wps:cNvPr id="118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711" y="2856"/>
                                    <a:ext cx="540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19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251" y="2856"/>
                                    <a:ext cx="540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4A9F33A0">
                    <v:group id="Group 115" style="position:absolute;margin-left:2.4pt;margin-top:17.1pt;width:33.7pt;height:17.25pt;z-index:255565824;mso-width-relative:margin;mso-height-relative:margin" coordsize="6680,2152" o:spid="_x0000_s1026" w14:anchorId="3DE752B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">
                      <v:rect id="Rectangle 221" style="position:absolute;width:2197;height:2152;visibility:visible;mso-wrap-style:square;v-text-anchor:top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"/>
                      <v:group id="Group 117" style="position:absolute;left:2286;width:4394;height:2152" coordsize="1080,360" coordorigin="8711,2856" o:spid="_x0000_s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">
                        <v:rect id="Rectangle 221" style="position:absolute;left:8711;top:2856;width:540;height:360;visibility:visible;mso-wrap-style:square;v-text-anchor:top" o:spid="_x0000_s1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"/>
                        <v:rect id="Rectangle 222" style="position:absolute;left:9251;top:2856;width:540;height:360;visibility:visible;mso-wrap-style:square;v-text-anchor:top" o:spid="_x0000_s10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"/>
                      </v:group>
                    </v:group>
                  </w:pict>
                </mc:Fallback>
              </mc:AlternateContent>
            </w:r>
          </w:p>
        </w:tc>
        <w:tc>
          <w:tcPr>
            <w:tcW w:w="635" w:type="pct"/>
            <w:shd w:val="clear" w:color="auto" w:fill="auto"/>
            <w:vAlign w:val="center"/>
          </w:tcPr>
          <w:p w14:paraId="43D2B09D" w14:textId="5C21052F" w:rsidR="0044465C" w:rsidRPr="004D65B3" w:rsidRDefault="0044465C" w:rsidP="0044465C">
            <w:pPr>
              <w:tabs>
                <w:tab w:val="left" w:pos="0"/>
              </w:tabs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1 2 3 6</w:t>
            </w:r>
          </w:p>
        </w:tc>
        <w:tc>
          <w:tcPr>
            <w:tcW w:w="635" w:type="pct"/>
            <w:shd w:val="clear" w:color="auto" w:fill="auto"/>
            <w:vAlign w:val="center"/>
          </w:tcPr>
          <w:p w14:paraId="23A97143" w14:textId="77777777" w:rsidR="004E6BC6" w:rsidRPr="004D65B3" w:rsidRDefault="004E6BC6" w:rsidP="004E6BC6">
            <w:pPr>
              <w:ind w:left="-43" w:right="-49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586304" behindDoc="0" locked="0" layoutInCell="1" allowOverlap="1" wp14:anchorId="19F5C5E3" wp14:editId="04B560C6">
                      <wp:simplePos x="0" y="0"/>
                      <wp:positionH relativeFrom="column">
                        <wp:posOffset>585470</wp:posOffset>
                      </wp:positionH>
                      <wp:positionV relativeFrom="paragraph">
                        <wp:posOffset>141605</wp:posOffset>
                      </wp:positionV>
                      <wp:extent cx="9525" cy="219075"/>
                      <wp:effectExtent l="38100" t="0" r="66675" b="47625"/>
                      <wp:wrapNone/>
                      <wp:docPr id="492872788" name="Straight Arrow Connector 4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14BC0D34">
                    <v:shape id="Straight Arrow Connector 491" style="position:absolute;margin-left:46.1pt;margin-top:11.15pt;width:.75pt;height:17.25pt;z-index:25558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" w14:anchorId="2FF09B47">
                      <v:stroke joinstyle="miter" endarrow="block"/>
                    </v:shape>
                  </w:pict>
                </mc:Fallback>
              </mc:AlternateContent>
            </w:r>
            <w:r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           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ABC</w:t>
            </w:r>
            <w:r w:rsidRPr="00D37CDB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>Z</w:t>
            </w:r>
          </w:p>
          <w:p w14:paraId="366ADB27" w14:textId="77777777" w:rsidR="004E6BC6" w:rsidRPr="004D65B3" w:rsidRDefault="004E6BC6" w:rsidP="004E6BC6">
            <w:pPr>
              <w:ind w:left="-43" w:right="-49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3C662968" w14:textId="64988D41" w:rsidR="004E6BC6" w:rsidRPr="004D65B3" w:rsidRDefault="004E6BC6" w:rsidP="004E6BC6">
            <w:pPr>
              <w:tabs>
                <w:tab w:val="right" w:leader="dot" w:pos="284"/>
                <w:tab w:val="right" w:leader="dot" w:pos="3402"/>
              </w:tabs>
              <w:ind w:left="-43" w:right="-49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    </w:t>
            </w:r>
          </w:p>
          <w:p w14:paraId="664A9A7D" w14:textId="4786BE20" w:rsidR="0044465C" w:rsidRPr="004D65B3" w:rsidRDefault="004E6BC6" w:rsidP="00FB0D80">
            <w:pPr>
              <w:tabs>
                <w:tab w:val="left" w:pos="0"/>
                <w:tab w:val="right" w:leader="dot" w:pos="284"/>
                <w:tab w:val="right" w:leader="dot" w:pos="3402"/>
              </w:tabs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    </w:t>
            </w: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(</w:t>
            </w:r>
            <w:r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j</w:t>
            </w: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)</w:t>
            </w:r>
          </w:p>
        </w:tc>
        <w:tc>
          <w:tcPr>
            <w:tcW w:w="636" w:type="pct"/>
            <w:vAlign w:val="center"/>
          </w:tcPr>
          <w:p w14:paraId="5715A705" w14:textId="1738B1D6" w:rsidR="0044465C" w:rsidRPr="004D65B3" w:rsidRDefault="0044465C" w:rsidP="0044465C">
            <w:pPr>
              <w:tabs>
                <w:tab w:val="left" w:pos="0"/>
              </w:tabs>
              <w:ind w:left="-14" w:right="-120"/>
              <w:jc w:val="center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A05FFD"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1      2</w:t>
            </w:r>
          </w:p>
        </w:tc>
      </w:tr>
      <w:tr w:rsidR="0044465C" w:rsidRPr="004D65B3" w14:paraId="0D8B40BC" w14:textId="77777777" w:rsidTr="00FB0D80">
        <w:trPr>
          <w:trHeight w:val="1221"/>
          <w:jc w:val="center"/>
        </w:trPr>
        <w:tc>
          <w:tcPr>
            <w:tcW w:w="551" w:type="pct"/>
            <w:vAlign w:val="center"/>
          </w:tcPr>
          <w:p w14:paraId="67F55FC3" w14:textId="187A9392" w:rsidR="0044465C" w:rsidRPr="00FB0D80" w:rsidRDefault="0044465C" w:rsidP="0044465C">
            <w:pPr>
              <w:pStyle w:val="ListParagraph"/>
              <w:numPr>
                <w:ilvl w:val="0"/>
                <w:numId w:val="46"/>
              </w:numPr>
              <w:ind w:left="166" w:right="-90" w:hanging="218"/>
              <w:rPr>
                <w:rFonts w:cs="Calibri"/>
                <w:sz w:val="20"/>
                <w:szCs w:val="20"/>
                <w:lang w:val="en-GB"/>
              </w:rPr>
            </w:pPr>
            <w:r w:rsidRPr="0037143A">
              <w:t>Allaitement maternel exclusif (MAMA)</w:t>
            </w:r>
          </w:p>
        </w:tc>
        <w:tc>
          <w:tcPr>
            <w:tcW w:w="635" w:type="pct"/>
            <w:vAlign w:val="center"/>
          </w:tcPr>
          <w:p w14:paraId="4B67B5E6" w14:textId="77777777" w:rsidR="0044465C" w:rsidRPr="004D65B3" w:rsidRDefault="0044465C" w:rsidP="0044465C">
            <w:pPr>
              <w:suppressAutoHyphens/>
              <w:ind w:right="-105"/>
              <w:rPr>
                <w:rFonts w:ascii="Calibri" w:eastAsia="Arial" w:hAnsi="Calibri" w:cs="Calibri"/>
                <w:spacing w:val="-1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Oui = 1</w:t>
            </w:r>
          </w:p>
          <w:p w14:paraId="64BA0E45" w14:textId="77777777" w:rsidR="0044465C" w:rsidRPr="004D65B3" w:rsidRDefault="0044465C" w:rsidP="0044465C">
            <w:pPr>
              <w:ind w:left="-14" w:right="-105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540224" behindDoc="0" locked="0" layoutInCell="1" allowOverlap="1" wp14:anchorId="38BE3354" wp14:editId="787A735E">
                      <wp:simplePos x="0" y="0"/>
                      <wp:positionH relativeFrom="column">
                        <wp:posOffset>38100</wp:posOffset>
                      </wp:positionH>
                      <wp:positionV relativeFrom="paragraph">
                        <wp:posOffset>165735</wp:posOffset>
                      </wp:positionV>
                      <wp:extent cx="9525" cy="219075"/>
                      <wp:effectExtent l="38100" t="0" r="66675" b="47625"/>
                      <wp:wrapNone/>
                      <wp:docPr id="452" name="Straight Arrow Connector 4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1573C8D3">
                    <v:shape id="Straight Arrow Connector 452" style="position:absolute;margin-left:3pt;margin-top:13.05pt;width:.75pt;height:17.25pt;z-index:25554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" w14:anchorId="39EE3AD2">
                      <v:stroke joinstyle="miter" endarrow="block"/>
                    </v:shape>
                  </w:pict>
                </mc:Fallback>
              </mc:AlternateContent>
            </w: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Non = 2</w:t>
            </w:r>
          </w:p>
          <w:p w14:paraId="50C2657A" w14:textId="77777777" w:rsidR="0044465C" w:rsidRPr="004D65B3" w:rsidRDefault="0044465C" w:rsidP="0044465C">
            <w:pPr>
              <w:ind w:left="-14" w:right="-105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</w:p>
          <w:p w14:paraId="4CBBCF30" w14:textId="77777777" w:rsidR="0044465C" w:rsidRPr="004D65B3" w:rsidRDefault="0044465C" w:rsidP="0044465C">
            <w:pPr>
              <w:ind w:left="-14" w:right="-105"/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</w:pPr>
          </w:p>
          <w:p w14:paraId="5C08446B" w14:textId="77777777" w:rsidR="0044465C" w:rsidRPr="004D65B3" w:rsidRDefault="0044465C" w:rsidP="0044465C">
            <w:pPr>
              <w:ind w:left="-14" w:right="-105"/>
              <w:rPr>
                <w:rFonts w:ascii="Calibri" w:eastAsia="Arial" w:hAnsi="Calibri" w:cs="Calibri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( </w:t>
            </w: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lang w:bidi="hi-IN"/>
              </w:rPr>
              <w:t xml:space="preserve">k </w:t>
            </w: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)</w:t>
            </w:r>
          </w:p>
        </w:tc>
        <w:tc>
          <w:tcPr>
            <w:tcW w:w="635" w:type="pct"/>
            <w:vAlign w:val="center"/>
          </w:tcPr>
          <w:p w14:paraId="4435B0DC" w14:textId="77777777" w:rsidR="0044465C" w:rsidRPr="004D65B3" w:rsidRDefault="0044465C" w:rsidP="0044465C">
            <w:pPr>
              <w:tabs>
                <w:tab w:val="left" w:pos="0"/>
              </w:tabs>
              <w:ind w:left="-14" w:right="-72"/>
              <w:rPr>
                <w:rFonts w:ascii="Calibri" w:eastAsia="Arial" w:hAnsi="Calibri" w:cs="Calibri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Oui = 1</w:t>
            </w:r>
          </w:p>
          <w:p w14:paraId="5ACEC8A7" w14:textId="77777777" w:rsidR="0044465C" w:rsidRPr="004D65B3" w:rsidRDefault="0044465C" w:rsidP="0044465C">
            <w:pPr>
              <w:tabs>
                <w:tab w:val="left" w:pos="0"/>
              </w:tabs>
              <w:ind w:left="-14" w:right="-72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Non = 2</w:t>
            </w:r>
          </w:p>
          <w:p w14:paraId="49F49B9D" w14:textId="77777777" w:rsidR="0044465C" w:rsidRPr="004D65B3" w:rsidRDefault="0044465C" w:rsidP="0044465C">
            <w:pPr>
              <w:tabs>
                <w:tab w:val="left" w:pos="0"/>
              </w:tabs>
              <w:ind w:left="-14" w:right="-72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542272" behindDoc="0" locked="0" layoutInCell="1" allowOverlap="1" wp14:anchorId="3D320F8C" wp14:editId="0CA8E260">
                      <wp:simplePos x="0" y="0"/>
                      <wp:positionH relativeFrom="column">
                        <wp:posOffset>45085</wp:posOffset>
                      </wp:positionH>
                      <wp:positionV relativeFrom="paragraph">
                        <wp:posOffset>11430</wp:posOffset>
                      </wp:positionV>
                      <wp:extent cx="9525" cy="219075"/>
                      <wp:effectExtent l="38100" t="0" r="66675" b="47625"/>
                      <wp:wrapNone/>
                      <wp:docPr id="950" name="Straight Arrow Connector 9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3A8444F1">
                    <v:shape id="Straight Arrow Connector 950" style="position:absolute;margin-left:3.55pt;margin-top:.9pt;width:.75pt;height:17.25pt;z-index:25554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" w14:anchorId="1D8502BC">
                      <v:stroke joinstyle="miter" endarrow="block"/>
                    </v:shape>
                  </w:pict>
                </mc:Fallback>
              </mc:AlternateContent>
            </w:r>
          </w:p>
          <w:p w14:paraId="4802B3EC" w14:textId="77777777" w:rsidR="0044465C" w:rsidRPr="004D65B3" w:rsidRDefault="0044465C" w:rsidP="0044465C">
            <w:pPr>
              <w:tabs>
                <w:tab w:val="left" w:pos="0"/>
              </w:tabs>
              <w:ind w:left="-14" w:right="-72"/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</w:pPr>
          </w:p>
          <w:p w14:paraId="2ABD2F11" w14:textId="750B1AE8" w:rsidR="0044465C" w:rsidRPr="004D65B3" w:rsidRDefault="0044465C" w:rsidP="0044465C">
            <w:pPr>
              <w:suppressAutoHyphens/>
              <w:ind w:right="-105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227</w:t>
            </w:r>
          </w:p>
        </w:tc>
        <w:tc>
          <w:tcPr>
            <w:tcW w:w="635" w:type="pct"/>
            <w:vAlign w:val="center"/>
          </w:tcPr>
          <w:p w14:paraId="51F979E6" w14:textId="77777777" w:rsidR="004F05EA" w:rsidRPr="004D65B3" w:rsidRDefault="004F05EA" w:rsidP="004F05EA">
            <w:pPr>
              <w:tabs>
                <w:tab w:val="left" w:pos="0"/>
              </w:tabs>
              <w:ind w:left="-14" w:right="-72"/>
              <w:rPr>
                <w:rFonts w:ascii="Calibri" w:eastAsia="Arial" w:hAnsi="Calibri" w:cs="Calibri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Oui = 1</w:t>
            </w:r>
          </w:p>
          <w:p w14:paraId="6AC649EA" w14:textId="77777777" w:rsidR="004F05EA" w:rsidRPr="004D65B3" w:rsidRDefault="004F05EA" w:rsidP="004F05EA">
            <w:pPr>
              <w:tabs>
                <w:tab w:val="left" w:pos="0"/>
              </w:tabs>
              <w:ind w:left="-14" w:right="-72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Non = 2</w:t>
            </w:r>
          </w:p>
          <w:p w14:paraId="540E7C49" w14:textId="77777777" w:rsidR="004F05EA" w:rsidRPr="004D65B3" w:rsidRDefault="004F05EA" w:rsidP="004F05EA">
            <w:pPr>
              <w:tabs>
                <w:tab w:val="left" w:pos="0"/>
              </w:tabs>
              <w:ind w:left="-14" w:right="-72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569920" behindDoc="0" locked="0" layoutInCell="1" allowOverlap="1" wp14:anchorId="2F745E64" wp14:editId="1E55E551">
                      <wp:simplePos x="0" y="0"/>
                      <wp:positionH relativeFrom="column">
                        <wp:posOffset>45085</wp:posOffset>
                      </wp:positionH>
                      <wp:positionV relativeFrom="paragraph">
                        <wp:posOffset>11430</wp:posOffset>
                      </wp:positionV>
                      <wp:extent cx="9525" cy="219075"/>
                      <wp:effectExtent l="38100" t="0" r="66675" b="47625"/>
                      <wp:wrapNone/>
                      <wp:docPr id="319958679" name="Straight Arrow Connector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7FBD32D7">
                    <v:shape id="Straight Arrow Connector 34" style="position:absolute;margin-left:3.55pt;margin-top:.9pt;width:.75pt;height:17.25pt;z-index:25556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" w14:anchorId="5296347E">
                      <v:stroke joinstyle="miter" endarrow="block"/>
                    </v:shape>
                  </w:pict>
                </mc:Fallback>
              </mc:AlternateContent>
            </w:r>
          </w:p>
          <w:p w14:paraId="4AC2D41C" w14:textId="77777777" w:rsidR="004F05EA" w:rsidRPr="004D65B3" w:rsidRDefault="004F05EA" w:rsidP="004F05EA">
            <w:pPr>
              <w:tabs>
                <w:tab w:val="left" w:pos="0"/>
              </w:tabs>
              <w:ind w:left="-14" w:right="-72"/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</w:pPr>
          </w:p>
          <w:p w14:paraId="38BF9D55" w14:textId="2F501CFA" w:rsidR="0044465C" w:rsidRPr="004D65B3" w:rsidRDefault="004F05EA" w:rsidP="004F05EA">
            <w:pPr>
              <w:suppressAutoHyphens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227</w:t>
            </w:r>
          </w:p>
        </w:tc>
        <w:tc>
          <w:tcPr>
            <w:tcW w:w="636" w:type="pct"/>
            <w:vAlign w:val="center"/>
          </w:tcPr>
          <w:p w14:paraId="0580C1F3" w14:textId="1AA36B19" w:rsidR="0044465C" w:rsidRPr="004D65B3" w:rsidDel="009F14BF" w:rsidRDefault="0044465C" w:rsidP="0044465C">
            <w:pPr>
              <w:tabs>
                <w:tab w:val="left" w:pos="0"/>
              </w:tabs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566848" behindDoc="0" locked="0" layoutInCell="1" allowOverlap="1" wp14:anchorId="0A506B1D" wp14:editId="5810F905">
                      <wp:simplePos x="0" y="0"/>
                      <wp:positionH relativeFrom="column">
                        <wp:posOffset>29210</wp:posOffset>
                      </wp:positionH>
                      <wp:positionV relativeFrom="paragraph">
                        <wp:posOffset>214630</wp:posOffset>
                      </wp:positionV>
                      <wp:extent cx="427990" cy="219075"/>
                      <wp:effectExtent l="0" t="0" r="10160" b="28575"/>
                      <wp:wrapNone/>
                      <wp:docPr id="120" name="Group 12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27990" cy="219075"/>
                                <a:chOff x="0" y="0"/>
                                <a:chExt cx="668020" cy="215265"/>
                              </a:xfrm>
                            </wpg:grpSpPr>
                            <wps:wsp>
                              <wps:cNvPr id="121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219710" cy="21526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122" name="Group 122"/>
                              <wpg:cNvGrpSpPr/>
                              <wpg:grpSpPr>
                                <a:xfrm>
                                  <a:off x="228600" y="0"/>
                                  <a:ext cx="439420" cy="215265"/>
                                  <a:chOff x="8711" y="2856"/>
                                  <a:chExt cx="1080" cy="360"/>
                                </a:xfrm>
                              </wpg:grpSpPr>
                              <wps:wsp>
                                <wps:cNvPr id="123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711" y="2856"/>
                                    <a:ext cx="540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24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251" y="2856"/>
                                    <a:ext cx="540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1244780B">
                    <v:group id="Group 120" style="position:absolute;margin-left:2.3pt;margin-top:16.9pt;width:33.7pt;height:17.25pt;z-index:255566848;mso-width-relative:margin;mso-height-relative:margin" coordsize="6680,2152" o:spid="_x0000_s1026" w14:anchorId="624D060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">
                      <v:rect id="Rectangle 221" style="position:absolute;width:2197;height:2152;visibility:visible;mso-wrap-style:square;v-text-anchor:top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"/>
                      <v:group id="Group 122" style="position:absolute;left:2286;width:4394;height:2152" coordsize="1080,360" coordorigin="8711,2856" o:spid="_x0000_s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">
                        <v:rect id="Rectangle 221" style="position:absolute;left:8711;top:2856;width:540;height:360;visibility:visible;mso-wrap-style:square;v-text-anchor:top" o:spid="_x0000_s1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"/>
                        <v:rect id="Rectangle 222" style="position:absolute;left:9251;top:2856;width:540;height:360;visibility:visible;mso-wrap-style:square;v-text-anchor:top" o:spid="_x0000_s10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"/>
                      </v:group>
                    </v:group>
                  </w:pict>
                </mc:Fallback>
              </mc:AlternateContent>
            </w:r>
          </w:p>
        </w:tc>
        <w:tc>
          <w:tcPr>
            <w:tcW w:w="635" w:type="pct"/>
            <w:vAlign w:val="center"/>
          </w:tcPr>
          <w:p w14:paraId="2A039E85" w14:textId="0DFE0D15" w:rsidR="0044465C" w:rsidRPr="004D65B3" w:rsidRDefault="004F05EA" w:rsidP="0044465C">
            <w:pPr>
              <w:tabs>
                <w:tab w:val="left" w:pos="0"/>
              </w:tabs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1 2 3 6</w:t>
            </w:r>
          </w:p>
        </w:tc>
        <w:tc>
          <w:tcPr>
            <w:tcW w:w="635" w:type="pct"/>
            <w:vAlign w:val="center"/>
          </w:tcPr>
          <w:p w14:paraId="66355757" w14:textId="77777777" w:rsidR="004E6BC6" w:rsidRPr="004D65B3" w:rsidRDefault="004E6BC6" w:rsidP="004E6BC6">
            <w:pPr>
              <w:ind w:left="-43" w:right="-49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588352" behindDoc="0" locked="0" layoutInCell="1" allowOverlap="1" wp14:anchorId="70C3065E" wp14:editId="04D8451B">
                      <wp:simplePos x="0" y="0"/>
                      <wp:positionH relativeFrom="column">
                        <wp:posOffset>585470</wp:posOffset>
                      </wp:positionH>
                      <wp:positionV relativeFrom="paragraph">
                        <wp:posOffset>141605</wp:posOffset>
                      </wp:positionV>
                      <wp:extent cx="9525" cy="219075"/>
                      <wp:effectExtent l="38100" t="0" r="66675" b="47625"/>
                      <wp:wrapNone/>
                      <wp:docPr id="952577491" name="Straight Arrow Connector 4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7CF4284E">
                    <v:shape id="Straight Arrow Connector 491" style="position:absolute;margin-left:46.1pt;margin-top:11.15pt;width:.75pt;height:17.25pt;z-index:25558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" w14:anchorId="693CF9FC">
                      <v:stroke joinstyle="miter" endarrow="block"/>
                    </v:shape>
                  </w:pict>
                </mc:Fallback>
              </mc:AlternateContent>
            </w:r>
            <w:r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           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ABC</w:t>
            </w:r>
            <w:r w:rsidRPr="00D37CDB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>Z</w:t>
            </w:r>
          </w:p>
          <w:p w14:paraId="2764A2DD" w14:textId="77777777" w:rsidR="004E6BC6" w:rsidRPr="004D65B3" w:rsidRDefault="004E6BC6" w:rsidP="004E6BC6">
            <w:pPr>
              <w:ind w:left="-43" w:right="-49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2CADC3D9" w14:textId="27779202" w:rsidR="0044465C" w:rsidRPr="004D65B3" w:rsidRDefault="004E6BC6" w:rsidP="00FB0D80">
            <w:pPr>
              <w:tabs>
                <w:tab w:val="right" w:leader="dot" w:pos="284"/>
                <w:tab w:val="right" w:leader="dot" w:pos="3402"/>
              </w:tabs>
              <w:ind w:left="-43" w:right="-49"/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</w:t>
            </w: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(</w:t>
            </w:r>
            <w:r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301</w:t>
            </w:r>
            <w:r w:rsidRPr="004D65B3">
              <w:rPr>
                <w:rFonts w:ascii="Calibri" w:eastAsia="Arial" w:hAnsi="Calibri" w:cs="Calibri"/>
                <w:b/>
                <w:bCs/>
                <w:sz w:val="20"/>
                <w:szCs w:val="20"/>
                <w:cs/>
                <w:lang w:bidi="hi-IN"/>
              </w:rPr>
              <w:t>)</w:t>
            </w:r>
          </w:p>
        </w:tc>
        <w:tc>
          <w:tcPr>
            <w:tcW w:w="636" w:type="pct"/>
            <w:vAlign w:val="center"/>
          </w:tcPr>
          <w:p w14:paraId="213F1EBF" w14:textId="31292879" w:rsidR="0044465C" w:rsidRPr="004D65B3" w:rsidRDefault="0044465C" w:rsidP="0044465C">
            <w:pPr>
              <w:tabs>
                <w:tab w:val="left" w:pos="0"/>
              </w:tabs>
              <w:ind w:left="-14" w:right="-72"/>
              <w:jc w:val="center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A05FFD">
              <w:rPr>
                <w:rFonts w:ascii="Calibri" w:hAnsi="Calibri" w:cs="Calibri"/>
                <w:bCs/>
                <w:sz w:val="20"/>
                <w:szCs w:val="20"/>
                <w:lang w:val="en-GB"/>
              </w:rPr>
              <w:t>1      2</w:t>
            </w:r>
          </w:p>
        </w:tc>
      </w:tr>
    </w:tbl>
    <w:p w14:paraId="66B5B654" w14:textId="77777777" w:rsidR="00C31E31" w:rsidRDefault="00C31E31" w:rsidP="005F44C4">
      <w:pPr>
        <w:pStyle w:val="Default"/>
        <w:rPr>
          <w:rFonts w:ascii="Calibri" w:hAnsi="Calibri" w:cs="Calibri"/>
          <w:color w:val="auto"/>
          <w:sz w:val="20"/>
          <w:szCs w:val="20"/>
          <w:lang w:val="en-US"/>
        </w:rPr>
        <w:sectPr w:rsidR="00C31E31" w:rsidSect="00FB0D80">
          <w:pgSz w:w="16840" w:h="11879" w:orient="landscape"/>
          <w:pgMar w:top="720" w:right="720" w:bottom="720" w:left="720" w:header="709" w:footer="255" w:gutter="0"/>
          <w:cols w:space="708"/>
          <w:docGrid w:linePitch="360"/>
        </w:sectPr>
      </w:pPr>
    </w:p>
    <w:p w14:paraId="38CDE9DE" w14:textId="77777777" w:rsidR="00517EC5" w:rsidRPr="004D65B3" w:rsidRDefault="00517EC5" w:rsidP="005F44C4">
      <w:pPr>
        <w:pStyle w:val="Default"/>
        <w:rPr>
          <w:rFonts w:ascii="Calibri" w:hAnsi="Calibri" w:cs="Calibri"/>
          <w:color w:val="auto"/>
          <w:sz w:val="20"/>
          <w:szCs w:val="20"/>
          <w:lang w:val="en-US"/>
        </w:rPr>
      </w:pPr>
    </w:p>
    <w:p w14:paraId="7DADBFEA" w14:textId="77777777" w:rsidR="00C31E31" w:rsidRDefault="00C31E31" w:rsidP="005F44C4">
      <w:pPr>
        <w:keepNext/>
        <w:widowControl w:val="0"/>
        <w:suppressAutoHyphens/>
        <w:spacing w:after="120"/>
        <w:ind w:left="-810" w:right="-784"/>
        <w:jc w:val="center"/>
        <w:outlineLvl w:val="1"/>
        <w:rPr>
          <w:rFonts w:ascii="Calibri" w:eastAsia="Arial Narrow" w:hAnsi="Calibri" w:cs="Calibri"/>
          <w:b/>
          <w:bCs/>
          <w:sz w:val="20"/>
          <w:szCs w:val="20"/>
          <w:cs/>
          <w:lang w:bidi="hi-IN"/>
        </w:rPr>
      </w:pPr>
    </w:p>
    <w:p w14:paraId="59CCBA4C" w14:textId="6A34910E" w:rsidR="00FA7826" w:rsidRDefault="007741B9" w:rsidP="004E6BC6">
      <w:pPr>
        <w:keepNext/>
        <w:widowControl w:val="0"/>
        <w:suppressAutoHyphens/>
        <w:spacing w:after="120"/>
        <w:ind w:right="-24"/>
        <w:jc w:val="center"/>
        <w:outlineLvl w:val="1"/>
        <w:rPr>
          <w:rFonts w:ascii="Calibri" w:eastAsia="Arial Narrow" w:hAnsi="Calibri" w:cs="Calibri"/>
          <w:b/>
          <w:bCs/>
          <w:sz w:val="24"/>
          <w:szCs w:val="24"/>
          <w:cs/>
          <w:lang w:bidi="hi-IN"/>
        </w:rPr>
      </w:pPr>
      <w:r w:rsidRPr="00FB0D80">
        <w:rPr>
          <w:rFonts w:ascii="Calibri" w:eastAsia="Arial Narrow" w:hAnsi="Calibri" w:cs="Calibri"/>
          <w:b/>
          <w:bCs/>
          <w:sz w:val="24"/>
          <w:szCs w:val="24"/>
          <w:lang w:bidi="hi-IN"/>
        </w:rPr>
        <w:t>SECTION</w:t>
      </w:r>
      <w:r w:rsidRPr="00FB0D80">
        <w:rPr>
          <w:rFonts w:ascii="Calibri" w:eastAsia="Arial Narrow" w:hAnsi="Calibri" w:cs="Mangal"/>
          <w:b/>
          <w:bCs/>
          <w:sz w:val="24"/>
          <w:szCs w:val="24"/>
          <w:cs/>
          <w:lang w:bidi="hi-IN"/>
        </w:rPr>
        <w:t xml:space="preserve"> 3</w:t>
      </w:r>
      <w:r w:rsidRPr="00FB0D80">
        <w:rPr>
          <w:rFonts w:ascii="Calibri" w:eastAsia="Arial Narrow" w:hAnsi="Calibri" w:cs="Calibri"/>
          <w:b/>
          <w:bCs/>
          <w:sz w:val="24"/>
          <w:szCs w:val="24"/>
          <w:lang w:bidi="hi-IN"/>
        </w:rPr>
        <w:t> :</w:t>
      </w:r>
      <w:r w:rsidRPr="00FB0D80">
        <w:rPr>
          <w:rFonts w:ascii="Calibri" w:eastAsia="Arial Narrow" w:hAnsi="Calibri" w:cs="Mangal"/>
          <w:b/>
          <w:bCs/>
          <w:sz w:val="24"/>
          <w:szCs w:val="24"/>
          <w:cs/>
          <w:lang w:bidi="hi-IN"/>
        </w:rPr>
        <w:t xml:space="preserve"> </w:t>
      </w:r>
      <w:r w:rsidRPr="00FB0D80">
        <w:rPr>
          <w:rFonts w:ascii="Calibri" w:eastAsia="Arial Narrow" w:hAnsi="Calibri" w:cs="Calibri"/>
          <w:b/>
          <w:bCs/>
          <w:sz w:val="24"/>
          <w:szCs w:val="24"/>
          <w:lang w:bidi="hi-IN"/>
        </w:rPr>
        <w:t>CONNAISSANCES</w:t>
      </w:r>
      <w:r w:rsidRPr="00FB0D80">
        <w:rPr>
          <w:rFonts w:ascii="Calibri" w:eastAsia="Arial Narrow" w:hAnsi="Calibri" w:cs="Mangal"/>
          <w:b/>
          <w:bCs/>
          <w:sz w:val="24"/>
          <w:szCs w:val="24"/>
          <w:cs/>
          <w:lang w:bidi="hi-IN"/>
        </w:rPr>
        <w:t xml:space="preserve"> </w:t>
      </w:r>
      <w:r w:rsidRPr="00FB0D80">
        <w:rPr>
          <w:rFonts w:ascii="Calibri" w:eastAsia="Arial Narrow" w:hAnsi="Calibri" w:cs="Calibri"/>
          <w:b/>
          <w:bCs/>
          <w:sz w:val="24"/>
          <w:szCs w:val="24"/>
          <w:lang w:bidi="hi-IN"/>
        </w:rPr>
        <w:t>ET</w:t>
      </w:r>
      <w:r w:rsidRPr="00FB0D80">
        <w:rPr>
          <w:rFonts w:ascii="Calibri" w:eastAsia="Arial Narrow" w:hAnsi="Calibri" w:cs="Mangal"/>
          <w:b/>
          <w:bCs/>
          <w:sz w:val="24"/>
          <w:szCs w:val="24"/>
          <w:cs/>
          <w:lang w:bidi="hi-IN"/>
        </w:rPr>
        <w:t xml:space="preserve"> </w:t>
      </w:r>
      <w:r w:rsidRPr="00FB0D80">
        <w:rPr>
          <w:rFonts w:ascii="Calibri" w:eastAsia="Arial Narrow" w:hAnsi="Calibri" w:cs="Calibri"/>
          <w:b/>
          <w:bCs/>
          <w:sz w:val="24"/>
          <w:szCs w:val="24"/>
          <w:lang w:bidi="hi-IN"/>
        </w:rPr>
        <w:t>PRATIQUES</w:t>
      </w:r>
      <w:r w:rsidRPr="00FB0D80">
        <w:rPr>
          <w:rFonts w:ascii="Calibri" w:eastAsia="Arial Narrow" w:hAnsi="Calibri" w:cs="Mangal"/>
          <w:b/>
          <w:bCs/>
          <w:sz w:val="24"/>
          <w:szCs w:val="24"/>
          <w:cs/>
          <w:lang w:bidi="hi-IN"/>
        </w:rPr>
        <w:t xml:space="preserve"> </w:t>
      </w:r>
      <w:r w:rsidRPr="00FB0D80">
        <w:rPr>
          <w:rFonts w:ascii="Calibri" w:eastAsia="Arial Narrow" w:hAnsi="Calibri" w:cs="Calibri"/>
          <w:b/>
          <w:bCs/>
          <w:sz w:val="24"/>
          <w:szCs w:val="24"/>
          <w:lang w:bidi="hi-IN"/>
        </w:rPr>
        <w:t>RAPPORTÉES</w:t>
      </w:r>
      <w:r w:rsidRPr="00FB0D80">
        <w:rPr>
          <w:rFonts w:ascii="Calibri" w:eastAsia="Arial Narrow" w:hAnsi="Calibri" w:cs="Mangal"/>
          <w:b/>
          <w:bCs/>
          <w:sz w:val="24"/>
          <w:szCs w:val="24"/>
          <w:cs/>
          <w:lang w:bidi="hi-IN"/>
        </w:rPr>
        <w:t xml:space="preserve"> </w:t>
      </w:r>
      <w:r w:rsidRPr="00FB0D80">
        <w:rPr>
          <w:rFonts w:ascii="Calibri" w:eastAsia="Arial Narrow" w:hAnsi="Calibri" w:cs="Calibri"/>
          <w:b/>
          <w:bCs/>
          <w:sz w:val="24"/>
          <w:szCs w:val="24"/>
          <w:lang w:bidi="hi-IN"/>
        </w:rPr>
        <w:t>CONCERNANT</w:t>
      </w:r>
      <w:r w:rsidRPr="00FB0D80">
        <w:rPr>
          <w:rFonts w:ascii="Calibri" w:eastAsia="Arial Narrow" w:hAnsi="Calibri" w:cs="Mangal"/>
          <w:b/>
          <w:bCs/>
          <w:sz w:val="24"/>
          <w:szCs w:val="24"/>
          <w:cs/>
          <w:lang w:bidi="hi-IN"/>
        </w:rPr>
        <w:t xml:space="preserve"> </w:t>
      </w:r>
      <w:r w:rsidRPr="00FB0D80">
        <w:rPr>
          <w:rFonts w:ascii="Calibri" w:eastAsia="Arial Narrow" w:hAnsi="Calibri" w:cs="Calibri"/>
          <w:b/>
          <w:bCs/>
          <w:sz w:val="24"/>
          <w:szCs w:val="24"/>
          <w:lang w:bidi="hi-IN"/>
        </w:rPr>
        <w:t>LES</w:t>
      </w:r>
      <w:r w:rsidRPr="00FB0D80">
        <w:rPr>
          <w:rFonts w:ascii="Calibri" w:eastAsia="Arial Narrow" w:hAnsi="Calibri" w:cs="Mangal"/>
          <w:b/>
          <w:bCs/>
          <w:sz w:val="24"/>
          <w:szCs w:val="24"/>
          <w:cs/>
          <w:lang w:bidi="hi-IN"/>
        </w:rPr>
        <w:t xml:space="preserve"> </w:t>
      </w:r>
      <w:r w:rsidRPr="00FB0D80">
        <w:rPr>
          <w:rFonts w:ascii="Calibri" w:eastAsia="Arial Narrow" w:hAnsi="Calibri" w:cs="Calibri"/>
          <w:b/>
          <w:bCs/>
          <w:sz w:val="24"/>
          <w:szCs w:val="24"/>
          <w:lang w:bidi="hi-IN"/>
        </w:rPr>
        <w:t>MÉTHODES</w:t>
      </w:r>
      <w:r w:rsidRPr="00FB0D80">
        <w:rPr>
          <w:rFonts w:ascii="Calibri" w:eastAsia="Arial Narrow" w:hAnsi="Calibri" w:cs="Mangal"/>
          <w:b/>
          <w:bCs/>
          <w:sz w:val="24"/>
          <w:szCs w:val="24"/>
          <w:cs/>
          <w:lang w:bidi="hi-IN"/>
        </w:rPr>
        <w:t xml:space="preserve"> </w:t>
      </w:r>
      <w:r w:rsidRPr="00FB0D80">
        <w:rPr>
          <w:rFonts w:ascii="Calibri" w:eastAsia="Arial Narrow" w:hAnsi="Calibri" w:cs="Calibri"/>
          <w:b/>
          <w:bCs/>
          <w:sz w:val="24"/>
          <w:szCs w:val="24"/>
          <w:lang w:bidi="hi-IN"/>
        </w:rPr>
        <w:t>MODERNES</w:t>
      </w:r>
      <w:r w:rsidRPr="00FB0D80">
        <w:rPr>
          <w:rFonts w:ascii="Calibri" w:eastAsia="Arial Narrow" w:hAnsi="Calibri" w:cs="Mangal"/>
          <w:b/>
          <w:bCs/>
          <w:sz w:val="24"/>
          <w:szCs w:val="24"/>
          <w:cs/>
          <w:lang w:bidi="hi-IN"/>
        </w:rPr>
        <w:t xml:space="preserve"> </w:t>
      </w:r>
      <w:r w:rsidRPr="00FB0D80">
        <w:rPr>
          <w:rFonts w:ascii="Calibri" w:eastAsia="Arial Narrow" w:hAnsi="Calibri" w:cs="Calibri"/>
          <w:b/>
          <w:bCs/>
          <w:sz w:val="24"/>
          <w:szCs w:val="24"/>
          <w:lang w:bidi="hi-IN"/>
        </w:rPr>
        <w:t>DE</w:t>
      </w:r>
      <w:r w:rsidRPr="00FB0D80">
        <w:rPr>
          <w:rFonts w:ascii="Calibri" w:eastAsia="Arial Narrow" w:hAnsi="Calibri" w:cs="Mangal"/>
          <w:b/>
          <w:bCs/>
          <w:sz w:val="24"/>
          <w:szCs w:val="24"/>
          <w:cs/>
          <w:lang w:bidi="hi-IN"/>
        </w:rPr>
        <w:t xml:space="preserve"> </w:t>
      </w:r>
      <w:r w:rsidRPr="00FB0D80">
        <w:rPr>
          <w:rFonts w:ascii="Calibri" w:eastAsia="Arial Narrow" w:hAnsi="Calibri" w:cs="Calibri"/>
          <w:b/>
          <w:bCs/>
          <w:sz w:val="24"/>
          <w:szCs w:val="24"/>
          <w:lang w:bidi="hi-IN"/>
        </w:rPr>
        <w:t>PLANIFICATION</w:t>
      </w:r>
      <w:r w:rsidRPr="00FB0D80">
        <w:rPr>
          <w:rFonts w:ascii="Calibri" w:eastAsia="Arial Narrow" w:hAnsi="Calibri" w:cs="Mangal"/>
          <w:b/>
          <w:bCs/>
          <w:sz w:val="24"/>
          <w:szCs w:val="24"/>
          <w:cs/>
          <w:lang w:bidi="hi-IN"/>
        </w:rPr>
        <w:t xml:space="preserve"> </w:t>
      </w:r>
      <w:r w:rsidRPr="00FB0D80">
        <w:rPr>
          <w:rFonts w:ascii="Calibri" w:eastAsia="Arial Narrow" w:hAnsi="Calibri" w:cs="Calibri"/>
          <w:b/>
          <w:bCs/>
          <w:sz w:val="24"/>
          <w:szCs w:val="24"/>
          <w:lang w:bidi="hi-IN"/>
        </w:rPr>
        <w:t>FAMILIALE</w:t>
      </w:r>
    </w:p>
    <w:p w14:paraId="68F0EE6E" w14:textId="77777777" w:rsidR="004E6BC6" w:rsidRPr="00FB0D80" w:rsidRDefault="004E6BC6" w:rsidP="00FB0D80">
      <w:pPr>
        <w:keepNext/>
        <w:widowControl w:val="0"/>
        <w:suppressAutoHyphens/>
        <w:spacing w:after="120"/>
        <w:ind w:right="-24"/>
        <w:jc w:val="center"/>
        <w:outlineLvl w:val="1"/>
        <w:rPr>
          <w:rFonts w:ascii="Calibri" w:eastAsia="Arial Narrow" w:hAnsi="Calibri" w:cs="Calibri"/>
          <w:b/>
          <w:bCs/>
          <w:sz w:val="24"/>
          <w:szCs w:val="24"/>
          <w:cs/>
          <w:lang w:bidi="hi-IN"/>
        </w:rPr>
      </w:pPr>
    </w:p>
    <w:tbl>
      <w:tblPr>
        <w:tblStyle w:val="TableGrid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758"/>
        <w:gridCol w:w="10"/>
        <w:gridCol w:w="4331"/>
        <w:gridCol w:w="2003"/>
        <w:gridCol w:w="165"/>
        <w:gridCol w:w="2363"/>
        <w:gridCol w:w="826"/>
      </w:tblGrid>
      <w:tr w:rsidR="00E76E94" w:rsidRPr="004D65B3" w14:paraId="6939EE17" w14:textId="77777777" w:rsidTr="00FB0D80">
        <w:trPr>
          <w:tblHeader/>
          <w:jc w:val="center"/>
        </w:trPr>
        <w:tc>
          <w:tcPr>
            <w:tcW w:w="362" w:type="pct"/>
            <w:shd w:val="clear" w:color="auto" w:fill="D9D9D9" w:themeFill="background1" w:themeFillShade="D9"/>
          </w:tcPr>
          <w:p w14:paraId="218C66BF" w14:textId="13028A51" w:rsidR="00E76E94" w:rsidRPr="004D65B3" w:rsidRDefault="004E6BC6" w:rsidP="00FF51D2">
            <w:pPr>
              <w:suppressAutoHyphens/>
              <w:contextualSpacing/>
              <w:jc w:val="center"/>
              <w:rPr>
                <w:rFonts w:ascii="Calibri" w:eastAsia="Arial Narrow" w:hAnsi="Calibri" w:cs="Calibri"/>
                <w:b/>
                <w:bCs/>
                <w:spacing w:val="-2"/>
                <w:sz w:val="20"/>
                <w:szCs w:val="20"/>
                <w:cs/>
                <w:lang w:bidi="hi-IN"/>
              </w:rPr>
            </w:pPr>
            <w:r>
              <w:rPr>
                <w:rFonts w:ascii="Calibri" w:eastAsia="Arial Narrow" w:hAnsi="Calibri" w:cs="Calibri"/>
                <w:b/>
                <w:bCs/>
                <w:spacing w:val="-2"/>
                <w:sz w:val="20"/>
                <w:szCs w:val="20"/>
                <w:cs/>
                <w:lang w:bidi="hi-IN"/>
              </w:rPr>
              <w:t>#</w:t>
            </w:r>
          </w:p>
        </w:tc>
        <w:tc>
          <w:tcPr>
            <w:tcW w:w="2075" w:type="pct"/>
            <w:gridSpan w:val="2"/>
            <w:tcBorders>
              <w:right w:val="nil"/>
            </w:tcBorders>
            <w:shd w:val="clear" w:color="auto" w:fill="D9D9D9" w:themeFill="background1" w:themeFillShade="D9"/>
          </w:tcPr>
          <w:p w14:paraId="1678840F" w14:textId="29C28F8A" w:rsidR="00E76E94" w:rsidRPr="004D65B3" w:rsidRDefault="00E76E94" w:rsidP="00FF51D2">
            <w:pPr>
              <w:rPr>
                <w:rFonts w:ascii="Calibri" w:eastAsia="Arial" w:hAnsi="Calibri" w:cs="Calibri"/>
                <w:b/>
                <w:noProof/>
                <w:spacing w:val="-1"/>
                <w:sz w:val="20"/>
                <w:szCs w:val="20"/>
                <w:lang w:val="en-IN" w:eastAsia="en-IN"/>
              </w:rPr>
            </w:pPr>
            <w:r w:rsidRPr="004D65B3">
              <w:rPr>
                <w:rFonts w:ascii="Calibri" w:eastAsia="Arial Narrow" w:hAnsi="Calibri" w:cs="Calibri"/>
                <w:b/>
                <w:bCs/>
                <w:spacing w:val="-2"/>
                <w:sz w:val="20"/>
                <w:szCs w:val="20"/>
                <w:cs/>
                <w:lang w:bidi="hi-IN"/>
              </w:rPr>
              <w:t>QUESTIONS ET FILTRES</w:t>
            </w:r>
            <w:r w:rsidRPr="004D65B3">
              <w:rPr>
                <w:rFonts w:ascii="Calibri" w:eastAsia="Arial" w:hAnsi="Calibri" w:cs="Calibri"/>
                <w:b/>
                <w:noProof/>
                <w:spacing w:val="-1"/>
                <w:sz w:val="20"/>
                <w:szCs w:val="20"/>
                <w:lang w:val="en-IN" w:eastAsia="en-IN"/>
              </w:rPr>
              <w:t xml:space="preserve">                                                           </w:t>
            </w:r>
          </w:p>
        </w:tc>
        <w:tc>
          <w:tcPr>
            <w:tcW w:w="2167" w:type="pct"/>
            <w:gridSpan w:val="3"/>
            <w:shd w:val="clear" w:color="auto" w:fill="D9D9D9" w:themeFill="background1" w:themeFillShade="D9"/>
          </w:tcPr>
          <w:p w14:paraId="38AC78FF" w14:textId="51A4FCE9" w:rsidR="00E76E94" w:rsidRPr="004D65B3" w:rsidRDefault="00E76E94" w:rsidP="00FF51D2">
            <w:pPr>
              <w:tabs>
                <w:tab w:val="left" w:pos="1076"/>
              </w:tabs>
              <w:suppressAutoHyphens/>
              <w:rPr>
                <w:rFonts w:ascii="Calibri" w:eastAsia="Arial Narrow" w:hAnsi="Calibri" w:cs="Calibri"/>
                <w:b/>
                <w:noProof/>
                <w:sz w:val="20"/>
                <w:szCs w:val="20"/>
                <w:lang w:val="en-IN" w:eastAsia="en-IN"/>
              </w:rPr>
            </w:pPr>
            <w:r w:rsidRPr="004D65B3">
              <w:rPr>
                <w:rFonts w:ascii="Calibri" w:eastAsia="Arial Narrow" w:hAnsi="Calibri" w:cs="Calibri"/>
                <w:b/>
                <w:noProof/>
                <w:sz w:val="20"/>
                <w:szCs w:val="20"/>
                <w:lang w:val="en-IN" w:eastAsia="en-IN"/>
              </w:rPr>
              <w:t>CODAGE</w:t>
            </w:r>
          </w:p>
        </w:tc>
        <w:tc>
          <w:tcPr>
            <w:tcW w:w="395" w:type="pct"/>
            <w:shd w:val="clear" w:color="auto" w:fill="D9D9D9" w:themeFill="background1" w:themeFillShade="D9"/>
          </w:tcPr>
          <w:p w14:paraId="4BAA8EED" w14:textId="33E061AA" w:rsidR="00E76E94" w:rsidRPr="004D65B3" w:rsidRDefault="003B77CB" w:rsidP="00FF51D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PASSEZ À</w:t>
            </w:r>
          </w:p>
        </w:tc>
      </w:tr>
      <w:tr w:rsidR="001F4CBC" w:rsidRPr="004D65B3" w14:paraId="4D552622" w14:textId="77777777" w:rsidTr="00FB0D80">
        <w:trPr>
          <w:jc w:val="center"/>
        </w:trPr>
        <w:tc>
          <w:tcPr>
            <w:tcW w:w="362" w:type="pct"/>
            <w:shd w:val="clear" w:color="auto" w:fill="D9D9D9" w:themeFill="background1" w:themeFillShade="D9"/>
          </w:tcPr>
          <w:p w14:paraId="74BFC0EF" w14:textId="27958281" w:rsidR="008E1A49" w:rsidRPr="004D65B3" w:rsidRDefault="001707D5" w:rsidP="00FF51D2">
            <w:pPr>
              <w:suppressAutoHyphens/>
              <w:contextualSpacing/>
              <w:jc w:val="center"/>
              <w:rPr>
                <w:rFonts w:ascii="Calibri" w:hAnsi="Calibri" w:cs="Calibri"/>
                <w:b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b/>
                <w:bCs/>
                <w:spacing w:val="-2"/>
                <w:sz w:val="20"/>
                <w:szCs w:val="20"/>
                <w:cs/>
                <w:lang w:bidi="hi-IN"/>
              </w:rPr>
              <w:t>3</w:t>
            </w:r>
            <w:r w:rsidRPr="004D65B3">
              <w:rPr>
                <w:rFonts w:ascii="Calibri" w:eastAsia="Arial Narrow" w:hAnsi="Calibri" w:cs="Calibri"/>
                <w:b/>
                <w:bCs/>
                <w:spacing w:val="-2"/>
                <w:sz w:val="20"/>
                <w:szCs w:val="20"/>
                <w:lang w:bidi="hi-IN"/>
              </w:rPr>
              <w:t>01</w:t>
            </w:r>
          </w:p>
        </w:tc>
        <w:tc>
          <w:tcPr>
            <w:tcW w:w="2075" w:type="pct"/>
            <w:gridSpan w:val="2"/>
            <w:tcBorders>
              <w:right w:val="nil"/>
            </w:tcBorders>
            <w:shd w:val="clear" w:color="auto" w:fill="D9D9D9" w:themeFill="background1" w:themeFillShade="D9"/>
          </w:tcPr>
          <w:p w14:paraId="7B597706" w14:textId="7C447039" w:rsidR="008E1A49" w:rsidRPr="004D65B3" w:rsidRDefault="008E1A49" w:rsidP="00FF51D2">
            <w:pPr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VÉRIFIER : </w:t>
            </w:r>
            <w:r w:rsidR="0001553B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>Q22</w:t>
            </w:r>
            <w:r w:rsidR="00A77649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lang w:bidi="hi-IN"/>
              </w:rPr>
              <w:t xml:space="preserve">4 </w:t>
            </w:r>
            <w:r w:rsidR="0001553B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>(a), Q22</w:t>
            </w:r>
            <w:r w:rsidR="00A77649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lang w:bidi="hi-IN"/>
              </w:rPr>
              <w:t xml:space="preserve">4 </w:t>
            </w:r>
            <w:r w:rsidR="0001553B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>(b) et Q22</w:t>
            </w:r>
            <w:r w:rsidR="002458E1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lang w:bidi="hi-IN"/>
              </w:rPr>
              <w:t xml:space="preserve">4 </w:t>
            </w:r>
            <w:r w:rsidR="000D79B5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>(c)</w:t>
            </w:r>
          </w:p>
          <w:p w14:paraId="1C91B240" w14:textId="68922D58" w:rsidR="008E1A49" w:rsidRPr="000F0690" w:rsidRDefault="00322F4B" w:rsidP="000F0690">
            <w:pPr>
              <w:tabs>
                <w:tab w:val="left" w:pos="1076"/>
                <w:tab w:val="left" w:pos="2604"/>
              </w:tabs>
              <w:rPr>
                <w:rFonts w:ascii="Calibri" w:hAnsi="Calibri"/>
                <w:b/>
                <w:bCs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" w:hAnsi="Calibri" w:cs="Calibri"/>
                <w:b/>
                <w:noProof/>
                <w:spacing w:val="-1"/>
                <w:sz w:val="20"/>
                <w:szCs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4592000" behindDoc="0" locked="0" layoutInCell="1" allowOverlap="1" wp14:anchorId="4C03B9AD" wp14:editId="55816099">
                      <wp:simplePos x="0" y="0"/>
                      <wp:positionH relativeFrom="column">
                        <wp:posOffset>1725373</wp:posOffset>
                      </wp:positionH>
                      <wp:positionV relativeFrom="paragraph">
                        <wp:posOffset>51661</wp:posOffset>
                      </wp:positionV>
                      <wp:extent cx="208915" cy="332740"/>
                      <wp:effectExtent l="0" t="0" r="76835" b="48895"/>
                      <wp:wrapNone/>
                      <wp:docPr id="157" name="Group 15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08915" cy="332740"/>
                                <a:chOff x="0" y="0"/>
                                <a:chExt cx="249020" cy="449179"/>
                              </a:xfrm>
                            </wpg:grpSpPr>
                            <wps:wsp>
                              <wps:cNvPr id="158" name="Rectangle 158"/>
                              <wps:cNvSpPr/>
                              <wps:spPr>
                                <a:xfrm>
                                  <a:off x="0" y="0"/>
                                  <a:ext cx="248285" cy="216535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  <wps:wsp>
                              <wps:cNvPr id="159" name="Straight Arrow Connector 159"/>
                              <wps:cNvCnPr/>
                              <wps:spPr>
                                <a:xfrm>
                                  <a:off x="249020" y="0"/>
                                  <a:ext cx="0" cy="449179"/>
                                </a:xfrm>
                                <a:prstGeom prst="straightConnector1">
                                  <a:avLst/>
                                </a:prstGeom>
                                <a:ln w="12700"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 w14:anchorId="25A726B1">
                    <v:group id="Group 157" style="position:absolute;margin-left:135.85pt;margin-top:4.05pt;width:16.45pt;height:26.2pt;z-index:254592000" coordsize="249020,449179" o:spid="_x0000_s1026" w14:anchorId="3B267B0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">
                      <v:rect id="Rectangle 158" style="position:absolute;width:248285;height:216535;visibility:visible;mso-wrap-style:square;v-text-anchor:middle" o:spid="_x0000_s1027" fillcolor="white [3201]" strokecolor="black [3213]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"/>
                      <v:shape id="Straight Arrow Connector 159" style="position:absolute;left:249020;width:0;height:449179;visibility:visible;mso-wrap-style:square" o:spid="_x0000_s1028" strokecolor="black [3200]" strokeweight="1pt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">
                        <v:stroke joinstyle="miter" endarrow="block"/>
                      </v:shape>
                    </v:group>
                  </w:pict>
                </mc:Fallback>
              </mc:AlternateContent>
            </w:r>
            <w:r w:rsidR="0001553B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>SI le code '1' dans</w:t>
            </w:r>
            <w:r w:rsidR="00CB18A6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="00A77649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>Q22</w:t>
            </w:r>
            <w:r w:rsidR="00A77649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 xml:space="preserve">4 </w:t>
            </w:r>
            <w:r w:rsidR="000F0690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(a) </w:t>
            </w:r>
            <w:r w:rsidR="000F0690">
              <w:rPr>
                <w:rFonts w:ascii="Calibri" w:eastAsia="Arial Narrow" w:hAnsi="Calibri" w:hint="cs"/>
                <w:b/>
                <w:bCs/>
                <w:sz w:val="20"/>
                <w:szCs w:val="20"/>
                <w:cs/>
                <w:lang w:bidi="hi-IN"/>
              </w:rPr>
              <w:t>DIU</w:t>
            </w:r>
          </w:p>
        </w:tc>
        <w:tc>
          <w:tcPr>
            <w:tcW w:w="2167" w:type="pct"/>
            <w:gridSpan w:val="3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1C700344" w14:textId="4E6CF040" w:rsidR="008E1A49" w:rsidRPr="004D65B3" w:rsidRDefault="008E1A49" w:rsidP="00FF51D2">
            <w:pPr>
              <w:tabs>
                <w:tab w:val="left" w:pos="1076"/>
              </w:tabs>
              <w:suppressAutoHyphens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b/>
                <w:noProof/>
                <w:sz w:val="20"/>
                <w:szCs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4593024" behindDoc="0" locked="0" layoutInCell="1" allowOverlap="1" wp14:anchorId="2CF79992" wp14:editId="0ED51325">
                      <wp:simplePos x="0" y="0"/>
                      <wp:positionH relativeFrom="column">
                        <wp:posOffset>2324735</wp:posOffset>
                      </wp:positionH>
                      <wp:positionV relativeFrom="paragraph">
                        <wp:posOffset>259715</wp:posOffset>
                      </wp:positionV>
                      <wp:extent cx="739140" cy="160020"/>
                      <wp:effectExtent l="0" t="0" r="60960" b="87630"/>
                      <wp:wrapNone/>
                      <wp:docPr id="160" name="Group 16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39140" cy="160020"/>
                                <a:chOff x="0" y="0"/>
                                <a:chExt cx="739140" cy="160020"/>
                              </a:xfrm>
                            </wpg:grpSpPr>
                            <wps:wsp>
                              <wps:cNvPr id="161" name="Rectangle 161"/>
                              <wps:cNvSpPr/>
                              <wps:spPr>
                                <a:xfrm>
                                  <a:off x="0" y="0"/>
                                  <a:ext cx="205740" cy="16002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  <wps:wsp>
                              <wps:cNvPr id="168" name="Straight Arrow Connector 168"/>
                              <wps:cNvCnPr/>
                              <wps:spPr>
                                <a:xfrm>
                                  <a:off x="0" y="160020"/>
                                  <a:ext cx="739140" cy="0"/>
                                </a:xfrm>
                                <a:prstGeom prst="straightConnector1">
                                  <a:avLst/>
                                </a:prstGeom>
                                <a:ln w="12700"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191BB4E3">
                    <v:group id="Group 160" style="position:absolute;margin-left:183.05pt;margin-top:20.45pt;width:58.2pt;height:12.6pt;z-index:254593024;mso-width-relative:margin;mso-height-relative:margin" coordsize="7391,1600" o:spid="_x0000_s1026" w14:anchorId="6FBB68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">
                      <v:rect id="Rectangle 161" style="position:absolute;width:2057;height:1600;visibility:visible;mso-wrap-style:square;v-text-anchor:middle" o:spid="_x0000_s1027" fillcolor="white [3212]" strokecolor="black [3213]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"/>
                      <v:shape id="Straight Arrow Connector 168" style="position:absolute;top:1600;width:7391;height:0;visibility:visible;mso-wrap-style:square" o:spid="_x0000_s1028" strokecolor="black [3200]" strokeweight="1pt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">
                        <v:stroke joinstyle="miter" endarrow="block"/>
                      </v:shape>
                    </v:group>
                  </w:pict>
                </mc:Fallback>
              </mc:AlternateConten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ab/>
            </w:r>
            <w:r w:rsidR="00322F4B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                         </w:t>
            </w:r>
            <w:r w:rsidR="003B77CB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SINON ALLEZ À </w:t>
            </w:r>
          </w:p>
        </w:tc>
        <w:tc>
          <w:tcPr>
            <w:tcW w:w="395" w:type="pct"/>
            <w:shd w:val="clear" w:color="auto" w:fill="D9D9D9" w:themeFill="background1" w:themeFillShade="D9"/>
          </w:tcPr>
          <w:p w14:paraId="1039FC28" w14:textId="77777777" w:rsidR="008E1A49" w:rsidRPr="004D65B3" w:rsidRDefault="008E1A49" w:rsidP="00FF51D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  <w:p w14:paraId="1B8B43B4" w14:textId="77777777" w:rsidR="008E1A49" w:rsidRPr="004D65B3" w:rsidRDefault="008E1A49" w:rsidP="00FF51D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  <w:p w14:paraId="48B11A92" w14:textId="4AE285E0" w:rsidR="008E1A49" w:rsidRPr="004D65B3" w:rsidRDefault="00FB31BF" w:rsidP="00FF51D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>3</w:t>
            </w:r>
            <w:r w:rsidR="009B0063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17</w:t>
            </w:r>
          </w:p>
        </w:tc>
      </w:tr>
      <w:tr w:rsidR="00E1611F" w:rsidRPr="004D65B3" w14:paraId="54BDEE15" w14:textId="77777777" w:rsidTr="00FB0D80">
        <w:trPr>
          <w:jc w:val="center"/>
        </w:trPr>
        <w:tc>
          <w:tcPr>
            <w:tcW w:w="362" w:type="pct"/>
          </w:tcPr>
          <w:p w14:paraId="2C3D5437" w14:textId="4076C5F8" w:rsidR="00E1611F" w:rsidRPr="004D65B3" w:rsidRDefault="00E1611F" w:rsidP="00E1611F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3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02</w:t>
            </w:r>
          </w:p>
        </w:tc>
        <w:tc>
          <w:tcPr>
            <w:tcW w:w="2075" w:type="pct"/>
            <w:gridSpan w:val="2"/>
            <w:tcBorders>
              <w:bottom w:val="single" w:sz="4" w:space="0" w:color="auto"/>
            </w:tcBorders>
          </w:tcPr>
          <w:p w14:paraId="6DA42644" w14:textId="4F72ACDB" w:rsidR="00E1611F" w:rsidRPr="004D65B3" w:rsidRDefault="00E1611F" w:rsidP="00E1611F">
            <w:pPr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Quelles </w:t>
            </w:r>
            <w:r w:rsidRPr="004D65B3">
              <w:rPr>
                <w:rFonts w:ascii="Calibri" w:eastAsia="Aptos" w:hAnsi="Calibri" w:cs="Calibri"/>
                <w:b/>
                <w:sz w:val="20"/>
                <w:szCs w:val="20"/>
                <w:u w:val="single"/>
              </w:rPr>
              <w:t xml:space="preserve">informations sociodémographiques/liées à la fécondité </w:t>
            </w:r>
            <w:r w:rsidRPr="004D65B3">
              <w:rPr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 xml:space="preserve">collectez </w:t>
            </w:r>
            <w:r w:rsidRPr="00F546E7">
              <w:rPr>
                <w:rFonts w:ascii="Calibri" w:hAnsi="Calibri" w:cs="Calibri"/>
                <w:b/>
                <w:sz w:val="20"/>
                <w:szCs w:val="20"/>
                <w:u w:val="single"/>
              </w:rPr>
              <w:t>-vous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auprès des nouveaux clients qui visitent l'établissement pour un </w:t>
            </w:r>
            <w:proofErr w:type="gramStart"/>
            <w:r w:rsidR="0026530C">
              <w:rPr>
                <w:rFonts w:ascii="Calibri" w:hAnsi="Calibri" w:cs="Calibri"/>
                <w:sz w:val="20"/>
                <w:szCs w:val="20"/>
              </w:rPr>
              <w:t>DIU</w:t>
            </w:r>
            <w:r w:rsidRPr="004D65B3">
              <w:rPr>
                <w:rFonts w:ascii="Calibri" w:hAnsi="Calibri" w:cs="Calibri"/>
                <w:sz w:val="20"/>
                <w:szCs w:val="20"/>
              </w:rPr>
              <w:t>?</w:t>
            </w:r>
            <w:proofErr w:type="gramEnd"/>
          </w:p>
          <w:p w14:paraId="4D5CFF34" w14:textId="77777777" w:rsidR="00E1611F" w:rsidRPr="004D65B3" w:rsidRDefault="00E1611F" w:rsidP="00E1611F">
            <w:pPr>
              <w:ind w:right="-14"/>
              <w:rPr>
                <w:rFonts w:ascii="Calibri" w:hAnsi="Calibri" w:cs="Calibri"/>
                <w:sz w:val="20"/>
                <w:szCs w:val="20"/>
              </w:rPr>
            </w:pPr>
          </w:p>
          <w:p w14:paraId="46990685" w14:textId="6E2DC10B" w:rsidR="00E1611F" w:rsidRPr="00FB0D80" w:rsidRDefault="00142E2F" w:rsidP="00E1611F">
            <w:pPr>
              <w:pStyle w:val="Default"/>
              <w:rPr>
                <w:rFonts w:ascii="Calibri" w:hAnsi="Calibri" w:cs="Calibri"/>
                <w:bCs/>
                <w:i/>
                <w:iCs/>
                <w:color w:val="auto"/>
                <w:sz w:val="20"/>
                <w:szCs w:val="20"/>
                <w:lang w:val="fr-SN"/>
              </w:rPr>
            </w:pPr>
            <w:r w:rsidRPr="00142E2F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[Choix multiple. Enregistrez toutes les </w:t>
            </w:r>
            <w:proofErr w:type="gramStart"/>
            <w:r w:rsidRPr="00142E2F">
              <w:rPr>
                <w:rFonts w:ascii="Calibri" w:hAnsi="Calibri" w:cs="Calibri"/>
                <w:i/>
                <w:iCs/>
                <w:sz w:val="20"/>
                <w:szCs w:val="20"/>
              </w:rPr>
              <w:t>informations  mentionnées</w:t>
            </w:r>
            <w:proofErr w:type="gramEnd"/>
            <w:r w:rsidR="00E1611F" w:rsidRPr="00FB0D80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. </w:t>
            </w:r>
            <w:r w:rsidRPr="00142E2F">
              <w:rPr>
                <w:rFonts w:ascii="Calibri" w:hAnsi="Calibri" w:cs="Calibri"/>
                <w:i/>
                <w:iCs/>
                <w:sz w:val="20"/>
                <w:szCs w:val="20"/>
              </w:rPr>
              <w:t>Si l'option « ne recueille aucune information » est mentionnée, aucune des autres options ne doit être entourée].</w:t>
            </w:r>
          </w:p>
        </w:tc>
        <w:tc>
          <w:tcPr>
            <w:tcW w:w="2167" w:type="pct"/>
            <w:gridSpan w:val="3"/>
          </w:tcPr>
          <w:p w14:paraId="1668D11D" w14:textId="77777777" w:rsidR="00E1611F" w:rsidRPr="004D65B3" w:rsidRDefault="00E1611F" w:rsidP="00E1611F">
            <w:pPr>
              <w:tabs>
                <w:tab w:val="right" w:leader="dot" w:pos="3912"/>
              </w:tabs>
              <w:suppressAutoHyphens/>
              <w:ind w:left="28" w:hanging="28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Âge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 A</w:t>
            </w:r>
          </w:p>
          <w:p w14:paraId="4E2B0F30" w14:textId="7D745514" w:rsidR="00E1611F" w:rsidRPr="004D65B3" w:rsidRDefault="00986F08" w:rsidP="00E1611F">
            <w:pPr>
              <w:tabs>
                <w:tab w:val="right" w:leader="dot" w:pos="3912"/>
              </w:tabs>
              <w:suppressAutoHyphens/>
              <w:ind w:left="28" w:hanging="28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Situation matrimoniale</w:t>
            </w:r>
            <w:r w:rsidR="00E1611F"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 </w:t>
            </w:r>
            <w:r w:rsidR="00E1611F"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B</w:t>
            </w:r>
          </w:p>
          <w:p w14:paraId="64F2937B" w14:textId="0B5544B1" w:rsidR="00E1611F" w:rsidRPr="004D65B3" w:rsidRDefault="00E1611F" w:rsidP="00E1611F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Profession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C</w:t>
            </w:r>
          </w:p>
          <w:p w14:paraId="4910B6DE" w14:textId="544E48F7" w:rsidR="00E1611F" w:rsidRPr="004D65B3" w:rsidRDefault="00E1611F" w:rsidP="00E1611F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Religion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D</w:t>
            </w:r>
          </w:p>
          <w:p w14:paraId="21442CAE" w14:textId="7316F4BA" w:rsidR="00E1611F" w:rsidRPr="004D65B3" w:rsidRDefault="00986F08" w:rsidP="00E1611F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Niveau d’étude</w:t>
            </w:r>
            <w:r w:rsidR="00E1611F"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E</w:t>
            </w:r>
          </w:p>
          <w:p w14:paraId="4F72D45E" w14:textId="01165A2D" w:rsidR="00E1611F" w:rsidRPr="004D65B3" w:rsidRDefault="00E1611F" w:rsidP="00E1611F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Nombre d' enfant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vivants</w:t>
            </w:r>
            <w:r w:rsidR="0074068E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……………………………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 F</w:t>
            </w:r>
          </w:p>
          <w:p w14:paraId="034A0D18" w14:textId="13B777A7" w:rsidR="00E1611F" w:rsidRPr="004D65B3" w:rsidRDefault="00E1611F" w:rsidP="00E1611F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Âge du plus jeune enfant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G</w:t>
            </w:r>
          </w:p>
          <w:p w14:paraId="4AE4F742" w14:textId="77777777" w:rsidR="00E1611F" w:rsidRPr="004D65B3" w:rsidRDefault="00E1611F" w:rsidP="00E1611F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Désir d’enfant supplémentair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H</w:t>
            </w:r>
          </w:p>
          <w:p w14:paraId="4CEE78E4" w14:textId="5093F430" w:rsidR="00E1611F" w:rsidRPr="004D65B3" w:rsidRDefault="00E1611F" w:rsidP="00E1611F">
            <w:pPr>
              <w:tabs>
                <w:tab w:val="right" w:leader="underscore" w:pos="3912"/>
              </w:tabs>
              <w:autoSpaceDE w:val="0"/>
              <w:autoSpaceDN w:val="0"/>
              <w:adjustRightInd w:val="0"/>
              <w:rPr>
                <w:rFonts w:ascii="Calibri" w:eastAsia="Arial Unicode MS" w:hAnsi="Calibri" w:cs="Calibri"/>
                <w:sz w:val="20"/>
                <w:szCs w:val="20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X</w:t>
            </w:r>
          </w:p>
          <w:p w14:paraId="735C7DC2" w14:textId="4BC37800" w:rsidR="00E1611F" w:rsidRPr="004D65B3" w:rsidRDefault="00783FC1" w:rsidP="00E1611F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hAnsi="Calibri" w:cs="Calibri"/>
                <w:b/>
                <w:bCs/>
                <w:sz w:val="20"/>
                <w:szCs w:val="20"/>
                <w:lang w:eastAsia="en-IN"/>
              </w:rPr>
            </w:pP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Ne recueille aucune information</w:t>
            </w:r>
            <w:r w:rsidR="00E1611F"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O</w:t>
            </w:r>
          </w:p>
        </w:tc>
        <w:tc>
          <w:tcPr>
            <w:tcW w:w="395" w:type="pct"/>
          </w:tcPr>
          <w:p w14:paraId="3E516C8B" w14:textId="77777777" w:rsidR="00E1611F" w:rsidRPr="004D65B3" w:rsidRDefault="00E1611F" w:rsidP="00E1611F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</w:tc>
      </w:tr>
      <w:tr w:rsidR="00E92826" w:rsidRPr="004D65B3" w14:paraId="12C1CA93" w14:textId="77777777" w:rsidTr="00FB0D80">
        <w:trPr>
          <w:jc w:val="center"/>
        </w:trPr>
        <w:tc>
          <w:tcPr>
            <w:tcW w:w="362" w:type="pct"/>
          </w:tcPr>
          <w:p w14:paraId="1B3E9667" w14:textId="29C688B1" w:rsidR="00E92826" w:rsidRPr="004D65B3" w:rsidRDefault="00E92826" w:rsidP="00E92826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3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03</w:t>
            </w:r>
          </w:p>
        </w:tc>
        <w:tc>
          <w:tcPr>
            <w:tcW w:w="2075" w:type="pct"/>
            <w:gridSpan w:val="2"/>
            <w:tcBorders>
              <w:bottom w:val="single" w:sz="4" w:space="0" w:color="auto"/>
            </w:tcBorders>
          </w:tcPr>
          <w:p w14:paraId="47F44C5B" w14:textId="74A8217D" w:rsidR="00E92826" w:rsidRPr="004D65B3" w:rsidRDefault="00E92826" w:rsidP="00E92826">
            <w:pPr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Quels </w:t>
            </w:r>
            <w:r w:rsidRPr="004D65B3">
              <w:rPr>
                <w:rFonts w:ascii="Calibri" w:eastAsia="Aptos" w:hAnsi="Calibri" w:cs="Calibri"/>
                <w:b/>
                <w:sz w:val="20"/>
                <w:szCs w:val="20"/>
                <w:u w:val="single"/>
              </w:rPr>
              <w:t xml:space="preserve">antécédents menstruel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recueillez-vous auprès des nouvelles clientes qui </w:t>
            </w:r>
            <w:proofErr w:type="gramStart"/>
            <w:r w:rsidRPr="004D65B3">
              <w:rPr>
                <w:rFonts w:ascii="Calibri" w:hAnsi="Calibri" w:cs="Calibri"/>
                <w:sz w:val="20"/>
                <w:szCs w:val="20"/>
              </w:rPr>
              <w:t xml:space="preserve">visitent </w:t>
            </w:r>
            <w:r w:rsidR="000F0690">
              <w:rPr>
                <w:rFonts w:ascii="Calibri" w:hAnsi="Calibri" w:cs="Calibri"/>
                <w:sz w:val="20"/>
                <w:szCs w:val="20"/>
              </w:rPr>
              <w:t xml:space="preserve"> la</w:t>
            </w:r>
            <w:proofErr w:type="gramEnd"/>
            <w:r w:rsidR="000F0690">
              <w:rPr>
                <w:rFonts w:ascii="Calibri" w:hAnsi="Calibri" w:cs="Calibri"/>
                <w:sz w:val="20"/>
                <w:szCs w:val="20"/>
              </w:rPr>
              <w:t xml:space="preserve"> structure sanitaire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pour un </w:t>
            </w:r>
            <w:r w:rsidR="0026530C">
              <w:rPr>
                <w:rFonts w:ascii="Calibri" w:hAnsi="Calibri" w:cs="Calibri"/>
                <w:sz w:val="20"/>
                <w:szCs w:val="20"/>
              </w:rPr>
              <w:t>DIU</w:t>
            </w:r>
            <w:r w:rsidRPr="004D65B3">
              <w:rPr>
                <w:rFonts w:ascii="Calibri" w:hAnsi="Calibri" w:cs="Calibri"/>
                <w:sz w:val="20"/>
                <w:szCs w:val="20"/>
              </w:rPr>
              <w:t>?</w:t>
            </w:r>
          </w:p>
          <w:p w14:paraId="02221382" w14:textId="77777777" w:rsidR="00E92826" w:rsidRPr="004D65B3" w:rsidRDefault="00E92826" w:rsidP="00E92826">
            <w:pPr>
              <w:rPr>
                <w:rFonts w:ascii="Calibri" w:eastAsia="Aptos" w:hAnsi="Calibri" w:cs="Calibri"/>
                <w:sz w:val="20"/>
                <w:szCs w:val="20"/>
              </w:rPr>
            </w:pPr>
          </w:p>
          <w:p w14:paraId="70B962E6" w14:textId="12A89AE8" w:rsidR="00E92826" w:rsidRPr="00FB0D80" w:rsidRDefault="00142E2F" w:rsidP="00E92826">
            <w:pPr>
              <w:pStyle w:val="Default"/>
              <w:rPr>
                <w:rFonts w:ascii="Calibri" w:hAnsi="Calibri" w:cs="Calibri"/>
                <w:bCs/>
                <w:i/>
                <w:iCs/>
                <w:color w:val="auto"/>
                <w:sz w:val="20"/>
                <w:szCs w:val="20"/>
                <w:lang w:val="fr-SN"/>
              </w:rPr>
            </w:pPr>
            <w:r w:rsidRPr="00142E2F">
              <w:rPr>
                <w:rFonts w:ascii="Calibri" w:hAnsi="Calibri" w:cs="Calibri"/>
                <w:i/>
                <w:iCs/>
                <w:sz w:val="20"/>
                <w:szCs w:val="20"/>
              </w:rPr>
              <w:t>[Choix multiple</w:t>
            </w:r>
            <w:r>
              <w:rPr>
                <w:rFonts w:ascii="Calibri" w:hAnsi="Calibri" w:cs="Calibri"/>
                <w:i/>
                <w:iCs/>
                <w:sz w:val="20"/>
                <w:szCs w:val="20"/>
              </w:rPr>
              <w:t>s</w:t>
            </w:r>
            <w:r w:rsidRPr="00142E2F">
              <w:rPr>
                <w:rFonts w:ascii="Calibri" w:hAnsi="Calibri" w:cs="Calibri"/>
                <w:i/>
                <w:iCs/>
                <w:sz w:val="20"/>
                <w:szCs w:val="20"/>
              </w:rPr>
              <w:t>. Enregistrez toutes les réponses. Si la réponse est « ne collecte aucune information », aucune des autres options ne doit être entourée].</w:t>
            </w:r>
          </w:p>
        </w:tc>
        <w:tc>
          <w:tcPr>
            <w:tcW w:w="2167" w:type="pct"/>
            <w:gridSpan w:val="3"/>
          </w:tcPr>
          <w:p w14:paraId="0460ACC5" w14:textId="77777777" w:rsidR="00E92826" w:rsidRPr="004D65B3" w:rsidRDefault="00E92826" w:rsidP="00E92826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Date des dernières règles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A</w:t>
            </w:r>
          </w:p>
          <w:p w14:paraId="60315F01" w14:textId="28E8A814" w:rsidR="00E92826" w:rsidRPr="004D65B3" w:rsidRDefault="00986F08" w:rsidP="00E92826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EB216C">
              <w:rPr>
                <w:rFonts w:eastAsia="Aptos"/>
                <w:sz w:val="20"/>
                <w:szCs w:val="20"/>
                <w:lang w:val="fr-SN"/>
              </w:rPr>
              <w:t>Durée d</w:t>
            </w:r>
            <w:r>
              <w:rPr>
                <w:rFonts w:eastAsia="Aptos"/>
                <w:sz w:val="20"/>
                <w:szCs w:val="20"/>
                <w:lang w:val="fr-SN"/>
              </w:rPr>
              <w:t>u cycle menstruel</w:t>
            </w:r>
            <w:r w:rsidR="00E92826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B</w:t>
            </w:r>
          </w:p>
          <w:p w14:paraId="61168CDE" w14:textId="5C0C1B12" w:rsidR="00E92826" w:rsidRPr="004D65B3" w:rsidRDefault="00E92826" w:rsidP="00E92826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Durée de la période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C</w:t>
            </w:r>
          </w:p>
          <w:p w14:paraId="392702E1" w14:textId="2D393583" w:rsidR="00E92826" w:rsidRPr="004D65B3" w:rsidRDefault="00E92826" w:rsidP="00E92826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Quantité de débit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D</w:t>
            </w:r>
          </w:p>
          <w:p w14:paraId="28A65099" w14:textId="335712A0" w:rsidR="00E92826" w:rsidRPr="004D65B3" w:rsidRDefault="00986F08" w:rsidP="00E92826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</w:rPr>
            </w:pPr>
            <w:r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Règles douloureuse</w:t>
            </w:r>
            <w:r w:rsidR="000F0690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s</w:t>
            </w:r>
            <w:r w:rsidR="00E92826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 </w:t>
            </w:r>
            <w:r w:rsidR="00E92826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E</w:t>
            </w:r>
          </w:p>
          <w:p w14:paraId="7BC2223E" w14:textId="29D7B2D3" w:rsidR="00E92826" w:rsidRPr="004D65B3" w:rsidRDefault="00E92826" w:rsidP="00E92826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Régularité de la période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F</w:t>
            </w:r>
          </w:p>
          <w:p w14:paraId="2A0BDEC1" w14:textId="6B91CB20" w:rsidR="00E92826" w:rsidRPr="004D65B3" w:rsidRDefault="00986F08" w:rsidP="00E92826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Saignements</w:t>
            </w:r>
            <w:r w:rsidR="00E92826"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 entre les règles </w:t>
            </w:r>
            <w:r w:rsidR="00E92826"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</w:r>
            <w:r w:rsidR="00E92826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G</w:t>
            </w:r>
          </w:p>
          <w:p w14:paraId="246D5314" w14:textId="5B8268CE" w:rsidR="00E92826" w:rsidRPr="004D65B3" w:rsidRDefault="00E92826" w:rsidP="00E92826">
            <w:pPr>
              <w:tabs>
                <w:tab w:val="right" w:leader="underscore" w:pos="3912"/>
              </w:tabs>
              <w:suppressAutoHyphens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X</w:t>
            </w:r>
          </w:p>
          <w:p w14:paraId="0B5D1E78" w14:textId="2DF09651" w:rsidR="00E92826" w:rsidRPr="004D65B3" w:rsidRDefault="00783FC1" w:rsidP="00E92826">
            <w:pPr>
              <w:tabs>
                <w:tab w:val="right" w:leader="dot" w:pos="3912"/>
              </w:tabs>
              <w:rPr>
                <w:rFonts w:ascii="Calibri" w:hAnsi="Calibri" w:cs="Calibri"/>
                <w:b/>
                <w:bCs/>
                <w:sz w:val="20"/>
                <w:szCs w:val="20"/>
                <w:lang w:eastAsia="en-IN"/>
              </w:rPr>
            </w:pP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Ne recueille aucune information</w:t>
            </w:r>
            <w:r w:rsidR="00E92826"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O</w:t>
            </w:r>
          </w:p>
        </w:tc>
        <w:tc>
          <w:tcPr>
            <w:tcW w:w="395" w:type="pct"/>
          </w:tcPr>
          <w:p w14:paraId="0E66A482" w14:textId="77777777" w:rsidR="00E92826" w:rsidRPr="004D65B3" w:rsidRDefault="00E92826" w:rsidP="00E92826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</w:tc>
      </w:tr>
      <w:tr w:rsidR="001F4CBC" w:rsidRPr="004D65B3" w14:paraId="02C7B616" w14:textId="77777777" w:rsidTr="00FB0D80">
        <w:trPr>
          <w:jc w:val="center"/>
        </w:trPr>
        <w:tc>
          <w:tcPr>
            <w:tcW w:w="362" w:type="pct"/>
          </w:tcPr>
          <w:p w14:paraId="30DC5867" w14:textId="3C5BD350" w:rsidR="008E1A49" w:rsidRPr="004D65B3" w:rsidRDefault="007D4604" w:rsidP="00FF51D2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3</w:t>
            </w:r>
            <w:r w:rsidR="002458E1"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04</w:t>
            </w:r>
          </w:p>
        </w:tc>
        <w:tc>
          <w:tcPr>
            <w:tcW w:w="2075" w:type="pct"/>
            <w:gridSpan w:val="2"/>
            <w:tcBorders>
              <w:bottom w:val="single" w:sz="4" w:space="0" w:color="auto"/>
            </w:tcBorders>
          </w:tcPr>
          <w:p w14:paraId="10383B7E" w14:textId="5AAE0F0E" w:rsidR="008E1A49" w:rsidRPr="004D65B3" w:rsidRDefault="008E1A49" w:rsidP="00FF51D2">
            <w:pPr>
              <w:suppressAutoHyphens/>
              <w:rPr>
                <w:rFonts w:ascii="Calibri" w:eastAsia="PalatinoLinotype-Roman" w:hAnsi="Calibri" w:cs="Calibri"/>
                <w:sz w:val="20"/>
                <w:szCs w:val="20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Quels </w:t>
            </w:r>
            <w:r w:rsidRPr="004D65B3">
              <w:rPr>
                <w:rFonts w:ascii="Calibri" w:eastAsia="Arial Narrow" w:hAnsi="Calibri" w:cs="Calibri"/>
                <w:b/>
                <w:bCs/>
                <w:spacing w:val="-2"/>
                <w:sz w:val="20"/>
                <w:szCs w:val="20"/>
                <w:u w:val="single"/>
                <w:cs/>
                <w:lang w:bidi="hi-IN"/>
              </w:rPr>
              <w:t xml:space="preserve">antécédents obstétricaux </w:t>
            </w: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 xml:space="preserve">recueillez-vou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auprès des nouvelles clientes qui visitent </w:t>
            </w:r>
            <w:r w:rsidR="000F0690">
              <w:rPr>
                <w:sz w:val="20"/>
                <w:szCs w:val="20"/>
                <w:lang w:val="fr-SN"/>
              </w:rPr>
              <w:t>la structure sanitaire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pour un </w:t>
            </w:r>
            <w:r w:rsidR="0026530C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DIU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?</w:t>
            </w:r>
          </w:p>
          <w:p w14:paraId="584EFC9B" w14:textId="77777777" w:rsidR="008E1A49" w:rsidRPr="004D65B3" w:rsidRDefault="008E1A49" w:rsidP="00FF51D2">
            <w:pPr>
              <w:suppressAutoHyphens/>
              <w:rPr>
                <w:rFonts w:ascii="Calibri" w:eastAsia="PalatinoLinotype-Roman" w:hAnsi="Calibri" w:cs="Calibri"/>
                <w:sz w:val="20"/>
                <w:szCs w:val="20"/>
                <w:lang w:val="fr-SN"/>
              </w:rPr>
            </w:pPr>
          </w:p>
          <w:p w14:paraId="0776B777" w14:textId="20B1893C" w:rsidR="008E1A49" w:rsidRPr="004D65B3" w:rsidRDefault="00FF49E7" w:rsidP="00FF51D2">
            <w:pPr>
              <w:pStyle w:val="Default"/>
              <w:rPr>
                <w:rFonts w:ascii="Calibri" w:hAnsi="Calibri" w:cs="Calibri"/>
                <w:bCs/>
                <w:color w:val="auto"/>
                <w:sz w:val="20"/>
                <w:szCs w:val="20"/>
                <w:lang w:val="fr-SN"/>
              </w:rPr>
            </w:pPr>
            <w:r w:rsidRPr="00142E2F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[Choix multiple. Enregistrez toutes les </w:t>
            </w:r>
            <w:proofErr w:type="gramStart"/>
            <w:r w:rsidRPr="00142E2F">
              <w:rPr>
                <w:rFonts w:ascii="Calibri" w:hAnsi="Calibri" w:cs="Calibri"/>
                <w:i/>
                <w:iCs/>
                <w:sz w:val="20"/>
                <w:szCs w:val="20"/>
              </w:rPr>
              <w:t>informations  mentionnées</w:t>
            </w:r>
            <w:proofErr w:type="gramEnd"/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. </w:t>
            </w:r>
            <w:r w:rsidRPr="00142E2F">
              <w:rPr>
                <w:rFonts w:ascii="Calibri" w:hAnsi="Calibri" w:cs="Calibri"/>
                <w:i/>
                <w:iCs/>
                <w:sz w:val="20"/>
                <w:szCs w:val="20"/>
              </w:rPr>
              <w:t>Si l'option « ne recueille aucune information » est mentionnée, aucune des autres options ne doit être entourée].</w:t>
            </w:r>
          </w:p>
        </w:tc>
        <w:tc>
          <w:tcPr>
            <w:tcW w:w="2167" w:type="pct"/>
            <w:gridSpan w:val="3"/>
          </w:tcPr>
          <w:p w14:paraId="13A12C89" w14:textId="5316DCC2" w:rsidR="00C623B6" w:rsidRPr="004D65B3" w:rsidRDefault="00CE5B29" w:rsidP="00FF51D2">
            <w:pPr>
              <w:tabs>
                <w:tab w:val="right" w:leader="dot" w:pos="3917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État actuel de la grossesse </w:t>
            </w:r>
            <w:r w:rsidR="008E1A49"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A</w:t>
            </w:r>
          </w:p>
          <w:p w14:paraId="39D01164" w14:textId="786C69E7" w:rsidR="00C623B6" w:rsidRPr="004D65B3" w:rsidRDefault="00C623B6" w:rsidP="00FF51D2">
            <w:pPr>
              <w:tabs>
                <w:tab w:val="right" w:leader="dot" w:pos="3917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Nombre de naissances vivantes </w:t>
            </w:r>
            <w:r w:rsidR="00950C01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B</w:t>
            </w:r>
          </w:p>
          <w:p w14:paraId="6D4DF77D" w14:textId="256F9ACB" w:rsidR="00C623B6" w:rsidRPr="004D65B3" w:rsidRDefault="00C623B6" w:rsidP="00FF51D2">
            <w:pPr>
              <w:tabs>
                <w:tab w:val="right" w:leader="dot" w:pos="3917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Nombre d'accouchements normaux </w:t>
            </w:r>
            <w:r w:rsidR="00950C01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C</w:t>
            </w:r>
          </w:p>
          <w:p w14:paraId="5F1D5DD8" w14:textId="7FD2DD42" w:rsidR="00C623B6" w:rsidRPr="004D65B3" w:rsidRDefault="00986F08" w:rsidP="00FF51D2">
            <w:pPr>
              <w:tabs>
                <w:tab w:val="right" w:leader="dot" w:pos="3917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Nombre d’accouchements par césarienne</w:t>
            </w:r>
            <w:r w:rsidR="00C623B6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 </w:t>
            </w:r>
            <w:r w:rsidR="00950C01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D</w:t>
            </w:r>
          </w:p>
          <w:p w14:paraId="7AFD9785" w14:textId="7F479C15" w:rsidR="00C623B6" w:rsidRPr="004D65B3" w:rsidRDefault="00986F08" w:rsidP="00FF51D2">
            <w:pPr>
              <w:tabs>
                <w:tab w:val="right" w:leader="dot" w:pos="3917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Nombre d'avortements</w:t>
            </w:r>
            <w:r w:rsidR="00950C01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E</w:t>
            </w:r>
          </w:p>
          <w:p w14:paraId="5B123741" w14:textId="58317E3B" w:rsidR="00C623B6" w:rsidRPr="004D65B3" w:rsidRDefault="00C623B6" w:rsidP="00FF51D2">
            <w:pPr>
              <w:tabs>
                <w:tab w:val="right" w:leader="dot" w:pos="3917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Date du dernier accouchement/avortement (selon le cas) </w:t>
            </w:r>
            <w:r w:rsidR="00950C01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F</w:t>
            </w:r>
          </w:p>
          <w:p w14:paraId="373DD609" w14:textId="77777777" w:rsidR="00950C01" w:rsidRPr="004D65B3" w:rsidRDefault="005438FC" w:rsidP="00950C01">
            <w:pPr>
              <w:tabs>
                <w:tab w:val="right" w:leader="dot" w:pos="3917"/>
              </w:tabs>
              <w:rPr>
                <w:rStyle w:val="CommentReference"/>
                <w:rFonts w:ascii="Calibri" w:eastAsia="Calibri" w:hAnsi="Calibri" w:cs="Calibri"/>
                <w:sz w:val="20"/>
                <w:szCs w:val="20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Antécédents de grossesse anormale (ectopique/vésiculaire) </w:t>
            </w:r>
            <w:r w:rsidR="00950C01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G</w:t>
            </w:r>
          </w:p>
          <w:p w14:paraId="015C5A09" w14:textId="77777777" w:rsidR="008E1A49" w:rsidRPr="004D65B3" w:rsidRDefault="008E1A49" w:rsidP="002458E1">
            <w:pPr>
              <w:tabs>
                <w:tab w:val="right" w:leader="underscore" w:pos="3917"/>
              </w:tabs>
              <w:rPr>
                <w:rFonts w:ascii="Calibri" w:eastAsia="Arial Unicode MS" w:hAnsi="Calibri" w:cs="Calibri"/>
                <w:sz w:val="20"/>
                <w:szCs w:val="20"/>
                <w:rtl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</w:rPr>
              <w:t xml:space="preserve">Autres </w:t>
            </w:r>
            <w:r w:rsidR="002458E1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(préciser) </w:t>
            </w:r>
            <w:r w:rsidR="00432FFE" w:rsidRPr="004D65B3">
              <w:rPr>
                <w:rFonts w:ascii="Calibri" w:eastAsia="Arial Unicode MS" w:hAnsi="Calibri" w:cs="Calibri"/>
                <w:sz w:val="20"/>
                <w:szCs w:val="20"/>
              </w:rPr>
              <w:tab/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rtl/>
                <w:cs/>
              </w:rPr>
              <w:t>X</w:t>
            </w:r>
          </w:p>
          <w:p w14:paraId="39229FFB" w14:textId="43820FB2" w:rsidR="002458E1" w:rsidRPr="004D65B3" w:rsidRDefault="00783FC1" w:rsidP="002458E1">
            <w:pPr>
              <w:tabs>
                <w:tab w:val="right" w:leader="underscore" w:pos="3917"/>
              </w:tabs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Ne recueille aucune information</w:t>
            </w:r>
            <w:r w:rsidR="002458E1"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O</w:t>
            </w:r>
          </w:p>
        </w:tc>
        <w:tc>
          <w:tcPr>
            <w:tcW w:w="395" w:type="pct"/>
          </w:tcPr>
          <w:p w14:paraId="00602067" w14:textId="77777777" w:rsidR="008E1A49" w:rsidRPr="004D65B3" w:rsidRDefault="008E1A49" w:rsidP="00FF51D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</w:tc>
      </w:tr>
      <w:tr w:rsidR="001F4CBC" w:rsidRPr="004D65B3" w14:paraId="3D7EC780" w14:textId="77777777" w:rsidTr="00FB0D80">
        <w:trPr>
          <w:jc w:val="center"/>
        </w:trPr>
        <w:tc>
          <w:tcPr>
            <w:tcW w:w="362" w:type="pct"/>
            <w:shd w:val="clear" w:color="auto" w:fill="auto"/>
          </w:tcPr>
          <w:p w14:paraId="352D3B8E" w14:textId="708FECC7" w:rsidR="00BC1449" w:rsidRPr="004D65B3" w:rsidRDefault="002458E1" w:rsidP="00FF51D2">
            <w:pPr>
              <w:suppressAutoHyphens/>
              <w:contextualSpacing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305</w:t>
            </w:r>
          </w:p>
        </w:tc>
        <w:tc>
          <w:tcPr>
            <w:tcW w:w="2075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23527F58" w14:textId="5FA61BF5" w:rsidR="00BC1449" w:rsidRPr="004D65B3" w:rsidRDefault="000F0690" w:rsidP="00BE6999">
            <w:pPr>
              <w:suppressAutoHyphens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EB216C">
              <w:rPr>
                <w:rFonts w:eastAsia="Aptos"/>
                <w:sz w:val="20"/>
                <w:szCs w:val="20"/>
                <w:lang w:val="fr-SN"/>
              </w:rPr>
              <w:t>Recueillez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 </w:t>
            </w:r>
            <w:r w:rsidR="00BE6999"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-vous des informations sur l’état actuel de l’allaitement ?</w:t>
            </w:r>
          </w:p>
        </w:tc>
        <w:tc>
          <w:tcPr>
            <w:tcW w:w="2167" w:type="pct"/>
            <w:gridSpan w:val="3"/>
            <w:shd w:val="clear" w:color="auto" w:fill="auto"/>
          </w:tcPr>
          <w:p w14:paraId="7B297AD5" w14:textId="77777777" w:rsidR="00BC1449" w:rsidRPr="004D65B3" w:rsidRDefault="00BE6999" w:rsidP="00FF51D2">
            <w:pPr>
              <w:tabs>
                <w:tab w:val="right" w:leader="dot" w:pos="3917"/>
              </w:tabs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Oui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1</w:t>
            </w:r>
          </w:p>
          <w:p w14:paraId="2EEC14C2" w14:textId="608D1B64" w:rsidR="00BE6999" w:rsidRPr="004D65B3" w:rsidDel="00C623B6" w:rsidRDefault="00BE6999" w:rsidP="00FF51D2">
            <w:pPr>
              <w:tabs>
                <w:tab w:val="right" w:leader="dot" w:pos="3917"/>
              </w:tabs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Non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2</w:t>
            </w:r>
          </w:p>
        </w:tc>
        <w:tc>
          <w:tcPr>
            <w:tcW w:w="395" w:type="pct"/>
            <w:shd w:val="clear" w:color="auto" w:fill="auto"/>
          </w:tcPr>
          <w:p w14:paraId="31E51C63" w14:textId="77777777" w:rsidR="00BC1449" w:rsidRPr="004D65B3" w:rsidRDefault="00BC1449" w:rsidP="00FF51D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</w:tr>
      <w:tr w:rsidR="001F4CBC" w:rsidRPr="004D65B3" w14:paraId="2F3F2ACC" w14:textId="77777777" w:rsidTr="00FB0D80">
        <w:trPr>
          <w:jc w:val="center"/>
        </w:trPr>
        <w:tc>
          <w:tcPr>
            <w:tcW w:w="362" w:type="pct"/>
          </w:tcPr>
          <w:p w14:paraId="2311FF70" w14:textId="4CBE51FA" w:rsidR="00CE5B29" w:rsidRPr="004D65B3" w:rsidRDefault="00CE5B29" w:rsidP="00CE5B29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3</w:t>
            </w:r>
            <w:r w:rsidR="00BE6999"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06</w:t>
            </w:r>
          </w:p>
        </w:tc>
        <w:tc>
          <w:tcPr>
            <w:tcW w:w="2075" w:type="pct"/>
            <w:gridSpan w:val="2"/>
            <w:tcBorders>
              <w:bottom w:val="single" w:sz="4" w:space="0" w:color="auto"/>
            </w:tcBorders>
          </w:tcPr>
          <w:p w14:paraId="04812516" w14:textId="46700F60" w:rsidR="00CE5B29" w:rsidRPr="004D65B3" w:rsidRDefault="00CE5B29" w:rsidP="00CE5B29">
            <w:pPr>
              <w:suppressAutoHyphens/>
              <w:rPr>
                <w:rFonts w:ascii="Calibri" w:eastAsia="PalatinoLinotype-Roman" w:hAnsi="Calibri" w:cs="Calibri"/>
                <w:sz w:val="20"/>
                <w:szCs w:val="20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Quels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lang w:bidi="hi-IN"/>
              </w:rPr>
              <w:t xml:space="preserve">antécédents contraceptif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recueillez-vous auprès des nouvelles clientes qui visitent </w:t>
            </w:r>
            <w:r w:rsidR="000F0690">
              <w:rPr>
                <w:sz w:val="20"/>
                <w:szCs w:val="20"/>
                <w:lang w:val="fr-SN"/>
              </w:rPr>
              <w:t>la structure sanitaire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pour un </w:t>
            </w:r>
            <w:r w:rsidR="0026530C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DIU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?</w:t>
            </w:r>
          </w:p>
          <w:p w14:paraId="486A4225" w14:textId="77777777" w:rsidR="00EA1593" w:rsidRPr="004D65B3" w:rsidRDefault="00EA1593" w:rsidP="00EA1593">
            <w:pPr>
              <w:rPr>
                <w:rFonts w:ascii="Calibri" w:eastAsia="Aptos" w:hAnsi="Calibri" w:cs="Calibri"/>
                <w:sz w:val="20"/>
                <w:szCs w:val="20"/>
              </w:rPr>
            </w:pPr>
          </w:p>
          <w:p w14:paraId="0BE34CA6" w14:textId="55EA809D" w:rsidR="00CE5B29" w:rsidRPr="004D65B3" w:rsidRDefault="00FF49E7" w:rsidP="00CE5B29">
            <w:pPr>
              <w:pStyle w:val="Default"/>
              <w:rPr>
                <w:rFonts w:ascii="Calibri" w:hAnsi="Calibri" w:cs="Calibri"/>
                <w:bCs/>
                <w:color w:val="auto"/>
                <w:sz w:val="20"/>
                <w:szCs w:val="20"/>
                <w:lang w:val="fr-SN"/>
              </w:rPr>
            </w:pPr>
            <w:r w:rsidRPr="00142E2F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[Choix multiple. Enregistrez toutes les </w:t>
            </w:r>
            <w:proofErr w:type="gramStart"/>
            <w:r w:rsidRPr="00142E2F">
              <w:rPr>
                <w:rFonts w:ascii="Calibri" w:hAnsi="Calibri" w:cs="Calibri"/>
                <w:i/>
                <w:iCs/>
                <w:sz w:val="20"/>
                <w:szCs w:val="20"/>
              </w:rPr>
              <w:t>informations  mentionnées</w:t>
            </w:r>
            <w:proofErr w:type="gramEnd"/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. </w:t>
            </w:r>
            <w:r w:rsidRPr="00142E2F">
              <w:rPr>
                <w:rFonts w:ascii="Calibri" w:hAnsi="Calibri" w:cs="Calibri"/>
                <w:i/>
                <w:iCs/>
                <w:sz w:val="20"/>
                <w:szCs w:val="20"/>
              </w:rPr>
              <w:t>Si l'option « ne recueille aucune information » est mentionnée, aucune des autres options ne doit être entourée].</w:t>
            </w:r>
          </w:p>
        </w:tc>
        <w:tc>
          <w:tcPr>
            <w:tcW w:w="2167" w:type="pct"/>
            <w:gridSpan w:val="3"/>
          </w:tcPr>
          <w:p w14:paraId="2BB0DD6A" w14:textId="77777777" w:rsidR="00CE5B29" w:rsidRPr="004D65B3" w:rsidRDefault="00CE5B29" w:rsidP="00CE5B29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Expériences passées avec les méthodes de planification familiale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A</w:t>
            </w:r>
          </w:p>
          <w:p w14:paraId="3B2B007A" w14:textId="77777777" w:rsidR="00CE5B29" w:rsidRPr="004D65B3" w:rsidRDefault="00CE5B29" w:rsidP="00CE5B29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Dernière méthode utilisée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B</w:t>
            </w:r>
          </w:p>
          <w:p w14:paraId="7BBE2168" w14:textId="77777777" w:rsidR="00CE5B29" w:rsidRPr="004D65B3" w:rsidRDefault="00CE5B29" w:rsidP="00CE5B29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Causes d’arrêt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C</w:t>
            </w:r>
          </w:p>
          <w:p w14:paraId="481491DC" w14:textId="58504E11" w:rsidR="00CE5B29" w:rsidRPr="004D65B3" w:rsidRDefault="00CE5B29" w:rsidP="00727778">
            <w:pPr>
              <w:tabs>
                <w:tab w:val="right" w:leader="underscore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="00727778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X</w:t>
            </w:r>
          </w:p>
          <w:p w14:paraId="3A0F447B" w14:textId="0B37ED92" w:rsidR="00CE5B29" w:rsidRPr="004D65B3" w:rsidRDefault="00783FC1" w:rsidP="00CE5B29">
            <w:pPr>
              <w:tabs>
                <w:tab w:val="right" w:leader="dot" w:pos="3912"/>
              </w:tabs>
              <w:rPr>
                <w:rFonts w:ascii="Calibri" w:hAnsi="Calibri" w:cs="Calibri"/>
                <w:b/>
                <w:bCs/>
                <w:sz w:val="20"/>
                <w:szCs w:val="20"/>
                <w:lang w:val="fr-SN" w:eastAsia="en-IN"/>
              </w:rPr>
            </w:pP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Ne recueille aucune information</w:t>
            </w:r>
            <w:r w:rsidR="00CE5B29"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O</w:t>
            </w:r>
          </w:p>
        </w:tc>
        <w:tc>
          <w:tcPr>
            <w:tcW w:w="395" w:type="pct"/>
          </w:tcPr>
          <w:p w14:paraId="76C2EE5C" w14:textId="77777777" w:rsidR="00CE5B29" w:rsidRPr="004D65B3" w:rsidRDefault="00CE5B29" w:rsidP="00CE5B29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</w:tc>
      </w:tr>
      <w:tr w:rsidR="001F4CBC" w:rsidRPr="004D65B3" w14:paraId="381158B3" w14:textId="77777777" w:rsidTr="00FB0D80">
        <w:trPr>
          <w:jc w:val="center"/>
        </w:trPr>
        <w:tc>
          <w:tcPr>
            <w:tcW w:w="362" w:type="pct"/>
          </w:tcPr>
          <w:p w14:paraId="613C10BF" w14:textId="5E85C408" w:rsidR="008E1A49" w:rsidRPr="004D65B3" w:rsidRDefault="008A5C3C" w:rsidP="00FF51D2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3</w:t>
            </w:r>
            <w:r w:rsidR="00BE6999"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07</w:t>
            </w:r>
          </w:p>
        </w:tc>
        <w:tc>
          <w:tcPr>
            <w:tcW w:w="2075" w:type="pct"/>
            <w:gridSpan w:val="2"/>
          </w:tcPr>
          <w:p w14:paraId="438D6B4A" w14:textId="61E1F26B" w:rsidR="008E1A49" w:rsidRPr="004D65B3" w:rsidRDefault="000F0690" w:rsidP="00FF51D2">
            <w:pPr>
              <w:suppressAutoHyphens/>
              <w:rPr>
                <w:rFonts w:ascii="Calibri" w:eastAsia="PalatinoLinotype-Roman" w:hAnsi="Calibri" w:cs="Calibri"/>
                <w:sz w:val="20"/>
                <w:szCs w:val="20"/>
              </w:rPr>
            </w:pPr>
            <w:r w:rsidRPr="00EB216C">
              <w:rPr>
                <w:sz w:val="20"/>
                <w:szCs w:val="20"/>
                <w:lang w:val="fr-SN"/>
              </w:rPr>
              <w:t xml:space="preserve">Quels </w:t>
            </w:r>
            <w:r w:rsidRPr="00EB216C">
              <w:rPr>
                <w:b/>
                <w:sz w:val="20"/>
                <w:szCs w:val="20"/>
                <w:lang w:val="fr-SN"/>
              </w:rPr>
              <w:t>antécédents reproductifs, sexuels et médic</w:t>
            </w:r>
            <w:r w:rsidR="00C34094">
              <w:rPr>
                <w:b/>
                <w:sz w:val="20"/>
                <w:szCs w:val="20"/>
                <w:lang w:val="fr-SN"/>
              </w:rPr>
              <w:t>o-chirurgicaux</w:t>
            </w:r>
            <w:r w:rsidRPr="00EB216C">
              <w:rPr>
                <w:b/>
                <w:sz w:val="20"/>
                <w:szCs w:val="20"/>
                <w:lang w:val="fr-SN"/>
              </w:rPr>
              <w:t xml:space="preserve"> </w:t>
            </w:r>
            <w:r w:rsidRPr="00EB216C">
              <w:rPr>
                <w:sz w:val="20"/>
                <w:szCs w:val="20"/>
                <w:lang w:val="fr-SN"/>
              </w:rPr>
              <w:t xml:space="preserve">recueillez-vous auprès des nouvelles clientes qui visitent </w:t>
            </w:r>
            <w:r>
              <w:rPr>
                <w:sz w:val="20"/>
                <w:szCs w:val="20"/>
                <w:lang w:val="fr-SN"/>
              </w:rPr>
              <w:t>la structure sanitaire</w:t>
            </w:r>
            <w:r w:rsidRPr="00EB216C">
              <w:rPr>
                <w:sz w:val="20"/>
                <w:szCs w:val="20"/>
                <w:lang w:val="fr-SN"/>
              </w:rPr>
              <w:t xml:space="preserve"> pour un </w:t>
            </w:r>
            <w:r>
              <w:rPr>
                <w:sz w:val="20"/>
                <w:szCs w:val="20"/>
                <w:lang w:val="fr-SN"/>
              </w:rPr>
              <w:t xml:space="preserve">DIU </w:t>
            </w:r>
          </w:p>
          <w:p w14:paraId="4F4291B2" w14:textId="77777777" w:rsidR="00EA1593" w:rsidRPr="004D65B3" w:rsidRDefault="00EA1593" w:rsidP="00EA1593">
            <w:pPr>
              <w:rPr>
                <w:rFonts w:ascii="Calibri" w:eastAsia="Aptos" w:hAnsi="Calibri" w:cs="Calibri"/>
                <w:sz w:val="20"/>
                <w:szCs w:val="20"/>
              </w:rPr>
            </w:pPr>
          </w:p>
          <w:p w14:paraId="6AF2D71D" w14:textId="3AFD76F3" w:rsidR="008E1A49" w:rsidRPr="004D65B3" w:rsidRDefault="00FF49E7" w:rsidP="00FF51D2">
            <w:pPr>
              <w:pStyle w:val="Default"/>
              <w:rPr>
                <w:rFonts w:ascii="Calibri" w:hAnsi="Calibri" w:cs="Calibri"/>
                <w:bCs/>
                <w:color w:val="auto"/>
                <w:sz w:val="20"/>
                <w:szCs w:val="20"/>
                <w:lang w:val="fr-SN"/>
              </w:rPr>
            </w:pPr>
            <w:r w:rsidRPr="00142E2F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[Choix multiple. Enregistrez toutes les </w:t>
            </w:r>
            <w:proofErr w:type="gramStart"/>
            <w:r w:rsidRPr="00142E2F">
              <w:rPr>
                <w:rFonts w:ascii="Calibri" w:hAnsi="Calibri" w:cs="Calibri"/>
                <w:i/>
                <w:iCs/>
                <w:sz w:val="20"/>
                <w:szCs w:val="20"/>
              </w:rPr>
              <w:t>informations  mentionnées</w:t>
            </w:r>
            <w:proofErr w:type="gramEnd"/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. </w:t>
            </w:r>
            <w:r w:rsidRPr="00142E2F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Si l'option « ne recueille aucune </w:t>
            </w:r>
            <w:r w:rsidRPr="00142E2F">
              <w:rPr>
                <w:rFonts w:ascii="Calibri" w:hAnsi="Calibri" w:cs="Calibri"/>
                <w:i/>
                <w:iCs/>
                <w:sz w:val="20"/>
                <w:szCs w:val="20"/>
              </w:rPr>
              <w:lastRenderedPageBreak/>
              <w:t>information » est mentionnée, aucune des autres options ne doit être entourée].</w:t>
            </w:r>
          </w:p>
        </w:tc>
        <w:tc>
          <w:tcPr>
            <w:tcW w:w="2167" w:type="pct"/>
            <w:gridSpan w:val="3"/>
          </w:tcPr>
          <w:p w14:paraId="013370E5" w14:textId="0F98D802" w:rsidR="008E1A49" w:rsidRPr="004D65B3" w:rsidRDefault="008E1A49" w:rsidP="00FF51D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lastRenderedPageBreak/>
              <w:t xml:space="preserve">Antécédents de maladie, le cas échéant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A</w:t>
            </w:r>
          </w:p>
          <w:p w14:paraId="75A3914D" w14:textId="270E9945" w:rsidR="00AF43D7" w:rsidRPr="004D65B3" w:rsidRDefault="00AF43D7" w:rsidP="00FF51D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Antécédents de chirurgie antérieure de l’utérus </w:t>
            </w:r>
            <w:r w:rsidR="00727778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B</w:t>
            </w:r>
          </w:p>
          <w:p w14:paraId="68F38EE2" w14:textId="40724AF8" w:rsidR="005438FC" w:rsidRPr="004D65B3" w:rsidRDefault="00986F08" w:rsidP="00FF51D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>
              <w:rPr>
                <w:sz w:val="20"/>
                <w:szCs w:val="20"/>
                <w:lang w:val="fr-SN"/>
              </w:rPr>
              <w:t xml:space="preserve">Antécédents de </w:t>
            </w:r>
            <w:r w:rsidRPr="00EB216C">
              <w:rPr>
                <w:sz w:val="20"/>
                <w:szCs w:val="20"/>
                <w:lang w:val="fr-SN"/>
              </w:rPr>
              <w:t>maladie inflammatoire pelvienne</w:t>
            </w:r>
            <w:r w:rsidR="00727778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C</w:t>
            </w:r>
          </w:p>
          <w:p w14:paraId="35B5CD19" w14:textId="789257A2" w:rsidR="005438FC" w:rsidRPr="004D65B3" w:rsidRDefault="005438FC" w:rsidP="00FF51D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Antécédents de maladie trophoblastique </w:t>
            </w:r>
            <w:r w:rsidR="00727778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D</w:t>
            </w:r>
          </w:p>
          <w:p w14:paraId="5976EC0C" w14:textId="49BF45B6" w:rsidR="00CA533F" w:rsidRPr="004D65B3" w:rsidRDefault="00CA533F" w:rsidP="00FF51D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Antécédents de tuberculose pelvienne </w:t>
            </w:r>
            <w:r w:rsidR="00727778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E</w:t>
            </w:r>
          </w:p>
          <w:p w14:paraId="47B01FA4" w14:textId="0A6AA01A" w:rsidR="00BE04E6" w:rsidRPr="004D65B3" w:rsidRDefault="00BE04E6" w:rsidP="00FF51D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eastAsia="Arial Unicode MS" w:hAnsi="Calibri" w:cs="Calibri"/>
                <w:sz w:val="20"/>
                <w:szCs w:val="20"/>
                <w:rtl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Antécédents de cancer des voies génitales </w:t>
            </w:r>
            <w:r w:rsidR="00727778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F</w:t>
            </w:r>
          </w:p>
          <w:p w14:paraId="2D7EB053" w14:textId="13567427" w:rsidR="008E1A49" w:rsidRPr="004D65B3" w:rsidRDefault="008E1A49" w:rsidP="00FF51D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eastAsia="Arial Unicode MS" w:hAnsi="Calibri" w:cs="Calibri"/>
                <w:sz w:val="20"/>
                <w:szCs w:val="20"/>
                <w:rtl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Statut vaccinal des femmes contre le tétanos </w:t>
            </w:r>
            <w:r w:rsidR="00727778"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</w:r>
            <w:r w:rsidR="00727778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G</w:t>
            </w:r>
          </w:p>
          <w:p w14:paraId="703F1D4B" w14:textId="44D3203F" w:rsidR="008E1A49" w:rsidRPr="004D65B3" w:rsidRDefault="00727778" w:rsidP="00FF51D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eastAsia="Arial Unicode MS" w:hAnsi="Calibri" w:cs="Calibri"/>
                <w:sz w:val="20"/>
                <w:szCs w:val="20"/>
                <w:rtl/>
                <w:cs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lastRenderedPageBreak/>
              <w:t xml:space="preserve">Médicaments actuels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H</w:t>
            </w:r>
          </w:p>
          <w:p w14:paraId="3C642B3F" w14:textId="599200CD" w:rsidR="005438FC" w:rsidRPr="004D65B3" w:rsidRDefault="00986F08" w:rsidP="00FF51D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Symptômes d</w:t>
            </w:r>
            <w:r>
              <w:rPr>
                <w:rFonts w:ascii="Calibri" w:eastAsia="Arial Unicode MS" w:hAnsi="Calibri" w:hint="cs"/>
                <w:sz w:val="20"/>
                <w:szCs w:val="20"/>
                <w:cs/>
                <w:lang w:bidi="hi-IN"/>
              </w:rPr>
              <w:t>’</w:t>
            </w:r>
            <w:r w:rsidR="008E1A49"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IST </w:t>
            </w:r>
            <w:r w:rsidR="00E54618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/VIH </w:t>
            </w:r>
            <w:r w:rsidR="00727778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I</w:t>
            </w:r>
          </w:p>
          <w:p w14:paraId="4053B3FB" w14:textId="74F723EA" w:rsidR="008E1A49" w:rsidRPr="004D65B3" w:rsidRDefault="005438FC" w:rsidP="00FF51D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Saignement vaginal inexpliqué </w:t>
            </w:r>
            <w:r w:rsidR="00727778"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</w:r>
            <w:r w:rsidR="00727778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J</w:t>
            </w:r>
          </w:p>
          <w:p w14:paraId="4178BD68" w14:textId="56FDDAC2" w:rsidR="007D4604" w:rsidRPr="004D65B3" w:rsidRDefault="007D4604" w:rsidP="007D4604">
            <w:pPr>
              <w:pStyle w:val="HTMLPreformatted"/>
              <w:tabs>
                <w:tab w:val="clear" w:pos="3664"/>
                <w:tab w:val="clear" w:pos="5496"/>
                <w:tab w:val="right" w:leader="dot" w:pos="3917"/>
              </w:tabs>
              <w:rPr>
                <w:rFonts w:ascii="Calibri" w:eastAsia="Arial Unicode MS" w:hAnsi="Calibri" w:cs="Calibri"/>
                <w:cs/>
              </w:rPr>
            </w:pPr>
            <w:r w:rsidRPr="004D65B3">
              <w:rPr>
                <w:rFonts w:ascii="Calibri" w:eastAsia="Arial Unicode MS" w:hAnsi="Calibri" w:cs="Calibri"/>
                <w:cs/>
                <w:lang w:val="hi-IN" w:eastAsia="en-US"/>
              </w:rPr>
              <w:t xml:space="preserve">Toute plainte de pertes vaginales anormales </w:t>
            </w:r>
            <w:r w:rsidR="00727778" w:rsidRPr="004D65B3">
              <w:rPr>
                <w:rFonts w:ascii="Calibri" w:eastAsia="Arial Unicode MS" w:hAnsi="Calibri" w:cs="Calibri"/>
                <w:cs/>
                <w:lang w:val="hi-IN" w:eastAsia="en-US"/>
              </w:rPr>
              <w:tab/>
              <w:t>K</w:t>
            </w:r>
          </w:p>
          <w:p w14:paraId="23E02E3C" w14:textId="28C920EB" w:rsidR="00D92BEC" w:rsidRDefault="00C623B6" w:rsidP="007D4604">
            <w:pPr>
              <w:pStyle w:val="HTMLPreformatted"/>
              <w:tabs>
                <w:tab w:val="clear" w:pos="3664"/>
                <w:tab w:val="clear" w:pos="5496"/>
                <w:tab w:val="right" w:leader="dot" w:pos="3917"/>
              </w:tabs>
              <w:rPr>
                <w:rFonts w:ascii="Calibri" w:eastAsia="Arial Unicode MS" w:hAnsi="Calibri" w:cs="Calibri"/>
              </w:rPr>
            </w:pPr>
            <w:r w:rsidRPr="004D65B3">
              <w:rPr>
                <w:rFonts w:ascii="Calibri" w:eastAsia="Arial Unicode MS" w:hAnsi="Calibri" w:cs="Calibri"/>
              </w:rPr>
              <w:t>Saignement post-coïtal</w:t>
            </w:r>
            <w:r w:rsidR="00D92BEC" w:rsidRPr="004D65B3">
              <w:rPr>
                <w:rFonts w:ascii="Calibri" w:eastAsia="Arial Unicode MS" w:hAnsi="Calibri" w:cs="Calibri"/>
                <w:cs/>
              </w:rPr>
              <w:t xml:space="preserve"> </w:t>
            </w:r>
            <w:r w:rsidR="00E2438B" w:rsidRPr="004D65B3">
              <w:rPr>
                <w:rFonts w:ascii="Calibri" w:eastAsia="Arial Unicode MS" w:hAnsi="Calibri" w:cs="Calibri"/>
              </w:rPr>
              <w:t>……………</w:t>
            </w:r>
            <w:r w:rsidR="00D92BEC" w:rsidRPr="004D65B3">
              <w:rPr>
                <w:rFonts w:ascii="Calibri" w:eastAsia="Arial Unicode MS" w:hAnsi="Calibri" w:cs="Calibri"/>
                <w:cs/>
              </w:rPr>
              <w:tab/>
            </w:r>
            <w:r w:rsidR="00D92BEC" w:rsidRPr="004D65B3">
              <w:rPr>
                <w:rFonts w:ascii="Calibri" w:eastAsia="Arial Unicode MS" w:hAnsi="Calibri" w:cs="Calibri"/>
                <w:cs/>
              </w:rPr>
              <w:tab/>
            </w:r>
            <w:r w:rsidR="00D92BEC" w:rsidRPr="004D65B3">
              <w:rPr>
                <w:rFonts w:ascii="Calibri" w:eastAsia="Arial Unicode MS" w:hAnsi="Calibri" w:cs="Calibri"/>
              </w:rPr>
              <w:t>J</w:t>
            </w:r>
          </w:p>
          <w:p w14:paraId="6A1764D0" w14:textId="7FEBDE2D" w:rsidR="00C623B6" w:rsidRPr="004D65B3" w:rsidRDefault="00C623B6" w:rsidP="007D4604">
            <w:pPr>
              <w:pStyle w:val="HTMLPreformatted"/>
              <w:tabs>
                <w:tab w:val="clear" w:pos="3664"/>
                <w:tab w:val="clear" w:pos="5496"/>
                <w:tab w:val="right" w:leader="dot" w:pos="3917"/>
              </w:tabs>
              <w:rPr>
                <w:rFonts w:ascii="Calibri" w:eastAsia="Arial Unicode MS" w:hAnsi="Calibri" w:cs="Calibri"/>
                <w:rtl/>
                <w:cs/>
              </w:rPr>
            </w:pPr>
            <w:r w:rsidRPr="004D65B3">
              <w:rPr>
                <w:rFonts w:ascii="Calibri" w:eastAsia="Arial Unicode MS" w:hAnsi="Calibri" w:cs="Calibri"/>
              </w:rPr>
              <w:t>Chirurgie</w:t>
            </w:r>
            <w:r w:rsidR="00E2438B" w:rsidRPr="004D65B3">
              <w:rPr>
                <w:rFonts w:ascii="Calibri" w:eastAsia="Arial Unicode MS" w:hAnsi="Calibri" w:cs="Calibri"/>
              </w:rPr>
              <w:t>……………………………………………………</w:t>
            </w:r>
            <w:r w:rsidRPr="004D65B3">
              <w:rPr>
                <w:rFonts w:ascii="Calibri" w:eastAsia="Arial Unicode MS" w:hAnsi="Calibri" w:cs="Calibri"/>
              </w:rPr>
              <w:t xml:space="preserve"> </w:t>
            </w:r>
            <w:r w:rsidR="00D92BEC" w:rsidRPr="004D65B3">
              <w:rPr>
                <w:rFonts w:ascii="Calibri" w:eastAsia="Arial Unicode MS" w:hAnsi="Calibri" w:cs="Calibri"/>
                <w:cs/>
              </w:rPr>
              <w:tab/>
            </w:r>
            <w:r w:rsidR="00D92BEC" w:rsidRPr="004D65B3">
              <w:rPr>
                <w:rFonts w:ascii="Calibri" w:eastAsia="Arial Unicode MS" w:hAnsi="Calibri" w:cs="Calibri"/>
              </w:rPr>
              <w:t xml:space="preserve">H </w:t>
            </w:r>
            <w:r w:rsidRPr="004D65B3">
              <w:rPr>
                <w:rFonts w:ascii="Calibri" w:eastAsia="Arial Unicode MS" w:hAnsi="Calibri" w:cs="Calibri"/>
              </w:rPr>
              <w:t>abdominale/pelvienne………………</w:t>
            </w:r>
            <w:proofErr w:type="gramStart"/>
            <w:r w:rsidRPr="004D65B3">
              <w:rPr>
                <w:rFonts w:ascii="Calibri" w:eastAsia="Arial Unicode MS" w:hAnsi="Calibri" w:cs="Calibri"/>
              </w:rPr>
              <w:t>…….</w:t>
            </w:r>
            <w:proofErr w:type="gramEnd"/>
            <w:r w:rsidRPr="004D65B3">
              <w:rPr>
                <w:rFonts w:ascii="Calibri" w:eastAsia="Arial Unicode MS" w:hAnsi="Calibri" w:cs="Calibri"/>
              </w:rPr>
              <w:t>L</w:t>
            </w:r>
          </w:p>
          <w:p w14:paraId="11605B1A" w14:textId="77777777" w:rsidR="008E1A49" w:rsidRPr="004D65B3" w:rsidRDefault="008E1A49" w:rsidP="00727778">
            <w:pPr>
              <w:tabs>
                <w:tab w:val="right" w:leader="underscore" w:pos="3912"/>
              </w:tabs>
              <w:autoSpaceDE w:val="0"/>
              <w:autoSpaceDN w:val="0"/>
              <w:adjustRightInd w:val="0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="00727778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X</w:t>
            </w:r>
          </w:p>
          <w:p w14:paraId="662C6B70" w14:textId="05B5652E" w:rsidR="00BE743E" w:rsidRPr="004D65B3" w:rsidRDefault="00783FC1" w:rsidP="00727778">
            <w:pPr>
              <w:tabs>
                <w:tab w:val="right" w:leader="underscore" w:pos="3912"/>
              </w:tabs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sz w:val="20"/>
                <w:szCs w:val="20"/>
                <w:lang w:eastAsia="en-IN"/>
              </w:rPr>
            </w:pP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Ne recueille aucune information</w:t>
            </w:r>
            <w:r w:rsidR="00BE743E"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O</w:t>
            </w:r>
          </w:p>
        </w:tc>
        <w:tc>
          <w:tcPr>
            <w:tcW w:w="395" w:type="pct"/>
          </w:tcPr>
          <w:p w14:paraId="51229DEC" w14:textId="77777777" w:rsidR="008E1A49" w:rsidRPr="004D65B3" w:rsidRDefault="008E1A49" w:rsidP="00FF51D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</w:tc>
      </w:tr>
      <w:tr w:rsidR="001F4CBC" w:rsidRPr="004D65B3" w14:paraId="06CC5430" w14:textId="77777777" w:rsidTr="00FB0D80">
        <w:trPr>
          <w:jc w:val="center"/>
        </w:trPr>
        <w:tc>
          <w:tcPr>
            <w:tcW w:w="362" w:type="pct"/>
          </w:tcPr>
          <w:p w14:paraId="0C84AF6F" w14:textId="6F099AD5" w:rsidR="008E1A49" w:rsidRPr="004D65B3" w:rsidRDefault="008A5C3C" w:rsidP="00FF51D2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3</w:t>
            </w:r>
            <w:r w:rsidR="00BE6999"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>08</w:t>
            </w:r>
          </w:p>
        </w:tc>
        <w:tc>
          <w:tcPr>
            <w:tcW w:w="2075" w:type="pct"/>
            <w:gridSpan w:val="2"/>
          </w:tcPr>
          <w:p w14:paraId="594AF816" w14:textId="1CF8CB40" w:rsidR="008E1A49" w:rsidRPr="004D65B3" w:rsidRDefault="008E1A49" w:rsidP="00FF51D2">
            <w:pPr>
              <w:suppressAutoHyphens/>
              <w:rPr>
                <w:rFonts w:ascii="Calibri" w:hAnsi="Calibri" w:cs="Calibri"/>
                <w:bCs/>
                <w:spacing w:val="-2"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 xml:space="preserve">Quelles informations fournissez-vous aux femmes avant d’adopter le </w:t>
            </w:r>
            <w:r w:rsidR="007056DA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DIU</w:t>
            </w: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 ?</w:t>
            </w:r>
          </w:p>
          <w:p w14:paraId="2C1C37C3" w14:textId="77777777" w:rsidR="008E1A49" w:rsidRPr="004D65B3" w:rsidRDefault="008E1A49" w:rsidP="00FF51D2">
            <w:pPr>
              <w:suppressAutoHyphens/>
              <w:rPr>
                <w:rFonts w:ascii="Calibri" w:hAnsi="Calibri" w:cs="Calibri"/>
                <w:bCs/>
                <w:spacing w:val="-2"/>
                <w:sz w:val="20"/>
                <w:szCs w:val="20"/>
                <w:lang w:val="fr-SN"/>
              </w:rPr>
            </w:pPr>
          </w:p>
          <w:p w14:paraId="56EA5589" w14:textId="0379BAB5" w:rsidR="008E1A49" w:rsidRPr="004D65B3" w:rsidRDefault="00140991" w:rsidP="00FF51D2">
            <w:pPr>
              <w:tabs>
                <w:tab w:val="left" w:pos="-720"/>
              </w:tabs>
              <w:suppressAutoHyphens/>
              <w:rPr>
                <w:rFonts w:ascii="Calibri" w:hAnsi="Calibri" w:cs="Calibri"/>
                <w:bCs/>
                <w:spacing w:val="-2"/>
                <w:sz w:val="20"/>
                <w:szCs w:val="20"/>
                <w:lang w:val="fr-SN"/>
              </w:rPr>
            </w:pPr>
            <w:r w:rsidRPr="00142E2F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[Choix multiple. Enregistrez toutes les </w:t>
            </w:r>
            <w:proofErr w:type="gramStart"/>
            <w:r w:rsidRPr="00142E2F">
              <w:rPr>
                <w:rFonts w:ascii="Calibri" w:hAnsi="Calibri" w:cs="Calibri"/>
                <w:i/>
                <w:iCs/>
                <w:sz w:val="20"/>
                <w:szCs w:val="20"/>
              </w:rPr>
              <w:t>informations  mentionnées</w:t>
            </w:r>
            <w:proofErr w:type="gramEnd"/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. </w:t>
            </w:r>
            <w:r w:rsidRPr="00142E2F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Si l'option « ne </w:t>
            </w:r>
            <w:r>
              <w:rPr>
                <w:rFonts w:ascii="Calibri" w:hAnsi="Calibri" w:cs="Calibri"/>
                <w:i/>
                <w:iCs/>
                <w:sz w:val="20"/>
                <w:szCs w:val="20"/>
              </w:rPr>
              <w:t>fournit</w:t>
            </w:r>
            <w:r w:rsidRPr="00142E2F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aucune information » est mentionnée, aucune des autres options ne doit être entourée].</w:t>
            </w:r>
          </w:p>
        </w:tc>
        <w:tc>
          <w:tcPr>
            <w:tcW w:w="2167" w:type="pct"/>
            <w:gridSpan w:val="3"/>
          </w:tcPr>
          <w:p w14:paraId="76E0441B" w14:textId="6A3B6F6C" w:rsidR="008E1A49" w:rsidRPr="004D65B3" w:rsidRDefault="00BE04E6" w:rsidP="00FF51D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A </w:t>
            </w:r>
            <w:r w:rsidR="008E1A49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propos des autres méthodes disponibles </w:t>
            </w:r>
            <w:r w:rsidR="008E1A49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A</w:t>
            </w:r>
          </w:p>
          <w:p w14:paraId="14A1A9C3" w14:textId="77777777" w:rsidR="008E1A49" w:rsidRPr="004D65B3" w:rsidRDefault="008E1A49" w:rsidP="00FF51D2">
            <w:pPr>
              <w:tabs>
                <w:tab w:val="right" w:leader="dot" w:pos="3912"/>
              </w:tabs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La décision d’insérer un DIU est volontair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B</w:t>
            </w:r>
          </w:p>
          <w:p w14:paraId="18FA4B53" w14:textId="329527A4" w:rsidR="008E1A49" w:rsidRPr="004D65B3" w:rsidRDefault="008E1A49" w:rsidP="002228B7">
            <w:pPr>
              <w:tabs>
                <w:tab w:val="right" w:leader="dot" w:pos="3820"/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C'est une méthode réversible à long term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C</w:t>
            </w:r>
          </w:p>
          <w:p w14:paraId="55286C71" w14:textId="77777777" w:rsidR="008E1A49" w:rsidRPr="004D65B3" w:rsidRDefault="008E1A49" w:rsidP="00FF51D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Cela n'affectera pas le plaisir sexuel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D</w:t>
            </w:r>
          </w:p>
          <w:p w14:paraId="0AD51B39" w14:textId="77777777" w:rsidR="008E1A49" w:rsidRPr="004D65B3" w:rsidRDefault="008E1A49" w:rsidP="00FF51D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Cela n'affectera pas la force ou la capacité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E</w:t>
            </w:r>
          </w:p>
          <w:p w14:paraId="2C8209F6" w14:textId="41F22C87" w:rsidR="008E1A49" w:rsidRPr="004D65B3" w:rsidRDefault="00BE04E6" w:rsidP="00FF51D2">
            <w:pPr>
              <w:tabs>
                <w:tab w:val="right" w:leader="dot" w:pos="3912"/>
              </w:tabs>
              <w:rPr>
                <w:rFonts w:ascii="Calibri" w:hAnsi="Calibri" w:cs="Calibri"/>
                <w:bCs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C'est une méthode </w:t>
            </w:r>
            <w:r w:rsidR="00025DC5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e</w:t>
            </w:r>
            <w:r w:rsidR="008E1A49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fficace </w:t>
            </w:r>
            <w:r w:rsidR="00025DC5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</w:r>
            <w:r w:rsidR="008E1A49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F</w:t>
            </w:r>
          </w:p>
          <w:p w14:paraId="13C4FB4F" w14:textId="0D3C7082" w:rsidR="008E1A49" w:rsidRPr="004D65B3" w:rsidRDefault="00BF1A36" w:rsidP="00FF51D2">
            <w:pPr>
              <w:tabs>
                <w:tab w:val="right" w:leader="dot" w:pos="3912"/>
              </w:tabs>
              <w:rPr>
                <w:rFonts w:ascii="Calibri" w:hAnsi="Calibri" w:cs="Calibri"/>
                <w:bCs/>
                <w:sz w:val="20"/>
                <w:szCs w:val="20"/>
                <w:lang w:val="fr-SN"/>
              </w:rPr>
            </w:pPr>
            <w:r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E</w:t>
            </w:r>
            <w:r w:rsidR="008E1A49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ffets secondaires et des complications </w:t>
            </w:r>
            <w:r w:rsidR="008E1A49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G</w:t>
            </w:r>
          </w:p>
          <w:p w14:paraId="06E9D07B" w14:textId="204B52EB" w:rsidR="008E1A49" w:rsidRPr="004D65B3" w:rsidRDefault="00BE04E6" w:rsidP="00FF51D2">
            <w:pPr>
              <w:tabs>
                <w:tab w:val="right" w:leader="dot" w:pos="3912"/>
              </w:tabs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Je </w:t>
            </w:r>
            <w:r w:rsidR="008E1A49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peux être supprimé à tout moment </w:t>
            </w:r>
            <w:r w:rsidR="008E1A49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H</w:t>
            </w:r>
          </w:p>
          <w:p w14:paraId="52EFBCCC" w14:textId="651982CD" w:rsidR="008E1A49" w:rsidRPr="004D65B3" w:rsidRDefault="00BE04E6" w:rsidP="00FF51D2">
            <w:pPr>
              <w:tabs>
                <w:tab w:val="right" w:leader="dot" w:pos="3912"/>
              </w:tabs>
              <w:rPr>
                <w:rFonts w:ascii="Calibri" w:hAnsi="Calibri" w:cs="Calibri"/>
                <w:bCs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Informer sur </w:t>
            </w:r>
            <w:r w:rsidR="008E1A49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les visites de suivi </w:t>
            </w:r>
            <w:r w:rsidR="008E1A49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I</w:t>
            </w:r>
          </w:p>
          <w:p w14:paraId="522ACE34" w14:textId="48F25EAC" w:rsidR="008E1A49" w:rsidRPr="004D65B3" w:rsidRDefault="00BE04E6" w:rsidP="00FF51D2">
            <w:pPr>
              <w:tabs>
                <w:tab w:val="right" w:leader="dot" w:pos="3912"/>
              </w:tabs>
              <w:rPr>
                <w:rFonts w:ascii="Calibri" w:hAnsi="Calibri" w:cs="Calibri"/>
                <w:bCs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Informer sur les </w:t>
            </w:r>
            <w:r w:rsidR="008E1A49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tests à réaliser </w:t>
            </w:r>
            <w:r w:rsidR="008E1A49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J</w:t>
            </w:r>
          </w:p>
          <w:p w14:paraId="4F35708A" w14:textId="4DA6DC83" w:rsidR="008E1A49" w:rsidRPr="004D65B3" w:rsidRDefault="00BF1A36" w:rsidP="00FF51D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 w:val="20"/>
                <w:szCs w:val="20"/>
                <w:lang w:val="fr-SN"/>
              </w:rPr>
            </w:pPr>
            <w:r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N</w:t>
            </w:r>
            <w:r w:rsidR="00986F08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e protégera pas contre les </w:t>
            </w:r>
            <w:r w:rsidR="008E1A49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IST et VIH/SIDA </w:t>
            </w:r>
            <w:r w:rsidR="008E1A49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K</w:t>
            </w:r>
          </w:p>
          <w:p w14:paraId="502B3B31" w14:textId="77777777" w:rsidR="008E1A49" w:rsidRPr="004D65B3" w:rsidRDefault="008E1A49" w:rsidP="00FF51D2">
            <w:pPr>
              <w:tabs>
                <w:tab w:val="right" w:leader="dot" w:pos="3912"/>
                <w:tab w:val="right" w:leader="dot" w:pos="5760"/>
              </w:tabs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X</w:t>
            </w:r>
          </w:p>
          <w:p w14:paraId="258AB792" w14:textId="156665B5" w:rsidR="008E1A49" w:rsidRPr="004D65B3" w:rsidRDefault="008E1A49" w:rsidP="00FF51D2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Ne fourn</w:t>
            </w:r>
            <w:r w:rsidR="00140991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it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 aucune information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O</w:t>
            </w:r>
          </w:p>
        </w:tc>
        <w:tc>
          <w:tcPr>
            <w:tcW w:w="395" w:type="pct"/>
          </w:tcPr>
          <w:p w14:paraId="55B11DAD" w14:textId="77777777" w:rsidR="008E1A49" w:rsidRPr="004D65B3" w:rsidRDefault="008E1A49" w:rsidP="00FF51D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</w:tc>
      </w:tr>
      <w:tr w:rsidR="001F4CBC" w:rsidRPr="004D65B3" w14:paraId="42F2D64C" w14:textId="77777777" w:rsidTr="00FB0D80">
        <w:trPr>
          <w:jc w:val="center"/>
        </w:trPr>
        <w:tc>
          <w:tcPr>
            <w:tcW w:w="362" w:type="pct"/>
          </w:tcPr>
          <w:p w14:paraId="67C65CD9" w14:textId="029D7E79" w:rsidR="00B96F32" w:rsidRPr="004D65B3" w:rsidRDefault="00B96F32" w:rsidP="00B96F32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3</w:t>
            </w:r>
            <w:r w:rsidR="00BE6999"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>09</w:t>
            </w:r>
          </w:p>
        </w:tc>
        <w:tc>
          <w:tcPr>
            <w:tcW w:w="2075" w:type="pct"/>
            <w:gridSpan w:val="2"/>
          </w:tcPr>
          <w:p w14:paraId="3FE4DF80" w14:textId="5D710418" w:rsidR="00B96F32" w:rsidRPr="004D65B3" w:rsidRDefault="00B96F32" w:rsidP="00B96F32">
            <w:pPr>
              <w:tabs>
                <w:tab w:val="left" w:pos="-720"/>
              </w:tabs>
              <w:suppressAutoHyphens/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Selon vous, quels bilans cliniques effectuez-vous avant la mise en place d’un</w:t>
            </w:r>
            <w:r w:rsidR="00986F08">
              <w:rPr>
                <w:rFonts w:ascii="Calibri" w:eastAsia="Arial Narrow" w:hAnsi="Calibri" w:hint="cs"/>
                <w:spacing w:val="-2"/>
                <w:sz w:val="20"/>
                <w:szCs w:val="20"/>
                <w:cs/>
                <w:lang w:bidi="hi-IN"/>
              </w:rPr>
              <w:t xml:space="preserve"> </w:t>
            </w:r>
            <w:r w:rsidR="00986F08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DIU?</w:t>
            </w:r>
          </w:p>
          <w:p w14:paraId="4A5F1634" w14:textId="77777777" w:rsidR="00B96F32" w:rsidRPr="004D65B3" w:rsidRDefault="00B96F32" w:rsidP="00B96F32">
            <w:pPr>
              <w:tabs>
                <w:tab w:val="left" w:pos="-720"/>
              </w:tabs>
              <w:suppressAutoHyphens/>
              <w:rPr>
                <w:rFonts w:ascii="Calibri" w:hAnsi="Calibri" w:cs="Calibri"/>
                <w:bCs/>
                <w:spacing w:val="-2"/>
                <w:sz w:val="20"/>
                <w:szCs w:val="20"/>
                <w:lang w:val="fr-SN"/>
              </w:rPr>
            </w:pPr>
          </w:p>
          <w:p w14:paraId="1745AA24" w14:textId="5DC9FC15" w:rsidR="00B96F32" w:rsidRPr="004D65B3" w:rsidRDefault="00704560" w:rsidP="00B96F32">
            <w:pPr>
              <w:suppressAutoHyphens/>
              <w:rPr>
                <w:rFonts w:ascii="Calibri" w:hAnsi="Calibri" w:cs="Calibri"/>
                <w:bCs/>
                <w:spacing w:val="-2"/>
                <w:sz w:val="20"/>
                <w:szCs w:val="20"/>
                <w:lang w:val="fr-SN"/>
              </w:rPr>
            </w:pPr>
            <w:r w:rsidRPr="00142E2F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[Choix multiple. Enregistrez toutes les </w:t>
            </w:r>
            <w:proofErr w:type="gramStart"/>
            <w:r w:rsidRPr="00142E2F">
              <w:rPr>
                <w:rFonts w:ascii="Calibri" w:hAnsi="Calibri" w:cs="Calibri"/>
                <w:i/>
                <w:iCs/>
                <w:sz w:val="20"/>
                <w:szCs w:val="20"/>
              </w:rPr>
              <w:t>informations  mentionnées</w:t>
            </w:r>
            <w:proofErr w:type="gramEnd"/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. </w:t>
            </w:r>
            <w:r w:rsidRPr="00142E2F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Si l'option « ne </w:t>
            </w:r>
            <w:r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faire aucun </w:t>
            </w:r>
            <w:proofErr w:type="gramStart"/>
            <w:r>
              <w:rPr>
                <w:rFonts w:ascii="Calibri" w:hAnsi="Calibri" w:cs="Calibri"/>
                <w:i/>
                <w:iCs/>
                <w:sz w:val="20"/>
                <w:szCs w:val="20"/>
              </w:rPr>
              <w:t>examen</w:t>
            </w:r>
            <w:r w:rsidRPr="00142E2F">
              <w:rPr>
                <w:rFonts w:ascii="Calibri" w:hAnsi="Calibri" w:cs="Calibri"/>
                <w:i/>
                <w:iCs/>
                <w:sz w:val="20"/>
                <w:szCs w:val="20"/>
              </w:rPr>
              <w:t>»</w:t>
            </w:r>
            <w:proofErr w:type="gramEnd"/>
            <w:r w:rsidRPr="00142E2F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est mentionnée, aucune des autres options ne doit être entourée].</w:t>
            </w:r>
          </w:p>
        </w:tc>
        <w:tc>
          <w:tcPr>
            <w:tcW w:w="2167" w:type="pct"/>
            <w:gridSpan w:val="3"/>
          </w:tcPr>
          <w:p w14:paraId="4B056019" w14:textId="77777777" w:rsidR="00256059" w:rsidRPr="00256059" w:rsidRDefault="00256059" w:rsidP="00256059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256059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Examen général </w:t>
            </w:r>
            <w:r w:rsidRPr="00256059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A</w:t>
            </w:r>
          </w:p>
          <w:p w14:paraId="28447E65" w14:textId="77777777" w:rsidR="00256059" w:rsidRPr="00256059" w:rsidRDefault="00256059" w:rsidP="00256059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256059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Examen physique </w:t>
            </w:r>
            <w:r w:rsidRPr="00256059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B</w:t>
            </w:r>
          </w:p>
          <w:p w14:paraId="66B19DF7" w14:textId="77777777" w:rsidR="00256059" w:rsidRPr="00256059" w:rsidRDefault="00256059" w:rsidP="00256059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256059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Examen gynécologique </w:t>
            </w:r>
            <w:r w:rsidRPr="00256059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C</w:t>
            </w:r>
          </w:p>
          <w:p w14:paraId="4705EC30" w14:textId="77777777" w:rsidR="00256059" w:rsidRPr="00256059" w:rsidRDefault="00256059" w:rsidP="00256059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256059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Autres (préciser) </w:t>
            </w:r>
            <w:r w:rsidRPr="00256059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X</w:t>
            </w:r>
          </w:p>
          <w:p w14:paraId="093E5416" w14:textId="5C9915FD" w:rsidR="00B96F32" w:rsidRPr="004D65B3" w:rsidRDefault="00256059" w:rsidP="00B96F32">
            <w:pPr>
              <w:tabs>
                <w:tab w:val="right" w:leader="dot" w:pos="3912"/>
                <w:tab w:val="right" w:leader="dot" w:pos="5760"/>
              </w:tabs>
              <w:autoSpaceDE w:val="0"/>
              <w:autoSpaceDN w:val="0"/>
              <w:adjustRightInd w:val="0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256059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Ne fais aucun examen </w:t>
            </w:r>
            <w:r w:rsidRPr="00256059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Y</w:t>
            </w:r>
          </w:p>
        </w:tc>
        <w:tc>
          <w:tcPr>
            <w:tcW w:w="395" w:type="pct"/>
          </w:tcPr>
          <w:p w14:paraId="372C8B90" w14:textId="77777777" w:rsidR="00B96F32" w:rsidRPr="004D65B3" w:rsidRDefault="00B96F32" w:rsidP="00B96F3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</w:tc>
      </w:tr>
      <w:tr w:rsidR="001F4CBC" w:rsidRPr="004D65B3" w14:paraId="56FB26A8" w14:textId="77777777" w:rsidTr="00FB0D80">
        <w:trPr>
          <w:jc w:val="center"/>
        </w:trPr>
        <w:tc>
          <w:tcPr>
            <w:tcW w:w="362" w:type="pct"/>
          </w:tcPr>
          <w:p w14:paraId="79140A48" w14:textId="3F99995E" w:rsidR="00B96F32" w:rsidRPr="004D65B3" w:rsidRDefault="00B96F32" w:rsidP="00B96F32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3</w:t>
            </w:r>
            <w:r w:rsidR="00BE6999"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>10</w:t>
            </w:r>
          </w:p>
        </w:tc>
        <w:tc>
          <w:tcPr>
            <w:tcW w:w="2075" w:type="pct"/>
            <w:gridSpan w:val="2"/>
          </w:tcPr>
          <w:p w14:paraId="10DB62D9" w14:textId="5D8BB5D6" w:rsidR="00B96F32" w:rsidRPr="004D65B3" w:rsidRDefault="000F0690" w:rsidP="00B96F32">
            <w:pPr>
              <w:suppressAutoHyphens/>
              <w:rPr>
                <w:rFonts w:ascii="Calibri" w:hAnsi="Calibri" w:cs="Calibri"/>
                <w:bCs/>
                <w:spacing w:val="-2"/>
                <w:sz w:val="20"/>
                <w:szCs w:val="20"/>
                <w:lang w:val="fr-SN"/>
              </w:rPr>
            </w:pPr>
            <w:r w:rsidRPr="00EB216C">
              <w:rPr>
                <w:sz w:val="20"/>
                <w:szCs w:val="20"/>
                <w:lang w:val="fr-SN"/>
              </w:rPr>
              <w:t>Selon vous, quels examens de laboratoire prescrivez-vous à un</w:t>
            </w:r>
            <w:r>
              <w:rPr>
                <w:sz w:val="20"/>
                <w:szCs w:val="20"/>
                <w:lang w:val="fr-SN"/>
              </w:rPr>
              <w:t>e</w:t>
            </w:r>
            <w:r w:rsidRPr="00EB216C">
              <w:rPr>
                <w:sz w:val="20"/>
                <w:szCs w:val="20"/>
                <w:lang w:val="fr-SN"/>
              </w:rPr>
              <w:t xml:space="preserve"> client</w:t>
            </w:r>
            <w:r>
              <w:rPr>
                <w:sz w:val="20"/>
                <w:szCs w:val="20"/>
                <w:lang w:val="fr-SN"/>
              </w:rPr>
              <w:t>e</w:t>
            </w:r>
            <w:r w:rsidRPr="00EB216C">
              <w:rPr>
                <w:sz w:val="20"/>
                <w:szCs w:val="20"/>
                <w:lang w:val="fr-SN"/>
              </w:rPr>
              <w:t xml:space="preserve"> avant d'insérer un </w:t>
            </w:r>
            <w:proofErr w:type="gramStart"/>
            <w:r>
              <w:rPr>
                <w:sz w:val="20"/>
                <w:szCs w:val="20"/>
                <w:lang w:val="fr-SN"/>
              </w:rPr>
              <w:t>DIU</w:t>
            </w:r>
            <w:r w:rsidR="00B96F32"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?</w:t>
            </w:r>
            <w:proofErr w:type="gramEnd"/>
          </w:p>
          <w:p w14:paraId="4B6BC785" w14:textId="77777777" w:rsidR="00B96F32" w:rsidRPr="004D65B3" w:rsidRDefault="00B96F32" w:rsidP="00B96F32">
            <w:pPr>
              <w:suppressAutoHyphens/>
              <w:ind w:right="-14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N"/>
              </w:rPr>
            </w:pPr>
          </w:p>
          <w:p w14:paraId="3ED399DF" w14:textId="4C253E6F" w:rsidR="00B96F32" w:rsidRPr="004D65B3" w:rsidRDefault="00704560" w:rsidP="00B96F32">
            <w:pPr>
              <w:suppressAutoHyphens/>
              <w:ind w:right="-14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N"/>
              </w:rPr>
            </w:pPr>
            <w:r w:rsidRPr="00142E2F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[Choix multiple. Enregistrez toutes les </w:t>
            </w:r>
            <w:proofErr w:type="gramStart"/>
            <w:r w:rsidRPr="00142E2F">
              <w:rPr>
                <w:rFonts w:ascii="Calibri" w:hAnsi="Calibri" w:cs="Calibri"/>
                <w:i/>
                <w:iCs/>
                <w:sz w:val="20"/>
                <w:szCs w:val="20"/>
              </w:rPr>
              <w:t>informations  mentionnées</w:t>
            </w:r>
            <w:proofErr w:type="gramEnd"/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. </w:t>
            </w:r>
            <w:r w:rsidRPr="00142E2F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Si l'option « ne </w:t>
            </w:r>
            <w:r>
              <w:rPr>
                <w:rFonts w:ascii="Calibri" w:hAnsi="Calibri" w:cs="Calibri"/>
                <w:i/>
                <w:iCs/>
                <w:sz w:val="20"/>
                <w:szCs w:val="20"/>
              </w:rPr>
              <w:t>prescrire aucun test</w:t>
            </w:r>
            <w:r w:rsidRPr="00142E2F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» est mentionnée, aucune des autres options ne doit être entourée].</w:t>
            </w:r>
          </w:p>
        </w:tc>
        <w:tc>
          <w:tcPr>
            <w:tcW w:w="2167" w:type="pct"/>
            <w:gridSpan w:val="3"/>
          </w:tcPr>
          <w:p w14:paraId="56C2D607" w14:textId="77777777" w:rsidR="00B96F32" w:rsidRPr="004D65B3" w:rsidRDefault="00B96F32" w:rsidP="00B96F32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Prise de sang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A</w:t>
            </w:r>
          </w:p>
          <w:p w14:paraId="0B99B877" w14:textId="24FBC8E4" w:rsidR="00B96F32" w:rsidRPr="004D65B3" w:rsidRDefault="00B96F32" w:rsidP="00B96F32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Test d'urine pour le sucr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B</w:t>
            </w:r>
          </w:p>
          <w:p w14:paraId="2346729E" w14:textId="77777777" w:rsidR="00B96F32" w:rsidRPr="004D65B3" w:rsidRDefault="00B96F32" w:rsidP="00B96F32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Test de grossess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C</w:t>
            </w:r>
          </w:p>
          <w:p w14:paraId="21B7FF70" w14:textId="77777777" w:rsidR="00B022A1" w:rsidRPr="004D65B3" w:rsidRDefault="00B022A1" w:rsidP="00B022A1">
            <w:pPr>
              <w:tabs>
                <w:tab w:val="right" w:leader="underscore" w:pos="3912"/>
              </w:tabs>
              <w:suppressAutoHyphens/>
              <w:ind w:left="28" w:hanging="28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X</w:t>
            </w:r>
          </w:p>
          <w:p w14:paraId="2143F7DC" w14:textId="77777777" w:rsidR="00B96F32" w:rsidRPr="004D65B3" w:rsidRDefault="00B96F32" w:rsidP="00B96F3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Ne prescrire aucun test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O</w:t>
            </w:r>
          </w:p>
        </w:tc>
        <w:tc>
          <w:tcPr>
            <w:tcW w:w="395" w:type="pct"/>
          </w:tcPr>
          <w:p w14:paraId="47886799" w14:textId="77777777" w:rsidR="00B96F32" w:rsidRPr="004D65B3" w:rsidRDefault="00B96F32" w:rsidP="00B96F3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</w:tc>
      </w:tr>
      <w:tr w:rsidR="001F4CBC" w:rsidRPr="004D65B3" w14:paraId="100CEC2B" w14:textId="77777777" w:rsidTr="00FB0D80">
        <w:trPr>
          <w:jc w:val="center"/>
        </w:trPr>
        <w:tc>
          <w:tcPr>
            <w:tcW w:w="362" w:type="pct"/>
          </w:tcPr>
          <w:p w14:paraId="7C06DF35" w14:textId="2DBC4650" w:rsidR="00B96F32" w:rsidRPr="004D65B3" w:rsidRDefault="00B96F32" w:rsidP="00B96F32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3</w:t>
            </w:r>
            <w:r w:rsidR="00BE6999"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>11</w:t>
            </w:r>
          </w:p>
        </w:tc>
        <w:tc>
          <w:tcPr>
            <w:tcW w:w="2075" w:type="pct"/>
            <w:gridSpan w:val="2"/>
          </w:tcPr>
          <w:p w14:paraId="421BCA63" w14:textId="09D8AC7A" w:rsidR="009E57EB" w:rsidRPr="00EB216C" w:rsidRDefault="009E57EB" w:rsidP="009E57EB">
            <w:pPr>
              <w:rPr>
                <w:sz w:val="20"/>
                <w:szCs w:val="20"/>
                <w:lang w:val="fr-SN"/>
              </w:rPr>
            </w:pPr>
            <w:r w:rsidRPr="00EB216C">
              <w:rPr>
                <w:sz w:val="20"/>
                <w:szCs w:val="20"/>
                <w:lang w:val="fr-SN"/>
              </w:rPr>
              <w:t xml:space="preserve">Dans quelles conditions le personnel infirmier ne doit-il pas insérer de </w:t>
            </w:r>
            <w:r w:rsidR="0026530C">
              <w:rPr>
                <w:sz w:val="20"/>
                <w:szCs w:val="20"/>
                <w:lang w:val="fr-SN"/>
              </w:rPr>
              <w:t>DIU</w:t>
            </w:r>
            <w:r w:rsidR="002A3D3A">
              <w:rPr>
                <w:sz w:val="20"/>
                <w:szCs w:val="20"/>
                <w:lang w:val="fr-SN"/>
              </w:rPr>
              <w:t xml:space="preserve"> </w:t>
            </w:r>
            <w:r w:rsidRPr="00EB216C">
              <w:rPr>
                <w:sz w:val="20"/>
                <w:szCs w:val="20"/>
                <w:lang w:val="fr-SN"/>
              </w:rPr>
              <w:t>et doit-il plutôt référer à un médecin généraliste ou à un spécialiste ?</w:t>
            </w:r>
          </w:p>
          <w:p w14:paraId="215D35CC" w14:textId="77777777" w:rsidR="00A60B94" w:rsidRPr="009E57EB" w:rsidRDefault="00A60B94" w:rsidP="00A60B94">
            <w:pPr>
              <w:rPr>
                <w:rFonts w:ascii="Calibri" w:eastAsia="Aptos" w:hAnsi="Calibri" w:cs="Calibri"/>
                <w:sz w:val="20"/>
                <w:szCs w:val="20"/>
                <w:lang w:val="fr-SN"/>
              </w:rPr>
            </w:pPr>
          </w:p>
          <w:p w14:paraId="568DACEB" w14:textId="5D8421D0" w:rsidR="00B96F32" w:rsidRPr="004D65B3" w:rsidRDefault="00704560" w:rsidP="00B96F32">
            <w:pPr>
              <w:suppressAutoHyphens/>
              <w:rPr>
                <w:rFonts w:ascii="Calibri" w:eastAsia="Times New Roman" w:hAnsi="Calibri" w:cs="Calibri"/>
                <w:sz w:val="20"/>
                <w:szCs w:val="20"/>
                <w:lang w:eastAsia="en-IN" w:bidi="hi-IN"/>
              </w:rPr>
            </w:pPr>
            <w:r w:rsidRPr="00142E2F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[Choix multiple. Enregistrez toutes les </w:t>
            </w:r>
            <w:proofErr w:type="gramStart"/>
            <w:r w:rsidRPr="00142E2F">
              <w:rPr>
                <w:rFonts w:ascii="Calibri" w:hAnsi="Calibri" w:cs="Calibri"/>
                <w:i/>
                <w:iCs/>
                <w:sz w:val="20"/>
                <w:szCs w:val="20"/>
              </w:rPr>
              <w:t>informations  mentionnées</w:t>
            </w:r>
            <w:proofErr w:type="gramEnd"/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. </w:t>
            </w:r>
            <w:r w:rsidRPr="00142E2F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Si l'option « ne </w:t>
            </w:r>
            <w:r>
              <w:rPr>
                <w:rFonts w:ascii="Calibri" w:hAnsi="Calibri" w:cs="Calibri"/>
                <w:i/>
                <w:iCs/>
                <w:sz w:val="20"/>
                <w:szCs w:val="20"/>
              </w:rPr>
              <w:t>sait pas</w:t>
            </w:r>
            <w:r w:rsidRPr="00142E2F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» est mentionnée, aucune des autres options ne doit être entourée].</w:t>
            </w:r>
          </w:p>
        </w:tc>
        <w:tc>
          <w:tcPr>
            <w:tcW w:w="2167" w:type="pct"/>
            <w:gridSpan w:val="3"/>
          </w:tcPr>
          <w:p w14:paraId="3DB32ECA" w14:textId="4DB6D378" w:rsidR="00B96F32" w:rsidRPr="004D65B3" w:rsidRDefault="00B96F32" w:rsidP="00B96F32">
            <w:pPr>
              <w:tabs>
                <w:tab w:val="right" w:leader="dot" w:pos="3912"/>
              </w:tabs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 xml:space="preserve">A accouché au cours des quatre dernières semaines </w:t>
            </w:r>
            <w:r w:rsidR="00D56A9A"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ab/>
              <w:t>A</w:t>
            </w:r>
          </w:p>
          <w:p w14:paraId="1255DBAC" w14:textId="5075DC48" w:rsidR="00B96F32" w:rsidRPr="004D65B3" w:rsidRDefault="00B96F32" w:rsidP="00B96F32">
            <w:pPr>
              <w:tabs>
                <w:tab w:val="right" w:leader="dot" w:pos="3912"/>
              </w:tabs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 xml:space="preserve">Saignement vaginal inexpliqué </w:t>
            </w:r>
            <w:r w:rsidR="00D56A9A"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ab/>
              <w:t>B</w:t>
            </w:r>
          </w:p>
          <w:p w14:paraId="79D9D40C" w14:textId="58EF79BB" w:rsidR="00B96F32" w:rsidRPr="004D65B3" w:rsidRDefault="00B96F32" w:rsidP="00B96F32">
            <w:pPr>
              <w:tabs>
                <w:tab w:val="right" w:leader="dot" w:pos="3912"/>
              </w:tabs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 xml:space="preserve">Cancer des organes génitaux </w:t>
            </w:r>
            <w:r w:rsidR="00D56A9A"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ab/>
              <w:t>C</w:t>
            </w:r>
          </w:p>
          <w:p w14:paraId="435D7DD6" w14:textId="36CEB7FF" w:rsidR="00B96F32" w:rsidRPr="004D65B3" w:rsidRDefault="00B96F32" w:rsidP="00B96F32">
            <w:pPr>
              <w:tabs>
                <w:tab w:val="right" w:leader="dot" w:pos="3912"/>
              </w:tabs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 xml:space="preserve">Maladie trophoblastique </w:t>
            </w:r>
            <w:r w:rsidR="00D56A9A"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ab/>
              <w:t>D</w:t>
            </w:r>
          </w:p>
          <w:p w14:paraId="48F2804F" w14:textId="5BAA3253" w:rsidR="00B96F32" w:rsidRPr="004D65B3" w:rsidRDefault="00B96F32" w:rsidP="00B96F32">
            <w:pPr>
              <w:tabs>
                <w:tab w:val="right" w:leader="dot" w:pos="3912"/>
              </w:tabs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 xml:space="preserve">Client séropositif qui ne prend pas d'ARV </w:t>
            </w:r>
            <w:r w:rsidR="00D56A9A"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ab/>
              <w:t>E</w:t>
            </w:r>
          </w:p>
          <w:p w14:paraId="142FA6EA" w14:textId="69402C6C" w:rsidR="00B96F32" w:rsidRPr="004D65B3" w:rsidRDefault="00D56A9A" w:rsidP="00B96F32">
            <w:pPr>
              <w:tabs>
                <w:tab w:val="right" w:leader="dot" w:pos="3912"/>
              </w:tabs>
              <w:rPr>
                <w:rFonts w:ascii="Calibri" w:eastAsia="Times New Roman" w:hAnsi="Calibri" w:cs="Calibri"/>
                <w:sz w:val="20"/>
                <w:szCs w:val="20"/>
                <w:lang w:eastAsia="en-IN"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 xml:space="preserve">Infection génitale </w:t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>F</w:t>
            </w:r>
          </w:p>
          <w:p w14:paraId="032315EF" w14:textId="17149E85" w:rsidR="00B96F32" w:rsidRPr="004D65B3" w:rsidRDefault="00B96F32" w:rsidP="00B96F32">
            <w:pPr>
              <w:tabs>
                <w:tab w:val="right" w:leader="dot" w:pos="3912"/>
              </w:tabs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 xml:space="preserve">Utérus hypertrophié </w:t>
            </w:r>
            <w:r w:rsidRPr="004D65B3">
              <w:rPr>
                <w:rFonts w:ascii="Calibri" w:hAnsi="Calibri" w:cs="Calibri"/>
                <w:sz w:val="20"/>
                <w:szCs w:val="20"/>
                <w:cs/>
                <w:lang w:bidi="hi-IN"/>
              </w:rPr>
              <w:t xml:space="preserve">, irrégulier, mou et non mobile </w:t>
            </w:r>
            <w:r w:rsidR="00D56A9A"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ab/>
            </w:r>
            <w:r w:rsidR="00D56A9A"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>G</w:t>
            </w:r>
          </w:p>
          <w:p w14:paraId="740D2AC4" w14:textId="1A3CC0E0" w:rsidR="00B96F32" w:rsidRPr="004D65B3" w:rsidRDefault="00D56A9A" w:rsidP="00B96F32">
            <w:pPr>
              <w:tabs>
                <w:tab w:val="right" w:leader="dot" w:pos="3912"/>
              </w:tabs>
              <w:rPr>
                <w:rFonts w:ascii="Calibri" w:eastAsia="Times New Roman" w:hAnsi="Calibri" w:cs="Calibri"/>
                <w:sz w:val="20"/>
                <w:szCs w:val="20"/>
                <w:lang w:eastAsia="en-IN"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 xml:space="preserve">Le mouvement du col est douloureux </w:t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>H</w:t>
            </w:r>
          </w:p>
          <w:p w14:paraId="382EA335" w14:textId="3EF3FAE6" w:rsidR="00B96F32" w:rsidRPr="004D65B3" w:rsidRDefault="00B96F32" w:rsidP="00B96F32">
            <w:pPr>
              <w:tabs>
                <w:tab w:val="right" w:leader="dot" w:pos="3912"/>
              </w:tabs>
              <w:rPr>
                <w:rFonts w:ascii="Calibri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 xml:space="preserve">Sensibilité pelvienne ou masse dans l'adénexa </w:t>
            </w:r>
            <w:r w:rsidR="00D56A9A"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ab/>
            </w:r>
            <w:r w:rsidR="00D56A9A"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>I</w:t>
            </w:r>
          </w:p>
          <w:p w14:paraId="7037F85A" w14:textId="16B875BE" w:rsidR="00B96F32" w:rsidRPr="004D65B3" w:rsidRDefault="00B96F32" w:rsidP="00B96F32">
            <w:pPr>
              <w:tabs>
                <w:tab w:val="right" w:leader="dot" w:pos="3912"/>
              </w:tabs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 xml:space="preserve">Ulcère </w:t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 xml:space="preserve">du </w:t>
            </w:r>
            <w:r w:rsidR="00D56A9A"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 xml:space="preserve">vagin et du col de l'utérus </w:t>
            </w:r>
            <w:r w:rsidR="00D56A9A"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ab/>
            </w:r>
            <w:r w:rsidR="00D56A9A"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>J</w:t>
            </w:r>
          </w:p>
          <w:p w14:paraId="2E3F7534" w14:textId="625015A8" w:rsidR="00B96F32" w:rsidRPr="004D65B3" w:rsidRDefault="00B96F32" w:rsidP="00B96F32">
            <w:pPr>
              <w:tabs>
                <w:tab w:val="right" w:leader="dot" w:pos="3912"/>
              </w:tabs>
              <w:rPr>
                <w:rFonts w:ascii="Calibri" w:eastAsia="Times New Roman" w:hAnsi="Calibri" w:cs="Calibri"/>
                <w:sz w:val="20"/>
                <w:szCs w:val="20"/>
                <w:lang w:eastAsia="en-IN"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 xml:space="preserve">Kystes </w:t>
            </w:r>
            <w:r w:rsidRPr="004D65B3">
              <w:rPr>
                <w:rFonts w:ascii="Calibri" w:hAnsi="Calibri" w:cs="Calibri"/>
                <w:sz w:val="20"/>
                <w:szCs w:val="20"/>
                <w:cs/>
                <w:lang w:bidi="hi-IN"/>
              </w:rPr>
              <w:t xml:space="preserve">, polypes du vagin et du col de l' utérus </w:t>
            </w:r>
            <w:r w:rsidR="00D56A9A"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ab/>
            </w:r>
            <w:r w:rsidR="00D56A9A"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>K</w:t>
            </w:r>
          </w:p>
          <w:p w14:paraId="75EF4BB5" w14:textId="018D6361" w:rsidR="00B96F32" w:rsidRPr="004D65B3" w:rsidRDefault="00D56A9A" w:rsidP="00B96F32">
            <w:pPr>
              <w:tabs>
                <w:tab w:val="right" w:leader="dot" w:pos="3912"/>
              </w:tabs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 xml:space="preserve">Écoulement nauséabond </w:t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>L</w:t>
            </w:r>
          </w:p>
          <w:p w14:paraId="0C1F682A" w14:textId="56895C02" w:rsidR="00B96F32" w:rsidRPr="004D65B3" w:rsidRDefault="00B96F32" w:rsidP="00B96F32">
            <w:pPr>
              <w:tabs>
                <w:tab w:val="right" w:leader="dot" w:pos="3912"/>
              </w:tabs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 xml:space="preserve">Anomalie anatomique de la cavité utérine </w:t>
            </w:r>
            <w:r w:rsidR="00D56A9A"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ab/>
              <w:t>M</w:t>
            </w:r>
          </w:p>
          <w:p w14:paraId="4FAF5860" w14:textId="47BB9233" w:rsidR="00B96F32" w:rsidRPr="004D65B3" w:rsidRDefault="00B96F32" w:rsidP="00B96F32">
            <w:pPr>
              <w:tabs>
                <w:tab w:val="right" w:leader="dot" w:pos="3912"/>
              </w:tabs>
              <w:rPr>
                <w:rFonts w:ascii="Calibri" w:eastAsia="Times New Roman" w:hAnsi="Calibri" w:cs="Calibri"/>
                <w:sz w:val="20"/>
                <w:szCs w:val="20"/>
                <w:lang w:eastAsia="en-IN"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 xml:space="preserve">Saignement entre les règles/après les rapports sexuels </w:t>
            </w:r>
            <w:r w:rsidR="00D56A9A"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ab/>
              <w:t>N</w:t>
            </w:r>
          </w:p>
          <w:p w14:paraId="78384E52" w14:textId="3E8760E3" w:rsidR="00B96F32" w:rsidRPr="004D65B3" w:rsidRDefault="00B96F32" w:rsidP="00B96F32">
            <w:pPr>
              <w:tabs>
                <w:tab w:val="right" w:leader="dot" w:pos="3912"/>
              </w:tabs>
              <w:rPr>
                <w:rFonts w:ascii="Calibri" w:eastAsia="Times New Roman" w:hAnsi="Calibri" w:cs="Calibri"/>
                <w:sz w:val="20"/>
                <w:szCs w:val="20"/>
                <w:lang w:eastAsia="en-IN" w:bidi="hi-IN"/>
              </w:rPr>
            </w:pPr>
            <w:r w:rsidRPr="004D65B3">
              <w:rPr>
                <w:rFonts w:ascii="Calibri" w:hAnsi="Calibri" w:cs="Calibri"/>
                <w:sz w:val="20"/>
                <w:szCs w:val="20"/>
                <w:cs/>
                <w:lang w:bidi="hi-IN"/>
              </w:rPr>
              <w:t xml:space="preserve">Césarienne </w:t>
            </w:r>
            <w:r w:rsidR="00D56A9A"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 xml:space="preserve">antérieure </w:t>
            </w:r>
            <w:r w:rsidR="00D56A9A"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>O</w:t>
            </w:r>
          </w:p>
          <w:p w14:paraId="23218B77" w14:textId="4F38F1AE" w:rsidR="00B96F32" w:rsidRPr="004D65B3" w:rsidRDefault="00D56A9A" w:rsidP="00B96F32">
            <w:pPr>
              <w:tabs>
                <w:tab w:val="right" w:leader="dot" w:pos="3912"/>
              </w:tabs>
              <w:rPr>
                <w:rFonts w:ascii="Calibri" w:eastAsia="Times New Roman" w:hAnsi="Calibri" w:cs="Calibri"/>
                <w:sz w:val="20"/>
                <w:szCs w:val="20"/>
                <w:lang w:eastAsia="en-IN"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 xml:space="preserve">Expérience désagréable précédente </w:t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>P</w:t>
            </w:r>
          </w:p>
          <w:p w14:paraId="4D97E1C0" w14:textId="77777777" w:rsidR="00D56A9A" w:rsidRPr="004D65B3" w:rsidRDefault="00D56A9A" w:rsidP="00D56A9A">
            <w:pPr>
              <w:tabs>
                <w:tab w:val="right" w:leader="underscore" w:pos="3912"/>
              </w:tabs>
              <w:suppressAutoHyphens/>
              <w:ind w:left="28" w:hanging="28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X</w:t>
            </w:r>
          </w:p>
          <w:p w14:paraId="0B813B23" w14:textId="77777777" w:rsidR="00B96F32" w:rsidRPr="004D65B3" w:rsidRDefault="00B96F32" w:rsidP="00B96F32">
            <w:pPr>
              <w:tabs>
                <w:tab w:val="right" w:leader="dot" w:pos="3912"/>
              </w:tabs>
              <w:rPr>
                <w:rFonts w:ascii="Calibri" w:eastAsia="Times New Roman" w:hAnsi="Calibri" w:cs="Calibri"/>
                <w:sz w:val="20"/>
                <w:szCs w:val="20"/>
                <w:lang w:eastAsia="en-IN"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 xml:space="preserve">Je ne </w:t>
            </w:r>
            <w:r w:rsidRPr="004D65B3">
              <w:rPr>
                <w:rFonts w:ascii="Calibri" w:hAnsi="Calibri" w:cs="Calibri"/>
                <w:sz w:val="20"/>
                <w:szCs w:val="20"/>
                <w:cs/>
                <w:lang w:bidi="hi-IN"/>
              </w:rPr>
              <w:t xml:space="preserve">sais pas </w:t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ab/>
              <w:t>Z</w:t>
            </w:r>
          </w:p>
        </w:tc>
        <w:tc>
          <w:tcPr>
            <w:tcW w:w="395" w:type="pct"/>
          </w:tcPr>
          <w:p w14:paraId="77C65DE4" w14:textId="77777777" w:rsidR="00B96F32" w:rsidRPr="004D65B3" w:rsidRDefault="00B96F32" w:rsidP="00B96F3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</w:tc>
      </w:tr>
      <w:tr w:rsidR="001F4CBC" w:rsidRPr="004D65B3" w14:paraId="31F0B6EE" w14:textId="77777777" w:rsidTr="00FB0D80">
        <w:trPr>
          <w:trHeight w:val="1095"/>
          <w:jc w:val="center"/>
        </w:trPr>
        <w:tc>
          <w:tcPr>
            <w:tcW w:w="362" w:type="pct"/>
          </w:tcPr>
          <w:p w14:paraId="5ACCD64E" w14:textId="56ED2857" w:rsidR="00B96F32" w:rsidRPr="004D65B3" w:rsidRDefault="00B96F32" w:rsidP="00B96F32">
            <w:pPr>
              <w:suppressAutoHyphens/>
              <w:contextualSpacing/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lastRenderedPageBreak/>
              <w:t>3</w:t>
            </w:r>
            <w:r w:rsidR="00BE6999"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12</w:t>
            </w:r>
          </w:p>
        </w:tc>
        <w:tc>
          <w:tcPr>
            <w:tcW w:w="2075" w:type="pct"/>
            <w:gridSpan w:val="2"/>
          </w:tcPr>
          <w:p w14:paraId="7F466060" w14:textId="0AFCADD4" w:rsidR="00B96F32" w:rsidRPr="004D65B3" w:rsidRDefault="009E57EB" w:rsidP="00B96F32">
            <w:pPr>
              <w:pStyle w:val="Default"/>
              <w:ind w:right="-121"/>
              <w:rPr>
                <w:rFonts w:ascii="Calibri" w:hAnsi="Calibri" w:cs="Calibri"/>
                <w:color w:val="auto"/>
                <w:sz w:val="20"/>
                <w:szCs w:val="20"/>
                <w:lang w:val="fr-SN"/>
              </w:rPr>
            </w:pPr>
            <w:r w:rsidRPr="009E57EB">
              <w:rPr>
                <w:rFonts w:ascii="Calibri" w:eastAsia="Arial Narrow" w:hAnsi="Calibri" w:cs="Calibri"/>
                <w:color w:val="auto"/>
                <w:sz w:val="20"/>
                <w:szCs w:val="20"/>
                <w:lang w:val="fr-SN"/>
              </w:rPr>
              <w:t>Pendant combien de temps gardez-vous un</w:t>
            </w:r>
            <w:r w:rsidR="000F0690">
              <w:rPr>
                <w:rFonts w:ascii="Calibri" w:eastAsia="Arial Narrow" w:hAnsi="Calibri" w:cs="Calibri"/>
                <w:color w:val="auto"/>
                <w:sz w:val="20"/>
                <w:szCs w:val="20"/>
                <w:lang w:val="fr-SN"/>
              </w:rPr>
              <w:t>e</w:t>
            </w:r>
            <w:r w:rsidRPr="009E57EB">
              <w:rPr>
                <w:rFonts w:ascii="Calibri" w:eastAsia="Arial Narrow" w:hAnsi="Calibri" w:cs="Calibri"/>
                <w:color w:val="auto"/>
                <w:sz w:val="20"/>
                <w:szCs w:val="20"/>
                <w:lang w:val="fr-SN"/>
              </w:rPr>
              <w:t xml:space="preserve"> client</w:t>
            </w:r>
            <w:r w:rsidR="000F0690">
              <w:rPr>
                <w:rFonts w:ascii="Calibri" w:eastAsia="Arial Narrow" w:hAnsi="Calibri" w:cs="Calibri"/>
                <w:color w:val="auto"/>
                <w:sz w:val="20"/>
                <w:szCs w:val="20"/>
                <w:lang w:val="fr-SN"/>
              </w:rPr>
              <w:t>e</w:t>
            </w:r>
            <w:r w:rsidRPr="009E57EB">
              <w:rPr>
                <w:rFonts w:ascii="Calibri" w:eastAsia="Arial Narrow" w:hAnsi="Calibri" w:cs="Calibri"/>
                <w:color w:val="auto"/>
                <w:sz w:val="20"/>
                <w:szCs w:val="20"/>
                <w:lang w:val="fr-SN"/>
              </w:rPr>
              <w:t xml:space="preserve"> à l'établissement après l'insertion d'un </w:t>
            </w:r>
            <w:proofErr w:type="gramStart"/>
            <w:r w:rsidR="0026530C">
              <w:rPr>
                <w:rFonts w:ascii="Calibri" w:eastAsia="Arial Narrow" w:hAnsi="Calibri" w:cs="Calibri"/>
                <w:color w:val="auto"/>
                <w:sz w:val="20"/>
                <w:szCs w:val="20"/>
                <w:lang w:val="fr-SN"/>
              </w:rPr>
              <w:t>DIU</w:t>
            </w:r>
            <w:r w:rsidRPr="009E57EB">
              <w:rPr>
                <w:rFonts w:ascii="Calibri" w:eastAsia="Arial Narrow" w:hAnsi="Calibri" w:cs="Calibri"/>
                <w:color w:val="auto"/>
                <w:sz w:val="20"/>
                <w:szCs w:val="20"/>
                <w:lang w:val="fr-SN"/>
              </w:rPr>
              <w:t>?</w:t>
            </w:r>
            <w:proofErr w:type="gramEnd"/>
          </w:p>
        </w:tc>
        <w:tc>
          <w:tcPr>
            <w:tcW w:w="2167" w:type="pct"/>
            <w:gridSpan w:val="3"/>
          </w:tcPr>
          <w:p w14:paraId="551FA918" w14:textId="77777777" w:rsidR="009E57EB" w:rsidRPr="009E57EB" w:rsidRDefault="009E57EB" w:rsidP="009E57EB">
            <w:pPr>
              <w:pStyle w:val="Default"/>
              <w:rPr>
                <w:rFonts w:ascii="Calibri" w:eastAsia="Arial Narrow" w:hAnsi="Calibri" w:cs="Calibri"/>
                <w:sz w:val="20"/>
                <w:szCs w:val="20"/>
                <w:lang w:val="fr-SN"/>
              </w:rPr>
            </w:pPr>
            <w:r w:rsidRPr="009E57EB">
              <w:rPr>
                <w:rFonts w:ascii="Calibri" w:eastAsia="Arial Narrow" w:hAnsi="Calibri" w:cs="Calibri"/>
                <w:sz w:val="20"/>
                <w:szCs w:val="20"/>
                <w:lang w:val="fr-SN"/>
              </w:rPr>
              <w:t>Libérer immédiatement ……………………1</w:t>
            </w:r>
          </w:p>
          <w:p w14:paraId="3AA6E9EA" w14:textId="77777777" w:rsidR="009E57EB" w:rsidRPr="009E57EB" w:rsidRDefault="009E57EB" w:rsidP="009E57EB">
            <w:pPr>
              <w:pStyle w:val="Default"/>
              <w:rPr>
                <w:rFonts w:ascii="Calibri" w:eastAsia="Arial Narrow" w:hAnsi="Calibri" w:cs="Calibri"/>
                <w:sz w:val="20"/>
                <w:szCs w:val="20"/>
                <w:lang w:val="fr-SN"/>
              </w:rPr>
            </w:pPr>
            <w:r w:rsidRPr="009E57EB">
              <w:rPr>
                <w:rFonts w:ascii="Calibri" w:eastAsia="Arial Narrow" w:hAnsi="Calibri" w:cs="Calibri"/>
                <w:sz w:val="20"/>
                <w:szCs w:val="20"/>
                <w:lang w:val="fr-SN"/>
              </w:rPr>
              <w:t>Moins d'une heure………………………… 2</w:t>
            </w:r>
          </w:p>
          <w:p w14:paraId="30689AF0" w14:textId="77777777" w:rsidR="009E57EB" w:rsidRPr="009E57EB" w:rsidRDefault="009E57EB" w:rsidP="009E57EB">
            <w:pPr>
              <w:pStyle w:val="Default"/>
              <w:rPr>
                <w:rFonts w:ascii="Calibri" w:eastAsia="Arial Narrow" w:hAnsi="Calibri" w:cs="Calibri"/>
                <w:sz w:val="20"/>
                <w:szCs w:val="20"/>
                <w:lang w:val="fr-SN"/>
              </w:rPr>
            </w:pPr>
            <w:r w:rsidRPr="009E57EB">
              <w:rPr>
                <w:rFonts w:ascii="Calibri" w:eastAsia="Arial Narrow" w:hAnsi="Calibri" w:cs="Calibri"/>
                <w:sz w:val="20"/>
                <w:szCs w:val="20"/>
                <w:lang w:val="fr-SN"/>
              </w:rPr>
              <w:t>Séjour d'une nuit requis …………………3</w:t>
            </w:r>
          </w:p>
          <w:p w14:paraId="380CB65D" w14:textId="77777777" w:rsidR="009E57EB" w:rsidRPr="009E57EB" w:rsidRDefault="009E57EB" w:rsidP="009E57EB">
            <w:pPr>
              <w:pStyle w:val="Default"/>
              <w:rPr>
                <w:rFonts w:ascii="Calibri" w:eastAsia="Arial Narrow" w:hAnsi="Calibri" w:cs="Calibri"/>
                <w:sz w:val="20"/>
                <w:szCs w:val="20"/>
                <w:lang w:val="fr-SN"/>
              </w:rPr>
            </w:pPr>
            <w:r w:rsidRPr="009E57EB">
              <w:rPr>
                <w:rFonts w:ascii="Calibri" w:eastAsia="Arial Narrow" w:hAnsi="Calibri" w:cs="Calibri"/>
                <w:sz w:val="20"/>
                <w:szCs w:val="20"/>
                <w:lang w:val="fr-SN"/>
              </w:rPr>
              <w:t>Autre (préciser) ……………………………7</w:t>
            </w:r>
          </w:p>
          <w:p w14:paraId="26568DBA" w14:textId="5ABCEB12" w:rsidR="00B96F32" w:rsidRPr="004D65B3" w:rsidRDefault="009E57EB" w:rsidP="009E57EB">
            <w:pPr>
              <w:tabs>
                <w:tab w:val="right" w:leader="dot" w:pos="3912"/>
              </w:tabs>
              <w:rPr>
                <w:rFonts w:ascii="Calibri" w:hAnsi="Calibri" w:cs="Calibri"/>
                <w:sz w:val="20"/>
                <w:szCs w:val="20"/>
              </w:rPr>
            </w:pPr>
            <w:r w:rsidRPr="009E57EB">
              <w:rPr>
                <w:rFonts w:ascii="Calibri" w:eastAsia="Arial Narrow" w:hAnsi="Calibri" w:cs="Calibri"/>
                <w:sz w:val="20"/>
                <w:szCs w:val="20"/>
                <w:lang w:val="en-US" w:bidi="hi-IN"/>
              </w:rPr>
              <w:t>Ne pas savoir ………………………………8</w:t>
            </w:r>
          </w:p>
        </w:tc>
        <w:tc>
          <w:tcPr>
            <w:tcW w:w="395" w:type="pct"/>
          </w:tcPr>
          <w:p w14:paraId="6187CDD8" w14:textId="77777777" w:rsidR="00B96F32" w:rsidRPr="004D65B3" w:rsidRDefault="00B96F32" w:rsidP="00B96F3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</w:tc>
      </w:tr>
      <w:tr w:rsidR="001F4CBC" w:rsidRPr="004D65B3" w14:paraId="12AB9338" w14:textId="77777777" w:rsidTr="00FB0D80">
        <w:trPr>
          <w:trHeight w:val="1095"/>
          <w:jc w:val="center"/>
        </w:trPr>
        <w:tc>
          <w:tcPr>
            <w:tcW w:w="362" w:type="pct"/>
          </w:tcPr>
          <w:p w14:paraId="7AA68BAB" w14:textId="63317CAD" w:rsidR="00B96F32" w:rsidRPr="004D65B3" w:rsidRDefault="00B96F32" w:rsidP="00B96F32">
            <w:pPr>
              <w:suppressAutoHyphens/>
              <w:contextualSpacing/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3</w:t>
            </w:r>
            <w:r w:rsidR="00BE6999"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13</w:t>
            </w:r>
          </w:p>
        </w:tc>
        <w:tc>
          <w:tcPr>
            <w:tcW w:w="2075" w:type="pct"/>
            <w:gridSpan w:val="2"/>
          </w:tcPr>
          <w:p w14:paraId="62491CB3" w14:textId="666605F6" w:rsidR="00B96F32" w:rsidRPr="004D65B3" w:rsidRDefault="00B96F32" w:rsidP="00B96F32">
            <w:pPr>
              <w:tabs>
                <w:tab w:val="left" w:pos="-720"/>
              </w:tabs>
              <w:suppressAutoHyphens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Quelles instructions donnez-vous aux client</w:t>
            </w:r>
            <w:r w:rsidR="000F0690">
              <w:rPr>
                <w:rFonts w:ascii="Calibri" w:eastAsia="Arial Narrow" w:hAnsi="Calibri" w:hint="cs"/>
                <w:sz w:val="20"/>
                <w:szCs w:val="20"/>
                <w:cs/>
                <w:lang w:bidi="hi-IN"/>
              </w:rPr>
              <w:t>e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s </w:t>
            </w:r>
            <w:r w:rsidR="0026530C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DIU</w:t>
            </w:r>
            <w:r w:rsidR="000F0690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avant leur sortie ?</w:t>
            </w:r>
          </w:p>
          <w:p w14:paraId="29DEE95A" w14:textId="77777777" w:rsidR="00B96F32" w:rsidRPr="004D65B3" w:rsidRDefault="00B96F32" w:rsidP="00B96F32">
            <w:pPr>
              <w:tabs>
                <w:tab w:val="left" w:pos="-720"/>
              </w:tabs>
              <w:suppressAutoHyphens/>
              <w:rPr>
                <w:rFonts w:ascii="Calibri" w:hAnsi="Calibri" w:cs="Calibri"/>
                <w:bCs/>
                <w:sz w:val="20"/>
                <w:szCs w:val="20"/>
              </w:rPr>
            </w:pPr>
          </w:p>
          <w:p w14:paraId="2BF5B7E8" w14:textId="1AE1BBDE" w:rsidR="00B96F32" w:rsidRPr="004D65B3" w:rsidRDefault="00704560" w:rsidP="00B96F32">
            <w:pPr>
              <w:pStyle w:val="Default"/>
              <w:rPr>
                <w:rFonts w:ascii="Calibri" w:hAnsi="Calibri" w:cs="Calibri"/>
                <w:color w:val="auto"/>
                <w:sz w:val="20"/>
                <w:szCs w:val="20"/>
                <w:lang w:val="fr-SN"/>
              </w:rPr>
            </w:pPr>
            <w:r w:rsidRPr="00142E2F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[Choix multiple. Enregistrez toutes les </w:t>
            </w:r>
            <w:proofErr w:type="gramStart"/>
            <w:r w:rsidRPr="00142E2F">
              <w:rPr>
                <w:rFonts w:ascii="Calibri" w:hAnsi="Calibri" w:cs="Calibri"/>
                <w:i/>
                <w:iCs/>
                <w:sz w:val="20"/>
                <w:szCs w:val="20"/>
              </w:rPr>
              <w:t>informations  mentionnées</w:t>
            </w:r>
            <w:proofErr w:type="gramEnd"/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. </w:t>
            </w:r>
            <w:r w:rsidRPr="00142E2F">
              <w:rPr>
                <w:rFonts w:ascii="Calibri" w:hAnsi="Calibri" w:cs="Calibri"/>
                <w:i/>
                <w:iCs/>
                <w:sz w:val="20"/>
                <w:szCs w:val="20"/>
              </w:rPr>
              <w:t>Si l'option</w:t>
            </w:r>
            <w:proofErr w:type="gramStart"/>
            <w:r w:rsidRPr="00142E2F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«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</w:rPr>
              <w:t>Ne</w:t>
            </w:r>
            <w:proofErr w:type="gramEnd"/>
            <w:r w:rsidRPr="004D65B3">
              <w:rPr>
                <w:rFonts w:ascii="Calibri" w:eastAsia="Arial Narrow" w:hAnsi="Calibri" w:cs="Calibri"/>
                <w:sz w:val="20"/>
                <w:szCs w:val="20"/>
                <w:cs/>
              </w:rPr>
              <w:t xml:space="preserve"> donne pas d'instructions</w:t>
            </w:r>
            <w:r w:rsidRPr="00142E2F">
              <w:rPr>
                <w:rFonts w:ascii="Calibri" w:hAnsi="Calibri" w:cs="Calibri"/>
                <w:i/>
                <w:iCs/>
                <w:sz w:val="20"/>
                <w:szCs w:val="20"/>
              </w:rPr>
              <w:t>» est mentionnée, aucune des autres options ne doit être entourée].</w:t>
            </w:r>
          </w:p>
        </w:tc>
        <w:tc>
          <w:tcPr>
            <w:tcW w:w="2167" w:type="pct"/>
            <w:gridSpan w:val="3"/>
          </w:tcPr>
          <w:p w14:paraId="0C9D14B4" w14:textId="7558A4D0" w:rsidR="00B96F32" w:rsidRPr="004D65B3" w:rsidRDefault="00B96F32" w:rsidP="00B96F32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L</w:t>
            </w:r>
            <w:r w:rsidR="009E57EB" w:rsidRPr="009E57EB">
              <w:rPr>
                <w:rFonts w:ascii="Calibri" w:eastAsia="Arial Narrow" w:hAnsi="Calibri" w:cs="Calibri" w:hint="cs"/>
                <w:sz w:val="20"/>
                <w:szCs w:val="20"/>
                <w:cs/>
                <w:lang w:bidi="hi-IN"/>
              </w:rPr>
              <w:t>a pose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d'un DIU peut entraîner des modifications du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cycl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menstruel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A</w:t>
            </w:r>
          </w:p>
          <w:p w14:paraId="26C180D1" w14:textId="27554EC2" w:rsidR="00B96F32" w:rsidRPr="004D65B3" w:rsidRDefault="009E57EB" w:rsidP="00B96F32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Se rendre </w:t>
            </w:r>
            <w:r w:rsidR="00941486"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dans un établissement pour un contrôle si vous rencontrez des problèmes liés aux règles ou si vous êtes enceinte </w:t>
            </w:r>
            <w:r w:rsidR="00376C11"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. B</w:t>
            </w:r>
          </w:p>
          <w:p w14:paraId="6BD847BA" w14:textId="186A284D" w:rsidR="00B96F32" w:rsidRPr="004D65B3" w:rsidRDefault="00B96F32" w:rsidP="00B96F32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Douleur abdominale ou douleur pendant les rapports sexuels </w:t>
            </w:r>
            <w:r w:rsidR="00376C11"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C</w:t>
            </w:r>
          </w:p>
          <w:p w14:paraId="79C57AF3" w14:textId="3B2ED018" w:rsidR="00B96F32" w:rsidRPr="004D65B3" w:rsidRDefault="00B96F32" w:rsidP="00B96F32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Infections ou pertes vaginales inhabituelles </w:t>
            </w:r>
            <w:r w:rsidR="00376C11"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D</w:t>
            </w:r>
          </w:p>
          <w:p w14:paraId="16CA0386" w14:textId="17343244" w:rsidR="00B96F32" w:rsidRPr="004D65B3" w:rsidRDefault="007056DA" w:rsidP="00B96F32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EB216C">
              <w:rPr>
                <w:sz w:val="20"/>
                <w:szCs w:val="20"/>
                <w:lang w:val="fr-SN"/>
              </w:rPr>
              <w:t>Malaise</w:t>
            </w:r>
            <w:r w:rsidR="00B96F32"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, fièvre, frissons </w:t>
            </w:r>
            <w:r w:rsidR="00376C11"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E</w:t>
            </w:r>
          </w:p>
          <w:p w14:paraId="35FFB2BD" w14:textId="72C1296E" w:rsidR="00B96F32" w:rsidRPr="004D65B3" w:rsidRDefault="00B96F32" w:rsidP="00B96F32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Problèmes </w:t>
            </w:r>
            <w:r w:rsidR="007056DA" w:rsidRPr="00EB216C">
              <w:rPr>
                <w:sz w:val="20"/>
                <w:szCs w:val="20"/>
                <w:lang w:val="fr-SN"/>
              </w:rPr>
              <w:t>liés aux règles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</w:r>
            <w:r w:rsidR="00376C11"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F</w:t>
            </w:r>
          </w:p>
          <w:p w14:paraId="2D78CB56" w14:textId="52C988EE" w:rsidR="00B96F32" w:rsidRPr="004D65B3" w:rsidRDefault="00B96F32" w:rsidP="00B96F32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Devrait visiter l'établissement aprè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3,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6 moi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</w:r>
            <w:r w:rsidR="00376C11"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G</w:t>
            </w:r>
          </w:p>
          <w:p w14:paraId="7544D982" w14:textId="77777777" w:rsidR="00376C11" w:rsidRPr="004D65B3" w:rsidRDefault="00376C11" w:rsidP="00376C11">
            <w:pPr>
              <w:tabs>
                <w:tab w:val="right" w:leader="underscore" w:pos="3912"/>
              </w:tabs>
              <w:suppressAutoHyphens/>
              <w:ind w:left="28" w:hanging="28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X</w:t>
            </w:r>
          </w:p>
          <w:p w14:paraId="1A95D5AB" w14:textId="7FCA906A" w:rsidR="00B96F32" w:rsidRPr="004D65B3" w:rsidRDefault="00B96F32" w:rsidP="00B96F3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Ne donne pas d'instruction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</w:r>
            <w:r w:rsidR="00BE6999"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O</w:t>
            </w:r>
          </w:p>
        </w:tc>
        <w:tc>
          <w:tcPr>
            <w:tcW w:w="395" w:type="pct"/>
          </w:tcPr>
          <w:p w14:paraId="0132BDE4" w14:textId="77777777" w:rsidR="00B96F32" w:rsidRPr="004D65B3" w:rsidRDefault="00B96F32" w:rsidP="00B96F3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</w:tc>
      </w:tr>
      <w:tr w:rsidR="001F4CBC" w:rsidRPr="004D65B3" w14:paraId="796A16D5" w14:textId="77777777" w:rsidTr="00FB0D80">
        <w:trPr>
          <w:trHeight w:val="539"/>
          <w:jc w:val="center"/>
        </w:trPr>
        <w:tc>
          <w:tcPr>
            <w:tcW w:w="362" w:type="pct"/>
          </w:tcPr>
          <w:p w14:paraId="5B3B9872" w14:textId="7C88F3CD" w:rsidR="00B96F32" w:rsidRPr="004D65B3" w:rsidRDefault="00B96F32" w:rsidP="00B96F32">
            <w:pPr>
              <w:suppressAutoHyphens/>
              <w:contextualSpacing/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3</w:t>
            </w:r>
            <w:r w:rsidR="00BE6999"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14</w:t>
            </w:r>
          </w:p>
        </w:tc>
        <w:tc>
          <w:tcPr>
            <w:tcW w:w="2075" w:type="pct"/>
            <w:gridSpan w:val="2"/>
          </w:tcPr>
          <w:p w14:paraId="18542F3C" w14:textId="1C9FD2F9" w:rsidR="00B96F32" w:rsidRPr="004D65B3" w:rsidRDefault="00B96F32" w:rsidP="00B96F32">
            <w:pPr>
              <w:pStyle w:val="Default"/>
              <w:rPr>
                <w:rFonts w:ascii="Calibri" w:hAnsi="Calibri" w:cs="Calibri"/>
                <w:color w:val="auto"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>Quels sont les effets se</w:t>
            </w:r>
            <w:r w:rsidR="007056DA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>condaires de l’utilisation d</w:t>
            </w:r>
            <w:r w:rsidR="007056DA">
              <w:rPr>
                <w:rFonts w:ascii="Calibri" w:eastAsia="Arial Narrow" w:hAnsi="Calibri" w:cstheme="minorBidi" w:hint="cs"/>
                <w:color w:val="auto"/>
                <w:sz w:val="20"/>
                <w:szCs w:val="20"/>
                <w:cs/>
              </w:rPr>
              <w:t xml:space="preserve">u </w:t>
            </w:r>
            <w:r w:rsidR="0026530C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>DIU</w:t>
            </w:r>
            <w:r w:rsidR="000F0690">
              <w:rPr>
                <w:rFonts w:ascii="Calibri" w:eastAsia="Arial Narrow" w:hAnsi="Calibri" w:cstheme="minorBidi" w:hint="cs"/>
                <w:color w:val="auto"/>
                <w:sz w:val="20"/>
                <w:szCs w:val="20"/>
                <w:cs/>
              </w:rPr>
              <w:t xml:space="preserve"> </w:t>
            </w: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>dont vous informez les clients ?</w:t>
            </w:r>
          </w:p>
          <w:p w14:paraId="70A4DC79" w14:textId="77777777" w:rsidR="00B96F32" w:rsidRPr="004D65B3" w:rsidRDefault="00B96F32" w:rsidP="00B96F32">
            <w:pPr>
              <w:pStyle w:val="Default"/>
              <w:rPr>
                <w:rFonts w:ascii="Calibri" w:hAnsi="Calibri" w:cs="Calibri"/>
                <w:color w:val="auto"/>
                <w:sz w:val="20"/>
                <w:szCs w:val="20"/>
                <w:lang w:val="fr-SN"/>
              </w:rPr>
            </w:pPr>
          </w:p>
          <w:p w14:paraId="20DCAC8C" w14:textId="6F9AA992" w:rsidR="00B96F32" w:rsidRPr="00A238F0" w:rsidRDefault="00704560" w:rsidP="00B96F32">
            <w:pPr>
              <w:pStyle w:val="Default"/>
              <w:rPr>
                <w:rFonts w:ascii="Calibri" w:hAnsi="Calibri" w:cs="Calibri"/>
                <w:color w:val="auto"/>
                <w:sz w:val="20"/>
                <w:szCs w:val="20"/>
                <w:lang w:val="fr-SN"/>
              </w:rPr>
            </w:pPr>
            <w:r w:rsidRPr="00142E2F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[Choix multiple. Enregistrez toutes les </w:t>
            </w:r>
            <w:proofErr w:type="gramStart"/>
            <w:r w:rsidRPr="00142E2F">
              <w:rPr>
                <w:rFonts w:ascii="Calibri" w:hAnsi="Calibri" w:cs="Calibri"/>
                <w:i/>
                <w:iCs/>
                <w:sz w:val="20"/>
                <w:szCs w:val="20"/>
              </w:rPr>
              <w:t>informations  mentionnées</w:t>
            </w:r>
            <w:proofErr w:type="gramEnd"/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. </w:t>
            </w:r>
            <w:r w:rsidRPr="00142E2F">
              <w:rPr>
                <w:rFonts w:ascii="Calibri" w:hAnsi="Calibri" w:cs="Calibri"/>
                <w:i/>
                <w:iCs/>
                <w:sz w:val="20"/>
                <w:szCs w:val="20"/>
              </w:rPr>
              <w:t>Si l'option</w:t>
            </w:r>
            <w:proofErr w:type="gramStart"/>
            <w:r w:rsidRPr="00142E2F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«</w:t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</w:rPr>
              <w:t>Ne</w:t>
            </w:r>
            <w:proofErr w:type="gramEnd"/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  <w:cs/>
              </w:rPr>
              <w:t>pas informer les clients</w:t>
            </w:r>
            <w:r w:rsidRPr="00142E2F">
              <w:rPr>
                <w:rFonts w:ascii="Calibri" w:hAnsi="Calibri" w:cs="Calibri"/>
                <w:i/>
                <w:iCs/>
                <w:sz w:val="20"/>
                <w:szCs w:val="20"/>
              </w:rPr>
              <w:t>» est mentionnée, aucune des autres options ne doit être entourée].</w:t>
            </w:r>
          </w:p>
        </w:tc>
        <w:tc>
          <w:tcPr>
            <w:tcW w:w="2167" w:type="pct"/>
            <w:gridSpan w:val="3"/>
          </w:tcPr>
          <w:p w14:paraId="4CD42996" w14:textId="40CD3FF5" w:rsidR="00B96F32" w:rsidRPr="004D65B3" w:rsidRDefault="007056DA" w:rsidP="00B96F32">
            <w:pPr>
              <w:pStyle w:val="Default"/>
              <w:tabs>
                <w:tab w:val="right" w:leader="dot" w:pos="3912"/>
              </w:tabs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</w:pPr>
            <w:r>
              <w:rPr>
                <w:rFonts w:ascii="Calibri" w:eastAsia="Arial Narrow" w:hAnsi="Calibri" w:cstheme="minorBidi" w:hint="cs"/>
                <w:color w:val="auto"/>
                <w:sz w:val="20"/>
                <w:szCs w:val="20"/>
                <w:cs/>
              </w:rPr>
              <w:t>I</w:t>
            </w:r>
            <w:r w:rsidR="00B96F32"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 xml:space="preserve">rrégularités menstruelles/ </w:t>
            </w:r>
            <w:r w:rsidR="00B96F32"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ab/>
              <w:t>A</w:t>
            </w:r>
          </w:p>
          <w:p w14:paraId="024C3836" w14:textId="0E8F915D" w:rsidR="00B96F32" w:rsidRPr="004D65B3" w:rsidRDefault="00B96F32" w:rsidP="00B96F32">
            <w:pPr>
              <w:pStyle w:val="Default"/>
              <w:tabs>
                <w:tab w:val="right" w:leader="dot" w:pos="3912"/>
              </w:tabs>
              <w:rPr>
                <w:rFonts w:ascii="Calibri" w:hAnsi="Calibri" w:cs="Calibri"/>
                <w:color w:val="auto"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 xml:space="preserve">Gêne abdominale/crampes </w:t>
            </w:r>
            <w:r w:rsidR="00376C11"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ab/>
            </w: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>B</w:t>
            </w:r>
          </w:p>
          <w:p w14:paraId="18C629DB" w14:textId="1DB47DC2" w:rsidR="00B96F32" w:rsidRPr="004D65B3" w:rsidRDefault="00B96F32" w:rsidP="00B96F32">
            <w:pPr>
              <w:pStyle w:val="Default"/>
              <w:tabs>
                <w:tab w:val="right" w:leader="dot" w:pos="3912"/>
              </w:tabs>
              <w:rPr>
                <w:rFonts w:ascii="Calibri" w:hAnsi="Calibri" w:cs="Calibri"/>
                <w:color w:val="auto"/>
                <w:sz w:val="20"/>
                <w:szCs w:val="20"/>
                <w:cs/>
                <w:lang w:val="en-US"/>
              </w:rPr>
            </w:pP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 xml:space="preserve">Infections ou pertes vaginales inhabituelles </w:t>
            </w:r>
            <w:r w:rsidR="00376C11"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ab/>
              <w:t>C</w:t>
            </w:r>
          </w:p>
          <w:p w14:paraId="0540859D" w14:textId="5FCA28AF" w:rsidR="00B96F32" w:rsidRPr="004D65B3" w:rsidRDefault="00B96F32" w:rsidP="00B96F32">
            <w:pPr>
              <w:pStyle w:val="Default"/>
              <w:tabs>
                <w:tab w:val="right" w:leader="dot" w:pos="3912"/>
              </w:tabs>
              <w:rPr>
                <w:rFonts w:ascii="Calibri" w:hAnsi="Calibri" w:cs="Calibri"/>
                <w:color w:val="auto"/>
                <w:sz w:val="20"/>
                <w:szCs w:val="20"/>
                <w:cs/>
                <w:lang w:val="en-US"/>
              </w:rPr>
            </w:pP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 xml:space="preserve">Saignement abondant </w:t>
            </w:r>
            <w:r w:rsidR="00376C11"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ab/>
              <w:t>D</w:t>
            </w:r>
          </w:p>
          <w:p w14:paraId="6F377B72" w14:textId="77777777" w:rsidR="00376C11" w:rsidRPr="004D65B3" w:rsidRDefault="00376C11" w:rsidP="00376C11">
            <w:pPr>
              <w:tabs>
                <w:tab w:val="right" w:leader="underscore" w:pos="3912"/>
              </w:tabs>
              <w:suppressAutoHyphens/>
              <w:ind w:left="28" w:hanging="28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X</w:t>
            </w:r>
          </w:p>
          <w:p w14:paraId="529FAAB4" w14:textId="3262F95C" w:rsidR="00B96F32" w:rsidRPr="004D65B3" w:rsidRDefault="00B96F32" w:rsidP="00B96F32">
            <w:pPr>
              <w:tabs>
                <w:tab w:val="right" w:leader="dot" w:pos="3912"/>
              </w:tabs>
              <w:ind w:right="-21"/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 xml:space="preserve">Ne </w:t>
            </w:r>
            <w:r w:rsidRPr="004D65B3">
              <w:rPr>
                <w:rFonts w:ascii="Calibri" w:hAnsi="Calibri" w:cs="Calibri"/>
                <w:sz w:val="20"/>
                <w:szCs w:val="20"/>
                <w:cs/>
                <w:lang w:bidi="hi-IN"/>
              </w:rPr>
              <w:t xml:space="preserve">pas informer les clients </w:t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ab/>
              <w:t>O</w:t>
            </w:r>
          </w:p>
        </w:tc>
        <w:tc>
          <w:tcPr>
            <w:tcW w:w="395" w:type="pct"/>
          </w:tcPr>
          <w:p w14:paraId="5264A065" w14:textId="77777777" w:rsidR="00B96F32" w:rsidRPr="004D65B3" w:rsidRDefault="00B96F32" w:rsidP="00B96F3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</w:tc>
      </w:tr>
      <w:tr w:rsidR="001F4CBC" w:rsidRPr="004D65B3" w14:paraId="478EE919" w14:textId="77777777" w:rsidTr="00FB0D80">
        <w:trPr>
          <w:trHeight w:val="539"/>
          <w:jc w:val="center"/>
        </w:trPr>
        <w:tc>
          <w:tcPr>
            <w:tcW w:w="362" w:type="pct"/>
          </w:tcPr>
          <w:p w14:paraId="26636A6E" w14:textId="5F86A0B2" w:rsidR="00B96F32" w:rsidRPr="004D65B3" w:rsidRDefault="00B96F32" w:rsidP="00B96F32">
            <w:pPr>
              <w:suppressAutoHyphens/>
              <w:contextualSpacing/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3</w:t>
            </w:r>
            <w:r w:rsidR="00BE6999"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15</w:t>
            </w:r>
          </w:p>
        </w:tc>
        <w:tc>
          <w:tcPr>
            <w:tcW w:w="2075" w:type="pct"/>
            <w:gridSpan w:val="2"/>
          </w:tcPr>
          <w:p w14:paraId="4EF6B927" w14:textId="02B8C629" w:rsidR="00B96F32" w:rsidRPr="00FB0D80" w:rsidRDefault="00B96F32" w:rsidP="00FB0D80">
            <w:pPr>
              <w:pStyle w:val="Default"/>
              <w:contextualSpacing/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</w:pPr>
            <w:r w:rsidRPr="00FB0D80">
              <w:rPr>
                <w:rFonts w:ascii="Calibri" w:eastAsia="Arial Narrow" w:hAnsi="Calibri" w:cs="Calibri"/>
                <w:color w:val="auto"/>
                <w:sz w:val="20"/>
                <w:szCs w:val="20"/>
              </w:rPr>
              <w:t>De</w:t>
            </w:r>
            <w:r w:rsidRPr="00FB0D80">
              <w:rPr>
                <w:rFonts w:ascii="Calibri" w:eastAsia="Arial Narrow" w:hAnsi="Calibri" w:cs="Mangal"/>
                <w:color w:val="auto"/>
                <w:sz w:val="20"/>
                <w:szCs w:val="20"/>
                <w:cs/>
              </w:rPr>
              <w:t xml:space="preserve"> </w:t>
            </w:r>
            <w:r w:rsidRPr="00FB0D80">
              <w:rPr>
                <w:rFonts w:ascii="Calibri" w:eastAsia="Arial Narrow" w:hAnsi="Calibri" w:cs="Calibri"/>
                <w:color w:val="auto"/>
                <w:sz w:val="20"/>
                <w:szCs w:val="20"/>
              </w:rPr>
              <w:t>quel</w:t>
            </w:r>
            <w:r w:rsidRPr="00FB0D80">
              <w:rPr>
                <w:rFonts w:ascii="Calibri" w:eastAsia="Arial Narrow" w:hAnsi="Calibri" w:cs="Mangal"/>
                <w:color w:val="auto"/>
                <w:sz w:val="20"/>
                <w:szCs w:val="20"/>
                <w:cs/>
              </w:rPr>
              <w:t xml:space="preserve"> </w:t>
            </w:r>
            <w:r w:rsidRPr="00FB0D80">
              <w:rPr>
                <w:rFonts w:ascii="Calibri" w:eastAsia="Arial Narrow" w:hAnsi="Calibri" w:cs="Calibri"/>
                <w:color w:val="auto"/>
                <w:sz w:val="20"/>
                <w:szCs w:val="20"/>
              </w:rPr>
              <w:t>mécanisme</w:t>
            </w:r>
            <w:r w:rsidRPr="00FB0D80">
              <w:rPr>
                <w:rFonts w:ascii="Calibri" w:eastAsia="Arial Narrow" w:hAnsi="Calibri" w:cs="Mangal"/>
                <w:color w:val="auto"/>
                <w:sz w:val="20"/>
                <w:szCs w:val="20"/>
                <w:cs/>
              </w:rPr>
              <w:t xml:space="preserve"> </w:t>
            </w:r>
            <w:r w:rsidRPr="00FB0D80">
              <w:rPr>
                <w:rFonts w:ascii="Calibri" w:eastAsia="Arial Narrow" w:hAnsi="Calibri" w:cs="Calibri"/>
                <w:color w:val="auto"/>
                <w:sz w:val="20"/>
                <w:szCs w:val="20"/>
              </w:rPr>
              <w:t>de</w:t>
            </w:r>
            <w:r w:rsidRPr="00FB0D80">
              <w:rPr>
                <w:rFonts w:ascii="Calibri" w:eastAsia="Arial Narrow" w:hAnsi="Calibri" w:cs="Mangal"/>
                <w:color w:val="auto"/>
                <w:sz w:val="20"/>
                <w:szCs w:val="20"/>
                <w:cs/>
              </w:rPr>
              <w:t xml:space="preserve"> </w:t>
            </w:r>
            <w:r w:rsidRPr="00FB0D80">
              <w:rPr>
                <w:rFonts w:ascii="Calibri" w:eastAsia="Arial Narrow" w:hAnsi="Calibri" w:cs="Calibri"/>
                <w:color w:val="auto"/>
                <w:sz w:val="20"/>
                <w:szCs w:val="20"/>
              </w:rPr>
              <w:t>sui</w:t>
            </w:r>
            <w:r w:rsidR="007056DA" w:rsidRPr="00FB0D80">
              <w:rPr>
                <w:rFonts w:ascii="Calibri" w:eastAsia="Arial Narrow" w:hAnsi="Calibri" w:cs="Calibri"/>
                <w:color w:val="auto"/>
                <w:sz w:val="20"/>
                <w:szCs w:val="20"/>
              </w:rPr>
              <w:t>vi</w:t>
            </w:r>
            <w:r w:rsidR="007056DA" w:rsidRPr="00FB0D80">
              <w:rPr>
                <w:rFonts w:ascii="Calibri" w:eastAsia="Arial Narrow" w:hAnsi="Calibri" w:cs="Mangal"/>
                <w:color w:val="auto"/>
                <w:sz w:val="20"/>
                <w:szCs w:val="20"/>
                <w:cs/>
              </w:rPr>
              <w:t xml:space="preserve"> </w:t>
            </w:r>
            <w:r w:rsidR="007056DA" w:rsidRPr="00FB0D80">
              <w:rPr>
                <w:rFonts w:ascii="Calibri" w:eastAsia="Arial Narrow" w:hAnsi="Calibri" w:cs="Calibri"/>
                <w:color w:val="auto"/>
                <w:sz w:val="20"/>
                <w:szCs w:val="20"/>
              </w:rPr>
              <w:t>disposez-vous/la structure</w:t>
            </w:r>
            <w:r w:rsidR="007056DA" w:rsidRPr="00FB0D80">
              <w:rPr>
                <w:rFonts w:ascii="Calibri" w:eastAsia="Arial Narrow" w:hAnsi="Calibri" w:cs="Mangal"/>
                <w:color w:val="auto"/>
                <w:sz w:val="20"/>
                <w:szCs w:val="20"/>
                <w:cs/>
              </w:rPr>
              <w:t xml:space="preserve"> </w:t>
            </w:r>
            <w:r w:rsidR="007056DA" w:rsidRPr="00FB0D80">
              <w:rPr>
                <w:rFonts w:ascii="Calibri" w:eastAsia="Arial Narrow" w:hAnsi="Calibri" w:cs="Calibri"/>
                <w:color w:val="auto"/>
                <w:sz w:val="20"/>
                <w:szCs w:val="20"/>
              </w:rPr>
              <w:t>sanitaire</w:t>
            </w:r>
            <w:r w:rsidRPr="00FB0D80">
              <w:rPr>
                <w:rFonts w:ascii="Calibri" w:eastAsia="Arial Narrow" w:hAnsi="Calibri" w:cs="Calibri"/>
                <w:color w:val="auto"/>
                <w:sz w:val="20"/>
                <w:szCs w:val="20"/>
              </w:rPr>
              <w:t xml:space="preserve"> dispose-t-il, c'est-à-dire comment vous/l</w:t>
            </w:r>
            <w:r w:rsidR="007056DA" w:rsidRPr="00FB0D80">
              <w:rPr>
                <w:rFonts w:ascii="Calibri" w:eastAsia="Arial Narrow" w:hAnsi="Calibri" w:cs="Calibri"/>
                <w:color w:val="auto"/>
                <w:sz w:val="20"/>
                <w:szCs w:val="20"/>
              </w:rPr>
              <w:t>a structure sanitaire</w:t>
            </w:r>
            <w:r w:rsidR="007056DA" w:rsidRPr="00FB0D80">
              <w:rPr>
                <w:rFonts w:ascii="Calibri" w:eastAsia="Arial Narrow" w:hAnsi="Calibri" w:cs="Mangal"/>
                <w:color w:val="auto"/>
                <w:sz w:val="20"/>
                <w:szCs w:val="20"/>
                <w:cs/>
              </w:rPr>
              <w:t xml:space="preserve"> </w:t>
            </w:r>
            <w:r w:rsidRPr="00FB0D80">
              <w:rPr>
                <w:rFonts w:ascii="Calibri" w:eastAsia="Arial Narrow" w:hAnsi="Calibri" w:cs="Calibri"/>
                <w:color w:val="auto"/>
                <w:sz w:val="20"/>
                <w:szCs w:val="20"/>
              </w:rPr>
              <w:t xml:space="preserve">assurez-vous que les clients </w:t>
            </w:r>
            <w:r w:rsidR="0026530C" w:rsidRPr="00FB0D80">
              <w:rPr>
                <w:rFonts w:ascii="Calibri" w:eastAsia="Arial Narrow" w:hAnsi="Calibri" w:cs="Calibri"/>
                <w:color w:val="auto"/>
                <w:sz w:val="20"/>
                <w:szCs w:val="20"/>
              </w:rPr>
              <w:t>DIU</w:t>
            </w:r>
            <w:r w:rsidR="00100B42" w:rsidRPr="00FB0D80">
              <w:rPr>
                <w:rFonts w:ascii="Calibri" w:eastAsia="Arial Narrow" w:hAnsi="Calibri" w:cs="Mangal"/>
                <w:color w:val="auto"/>
                <w:sz w:val="20"/>
                <w:szCs w:val="20"/>
                <w:cs/>
              </w:rPr>
              <w:t xml:space="preserve"> </w:t>
            </w:r>
            <w:r w:rsidRPr="00FB0D80">
              <w:rPr>
                <w:rFonts w:ascii="Calibri" w:eastAsia="Arial Narrow" w:hAnsi="Calibri" w:cs="Calibri"/>
                <w:color w:val="auto"/>
                <w:sz w:val="20"/>
                <w:szCs w:val="20"/>
              </w:rPr>
              <w:t>reçoivent</w:t>
            </w:r>
            <w:r w:rsidRPr="00FB0D80">
              <w:rPr>
                <w:rFonts w:ascii="Calibri" w:eastAsia="Arial Narrow" w:hAnsi="Calibri" w:cs="Mangal"/>
                <w:color w:val="auto"/>
                <w:sz w:val="20"/>
                <w:szCs w:val="20"/>
                <w:cs/>
              </w:rPr>
              <w:t xml:space="preserve"> </w:t>
            </w:r>
            <w:r w:rsidRPr="00FB0D80">
              <w:rPr>
                <w:rFonts w:ascii="Calibri" w:eastAsia="Arial Narrow" w:hAnsi="Calibri" w:cs="Calibri"/>
                <w:color w:val="auto"/>
                <w:sz w:val="20"/>
                <w:szCs w:val="20"/>
              </w:rPr>
              <w:t>des</w:t>
            </w:r>
            <w:r w:rsidRPr="00FB0D80">
              <w:rPr>
                <w:rFonts w:ascii="Calibri" w:eastAsia="Arial Narrow" w:hAnsi="Calibri" w:cs="Mangal"/>
                <w:color w:val="auto"/>
                <w:sz w:val="20"/>
                <w:szCs w:val="20"/>
                <w:cs/>
              </w:rPr>
              <w:t xml:space="preserve"> </w:t>
            </w:r>
            <w:r w:rsidRPr="00FB0D80">
              <w:rPr>
                <w:rFonts w:ascii="Calibri" w:eastAsia="Arial Narrow" w:hAnsi="Calibri" w:cs="Calibri"/>
                <w:color w:val="auto"/>
                <w:sz w:val="20"/>
                <w:szCs w:val="20"/>
              </w:rPr>
              <w:t>services</w:t>
            </w:r>
            <w:r w:rsidRPr="00FB0D80">
              <w:rPr>
                <w:rFonts w:ascii="Calibri" w:eastAsia="Arial Narrow" w:hAnsi="Calibri" w:cs="Mangal"/>
                <w:color w:val="auto"/>
                <w:sz w:val="20"/>
                <w:szCs w:val="20"/>
                <w:cs/>
              </w:rPr>
              <w:t xml:space="preserve"> </w:t>
            </w:r>
            <w:r w:rsidRPr="00FB0D80">
              <w:rPr>
                <w:rFonts w:ascii="Calibri" w:eastAsia="Arial Narrow" w:hAnsi="Calibri" w:cs="Calibri"/>
                <w:color w:val="auto"/>
                <w:sz w:val="20"/>
                <w:szCs w:val="20"/>
              </w:rPr>
              <w:t>de</w:t>
            </w:r>
            <w:r w:rsidRPr="00FB0D80">
              <w:rPr>
                <w:rFonts w:ascii="Calibri" w:eastAsia="Arial Narrow" w:hAnsi="Calibri" w:cs="Mangal"/>
                <w:color w:val="auto"/>
                <w:sz w:val="20"/>
                <w:szCs w:val="20"/>
                <w:cs/>
              </w:rPr>
              <w:t xml:space="preserve"> </w:t>
            </w:r>
            <w:r w:rsidRPr="00FB0D80">
              <w:rPr>
                <w:rFonts w:ascii="Calibri" w:eastAsia="Arial Narrow" w:hAnsi="Calibri" w:cs="Calibri"/>
                <w:color w:val="auto"/>
                <w:sz w:val="20"/>
                <w:szCs w:val="20"/>
              </w:rPr>
              <w:t>suivi</w:t>
            </w:r>
            <w:r w:rsidRPr="00FB0D80">
              <w:rPr>
                <w:rFonts w:ascii="Calibri" w:eastAsia="Arial Narrow" w:hAnsi="Calibri" w:cs="Mangal"/>
                <w:color w:val="auto"/>
                <w:sz w:val="20"/>
                <w:szCs w:val="20"/>
                <w:cs/>
              </w:rPr>
              <w:t xml:space="preserve"> </w:t>
            </w:r>
            <w:r w:rsidRPr="00FB0D80">
              <w:rPr>
                <w:rFonts w:ascii="Calibri" w:eastAsia="Arial Narrow" w:hAnsi="Calibri" w:cs="Calibri"/>
                <w:color w:val="auto"/>
                <w:sz w:val="20"/>
                <w:szCs w:val="20"/>
              </w:rPr>
              <w:t>à</w:t>
            </w:r>
            <w:r w:rsidRPr="00FB0D80">
              <w:rPr>
                <w:rFonts w:ascii="Calibri" w:eastAsia="Arial Narrow" w:hAnsi="Calibri" w:cs="Mangal"/>
                <w:color w:val="auto"/>
                <w:sz w:val="20"/>
                <w:szCs w:val="20"/>
                <w:cs/>
              </w:rPr>
              <w:t xml:space="preserve"> </w:t>
            </w:r>
            <w:r w:rsidRPr="00FB0D80">
              <w:rPr>
                <w:rFonts w:ascii="Calibri" w:eastAsia="Arial Narrow" w:hAnsi="Calibri" w:cs="Calibri"/>
                <w:color w:val="auto"/>
                <w:sz w:val="20"/>
                <w:szCs w:val="20"/>
              </w:rPr>
              <w:t>l'heure</w:t>
            </w:r>
            <w:r w:rsidRPr="00FB0D80">
              <w:rPr>
                <w:rFonts w:ascii="Calibri" w:eastAsia="Arial Narrow" w:hAnsi="Calibri" w:cs="Mangal"/>
                <w:color w:val="auto"/>
                <w:sz w:val="20"/>
                <w:szCs w:val="20"/>
                <w:cs/>
              </w:rPr>
              <w:t xml:space="preserve"> </w:t>
            </w:r>
            <w:r w:rsidRPr="00FB0D80">
              <w:rPr>
                <w:rFonts w:ascii="Calibri" w:eastAsia="Arial Narrow" w:hAnsi="Calibri" w:cs="Calibri"/>
                <w:color w:val="auto"/>
                <w:sz w:val="20"/>
                <w:szCs w:val="20"/>
              </w:rPr>
              <w:t>prévue ?</w:t>
            </w:r>
          </w:p>
          <w:p w14:paraId="392AF2C7" w14:textId="77777777" w:rsidR="009A5043" w:rsidRPr="004D65B3" w:rsidRDefault="009A5043" w:rsidP="009A5043">
            <w:pPr>
              <w:rPr>
                <w:rFonts w:ascii="Calibri" w:eastAsia="Aptos" w:hAnsi="Calibri" w:cs="Calibri"/>
                <w:sz w:val="20"/>
                <w:szCs w:val="20"/>
              </w:rPr>
            </w:pPr>
          </w:p>
          <w:p w14:paraId="2CC9B275" w14:textId="3841F60C" w:rsidR="00B96F32" w:rsidRPr="004D65B3" w:rsidRDefault="00100B42" w:rsidP="00B96F32">
            <w:pPr>
              <w:pStyle w:val="Default"/>
              <w:rPr>
                <w:rFonts w:ascii="Calibri" w:hAnsi="Calibri" w:cs="Calibri"/>
                <w:color w:val="auto"/>
                <w:sz w:val="20"/>
                <w:szCs w:val="20"/>
                <w:lang w:val="fr-SN"/>
              </w:rPr>
            </w:pPr>
            <w:r w:rsidRPr="00142E2F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[Choix multiple. Enregistrez toutes les </w:t>
            </w:r>
            <w:proofErr w:type="gramStart"/>
            <w:r w:rsidRPr="00142E2F">
              <w:rPr>
                <w:rFonts w:ascii="Calibri" w:hAnsi="Calibri" w:cs="Calibri"/>
                <w:i/>
                <w:iCs/>
                <w:sz w:val="20"/>
                <w:szCs w:val="20"/>
              </w:rPr>
              <w:t>informations  mentionnées</w:t>
            </w:r>
            <w:proofErr w:type="gramEnd"/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. </w:t>
            </w:r>
            <w:r w:rsidRPr="00142E2F">
              <w:rPr>
                <w:rFonts w:ascii="Calibri" w:hAnsi="Calibri" w:cs="Calibri"/>
                <w:i/>
                <w:iCs/>
                <w:sz w:val="20"/>
                <w:szCs w:val="20"/>
              </w:rPr>
              <w:t>Si l'option</w:t>
            </w:r>
            <w:proofErr w:type="gramStart"/>
            <w:r w:rsidRPr="00142E2F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«</w:t>
            </w:r>
            <w:r w:rsidRPr="004D65B3">
              <w:rPr>
                <w:rFonts w:ascii="Calibri" w:eastAsia="Arial Unicode MS" w:hAnsi="Calibri" w:cs="Calibri"/>
                <w:color w:val="auto"/>
                <w:sz w:val="20"/>
                <w:szCs w:val="20"/>
                <w:cs/>
              </w:rPr>
              <w:t>Je</w:t>
            </w:r>
            <w:proofErr w:type="gramEnd"/>
            <w:r w:rsidRPr="004D65B3">
              <w:rPr>
                <w:rFonts w:ascii="Calibri" w:eastAsia="Arial Unicode MS" w:hAnsi="Calibri" w:cs="Calibri"/>
                <w:color w:val="auto"/>
                <w:sz w:val="20"/>
                <w:szCs w:val="20"/>
                <w:cs/>
              </w:rPr>
              <w:t xml:space="preserve"> ne sais pas</w:t>
            </w:r>
            <w:r w:rsidRPr="00142E2F">
              <w:rPr>
                <w:rFonts w:ascii="Calibri" w:hAnsi="Calibri" w:cs="Calibri"/>
                <w:i/>
                <w:iCs/>
                <w:sz w:val="20"/>
                <w:szCs w:val="20"/>
              </w:rPr>
              <w:t>» est mentionnée, aucune des autres options ne doit être entourée].</w:t>
            </w:r>
          </w:p>
        </w:tc>
        <w:tc>
          <w:tcPr>
            <w:tcW w:w="2167" w:type="pct"/>
            <w:gridSpan w:val="3"/>
          </w:tcPr>
          <w:p w14:paraId="50CFF171" w14:textId="77777777" w:rsidR="00B96F32" w:rsidRPr="004D65B3" w:rsidRDefault="00B96F32" w:rsidP="00B96F32">
            <w:pPr>
              <w:tabs>
                <w:tab w:val="right" w:leader="dot" w:pos="3912"/>
                <w:tab w:val="right" w:leader="dot" w:pos="5760"/>
              </w:tabs>
              <w:rPr>
                <w:rFonts w:ascii="Calibri" w:eastAsia="Arial Unicode MS" w:hAnsi="Calibri" w:cs="Calibri"/>
                <w:sz w:val="20"/>
                <w:szCs w:val="20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Des appels téléphoniques sont effectués pour rappeler aux clients</w:t>
            </w:r>
          </w:p>
          <w:p w14:paraId="546E6C11" w14:textId="77777777" w:rsidR="00B96F32" w:rsidRPr="004D65B3" w:rsidRDefault="00B96F32" w:rsidP="00B96F32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date de suivi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A</w:t>
            </w:r>
          </w:p>
          <w:p w14:paraId="2B34B739" w14:textId="3DF20A5F" w:rsidR="00B96F32" w:rsidRPr="004D65B3" w:rsidRDefault="00B96F32" w:rsidP="00B96F32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Les </w:t>
            </w:r>
            <w:r w:rsidR="007056DA" w:rsidRPr="007056DA">
              <w:rPr>
                <w:rFonts w:ascii="Calibri" w:eastAsia="Arial Unicode MS" w:hAnsi="Calibri" w:cs="Calibri" w:hint="cs"/>
                <w:sz w:val="20"/>
                <w:szCs w:val="20"/>
                <w:cs/>
                <w:lang w:bidi="hi-IN"/>
              </w:rPr>
              <w:t>ASC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 se rendent à domicile pour une visite de suivi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B</w:t>
            </w:r>
          </w:p>
          <w:p w14:paraId="2065C087" w14:textId="26115C9E" w:rsidR="00B96F32" w:rsidRPr="004D65B3" w:rsidRDefault="00B96F32" w:rsidP="00B96F32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Les </w:t>
            </w:r>
            <w:r w:rsidR="007056DA" w:rsidRPr="007056DA">
              <w:rPr>
                <w:rFonts w:ascii="Calibri" w:eastAsia="Arial Unicode MS" w:hAnsi="Calibri" w:cs="Calibri" w:hint="cs"/>
                <w:sz w:val="20"/>
                <w:szCs w:val="20"/>
                <w:cs/>
                <w:lang w:bidi="hi-IN"/>
              </w:rPr>
              <w:t>ASC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 rappellent aux clients les</w:t>
            </w:r>
          </w:p>
          <w:p w14:paraId="7A97C512" w14:textId="77777777" w:rsidR="00B96F32" w:rsidRPr="004D65B3" w:rsidRDefault="00B96F32" w:rsidP="00B96F32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date de suivi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C</w:t>
            </w:r>
          </w:p>
          <w:p w14:paraId="2B702F10" w14:textId="77ED78E7" w:rsidR="00B96F32" w:rsidRPr="004D65B3" w:rsidRDefault="00B96F32" w:rsidP="00B96F32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Inscrire la date de suivi sur </w:t>
            </w:r>
            <w:r w:rsidR="00716975" w:rsidRPr="00716975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la carte de rendez-vous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D</w:t>
            </w:r>
          </w:p>
          <w:p w14:paraId="09CA4578" w14:textId="77777777" w:rsidR="00B96F32" w:rsidRPr="004D65B3" w:rsidRDefault="00B96F32" w:rsidP="00B96F32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X</w:t>
            </w:r>
          </w:p>
          <w:p w14:paraId="2FD7B91A" w14:textId="77777777" w:rsidR="00B96F32" w:rsidRPr="004D65B3" w:rsidRDefault="00B96F32" w:rsidP="00B96F32">
            <w:pPr>
              <w:pStyle w:val="Default"/>
              <w:tabs>
                <w:tab w:val="right" w:leader="dot" w:pos="3912"/>
              </w:tabs>
              <w:rPr>
                <w:rFonts w:ascii="Calibri" w:eastAsia="Arial Unicode MS" w:hAnsi="Calibri" w:cs="Calibri"/>
                <w:color w:val="auto"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Unicode MS" w:hAnsi="Calibri" w:cs="Calibri"/>
                <w:color w:val="auto"/>
                <w:sz w:val="20"/>
                <w:szCs w:val="20"/>
                <w:cs/>
              </w:rPr>
              <w:t xml:space="preserve">Aucun mécanisme de suivi </w:t>
            </w:r>
            <w:r w:rsidRPr="004D65B3">
              <w:rPr>
                <w:rFonts w:ascii="Calibri" w:eastAsia="Arial Unicode MS" w:hAnsi="Calibri" w:cs="Calibri"/>
                <w:color w:val="auto"/>
                <w:sz w:val="20"/>
                <w:szCs w:val="20"/>
                <w:cs/>
              </w:rPr>
              <w:tab/>
              <w:t>O</w:t>
            </w:r>
          </w:p>
          <w:p w14:paraId="01E4F03E" w14:textId="77777777" w:rsidR="00B96F32" w:rsidRPr="004D65B3" w:rsidRDefault="00B96F32" w:rsidP="00B96F32">
            <w:pPr>
              <w:pStyle w:val="Default"/>
              <w:tabs>
                <w:tab w:val="right" w:leader="dot" w:pos="3912"/>
              </w:tabs>
              <w:rPr>
                <w:rFonts w:ascii="Calibri" w:eastAsia="Arial Unicode MS" w:hAnsi="Calibri" w:cs="Calibri"/>
                <w:color w:val="auto"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Unicode MS" w:hAnsi="Calibri" w:cs="Calibri"/>
                <w:color w:val="auto"/>
                <w:sz w:val="20"/>
                <w:szCs w:val="20"/>
                <w:cs/>
              </w:rPr>
              <w:t xml:space="preserve">Je ne sais pas </w:t>
            </w:r>
            <w:r w:rsidRPr="004D65B3">
              <w:rPr>
                <w:rFonts w:ascii="Calibri" w:eastAsia="Arial Unicode MS" w:hAnsi="Calibri" w:cs="Calibri"/>
                <w:color w:val="auto"/>
                <w:sz w:val="20"/>
                <w:szCs w:val="20"/>
                <w:cs/>
              </w:rPr>
              <w:tab/>
              <w:t>Z</w:t>
            </w:r>
          </w:p>
        </w:tc>
        <w:tc>
          <w:tcPr>
            <w:tcW w:w="395" w:type="pct"/>
          </w:tcPr>
          <w:p w14:paraId="46E12D2D" w14:textId="77777777" w:rsidR="00B96F32" w:rsidRPr="004D65B3" w:rsidRDefault="00B96F32" w:rsidP="00B96F3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</w:tc>
      </w:tr>
      <w:tr w:rsidR="002228B7" w:rsidRPr="004D65B3" w14:paraId="791A1065" w14:textId="77777777" w:rsidTr="00FB0D80">
        <w:trPr>
          <w:trHeight w:val="539"/>
          <w:jc w:val="center"/>
        </w:trPr>
        <w:tc>
          <w:tcPr>
            <w:tcW w:w="362" w:type="pct"/>
          </w:tcPr>
          <w:p w14:paraId="0BABFF88" w14:textId="64BFFD8A" w:rsidR="002228B7" w:rsidRPr="004D65B3" w:rsidRDefault="002228B7" w:rsidP="00B62242">
            <w:pPr>
              <w:suppressAutoHyphens/>
              <w:contextualSpacing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316</w:t>
            </w:r>
          </w:p>
        </w:tc>
        <w:tc>
          <w:tcPr>
            <w:tcW w:w="2075" w:type="pct"/>
            <w:gridSpan w:val="2"/>
          </w:tcPr>
          <w:p w14:paraId="6D8E5E33" w14:textId="3760A325" w:rsidR="002228B7" w:rsidRPr="00FB0D80" w:rsidRDefault="002228B7" w:rsidP="00B62242">
            <w:pPr>
              <w:rPr>
                <w:rFonts w:ascii="Calibri" w:eastAsia="Arial Unicode MS" w:hAnsi="Calibri" w:cs="Calibri"/>
                <w:sz w:val="20"/>
                <w:szCs w:val="20"/>
                <w:lang w:val="hi-IN" w:bidi="hi-IN"/>
              </w:rPr>
            </w:pPr>
            <w:r w:rsidRPr="00FB0D80">
              <w:rPr>
                <w:rFonts w:ascii="Calibri" w:eastAsia="Arial Unicode MS" w:hAnsi="Calibri" w:cs="Calibri"/>
                <w:sz w:val="20"/>
                <w:szCs w:val="20"/>
                <w:lang w:val="hi-IN" w:bidi="hi-IN"/>
              </w:rPr>
              <w:t>Connaissance et pratique</w:t>
            </w:r>
          </w:p>
          <w:p w14:paraId="2EB005BC" w14:textId="39F53288" w:rsidR="002228B7" w:rsidRPr="00FB0D80" w:rsidRDefault="00A238F0" w:rsidP="00B62242">
            <w:pPr>
              <w:rPr>
                <w:rFonts w:ascii="Calibri" w:eastAsia="Arial Unicode MS" w:hAnsi="Calibri" w:cs="Calibri"/>
                <w:sz w:val="20"/>
                <w:szCs w:val="20"/>
                <w:rtl/>
                <w:cs/>
                <w:lang w:val="hi-IN"/>
              </w:rPr>
            </w:pPr>
            <w:r w:rsidRPr="00FB0D80">
              <w:rPr>
                <w:rFonts w:ascii="Calibri" w:eastAsia="Arial Unicode MS" w:hAnsi="Calibri" w:cs="Calibri"/>
                <w:sz w:val="20"/>
                <w:szCs w:val="20"/>
                <w:lang w:val="hi-IN" w:bidi="hi-IN"/>
              </w:rPr>
              <w:t>Je</w:t>
            </w:r>
            <w:r w:rsidRPr="00FB0D80">
              <w:rPr>
                <w:rFonts w:ascii="Calibri" w:eastAsia="Arial Unicode MS" w:hAnsi="Calibri" w:cs="Mangal"/>
                <w:sz w:val="20"/>
                <w:szCs w:val="20"/>
                <w:cs/>
                <w:lang w:val="hi-IN"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sz w:val="20"/>
                <w:szCs w:val="20"/>
                <w:lang w:val="hi-IN" w:bidi="hi-IN"/>
              </w:rPr>
              <w:t>vais</w:t>
            </w:r>
            <w:r w:rsidRPr="00FB0D80">
              <w:rPr>
                <w:rFonts w:ascii="Calibri" w:eastAsia="Arial Unicode MS" w:hAnsi="Calibri" w:cs="Mangal"/>
                <w:sz w:val="20"/>
                <w:szCs w:val="20"/>
                <w:cs/>
                <w:lang w:val="hi-IN"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sz w:val="20"/>
                <w:szCs w:val="20"/>
                <w:lang w:val="hi-IN" w:bidi="hi-IN"/>
              </w:rPr>
              <w:t>maintenant</w:t>
            </w:r>
            <w:r w:rsidRPr="00FB0D80">
              <w:rPr>
                <w:rFonts w:ascii="Calibri" w:eastAsia="Arial Unicode MS" w:hAnsi="Calibri" w:cs="Mangal"/>
                <w:sz w:val="20"/>
                <w:szCs w:val="20"/>
                <w:cs/>
                <w:lang w:val="hi-IN"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sz w:val="20"/>
                <w:szCs w:val="20"/>
                <w:lang w:val="hi-IN" w:bidi="hi-IN"/>
              </w:rPr>
              <w:t>lire</w:t>
            </w:r>
            <w:r w:rsidRPr="00FB0D80">
              <w:rPr>
                <w:rFonts w:ascii="Calibri" w:eastAsia="Arial Unicode MS" w:hAnsi="Calibri" w:cs="Mangal"/>
                <w:sz w:val="20"/>
                <w:szCs w:val="20"/>
                <w:cs/>
                <w:lang w:val="hi-IN"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sz w:val="20"/>
                <w:szCs w:val="20"/>
                <w:lang w:val="hi-IN" w:bidi="hi-IN"/>
              </w:rPr>
              <w:t>quelques</w:t>
            </w:r>
            <w:r w:rsidRPr="00FB0D80">
              <w:rPr>
                <w:rFonts w:ascii="Calibri" w:eastAsia="Arial Unicode MS" w:hAnsi="Calibri" w:cs="Mangal"/>
                <w:sz w:val="20"/>
                <w:szCs w:val="20"/>
                <w:cs/>
                <w:lang w:val="hi-IN"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sz w:val="20"/>
                <w:szCs w:val="20"/>
                <w:lang w:val="hi-IN" w:bidi="hi-IN"/>
              </w:rPr>
              <w:t>affirmations.</w:t>
            </w:r>
            <w:r w:rsidRPr="00FB0D80">
              <w:rPr>
                <w:rFonts w:ascii="Calibri" w:eastAsia="Arial Unicode MS" w:hAnsi="Calibri" w:cs="Mangal"/>
                <w:sz w:val="20"/>
                <w:szCs w:val="20"/>
                <w:cs/>
                <w:lang w:val="hi-IN"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sz w:val="20"/>
                <w:szCs w:val="20"/>
                <w:lang w:val="hi-IN" w:bidi="hi-IN"/>
              </w:rPr>
              <w:t>Dites-moi</w:t>
            </w:r>
            <w:r w:rsidRPr="00FB0D80">
              <w:rPr>
                <w:rFonts w:ascii="Calibri" w:eastAsia="Arial Unicode MS" w:hAnsi="Calibri" w:cs="Mangal"/>
                <w:sz w:val="20"/>
                <w:szCs w:val="20"/>
                <w:cs/>
                <w:lang w:val="hi-IN"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sz w:val="20"/>
                <w:szCs w:val="20"/>
                <w:lang w:val="hi-IN" w:bidi="hi-IN"/>
              </w:rPr>
              <w:t>si</w:t>
            </w:r>
            <w:r w:rsidRPr="00FB0D80">
              <w:rPr>
                <w:rFonts w:ascii="Calibri" w:eastAsia="Arial Unicode MS" w:hAnsi="Calibri" w:cs="Mangal"/>
                <w:sz w:val="20"/>
                <w:szCs w:val="20"/>
                <w:cs/>
                <w:lang w:val="hi-IN"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sz w:val="20"/>
                <w:szCs w:val="20"/>
                <w:lang w:val="hi-IN" w:bidi="hi-IN"/>
              </w:rPr>
              <w:t>elles</w:t>
            </w:r>
            <w:r w:rsidRPr="00FB0D80">
              <w:rPr>
                <w:rFonts w:ascii="Calibri" w:eastAsia="Arial Unicode MS" w:hAnsi="Calibri" w:cs="Mangal"/>
                <w:sz w:val="20"/>
                <w:szCs w:val="20"/>
                <w:cs/>
                <w:lang w:val="hi-IN"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sz w:val="20"/>
                <w:szCs w:val="20"/>
                <w:lang w:val="hi-IN" w:bidi="hi-IN"/>
              </w:rPr>
              <w:t>sont</w:t>
            </w:r>
            <w:r w:rsidRPr="00FB0D80">
              <w:rPr>
                <w:rFonts w:ascii="Calibri" w:eastAsia="Arial Unicode MS" w:hAnsi="Calibri" w:cs="Mangal"/>
                <w:sz w:val="20"/>
                <w:szCs w:val="20"/>
                <w:cs/>
                <w:lang w:val="hi-IN"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sz w:val="20"/>
                <w:szCs w:val="20"/>
                <w:lang w:val="hi-IN" w:bidi="hi-IN"/>
              </w:rPr>
              <w:t>vraies</w:t>
            </w:r>
            <w:r w:rsidRPr="00FB0D80">
              <w:rPr>
                <w:rFonts w:ascii="Calibri" w:eastAsia="Arial Unicode MS" w:hAnsi="Calibri" w:cs="Mangal"/>
                <w:sz w:val="20"/>
                <w:szCs w:val="20"/>
                <w:cs/>
                <w:lang w:val="hi-IN"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sz w:val="20"/>
                <w:szCs w:val="20"/>
                <w:lang w:val="hi-IN" w:bidi="hi-IN"/>
              </w:rPr>
              <w:t>ou</w:t>
            </w:r>
            <w:r w:rsidRPr="00FB0D80">
              <w:rPr>
                <w:rFonts w:ascii="Calibri" w:eastAsia="Arial Unicode MS" w:hAnsi="Calibri" w:cs="Mangal"/>
                <w:sz w:val="20"/>
                <w:szCs w:val="20"/>
                <w:cs/>
                <w:lang w:val="hi-IN"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sz w:val="20"/>
                <w:szCs w:val="20"/>
                <w:lang w:val="hi-IN" w:bidi="hi-IN"/>
              </w:rPr>
              <w:t>fausses.</w:t>
            </w:r>
          </w:p>
          <w:p w14:paraId="31D8B977" w14:textId="77777777" w:rsidR="002228B7" w:rsidRPr="00FB0D80" w:rsidRDefault="002228B7" w:rsidP="00B62242">
            <w:pPr>
              <w:rPr>
                <w:rFonts w:ascii="Calibri" w:eastAsia="Arial Unicode MS" w:hAnsi="Calibri" w:cs="Calibri"/>
                <w:sz w:val="20"/>
                <w:szCs w:val="20"/>
                <w:lang w:val="hi-IN" w:bidi="hi-IN"/>
              </w:rPr>
            </w:pPr>
          </w:p>
          <w:p w14:paraId="624FDE99" w14:textId="08867E4F" w:rsidR="002228B7" w:rsidRPr="004D65B3" w:rsidRDefault="002228B7" w:rsidP="00A238F0">
            <w:pPr>
              <w:pStyle w:val="ListParagraph"/>
              <w:numPr>
                <w:ilvl w:val="0"/>
                <w:numId w:val="8"/>
              </w:numP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La période post-placentaire immédiate est le meilleur moment pour que la femme </w:t>
            </w:r>
            <w:r w:rsidR="007056DA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puisse se faire insérer un DIU</w:t>
            </w: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.</w:t>
            </w:r>
          </w:p>
          <w:p w14:paraId="73BAE306" w14:textId="4F8821CD" w:rsidR="002228B7" w:rsidRPr="004D65B3" w:rsidRDefault="002228B7" w:rsidP="00A238F0">
            <w:pPr>
              <w:pStyle w:val="ListParagraph"/>
              <w:numPr>
                <w:ilvl w:val="0"/>
                <w:numId w:val="8"/>
              </w:numP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Une femme dont le diabète est contrôlé peut se faire insérer un </w:t>
            </w:r>
            <w:r w:rsidR="007056DA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DIU</w:t>
            </w: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.</w:t>
            </w:r>
          </w:p>
          <w:p w14:paraId="33DD5E4E" w14:textId="70A1EA1D" w:rsidR="002228B7" w:rsidRPr="004D65B3" w:rsidRDefault="00E2446F" w:rsidP="00A238F0">
            <w:pPr>
              <w:pStyle w:val="ListParagraph"/>
              <w:numPr>
                <w:ilvl w:val="0"/>
                <w:numId w:val="8"/>
              </w:numP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Les </w:t>
            </w:r>
            <w:r w:rsidR="0026530C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DIU</w:t>
            </w:r>
            <w: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 </w:t>
            </w:r>
            <w:r w:rsidR="002228B7"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peuvent être insérés en toute sécuri</w:t>
            </w:r>
            <w:r w:rsidR="007056DA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té chez un client atteint d'</w:t>
            </w:r>
            <w:r w:rsidR="002228B7"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IST</w:t>
            </w:r>
          </w:p>
          <w:p w14:paraId="668FAF9D" w14:textId="08A92A9F" w:rsidR="002228B7" w:rsidRPr="004D65B3" w:rsidRDefault="00E2446F" w:rsidP="00A238F0">
            <w:pPr>
              <w:pStyle w:val="ListParagraph"/>
              <w:numPr>
                <w:ilvl w:val="0"/>
                <w:numId w:val="8"/>
              </w:numP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Les </w:t>
            </w:r>
            <w:r w:rsidR="0026530C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DIU</w:t>
            </w:r>
            <w: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 </w:t>
            </w:r>
            <w:r w:rsidR="002228B7"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ne peuvent pas être administrés aux clients souffrant d'anémie sévère.</w:t>
            </w:r>
          </w:p>
          <w:p w14:paraId="1A03C6F1" w14:textId="3CF49A80" w:rsidR="00A238F0" w:rsidRPr="00FB0D80" w:rsidRDefault="00A238F0" w:rsidP="00A238F0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Arial Unicode MS" w:hAnsi="Calibri" w:cs="Calibri"/>
                <w:sz w:val="20"/>
                <w:szCs w:val="20"/>
                <w:lang w:val="hi-IN" w:bidi="hi-IN"/>
              </w:rPr>
            </w:pPr>
            <w:r w:rsidRPr="00FB0D80">
              <w:rPr>
                <w:rFonts w:ascii="Calibri" w:eastAsia="Arial Unicode MS" w:hAnsi="Calibri" w:cs="Calibri"/>
                <w:sz w:val="20"/>
                <w:szCs w:val="20"/>
                <w:lang w:val="hi-IN" w:bidi="hi-IN"/>
              </w:rPr>
              <w:t>Il est possible d'ad</w:t>
            </w:r>
            <w:r w:rsidR="007056DA" w:rsidRPr="00FB0D80">
              <w:rPr>
                <w:rFonts w:ascii="Calibri" w:eastAsia="Arial Unicode MS" w:hAnsi="Calibri" w:cs="Calibri"/>
                <w:sz w:val="20"/>
                <w:szCs w:val="20"/>
                <w:lang w:val="hi-IN" w:bidi="hi-IN"/>
              </w:rPr>
              <w:t xml:space="preserve">ministrer un DIU </w:t>
            </w:r>
            <w:r w:rsidRPr="00FB0D80">
              <w:rPr>
                <w:rFonts w:ascii="Calibri" w:eastAsia="Arial Unicode MS" w:hAnsi="Calibri" w:cs="Calibri"/>
                <w:sz w:val="20"/>
                <w:szCs w:val="20"/>
                <w:lang w:val="hi-IN" w:bidi="hi-IN"/>
              </w:rPr>
              <w:t>à une femme atteinte du VIH/SIDA.</w:t>
            </w:r>
          </w:p>
          <w:p w14:paraId="7DE23D7F" w14:textId="6D47647D" w:rsidR="002228B7" w:rsidRPr="004D65B3" w:rsidRDefault="002228B7" w:rsidP="00A238F0">
            <w:pPr>
              <w:pStyle w:val="ListParagraph"/>
              <w:numPr>
                <w:ilvl w:val="0"/>
                <w:numId w:val="8"/>
              </w:numP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Une femme peut avoir un DIU</w:t>
            </w:r>
            <w:r w:rsidRPr="004D65B3" w:rsidDel="00A422E9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 </w:t>
            </w: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inséré à tout moment dans les 12 jours suivant le début des saignements menstruels</w:t>
            </w:r>
          </w:p>
          <w:p w14:paraId="6B5E22BA" w14:textId="5588F955" w:rsidR="002228B7" w:rsidRPr="00E9195D" w:rsidRDefault="007056DA" w:rsidP="00E9195D">
            <w:pPr>
              <w:pStyle w:val="ListParagraph"/>
              <w:numPr>
                <w:ilvl w:val="0"/>
                <w:numId w:val="8"/>
              </w:numP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E9195D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Des </w:t>
            </w:r>
            <w:r w:rsidR="002228B7" w:rsidRPr="00E9195D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 légers saignements entre les périod</w:t>
            </w:r>
            <w:r w:rsidR="00E2446F" w:rsidRPr="00E9195D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es </w:t>
            </w:r>
            <w:r w:rsidR="002228B7" w:rsidRPr="00E9195D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 menstruelles sont fréquents au cours des 3 à 6 premiers mois d'utilisation du </w:t>
            </w:r>
            <w:r w:rsidRPr="00E9195D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DIU</w:t>
            </w:r>
            <w:r w:rsidR="002228B7" w:rsidRPr="00E9195D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. Ce n’est </w:t>
            </w:r>
            <w:r w:rsidR="002228B7" w:rsidRPr="00E9195D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lastRenderedPageBreak/>
              <w:t xml:space="preserve">pas nocif et </w:t>
            </w:r>
            <w:r w:rsidR="00E9195D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ils </w:t>
            </w:r>
            <w:r w:rsidR="002228B7" w:rsidRPr="00E9195D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diminue</w:t>
            </w:r>
            <w:r w:rsidR="00E9195D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nt</w:t>
            </w:r>
            <w:r w:rsidR="002228B7" w:rsidRPr="00E9195D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 généralement avec le temps.</w:t>
            </w:r>
          </w:p>
          <w:p w14:paraId="307CDC94" w14:textId="51AD85C5" w:rsidR="002228B7" w:rsidRPr="00960F0B" w:rsidRDefault="00E9195D" w:rsidP="00960F0B">
            <w:pPr>
              <w:pStyle w:val="ListParagraph"/>
              <w:numPr>
                <w:ilvl w:val="0"/>
                <w:numId w:val="8"/>
              </w:numP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Le </w:t>
            </w:r>
            <w:r w:rsidR="0026530C" w:rsidRPr="00960F0B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DIU</w:t>
            </w:r>
            <w:r w:rsidRPr="00FB0D80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 </w:t>
            </w:r>
            <w:r w:rsidR="002228B7" w:rsidRPr="00960F0B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ne doit être supprimé qu</w:t>
            </w:r>
            <w:r w:rsidR="00E460A3" w:rsidRPr="00960F0B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'après le début du traitement</w:t>
            </w:r>
            <w:r w:rsidR="00E460A3" w:rsidRPr="00FB0D80">
              <w:rPr>
                <w:rFonts w:eastAsia="Arial Unicode MS" w:cs="Calibri"/>
                <w:sz w:val="20"/>
                <w:szCs w:val="20"/>
                <w:lang w:val="hi-IN" w:bidi="hi-IN"/>
              </w:rPr>
              <w:t xml:space="preserve"> de la salpingite</w:t>
            </w:r>
            <w:r w:rsidR="00E460A3" w:rsidRPr="00960F0B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 </w:t>
            </w:r>
            <w:r w:rsidR="002228B7" w:rsidRPr="00960F0B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si l'utilisateur souhaite le supprimer.Une visite de suivi après les premières règles ou 3 à 6 semaines ap</w:t>
            </w:r>
            <w:r w:rsidR="007056DA" w:rsidRPr="00960F0B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rès l'insertion d'un </w:t>
            </w:r>
            <w:r w:rsidR="007056DA" w:rsidRPr="00960F0B">
              <w:rPr>
                <w:rFonts w:eastAsia="Arial Unicode MS" w:cs="Calibri" w:hint="cs"/>
                <w:sz w:val="20"/>
                <w:szCs w:val="20"/>
                <w:cs/>
                <w:lang w:val="hi-IN" w:bidi="hi-IN"/>
              </w:rPr>
              <w:t>DIU</w:t>
            </w:r>
            <w:r w:rsidR="002228B7" w:rsidRPr="00960F0B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 est suffisante.</w:t>
            </w:r>
          </w:p>
          <w:p w14:paraId="56D5AC78" w14:textId="0DB51ED3" w:rsidR="002228B7" w:rsidRPr="004D65B3" w:rsidRDefault="002228B7" w:rsidP="00A238F0">
            <w:pPr>
              <w:pStyle w:val="ListParagraph"/>
              <w:numPr>
                <w:ilvl w:val="0"/>
                <w:numId w:val="8"/>
              </w:numP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Le DIU peut être utilisé comme contraception d’urgence dans les cinq jours suivant un rapport sexuel non protégé.</w:t>
            </w:r>
          </w:p>
          <w:p w14:paraId="0E224FA2" w14:textId="043AD492" w:rsidR="002228B7" w:rsidRPr="004D65B3" w:rsidRDefault="007056DA" w:rsidP="00A238F0">
            <w:pPr>
              <w:pStyle w:val="ListParagraph"/>
              <w:numPr>
                <w:ilvl w:val="0"/>
                <w:numId w:val="8"/>
              </w:numP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Une femme peut avoir un </w:t>
            </w:r>
            <w:r w:rsidRPr="007056DA">
              <w:rPr>
                <w:rFonts w:eastAsia="Arial Unicode MS" w:cs="Calibri" w:hint="cs"/>
                <w:sz w:val="20"/>
                <w:szCs w:val="20"/>
                <w:cs/>
                <w:lang w:val="hi-IN" w:bidi="hi-IN"/>
              </w:rPr>
              <w:t>DIU</w:t>
            </w:r>
            <w:r w:rsidR="002228B7" w:rsidRPr="004D65B3" w:rsidDel="00A422E9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 </w:t>
            </w:r>
            <w:r w:rsidR="002228B7"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inséré dans les 12 premiers jours après un avortement chirurgical</w:t>
            </w:r>
          </w:p>
          <w:p w14:paraId="4CFD6600" w14:textId="75130A45" w:rsidR="002228B7" w:rsidRPr="004D65B3" w:rsidRDefault="007056DA" w:rsidP="00A238F0">
            <w:pPr>
              <w:pStyle w:val="ListParagraph"/>
              <w:numPr>
                <w:ilvl w:val="0"/>
                <w:numId w:val="8"/>
              </w:numP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Une femme peut avoir un </w:t>
            </w:r>
            <w:r w:rsidRPr="007056DA">
              <w:rPr>
                <w:rFonts w:eastAsia="Arial Unicode MS" w:cs="Calibri" w:hint="cs"/>
                <w:sz w:val="20"/>
                <w:szCs w:val="20"/>
                <w:cs/>
                <w:lang w:val="hi-IN" w:bidi="hi-IN"/>
              </w:rPr>
              <w:t>DIU</w:t>
            </w:r>
            <w:r w:rsidR="002228B7" w:rsidRPr="004D65B3" w:rsidDel="00A422E9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 </w:t>
            </w:r>
            <w:r w:rsidR="002228B7"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inséré après 15 jours d’avortement médicamenteux (en s’assurant que la cavité utérine est vide)</w:t>
            </w:r>
          </w:p>
          <w:p w14:paraId="3D95F867" w14:textId="34FF158D" w:rsidR="002228B7" w:rsidRPr="004D65B3" w:rsidRDefault="002228B7" w:rsidP="00A238F0">
            <w:pPr>
              <w:pStyle w:val="ListParagraph"/>
              <w:numPr>
                <w:ilvl w:val="0"/>
                <w:numId w:val="8"/>
              </w:numP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Les femmes atteintes de fibrome sous-muqueux peuvent se faire insérer un </w:t>
            </w:r>
            <w:r w:rsidR="007056DA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DIU</w:t>
            </w:r>
          </w:p>
          <w:p w14:paraId="06654764" w14:textId="1A1EB2BF" w:rsidR="002228B7" w:rsidRPr="004D65B3" w:rsidRDefault="002228B7" w:rsidP="00A238F0">
            <w:pPr>
              <w:pStyle w:val="ListParagraph"/>
              <w:numPr>
                <w:ilvl w:val="0"/>
                <w:numId w:val="8"/>
              </w:numP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Les femmes dont le partenaire a des antécédents d'écoulement pénien peuvent se faire insérer un </w:t>
            </w:r>
            <w:r w:rsidR="007056DA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DIU</w:t>
            </w: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.</w:t>
            </w:r>
          </w:p>
          <w:p w14:paraId="15CA6EBC" w14:textId="18B1CFFD" w:rsidR="002228B7" w:rsidRPr="004D65B3" w:rsidRDefault="002228B7" w:rsidP="00A238F0">
            <w:pPr>
              <w:pStyle w:val="ListParagraph"/>
              <w:numPr>
                <w:ilvl w:val="0"/>
                <w:numId w:val="8"/>
              </w:numP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La cliente doit contacter le prestataire si les saignements menstruels sont augmentés de deux fois en quantité et/ou en deux fois en durée après l'insertion d'un </w:t>
            </w:r>
            <w:r w:rsidR="007056DA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DIU</w:t>
            </w: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.</w:t>
            </w:r>
          </w:p>
          <w:p w14:paraId="21EFDE62" w14:textId="08F1BB33" w:rsidR="002228B7" w:rsidRPr="004D65B3" w:rsidRDefault="00E460A3" w:rsidP="00A238F0">
            <w:pPr>
              <w:pStyle w:val="ListParagraph"/>
              <w:numPr>
                <w:ilvl w:val="0"/>
                <w:numId w:val="8"/>
              </w:numP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0F0690">
              <w:rPr>
                <w:rFonts w:eastAsia="Arial Unicode MS" w:cs="Calibri" w:hint="cs"/>
                <w:sz w:val="20"/>
                <w:szCs w:val="20"/>
                <w:cs/>
                <w:lang w:val="hi-IN" w:bidi="hi-IN"/>
              </w:rPr>
              <w:t xml:space="preserve">La </w:t>
            </w:r>
            <w:r w:rsidR="00100B42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m</w:t>
            </w:r>
            <w: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esure</w:t>
            </w:r>
            <w:r w:rsidRPr="000F0690">
              <w:rPr>
                <w:rFonts w:eastAsia="Arial Unicode MS" w:cs="Calibri" w:hint="cs"/>
                <w:sz w:val="20"/>
                <w:szCs w:val="20"/>
                <w:cs/>
                <w:lang w:val="hi-IN" w:bidi="hi-IN"/>
              </w:rPr>
              <w:t xml:space="preserve"> de </w:t>
            </w:r>
            <w:r w:rsidR="002228B7"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 la longueur de l'utérus est une étape critique dans la procédure d'insertion du </w:t>
            </w:r>
            <w: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DIU</w:t>
            </w:r>
          </w:p>
          <w:p w14:paraId="5B3B0183" w14:textId="3CA75BD5" w:rsidR="009A23D5" w:rsidRDefault="00E460A3" w:rsidP="00D212C7">
            <w:pPr>
              <w:pStyle w:val="ListParagraph"/>
              <w:numPr>
                <w:ilvl w:val="0"/>
                <w:numId w:val="8"/>
              </w:numP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D212C7">
              <w:rPr>
                <w:rFonts w:eastAsia="Arial Unicode MS" w:cs="Calibri"/>
                <w:sz w:val="20"/>
                <w:szCs w:val="20"/>
                <w:lang w:val="hi-IN" w:bidi="hi-IN"/>
              </w:rPr>
              <w:t>Le ruban mètre doit être utilisé pour mesurer la</w:t>
            </w:r>
            <w:r w:rsidR="00D212C7" w:rsidRPr="00D212C7">
              <w:rPr>
                <w:rFonts w:eastAsia="Arial Unicode MS" w:cs="Calibri"/>
                <w:sz w:val="20"/>
                <w:szCs w:val="20"/>
                <w:lang w:val="hi-IN" w:bidi="hi-IN"/>
              </w:rPr>
              <w:t xml:space="preserve"> </w:t>
            </w:r>
            <w:r w:rsidRPr="00D212C7">
              <w:rPr>
                <w:rFonts w:eastAsia="Arial Unicode MS" w:cs="Calibri"/>
                <w:sz w:val="20"/>
                <w:szCs w:val="20"/>
                <w:lang w:val="hi-IN" w:bidi="hi-IN"/>
              </w:rPr>
              <w:t>longueur de l</w:t>
            </w:r>
            <w:r w:rsidRPr="00D212C7">
              <w:rPr>
                <w:rFonts w:eastAsia="Arial Unicode MS" w:cs="Calibri" w:hint="cs"/>
                <w:sz w:val="20"/>
                <w:szCs w:val="20"/>
                <w:cs/>
                <w:lang w:val="hi-IN" w:bidi="hi-IN"/>
              </w:rPr>
              <w:t>’</w:t>
            </w:r>
            <w:r w:rsidRPr="00D212C7">
              <w:rPr>
                <w:rFonts w:eastAsia="Arial Unicode MS" w:cs="Calibri"/>
                <w:sz w:val="20"/>
                <w:szCs w:val="20"/>
                <w:lang w:val="hi-IN" w:bidi="hi-IN"/>
              </w:rPr>
              <w:t>utérus lors de</w:t>
            </w:r>
            <w:r w:rsidRPr="00D212C7">
              <w:rPr>
                <w:rFonts w:eastAsia="Arial Unicode MS" w:cs="Calibri" w:hint="cs"/>
                <w:sz w:val="20"/>
                <w:szCs w:val="20"/>
                <w:cs/>
                <w:lang w:val="hi-IN" w:bidi="hi-IN"/>
              </w:rPr>
              <w:t xml:space="preserve"> l’</w:t>
            </w:r>
            <w:r w:rsidRPr="00D212C7">
              <w:rPr>
                <w:rFonts w:eastAsia="Arial Unicode MS" w:cs="Calibri"/>
                <w:sz w:val="20"/>
                <w:szCs w:val="20"/>
                <w:lang w:val="hi-IN" w:bidi="hi-IN"/>
              </w:rPr>
              <w:t>insertion d</w:t>
            </w:r>
            <w:r w:rsidRPr="00D212C7">
              <w:rPr>
                <w:rFonts w:eastAsia="Arial Unicode MS" w:cs="Calibri" w:hint="cs"/>
                <w:sz w:val="20"/>
                <w:szCs w:val="20"/>
                <w:cs/>
                <w:lang w:val="hi-IN" w:bidi="hi-IN"/>
              </w:rPr>
              <w:t>’</w:t>
            </w:r>
            <w:r w:rsidRPr="00D212C7">
              <w:rPr>
                <w:rFonts w:eastAsia="Arial Unicode MS" w:cs="Calibri"/>
                <w:sz w:val="20"/>
                <w:szCs w:val="20"/>
                <w:lang w:val="hi-IN" w:bidi="hi-IN"/>
              </w:rPr>
              <w:t>un DIU</w:t>
            </w:r>
            <w:r w:rsidRPr="00D212C7">
              <w:rPr>
                <w:rFonts w:eastAsia="Arial Unicode MS" w:cs="Calibri" w:hint="cs"/>
                <w:sz w:val="20"/>
                <w:szCs w:val="20"/>
                <w:cs/>
                <w:lang w:val="hi-IN" w:bidi="hi-IN"/>
              </w:rPr>
              <w:t xml:space="preserve"> </w:t>
            </w:r>
          </w:p>
          <w:p w14:paraId="23A727BA" w14:textId="6D5E7ECF" w:rsidR="002228B7" w:rsidRPr="009A23D5" w:rsidRDefault="009A23D5" w:rsidP="009A23D5">
            <w:pPr>
              <w:pStyle w:val="ListParagraph"/>
              <w:numPr>
                <w:ilvl w:val="0"/>
                <w:numId w:val="8"/>
              </w:numP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9A23D5">
              <w:rPr>
                <w:rFonts w:eastAsia="Arial Unicode MS" w:cs="Calibri"/>
                <w:sz w:val="20"/>
                <w:szCs w:val="20"/>
                <w:lang w:val="hi-IN" w:bidi="hi-IN"/>
              </w:rPr>
              <w:t>A</w:t>
            </w:r>
            <w:r w:rsidR="00E460A3" w:rsidRPr="009A23D5">
              <w:rPr>
                <w:rFonts w:eastAsia="Arial Unicode MS" w:cs="Calibri"/>
                <w:sz w:val="20"/>
                <w:szCs w:val="20"/>
                <w:lang w:val="hi-IN" w:bidi="hi-IN"/>
              </w:rPr>
              <w:t>près un avortement chirurgical</w:t>
            </w:r>
            <w:r w:rsidRPr="009A23D5">
              <w:rPr>
                <w:rFonts w:eastAsia="Arial Unicode MS" w:cs="Calibri"/>
                <w:sz w:val="20"/>
                <w:szCs w:val="20"/>
                <w:lang w:val="hi-IN" w:bidi="hi-IN"/>
              </w:rPr>
              <w:t>, il est recommandé l</w:t>
            </w:r>
            <w:r w:rsidRPr="00FB0D80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’</w:t>
            </w:r>
            <w:r w:rsidRPr="009A23D5">
              <w:rPr>
                <w:rFonts w:eastAsia="Arial Unicode MS" w:cs="Calibri"/>
                <w:sz w:val="20"/>
                <w:szCs w:val="20"/>
                <w:lang w:val="hi-IN" w:bidi="hi-IN"/>
              </w:rPr>
              <w:t>a</w:t>
            </w:r>
            <w:r w:rsidR="002228B7" w:rsidRPr="009A23D5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pplication d'un antiseptique approprié (par exemple, povidone iodée ou chlohexidine) deux fois ou plus sur le col et le vagin en commençant par le canal cervical avant l'insertion de l'</w:t>
            </w:r>
            <w:r w:rsidR="007056DA" w:rsidRPr="009A23D5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DIU</w:t>
            </w:r>
            <w:r w:rsidR="002228B7" w:rsidRPr="009A23D5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.</w:t>
            </w:r>
          </w:p>
          <w:p w14:paraId="2274BB46" w14:textId="3B987CE9" w:rsidR="002228B7" w:rsidRPr="004D65B3" w:rsidRDefault="00E460A3" w:rsidP="00A238F0">
            <w:pPr>
              <w:pStyle w:val="ListParagraph"/>
              <w:numPr>
                <w:ilvl w:val="0"/>
                <w:numId w:val="8"/>
              </w:numP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Le chargement d</w:t>
            </w:r>
            <w:r w:rsidRPr="000F0690">
              <w:rPr>
                <w:rFonts w:eastAsia="Arial Unicode MS" w:cs="Calibri" w:hint="cs"/>
                <w:sz w:val="20"/>
                <w:szCs w:val="20"/>
                <w:cs/>
                <w:lang w:val="hi-IN" w:bidi="hi-IN"/>
              </w:rPr>
              <w:t xml:space="preserve">u </w:t>
            </w:r>
            <w:r w:rsidR="0026530C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DIU</w:t>
            </w:r>
            <w:r w:rsidRPr="000F0690">
              <w:rPr>
                <w:rFonts w:eastAsia="Arial Unicode MS" w:cs="Calibri" w:hint="cs"/>
                <w:sz w:val="20"/>
                <w:szCs w:val="20"/>
                <w:cs/>
                <w:lang w:val="hi-IN" w:bidi="hi-IN"/>
              </w:rPr>
              <w:t xml:space="preserve"> </w:t>
            </w:r>
            <w:r w:rsidR="002228B7"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sans contact empêche l'introduction d'une infection pendant la procédure d'insertion.</w:t>
            </w:r>
          </w:p>
          <w:p w14:paraId="7714CF59" w14:textId="6034014A" w:rsidR="00E460A3" w:rsidRPr="00FB0D80" w:rsidRDefault="0093595F" w:rsidP="00E460A3">
            <w:pPr>
              <w:pStyle w:val="ListParagraph"/>
              <w:numPr>
                <w:ilvl w:val="0"/>
                <w:numId w:val="8"/>
              </w:numP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>
              <w:rPr>
                <w:rFonts w:eastAsia="Arial Unicode MS" w:cs="Calibri"/>
                <w:sz w:val="20"/>
                <w:szCs w:val="20"/>
                <w:lang w:val="hi-IN" w:bidi="hi-IN"/>
              </w:rPr>
              <w:t>Le d</w:t>
            </w:r>
            <w:r w:rsidR="00E460A3" w:rsidRPr="00E460A3">
              <w:rPr>
                <w:rFonts w:eastAsia="Arial Unicode MS" w:cs="Calibri"/>
                <w:sz w:val="20"/>
                <w:szCs w:val="20"/>
                <w:lang w:val="hi-IN" w:bidi="hi-IN"/>
              </w:rPr>
              <w:t>iagramme OMS pour les critères d’éligibilité</w:t>
            </w:r>
            <w:r w:rsidR="008C5660">
              <w:rPr>
                <w:rFonts w:eastAsia="Arial Unicode MS" w:cs="Calibri"/>
                <w:sz w:val="20"/>
                <w:szCs w:val="20"/>
                <w:lang w:val="hi-IN" w:bidi="hi-IN"/>
              </w:rPr>
              <w:t xml:space="preserve"> est utilisé pour vérifier l</w:t>
            </w:r>
            <w:r w:rsidR="008C5660" w:rsidRPr="00FB0D80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’</w:t>
            </w:r>
            <w:r w:rsidR="008C5660">
              <w:rPr>
                <w:rFonts w:eastAsia="Arial Unicode MS" w:cs="Calibri"/>
                <w:sz w:val="20"/>
                <w:szCs w:val="20"/>
                <w:lang w:val="hi-IN" w:bidi="hi-IN"/>
              </w:rPr>
              <w:t xml:space="preserve">éligibilité de la cliente à </w:t>
            </w:r>
            <w:r w:rsidR="002A3D3A">
              <w:rPr>
                <w:rFonts w:eastAsia="Arial Unicode MS" w:cs="Arial Unicode MS" w:hint="cs"/>
                <w:sz w:val="20"/>
                <w:szCs w:val="20"/>
                <w:cs/>
                <w:lang w:val="hi-IN" w:bidi="hi-IN"/>
              </w:rPr>
              <w:t>l</w:t>
            </w:r>
            <w:r w:rsidR="008C5660" w:rsidRPr="00FB0D80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‘</w:t>
            </w:r>
            <w:r w:rsidR="008C5660">
              <w:rPr>
                <w:rFonts w:eastAsia="Arial Unicode MS" w:cs="Calibri"/>
                <w:sz w:val="20"/>
                <w:szCs w:val="20"/>
                <w:lang w:val="hi-IN" w:bidi="hi-IN"/>
              </w:rPr>
              <w:t>administration d</w:t>
            </w:r>
            <w:r w:rsidR="008C5660" w:rsidRPr="00FB0D80">
              <w:rPr>
                <w:rFonts w:eastAsia="Arial Unicode MS" w:cs="Calibri"/>
                <w:sz w:val="20"/>
                <w:szCs w:val="20"/>
                <w:lang w:val="hi-IN" w:bidi="hi-IN"/>
              </w:rPr>
              <w:t>’un</w:t>
            </w:r>
            <w:r w:rsidR="008C5660" w:rsidRPr="00FB0D80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 </w:t>
            </w:r>
            <w:r w:rsidR="008C5660" w:rsidRPr="00FB0D80">
              <w:rPr>
                <w:rFonts w:eastAsia="Arial Unicode MS" w:cs="Calibri"/>
                <w:sz w:val="20"/>
                <w:szCs w:val="20"/>
                <w:lang w:val="hi-IN" w:bidi="hi-IN"/>
              </w:rPr>
              <w:t>DIU</w:t>
            </w:r>
          </w:p>
          <w:p w14:paraId="2E1F831D" w14:textId="2592E93F" w:rsidR="008C5660" w:rsidRPr="00FB0D80" w:rsidRDefault="0040105B" w:rsidP="00E460A3">
            <w:pPr>
              <w:pStyle w:val="ListParagraph"/>
              <w:numPr>
                <w:ilvl w:val="0"/>
                <w:numId w:val="8"/>
              </w:numP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FB0D80">
              <w:rPr>
                <w:rFonts w:eastAsia="Arial Unicode MS" w:cs="Calibri"/>
                <w:sz w:val="20"/>
                <w:szCs w:val="20"/>
                <w:lang w:val="hi-IN" w:bidi="hi-IN"/>
              </w:rPr>
              <w:t>Certains</w:t>
            </w:r>
            <w:r w:rsidRPr="00FB0D80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 </w:t>
            </w:r>
            <w:r w:rsidRPr="00FB0D80">
              <w:rPr>
                <w:rFonts w:eastAsia="Arial Unicode MS" w:cs="Calibri"/>
                <w:sz w:val="20"/>
                <w:szCs w:val="20"/>
                <w:lang w:val="hi-IN" w:bidi="hi-IN"/>
              </w:rPr>
              <w:t>DIU</w:t>
            </w:r>
            <w:r w:rsidRPr="00FB0D80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 </w:t>
            </w:r>
            <w:r w:rsidRPr="00FB0D80">
              <w:rPr>
                <w:rFonts w:eastAsia="Arial Unicode MS" w:cs="Calibri"/>
                <w:sz w:val="20"/>
                <w:szCs w:val="20"/>
                <w:lang w:val="hi-IN" w:bidi="hi-IN"/>
              </w:rPr>
              <w:t>sont</w:t>
            </w:r>
            <w:r w:rsidRPr="00FB0D80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 </w:t>
            </w:r>
            <w:r w:rsidRPr="00FB0D80">
              <w:rPr>
                <w:rFonts w:eastAsia="Arial Unicode MS" w:cs="Calibri"/>
                <w:sz w:val="20"/>
                <w:szCs w:val="20"/>
                <w:lang w:val="hi-IN" w:bidi="hi-IN"/>
              </w:rPr>
              <w:t>approuvés</w:t>
            </w:r>
            <w:r w:rsidRPr="00FB0D80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 </w:t>
            </w:r>
            <w:r w:rsidRPr="00FB0D80">
              <w:rPr>
                <w:rFonts w:eastAsia="Arial Unicode MS" w:cs="Calibri"/>
                <w:sz w:val="20"/>
                <w:szCs w:val="20"/>
                <w:lang w:val="hi-IN" w:bidi="hi-IN"/>
              </w:rPr>
              <w:t>pour</w:t>
            </w:r>
            <w:r w:rsidRPr="00FB0D80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 10 </w:t>
            </w:r>
            <w:r w:rsidRPr="00FB0D80">
              <w:rPr>
                <w:rFonts w:eastAsia="Arial Unicode MS" w:cs="Calibri"/>
                <w:sz w:val="20"/>
                <w:szCs w:val="20"/>
                <w:lang w:val="hi-IN" w:bidi="hi-IN"/>
              </w:rPr>
              <w:t>ans</w:t>
            </w:r>
            <w:r w:rsidRPr="00FB0D80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 </w:t>
            </w:r>
            <w:r w:rsidRPr="00FB0D80">
              <w:rPr>
                <w:rFonts w:eastAsia="Arial Unicode MS" w:cs="Calibri"/>
                <w:sz w:val="20"/>
                <w:szCs w:val="20"/>
                <w:lang w:val="hi-IN" w:bidi="hi-IN"/>
              </w:rPr>
              <w:t>d</w:t>
            </w:r>
            <w:r w:rsidRPr="00FB0D80">
              <w:rPr>
                <w:rFonts w:eastAsia="Arial Unicode MS" w:cs="Calibri" w:hint="eastAsia"/>
                <w:sz w:val="20"/>
                <w:szCs w:val="20"/>
                <w:cs/>
                <w:lang w:val="hi-IN" w:bidi="hi-IN"/>
              </w:rPr>
              <w:t>’</w:t>
            </w:r>
            <w:r w:rsidRPr="00FB0D80">
              <w:rPr>
                <w:rFonts w:eastAsia="Arial Unicode MS" w:cs="Calibri"/>
                <w:sz w:val="20"/>
                <w:szCs w:val="20"/>
                <w:lang w:val="hi-IN" w:bidi="hi-IN"/>
              </w:rPr>
              <w:t>utilisation</w:t>
            </w:r>
            <w:r w:rsidRPr="00FB0D80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 </w:t>
            </w:r>
            <w:r w:rsidRPr="00FB0D80">
              <w:rPr>
                <w:rFonts w:eastAsia="Arial Unicode MS" w:cs="Calibri"/>
                <w:sz w:val="20"/>
                <w:szCs w:val="20"/>
                <w:lang w:val="hi-IN" w:bidi="hi-IN"/>
              </w:rPr>
              <w:t>après</w:t>
            </w:r>
            <w:r w:rsidRPr="00FB0D80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 </w:t>
            </w:r>
            <w:r w:rsidRPr="00FB0D80">
              <w:rPr>
                <w:rFonts w:eastAsia="Arial Unicode MS" w:cs="Calibri"/>
                <w:sz w:val="20"/>
                <w:szCs w:val="20"/>
                <w:lang w:val="hi-IN" w:bidi="hi-IN"/>
              </w:rPr>
              <w:t>insertion</w:t>
            </w:r>
          </w:p>
          <w:p w14:paraId="6076BCD3" w14:textId="420CBD84" w:rsidR="002228B7" w:rsidRPr="00FB0D80" w:rsidRDefault="002228B7" w:rsidP="00FB0D80">
            <w:pPr>
              <w:rPr>
                <w:rFonts w:eastAsia="Arial Unicode MS" w:cs="Calibri"/>
                <w:sz w:val="20"/>
                <w:szCs w:val="20"/>
                <w:rtl/>
                <w:cs/>
                <w:lang w:val="hi-IN"/>
              </w:rPr>
            </w:pPr>
          </w:p>
        </w:tc>
        <w:tc>
          <w:tcPr>
            <w:tcW w:w="1037" w:type="pct"/>
            <w:gridSpan w:val="2"/>
            <w:vAlign w:val="center"/>
          </w:tcPr>
          <w:p w14:paraId="3338A90E" w14:textId="77777777" w:rsidR="002228B7" w:rsidRPr="00FB0D80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</w:pP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lastRenderedPageBreak/>
              <w:t>Vrai</w:t>
            </w:r>
          </w:p>
          <w:p w14:paraId="39B32354" w14:textId="77777777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3A8928F1" w14:textId="77777777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F67C081" w14:textId="77777777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4"/>
                <w:szCs w:val="24"/>
                <w:lang w:bidi="hi-IN"/>
              </w:rPr>
            </w:pPr>
          </w:p>
          <w:p w14:paraId="61B0470E" w14:textId="55946429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38D35C53" w14:textId="2AB81085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5BA3CFD8" w14:textId="77777777" w:rsidR="009B1052" w:rsidRPr="004D65B3" w:rsidRDefault="009B1052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81C1063" w14:textId="333A38DA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19CCBCA2" w14:textId="2E88C271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32B4463" w14:textId="659C66D6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3C2212FC" w14:textId="7C4E9E03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F10E295" w14:textId="6D3577CB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3741A4B4" w14:textId="3093D7E4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9A908E2" w14:textId="614D2A14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68543135" w14:textId="7A3B53E7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510ECB6A" w14:textId="29B8FF30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3922ACEE" w14:textId="00541F52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36423686" w14:textId="460448A6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D63E8D0" w14:textId="056006CA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FF11793" w14:textId="6D77A112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216B13CC" w14:textId="31A67DB4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5B31358F" w14:textId="0911C739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A148CC8" w14:textId="2ACE4E5F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E948E65" w14:textId="77777777" w:rsidR="00CB5F5B" w:rsidRPr="004D65B3" w:rsidRDefault="00CB5F5B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7A15606" w14:textId="1DC1CAFA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17F5BF01" w14:textId="7F8A55A3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9043A55" w14:textId="4956E0B7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4F7A4E6" w14:textId="1EE00538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1334E813" w14:textId="445592BA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1EABADF" w14:textId="38756BC0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BB37022" w14:textId="0C259CC1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19FB5016" w14:textId="2DAB143C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447FA80" w14:textId="77777777" w:rsidR="009B1052" w:rsidRPr="004D65B3" w:rsidRDefault="009B1052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7341233" w14:textId="4FAF5475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45C84546" w14:textId="372E2067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D31E614" w14:textId="77777777" w:rsidR="009B1052" w:rsidRPr="004D65B3" w:rsidRDefault="009B1052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F9DE475" w14:textId="64B56007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368999DA" w14:textId="742FCB2F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892AEC7" w14:textId="10012B38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17E3B626" w14:textId="24610EE3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3A84DB94" w14:textId="79290712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3E3C074D" w14:textId="4C08F7D3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F182DE0" w14:textId="62B9C614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BF0D532" w14:textId="2E2BB09C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5D231CB9" w14:textId="62227A91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5FC4E859" w14:textId="2A551663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D4894B5" w14:textId="4AF5AF5D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E556923" w14:textId="6DF30021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1E58D9C4" w14:textId="7D057C81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CB5F4FB" w14:textId="77777777" w:rsidR="009B1052" w:rsidRPr="004D65B3" w:rsidRDefault="009B1052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56864C3C" w14:textId="4B2D878C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79FDA2CE" w14:textId="2277F494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EEE8AEF" w14:textId="7152A482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A7E15BA" w14:textId="27C0CF0E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2AD40F26" w14:textId="3E425EFE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3430075" w14:textId="76B74B73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0D67056" w14:textId="0889C51E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E0EBA0F" w14:textId="77777777" w:rsidR="009B1052" w:rsidRPr="004D65B3" w:rsidRDefault="009B1052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DC96177" w14:textId="77777777" w:rsidR="009B1052" w:rsidRPr="004D65B3" w:rsidRDefault="009B1052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85BC553" w14:textId="1F9C6487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1C43B215" w14:textId="290C695E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3285E3C8" w14:textId="4D00D15E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6FAC78F7" w14:textId="3EB0DDBE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636E23D" w14:textId="02042219" w:rsidR="002228B7" w:rsidRPr="004D65B3" w:rsidRDefault="002228B7" w:rsidP="00B6224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</w:tc>
        <w:tc>
          <w:tcPr>
            <w:tcW w:w="1130" w:type="pct"/>
            <w:vAlign w:val="center"/>
          </w:tcPr>
          <w:p w14:paraId="677DDD0D" w14:textId="5C09FC22" w:rsidR="002228B7" w:rsidRPr="00FB0D80" w:rsidRDefault="00100B42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</w:pPr>
            <w:r w:rsidRPr="00100B42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lastRenderedPageBreak/>
              <w:t>Faux</w:t>
            </w:r>
          </w:p>
          <w:p w14:paraId="62963421" w14:textId="7777777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375AD238" w14:textId="7777777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323F8E54" w14:textId="7777777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4"/>
                <w:szCs w:val="24"/>
                <w:lang w:bidi="hi-IN"/>
              </w:rPr>
            </w:pPr>
          </w:p>
          <w:p w14:paraId="4B43FA24" w14:textId="7777777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09E017D0" w14:textId="7777777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C66D40F" w14:textId="77777777" w:rsidR="009B1052" w:rsidRPr="004D65B3" w:rsidRDefault="009B1052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4FE4D24" w14:textId="1039971C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5AE26253" w14:textId="7777777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53C0F15F" w14:textId="7777777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2BF8A7D9" w14:textId="7777777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D4BFD9B" w14:textId="7777777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674D11FA" w14:textId="7777777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2B7889A" w14:textId="7777777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26003B30" w14:textId="7777777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1EB5F99" w14:textId="7777777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DBF7581" w14:textId="7777777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650BB8B1" w14:textId="7777777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DB94E9F" w14:textId="7777777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909E7F4" w14:textId="7777777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2C144C57" w14:textId="7777777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1C17123" w14:textId="7777777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51E02CA" w14:textId="7777777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8A79302" w14:textId="77777777" w:rsidR="009B1052" w:rsidRPr="004D65B3" w:rsidRDefault="009B1052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3B5DC644" w14:textId="25E977D9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178BF21A" w14:textId="7777777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ED3894A" w14:textId="7777777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446BE6A" w14:textId="7777777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6903BCF3" w14:textId="7777777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F74AB51" w14:textId="7777777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9DD11A0" w14:textId="7777777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40FA00BD" w14:textId="7777777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3173CB1B" w14:textId="77777777" w:rsidR="009B1052" w:rsidRPr="004D65B3" w:rsidRDefault="009B1052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51FB35CA" w14:textId="1BB95EBA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2D4B6C23" w14:textId="7777777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22345CE" w14:textId="77777777" w:rsidR="009B1052" w:rsidRPr="004D65B3" w:rsidRDefault="009B1052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18047D1" w14:textId="7E7964F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714FF33E" w14:textId="7777777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81A8FFB" w14:textId="7777777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7E1253C4" w14:textId="7777777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0248043" w14:textId="6F6C719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33596022" w14:textId="7777777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6C9D15F" w14:textId="7777777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771D4E6" w14:textId="7777777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3501358D" w14:textId="7777777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A702C55" w14:textId="7777777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C615EA5" w14:textId="7777777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E78A867" w14:textId="7777777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45E11D55" w14:textId="7777777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08ECC04" w14:textId="77777777" w:rsidR="009B1052" w:rsidRPr="004D65B3" w:rsidRDefault="009B1052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82F1C45" w14:textId="71157DFA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725C6D76" w14:textId="7777777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5EE0455F" w14:textId="7777777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5CD230F1" w14:textId="7777777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06AC68D1" w14:textId="7777777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F3DD68C" w14:textId="7777777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25C6A50" w14:textId="7777777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34341534" w14:textId="77777777" w:rsidR="009B1052" w:rsidRPr="004D65B3" w:rsidRDefault="009B1052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B0993A6" w14:textId="77777777" w:rsidR="009B1052" w:rsidRPr="004D65B3" w:rsidRDefault="009B1052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E675468" w14:textId="7C2B7A8E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6E31A562" w14:textId="77777777" w:rsidR="009B1052" w:rsidRPr="004D65B3" w:rsidRDefault="009B1052" w:rsidP="008C30EF">
            <w:pPr>
              <w:tabs>
                <w:tab w:val="right" w:leader="dot" w:pos="3912"/>
                <w:tab w:val="right" w:leader="dot" w:pos="5760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028A405" w14:textId="6369D588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62293A04" w14:textId="7777777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6A2E5E1" w14:textId="0E4E1157" w:rsidR="002228B7" w:rsidRPr="004D65B3" w:rsidRDefault="002228B7" w:rsidP="00476F72">
            <w:pPr>
              <w:tabs>
                <w:tab w:val="right" w:leader="dot" w:pos="3912"/>
                <w:tab w:val="right" w:leader="dot" w:pos="5760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</w:tc>
        <w:tc>
          <w:tcPr>
            <w:tcW w:w="395" w:type="pct"/>
          </w:tcPr>
          <w:p w14:paraId="4292141A" w14:textId="63956DD1" w:rsidR="002228B7" w:rsidRPr="004D65B3" w:rsidRDefault="002228B7" w:rsidP="00B6224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lastRenderedPageBreak/>
              <w:t xml:space="preserve"> </w:t>
            </w:r>
          </w:p>
        </w:tc>
      </w:tr>
      <w:tr w:rsidR="009A1592" w:rsidRPr="004D65B3" w14:paraId="16D02602" w14:textId="77777777" w:rsidTr="00FB0D80">
        <w:trPr>
          <w:trHeight w:val="272"/>
          <w:jc w:val="center"/>
        </w:trPr>
        <w:tc>
          <w:tcPr>
            <w:tcW w:w="5000" w:type="pct"/>
            <w:gridSpan w:val="7"/>
            <w:shd w:val="clear" w:color="auto" w:fill="FFF2CC" w:themeFill="accent4" w:themeFillTint="33"/>
          </w:tcPr>
          <w:p w14:paraId="22F7C869" w14:textId="7F482029" w:rsidR="009A1592" w:rsidRPr="004D65B3" w:rsidRDefault="00A238F0" w:rsidP="008C30EF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Je vais maintenant vous lire une situation. Dites-moi ce que vous feriez dans les mêmes circonstances.</w:t>
            </w:r>
          </w:p>
        </w:tc>
      </w:tr>
      <w:tr w:rsidR="009A1592" w:rsidRPr="004D65B3" w14:paraId="668FB651" w14:textId="77777777" w:rsidTr="00FB0D80">
        <w:trPr>
          <w:trHeight w:val="648"/>
          <w:jc w:val="center"/>
        </w:trPr>
        <w:tc>
          <w:tcPr>
            <w:tcW w:w="362" w:type="pct"/>
            <w:shd w:val="clear" w:color="auto" w:fill="auto"/>
          </w:tcPr>
          <w:p w14:paraId="41645C3F" w14:textId="652E78D6" w:rsidR="009A1592" w:rsidRPr="004D65B3" w:rsidRDefault="003F3698" w:rsidP="009A1592">
            <w:pPr>
              <w:spacing w:after="60"/>
              <w:jc w:val="center"/>
              <w:rPr>
                <w:rFonts w:ascii="Calibri" w:eastAsia="Arial" w:hAnsi="Calibri" w:cs="Calibri"/>
                <w:bCs/>
                <w:spacing w:val="-1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bCs/>
                <w:spacing w:val="-1"/>
                <w:sz w:val="20"/>
                <w:szCs w:val="20"/>
                <w:lang w:bidi="hi-IN"/>
              </w:rPr>
              <w:t>316aa</w:t>
            </w:r>
          </w:p>
        </w:tc>
        <w:tc>
          <w:tcPr>
            <w:tcW w:w="2075" w:type="pct"/>
            <w:gridSpan w:val="2"/>
            <w:tcBorders>
              <w:right w:val="single" w:sz="4" w:space="0" w:color="auto"/>
            </w:tcBorders>
            <w:shd w:val="clear" w:color="auto" w:fill="auto"/>
          </w:tcPr>
          <w:p w14:paraId="0108DE0A" w14:textId="6FFF3978" w:rsidR="003F3698" w:rsidRPr="004D65B3" w:rsidRDefault="003F3698" w:rsidP="003F3698">
            <w:pPr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b/>
                <w:sz w:val="20"/>
                <w:szCs w:val="20"/>
                <w:lang w:bidi="hi-IN"/>
              </w:rPr>
              <w:t xml:space="preserve">Scénario </w:t>
            </w:r>
            <w:r w:rsidR="00E460A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: FATOU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, une femme de 32 ans, envisage d'utiliser un dispositif intra-utérin (DIU) pour une contraception à long terme.</w:t>
            </w:r>
          </w:p>
          <w:p w14:paraId="4C3AD80F" w14:textId="77777777" w:rsidR="003F3698" w:rsidRPr="004D65B3" w:rsidRDefault="003F3698" w:rsidP="003F3698">
            <w:pPr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4233AE42" w14:textId="72501DC1" w:rsidR="009A1592" w:rsidRPr="004D65B3" w:rsidRDefault="003F3698" w:rsidP="009A1592">
            <w:pPr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b/>
                <w:sz w:val="20"/>
                <w:szCs w:val="20"/>
                <w:lang w:bidi="hi-IN"/>
              </w:rPr>
              <w:t>Question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 : De quoi l'infirmière devrait-elle informer Sarah concernant le dispositif intra-utérin (DIU) ?</w:t>
            </w:r>
          </w:p>
        </w:tc>
        <w:tc>
          <w:tcPr>
            <w:tcW w:w="2167" w:type="pct"/>
            <w:gridSpan w:val="3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5190DC1" w14:textId="73187991" w:rsidR="003F3698" w:rsidRPr="004D65B3" w:rsidRDefault="007943CD" w:rsidP="008C30EF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Son efficacité uniquement pour les femmes nullipares </w:t>
            </w:r>
            <w:r w:rsidR="003F3698"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1</w:t>
            </w:r>
          </w:p>
          <w:p w14:paraId="2D31584A" w14:textId="488E3210" w:rsidR="003F3698" w:rsidRPr="004D65B3" w:rsidRDefault="003F3698" w:rsidP="008C30EF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La nécessité de remplacements fréquent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2</w:t>
            </w:r>
          </w:p>
          <w:p w14:paraId="5914EB0B" w14:textId="49031685" w:rsidR="003F3698" w:rsidRPr="004D65B3" w:rsidRDefault="003F3698" w:rsidP="008C30EF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Le risque d'infertilité après ablation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3</w:t>
            </w:r>
          </w:p>
          <w:p w14:paraId="53B0FDDB" w14:textId="4B02A48E" w:rsidR="009A1592" w:rsidRPr="004D65B3" w:rsidRDefault="003F3698" w:rsidP="008C30EF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eastAsia="Arial Narrow" w:hAnsi="Calibri" w:cs="Calibri"/>
                <w:b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b/>
                <w:sz w:val="20"/>
                <w:szCs w:val="20"/>
                <w:lang w:bidi="hi-IN"/>
              </w:rPr>
              <w:t xml:space="preserve">Sa haute efficacité et son faible entretien </w:t>
            </w:r>
            <w:r w:rsidR="00412400" w:rsidRPr="004D65B3">
              <w:rPr>
                <w:rFonts w:ascii="Calibri" w:eastAsia="Arial Narrow" w:hAnsi="Calibri" w:cs="Calibri"/>
                <w:b/>
                <w:sz w:val="20"/>
                <w:szCs w:val="20"/>
                <w:lang w:bidi="hi-IN"/>
              </w:rPr>
              <w:tab/>
            </w:r>
            <w:r w:rsidRPr="004D65B3">
              <w:rPr>
                <w:rFonts w:ascii="Calibri" w:eastAsia="Arial Narrow" w:hAnsi="Calibri" w:cs="Calibri"/>
                <w:b/>
                <w:sz w:val="20"/>
                <w:szCs w:val="20"/>
                <w:lang w:bidi="hi-IN"/>
              </w:rPr>
              <w:t>4</w:t>
            </w:r>
          </w:p>
        </w:tc>
        <w:tc>
          <w:tcPr>
            <w:tcW w:w="395" w:type="pct"/>
            <w:shd w:val="clear" w:color="auto" w:fill="auto"/>
          </w:tcPr>
          <w:p w14:paraId="48079945" w14:textId="77777777" w:rsidR="009A1592" w:rsidRPr="004D65B3" w:rsidRDefault="009A1592" w:rsidP="009A159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</w:tc>
      </w:tr>
      <w:tr w:rsidR="009A1592" w:rsidRPr="004D65B3" w14:paraId="022C5AA3" w14:textId="77777777" w:rsidTr="00FB0D80">
        <w:trPr>
          <w:trHeight w:val="648"/>
          <w:jc w:val="center"/>
        </w:trPr>
        <w:tc>
          <w:tcPr>
            <w:tcW w:w="362" w:type="pct"/>
            <w:shd w:val="clear" w:color="auto" w:fill="D9D9D9" w:themeFill="background1" w:themeFillShade="D9"/>
          </w:tcPr>
          <w:p w14:paraId="41DE02ED" w14:textId="41ECD4A8" w:rsidR="009A1592" w:rsidRPr="004D65B3" w:rsidRDefault="009A1592" w:rsidP="009A1592">
            <w:pPr>
              <w:spacing w:after="60"/>
              <w:jc w:val="center"/>
              <w:rPr>
                <w:rFonts w:ascii="Calibri" w:eastAsia="Arial" w:hAnsi="Calibri" w:cs="Calibri"/>
                <w:b/>
                <w:bCs/>
                <w:spacing w:val="-1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b/>
                <w:bCs/>
                <w:spacing w:val="-1"/>
                <w:sz w:val="20"/>
                <w:szCs w:val="20"/>
                <w:cs/>
                <w:lang w:bidi="hi-IN"/>
              </w:rPr>
              <w:t>3</w:t>
            </w:r>
            <w:r w:rsidRPr="004D65B3">
              <w:rPr>
                <w:rFonts w:ascii="Calibri" w:eastAsia="Arial" w:hAnsi="Calibri" w:cs="Calibri"/>
                <w:b/>
                <w:bCs/>
                <w:spacing w:val="-1"/>
                <w:sz w:val="20"/>
                <w:szCs w:val="20"/>
                <w:lang w:bidi="hi-IN"/>
              </w:rPr>
              <w:t>17</w:t>
            </w:r>
          </w:p>
        </w:tc>
        <w:tc>
          <w:tcPr>
            <w:tcW w:w="2075" w:type="pct"/>
            <w:gridSpan w:val="2"/>
            <w:tcBorders>
              <w:right w:val="nil"/>
            </w:tcBorders>
            <w:shd w:val="clear" w:color="auto" w:fill="D9D9D9" w:themeFill="background1" w:themeFillShade="D9"/>
          </w:tcPr>
          <w:p w14:paraId="7D2306ED" w14:textId="04496FE9" w:rsidR="009A1592" w:rsidRPr="004D65B3" w:rsidRDefault="009A1592" w:rsidP="009A1592">
            <w:pPr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" w:hAnsi="Calibri" w:cs="Calibri"/>
                <w:b/>
                <w:bCs/>
                <w:noProof/>
                <w:spacing w:val="-1"/>
                <w:sz w:val="20"/>
                <w:szCs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366144" behindDoc="0" locked="0" layoutInCell="1" allowOverlap="1" wp14:anchorId="5F5FAF3A" wp14:editId="1678A26A">
                      <wp:simplePos x="0" y="0"/>
                      <wp:positionH relativeFrom="column">
                        <wp:posOffset>1837113</wp:posOffset>
                      </wp:positionH>
                      <wp:positionV relativeFrom="paragraph">
                        <wp:posOffset>77951</wp:posOffset>
                      </wp:positionV>
                      <wp:extent cx="209405" cy="332509"/>
                      <wp:effectExtent l="0" t="0" r="76835" b="48895"/>
                      <wp:wrapNone/>
                      <wp:docPr id="271" name="Group 27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09405" cy="332509"/>
                                <a:chOff x="0" y="0"/>
                                <a:chExt cx="249383" cy="449179"/>
                              </a:xfrm>
                            </wpg:grpSpPr>
                            <wps:wsp>
                              <wps:cNvPr id="272" name="Rectangle 272"/>
                              <wps:cNvSpPr/>
                              <wps:spPr>
                                <a:xfrm>
                                  <a:off x="0" y="0"/>
                                  <a:ext cx="248285" cy="216535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73" name="Straight Arrow Connector 273"/>
                              <wps:cNvCnPr/>
                              <wps:spPr>
                                <a:xfrm>
                                  <a:off x="249383" y="0"/>
                                  <a:ext cx="0" cy="449179"/>
                                </a:xfrm>
                                <a:prstGeom prst="straightConnector1">
                                  <a:avLst/>
                                </a:prstGeom>
                                <a:ln w="12700"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58934541">
                    <v:group id="Group 271" style="position:absolute;margin-left:144.65pt;margin-top:6.15pt;width:16.5pt;height:26.2pt;z-index:255366144;mso-width-relative:margin;mso-height-relative:margin" coordsize="249383,449179" o:spid="_x0000_s1026" w14:anchorId="4B5724A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">
                      <v:rect id="Rectangle 272" style="position:absolute;width:248285;height:216535;visibility:visible;mso-wrap-style:square;v-text-anchor:middle" o:spid="_x0000_s1027" fillcolor="white [3201]" strokecolor="black [3213]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"/>
                      <v:shape id="Straight Arrow Connector 273" style="position:absolute;left:249383;width:0;height:449179;visibility:visible;mso-wrap-style:square" o:spid="_x0000_s1028" strokecolor="black [3200]" strokeweight="1pt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">
                        <v:stroke joinstyle="miter" endarrow="block"/>
                      </v:shape>
                    </v:group>
                  </w:pict>
                </mc:Fallback>
              </mc:AlternateContent>
            </w:r>
            <w:r w:rsidRPr="004D65B3">
              <w:rPr>
                <w:rFonts w:ascii="Calibri" w:eastAsia="Arial" w:hAnsi="Calibri" w:cs="Calibri"/>
                <w:b/>
                <w:bCs/>
                <w:spacing w:val="-1"/>
                <w:sz w:val="20"/>
                <w:szCs w:val="20"/>
                <w:cs/>
                <w:lang w:bidi="hi-IN"/>
              </w:rPr>
              <w:t>VÉRIFIER: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 xml:space="preserve">Q22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lang w:bidi="hi-IN"/>
              </w:rPr>
              <w:t xml:space="preserve">4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 xml:space="preserve">( </w:t>
            </w:r>
            <w:r w:rsidR="00E460A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lang w:bidi="hi-IN"/>
              </w:rPr>
              <w:t>b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lang w:bidi="hi-IN"/>
              </w:rPr>
              <w:t xml:space="preserve">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>)</w:t>
            </w:r>
          </w:p>
          <w:p w14:paraId="43CDA137" w14:textId="2C6F153F" w:rsidR="009A1592" w:rsidRPr="004D65B3" w:rsidRDefault="009A1592" w:rsidP="009A1592">
            <w:pPr>
              <w:spacing w:after="60"/>
              <w:ind w:right="-20"/>
              <w:rPr>
                <w:rFonts w:ascii="Calibri" w:eastAsia="Arial" w:hAnsi="Calibri" w:cs="Calibri"/>
                <w:b/>
                <w:bCs/>
                <w:spacing w:val="-1"/>
                <w:sz w:val="20"/>
                <w:szCs w:val="20"/>
              </w:rPr>
            </w:pP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SI code '1' à Q22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 xml:space="preserve">4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( </w:t>
            </w:r>
            <w:r w:rsidR="00E460A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b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 xml:space="preserve">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>) Injectable</w:t>
            </w:r>
          </w:p>
        </w:tc>
        <w:tc>
          <w:tcPr>
            <w:tcW w:w="2167" w:type="pct"/>
            <w:gridSpan w:val="3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42AEA335" w14:textId="236DD48C" w:rsidR="009A1592" w:rsidRPr="004D65B3" w:rsidRDefault="009A1592" w:rsidP="009A1592">
            <w:pPr>
              <w:tabs>
                <w:tab w:val="left" w:pos="1260"/>
              </w:tabs>
              <w:rPr>
                <w:rFonts w:ascii="Calibri" w:eastAsia="Arial" w:hAnsi="Calibri" w:cs="Calibri"/>
                <w:b/>
                <w:bCs/>
                <w:spacing w:val="-1"/>
                <w:sz w:val="20"/>
                <w:szCs w:val="20"/>
                <w:lang w:eastAsia="en-IN" w:bidi="hi-IN"/>
              </w:rPr>
            </w:pPr>
            <w:r w:rsidRPr="004D65B3">
              <w:rPr>
                <w:rFonts w:ascii="Calibri" w:eastAsia="Arial Narrow" w:hAnsi="Calibri" w:cs="Calibri"/>
                <w:b/>
                <w:noProof/>
                <w:sz w:val="20"/>
                <w:szCs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365120" behindDoc="0" locked="0" layoutInCell="1" allowOverlap="1" wp14:anchorId="40A92D94" wp14:editId="0A362775">
                      <wp:simplePos x="0" y="0"/>
                      <wp:positionH relativeFrom="column">
                        <wp:posOffset>1587500</wp:posOffset>
                      </wp:positionH>
                      <wp:positionV relativeFrom="paragraph">
                        <wp:posOffset>-38100</wp:posOffset>
                      </wp:positionV>
                      <wp:extent cx="739140" cy="160020"/>
                      <wp:effectExtent l="0" t="0" r="60960" b="87630"/>
                      <wp:wrapNone/>
                      <wp:docPr id="274" name="Group 27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39140" cy="160020"/>
                                <a:chOff x="0" y="0"/>
                                <a:chExt cx="739140" cy="160020"/>
                              </a:xfrm>
                            </wpg:grpSpPr>
                            <wps:wsp>
                              <wps:cNvPr id="275" name="Rectangle 275"/>
                              <wps:cNvSpPr/>
                              <wps:spPr>
                                <a:xfrm>
                                  <a:off x="0" y="0"/>
                                  <a:ext cx="205740" cy="16002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  <wps:wsp>
                              <wps:cNvPr id="276" name="Straight Arrow Connector 276"/>
                              <wps:cNvCnPr/>
                              <wps:spPr>
                                <a:xfrm>
                                  <a:off x="0" y="160020"/>
                                  <a:ext cx="739140" cy="0"/>
                                </a:xfrm>
                                <a:prstGeom prst="straightConnector1">
                                  <a:avLst/>
                                </a:prstGeom>
                                <a:ln w="12700"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60F3C746">
                    <v:group id="Group 274" style="position:absolute;margin-left:125pt;margin-top:-3pt;width:58.2pt;height:12.6pt;z-index:255365120;mso-width-relative:margin;mso-height-relative:margin" coordsize="7391,1600" o:spid="_x0000_s1026" w14:anchorId="25CB70C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">
                      <v:rect id="Rectangle 275" style="position:absolute;width:2057;height:1600;visibility:visible;mso-wrap-style:square;v-text-anchor:middle" o:spid="_x0000_s1027" fillcolor="white [3212]" strokecolor="black [3213]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"/>
                      <v:shape id="Straight Arrow Connector 276" style="position:absolute;top:1600;width:7391;height:0;visibility:visible;mso-wrap-style:square" o:spid="_x0000_s1028" strokecolor="black [3200]" strokeweight="1pt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">
                        <v:stroke joinstyle="miter" endarrow="block"/>
                      </v:shape>
                    </v:group>
                  </w:pict>
                </mc:Fallback>
              </mc:AlternateContent>
            </w:r>
            <w:r w:rsidR="003B77CB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SINON ALLEZ À </w:t>
            </w:r>
          </w:p>
        </w:tc>
        <w:tc>
          <w:tcPr>
            <w:tcW w:w="395" w:type="pct"/>
            <w:shd w:val="clear" w:color="auto" w:fill="D9D9D9" w:themeFill="background1" w:themeFillShade="D9"/>
          </w:tcPr>
          <w:p w14:paraId="40B7F521" w14:textId="77777777" w:rsidR="009A1592" w:rsidRPr="004D65B3" w:rsidRDefault="009A1592" w:rsidP="009A159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  <w:p w14:paraId="6C43DAC3" w14:textId="069265A9" w:rsidR="009A1592" w:rsidRPr="004D65B3" w:rsidRDefault="009A1592" w:rsidP="009A1592">
            <w:pPr>
              <w:ind w:left="-14" w:right="-20"/>
              <w:jc w:val="center"/>
              <w:rPr>
                <w:rFonts w:ascii="Calibri" w:eastAsia="Arial" w:hAnsi="Calibri" w:cs="Calibri"/>
                <w:b/>
                <w:bCs/>
                <w:spacing w:val="-1"/>
                <w:sz w:val="20"/>
                <w:szCs w:val="20"/>
                <w:lang w:eastAsia="en-IN" w:bidi="hi-IN"/>
              </w:rPr>
            </w:pP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3 </w:t>
            </w:r>
            <w:r w:rsidR="004F2C7E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29</w:t>
            </w:r>
          </w:p>
        </w:tc>
      </w:tr>
      <w:tr w:rsidR="00747D37" w:rsidRPr="004D65B3" w14:paraId="310D1607" w14:textId="77777777" w:rsidTr="00FB0D80">
        <w:trPr>
          <w:trHeight w:val="144"/>
          <w:jc w:val="center"/>
        </w:trPr>
        <w:tc>
          <w:tcPr>
            <w:tcW w:w="362" w:type="pct"/>
            <w:shd w:val="clear" w:color="auto" w:fill="FFFFFF" w:themeFill="background1"/>
          </w:tcPr>
          <w:p w14:paraId="7A9DD2FD" w14:textId="35A71B35" w:rsidR="00747D37" w:rsidRPr="004D65B3" w:rsidRDefault="00747D37" w:rsidP="00747D37">
            <w:pPr>
              <w:spacing w:after="60"/>
              <w:jc w:val="center"/>
              <w:rPr>
                <w:rFonts w:ascii="Calibri" w:eastAsia="Arial" w:hAnsi="Calibri" w:cs="Calibri"/>
                <w:spacing w:val="-1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pacing w:val="-1"/>
                <w:sz w:val="20"/>
                <w:szCs w:val="20"/>
                <w:cs/>
                <w:lang w:bidi="hi-IN"/>
              </w:rPr>
              <w:lastRenderedPageBreak/>
              <w:t>3</w:t>
            </w:r>
            <w:r w:rsidRPr="004D65B3">
              <w:rPr>
                <w:rFonts w:ascii="Calibri" w:eastAsia="Arial" w:hAnsi="Calibri" w:cs="Calibri"/>
                <w:spacing w:val="-1"/>
                <w:sz w:val="20"/>
                <w:szCs w:val="20"/>
                <w:lang w:bidi="hi-IN"/>
              </w:rPr>
              <w:t>18</w:t>
            </w:r>
          </w:p>
        </w:tc>
        <w:tc>
          <w:tcPr>
            <w:tcW w:w="2075" w:type="pct"/>
            <w:gridSpan w:val="2"/>
            <w:tcBorders>
              <w:right w:val="single" w:sz="4" w:space="0" w:color="auto"/>
            </w:tcBorders>
            <w:shd w:val="clear" w:color="auto" w:fill="FFFFFF" w:themeFill="background1"/>
          </w:tcPr>
          <w:p w14:paraId="306A39E2" w14:textId="26CD3683" w:rsidR="00747D37" w:rsidRPr="004D65B3" w:rsidRDefault="00747D37" w:rsidP="00747D37">
            <w:pPr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Quelles informations </w:t>
            </w:r>
            <w:r w:rsidRPr="004D65B3">
              <w:rPr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 xml:space="preserve">sociodémographiques/liées à la fertilité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>co</w:t>
            </w:r>
            <w:r w:rsidR="000F0690">
              <w:rPr>
                <w:rFonts w:ascii="Calibri" w:hAnsi="Calibri" w:cs="Calibri"/>
                <w:sz w:val="20"/>
                <w:szCs w:val="20"/>
              </w:rPr>
              <w:t>llectez-vous auprès des nouve</w:t>
            </w:r>
            <w:r w:rsidR="002A3D3A">
              <w:rPr>
                <w:rFonts w:ascii="Calibri" w:hAnsi="Calibri" w:cs="Calibri"/>
                <w:sz w:val="20"/>
                <w:szCs w:val="20"/>
              </w:rPr>
              <w:t>l</w:t>
            </w:r>
            <w:r w:rsidR="008661A8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0F0690">
              <w:rPr>
                <w:rFonts w:ascii="Calibri" w:hAnsi="Calibri" w:cs="Calibri"/>
                <w:sz w:val="20"/>
                <w:szCs w:val="20"/>
              </w:rPr>
              <w:t>les cl</w:t>
            </w:r>
            <w:r w:rsidRPr="004D65B3">
              <w:rPr>
                <w:rFonts w:ascii="Calibri" w:hAnsi="Calibri" w:cs="Calibri"/>
                <w:sz w:val="20"/>
                <w:szCs w:val="20"/>
              </w:rPr>
              <w:t>ient</w:t>
            </w:r>
            <w:r w:rsidR="000F0690">
              <w:rPr>
                <w:rFonts w:ascii="Calibri" w:hAnsi="Calibri" w:cs="Calibri"/>
                <w:sz w:val="20"/>
                <w:szCs w:val="20"/>
              </w:rPr>
              <w:t>e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s qui </w:t>
            </w:r>
            <w:proofErr w:type="gramStart"/>
            <w:r w:rsidRPr="004D65B3">
              <w:rPr>
                <w:rFonts w:ascii="Calibri" w:hAnsi="Calibri" w:cs="Calibri"/>
                <w:sz w:val="20"/>
                <w:szCs w:val="20"/>
              </w:rPr>
              <w:t xml:space="preserve">visitent </w:t>
            </w:r>
            <w:r w:rsidR="000F0690">
              <w:rPr>
                <w:rFonts w:ascii="Calibri" w:hAnsi="Calibri" w:cs="Calibri"/>
                <w:sz w:val="20"/>
                <w:szCs w:val="20"/>
              </w:rPr>
              <w:t xml:space="preserve"> la</w:t>
            </w:r>
            <w:proofErr w:type="gramEnd"/>
            <w:r w:rsidR="000F0690">
              <w:rPr>
                <w:rFonts w:ascii="Calibri" w:hAnsi="Calibri" w:cs="Calibri"/>
                <w:sz w:val="20"/>
                <w:szCs w:val="20"/>
              </w:rPr>
              <w:t xml:space="preserve"> structure sanitaire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pour recevoir des injectables ?</w:t>
            </w:r>
          </w:p>
          <w:p w14:paraId="763B56E9" w14:textId="77777777" w:rsidR="00747D37" w:rsidRPr="004D65B3" w:rsidRDefault="00747D37" w:rsidP="00747D37">
            <w:pPr>
              <w:rPr>
                <w:rFonts w:ascii="Calibri" w:eastAsia="Aptos" w:hAnsi="Calibri" w:cs="Calibri"/>
                <w:sz w:val="20"/>
                <w:szCs w:val="20"/>
              </w:rPr>
            </w:pPr>
          </w:p>
          <w:p w14:paraId="5D2446AF" w14:textId="7DCF56C7" w:rsidR="00747D37" w:rsidRPr="00FB0D80" w:rsidRDefault="00627376" w:rsidP="00747D37">
            <w:pPr>
              <w:suppressAutoHyphens/>
              <w:rPr>
                <w:rFonts w:ascii="Calibri" w:hAnsi="Calibri" w:cs="Calibri"/>
                <w:bCs/>
                <w:i/>
                <w:iCs/>
                <w:spacing w:val="-2"/>
                <w:sz w:val="20"/>
                <w:szCs w:val="20"/>
                <w:lang w:val="fr-SN"/>
              </w:rPr>
            </w:pPr>
            <w:r w:rsidRPr="00627376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[Choix multiple, </w:t>
            </w:r>
            <w:r w:rsidRPr="00627376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 xml:space="preserve">enregistrez toutes les mentionnées, </w:t>
            </w:r>
            <w:r w:rsidRPr="00627376">
              <w:rPr>
                <w:rFonts w:ascii="Calibri" w:hAnsi="Calibri" w:cs="Calibri"/>
                <w:i/>
                <w:iCs/>
                <w:sz w:val="20"/>
                <w:szCs w:val="20"/>
              </w:rPr>
              <w:t>si</w:t>
            </w:r>
            <w:proofErr w:type="gramStart"/>
            <w:r w:rsidRPr="00627376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«</w:t>
            </w: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Ne</w:t>
            </w:r>
            <w:proofErr w:type="gramEnd"/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 recueille aucune information</w:t>
            </w:r>
            <w:r w:rsidRPr="00627376">
              <w:rPr>
                <w:rFonts w:ascii="Calibri" w:hAnsi="Calibri" w:cs="Calibri"/>
                <w:i/>
                <w:iCs/>
                <w:sz w:val="20"/>
                <w:szCs w:val="20"/>
              </w:rPr>
              <w:t>» est signalé, aucune des autres options ne doit être cerclée]</w:t>
            </w:r>
          </w:p>
        </w:tc>
        <w:tc>
          <w:tcPr>
            <w:tcW w:w="2167" w:type="pct"/>
            <w:gridSpan w:val="3"/>
            <w:tcBorders>
              <w:left w:val="single" w:sz="4" w:space="0" w:color="auto"/>
            </w:tcBorders>
            <w:shd w:val="clear" w:color="auto" w:fill="FFFFFF" w:themeFill="background1"/>
          </w:tcPr>
          <w:p w14:paraId="17D23A46" w14:textId="4934EC21" w:rsidR="00747D37" w:rsidRPr="004D65B3" w:rsidRDefault="00747D37" w:rsidP="00747D37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Âge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 A</w:t>
            </w:r>
          </w:p>
          <w:p w14:paraId="77124334" w14:textId="6BB5E846" w:rsidR="00747D37" w:rsidRPr="004D65B3" w:rsidRDefault="000153DC" w:rsidP="00747D37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Situation matrimoniale</w:t>
            </w:r>
            <w:r w:rsidR="00747D37"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B</w:t>
            </w:r>
          </w:p>
          <w:p w14:paraId="12A90F70" w14:textId="555CA15F" w:rsidR="00747D37" w:rsidRPr="004D65B3" w:rsidRDefault="00747D37" w:rsidP="00747D37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Profession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C</w:t>
            </w:r>
          </w:p>
          <w:p w14:paraId="7AC204BD" w14:textId="309828F1" w:rsidR="00747D37" w:rsidRPr="004D65B3" w:rsidRDefault="00747D37" w:rsidP="00747D37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Religion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D</w:t>
            </w:r>
          </w:p>
          <w:p w14:paraId="003CCAB0" w14:textId="18592701" w:rsidR="00747D37" w:rsidRPr="004D65B3" w:rsidRDefault="000153DC" w:rsidP="00747D37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Niveau d’étude</w:t>
            </w:r>
            <w:r w:rsidR="00747D37"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E</w:t>
            </w:r>
          </w:p>
          <w:p w14:paraId="37387783" w14:textId="6C4428A1" w:rsidR="00747D37" w:rsidRPr="004D65B3" w:rsidRDefault="00747D37" w:rsidP="00747D37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Nombre d' enfants</w:t>
            </w:r>
            <w:r w:rsidR="00FF384C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</w:t>
            </w:r>
            <w:r w:rsidR="00FF384C"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vivants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F</w:t>
            </w:r>
          </w:p>
          <w:p w14:paraId="0C4DB190" w14:textId="77777777" w:rsidR="00747D37" w:rsidRPr="004D65B3" w:rsidRDefault="00747D37" w:rsidP="00747D37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Âge du plus jeune enfant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G</w:t>
            </w:r>
          </w:p>
          <w:p w14:paraId="1BA1A26D" w14:textId="77777777" w:rsidR="00747D37" w:rsidRPr="004D65B3" w:rsidRDefault="00747D37" w:rsidP="00747D37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Désir d’enfant supplémentair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H</w:t>
            </w:r>
          </w:p>
          <w:p w14:paraId="5553C8DF" w14:textId="77777777" w:rsidR="00747D37" w:rsidRPr="004D65B3" w:rsidRDefault="00747D37" w:rsidP="00747D37">
            <w:pPr>
              <w:tabs>
                <w:tab w:val="right" w:leader="underscore" w:pos="3912"/>
              </w:tabs>
              <w:autoSpaceDE w:val="0"/>
              <w:autoSpaceDN w:val="0"/>
              <w:adjustRightInd w:val="0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X</w:t>
            </w:r>
          </w:p>
          <w:p w14:paraId="689EDBF6" w14:textId="1AB71403" w:rsidR="00747D37" w:rsidRPr="004D65B3" w:rsidRDefault="00783FC1" w:rsidP="00747D37">
            <w:pPr>
              <w:tabs>
                <w:tab w:val="right" w:leader="underscore" w:pos="3912"/>
              </w:tabs>
              <w:autoSpaceDE w:val="0"/>
              <w:autoSpaceDN w:val="0"/>
              <w:adjustRightInd w:val="0"/>
              <w:rPr>
                <w:rFonts w:ascii="Calibri" w:eastAsia="Arial Unicode MS" w:hAnsi="Calibri" w:cs="Calibri"/>
                <w:sz w:val="20"/>
                <w:szCs w:val="20"/>
              </w:rPr>
            </w:pP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Ne recueille aucune information</w:t>
            </w:r>
            <w:r w:rsidR="00747D37"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O</w:t>
            </w:r>
          </w:p>
        </w:tc>
        <w:tc>
          <w:tcPr>
            <w:tcW w:w="395" w:type="pct"/>
            <w:shd w:val="clear" w:color="auto" w:fill="FFFFFF" w:themeFill="background1"/>
          </w:tcPr>
          <w:p w14:paraId="316955CB" w14:textId="77777777" w:rsidR="00747D37" w:rsidRPr="004D65B3" w:rsidRDefault="00747D37" w:rsidP="00747D37">
            <w:pPr>
              <w:ind w:left="-14" w:right="-20"/>
              <w:jc w:val="center"/>
              <w:rPr>
                <w:rFonts w:ascii="Calibri" w:eastAsia="Arial" w:hAnsi="Calibri" w:cs="Calibri"/>
                <w:b/>
                <w:bCs/>
                <w:spacing w:val="-1"/>
                <w:sz w:val="20"/>
                <w:szCs w:val="20"/>
                <w:lang w:eastAsia="en-IN" w:bidi="hi-IN"/>
              </w:rPr>
            </w:pPr>
          </w:p>
        </w:tc>
      </w:tr>
      <w:tr w:rsidR="009A1592" w:rsidRPr="004D65B3" w14:paraId="64217992" w14:textId="77777777" w:rsidTr="00FB0D80">
        <w:trPr>
          <w:trHeight w:val="144"/>
          <w:jc w:val="center"/>
        </w:trPr>
        <w:tc>
          <w:tcPr>
            <w:tcW w:w="362" w:type="pct"/>
            <w:shd w:val="clear" w:color="auto" w:fill="FFFFFF" w:themeFill="background1"/>
          </w:tcPr>
          <w:p w14:paraId="04190752" w14:textId="73B59154" w:rsidR="009A1592" w:rsidRPr="004D65B3" w:rsidRDefault="009A1592" w:rsidP="009A1592">
            <w:pPr>
              <w:spacing w:after="60"/>
              <w:jc w:val="center"/>
              <w:rPr>
                <w:rFonts w:ascii="Calibri" w:eastAsia="Arial" w:hAnsi="Calibri" w:cs="Calibri"/>
                <w:spacing w:val="-1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spacing w:val="-1"/>
                <w:sz w:val="20"/>
                <w:szCs w:val="20"/>
                <w:lang w:bidi="hi-IN"/>
              </w:rPr>
              <w:t>319</w:t>
            </w:r>
          </w:p>
        </w:tc>
        <w:tc>
          <w:tcPr>
            <w:tcW w:w="2075" w:type="pct"/>
            <w:gridSpan w:val="2"/>
            <w:tcBorders>
              <w:right w:val="single" w:sz="4" w:space="0" w:color="auto"/>
            </w:tcBorders>
            <w:shd w:val="clear" w:color="auto" w:fill="FFFFFF" w:themeFill="background1"/>
          </w:tcPr>
          <w:p w14:paraId="4A444C21" w14:textId="4757A1C3" w:rsidR="009A1592" w:rsidRPr="004D65B3" w:rsidRDefault="009A1592" w:rsidP="009A1592">
            <w:pPr>
              <w:suppressAutoHyphens/>
              <w:rPr>
                <w:rFonts w:ascii="Calibri" w:eastAsia="PalatinoLinotype-Roman" w:hAnsi="Calibri" w:cs="Calibri"/>
                <w:sz w:val="20"/>
                <w:szCs w:val="20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Quels </w:t>
            </w:r>
            <w:r w:rsidRPr="004D65B3">
              <w:rPr>
                <w:rFonts w:ascii="Calibri" w:eastAsia="Arial Narrow" w:hAnsi="Calibri" w:cs="Calibri"/>
                <w:b/>
                <w:bCs/>
                <w:spacing w:val="-2"/>
                <w:sz w:val="20"/>
                <w:szCs w:val="20"/>
                <w:u w:val="single"/>
                <w:cs/>
                <w:lang w:bidi="hi-IN"/>
              </w:rPr>
              <w:t xml:space="preserve">antécédents obstétricaux </w:t>
            </w: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 xml:space="preserve">recueillez-vou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auprès des nouvelles clientes qui visitent </w:t>
            </w:r>
            <w:r w:rsidR="000F0690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la structure sanitaire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pour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Injectable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 ?</w:t>
            </w:r>
          </w:p>
          <w:p w14:paraId="3929626F" w14:textId="77777777" w:rsidR="009A1592" w:rsidRPr="004D65B3" w:rsidRDefault="009A1592" w:rsidP="009A1592">
            <w:pPr>
              <w:suppressAutoHyphens/>
              <w:rPr>
                <w:rFonts w:ascii="Calibri" w:eastAsia="PalatinoLinotype-Roman" w:hAnsi="Calibri" w:cs="Calibri"/>
                <w:sz w:val="20"/>
                <w:szCs w:val="20"/>
                <w:lang w:val="fr-SN"/>
              </w:rPr>
            </w:pPr>
          </w:p>
          <w:p w14:paraId="4F3A8411" w14:textId="76B129BF" w:rsidR="009A1592" w:rsidRPr="004D65B3" w:rsidRDefault="00A15A33" w:rsidP="009A1592">
            <w:pPr>
              <w:suppressAutoHyphens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627376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[Choix multiple, </w:t>
            </w:r>
            <w:r w:rsidRPr="00627376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 xml:space="preserve">enregistrez toutes les mentionnées, </w:t>
            </w:r>
            <w:r w:rsidRPr="00627376">
              <w:rPr>
                <w:rFonts w:ascii="Calibri" w:hAnsi="Calibri" w:cs="Calibri"/>
                <w:i/>
                <w:iCs/>
                <w:sz w:val="20"/>
                <w:szCs w:val="20"/>
              </w:rPr>
              <w:t>si</w:t>
            </w:r>
            <w:proofErr w:type="gramStart"/>
            <w:r w:rsidRPr="00627376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«</w:t>
            </w: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Ne</w:t>
            </w:r>
            <w:proofErr w:type="gramEnd"/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 recueille aucune information</w:t>
            </w:r>
            <w:r w:rsidRPr="00627376">
              <w:rPr>
                <w:rFonts w:ascii="Calibri" w:hAnsi="Calibri" w:cs="Calibri"/>
                <w:i/>
                <w:iCs/>
                <w:sz w:val="20"/>
                <w:szCs w:val="20"/>
              </w:rPr>
              <w:t>» est signalé, aucune des autres options ne doit être cerclée]</w:t>
            </w:r>
          </w:p>
        </w:tc>
        <w:tc>
          <w:tcPr>
            <w:tcW w:w="2167" w:type="pct"/>
            <w:gridSpan w:val="3"/>
            <w:tcBorders>
              <w:left w:val="single" w:sz="4" w:space="0" w:color="auto"/>
            </w:tcBorders>
            <w:shd w:val="clear" w:color="auto" w:fill="FFFFFF" w:themeFill="background1"/>
          </w:tcPr>
          <w:p w14:paraId="33A4BFF7" w14:textId="4BED5C35" w:rsidR="009A1592" w:rsidRPr="004D65B3" w:rsidRDefault="009A1592" w:rsidP="009A1592">
            <w:pPr>
              <w:tabs>
                <w:tab w:val="right" w:leader="dot" w:pos="3917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État actuel de la grossesse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A</w:t>
            </w:r>
          </w:p>
          <w:p w14:paraId="526523B9" w14:textId="6ADD3ABC" w:rsidR="009A1592" w:rsidRPr="004D65B3" w:rsidRDefault="009A1592" w:rsidP="009A1592">
            <w:pPr>
              <w:tabs>
                <w:tab w:val="right" w:leader="dot" w:pos="3917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Nombre de naissances vivantes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B</w:t>
            </w:r>
          </w:p>
          <w:p w14:paraId="0D184481" w14:textId="4640E89C" w:rsidR="009A1592" w:rsidRPr="004D65B3" w:rsidRDefault="009A1592" w:rsidP="009A1592">
            <w:pPr>
              <w:tabs>
                <w:tab w:val="right" w:leader="dot" w:pos="3917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Nombre d'accouchements normaux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C</w:t>
            </w:r>
          </w:p>
          <w:p w14:paraId="7708C999" w14:textId="221105FE" w:rsidR="009A1592" w:rsidRPr="004D65B3" w:rsidRDefault="009A1592" w:rsidP="009A1592">
            <w:pPr>
              <w:tabs>
                <w:tab w:val="right" w:leader="dot" w:pos="3917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Nombre de </w:t>
            </w:r>
            <w:r w:rsidR="000153DC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accouchements par césarienne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D</w:t>
            </w:r>
          </w:p>
          <w:p w14:paraId="272AF063" w14:textId="7800D21A" w:rsidR="009A1592" w:rsidRPr="004D65B3" w:rsidRDefault="000153DC" w:rsidP="009A1592">
            <w:pPr>
              <w:tabs>
                <w:tab w:val="right" w:leader="dot" w:pos="3917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Nombre d'avortements</w:t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 </w:t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E</w:t>
            </w:r>
          </w:p>
          <w:p w14:paraId="3554DEE8" w14:textId="577C57A6" w:rsidR="009A1592" w:rsidRPr="004D65B3" w:rsidRDefault="009A1592" w:rsidP="009A1592">
            <w:pPr>
              <w:tabs>
                <w:tab w:val="right" w:leader="dot" w:pos="3917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Date du dernier accouchement/avortement (selon le cas)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F</w:t>
            </w:r>
          </w:p>
          <w:p w14:paraId="341864EE" w14:textId="7A0D8027" w:rsidR="009A1592" w:rsidRPr="004D65B3" w:rsidRDefault="009A1592" w:rsidP="009A1592">
            <w:pPr>
              <w:tabs>
                <w:tab w:val="right" w:leader="dot" w:pos="3917"/>
              </w:tabs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Antécédents de grossesse anormale (ectopique/vésiculaire)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G</w:t>
            </w:r>
          </w:p>
          <w:p w14:paraId="2CC6A927" w14:textId="77777777" w:rsidR="009A1592" w:rsidRPr="004D65B3" w:rsidRDefault="009A1592" w:rsidP="009A1592">
            <w:pPr>
              <w:tabs>
                <w:tab w:val="right" w:leader="underscore" w:pos="3912"/>
              </w:tabs>
              <w:autoSpaceDE w:val="0"/>
              <w:autoSpaceDN w:val="0"/>
              <w:adjustRightInd w:val="0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X</w:t>
            </w:r>
          </w:p>
          <w:p w14:paraId="12E9719F" w14:textId="715256E1" w:rsidR="009A1592" w:rsidRPr="004D65B3" w:rsidRDefault="00783FC1" w:rsidP="009A159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eastAsia="Arial Unicode MS" w:hAnsi="Calibri" w:cs="Calibri"/>
                <w:sz w:val="20"/>
                <w:szCs w:val="20"/>
                <w:rtl/>
                <w:cs/>
              </w:rPr>
            </w:pP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Ne recueille aucune information</w:t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O</w:t>
            </w:r>
          </w:p>
        </w:tc>
        <w:tc>
          <w:tcPr>
            <w:tcW w:w="395" w:type="pct"/>
            <w:shd w:val="clear" w:color="auto" w:fill="FFFFFF" w:themeFill="background1"/>
          </w:tcPr>
          <w:p w14:paraId="20B89464" w14:textId="77777777" w:rsidR="009A1592" w:rsidRPr="004D65B3" w:rsidRDefault="009A1592" w:rsidP="009A1592">
            <w:pPr>
              <w:ind w:left="-14" w:right="-20"/>
              <w:jc w:val="center"/>
              <w:rPr>
                <w:rFonts w:ascii="Calibri" w:eastAsia="Arial" w:hAnsi="Calibri" w:cs="Calibri"/>
                <w:b/>
                <w:bCs/>
                <w:spacing w:val="-1"/>
                <w:sz w:val="20"/>
                <w:szCs w:val="20"/>
                <w:lang w:eastAsia="en-IN" w:bidi="hi-IN"/>
              </w:rPr>
            </w:pPr>
          </w:p>
        </w:tc>
      </w:tr>
      <w:tr w:rsidR="009A1592" w:rsidRPr="004D65B3" w14:paraId="3D11FB0E" w14:textId="77777777" w:rsidTr="00FB0D80">
        <w:trPr>
          <w:trHeight w:val="144"/>
          <w:jc w:val="center"/>
        </w:trPr>
        <w:tc>
          <w:tcPr>
            <w:tcW w:w="362" w:type="pct"/>
            <w:shd w:val="clear" w:color="auto" w:fill="FFFFFF" w:themeFill="background1"/>
          </w:tcPr>
          <w:p w14:paraId="431F2245" w14:textId="115DC6D1" w:rsidR="009A1592" w:rsidRPr="004D65B3" w:rsidRDefault="009A1592" w:rsidP="009A1592">
            <w:pPr>
              <w:spacing w:after="60"/>
              <w:jc w:val="center"/>
              <w:rPr>
                <w:rFonts w:ascii="Calibri" w:eastAsia="Arial" w:hAnsi="Calibri" w:cs="Calibri"/>
                <w:spacing w:val="-1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320</w:t>
            </w:r>
          </w:p>
        </w:tc>
        <w:tc>
          <w:tcPr>
            <w:tcW w:w="2075" w:type="pct"/>
            <w:gridSpan w:val="2"/>
            <w:tcBorders>
              <w:right w:val="single" w:sz="4" w:space="0" w:color="auto"/>
            </w:tcBorders>
            <w:shd w:val="clear" w:color="auto" w:fill="FFFFFF" w:themeFill="background1"/>
          </w:tcPr>
          <w:p w14:paraId="1C727687" w14:textId="41AF62BF" w:rsidR="009A1592" w:rsidRPr="004D65B3" w:rsidRDefault="009A1592" w:rsidP="009A1592">
            <w:pPr>
              <w:suppressAutoHyphens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Collectez-vous des informations sur l’état actuel de l’allaitement ?</w:t>
            </w:r>
          </w:p>
        </w:tc>
        <w:tc>
          <w:tcPr>
            <w:tcW w:w="2167" w:type="pct"/>
            <w:gridSpan w:val="3"/>
            <w:tcBorders>
              <w:left w:val="single" w:sz="4" w:space="0" w:color="auto"/>
            </w:tcBorders>
            <w:shd w:val="clear" w:color="auto" w:fill="FFFFFF" w:themeFill="background1"/>
          </w:tcPr>
          <w:p w14:paraId="4E3B7D75" w14:textId="77777777" w:rsidR="009A1592" w:rsidRPr="004D65B3" w:rsidRDefault="009A1592" w:rsidP="009A1592">
            <w:pPr>
              <w:tabs>
                <w:tab w:val="right" w:leader="dot" w:pos="3917"/>
              </w:tabs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Oui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1</w:t>
            </w:r>
          </w:p>
          <w:p w14:paraId="6E39DB21" w14:textId="5B48C307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Non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2</w:t>
            </w:r>
          </w:p>
        </w:tc>
        <w:tc>
          <w:tcPr>
            <w:tcW w:w="395" w:type="pct"/>
            <w:shd w:val="clear" w:color="auto" w:fill="FFFFFF" w:themeFill="background1"/>
          </w:tcPr>
          <w:p w14:paraId="3C9862C5" w14:textId="77777777" w:rsidR="009A1592" w:rsidRPr="004D65B3" w:rsidRDefault="009A1592" w:rsidP="009A1592">
            <w:pPr>
              <w:ind w:left="-14" w:right="-20"/>
              <w:jc w:val="center"/>
              <w:rPr>
                <w:rFonts w:ascii="Calibri" w:eastAsia="Arial" w:hAnsi="Calibri" w:cs="Calibri"/>
                <w:b/>
                <w:bCs/>
                <w:spacing w:val="-1"/>
                <w:sz w:val="20"/>
                <w:szCs w:val="20"/>
                <w:lang w:eastAsia="en-IN" w:bidi="hi-IN"/>
              </w:rPr>
            </w:pPr>
          </w:p>
        </w:tc>
      </w:tr>
      <w:tr w:rsidR="009A1592" w:rsidRPr="004D65B3" w14:paraId="52950AA3" w14:textId="77777777" w:rsidTr="00FB0D80">
        <w:trPr>
          <w:trHeight w:val="144"/>
          <w:jc w:val="center"/>
        </w:trPr>
        <w:tc>
          <w:tcPr>
            <w:tcW w:w="362" w:type="pct"/>
            <w:shd w:val="clear" w:color="auto" w:fill="FFFFFF" w:themeFill="background1"/>
          </w:tcPr>
          <w:p w14:paraId="4EF1F4C2" w14:textId="1054090C" w:rsidR="009A1592" w:rsidRPr="004D65B3" w:rsidRDefault="009A1592" w:rsidP="009A1592">
            <w:pPr>
              <w:spacing w:after="60"/>
              <w:jc w:val="center"/>
              <w:rPr>
                <w:rFonts w:ascii="Calibri" w:eastAsia="Arial" w:hAnsi="Calibri" w:cs="Calibri"/>
                <w:spacing w:val="-1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spacing w:val="-1"/>
                <w:sz w:val="20"/>
                <w:szCs w:val="20"/>
                <w:lang w:bidi="hi-IN"/>
              </w:rPr>
              <w:t>321</w:t>
            </w:r>
          </w:p>
        </w:tc>
        <w:tc>
          <w:tcPr>
            <w:tcW w:w="2075" w:type="pct"/>
            <w:gridSpan w:val="2"/>
            <w:tcBorders>
              <w:right w:val="single" w:sz="4" w:space="0" w:color="auto"/>
            </w:tcBorders>
            <w:shd w:val="clear" w:color="auto" w:fill="FFFFFF" w:themeFill="background1"/>
          </w:tcPr>
          <w:p w14:paraId="3619FAA3" w14:textId="1B1553AA" w:rsidR="009A1592" w:rsidRPr="004D65B3" w:rsidRDefault="009A1592" w:rsidP="009A1592">
            <w:pPr>
              <w:suppressAutoHyphens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Quels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lang w:bidi="hi-IN"/>
              </w:rPr>
              <w:t xml:space="preserve">antécédents contraceptif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recueillez-vous auprès des nouvelles clientes qui visitent </w:t>
            </w:r>
            <w:r w:rsidR="000F0690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la structure sanitaire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pour recevoir </w:t>
            </w:r>
            <w:r w:rsidR="000F0690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un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 injectabl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?</w:t>
            </w:r>
          </w:p>
          <w:p w14:paraId="067D33C9" w14:textId="77777777" w:rsidR="008119AF" w:rsidRPr="004D65B3" w:rsidRDefault="008119AF" w:rsidP="009A1592">
            <w:pPr>
              <w:suppressAutoHyphens/>
              <w:rPr>
                <w:rFonts w:ascii="Calibri" w:eastAsia="PalatinoLinotype-Roman" w:hAnsi="Calibri" w:cs="Calibri"/>
                <w:sz w:val="20"/>
                <w:szCs w:val="20"/>
              </w:rPr>
            </w:pPr>
          </w:p>
          <w:p w14:paraId="33478C6C" w14:textId="7B89ED63" w:rsidR="009A1592" w:rsidRPr="004D65B3" w:rsidRDefault="00A15A33" w:rsidP="009A1592">
            <w:pPr>
              <w:suppressAutoHyphens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627376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[Choix multiple, </w:t>
            </w:r>
            <w:r w:rsidRPr="00627376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 xml:space="preserve">enregistrez toutes les mentionnées, </w:t>
            </w:r>
            <w:r w:rsidRPr="00627376">
              <w:rPr>
                <w:rFonts w:ascii="Calibri" w:hAnsi="Calibri" w:cs="Calibri"/>
                <w:i/>
                <w:iCs/>
                <w:sz w:val="20"/>
                <w:szCs w:val="20"/>
              </w:rPr>
              <w:t>si</w:t>
            </w:r>
            <w:proofErr w:type="gramStart"/>
            <w:r w:rsidRPr="00627376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«</w:t>
            </w: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Ne</w:t>
            </w:r>
            <w:proofErr w:type="gramEnd"/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 recueille aucune information</w:t>
            </w:r>
            <w:r w:rsidRPr="00627376">
              <w:rPr>
                <w:rFonts w:ascii="Calibri" w:hAnsi="Calibri" w:cs="Calibri"/>
                <w:i/>
                <w:iCs/>
                <w:sz w:val="20"/>
                <w:szCs w:val="20"/>
              </w:rPr>
              <w:t>» est signalé, aucune des autres options ne doit être cerclée]</w:t>
            </w:r>
          </w:p>
        </w:tc>
        <w:tc>
          <w:tcPr>
            <w:tcW w:w="2167" w:type="pct"/>
            <w:gridSpan w:val="3"/>
            <w:tcBorders>
              <w:left w:val="single" w:sz="4" w:space="0" w:color="auto"/>
            </w:tcBorders>
            <w:shd w:val="clear" w:color="auto" w:fill="FFFFFF" w:themeFill="background1"/>
          </w:tcPr>
          <w:p w14:paraId="62D57BEE" w14:textId="77777777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Expériences passées avec les méthodes de planification familiale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A</w:t>
            </w:r>
          </w:p>
          <w:p w14:paraId="33003938" w14:textId="77777777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Dernière méthode utilisée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B</w:t>
            </w:r>
          </w:p>
          <w:p w14:paraId="2A9FF86E" w14:textId="77777777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Causes d’arrêt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C</w:t>
            </w:r>
          </w:p>
          <w:p w14:paraId="560A5AB1" w14:textId="77777777" w:rsidR="009A1592" w:rsidRPr="004D65B3" w:rsidRDefault="009A1592" w:rsidP="009A1592">
            <w:pPr>
              <w:tabs>
                <w:tab w:val="right" w:leader="underscore" w:pos="3912"/>
              </w:tabs>
              <w:autoSpaceDE w:val="0"/>
              <w:autoSpaceDN w:val="0"/>
              <w:adjustRightInd w:val="0"/>
              <w:rPr>
                <w:rFonts w:ascii="Calibri" w:eastAsia="Arial Unicode MS" w:hAnsi="Calibri" w:cs="Calibri"/>
                <w:sz w:val="20"/>
                <w:szCs w:val="20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X</w:t>
            </w:r>
          </w:p>
          <w:p w14:paraId="5AE2CBD2" w14:textId="57E9EB20" w:rsidR="009A1592" w:rsidRPr="004D65B3" w:rsidRDefault="00783FC1" w:rsidP="009A1592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Ne recueille aucune information</w:t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O</w:t>
            </w:r>
          </w:p>
        </w:tc>
        <w:tc>
          <w:tcPr>
            <w:tcW w:w="395" w:type="pct"/>
            <w:shd w:val="clear" w:color="auto" w:fill="FFFFFF" w:themeFill="background1"/>
          </w:tcPr>
          <w:p w14:paraId="49B22728" w14:textId="77777777" w:rsidR="009A1592" w:rsidRPr="004D65B3" w:rsidRDefault="009A1592" w:rsidP="009A1592">
            <w:pPr>
              <w:ind w:left="-14" w:right="-20"/>
              <w:jc w:val="center"/>
              <w:rPr>
                <w:rFonts w:ascii="Calibri" w:eastAsia="Arial" w:hAnsi="Calibri" w:cs="Calibri"/>
                <w:b/>
                <w:bCs/>
                <w:spacing w:val="-1"/>
                <w:sz w:val="20"/>
                <w:szCs w:val="20"/>
                <w:lang w:eastAsia="en-IN" w:bidi="hi-IN"/>
              </w:rPr>
            </w:pPr>
          </w:p>
        </w:tc>
      </w:tr>
      <w:tr w:rsidR="008119AF" w:rsidRPr="004D65B3" w14:paraId="11D05F80" w14:textId="77777777" w:rsidTr="00FB0D80">
        <w:trPr>
          <w:trHeight w:val="144"/>
          <w:jc w:val="center"/>
        </w:trPr>
        <w:tc>
          <w:tcPr>
            <w:tcW w:w="362" w:type="pct"/>
            <w:shd w:val="clear" w:color="auto" w:fill="FFFFFF" w:themeFill="background1"/>
          </w:tcPr>
          <w:p w14:paraId="5E12D6BE" w14:textId="66CB827D" w:rsidR="008119AF" w:rsidRPr="004D65B3" w:rsidRDefault="008119AF" w:rsidP="008119AF">
            <w:pPr>
              <w:spacing w:after="60"/>
              <w:jc w:val="center"/>
              <w:rPr>
                <w:rFonts w:ascii="Calibri" w:eastAsia="Arial" w:hAnsi="Calibri" w:cs="Calibri"/>
                <w:spacing w:val="-1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pacing w:val="-1"/>
                <w:sz w:val="20"/>
                <w:szCs w:val="20"/>
                <w:cs/>
                <w:lang w:bidi="hi-IN"/>
              </w:rPr>
              <w:t>3</w:t>
            </w:r>
            <w:r w:rsidRPr="004D65B3">
              <w:rPr>
                <w:rFonts w:ascii="Calibri" w:eastAsia="Arial" w:hAnsi="Calibri" w:cs="Calibri"/>
                <w:spacing w:val="-1"/>
                <w:sz w:val="20"/>
                <w:szCs w:val="20"/>
                <w:lang w:bidi="hi-IN"/>
              </w:rPr>
              <w:t>22</w:t>
            </w:r>
          </w:p>
        </w:tc>
        <w:tc>
          <w:tcPr>
            <w:tcW w:w="2075" w:type="pct"/>
            <w:gridSpan w:val="2"/>
            <w:tcBorders>
              <w:right w:val="single" w:sz="4" w:space="0" w:color="auto"/>
            </w:tcBorders>
            <w:shd w:val="clear" w:color="auto" w:fill="FFFFFF" w:themeFill="background1"/>
          </w:tcPr>
          <w:p w14:paraId="13C52CD0" w14:textId="3356DDB5" w:rsidR="008119AF" w:rsidRPr="004D65B3" w:rsidRDefault="008119AF" w:rsidP="008119AF">
            <w:pPr>
              <w:suppressAutoHyphens/>
              <w:rPr>
                <w:rFonts w:ascii="Calibri" w:eastAsia="PalatinoLinotype-Roman" w:hAnsi="Calibri" w:cs="Calibri"/>
                <w:sz w:val="20"/>
                <w:szCs w:val="20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Quels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lang w:bidi="hi-IN"/>
              </w:rPr>
              <w:t xml:space="preserve">antécédents menstruel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recueillez-vous auprès des nouvelles clientes qui visitent </w:t>
            </w:r>
            <w:r w:rsidR="000F0690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la structure sanitaire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pour obtenir des injectables ?</w:t>
            </w:r>
          </w:p>
          <w:p w14:paraId="0E54EFB9" w14:textId="77777777" w:rsidR="008119AF" w:rsidRPr="004D65B3" w:rsidRDefault="008119AF" w:rsidP="008119AF">
            <w:pPr>
              <w:suppressAutoHyphens/>
              <w:rPr>
                <w:rFonts w:ascii="Calibri" w:eastAsia="PalatinoLinotype-Roman" w:hAnsi="Calibri" w:cs="Calibri"/>
                <w:sz w:val="20"/>
                <w:szCs w:val="20"/>
              </w:rPr>
            </w:pPr>
          </w:p>
          <w:p w14:paraId="7DF20720" w14:textId="38DA3F06" w:rsidR="008119AF" w:rsidRPr="004D65B3" w:rsidRDefault="00A15A33" w:rsidP="008119AF">
            <w:pPr>
              <w:suppressAutoHyphens/>
              <w:rPr>
                <w:rFonts w:ascii="Calibri" w:hAnsi="Calibri" w:cs="Calibri"/>
                <w:bCs/>
                <w:spacing w:val="-2"/>
                <w:sz w:val="20"/>
                <w:szCs w:val="20"/>
                <w:lang w:val="fr-SN"/>
              </w:rPr>
            </w:pPr>
            <w:r w:rsidRPr="00627376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[Choix multiple, </w:t>
            </w:r>
            <w:r w:rsidRPr="00627376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 xml:space="preserve">enregistrez toutes les mentionnées, </w:t>
            </w:r>
            <w:r w:rsidRPr="00627376">
              <w:rPr>
                <w:rFonts w:ascii="Calibri" w:hAnsi="Calibri" w:cs="Calibri"/>
                <w:i/>
                <w:iCs/>
                <w:sz w:val="20"/>
                <w:szCs w:val="20"/>
              </w:rPr>
              <w:t>si</w:t>
            </w:r>
            <w:proofErr w:type="gramStart"/>
            <w:r w:rsidRPr="00627376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«</w:t>
            </w: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Ne</w:t>
            </w:r>
            <w:proofErr w:type="gramEnd"/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 recueille aucune information</w:t>
            </w:r>
            <w:r w:rsidRPr="00627376">
              <w:rPr>
                <w:rFonts w:ascii="Calibri" w:hAnsi="Calibri" w:cs="Calibri"/>
                <w:i/>
                <w:iCs/>
                <w:sz w:val="20"/>
                <w:szCs w:val="20"/>
              </w:rPr>
              <w:t>» est signalé, aucune des autres options ne doit être cerclée]</w:t>
            </w:r>
          </w:p>
        </w:tc>
        <w:tc>
          <w:tcPr>
            <w:tcW w:w="2167" w:type="pct"/>
            <w:gridSpan w:val="3"/>
            <w:tcBorders>
              <w:left w:val="single" w:sz="4" w:space="0" w:color="auto"/>
            </w:tcBorders>
            <w:shd w:val="clear" w:color="auto" w:fill="FFFFFF" w:themeFill="background1"/>
          </w:tcPr>
          <w:p w14:paraId="20B814BB" w14:textId="77777777" w:rsidR="008119AF" w:rsidRPr="004D65B3" w:rsidRDefault="008119AF" w:rsidP="008119AF">
            <w:pPr>
              <w:tabs>
                <w:tab w:val="left" w:leader="dot" w:pos="3629"/>
                <w:tab w:val="right" w:pos="3912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Date des dernières règle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A</w:t>
            </w:r>
          </w:p>
          <w:p w14:paraId="510008DF" w14:textId="155CFE9C" w:rsidR="008119AF" w:rsidRPr="004D65B3" w:rsidRDefault="000153DC" w:rsidP="008119AF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>
              <w:rPr>
                <w:rFonts w:ascii="Calibri" w:eastAsia="Aptos" w:hAnsi="Calibri" w:cs="Calibri"/>
                <w:sz w:val="20"/>
                <w:szCs w:val="20"/>
              </w:rPr>
              <w:t>Durée du cycle menstruel</w:t>
            </w:r>
            <w:r w:rsidR="008119AF" w:rsidRPr="004D65B3">
              <w:rPr>
                <w:rFonts w:ascii="Calibri" w:eastAsia="Aptos" w:hAnsi="Calibri" w:cs="Calibri"/>
                <w:sz w:val="20"/>
                <w:szCs w:val="20"/>
              </w:rPr>
              <w:t xml:space="preserve"> </w:t>
            </w:r>
            <w:r w:rsidR="008119AF" w:rsidRPr="004D65B3">
              <w:rPr>
                <w:rFonts w:ascii="Calibri" w:eastAsia="Aptos" w:hAnsi="Calibri" w:cs="Calibri"/>
                <w:sz w:val="20"/>
                <w:szCs w:val="20"/>
              </w:rPr>
              <w:tab/>
              <w:t>B</w:t>
            </w:r>
          </w:p>
          <w:p w14:paraId="09614308" w14:textId="77777777" w:rsidR="008119AF" w:rsidRPr="004D65B3" w:rsidRDefault="008119AF" w:rsidP="008119AF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eastAsia="Aptos" w:hAnsi="Calibri" w:cs="Calibri"/>
                <w:sz w:val="20"/>
                <w:szCs w:val="20"/>
              </w:rPr>
              <w:t xml:space="preserve">Durée de la période 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  <w:t>C</w:t>
            </w:r>
          </w:p>
          <w:p w14:paraId="73555295" w14:textId="77777777" w:rsidR="008119AF" w:rsidRPr="004D65B3" w:rsidRDefault="008119AF" w:rsidP="008119AF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eastAsia="Aptos" w:hAnsi="Calibri" w:cs="Calibri"/>
                <w:sz w:val="20"/>
                <w:szCs w:val="20"/>
              </w:rPr>
              <w:t xml:space="preserve">Quantité de débit 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  <w:t>D</w:t>
            </w:r>
          </w:p>
          <w:p w14:paraId="2B4E25AD" w14:textId="3FAF1643" w:rsidR="008119AF" w:rsidRPr="004D65B3" w:rsidRDefault="000153DC" w:rsidP="008119AF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>
              <w:rPr>
                <w:rFonts w:ascii="Calibri" w:eastAsia="Aptos" w:hAnsi="Calibri" w:cs="Calibri"/>
                <w:sz w:val="20"/>
                <w:szCs w:val="20"/>
              </w:rPr>
              <w:t>Accouchements par césarienne</w:t>
            </w:r>
            <w:r w:rsidR="008119AF" w:rsidRPr="004D65B3">
              <w:rPr>
                <w:rFonts w:ascii="Calibri" w:hAnsi="Calibri" w:cs="Calibri"/>
                <w:sz w:val="20"/>
                <w:szCs w:val="20"/>
              </w:rPr>
              <w:tab/>
            </w:r>
            <w:r w:rsidR="008119AF" w:rsidRPr="004D65B3">
              <w:rPr>
                <w:rFonts w:ascii="Calibri" w:eastAsia="Aptos" w:hAnsi="Calibri" w:cs="Calibri"/>
                <w:sz w:val="20"/>
                <w:szCs w:val="20"/>
              </w:rPr>
              <w:t>E</w:t>
            </w:r>
          </w:p>
          <w:p w14:paraId="700827F3" w14:textId="77777777" w:rsidR="008119AF" w:rsidRPr="004D65B3" w:rsidRDefault="008119AF" w:rsidP="008119AF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Régularité de la périod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>F</w:t>
            </w:r>
          </w:p>
          <w:p w14:paraId="03F187C6" w14:textId="142CB033" w:rsidR="008119AF" w:rsidRPr="004D65B3" w:rsidRDefault="000153DC" w:rsidP="008119AF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aignements</w:t>
            </w:r>
            <w:r w:rsidR="008119AF" w:rsidRPr="004D65B3">
              <w:rPr>
                <w:rFonts w:ascii="Calibri" w:hAnsi="Calibri" w:cs="Calibri"/>
                <w:sz w:val="20"/>
                <w:szCs w:val="20"/>
              </w:rPr>
              <w:t xml:space="preserve"> entre les règles </w:t>
            </w:r>
            <w:r w:rsidR="008119AF" w:rsidRPr="004D65B3">
              <w:rPr>
                <w:rFonts w:ascii="Calibri" w:hAnsi="Calibri" w:cs="Calibri"/>
                <w:sz w:val="20"/>
                <w:szCs w:val="20"/>
              </w:rPr>
              <w:tab/>
            </w:r>
            <w:r w:rsidR="008119AF" w:rsidRPr="004D65B3">
              <w:rPr>
                <w:rFonts w:ascii="Calibri" w:eastAsia="Aptos" w:hAnsi="Calibri" w:cs="Calibri"/>
                <w:sz w:val="20"/>
                <w:szCs w:val="20"/>
              </w:rPr>
              <w:t>G</w:t>
            </w:r>
          </w:p>
          <w:p w14:paraId="63F25905" w14:textId="223A3618" w:rsidR="008119AF" w:rsidRPr="004D65B3" w:rsidRDefault="008119AF" w:rsidP="008119AF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Expériences passées avec les méthodes de planification familial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H</w:t>
            </w:r>
          </w:p>
          <w:p w14:paraId="634E0774" w14:textId="0DD7AC4A" w:rsidR="008119AF" w:rsidRPr="004D65B3" w:rsidRDefault="008119AF" w:rsidP="008119AF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Dernière méthode</w:t>
            </w:r>
            <w:r w:rsidR="00FF384C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FF384C" w:rsidRPr="004D65B3">
              <w:rPr>
                <w:rFonts w:ascii="Calibri" w:hAnsi="Calibri" w:cs="Calibri"/>
                <w:sz w:val="20"/>
                <w:szCs w:val="20"/>
              </w:rPr>
              <w:t>utilisée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</w:r>
            <w:r w:rsidR="00635FE8">
              <w:rPr>
                <w:rFonts w:ascii="Calibri" w:hAnsi="Calibri" w:cs="Calibri"/>
                <w:sz w:val="20"/>
                <w:szCs w:val="20"/>
              </w:rPr>
              <w:t>I</w:t>
            </w:r>
          </w:p>
          <w:p w14:paraId="4380E9E5" w14:textId="0A05DACA" w:rsidR="008119AF" w:rsidRPr="004D65B3" w:rsidRDefault="008119AF" w:rsidP="008119AF">
            <w:pPr>
              <w:tabs>
                <w:tab w:val="left" w:leader="dot" w:pos="3629"/>
                <w:tab w:val="right" w:pos="3912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Causes d’arrêt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J</w:t>
            </w:r>
          </w:p>
          <w:p w14:paraId="4399E097" w14:textId="77777777" w:rsidR="008119AF" w:rsidRPr="004D65B3" w:rsidRDefault="008119AF" w:rsidP="008119AF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Autres (préciser) 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</w:r>
            <w:r w:rsidRPr="004D65B3">
              <w:rPr>
                <w:rFonts w:ascii="Calibri" w:hAnsi="Calibri" w:cs="Calibri"/>
                <w:sz w:val="20"/>
                <w:szCs w:val="20"/>
              </w:rPr>
              <w:t>X</w:t>
            </w:r>
          </w:p>
          <w:p w14:paraId="05649E3C" w14:textId="1C76232F" w:rsidR="008119AF" w:rsidRPr="004D65B3" w:rsidRDefault="00783FC1" w:rsidP="008119AF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Ne recueille aucune information</w:t>
            </w:r>
            <w:r w:rsidR="008119AF"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395" w:type="pct"/>
            <w:shd w:val="clear" w:color="auto" w:fill="FFFFFF" w:themeFill="background1"/>
          </w:tcPr>
          <w:p w14:paraId="00171D6C" w14:textId="77777777" w:rsidR="008119AF" w:rsidRPr="004D65B3" w:rsidRDefault="008119AF" w:rsidP="008119AF">
            <w:pPr>
              <w:ind w:left="-14" w:right="-20"/>
              <w:jc w:val="center"/>
              <w:rPr>
                <w:rFonts w:ascii="Calibri" w:eastAsia="Arial" w:hAnsi="Calibri" w:cs="Calibri"/>
                <w:b/>
                <w:bCs/>
                <w:spacing w:val="-1"/>
                <w:sz w:val="20"/>
                <w:szCs w:val="20"/>
                <w:lang w:eastAsia="en-IN" w:bidi="hi-IN"/>
              </w:rPr>
            </w:pPr>
          </w:p>
        </w:tc>
      </w:tr>
      <w:tr w:rsidR="009A1592" w:rsidRPr="004D65B3" w14:paraId="4BDEB3C7" w14:textId="77777777" w:rsidTr="00FB0D80">
        <w:trPr>
          <w:trHeight w:val="144"/>
          <w:jc w:val="center"/>
        </w:trPr>
        <w:tc>
          <w:tcPr>
            <w:tcW w:w="362" w:type="pct"/>
            <w:shd w:val="clear" w:color="auto" w:fill="FFFFFF" w:themeFill="background1"/>
          </w:tcPr>
          <w:p w14:paraId="283631CE" w14:textId="68E0E360" w:rsidR="009A1592" w:rsidRPr="004D65B3" w:rsidRDefault="009A1592" w:rsidP="009A1592">
            <w:pPr>
              <w:spacing w:after="60"/>
              <w:jc w:val="center"/>
              <w:rPr>
                <w:rFonts w:ascii="Calibri" w:eastAsia="Arial" w:hAnsi="Calibri" w:cs="Calibri"/>
                <w:spacing w:val="-1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spacing w:val="-1"/>
                <w:sz w:val="20"/>
                <w:szCs w:val="20"/>
                <w:lang w:bidi="hi-IN"/>
              </w:rPr>
              <w:t>323</w:t>
            </w:r>
          </w:p>
        </w:tc>
        <w:tc>
          <w:tcPr>
            <w:tcW w:w="2075" w:type="pct"/>
            <w:gridSpan w:val="2"/>
            <w:tcBorders>
              <w:right w:val="single" w:sz="4" w:space="0" w:color="auto"/>
            </w:tcBorders>
            <w:shd w:val="clear" w:color="auto" w:fill="FFFFFF" w:themeFill="background1"/>
          </w:tcPr>
          <w:p w14:paraId="089AAD18" w14:textId="462257E9" w:rsidR="009A1592" w:rsidRPr="004D65B3" w:rsidRDefault="009A1592" w:rsidP="009A1592">
            <w:pPr>
              <w:suppressAutoHyphens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Quels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 xml:space="preserve">antécédents médicaux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recueillez-vous auprès des </w:t>
            </w:r>
            <w:r w:rsidR="000F0690">
              <w:rPr>
                <w:rFonts w:ascii="Calibri" w:hAnsi="Calibri" w:cs="Calibri"/>
                <w:sz w:val="20"/>
                <w:szCs w:val="20"/>
              </w:rPr>
              <w:t>nouvel</w:t>
            </w:r>
            <w:r w:rsidR="002A3D3A">
              <w:rPr>
                <w:rFonts w:ascii="Calibri" w:hAnsi="Calibri" w:cs="Calibri"/>
                <w:sz w:val="20"/>
                <w:szCs w:val="20"/>
              </w:rPr>
              <w:t>l</w:t>
            </w:r>
            <w:r w:rsidR="000F0690">
              <w:rPr>
                <w:rFonts w:ascii="Calibri" w:hAnsi="Calibri" w:cs="Calibri"/>
                <w:sz w:val="20"/>
                <w:szCs w:val="20"/>
              </w:rPr>
              <w:t>es cl</w:t>
            </w:r>
            <w:r w:rsidR="000F0690" w:rsidRPr="004D65B3">
              <w:rPr>
                <w:rFonts w:ascii="Calibri" w:hAnsi="Calibri" w:cs="Calibri"/>
                <w:sz w:val="20"/>
                <w:szCs w:val="20"/>
              </w:rPr>
              <w:t>ient</w:t>
            </w:r>
            <w:r w:rsidR="000F0690">
              <w:rPr>
                <w:rFonts w:ascii="Calibri" w:hAnsi="Calibri" w:cs="Calibri"/>
                <w:sz w:val="20"/>
                <w:szCs w:val="20"/>
              </w:rPr>
              <w:t>e</w:t>
            </w:r>
            <w:r w:rsidR="000F0690" w:rsidRPr="004D65B3">
              <w:rPr>
                <w:rFonts w:ascii="Calibri" w:hAnsi="Calibri" w:cs="Calibri"/>
                <w:sz w:val="20"/>
                <w:szCs w:val="20"/>
              </w:rPr>
              <w:t xml:space="preserve">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qui visitent </w:t>
            </w:r>
            <w:r w:rsidR="000F0690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la structure sanitaire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pour recevoir de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injectable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?</w:t>
            </w:r>
          </w:p>
          <w:p w14:paraId="30EF2EDD" w14:textId="77777777" w:rsidR="009A1592" w:rsidRPr="004D65B3" w:rsidRDefault="009A1592" w:rsidP="009A1592">
            <w:pPr>
              <w:suppressAutoHyphens/>
              <w:rPr>
                <w:rFonts w:ascii="Calibri" w:eastAsia="PalatinoLinotype-Roman" w:hAnsi="Calibri" w:cs="Calibri"/>
                <w:sz w:val="20"/>
                <w:szCs w:val="20"/>
              </w:rPr>
            </w:pPr>
          </w:p>
          <w:p w14:paraId="42217557" w14:textId="27B0A259" w:rsidR="009A1592" w:rsidRPr="004D65B3" w:rsidRDefault="00A15A33" w:rsidP="009A1592">
            <w:pPr>
              <w:suppressAutoHyphens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627376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[Choix multiple, </w:t>
            </w:r>
            <w:r w:rsidRPr="00627376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 xml:space="preserve">enregistrez toutes les mentionnées, </w:t>
            </w:r>
            <w:r w:rsidRPr="00627376">
              <w:rPr>
                <w:rFonts w:ascii="Calibri" w:hAnsi="Calibri" w:cs="Calibri"/>
                <w:i/>
                <w:iCs/>
                <w:sz w:val="20"/>
                <w:szCs w:val="20"/>
              </w:rPr>
              <w:t>si</w:t>
            </w:r>
            <w:proofErr w:type="gramStart"/>
            <w:r w:rsidRPr="00627376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«</w:t>
            </w: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Ne</w:t>
            </w:r>
            <w:proofErr w:type="gramEnd"/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 recueille aucune information</w:t>
            </w:r>
            <w:r w:rsidRPr="00627376">
              <w:rPr>
                <w:rFonts w:ascii="Calibri" w:hAnsi="Calibri" w:cs="Calibri"/>
                <w:i/>
                <w:iCs/>
                <w:sz w:val="20"/>
                <w:szCs w:val="20"/>
              </w:rPr>
              <w:t>» est signalé, aucune des autres options ne doit être cerclée]</w:t>
            </w:r>
          </w:p>
        </w:tc>
        <w:tc>
          <w:tcPr>
            <w:tcW w:w="2167" w:type="pct"/>
            <w:gridSpan w:val="3"/>
            <w:tcBorders>
              <w:left w:val="single" w:sz="4" w:space="0" w:color="auto"/>
            </w:tcBorders>
            <w:shd w:val="clear" w:color="auto" w:fill="FFFFFF" w:themeFill="background1"/>
          </w:tcPr>
          <w:p w14:paraId="167A9ABB" w14:textId="5F0D936C" w:rsidR="009A1592" w:rsidRPr="004D65B3" w:rsidRDefault="009A1592" w:rsidP="009A159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Diabète non contrôlé de longue date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A</w:t>
            </w:r>
          </w:p>
          <w:p w14:paraId="25B6FF15" w14:textId="75CE69E9" w:rsidR="009A1592" w:rsidRPr="004D65B3" w:rsidRDefault="009A1592" w:rsidP="009A159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Diabète non contrôlé avec néphropathie, neuropathie et rétinopathie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B</w:t>
            </w:r>
          </w:p>
          <w:p w14:paraId="22F992E5" w14:textId="793931F5" w:rsidR="009A1592" w:rsidRPr="004D65B3" w:rsidRDefault="009A1592" w:rsidP="009A159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Pression artérielle élevée &gt; 160/100 mm hg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C</w:t>
            </w:r>
          </w:p>
          <w:p w14:paraId="00644579" w14:textId="1F0499AB" w:rsidR="009A1592" w:rsidRPr="004D65B3" w:rsidRDefault="009A1592" w:rsidP="009A159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Cancer du sein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D</w:t>
            </w:r>
          </w:p>
          <w:p w14:paraId="3F95D33A" w14:textId="7B372EEB" w:rsidR="009A1592" w:rsidRPr="004D65B3" w:rsidRDefault="009A1592" w:rsidP="009A159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Cirrhose hépatique sévère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E</w:t>
            </w:r>
          </w:p>
          <w:p w14:paraId="0F0FF4EB" w14:textId="3764FB9C" w:rsidR="009A1592" w:rsidRPr="004D65B3" w:rsidRDefault="009A1592" w:rsidP="009A159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Tumeur hépatique (adénome hépatocellulaire, hépatome malin)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F</w:t>
            </w:r>
          </w:p>
          <w:p w14:paraId="52A3CB31" w14:textId="66873B5B" w:rsidR="009A1592" w:rsidRPr="004D65B3" w:rsidRDefault="009A1592" w:rsidP="009A159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Maladies cardiovasculaires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G</w:t>
            </w:r>
          </w:p>
          <w:p w14:paraId="3DE44B28" w14:textId="031B80D6" w:rsidR="009A1592" w:rsidRPr="004D65B3" w:rsidRDefault="000153DC" w:rsidP="009A159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>
              <w:rPr>
                <w:sz w:val="20"/>
                <w:szCs w:val="20"/>
                <w:lang w:val="fr-SN"/>
              </w:rPr>
              <w:t>Thrombose veineuse profonde/Embolie pulmonaire</w:t>
            </w:r>
            <w:r w:rsidRPr="00EB216C">
              <w:rPr>
                <w:sz w:val="20"/>
                <w:szCs w:val="20"/>
                <w:lang w:val="fr-SN"/>
              </w:rPr>
              <w:t xml:space="preserve"> aiguë</w:t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H</w:t>
            </w:r>
          </w:p>
          <w:p w14:paraId="2A159752" w14:textId="3A42055D" w:rsidR="009A1592" w:rsidRPr="004D65B3" w:rsidRDefault="009A1592" w:rsidP="009A159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AVC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I</w:t>
            </w:r>
          </w:p>
          <w:p w14:paraId="389966E4" w14:textId="7AF62805" w:rsidR="009A1592" w:rsidRPr="004D65B3" w:rsidRDefault="000153DC" w:rsidP="009A159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>
              <w:rPr>
                <w:sz w:val="20"/>
                <w:szCs w:val="20"/>
                <w:lang w:val="fr-SN"/>
              </w:rPr>
              <w:t>Lupus Erythémateux Systémique</w:t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 </w:t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J</w:t>
            </w:r>
          </w:p>
          <w:p w14:paraId="71D51E0D" w14:textId="0E7C1094" w:rsidR="009A1592" w:rsidRPr="004D65B3" w:rsidRDefault="009A1592" w:rsidP="009A159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Saignement vaginal inexpliqué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K</w:t>
            </w:r>
          </w:p>
          <w:p w14:paraId="162BBD93" w14:textId="44404E06" w:rsidR="009A1592" w:rsidRPr="004D65B3" w:rsidRDefault="009A1592" w:rsidP="009A159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eastAsia="Arial Unicode MS" w:hAnsi="Calibri" w:cs="Calibri"/>
                <w:sz w:val="20"/>
                <w:szCs w:val="20"/>
                <w:rtl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lastRenderedPageBreak/>
              <w:t xml:space="preserve">Allergie connue à la progestérone/aux composants de l'injection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L</w:t>
            </w:r>
          </w:p>
          <w:p w14:paraId="17EECB97" w14:textId="7C083313" w:rsidR="009A1592" w:rsidRPr="004D65B3" w:rsidRDefault="009A1592" w:rsidP="009A159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eastAsia="Arial Unicode MS" w:hAnsi="Calibri" w:cs="Calibri"/>
                <w:sz w:val="20"/>
                <w:szCs w:val="20"/>
                <w:rtl/>
                <w:cs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Médicaments actuels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M</w:t>
            </w:r>
          </w:p>
          <w:p w14:paraId="3F0524DD" w14:textId="10FFCE1B" w:rsidR="009A1592" w:rsidRPr="004D65B3" w:rsidRDefault="000153DC" w:rsidP="009A159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eastAsia="Arial Unicode MS" w:hAnsi="Calibri" w:cs="Calibri"/>
                <w:sz w:val="20"/>
                <w:szCs w:val="20"/>
                <w:rtl/>
                <w:cs/>
              </w:rPr>
            </w:pP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Symptômes d’</w:t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IST </w:t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N</w:t>
            </w:r>
          </w:p>
          <w:p w14:paraId="4364174A" w14:textId="5AFDBF3B" w:rsidR="009A1592" w:rsidRPr="004D65B3" w:rsidRDefault="009A1592" w:rsidP="009A1592">
            <w:pPr>
              <w:tabs>
                <w:tab w:val="right" w:leader="underscore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X</w:t>
            </w:r>
          </w:p>
          <w:p w14:paraId="189F6BB7" w14:textId="0C513CF3" w:rsidR="009A1592" w:rsidRPr="004D65B3" w:rsidRDefault="00783FC1" w:rsidP="009A1592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Ne recueille aucune information</w:t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O</w:t>
            </w:r>
          </w:p>
        </w:tc>
        <w:tc>
          <w:tcPr>
            <w:tcW w:w="395" w:type="pct"/>
            <w:shd w:val="clear" w:color="auto" w:fill="FFFFFF" w:themeFill="background1"/>
          </w:tcPr>
          <w:p w14:paraId="36F40E8B" w14:textId="77777777" w:rsidR="009A1592" w:rsidRPr="004D65B3" w:rsidRDefault="009A1592" w:rsidP="009A1592">
            <w:pPr>
              <w:ind w:left="-14" w:right="-20"/>
              <w:jc w:val="center"/>
              <w:rPr>
                <w:rFonts w:ascii="Calibri" w:eastAsia="Arial" w:hAnsi="Calibri" w:cs="Calibri"/>
                <w:b/>
                <w:bCs/>
                <w:spacing w:val="-1"/>
                <w:sz w:val="20"/>
                <w:szCs w:val="20"/>
                <w:lang w:eastAsia="en-IN" w:bidi="hi-IN"/>
              </w:rPr>
            </w:pPr>
          </w:p>
        </w:tc>
      </w:tr>
      <w:tr w:rsidR="009A1592" w:rsidRPr="004D65B3" w14:paraId="46AA3AA9" w14:textId="77777777" w:rsidTr="00FB0D80">
        <w:trPr>
          <w:jc w:val="center"/>
        </w:trPr>
        <w:tc>
          <w:tcPr>
            <w:tcW w:w="362" w:type="pct"/>
          </w:tcPr>
          <w:p w14:paraId="6E060FB0" w14:textId="2859E521" w:rsidR="009A1592" w:rsidRPr="004D65B3" w:rsidRDefault="009A1592" w:rsidP="009A1592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3</w:t>
            </w: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>24</w:t>
            </w:r>
          </w:p>
        </w:tc>
        <w:tc>
          <w:tcPr>
            <w:tcW w:w="2075" w:type="pct"/>
            <w:gridSpan w:val="2"/>
          </w:tcPr>
          <w:p w14:paraId="7994B82A" w14:textId="77703EBD" w:rsidR="009A1592" w:rsidRPr="004D65B3" w:rsidRDefault="009A1592" w:rsidP="009A1592">
            <w:pPr>
              <w:suppressAutoHyphens/>
              <w:contextualSpacing/>
              <w:rPr>
                <w:rFonts w:ascii="Calibri" w:hAnsi="Calibri" w:cs="Calibri"/>
                <w:bCs/>
                <w:spacing w:val="-2"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 xml:space="preserve">Quels examens faites-vous avant de donner des </w:t>
            </w: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 xml:space="preserve">injectables </w:t>
            </w: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?</w:t>
            </w:r>
          </w:p>
          <w:p w14:paraId="596A0C62" w14:textId="77777777" w:rsidR="009A1592" w:rsidRPr="004D65B3" w:rsidRDefault="009A1592" w:rsidP="009A1592">
            <w:pPr>
              <w:suppressAutoHyphens/>
              <w:rPr>
                <w:rFonts w:ascii="Calibri" w:hAnsi="Calibri" w:cs="Calibri"/>
                <w:bCs/>
                <w:spacing w:val="-2"/>
                <w:sz w:val="20"/>
                <w:szCs w:val="20"/>
                <w:lang w:val="fr-SN"/>
              </w:rPr>
            </w:pPr>
          </w:p>
          <w:p w14:paraId="3A03DBFE" w14:textId="176C80E0" w:rsidR="009A1592" w:rsidRPr="004D65B3" w:rsidRDefault="00A15A33" w:rsidP="009A1592">
            <w:pPr>
              <w:suppressAutoHyphens/>
              <w:rPr>
                <w:rFonts w:ascii="Calibri" w:hAnsi="Calibri" w:cs="Calibri"/>
                <w:bCs/>
                <w:spacing w:val="-2"/>
                <w:sz w:val="20"/>
                <w:szCs w:val="20"/>
                <w:lang w:val="fr-SN"/>
              </w:rPr>
            </w:pPr>
            <w:r w:rsidRPr="00627376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[Choix multiple, </w:t>
            </w:r>
            <w:r w:rsidRPr="00627376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 xml:space="preserve">enregistrez toutes les mentionnées, </w:t>
            </w:r>
            <w:r w:rsidRPr="00627376">
              <w:rPr>
                <w:rFonts w:ascii="Calibri" w:hAnsi="Calibri" w:cs="Calibri"/>
                <w:i/>
                <w:iCs/>
                <w:sz w:val="20"/>
                <w:szCs w:val="20"/>
              </w:rPr>
              <w:t>si</w:t>
            </w:r>
            <w:proofErr w:type="gramStart"/>
            <w:r w:rsidRPr="00627376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«</w:t>
            </w: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Ne</w:t>
            </w:r>
            <w:proofErr w:type="gramEnd"/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 fait aucun examen</w:t>
            </w:r>
            <w:r w:rsidRPr="00627376">
              <w:rPr>
                <w:rFonts w:ascii="Calibri" w:hAnsi="Calibri" w:cs="Calibri"/>
                <w:i/>
                <w:iCs/>
                <w:sz w:val="20"/>
                <w:szCs w:val="20"/>
              </w:rPr>
              <w:t>» est signalé, aucune des autres options ne doit être cerclée]</w:t>
            </w:r>
          </w:p>
        </w:tc>
        <w:tc>
          <w:tcPr>
            <w:tcW w:w="2167" w:type="pct"/>
            <w:gridSpan w:val="3"/>
          </w:tcPr>
          <w:p w14:paraId="411B8421" w14:textId="4437E1B2" w:rsidR="009A1592" w:rsidRPr="004D65B3" w:rsidRDefault="009A1592" w:rsidP="009A159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Examen physique général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(TA, poids, pouls, température, fréquence respiratoire, pâleur, état nutritionnel)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A</w:t>
            </w:r>
          </w:p>
          <w:p w14:paraId="57A8AC32" w14:textId="77777777" w:rsidR="009A1592" w:rsidRPr="004D65B3" w:rsidRDefault="009A1592" w:rsidP="009A159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Examen abdominal de routin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B</w:t>
            </w:r>
          </w:p>
          <w:p w14:paraId="43FC7AD3" w14:textId="77777777" w:rsidR="009A1592" w:rsidRPr="004D65B3" w:rsidRDefault="009A1592" w:rsidP="009A1592">
            <w:pPr>
              <w:tabs>
                <w:tab w:val="right" w:leader="underscore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X</w:t>
            </w:r>
          </w:p>
          <w:p w14:paraId="30903350" w14:textId="77777777" w:rsidR="009A1592" w:rsidRPr="004D65B3" w:rsidRDefault="009A1592" w:rsidP="009A159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Ne fais aucun examen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Y</w:t>
            </w:r>
          </w:p>
        </w:tc>
        <w:tc>
          <w:tcPr>
            <w:tcW w:w="395" w:type="pct"/>
          </w:tcPr>
          <w:p w14:paraId="270D5CB4" w14:textId="77777777" w:rsidR="009A1592" w:rsidRPr="004D65B3" w:rsidRDefault="009A1592" w:rsidP="009A159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</w:tc>
      </w:tr>
      <w:tr w:rsidR="009A1592" w:rsidRPr="004D65B3" w14:paraId="65D350F9" w14:textId="77777777" w:rsidTr="00FB0D80">
        <w:trPr>
          <w:jc w:val="center"/>
        </w:trPr>
        <w:tc>
          <w:tcPr>
            <w:tcW w:w="362" w:type="pct"/>
          </w:tcPr>
          <w:p w14:paraId="7D28C997" w14:textId="0AF330D3" w:rsidR="009A1592" w:rsidRPr="004D65B3" w:rsidRDefault="009A1592" w:rsidP="009A1592">
            <w:pPr>
              <w:suppressAutoHyphens/>
              <w:contextualSpacing/>
              <w:jc w:val="center"/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>325</w:t>
            </w:r>
          </w:p>
        </w:tc>
        <w:tc>
          <w:tcPr>
            <w:tcW w:w="2075" w:type="pct"/>
            <w:gridSpan w:val="2"/>
          </w:tcPr>
          <w:p w14:paraId="303D8892" w14:textId="41D6F828" w:rsidR="009A1592" w:rsidRPr="004D65B3" w:rsidRDefault="009A1592" w:rsidP="009A1592">
            <w:pPr>
              <w:suppressAutoHyphens/>
              <w:rPr>
                <w:rFonts w:ascii="Calibri" w:eastAsia="Arial Narrow" w:hAnsi="Calibri" w:cs="Calibri"/>
                <w:sz w:val="20"/>
                <w:szCs w:val="20"/>
                <w:cs/>
                <w:lang w:val="en-IN"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Quelles informations donnez-vous </w:t>
            </w:r>
            <w:r w:rsidR="000F0690">
              <w:rPr>
                <w:rFonts w:ascii="Calibri" w:hAnsi="Calibri" w:cs="Calibri"/>
                <w:sz w:val="20"/>
                <w:szCs w:val="20"/>
              </w:rPr>
              <w:t>aux cl</w:t>
            </w:r>
            <w:r w:rsidR="000F0690" w:rsidRPr="004D65B3">
              <w:rPr>
                <w:rFonts w:ascii="Calibri" w:hAnsi="Calibri" w:cs="Calibri"/>
                <w:sz w:val="20"/>
                <w:szCs w:val="20"/>
              </w:rPr>
              <w:t>ient</w:t>
            </w:r>
            <w:r w:rsidR="000F0690">
              <w:rPr>
                <w:rFonts w:ascii="Calibri" w:hAnsi="Calibri" w:cs="Calibri"/>
                <w:sz w:val="20"/>
                <w:szCs w:val="20"/>
              </w:rPr>
              <w:t>e</w:t>
            </w:r>
            <w:r w:rsidR="000F0690" w:rsidRPr="004D65B3">
              <w:rPr>
                <w:rFonts w:ascii="Calibri" w:hAnsi="Calibri" w:cs="Calibri"/>
                <w:sz w:val="20"/>
                <w:szCs w:val="20"/>
              </w:rPr>
              <w:t xml:space="preserve">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avant de lui administrer de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injectable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?</w:t>
            </w:r>
          </w:p>
          <w:p w14:paraId="43AD25F3" w14:textId="77777777" w:rsidR="009A1592" w:rsidRPr="004D65B3" w:rsidRDefault="009A1592" w:rsidP="009A1592">
            <w:pPr>
              <w:suppressAutoHyphens/>
              <w:rPr>
                <w:rFonts w:ascii="Calibri" w:hAnsi="Calibri" w:cs="Calibri"/>
                <w:bCs/>
                <w:spacing w:val="-2"/>
                <w:sz w:val="20"/>
                <w:szCs w:val="20"/>
                <w:lang w:val="fr-SN"/>
              </w:rPr>
            </w:pPr>
          </w:p>
          <w:p w14:paraId="14D114E8" w14:textId="77777777" w:rsidR="003D6DA4" w:rsidRPr="004D65B3" w:rsidRDefault="003D6DA4" w:rsidP="003D6DA4">
            <w:pPr>
              <w:rPr>
                <w:rFonts w:ascii="Calibri" w:eastAsia="Aptos" w:hAnsi="Calibri" w:cs="Calibri"/>
                <w:sz w:val="20"/>
                <w:szCs w:val="20"/>
              </w:rPr>
            </w:pPr>
          </w:p>
          <w:p w14:paraId="20CA987F" w14:textId="49AF0382" w:rsidR="009A1592" w:rsidRPr="004D65B3" w:rsidRDefault="00A15A33" w:rsidP="009A1592">
            <w:pPr>
              <w:suppressAutoHyphens/>
              <w:contextualSpacing/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</w:pPr>
            <w:r w:rsidRPr="00627376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[Choix multiple, </w:t>
            </w:r>
            <w:r w:rsidRPr="00627376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 xml:space="preserve">enregistrez toutes les mentionnées, </w:t>
            </w:r>
            <w:r w:rsidRPr="00627376">
              <w:rPr>
                <w:rFonts w:ascii="Calibri" w:hAnsi="Calibri" w:cs="Calibri"/>
                <w:i/>
                <w:iCs/>
                <w:sz w:val="20"/>
                <w:szCs w:val="20"/>
              </w:rPr>
              <w:t>si</w:t>
            </w:r>
            <w:proofErr w:type="gramStart"/>
            <w:r w:rsidRPr="00627376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«</w:t>
            </w: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Ne</w:t>
            </w:r>
            <w:proofErr w:type="gramEnd"/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 donne aucune information</w:t>
            </w:r>
            <w:r w:rsidRPr="00627376">
              <w:rPr>
                <w:rFonts w:ascii="Calibri" w:hAnsi="Calibri" w:cs="Calibri"/>
                <w:i/>
                <w:iCs/>
                <w:sz w:val="20"/>
                <w:szCs w:val="20"/>
              </w:rPr>
              <w:t>» est signalé, aucune des autres options ne doit être cerclée]</w:t>
            </w:r>
            <w:r w:rsidRPr="004D65B3" w:rsidDel="00A15A33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2167" w:type="pct"/>
            <w:gridSpan w:val="3"/>
          </w:tcPr>
          <w:p w14:paraId="53ED0A94" w14:textId="77777777" w:rsidR="009A1592" w:rsidRPr="004D65B3" w:rsidRDefault="009A1592" w:rsidP="009A1592">
            <w:pPr>
              <w:tabs>
                <w:tab w:val="right" w:leader="dot" w:pos="3912"/>
                <w:tab w:val="right" w:leader="dot" w:pos="5760"/>
              </w:tabs>
              <w:autoSpaceDE w:val="0"/>
              <w:autoSpaceDN w:val="0"/>
              <w:adjustRightInd w:val="0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Informer sur les autres méthodes disponible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A</w:t>
            </w:r>
          </w:p>
          <w:p w14:paraId="47BBC388" w14:textId="77777777" w:rsidR="009A1592" w:rsidRPr="004D65B3" w:rsidRDefault="009A1592" w:rsidP="009A159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La décision de prendre des injectables est volontair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B</w:t>
            </w:r>
          </w:p>
          <w:p w14:paraId="0949043D" w14:textId="77777777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La méthode est la méthode réversibl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C</w:t>
            </w:r>
          </w:p>
          <w:p w14:paraId="513444BE" w14:textId="77777777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Cela n'affecte pas le plaisir sexuel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D</w:t>
            </w:r>
          </w:p>
          <w:p w14:paraId="5D3E09C9" w14:textId="77777777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Arial Narrow" w:hAnsi="Calibri" w:cs="Calibri"/>
                <w:noProof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noProof/>
                <w:sz w:val="20"/>
                <w:szCs w:val="20"/>
                <w:cs/>
                <w:lang w:bidi="hi-IN"/>
              </w:rPr>
              <w:t xml:space="preserve">N'interfère pas avec les rapports sexuel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E</w:t>
            </w:r>
          </w:p>
          <w:p w14:paraId="300A38EA" w14:textId="77777777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Informer sur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le retard et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le retour à la fécondité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F</w:t>
            </w:r>
          </w:p>
          <w:p w14:paraId="13363B22" w14:textId="77777777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hAnsi="Calibri" w:cs="Calibri"/>
                <w:bCs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Se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changements corporel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et ses complication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G</w:t>
            </w:r>
          </w:p>
          <w:p w14:paraId="22873DD4" w14:textId="1E5EAFC2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Examens à fair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H</w:t>
            </w:r>
          </w:p>
          <w:p w14:paraId="395BA384" w14:textId="49861EB4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hAnsi="Calibri" w:cs="Calibri"/>
                <w:bCs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Visites de suivi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I</w:t>
            </w:r>
          </w:p>
          <w:p w14:paraId="37889BD1" w14:textId="4677739D" w:rsidR="009A1592" w:rsidRPr="004D65B3" w:rsidRDefault="009A1592" w:rsidP="009A159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Il </w:t>
            </w:r>
            <w:r w:rsidR="000153DC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ne protégera pas contre le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IST</w:t>
            </w:r>
          </w:p>
          <w:p w14:paraId="0B9CCCF5" w14:textId="65E2594C" w:rsidR="009A1592" w:rsidRPr="004D65B3" w:rsidRDefault="009A1592" w:rsidP="009A159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et VIH/SIDA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J</w:t>
            </w:r>
          </w:p>
          <w:p w14:paraId="001EA56B" w14:textId="77777777" w:rsidR="009A1592" w:rsidRPr="004D65B3" w:rsidRDefault="009A1592" w:rsidP="009A1592">
            <w:pPr>
              <w:tabs>
                <w:tab w:val="right" w:leader="underscore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X</w:t>
            </w:r>
          </w:p>
          <w:p w14:paraId="174916AF" w14:textId="67084889" w:rsidR="009A1592" w:rsidRPr="004D65B3" w:rsidRDefault="009A1592" w:rsidP="009A159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N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donn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aucune information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O</w:t>
            </w:r>
          </w:p>
        </w:tc>
        <w:tc>
          <w:tcPr>
            <w:tcW w:w="395" w:type="pct"/>
          </w:tcPr>
          <w:p w14:paraId="69F7E32E" w14:textId="77777777" w:rsidR="009A1592" w:rsidRPr="004D65B3" w:rsidRDefault="009A1592" w:rsidP="009A159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</w:tc>
      </w:tr>
      <w:tr w:rsidR="009A1592" w:rsidRPr="004D65B3" w14:paraId="3CCF5CD5" w14:textId="77777777" w:rsidTr="00FB0D80">
        <w:trPr>
          <w:jc w:val="center"/>
        </w:trPr>
        <w:tc>
          <w:tcPr>
            <w:tcW w:w="362" w:type="pct"/>
          </w:tcPr>
          <w:p w14:paraId="1BF713CF" w14:textId="1BB7F629" w:rsidR="009A1592" w:rsidRPr="004D65B3" w:rsidRDefault="009A1592" w:rsidP="009A1592">
            <w:pPr>
              <w:tabs>
                <w:tab w:val="left" w:pos="-720"/>
              </w:tabs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3</w:t>
            </w: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>26</w:t>
            </w:r>
          </w:p>
        </w:tc>
        <w:tc>
          <w:tcPr>
            <w:tcW w:w="2075" w:type="pct"/>
            <w:gridSpan w:val="2"/>
          </w:tcPr>
          <w:p w14:paraId="70BF9C73" w14:textId="54EA1FCA" w:rsidR="009A1592" w:rsidRPr="004D65B3" w:rsidRDefault="009A1592" w:rsidP="009A1592">
            <w:pPr>
              <w:suppressAutoHyphens/>
              <w:rPr>
                <w:rFonts w:ascii="Calibri" w:hAnsi="Calibri" w:cs="Calibri"/>
                <w:b/>
                <w:spacing w:val="-2"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Quels conseils donnez-vous à une femme après la prise d'un Contraceptif injectable ?</w:t>
            </w:r>
          </w:p>
          <w:p w14:paraId="01E1E716" w14:textId="77777777" w:rsidR="009A1592" w:rsidRPr="004D65B3" w:rsidRDefault="009A1592" w:rsidP="009A1592">
            <w:pPr>
              <w:suppressAutoHyphens/>
              <w:ind w:right="-14"/>
              <w:rPr>
                <w:rFonts w:ascii="Calibri" w:eastAsia="Times New Roman" w:hAnsi="Calibri" w:cs="Calibri"/>
                <w:sz w:val="20"/>
                <w:szCs w:val="20"/>
                <w:lang w:val="fr-SN" w:bidi="hi-IN"/>
              </w:rPr>
            </w:pPr>
          </w:p>
          <w:p w14:paraId="68B70F0F" w14:textId="4BFDC5D5" w:rsidR="009A1592" w:rsidRPr="004D65B3" w:rsidRDefault="00A15A33" w:rsidP="009A1592">
            <w:pPr>
              <w:suppressAutoHyphens/>
              <w:rPr>
                <w:rFonts w:ascii="Calibri" w:eastAsia="PalatinoLinotype-Roman" w:hAnsi="Calibri" w:cs="Calibri"/>
                <w:sz w:val="20"/>
                <w:szCs w:val="20"/>
                <w:lang w:bidi="hi-IN"/>
              </w:rPr>
            </w:pPr>
            <w:r w:rsidRPr="00627376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[Choix multiple, </w:t>
            </w:r>
            <w:r w:rsidRPr="00627376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 xml:space="preserve">enregistrez toutes les mentionnées, </w:t>
            </w:r>
            <w:r w:rsidRPr="00627376">
              <w:rPr>
                <w:rFonts w:ascii="Calibri" w:hAnsi="Calibri" w:cs="Calibri"/>
                <w:i/>
                <w:iCs/>
                <w:sz w:val="20"/>
                <w:szCs w:val="20"/>
              </w:rPr>
              <w:t>si</w:t>
            </w:r>
            <w:proofErr w:type="gramStart"/>
            <w:r w:rsidRPr="00627376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«</w:t>
            </w: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Je</w:t>
            </w:r>
            <w:proofErr w:type="gramEnd"/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 ne sais pas</w:t>
            </w:r>
            <w:r w:rsidRPr="00627376">
              <w:rPr>
                <w:rFonts w:ascii="Calibri" w:hAnsi="Calibri" w:cs="Calibri"/>
                <w:i/>
                <w:iCs/>
                <w:sz w:val="20"/>
                <w:szCs w:val="20"/>
              </w:rPr>
              <w:t>» est signalé, aucune des autres options ne doit être cerclée]</w:t>
            </w:r>
          </w:p>
        </w:tc>
        <w:tc>
          <w:tcPr>
            <w:tcW w:w="2167" w:type="pct"/>
            <w:gridSpan w:val="3"/>
          </w:tcPr>
          <w:p w14:paraId="51C9955B" w14:textId="77777777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 xml:space="preserve">A venir pour la prochaine injection après 3 mois </w:t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ab/>
              <w:t>A</w:t>
            </w:r>
          </w:p>
          <w:p w14:paraId="0CC6B195" w14:textId="1ADE23F9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>Restez 5 à 10 minutes après avoir reçu</w:t>
            </w:r>
          </w:p>
          <w:p w14:paraId="3D9768C3" w14:textId="39E6AF9A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 xml:space="preserve">l'injection </w:t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>B</w:t>
            </w:r>
          </w:p>
          <w:p w14:paraId="749ACD30" w14:textId="6B945CD7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 xml:space="preserve">Ne pas masser le site d’injection </w:t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>C</w:t>
            </w:r>
          </w:p>
          <w:p w14:paraId="71BEAE29" w14:textId="272B3759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 xml:space="preserve">Ne pas appliquer de fomentation chaude </w:t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>D</w:t>
            </w:r>
          </w:p>
          <w:p w14:paraId="3B2C4152" w14:textId="77777777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>Attendez-vous à des changements menstruels et ne le faites pas</w:t>
            </w:r>
          </w:p>
          <w:p w14:paraId="2BD2CC52" w14:textId="34C63B25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 xml:space="preserve">s'inquiéter indûment </w:t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>E</w:t>
            </w:r>
          </w:p>
          <w:p w14:paraId="668C2F3A" w14:textId="407BCEA1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 xml:space="preserve">Effet immédiat si administré entre le « jour 1 » et le « jour 7 » de la menstruation </w:t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>F</w:t>
            </w:r>
          </w:p>
          <w:p w14:paraId="2AFCA661" w14:textId="77777777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>Assurer à la cliente qu'elle doit se rendre dans l'établissement</w:t>
            </w:r>
          </w:p>
          <w:p w14:paraId="398796B4" w14:textId="468DC563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 xml:space="preserve">si elle rencontre un problème </w:t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>G</w:t>
            </w:r>
          </w:p>
          <w:p w14:paraId="21AD4B76" w14:textId="77777777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Times New Roman" w:hAnsi="Calibri" w:cs="Calibri"/>
                <w:sz w:val="20"/>
                <w:szCs w:val="20"/>
                <w:cs/>
                <w:lang w:eastAsia="en-IN"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eastAsia="en-IN" w:bidi="hi-IN"/>
              </w:rPr>
              <w:t>Assurer à la cliente qu'elle doit se rendre dans l'établissement</w:t>
            </w:r>
          </w:p>
          <w:p w14:paraId="1034C011" w14:textId="6F5E4E25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eastAsia="en-IN" w:bidi="hi-IN"/>
              </w:rPr>
              <w:t xml:space="preserve">si elle veut une autre méthode </w:t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>H</w:t>
            </w:r>
          </w:p>
          <w:p w14:paraId="3338BA5D" w14:textId="77777777" w:rsidR="009A1592" w:rsidRPr="004D65B3" w:rsidRDefault="009A1592" w:rsidP="009A1592">
            <w:pPr>
              <w:tabs>
                <w:tab w:val="right" w:leader="underscore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X</w:t>
            </w:r>
          </w:p>
          <w:p w14:paraId="1FB2CA24" w14:textId="77777777" w:rsidR="009A1592" w:rsidRPr="004D65B3" w:rsidRDefault="009A1592" w:rsidP="009A159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 xml:space="preserve">Je ne sais pas </w:t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ab/>
              <w:t>Z</w:t>
            </w:r>
          </w:p>
        </w:tc>
        <w:tc>
          <w:tcPr>
            <w:tcW w:w="395" w:type="pct"/>
          </w:tcPr>
          <w:p w14:paraId="29019574" w14:textId="77777777" w:rsidR="009A1592" w:rsidRPr="004D65B3" w:rsidRDefault="009A1592" w:rsidP="009A159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</w:tc>
      </w:tr>
      <w:tr w:rsidR="002736CB" w:rsidRPr="004D65B3" w14:paraId="714FF746" w14:textId="77777777" w:rsidTr="00FB0D80">
        <w:trPr>
          <w:jc w:val="center"/>
        </w:trPr>
        <w:tc>
          <w:tcPr>
            <w:tcW w:w="362" w:type="pct"/>
          </w:tcPr>
          <w:p w14:paraId="72D77DAA" w14:textId="7B6B4E32" w:rsidR="002736CB" w:rsidRPr="004D65B3" w:rsidRDefault="002736CB" w:rsidP="002736CB">
            <w:pPr>
              <w:tabs>
                <w:tab w:val="left" w:pos="-720"/>
              </w:tabs>
              <w:suppressAutoHyphens/>
              <w:contextualSpacing/>
              <w:jc w:val="center"/>
              <w:rPr>
                <w:rFonts w:ascii="Calibri" w:hAnsi="Calibri" w:cs="Calibri"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3</w:t>
            </w: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>27</w:t>
            </w:r>
          </w:p>
        </w:tc>
        <w:tc>
          <w:tcPr>
            <w:tcW w:w="2075" w:type="pct"/>
            <w:gridSpan w:val="2"/>
          </w:tcPr>
          <w:p w14:paraId="1E392AF6" w14:textId="77777777" w:rsidR="002736CB" w:rsidRPr="004D65B3" w:rsidRDefault="002736CB" w:rsidP="0027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>De quel mécanisme de suivi disposez-vous/l'établissement dispose-t-il, c'est-à-dire comment vous/l'établissement assurez-vous que les clientes des contraceptifs injectables reçoivent des services de suivi à l'heure prévue ?</w:t>
            </w:r>
          </w:p>
          <w:p w14:paraId="1231E2BB" w14:textId="77777777" w:rsidR="002736CB" w:rsidRPr="004D65B3" w:rsidRDefault="002736CB" w:rsidP="0027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Aptos" w:hAnsi="Calibri" w:cs="Calibri"/>
                <w:color w:val="000000"/>
                <w:sz w:val="20"/>
                <w:szCs w:val="20"/>
              </w:rPr>
            </w:pPr>
          </w:p>
          <w:p w14:paraId="23B7E6F7" w14:textId="1F477405" w:rsidR="002736CB" w:rsidRPr="004D65B3" w:rsidRDefault="002670C2" w:rsidP="002736CB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</w:rPr>
            </w:pPr>
            <w:r w:rsidRPr="00627376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[Choix multiple, </w:t>
            </w:r>
            <w:r w:rsidRPr="00627376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 xml:space="preserve">enregistrez toutes les mentionnées, </w:t>
            </w:r>
            <w:r w:rsidRPr="00627376">
              <w:rPr>
                <w:rFonts w:ascii="Calibri" w:hAnsi="Calibri" w:cs="Calibri"/>
                <w:i/>
                <w:iCs/>
                <w:sz w:val="20"/>
                <w:szCs w:val="20"/>
              </w:rPr>
              <w:t>si</w:t>
            </w:r>
            <w:proofErr w:type="gramStart"/>
            <w:r w:rsidRPr="00627376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«</w:t>
            </w: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Aucun</w:t>
            </w:r>
            <w:proofErr w:type="gramEnd"/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 mécanisme de suivi</w:t>
            </w:r>
            <w:r w:rsidRPr="00627376">
              <w:rPr>
                <w:rFonts w:ascii="Calibri" w:hAnsi="Calibri" w:cs="Calibri"/>
                <w:i/>
                <w:iCs/>
                <w:sz w:val="20"/>
                <w:szCs w:val="20"/>
              </w:rPr>
              <w:t>» est signalé, aucune des autres options ne doit être cerclée]</w:t>
            </w:r>
          </w:p>
        </w:tc>
        <w:tc>
          <w:tcPr>
            <w:tcW w:w="2167" w:type="pct"/>
            <w:gridSpan w:val="3"/>
          </w:tcPr>
          <w:p w14:paraId="56B25D01" w14:textId="77777777" w:rsidR="002736CB" w:rsidRPr="004D65B3" w:rsidRDefault="002736CB" w:rsidP="002736CB">
            <w:pPr>
              <w:tabs>
                <w:tab w:val="left" w:leader="dot" w:pos="3629"/>
                <w:tab w:val="right" w:pos="3912"/>
                <w:tab w:val="right" w:pos="5760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Des appels téléphoniques sont effectués pour rappeler aux clients la date de suivi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A</w:t>
            </w:r>
          </w:p>
          <w:p w14:paraId="13A6D38C" w14:textId="242D3F55" w:rsidR="002736CB" w:rsidRPr="004D65B3" w:rsidRDefault="000153DC" w:rsidP="002736CB">
            <w:pPr>
              <w:tabs>
                <w:tab w:val="left" w:leader="dot" w:pos="3629"/>
                <w:tab w:val="right" w:pos="3912"/>
              </w:tabs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Les ASC </w:t>
            </w:r>
            <w:r w:rsidR="002736CB" w:rsidRPr="004D65B3">
              <w:rPr>
                <w:rFonts w:ascii="Calibri" w:hAnsi="Calibri" w:cs="Calibri"/>
                <w:sz w:val="20"/>
                <w:szCs w:val="20"/>
              </w:rPr>
              <w:t xml:space="preserve">se rendent à domicile pour une visite de suivi </w:t>
            </w:r>
            <w:r w:rsidR="002736CB" w:rsidRPr="004D65B3">
              <w:rPr>
                <w:rFonts w:ascii="Calibri" w:hAnsi="Calibri" w:cs="Calibri"/>
                <w:sz w:val="20"/>
                <w:szCs w:val="20"/>
              </w:rPr>
              <w:tab/>
              <w:t>B</w:t>
            </w:r>
          </w:p>
          <w:p w14:paraId="020E4FB8" w14:textId="56508B03" w:rsidR="002736CB" w:rsidRPr="004D65B3" w:rsidRDefault="000153DC" w:rsidP="002736CB">
            <w:pPr>
              <w:tabs>
                <w:tab w:val="left" w:leader="dot" w:pos="3629"/>
                <w:tab w:val="right" w:pos="3912"/>
              </w:tabs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Les ASC </w:t>
            </w:r>
            <w:r w:rsidR="002736CB" w:rsidRPr="004D65B3">
              <w:rPr>
                <w:rFonts w:ascii="Calibri" w:hAnsi="Calibri" w:cs="Calibri"/>
                <w:sz w:val="20"/>
                <w:szCs w:val="20"/>
              </w:rPr>
              <w:t xml:space="preserve">rappellent aux clients la date de suivi </w:t>
            </w:r>
            <w:r w:rsidR="002736CB" w:rsidRPr="004D65B3">
              <w:rPr>
                <w:rFonts w:ascii="Calibri" w:hAnsi="Calibri" w:cs="Calibri"/>
                <w:sz w:val="20"/>
                <w:szCs w:val="20"/>
              </w:rPr>
              <w:tab/>
              <w:t>C</w:t>
            </w:r>
          </w:p>
          <w:p w14:paraId="7A14FF9C" w14:textId="77777777" w:rsidR="002736CB" w:rsidRPr="004D65B3" w:rsidRDefault="002736CB" w:rsidP="002736CB">
            <w:pPr>
              <w:tabs>
                <w:tab w:val="left" w:leader="dot" w:pos="3629"/>
                <w:tab w:val="right" w:pos="3912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Inscrire la date de suivi sur l'ordonnance 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</w:r>
            <w:r w:rsidRPr="004D65B3">
              <w:rPr>
                <w:rFonts w:ascii="Calibri" w:hAnsi="Calibri" w:cs="Calibri"/>
                <w:sz w:val="20"/>
                <w:szCs w:val="20"/>
              </w:rPr>
              <w:t>D</w:t>
            </w:r>
          </w:p>
          <w:p w14:paraId="129F059A" w14:textId="77777777" w:rsidR="002736CB" w:rsidRPr="004D65B3" w:rsidRDefault="002736CB" w:rsidP="002736CB">
            <w:pPr>
              <w:tabs>
                <w:tab w:val="left" w:leader="dot" w:pos="3629"/>
                <w:tab w:val="right" w:pos="3912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Discutez si elle a des effets secondaire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E</w:t>
            </w:r>
          </w:p>
          <w:p w14:paraId="79A6AE26" w14:textId="77777777" w:rsidR="002736CB" w:rsidRPr="004D65B3" w:rsidRDefault="002736CB" w:rsidP="002736CB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Autres (préciser) 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  <w:t>X</w:t>
            </w:r>
          </w:p>
          <w:p w14:paraId="0A73D368" w14:textId="77777777" w:rsidR="002736CB" w:rsidRPr="004D65B3" w:rsidRDefault="002736CB" w:rsidP="002736CB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Aucun mécanisme de suivi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  <w:p w14:paraId="611AA894" w14:textId="22711E1C" w:rsidR="002736CB" w:rsidRPr="004D65B3" w:rsidRDefault="002736CB" w:rsidP="002736CB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sz w:val="20"/>
                <w:szCs w:val="20"/>
                <w:lang w:eastAsia="en-IN"/>
              </w:rPr>
            </w:pPr>
          </w:p>
        </w:tc>
        <w:tc>
          <w:tcPr>
            <w:tcW w:w="395" w:type="pct"/>
          </w:tcPr>
          <w:p w14:paraId="56C2269B" w14:textId="77777777" w:rsidR="002736CB" w:rsidRPr="004D65B3" w:rsidRDefault="002736CB" w:rsidP="002736CB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</w:tc>
      </w:tr>
      <w:tr w:rsidR="009A1592" w:rsidRPr="004D65B3" w14:paraId="61B82CB3" w14:textId="77777777" w:rsidTr="00FB0D80">
        <w:trPr>
          <w:jc w:val="center"/>
        </w:trPr>
        <w:tc>
          <w:tcPr>
            <w:tcW w:w="362" w:type="pct"/>
          </w:tcPr>
          <w:p w14:paraId="5912FDD9" w14:textId="5EA3C30E" w:rsidR="009A1592" w:rsidRPr="004D65B3" w:rsidRDefault="009A1592" w:rsidP="009A1592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3</w:t>
            </w:r>
            <w:r w:rsidR="00741627"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>28</w:t>
            </w:r>
          </w:p>
        </w:tc>
        <w:tc>
          <w:tcPr>
            <w:tcW w:w="2075" w:type="pct"/>
            <w:gridSpan w:val="2"/>
          </w:tcPr>
          <w:p w14:paraId="2B0F85A0" w14:textId="1EBEEEB4" w:rsidR="009A1592" w:rsidRPr="00EB23BF" w:rsidRDefault="009A1592" w:rsidP="009A1592">
            <w:pPr>
              <w:suppressAutoHyphens/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</w:pPr>
            <w:r w:rsidRPr="00EB23BF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Connaissance et pratique</w:t>
            </w:r>
          </w:p>
          <w:p w14:paraId="57FD54BF" w14:textId="3B672767" w:rsidR="009A1592" w:rsidRPr="00FB0D80" w:rsidRDefault="00A238F0" w:rsidP="009A1592">
            <w:pPr>
              <w:rPr>
                <w:rFonts w:ascii="Calibri" w:eastAsia="Arial Unicode MS" w:hAnsi="Calibri" w:cs="Calibri"/>
                <w:b/>
                <w:bCs/>
                <w:sz w:val="20"/>
                <w:szCs w:val="20"/>
                <w:rtl/>
                <w:cs/>
              </w:rPr>
            </w:pP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lastRenderedPageBreak/>
              <w:t>Je</w:t>
            </w:r>
            <w:r w:rsidRPr="00FB0D80">
              <w:rPr>
                <w:rFonts w:ascii="Calibri" w:eastAsia="Arial Unicode MS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vais</w:t>
            </w:r>
            <w:r w:rsidRPr="00FB0D80">
              <w:rPr>
                <w:rFonts w:ascii="Calibri" w:eastAsia="Arial Unicode MS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maintenant</w:t>
            </w:r>
            <w:r w:rsidRPr="00FB0D80">
              <w:rPr>
                <w:rFonts w:ascii="Calibri" w:eastAsia="Arial Unicode MS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lire</w:t>
            </w:r>
            <w:r w:rsidRPr="00FB0D80">
              <w:rPr>
                <w:rFonts w:ascii="Calibri" w:eastAsia="Arial Unicode MS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quelques</w:t>
            </w:r>
            <w:r w:rsidRPr="00FB0D80">
              <w:rPr>
                <w:rFonts w:ascii="Calibri" w:eastAsia="Arial Unicode MS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affirmations.</w:t>
            </w:r>
            <w:r w:rsidRPr="00FB0D80">
              <w:rPr>
                <w:rFonts w:ascii="Calibri" w:eastAsia="Arial Unicode MS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Dites-moi</w:t>
            </w:r>
            <w:r w:rsidRPr="00FB0D80">
              <w:rPr>
                <w:rFonts w:ascii="Calibri" w:eastAsia="Arial Unicode MS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si</w:t>
            </w:r>
            <w:r w:rsidRPr="00FB0D80">
              <w:rPr>
                <w:rFonts w:ascii="Calibri" w:eastAsia="Arial Unicode MS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elles</w:t>
            </w:r>
            <w:r w:rsidRPr="00FB0D80">
              <w:rPr>
                <w:rFonts w:ascii="Calibri" w:eastAsia="Arial Unicode MS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sont</w:t>
            </w:r>
            <w:r w:rsidRPr="00FB0D80">
              <w:rPr>
                <w:rFonts w:ascii="Calibri" w:eastAsia="Arial Unicode MS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vraies</w:t>
            </w:r>
            <w:r w:rsidRPr="00FB0D80">
              <w:rPr>
                <w:rFonts w:ascii="Calibri" w:eastAsia="Arial Unicode MS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ou</w:t>
            </w:r>
            <w:r w:rsidRPr="00FB0D80">
              <w:rPr>
                <w:rFonts w:ascii="Calibri" w:eastAsia="Arial Unicode MS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fausses.</w:t>
            </w:r>
          </w:p>
          <w:p w14:paraId="723855C3" w14:textId="77777777" w:rsidR="009A1592" w:rsidRPr="004D65B3" w:rsidRDefault="009A1592" w:rsidP="009A1592">
            <w:pPr>
              <w:suppressAutoHyphens/>
              <w:rPr>
                <w:rFonts w:ascii="Calibri" w:hAnsi="Calibri" w:cs="Calibri"/>
                <w:sz w:val="20"/>
                <w:szCs w:val="20"/>
              </w:rPr>
            </w:pPr>
          </w:p>
          <w:p w14:paraId="3242273A" w14:textId="46C48E88" w:rsidR="009A1592" w:rsidRPr="004D65B3" w:rsidRDefault="009A1592" w:rsidP="009A1592">
            <w:pPr>
              <w:pStyle w:val="ListParagraph"/>
              <w:numPr>
                <w:ilvl w:val="0"/>
                <w:numId w:val="9"/>
              </w:numPr>
              <w:suppressAutoHyphens/>
              <w:ind w:left="398"/>
              <w:rPr>
                <w:rFonts w:cs="Calibri"/>
                <w:sz w:val="20"/>
                <w:szCs w:val="20"/>
              </w:rPr>
            </w:pPr>
            <w:r w:rsidRPr="004D65B3">
              <w:rPr>
                <w:rFonts w:cs="Calibri"/>
                <w:sz w:val="20"/>
                <w:szCs w:val="20"/>
              </w:rPr>
              <w:t>L’injectable bénéficie d’un délai de grâce d’un mois après la date d’échéance</w:t>
            </w:r>
          </w:p>
          <w:p w14:paraId="4AD9FEED" w14:textId="7C016601" w:rsidR="009A1592" w:rsidRPr="004D65B3" w:rsidRDefault="009A1592" w:rsidP="009A1592">
            <w:pPr>
              <w:pStyle w:val="ListParagraph"/>
              <w:numPr>
                <w:ilvl w:val="0"/>
                <w:numId w:val="9"/>
              </w:numPr>
              <w:suppressAutoHyphens/>
              <w:ind w:left="398"/>
              <w:rPr>
                <w:rFonts w:cs="Calibri"/>
                <w:sz w:val="20"/>
                <w:szCs w:val="20"/>
              </w:rPr>
            </w:pPr>
            <w:r w:rsidRPr="004D65B3">
              <w:rPr>
                <w:rFonts w:cs="Calibri"/>
                <w:sz w:val="20"/>
                <w:szCs w:val="20"/>
              </w:rPr>
              <w:t>Un examen pelvien est requis avant l’administration d’Injectable</w:t>
            </w:r>
          </w:p>
          <w:p w14:paraId="67DE4903" w14:textId="2DE1C092" w:rsidR="009A1592" w:rsidRPr="004D65B3" w:rsidRDefault="009A1592" w:rsidP="009A1592">
            <w:pPr>
              <w:pStyle w:val="ListParagraph"/>
              <w:numPr>
                <w:ilvl w:val="0"/>
                <w:numId w:val="9"/>
              </w:numPr>
              <w:suppressAutoHyphens/>
              <w:ind w:left="398"/>
              <w:rPr>
                <w:rFonts w:cs="Calibri"/>
                <w:sz w:val="20"/>
                <w:szCs w:val="20"/>
              </w:rPr>
            </w:pPr>
            <w:r w:rsidRPr="004D65B3">
              <w:rPr>
                <w:rFonts w:cs="Calibri"/>
                <w:sz w:val="20"/>
                <w:szCs w:val="20"/>
              </w:rPr>
              <w:t>L’injectable peut être administré immédiatement ou dans les sept jours suivant un avortement chirurgical</w:t>
            </w:r>
          </w:p>
          <w:p w14:paraId="7BC4C054" w14:textId="392136BC" w:rsidR="009A1592" w:rsidRPr="004D65B3" w:rsidRDefault="009A1592" w:rsidP="009A1592">
            <w:pPr>
              <w:pStyle w:val="ListParagraph"/>
              <w:numPr>
                <w:ilvl w:val="0"/>
                <w:numId w:val="9"/>
              </w:numPr>
              <w:suppressAutoHyphens/>
              <w:ind w:left="398"/>
              <w:rPr>
                <w:rFonts w:cs="Calibri"/>
                <w:sz w:val="20"/>
                <w:szCs w:val="20"/>
              </w:rPr>
            </w:pPr>
            <w:r w:rsidRPr="004D65B3">
              <w:rPr>
                <w:rFonts w:cs="Calibri"/>
                <w:sz w:val="20"/>
                <w:szCs w:val="20"/>
              </w:rPr>
              <w:t>L’injectable peut être administré après 45 ans</w:t>
            </w:r>
          </w:p>
          <w:p w14:paraId="4C0CEEB2" w14:textId="343F7036" w:rsidR="009A1592" w:rsidRPr="004D65B3" w:rsidRDefault="009A1592" w:rsidP="009A1592">
            <w:pPr>
              <w:pStyle w:val="ListParagraph"/>
              <w:numPr>
                <w:ilvl w:val="0"/>
                <w:numId w:val="9"/>
              </w:numPr>
              <w:suppressAutoHyphens/>
              <w:ind w:left="398"/>
              <w:rPr>
                <w:rFonts w:cs="Calibri"/>
                <w:sz w:val="20"/>
                <w:szCs w:val="20"/>
              </w:rPr>
            </w:pPr>
            <w:r w:rsidRPr="004D65B3">
              <w:rPr>
                <w:rFonts w:cs="Calibri"/>
                <w:sz w:val="20"/>
                <w:szCs w:val="20"/>
              </w:rPr>
              <w:t>Le retour à la fertilité après l'arrêt du DMPA injectable prend 12 mois après la dernière injection</w:t>
            </w:r>
          </w:p>
          <w:p w14:paraId="00C0897C" w14:textId="2325FA4E" w:rsidR="009A1592" w:rsidRPr="004D65B3" w:rsidRDefault="009A1592" w:rsidP="009A1592">
            <w:pPr>
              <w:pStyle w:val="ListParagraph"/>
              <w:numPr>
                <w:ilvl w:val="0"/>
                <w:numId w:val="9"/>
              </w:numPr>
              <w:suppressAutoHyphens/>
              <w:ind w:left="398"/>
              <w:rPr>
                <w:rFonts w:cs="Calibri"/>
                <w:sz w:val="20"/>
                <w:szCs w:val="20"/>
              </w:rPr>
            </w:pPr>
            <w:r w:rsidRPr="004D65B3">
              <w:rPr>
                <w:rFonts w:cs="Calibri"/>
                <w:sz w:val="20"/>
                <w:szCs w:val="20"/>
              </w:rPr>
              <w:t>L’injectable protège du VIH et des IST</w:t>
            </w:r>
          </w:p>
          <w:p w14:paraId="1D8230BC" w14:textId="33430854" w:rsidR="009A1592" w:rsidRPr="004D65B3" w:rsidRDefault="009A1592" w:rsidP="009A1592">
            <w:pPr>
              <w:pStyle w:val="ListParagraph"/>
              <w:numPr>
                <w:ilvl w:val="0"/>
                <w:numId w:val="9"/>
              </w:numPr>
              <w:suppressAutoHyphens/>
              <w:ind w:left="398"/>
              <w:rPr>
                <w:rFonts w:cs="Calibri"/>
                <w:sz w:val="20"/>
                <w:szCs w:val="20"/>
              </w:rPr>
            </w:pPr>
            <w:r w:rsidRPr="004D65B3">
              <w:rPr>
                <w:rFonts w:cs="Calibri"/>
                <w:sz w:val="20"/>
                <w:szCs w:val="20"/>
              </w:rPr>
              <w:t>Si l'injectable est administré au-delà du 7ème jour du cycle menstruel, les préservatifs doivent être conseillés comme solution de secours pendant une semaine.</w:t>
            </w:r>
          </w:p>
          <w:p w14:paraId="26C3A7A3" w14:textId="133A96D8" w:rsidR="009A1592" w:rsidRPr="004D65B3" w:rsidRDefault="007D3A69" w:rsidP="009A1592">
            <w:pPr>
              <w:pStyle w:val="ListParagraph"/>
              <w:numPr>
                <w:ilvl w:val="0"/>
                <w:numId w:val="9"/>
              </w:numPr>
              <w:suppressAutoHyphens/>
              <w:ind w:left="398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La méthode i</w:t>
            </w:r>
            <w:r w:rsidR="009A1592" w:rsidRPr="004D65B3">
              <w:rPr>
                <w:rFonts w:cs="Calibri"/>
                <w:sz w:val="20"/>
                <w:szCs w:val="20"/>
              </w:rPr>
              <w:t>njectable peut être administré</w:t>
            </w:r>
            <w:r>
              <w:rPr>
                <w:rFonts w:cs="Calibri"/>
                <w:sz w:val="20"/>
                <w:szCs w:val="20"/>
              </w:rPr>
              <w:t>e</w:t>
            </w:r>
            <w:r w:rsidR="009A1592" w:rsidRPr="004D65B3">
              <w:rPr>
                <w:rFonts w:cs="Calibri"/>
                <w:sz w:val="20"/>
                <w:szCs w:val="20"/>
              </w:rPr>
              <w:t xml:space="preserve"> par voie sous-cutanée</w:t>
            </w:r>
          </w:p>
          <w:p w14:paraId="623EB52C" w14:textId="49B9AAB2" w:rsidR="009A1592" w:rsidRPr="004D65B3" w:rsidRDefault="007D3A69" w:rsidP="009A1592">
            <w:pPr>
              <w:pStyle w:val="ListParagraph"/>
              <w:numPr>
                <w:ilvl w:val="0"/>
                <w:numId w:val="9"/>
              </w:numPr>
              <w:suppressAutoHyphens/>
              <w:ind w:left="398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 xml:space="preserve">Il est recommandé de reprendre </w:t>
            </w:r>
            <w:r w:rsidR="009A1592" w:rsidRPr="004D65B3">
              <w:rPr>
                <w:rFonts w:cs="Calibri"/>
                <w:sz w:val="20"/>
                <w:szCs w:val="20"/>
              </w:rPr>
              <w:t>le poids et la TA à chaque dose ultérieure.</w:t>
            </w:r>
          </w:p>
          <w:p w14:paraId="44CC9596" w14:textId="23578635" w:rsidR="009A1592" w:rsidRPr="004D65B3" w:rsidRDefault="009A1592" w:rsidP="009A1592">
            <w:pPr>
              <w:pStyle w:val="ListParagraph"/>
              <w:numPr>
                <w:ilvl w:val="0"/>
                <w:numId w:val="9"/>
              </w:numPr>
              <w:suppressAutoHyphens/>
              <w:ind w:left="398"/>
              <w:rPr>
                <w:rFonts w:cs="Calibri"/>
                <w:sz w:val="20"/>
                <w:szCs w:val="20"/>
              </w:rPr>
            </w:pPr>
            <w:r w:rsidRPr="004D65B3">
              <w:rPr>
                <w:rFonts w:cs="Calibri"/>
                <w:sz w:val="20"/>
                <w:szCs w:val="20"/>
              </w:rPr>
              <w:t>L’injection injectable doit être réfrigérée</w:t>
            </w:r>
          </w:p>
          <w:p w14:paraId="1B05A2F5" w14:textId="1F8BE6DA" w:rsidR="009A1592" w:rsidRPr="004D65B3" w:rsidRDefault="00DB5E61" w:rsidP="009A1592">
            <w:pPr>
              <w:pStyle w:val="ListParagraph"/>
              <w:numPr>
                <w:ilvl w:val="0"/>
                <w:numId w:val="9"/>
              </w:numPr>
              <w:suppressAutoHyphens/>
              <w:ind w:left="398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L’h</w:t>
            </w:r>
            <w:r w:rsidR="009A1592" w:rsidRPr="004D65B3">
              <w:rPr>
                <w:rFonts w:cs="Calibri"/>
                <w:sz w:val="20"/>
                <w:szCs w:val="20"/>
              </w:rPr>
              <w:t xml:space="preserve">ygiène des mains </w:t>
            </w:r>
            <w:r>
              <w:rPr>
                <w:rFonts w:cs="Calibri"/>
                <w:sz w:val="20"/>
                <w:szCs w:val="20"/>
              </w:rPr>
              <w:t xml:space="preserve">doit se </w:t>
            </w:r>
            <w:r w:rsidR="009A1592" w:rsidRPr="004D65B3">
              <w:rPr>
                <w:rFonts w:cs="Calibri"/>
                <w:sz w:val="20"/>
                <w:szCs w:val="20"/>
              </w:rPr>
              <w:t>faire après l'administration</w:t>
            </w:r>
          </w:p>
          <w:p w14:paraId="17F4D951" w14:textId="2772B0A4" w:rsidR="009A1592" w:rsidRPr="004D65B3" w:rsidRDefault="009A1592" w:rsidP="009A1592">
            <w:pPr>
              <w:pStyle w:val="ListParagraph"/>
              <w:numPr>
                <w:ilvl w:val="0"/>
                <w:numId w:val="9"/>
              </w:numPr>
              <w:suppressAutoHyphens/>
              <w:ind w:left="398"/>
              <w:rPr>
                <w:rFonts w:cs="Calibri"/>
                <w:sz w:val="20"/>
                <w:szCs w:val="20"/>
              </w:rPr>
            </w:pPr>
            <w:r w:rsidRPr="004D65B3">
              <w:rPr>
                <w:rFonts w:cs="Calibri"/>
                <w:sz w:val="20"/>
                <w:szCs w:val="20"/>
              </w:rPr>
              <w:t>L'injectable peut être administré aux clientes atteintes d'un cancer du sein</w:t>
            </w:r>
          </w:p>
          <w:p w14:paraId="14326DC2" w14:textId="4692BB70" w:rsidR="009A1592" w:rsidRPr="004D65B3" w:rsidRDefault="009A1592" w:rsidP="009A1592">
            <w:pPr>
              <w:pStyle w:val="ListParagraph"/>
              <w:numPr>
                <w:ilvl w:val="0"/>
                <w:numId w:val="9"/>
              </w:numPr>
              <w:suppressAutoHyphens/>
              <w:ind w:left="398"/>
              <w:rPr>
                <w:rFonts w:cs="Calibri"/>
                <w:sz w:val="20"/>
                <w:szCs w:val="20"/>
              </w:rPr>
            </w:pPr>
            <w:r w:rsidRPr="004D65B3">
              <w:rPr>
                <w:rFonts w:cs="Calibri"/>
                <w:sz w:val="20"/>
                <w:szCs w:val="20"/>
              </w:rPr>
              <w:t>L'injectable peut être administré aux clientes atteintes d'un cancer du col de l'utérus</w:t>
            </w:r>
          </w:p>
          <w:p w14:paraId="2C5352E1" w14:textId="7DA7610D" w:rsidR="009A1592" w:rsidRPr="004D65B3" w:rsidRDefault="009A1592" w:rsidP="009A1592">
            <w:pPr>
              <w:pStyle w:val="ListParagraph"/>
              <w:numPr>
                <w:ilvl w:val="0"/>
                <w:numId w:val="9"/>
              </w:numPr>
              <w:suppressAutoHyphens/>
              <w:ind w:left="398"/>
              <w:rPr>
                <w:rFonts w:cs="Calibri"/>
                <w:sz w:val="20"/>
                <w:szCs w:val="20"/>
              </w:rPr>
            </w:pPr>
            <w:r w:rsidRPr="004D65B3">
              <w:rPr>
                <w:rFonts w:cs="Calibri"/>
                <w:sz w:val="20"/>
                <w:szCs w:val="20"/>
              </w:rPr>
              <w:t>L'injectable peut être administré aux clients dont la TA est &gt; 160/100 mm Hg.</w:t>
            </w:r>
          </w:p>
          <w:p w14:paraId="05D2B0D9" w14:textId="77777777" w:rsidR="009A1592" w:rsidRPr="004D65B3" w:rsidRDefault="009A1592" w:rsidP="009A1592">
            <w:pPr>
              <w:pStyle w:val="ListParagraph"/>
              <w:numPr>
                <w:ilvl w:val="0"/>
                <w:numId w:val="9"/>
              </w:numPr>
              <w:suppressAutoHyphens/>
              <w:ind w:left="398"/>
              <w:rPr>
                <w:rFonts w:cs="Calibri"/>
                <w:sz w:val="20"/>
                <w:szCs w:val="20"/>
              </w:rPr>
            </w:pPr>
            <w:r w:rsidRPr="004D65B3">
              <w:rPr>
                <w:rFonts w:cs="Calibri"/>
                <w:sz w:val="20"/>
                <w:szCs w:val="20"/>
              </w:rPr>
              <w:t>L'injectable a un effet sur la densité minérale osseuse</w:t>
            </w:r>
          </w:p>
          <w:p w14:paraId="763EFE8A" w14:textId="7CF60960" w:rsidR="009A1592" w:rsidRPr="004D65B3" w:rsidRDefault="009A1592" w:rsidP="009A1592">
            <w:pPr>
              <w:pStyle w:val="ListParagraph"/>
              <w:numPr>
                <w:ilvl w:val="0"/>
                <w:numId w:val="9"/>
              </w:numPr>
              <w:suppressAutoHyphens/>
              <w:ind w:left="398"/>
              <w:rPr>
                <w:rFonts w:cs="Calibri"/>
                <w:sz w:val="20"/>
                <w:szCs w:val="20"/>
              </w:rPr>
            </w:pPr>
            <w:r w:rsidRPr="004D65B3">
              <w:rPr>
                <w:rFonts w:cs="Calibri"/>
                <w:sz w:val="20"/>
                <w:szCs w:val="20"/>
              </w:rPr>
              <w:t xml:space="preserve">Le traitement injectable </w:t>
            </w:r>
            <w:r w:rsidRPr="004D65B3">
              <w:rPr>
                <w:rFonts w:eastAsia="Arial Narrow" w:cs="Calibri"/>
                <w:sz w:val="20"/>
                <w:szCs w:val="20"/>
                <w:cs/>
                <w:lang w:val="hi-IN" w:bidi="hi-IN"/>
              </w:rPr>
              <w:t>peut être commencé immédiatement si la femme allaite</w:t>
            </w:r>
          </w:p>
          <w:p w14:paraId="69B7F921" w14:textId="68A49FFE" w:rsidR="009A1592" w:rsidRPr="004D65B3" w:rsidRDefault="009A1592" w:rsidP="009A1592">
            <w:pPr>
              <w:pStyle w:val="ListParagraph"/>
              <w:numPr>
                <w:ilvl w:val="0"/>
                <w:numId w:val="9"/>
              </w:numPr>
              <w:suppressAutoHyphens/>
              <w:ind w:left="398"/>
              <w:rPr>
                <w:rFonts w:cs="Calibri"/>
                <w:sz w:val="20"/>
                <w:szCs w:val="20"/>
              </w:rPr>
            </w:pPr>
            <w:r w:rsidRPr="004D65B3">
              <w:rPr>
                <w:rFonts w:cs="Calibri"/>
                <w:sz w:val="20"/>
                <w:szCs w:val="20"/>
              </w:rPr>
              <w:t xml:space="preserve">L’injectable </w:t>
            </w:r>
            <w:r w:rsidR="000153DC">
              <w:rPr>
                <w:rFonts w:eastAsia="Arial Narrow" w:cs="Calibri"/>
                <w:sz w:val="20"/>
                <w:szCs w:val="20"/>
                <w:cs/>
                <w:lang w:val="hi-IN" w:bidi="hi-IN"/>
              </w:rPr>
              <w:t xml:space="preserve">provoque </w:t>
            </w:r>
            <w:r w:rsidRPr="004D65B3">
              <w:rPr>
                <w:rFonts w:eastAsia="Arial Narrow" w:cs="Calibri"/>
                <w:sz w:val="20"/>
                <w:szCs w:val="20"/>
                <w:cs/>
                <w:lang w:val="hi-IN" w:bidi="hi-IN"/>
              </w:rPr>
              <w:t>des saignements intermenstruels ou une ménorragie.</w:t>
            </w:r>
          </w:p>
          <w:p w14:paraId="51DD50B6" w14:textId="3A1D4FE6" w:rsidR="009A1592" w:rsidRPr="004D65B3" w:rsidRDefault="009A1592" w:rsidP="009A1592">
            <w:pPr>
              <w:pStyle w:val="ListParagraph"/>
              <w:numPr>
                <w:ilvl w:val="0"/>
                <w:numId w:val="9"/>
              </w:numPr>
              <w:suppressAutoHyphens/>
              <w:ind w:left="398"/>
              <w:rPr>
                <w:rFonts w:cs="Calibri"/>
                <w:sz w:val="20"/>
                <w:szCs w:val="20"/>
              </w:rPr>
            </w:pPr>
            <w:r w:rsidRPr="004D65B3">
              <w:rPr>
                <w:rFonts w:cs="Calibri"/>
                <w:sz w:val="20"/>
                <w:szCs w:val="20"/>
              </w:rPr>
              <w:t xml:space="preserve">L’injectable </w:t>
            </w:r>
            <w:r w:rsidRPr="004D65B3">
              <w:rPr>
                <w:rFonts w:eastAsia="Arial Narrow" w:cs="Calibri"/>
                <w:sz w:val="20"/>
                <w:szCs w:val="20"/>
                <w:cs/>
                <w:lang w:bidi="hi-IN"/>
              </w:rPr>
              <w:t xml:space="preserve">provoque une </w:t>
            </w:r>
            <w:r w:rsidRPr="004D65B3">
              <w:rPr>
                <w:rFonts w:eastAsia="Arial Narrow" w:cs="Calibri"/>
                <w:sz w:val="20"/>
                <w:szCs w:val="20"/>
                <w:cs/>
                <w:lang w:val="hi-IN" w:bidi="hi-IN"/>
              </w:rPr>
              <w:t>prise de poids.</w:t>
            </w:r>
          </w:p>
          <w:p w14:paraId="6131E2C9" w14:textId="4CA5F87C" w:rsidR="009A1592" w:rsidRPr="004D65B3" w:rsidRDefault="009A1592" w:rsidP="009A1592">
            <w:pPr>
              <w:pStyle w:val="ListParagraph"/>
              <w:numPr>
                <w:ilvl w:val="0"/>
                <w:numId w:val="9"/>
              </w:numPr>
              <w:suppressAutoHyphens/>
              <w:ind w:left="398"/>
              <w:rPr>
                <w:rFonts w:cs="Calibri"/>
                <w:sz w:val="20"/>
                <w:szCs w:val="20"/>
              </w:rPr>
            </w:pPr>
            <w:r w:rsidRPr="004D65B3">
              <w:rPr>
                <w:rFonts w:eastAsia="Arial Narrow" w:cs="Calibri"/>
                <w:sz w:val="20"/>
                <w:szCs w:val="20"/>
                <w:cs/>
                <w:lang w:val="hi-IN" w:bidi="hi-IN"/>
              </w:rPr>
              <w:t>Si le saignement est deux fois p</w:t>
            </w:r>
            <w:r w:rsidR="00512AA9">
              <w:rPr>
                <w:rFonts w:eastAsia="Arial Narrow" w:cs="Calibri"/>
                <w:sz w:val="20"/>
                <w:szCs w:val="20"/>
                <w:cs/>
                <w:lang w:val="hi-IN" w:bidi="hi-IN"/>
              </w:rPr>
              <w:t xml:space="preserve">lus long et deux fois plus </w:t>
            </w:r>
            <w:r w:rsidR="00512AA9" w:rsidRPr="00512AA9">
              <w:rPr>
                <w:rFonts w:eastAsia="Arial Narrow" w:cs="Calibri" w:hint="cs"/>
                <w:sz w:val="20"/>
                <w:szCs w:val="20"/>
                <w:cs/>
                <w:lang w:bidi="hi-IN"/>
              </w:rPr>
              <w:t>abondant</w:t>
            </w:r>
            <w:r w:rsidRPr="00512AA9">
              <w:rPr>
                <w:rFonts w:eastAsia="Arial Narrow" w:cs="Calibri"/>
                <w:sz w:val="20"/>
                <w:szCs w:val="20"/>
                <w:cs/>
                <w:lang w:bidi="hi-IN"/>
              </w:rPr>
              <w:t>,</w:t>
            </w:r>
            <w:r w:rsidRPr="004D65B3">
              <w:rPr>
                <w:rFonts w:eastAsia="Arial Narrow" w:cs="Calibri"/>
                <w:sz w:val="20"/>
                <w:szCs w:val="20"/>
                <w:cs/>
                <w:lang w:val="hi-IN" w:bidi="hi-IN"/>
              </w:rPr>
              <w:t xml:space="preserve"> une intervention médicale lourde est nécessaire.</w:t>
            </w:r>
          </w:p>
          <w:p w14:paraId="1BC2A625" w14:textId="18BE8ED0" w:rsidR="009A1592" w:rsidRPr="004D65B3" w:rsidRDefault="009A1592" w:rsidP="009A1592">
            <w:pPr>
              <w:pStyle w:val="ListParagraph"/>
              <w:numPr>
                <w:ilvl w:val="0"/>
                <w:numId w:val="9"/>
              </w:numPr>
              <w:suppressAutoHyphens/>
              <w:ind w:left="398"/>
              <w:rPr>
                <w:rFonts w:cs="Calibri"/>
                <w:sz w:val="20"/>
                <w:szCs w:val="20"/>
              </w:rPr>
            </w:pPr>
            <w:r w:rsidRPr="004D65B3">
              <w:rPr>
                <w:rFonts w:cs="Calibri"/>
                <w:sz w:val="20"/>
                <w:szCs w:val="20"/>
              </w:rPr>
              <w:t>Les aiguilles après utilisation doivent êt</w:t>
            </w:r>
            <w:r w:rsidR="00DD2932">
              <w:rPr>
                <w:rFonts w:cs="Calibri"/>
                <w:sz w:val="20"/>
                <w:szCs w:val="20"/>
              </w:rPr>
              <w:t>re jetées dans la poubelle</w:t>
            </w:r>
            <w:r w:rsidRPr="004D65B3">
              <w:rPr>
                <w:rFonts w:cs="Calibri"/>
                <w:sz w:val="20"/>
                <w:szCs w:val="20"/>
              </w:rPr>
              <w:t>.</w:t>
            </w:r>
          </w:p>
          <w:p w14:paraId="326E3B46" w14:textId="0896EC4F" w:rsidR="009A1592" w:rsidRPr="004D65B3" w:rsidRDefault="009A1592" w:rsidP="009A1592">
            <w:pPr>
              <w:pStyle w:val="ListParagraph"/>
              <w:numPr>
                <w:ilvl w:val="0"/>
                <w:numId w:val="9"/>
              </w:numPr>
              <w:suppressAutoHyphens/>
              <w:ind w:left="398"/>
              <w:rPr>
                <w:rFonts w:cs="Calibri"/>
                <w:sz w:val="20"/>
                <w:szCs w:val="20"/>
              </w:rPr>
            </w:pPr>
            <w:r w:rsidRPr="004D65B3">
              <w:rPr>
                <w:rFonts w:cs="Calibri"/>
                <w:sz w:val="20"/>
                <w:szCs w:val="20"/>
              </w:rPr>
              <w:t xml:space="preserve">Le </w:t>
            </w:r>
            <w:proofErr w:type="spellStart"/>
            <w:r w:rsidRPr="004D65B3">
              <w:rPr>
                <w:rFonts w:cs="Calibri"/>
                <w:sz w:val="20"/>
                <w:szCs w:val="20"/>
              </w:rPr>
              <w:t>recapuchonnage</w:t>
            </w:r>
            <w:proofErr w:type="spellEnd"/>
            <w:r w:rsidRPr="004D65B3">
              <w:rPr>
                <w:rFonts w:cs="Calibri"/>
                <w:sz w:val="20"/>
                <w:szCs w:val="20"/>
              </w:rPr>
              <w:t xml:space="preserve"> de l'aiguille usagée devrait être obligatoire</w:t>
            </w:r>
          </w:p>
        </w:tc>
        <w:tc>
          <w:tcPr>
            <w:tcW w:w="1037" w:type="pct"/>
            <w:gridSpan w:val="2"/>
            <w:tcBorders>
              <w:right w:val="nil"/>
            </w:tcBorders>
          </w:tcPr>
          <w:p w14:paraId="52EC8950" w14:textId="77777777" w:rsidR="00783FC1" w:rsidRDefault="00783FC1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</w:pPr>
          </w:p>
          <w:p w14:paraId="164EA4AC" w14:textId="77777777" w:rsidR="00783FC1" w:rsidRDefault="00783FC1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</w:pPr>
          </w:p>
          <w:p w14:paraId="49E4A826" w14:textId="1348C076" w:rsidR="009A1592" w:rsidRPr="00783FC1" w:rsidRDefault="009A1592" w:rsidP="00FB0D80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Vrai</w:t>
            </w:r>
            <w:r w:rsidR="00783FC1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e</w:t>
            </w:r>
          </w:p>
          <w:p w14:paraId="64138ABA" w14:textId="77777777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val="en-IN" w:bidi="hi-IN"/>
              </w:rPr>
            </w:pPr>
          </w:p>
          <w:p w14:paraId="6A21B89F" w14:textId="3A48D337" w:rsidR="009A1592" w:rsidRPr="004D65B3" w:rsidRDefault="00783FC1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1</w:t>
            </w:r>
          </w:p>
          <w:p w14:paraId="6C27A4C8" w14:textId="77777777" w:rsidR="009B1052" w:rsidRPr="004D65B3" w:rsidRDefault="009B105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3613B7AD" w14:textId="3A806ECE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1</w:t>
            </w:r>
          </w:p>
          <w:p w14:paraId="16C4B161" w14:textId="77777777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26D5EC09" w14:textId="77777777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1</w:t>
            </w:r>
          </w:p>
          <w:p w14:paraId="7564E629" w14:textId="77777777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1EF7E7E4" w14:textId="77777777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1</w:t>
            </w:r>
          </w:p>
          <w:p w14:paraId="1941FB07" w14:textId="77777777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4702CDE3" w14:textId="77777777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1</w:t>
            </w:r>
          </w:p>
          <w:p w14:paraId="758506B4" w14:textId="77777777" w:rsidR="009B1052" w:rsidRPr="004D65B3" w:rsidRDefault="009B105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5148546B" w14:textId="657285D4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1</w:t>
            </w:r>
          </w:p>
          <w:p w14:paraId="0F980366" w14:textId="77777777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086BF251" w14:textId="77777777" w:rsidR="009B1052" w:rsidRPr="004D65B3" w:rsidRDefault="009B105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4C667991" w14:textId="43A768CA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1</w:t>
            </w:r>
          </w:p>
          <w:p w14:paraId="4D1BBD4D" w14:textId="77777777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1</w:t>
            </w:r>
          </w:p>
          <w:p w14:paraId="0346F975" w14:textId="77777777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3A1EBFA6" w14:textId="77777777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077CA0EC" w14:textId="77777777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1</w:t>
            </w:r>
          </w:p>
          <w:p w14:paraId="7B9DF80C" w14:textId="77777777" w:rsidR="009B1052" w:rsidRPr="004D65B3" w:rsidRDefault="009B105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05D53BD4" w14:textId="2B01B588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1</w:t>
            </w:r>
          </w:p>
          <w:p w14:paraId="2B4DEEA2" w14:textId="77777777" w:rsidR="009B1052" w:rsidRPr="004D65B3" w:rsidRDefault="009B105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26595995" w14:textId="721F069F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1</w:t>
            </w:r>
          </w:p>
          <w:p w14:paraId="253A87FE" w14:textId="77777777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1</w:t>
            </w:r>
          </w:p>
          <w:p w14:paraId="1A827965" w14:textId="77777777" w:rsidR="009B1052" w:rsidRPr="004D65B3" w:rsidRDefault="009B105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28A43220" w14:textId="73FBB603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1</w:t>
            </w:r>
          </w:p>
          <w:p w14:paraId="7CE4D2D0" w14:textId="77777777" w:rsidR="009B1052" w:rsidRPr="004D65B3" w:rsidRDefault="009B105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1C567BF7" w14:textId="7B54BD08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1</w:t>
            </w:r>
          </w:p>
          <w:p w14:paraId="5C51A21D" w14:textId="77777777" w:rsidR="009B1052" w:rsidRPr="004D65B3" w:rsidRDefault="009B105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0FDDBAC9" w14:textId="75A8805F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1</w:t>
            </w:r>
          </w:p>
          <w:p w14:paraId="716056BC" w14:textId="77777777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3D43872B" w14:textId="77777777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1</w:t>
            </w:r>
          </w:p>
          <w:p w14:paraId="2121666E" w14:textId="77777777" w:rsidR="009B1052" w:rsidRPr="004D65B3" w:rsidRDefault="009B105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3B0457CC" w14:textId="2E6CDB2F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1</w:t>
            </w:r>
          </w:p>
          <w:p w14:paraId="65F76CCC" w14:textId="77777777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74C08DBD" w14:textId="77777777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1</w:t>
            </w:r>
          </w:p>
          <w:p w14:paraId="1424A471" w14:textId="77777777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7452F337" w14:textId="77777777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1</w:t>
            </w:r>
          </w:p>
          <w:p w14:paraId="3A17C740" w14:textId="77777777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1</w:t>
            </w:r>
          </w:p>
          <w:p w14:paraId="1EE8D90C" w14:textId="77777777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78EC084F" w14:textId="77777777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1</w:t>
            </w:r>
          </w:p>
          <w:p w14:paraId="0A5EA085" w14:textId="77777777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420F7ABD" w14:textId="259680D8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  <w:rtl/>
                <w:cs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1</w:t>
            </w:r>
          </w:p>
        </w:tc>
        <w:tc>
          <w:tcPr>
            <w:tcW w:w="1130" w:type="pct"/>
            <w:tcBorders>
              <w:left w:val="nil"/>
            </w:tcBorders>
            <w:vAlign w:val="center"/>
          </w:tcPr>
          <w:p w14:paraId="150CF285" w14:textId="77777777" w:rsidR="002670C2" w:rsidRDefault="00783FC1" w:rsidP="00783FC1">
            <w:pPr>
              <w:autoSpaceDE w:val="0"/>
              <w:autoSpaceDN w:val="0"/>
              <w:adjustRightInd w:val="0"/>
              <w:rPr>
                <w:rFonts w:ascii="Calibri" w:eastAsia="Arial Narrow" w:hAnsi="Calibri" w:cs="Calibri"/>
                <w:b/>
                <w:sz w:val="20"/>
                <w:szCs w:val="20"/>
                <w:lang w:bidi="hi-IN"/>
              </w:rPr>
            </w:pPr>
            <w:r>
              <w:rPr>
                <w:rFonts w:ascii="Calibri" w:eastAsia="Arial Narrow" w:hAnsi="Calibri" w:cs="Calibri"/>
                <w:b/>
                <w:sz w:val="20"/>
                <w:szCs w:val="20"/>
                <w:lang w:bidi="hi-IN"/>
              </w:rPr>
              <w:lastRenderedPageBreak/>
              <w:t xml:space="preserve">            </w:t>
            </w:r>
          </w:p>
          <w:p w14:paraId="00A37200" w14:textId="77777777" w:rsidR="002670C2" w:rsidRDefault="002670C2" w:rsidP="00783FC1">
            <w:pPr>
              <w:autoSpaceDE w:val="0"/>
              <w:autoSpaceDN w:val="0"/>
              <w:adjustRightInd w:val="0"/>
              <w:rPr>
                <w:rFonts w:ascii="Calibri" w:eastAsia="Arial Narrow" w:hAnsi="Calibri" w:cs="Calibri"/>
                <w:b/>
                <w:sz w:val="20"/>
                <w:szCs w:val="20"/>
                <w:lang w:bidi="hi-IN"/>
              </w:rPr>
            </w:pPr>
          </w:p>
          <w:p w14:paraId="64A4754C" w14:textId="7BB8900E" w:rsidR="00783FC1" w:rsidRPr="00783FC1" w:rsidRDefault="00783FC1" w:rsidP="00FB0D80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b/>
                <w:sz w:val="20"/>
                <w:szCs w:val="20"/>
                <w:lang w:bidi="hi-IN"/>
              </w:rPr>
            </w:pPr>
            <w:r w:rsidRPr="00783FC1">
              <w:rPr>
                <w:rFonts w:ascii="Calibri" w:eastAsia="Arial Narrow" w:hAnsi="Calibri" w:cs="Calibri"/>
                <w:b/>
                <w:sz w:val="20"/>
                <w:szCs w:val="20"/>
                <w:lang w:bidi="hi-IN"/>
              </w:rPr>
              <w:t>Fausse</w:t>
            </w:r>
          </w:p>
          <w:p w14:paraId="4AFE9F76" w14:textId="77777777" w:rsidR="00783FC1" w:rsidRDefault="00783FC1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1543DBFE" w14:textId="1434DC93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2</w:t>
            </w:r>
          </w:p>
          <w:p w14:paraId="675B5B10" w14:textId="77777777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36C17311" w14:textId="77777777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2</w:t>
            </w:r>
          </w:p>
          <w:p w14:paraId="36682F7D" w14:textId="77777777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55F29FDB" w14:textId="77777777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2</w:t>
            </w:r>
          </w:p>
          <w:p w14:paraId="57EB7F68" w14:textId="77777777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00839360" w14:textId="77777777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2</w:t>
            </w:r>
          </w:p>
          <w:p w14:paraId="1AA445C7" w14:textId="77777777" w:rsidR="009B1052" w:rsidRPr="004D65B3" w:rsidRDefault="009B105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52B96E24" w14:textId="75D58034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2</w:t>
            </w:r>
          </w:p>
          <w:p w14:paraId="2EC3319F" w14:textId="77777777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11537E33" w14:textId="2D1F9E6F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2</w:t>
            </w:r>
          </w:p>
          <w:p w14:paraId="4A56F37C" w14:textId="77777777" w:rsidR="00775A35" w:rsidRDefault="00775A35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7E28DF77" w14:textId="77777777" w:rsidR="00775A35" w:rsidRDefault="00775A35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4B1D3169" w14:textId="078115AA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2</w:t>
            </w:r>
          </w:p>
          <w:p w14:paraId="2A37BE23" w14:textId="77777777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2</w:t>
            </w:r>
          </w:p>
          <w:p w14:paraId="533FEF1D" w14:textId="77777777" w:rsidR="009B1052" w:rsidRPr="004D65B3" w:rsidRDefault="009B105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3F6820E9" w14:textId="77777777" w:rsidR="00775A35" w:rsidRDefault="00775A35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37861916" w14:textId="45B4AD46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2</w:t>
            </w:r>
          </w:p>
          <w:p w14:paraId="640EBA90" w14:textId="77777777" w:rsidR="009B1052" w:rsidRPr="004D65B3" w:rsidRDefault="009B105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2E7D28B3" w14:textId="0DBE9960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2</w:t>
            </w:r>
          </w:p>
          <w:p w14:paraId="0BA6DB47" w14:textId="77777777" w:rsidR="00775A35" w:rsidRDefault="00775A35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128F2E5A" w14:textId="7B6C7A90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2</w:t>
            </w:r>
          </w:p>
          <w:p w14:paraId="19F1E593" w14:textId="139D1059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2</w:t>
            </w:r>
          </w:p>
          <w:p w14:paraId="2ED39480" w14:textId="77777777" w:rsidR="009B1052" w:rsidRPr="004D65B3" w:rsidRDefault="009B105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7000F8B0" w14:textId="518678C2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2</w:t>
            </w:r>
          </w:p>
          <w:p w14:paraId="685B8FA4" w14:textId="77777777" w:rsidR="009B1052" w:rsidRPr="004D65B3" w:rsidRDefault="009B105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7051724B" w14:textId="619D3DDF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2</w:t>
            </w:r>
          </w:p>
          <w:p w14:paraId="7F9A98E9" w14:textId="77777777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68E9119C" w14:textId="77777777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2</w:t>
            </w:r>
          </w:p>
          <w:p w14:paraId="1183C96C" w14:textId="77777777" w:rsidR="009B1052" w:rsidRPr="004D65B3" w:rsidRDefault="009B105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50558E53" w14:textId="2FDECDA4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2</w:t>
            </w:r>
          </w:p>
          <w:p w14:paraId="7D41DB44" w14:textId="77777777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6285CD17" w14:textId="77777777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2</w:t>
            </w:r>
          </w:p>
          <w:p w14:paraId="4219E244" w14:textId="77777777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760A2EA8" w14:textId="77777777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2</w:t>
            </w:r>
          </w:p>
          <w:p w14:paraId="603C37D7" w14:textId="77777777" w:rsidR="00775A35" w:rsidRDefault="00775A35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7FACC8B5" w14:textId="3B023F1E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2</w:t>
            </w:r>
          </w:p>
          <w:p w14:paraId="229CB454" w14:textId="491769A8" w:rsidR="009A1592" w:rsidRDefault="00775A35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2</w:t>
            </w:r>
          </w:p>
          <w:p w14:paraId="0E44A168" w14:textId="77777777" w:rsidR="00775A35" w:rsidRPr="004D65B3" w:rsidRDefault="00775A35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70BEB5A2" w14:textId="77777777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2</w:t>
            </w:r>
          </w:p>
          <w:p w14:paraId="5F4AEDC1" w14:textId="77777777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5D84C0C2" w14:textId="588FE026" w:rsidR="009A1592" w:rsidRPr="004D65B3" w:rsidRDefault="009A1592" w:rsidP="00783FC1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  <w:rtl/>
                <w:cs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2</w:t>
            </w:r>
          </w:p>
        </w:tc>
        <w:tc>
          <w:tcPr>
            <w:tcW w:w="395" w:type="pct"/>
          </w:tcPr>
          <w:p w14:paraId="48E3AEDD" w14:textId="77777777" w:rsidR="009A1592" w:rsidRPr="004D65B3" w:rsidRDefault="009A1592" w:rsidP="009A159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</w:tr>
      <w:tr w:rsidR="009A1592" w:rsidRPr="004D65B3" w14:paraId="3030317B" w14:textId="77777777" w:rsidTr="00FB0D80">
        <w:tblPrEx>
          <w:jc w:val="left"/>
        </w:tblPrEx>
        <w:trPr>
          <w:trHeight w:val="648"/>
        </w:trPr>
        <w:tc>
          <w:tcPr>
            <w:tcW w:w="362" w:type="pct"/>
          </w:tcPr>
          <w:p w14:paraId="0D0F4792" w14:textId="0CDC7DCA" w:rsidR="009A1592" w:rsidRPr="004D65B3" w:rsidRDefault="009A1592" w:rsidP="009A1592">
            <w:pPr>
              <w:spacing w:after="60"/>
              <w:jc w:val="center"/>
              <w:rPr>
                <w:rFonts w:ascii="Calibri" w:eastAsia="Arial" w:hAnsi="Calibri" w:cs="Calibri"/>
                <w:b/>
                <w:bCs/>
                <w:spacing w:val="-1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b/>
                <w:bCs/>
                <w:spacing w:val="-1"/>
                <w:sz w:val="20"/>
                <w:szCs w:val="20"/>
              </w:rPr>
              <w:t>329</w:t>
            </w:r>
          </w:p>
        </w:tc>
        <w:tc>
          <w:tcPr>
            <w:tcW w:w="2075" w:type="pct"/>
            <w:gridSpan w:val="2"/>
          </w:tcPr>
          <w:p w14:paraId="1E39741F" w14:textId="0D0EA33A" w:rsidR="009A1592" w:rsidRPr="004D65B3" w:rsidRDefault="009A1592" w:rsidP="009A1592">
            <w:pPr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" w:hAnsi="Calibri" w:cs="Calibri"/>
                <w:b/>
                <w:bCs/>
                <w:noProof/>
                <w:spacing w:val="-1"/>
                <w:sz w:val="20"/>
                <w:szCs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368192" behindDoc="0" locked="0" layoutInCell="1" allowOverlap="1" wp14:anchorId="6A463234" wp14:editId="2103C31D">
                      <wp:simplePos x="0" y="0"/>
                      <wp:positionH relativeFrom="column">
                        <wp:posOffset>1992976</wp:posOffset>
                      </wp:positionH>
                      <wp:positionV relativeFrom="paragraph">
                        <wp:posOffset>98733</wp:posOffset>
                      </wp:positionV>
                      <wp:extent cx="209405" cy="332509"/>
                      <wp:effectExtent l="0" t="0" r="76835" b="48895"/>
                      <wp:wrapNone/>
                      <wp:docPr id="293" name="Group 29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09405" cy="332509"/>
                                <a:chOff x="0" y="0"/>
                                <a:chExt cx="249383" cy="449179"/>
                              </a:xfrm>
                            </wpg:grpSpPr>
                            <wps:wsp>
                              <wps:cNvPr id="294" name="Rectangle 294"/>
                              <wps:cNvSpPr/>
                              <wps:spPr>
                                <a:xfrm>
                                  <a:off x="0" y="0"/>
                                  <a:ext cx="248285" cy="216535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95" name="Straight Arrow Connector 295"/>
                              <wps:cNvCnPr/>
                              <wps:spPr>
                                <a:xfrm>
                                  <a:off x="249383" y="0"/>
                                  <a:ext cx="0" cy="449179"/>
                                </a:xfrm>
                                <a:prstGeom prst="straightConnector1">
                                  <a:avLst/>
                                </a:prstGeom>
                                <a:ln w="12700"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7EECF52B">
                    <v:group id="Group 293" style="position:absolute;margin-left:156.95pt;margin-top:7.75pt;width:16.5pt;height:26.2pt;z-index:255368192;mso-width-relative:margin;mso-height-relative:margin" coordsize="249383,449179" o:spid="_x0000_s1026" w14:anchorId="688C0F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">
                      <v:rect id="Rectangle 294" style="position:absolute;width:248285;height:216535;visibility:visible;mso-wrap-style:square;v-text-anchor:middle" o:spid="_x0000_s1027" fillcolor="white [3201]" strokecolor="black [3213]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"/>
                      <v:shape id="Straight Arrow Connector 295" style="position:absolute;left:249383;width:0;height:449179;visibility:visible;mso-wrap-style:square" o:spid="_x0000_s1028" strokecolor="black [3200]" strokeweight="1pt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">
                        <v:stroke joinstyle="miter" endarrow="block"/>
                      </v:shape>
                    </v:group>
                  </w:pict>
                </mc:Fallback>
              </mc:AlternateContent>
            </w:r>
            <w:r w:rsidRPr="004D65B3">
              <w:rPr>
                <w:rFonts w:ascii="Calibri" w:eastAsia="Arial" w:hAnsi="Calibri" w:cs="Calibri"/>
                <w:b/>
                <w:bCs/>
                <w:spacing w:val="-1"/>
                <w:sz w:val="20"/>
                <w:szCs w:val="20"/>
                <w:cs/>
                <w:lang w:bidi="hi-IN"/>
              </w:rPr>
              <w:t>VÉRIFIER: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 xml:space="preserve">Q22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lang w:bidi="hi-IN"/>
              </w:rPr>
              <w:t xml:space="preserve">4 </w:t>
            </w:r>
            <w:r w:rsidR="00512AA9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>(</w:t>
            </w:r>
            <w:r w:rsidR="00512AA9">
              <w:rPr>
                <w:rFonts w:ascii="Calibri" w:eastAsia="Arial Narrow" w:hAnsi="Calibri" w:hint="cs"/>
                <w:b/>
                <w:bCs/>
                <w:sz w:val="20"/>
                <w:szCs w:val="20"/>
                <w:u w:val="single"/>
                <w:cs/>
                <w:lang w:bidi="hi-IN"/>
              </w:rPr>
              <w:t>g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>)</w:t>
            </w:r>
          </w:p>
          <w:p w14:paraId="1D289910" w14:textId="78FE3AED" w:rsidR="009A1592" w:rsidRPr="004D65B3" w:rsidRDefault="009A1592" w:rsidP="009A1592">
            <w:pPr>
              <w:spacing w:after="60"/>
              <w:ind w:right="-20"/>
              <w:rPr>
                <w:rFonts w:ascii="Calibri" w:eastAsia="Arial" w:hAnsi="Calibri" w:cs="Calibri"/>
                <w:b/>
                <w:bCs/>
                <w:spacing w:val="-1"/>
                <w:sz w:val="20"/>
                <w:szCs w:val="20"/>
              </w:rPr>
            </w:pP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SI code « 1 » à Q22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 xml:space="preserve">4 </w:t>
            </w:r>
            <w:r w:rsidR="00512AA9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>(</w:t>
            </w:r>
            <w:r w:rsidR="00512AA9">
              <w:rPr>
                <w:rFonts w:ascii="Calibri" w:eastAsia="Arial Narrow" w:hAnsi="Calibri" w:hint="cs"/>
                <w:b/>
                <w:bCs/>
                <w:sz w:val="20"/>
                <w:szCs w:val="20"/>
                <w:cs/>
                <w:lang w:bidi="hi-IN"/>
              </w:rPr>
              <w:t>g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>) Implants</w:t>
            </w:r>
          </w:p>
        </w:tc>
        <w:tc>
          <w:tcPr>
            <w:tcW w:w="2167" w:type="pct"/>
            <w:gridSpan w:val="3"/>
          </w:tcPr>
          <w:p w14:paraId="16A9376E" w14:textId="38B92470" w:rsidR="009A1592" w:rsidRPr="004D65B3" w:rsidRDefault="009A1592" w:rsidP="00783FC1">
            <w:pPr>
              <w:tabs>
                <w:tab w:val="left" w:pos="1260"/>
              </w:tabs>
              <w:jc w:val="center"/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b/>
                <w:noProof/>
                <w:sz w:val="20"/>
                <w:szCs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367168" behindDoc="0" locked="0" layoutInCell="1" allowOverlap="1" wp14:anchorId="18DBB5FF" wp14:editId="4E989807">
                      <wp:simplePos x="0" y="0"/>
                      <wp:positionH relativeFrom="column">
                        <wp:posOffset>1844040</wp:posOffset>
                      </wp:positionH>
                      <wp:positionV relativeFrom="paragraph">
                        <wp:posOffset>112395</wp:posOffset>
                      </wp:positionV>
                      <wp:extent cx="739140" cy="160020"/>
                      <wp:effectExtent l="0" t="0" r="60960" b="87630"/>
                      <wp:wrapNone/>
                      <wp:docPr id="296" name="Group 29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39140" cy="160020"/>
                                <a:chOff x="0" y="0"/>
                                <a:chExt cx="739140" cy="160020"/>
                              </a:xfrm>
                            </wpg:grpSpPr>
                            <wps:wsp>
                              <wps:cNvPr id="297" name="Rectangle 297"/>
                              <wps:cNvSpPr/>
                              <wps:spPr>
                                <a:xfrm>
                                  <a:off x="0" y="0"/>
                                  <a:ext cx="205740" cy="16002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  <wps:wsp>
                              <wps:cNvPr id="298" name="Straight Arrow Connector 298"/>
                              <wps:cNvCnPr/>
                              <wps:spPr>
                                <a:xfrm>
                                  <a:off x="0" y="160020"/>
                                  <a:ext cx="739140" cy="0"/>
                                </a:xfrm>
                                <a:prstGeom prst="straightConnector1">
                                  <a:avLst/>
                                </a:prstGeom>
                                <a:ln w="12700"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11FCD842">
                    <v:group id="Group 296" style="position:absolute;margin-left:145.2pt;margin-top:8.85pt;width:58.2pt;height:12.6pt;z-index:255367168;mso-width-relative:margin;mso-height-relative:margin" coordsize="7391,1600" o:spid="_x0000_s1026" w14:anchorId="661EDF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">
                      <v:rect id="Rectangle 297" style="position:absolute;width:2057;height:1600;visibility:visible;mso-wrap-style:square;v-text-anchor:middle" o:spid="_x0000_s1027" fillcolor="white [3212]" strokecolor="black [3213]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"/>
                      <v:shapetype id="_x0000_t32" coordsize="21600,21600" o:oned="t" filled="f" o:spt="32" path="m,l21600,21600e">
                        <v:path fillok="f" arrowok="t" o:connecttype="none"/>
                        <o:lock v:ext="edit" shapetype="t"/>
                      </v:shapetype>
                      <v:shape id="Straight Arrow Connector 298" style="position:absolute;top:1600;width:7391;height:0;visibility:visible;mso-wrap-style:square" o:spid="_x0000_s1028" strokecolor="black [3200]" strokeweight="1pt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">
                        <v:stroke joinstyle="miter" endarrow="block"/>
                      </v:shape>
                    </v:group>
                  </w:pict>
                </mc:Fallback>
              </mc:AlternateContent>
            </w:r>
          </w:p>
          <w:p w14:paraId="3984BF73" w14:textId="31B7A7D7" w:rsidR="009A1592" w:rsidRPr="004D65B3" w:rsidRDefault="003B77CB" w:rsidP="00783FC1">
            <w:pPr>
              <w:tabs>
                <w:tab w:val="left" w:pos="1260"/>
              </w:tabs>
              <w:jc w:val="center"/>
              <w:rPr>
                <w:rFonts w:ascii="Calibri" w:eastAsia="Arial" w:hAnsi="Calibri" w:cs="Calibri"/>
                <w:b/>
                <w:bCs/>
                <w:spacing w:val="-1"/>
                <w:sz w:val="20"/>
                <w:szCs w:val="20"/>
                <w:lang w:eastAsia="en-IN" w:bidi="hi-IN"/>
              </w:rPr>
            </w:pPr>
            <w:r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>SINON ALLEZ À</w:t>
            </w:r>
          </w:p>
        </w:tc>
        <w:tc>
          <w:tcPr>
            <w:tcW w:w="395" w:type="pct"/>
          </w:tcPr>
          <w:p w14:paraId="32F6EDCA" w14:textId="77777777" w:rsidR="009A1592" w:rsidRPr="004D65B3" w:rsidRDefault="009A1592" w:rsidP="009A159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  <w:p w14:paraId="34B160F1" w14:textId="01D27485" w:rsidR="009A1592" w:rsidRPr="004D65B3" w:rsidRDefault="009A1592" w:rsidP="009A159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/>
                <w:bCs/>
                <w:sz w:val="20"/>
                <w:szCs w:val="20"/>
              </w:rPr>
              <w:t>342</w:t>
            </w:r>
          </w:p>
          <w:p w14:paraId="13E0BFF1" w14:textId="1E25930A" w:rsidR="009A1592" w:rsidRPr="004D65B3" w:rsidRDefault="009A1592" w:rsidP="009A1592">
            <w:pPr>
              <w:ind w:left="-14" w:right="-20"/>
              <w:jc w:val="center"/>
              <w:rPr>
                <w:rFonts w:ascii="Calibri" w:eastAsia="Arial" w:hAnsi="Calibri" w:cs="Calibri"/>
                <w:b/>
                <w:bCs/>
                <w:spacing w:val="-1"/>
                <w:sz w:val="20"/>
                <w:szCs w:val="20"/>
                <w:lang w:eastAsia="en-IN" w:bidi="hi-IN"/>
              </w:rPr>
            </w:pPr>
          </w:p>
        </w:tc>
      </w:tr>
      <w:tr w:rsidR="00DD3627" w:rsidRPr="004D65B3" w14:paraId="55BE347E" w14:textId="77777777" w:rsidTr="00FB0D80">
        <w:tblPrEx>
          <w:jc w:val="left"/>
        </w:tblPrEx>
        <w:trPr>
          <w:trHeight w:val="144"/>
        </w:trPr>
        <w:tc>
          <w:tcPr>
            <w:tcW w:w="362" w:type="pct"/>
          </w:tcPr>
          <w:p w14:paraId="43E7069D" w14:textId="01CCC665" w:rsidR="00DD3627" w:rsidRPr="004D65B3" w:rsidRDefault="00DD3627" w:rsidP="00DD3627">
            <w:pPr>
              <w:spacing w:after="60"/>
              <w:jc w:val="center"/>
              <w:rPr>
                <w:rFonts w:ascii="Calibri" w:eastAsia="Arial" w:hAnsi="Calibri" w:cs="Calibri"/>
                <w:spacing w:val="-1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pacing w:val="-1"/>
                <w:sz w:val="20"/>
                <w:szCs w:val="20"/>
              </w:rPr>
              <w:t>330</w:t>
            </w:r>
          </w:p>
        </w:tc>
        <w:tc>
          <w:tcPr>
            <w:tcW w:w="2075" w:type="pct"/>
            <w:gridSpan w:val="2"/>
          </w:tcPr>
          <w:p w14:paraId="1A163545" w14:textId="37D9D185" w:rsidR="00DD3627" w:rsidRPr="004D65B3" w:rsidRDefault="00DD3627" w:rsidP="00DD3627">
            <w:pPr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 xml:space="preserve">Quelles informations sociodémographiques/liées à la fertilité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collectez-vous auprès des </w:t>
            </w:r>
            <w:proofErr w:type="spellStart"/>
            <w:r w:rsidR="00DD2932">
              <w:rPr>
                <w:rFonts w:ascii="Calibri" w:hAnsi="Calibri" w:cs="Calibri"/>
                <w:sz w:val="20"/>
                <w:szCs w:val="20"/>
              </w:rPr>
              <w:t>nouveles</w:t>
            </w:r>
            <w:proofErr w:type="spellEnd"/>
            <w:r w:rsidR="00DD2932">
              <w:rPr>
                <w:rFonts w:ascii="Calibri" w:hAnsi="Calibri" w:cs="Calibri"/>
                <w:sz w:val="20"/>
                <w:szCs w:val="20"/>
              </w:rPr>
              <w:t xml:space="preserve"> cl</w:t>
            </w:r>
            <w:r w:rsidR="00DD2932" w:rsidRPr="004D65B3">
              <w:rPr>
                <w:rFonts w:ascii="Calibri" w:hAnsi="Calibri" w:cs="Calibri"/>
                <w:sz w:val="20"/>
                <w:szCs w:val="20"/>
              </w:rPr>
              <w:t>ient</w:t>
            </w:r>
            <w:r w:rsidR="00DD2932">
              <w:rPr>
                <w:rFonts w:ascii="Calibri" w:hAnsi="Calibri" w:cs="Calibri"/>
                <w:sz w:val="20"/>
                <w:szCs w:val="20"/>
              </w:rPr>
              <w:t>e</w:t>
            </w:r>
            <w:r w:rsidR="00DD2932" w:rsidRPr="004D65B3">
              <w:rPr>
                <w:rFonts w:ascii="Calibri" w:hAnsi="Calibri" w:cs="Calibri"/>
                <w:sz w:val="20"/>
                <w:szCs w:val="20"/>
              </w:rPr>
              <w:t>s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qui visitent l'établissement pour des implants ?</w:t>
            </w:r>
          </w:p>
          <w:p w14:paraId="61064F96" w14:textId="77777777" w:rsidR="00DD3627" w:rsidRPr="004D65B3" w:rsidRDefault="00DD3627" w:rsidP="00DD3627">
            <w:pPr>
              <w:rPr>
                <w:rFonts w:ascii="Calibri" w:eastAsia="Aptos" w:hAnsi="Calibri" w:cs="Calibri"/>
                <w:sz w:val="20"/>
                <w:szCs w:val="20"/>
              </w:rPr>
            </w:pPr>
          </w:p>
          <w:p w14:paraId="61E7BBEE" w14:textId="5523F3DD" w:rsidR="00DD3627" w:rsidRPr="00FB0D80" w:rsidRDefault="00602B4C" w:rsidP="00DD3627">
            <w:pPr>
              <w:suppressAutoHyphens/>
              <w:rPr>
                <w:rFonts w:ascii="Calibri" w:hAnsi="Calibri" w:cs="Calibri"/>
                <w:bCs/>
                <w:i/>
                <w:iCs/>
                <w:spacing w:val="-2"/>
                <w:sz w:val="20"/>
                <w:szCs w:val="20"/>
                <w:lang w:val="fr-SN"/>
              </w:rPr>
            </w:pPr>
            <w:r w:rsidRPr="00FB0D80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[Choix </w:t>
            </w:r>
            <w:proofErr w:type="gramStart"/>
            <w:r w:rsidRPr="00FB0D80">
              <w:rPr>
                <w:rFonts w:ascii="Calibri" w:hAnsi="Calibri" w:cs="Calibri"/>
                <w:i/>
                <w:iCs/>
                <w:sz w:val="20"/>
                <w:szCs w:val="20"/>
              </w:rPr>
              <w:t>multiple .</w:t>
            </w:r>
            <w:proofErr w:type="gramEnd"/>
            <w:r w:rsidRPr="00FB0D80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</w:t>
            </w:r>
            <w:r w:rsidRPr="00FB0D80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 xml:space="preserve">Enregistrez tout </w:t>
            </w:r>
            <w:proofErr w:type="gramStart"/>
            <w:r w:rsidRPr="00FB0D80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mentionné</w:t>
            </w:r>
            <w:proofErr w:type="gramEnd"/>
            <w:r w:rsidRPr="00FB0D80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 xml:space="preserve">. </w:t>
            </w:r>
            <w:r w:rsidRPr="00FB0D80">
              <w:rPr>
                <w:rFonts w:ascii="Calibri" w:hAnsi="Calibri" w:cs="Calibri"/>
                <w:i/>
                <w:iCs/>
                <w:sz w:val="20"/>
                <w:szCs w:val="20"/>
              </w:rPr>
              <w:t>Si</w:t>
            </w:r>
            <w:proofErr w:type="gramStart"/>
            <w:r w:rsidRPr="00FB0D80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«</w:t>
            </w: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Ne</w:t>
            </w:r>
            <w:proofErr w:type="gramEnd"/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 recueille aucune information</w:t>
            </w:r>
            <w:r w:rsidRPr="00FB0D80">
              <w:rPr>
                <w:rFonts w:ascii="Calibri" w:hAnsi="Calibri" w:cs="Calibri"/>
                <w:i/>
                <w:iCs/>
                <w:sz w:val="20"/>
                <w:szCs w:val="20"/>
              </w:rPr>
              <w:t>» est signalé, aucune des autres options ne doit être cerclée.]</w:t>
            </w:r>
          </w:p>
        </w:tc>
        <w:tc>
          <w:tcPr>
            <w:tcW w:w="2167" w:type="pct"/>
            <w:gridSpan w:val="3"/>
          </w:tcPr>
          <w:p w14:paraId="72E736F3" w14:textId="77777777" w:rsidR="00DD3627" w:rsidRPr="004D65B3" w:rsidRDefault="00DD3627" w:rsidP="00783FC1">
            <w:pPr>
              <w:tabs>
                <w:tab w:val="right" w:leader="dot" w:pos="3912"/>
              </w:tabs>
              <w:suppressAutoHyphens/>
              <w:ind w:left="31" w:hanging="31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Âge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 A</w:t>
            </w:r>
          </w:p>
          <w:p w14:paraId="2B33EB8F" w14:textId="607441C7" w:rsidR="00DD3627" w:rsidRPr="004D65B3" w:rsidRDefault="000153DC" w:rsidP="00783FC1">
            <w:pPr>
              <w:tabs>
                <w:tab w:val="right" w:leader="dot" w:pos="3912"/>
              </w:tabs>
              <w:suppressAutoHyphens/>
              <w:ind w:left="31" w:hanging="31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Situation matrimoniale</w:t>
            </w:r>
            <w:r w:rsidR="00DD3627"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B</w:t>
            </w:r>
          </w:p>
          <w:p w14:paraId="01E09A5B" w14:textId="114DBC73" w:rsidR="00DD3627" w:rsidRPr="004D65B3" w:rsidRDefault="00DD3627" w:rsidP="00783FC1">
            <w:pPr>
              <w:tabs>
                <w:tab w:val="right" w:leader="dot" w:pos="3912"/>
              </w:tabs>
              <w:suppressAutoHyphens/>
              <w:ind w:left="31" w:hanging="31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Profession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C</w:t>
            </w:r>
          </w:p>
          <w:p w14:paraId="208E3A86" w14:textId="448B51D0" w:rsidR="00DD3627" w:rsidRPr="004D65B3" w:rsidRDefault="00DD3627" w:rsidP="00783FC1">
            <w:pPr>
              <w:tabs>
                <w:tab w:val="right" w:leader="dot" w:pos="3912"/>
              </w:tabs>
              <w:suppressAutoHyphens/>
              <w:ind w:left="31" w:hanging="31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Religion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D</w:t>
            </w:r>
          </w:p>
          <w:p w14:paraId="0B67F9A2" w14:textId="631A1845" w:rsidR="00DD3627" w:rsidRPr="004D65B3" w:rsidRDefault="000153DC" w:rsidP="00783FC1">
            <w:pPr>
              <w:tabs>
                <w:tab w:val="right" w:leader="dot" w:pos="3912"/>
              </w:tabs>
              <w:suppressAutoHyphens/>
              <w:ind w:left="31" w:hanging="31"/>
              <w:jc w:val="center"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Niveau d’étude</w:t>
            </w:r>
            <w:r w:rsidR="00DD3627"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E</w:t>
            </w:r>
          </w:p>
          <w:p w14:paraId="2EE062E4" w14:textId="25F959D8" w:rsidR="00DD3627" w:rsidRPr="004D65B3" w:rsidRDefault="00DD3627" w:rsidP="00783FC1">
            <w:pPr>
              <w:tabs>
                <w:tab w:val="right" w:leader="dot" w:pos="3912"/>
              </w:tabs>
              <w:suppressAutoHyphens/>
              <w:ind w:left="31" w:hanging="31"/>
              <w:jc w:val="center"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Nombre d' enfants</w:t>
            </w:r>
            <w:r w:rsidR="00A37A5B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</w:t>
            </w:r>
            <w:r w:rsidR="00A37A5B"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vivants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F</w:t>
            </w:r>
          </w:p>
          <w:p w14:paraId="713E90A7" w14:textId="77777777" w:rsidR="00DD3627" w:rsidRPr="004D65B3" w:rsidRDefault="00DD3627" w:rsidP="00783FC1">
            <w:pPr>
              <w:tabs>
                <w:tab w:val="right" w:leader="dot" w:pos="3912"/>
              </w:tabs>
              <w:suppressAutoHyphens/>
              <w:ind w:left="31" w:hanging="31"/>
              <w:jc w:val="center"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Âge du plus jeune enfant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G</w:t>
            </w:r>
          </w:p>
          <w:p w14:paraId="08404FFB" w14:textId="77777777" w:rsidR="00DD3627" w:rsidRPr="004D65B3" w:rsidRDefault="00DD3627" w:rsidP="00783FC1">
            <w:pPr>
              <w:tabs>
                <w:tab w:val="right" w:leader="dot" w:pos="3912"/>
              </w:tabs>
              <w:suppressAutoHyphens/>
              <w:ind w:left="31" w:hanging="31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Désir d’enfant supplémentair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H</w:t>
            </w:r>
          </w:p>
          <w:p w14:paraId="76BC979D" w14:textId="77777777" w:rsidR="00DD3627" w:rsidRPr="004D65B3" w:rsidRDefault="00DD3627" w:rsidP="00783FC1">
            <w:pPr>
              <w:tabs>
                <w:tab w:val="right" w:leader="underscore" w:pos="3912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X</w:t>
            </w:r>
          </w:p>
          <w:p w14:paraId="28BA6DCB" w14:textId="324EC129" w:rsidR="00DD3627" w:rsidRPr="004D65B3" w:rsidRDefault="00783FC1" w:rsidP="00783FC1">
            <w:pPr>
              <w:tabs>
                <w:tab w:val="right" w:leader="underscore" w:pos="3912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Ne recueille aucune information</w:t>
            </w:r>
            <w:r w:rsidR="00DD3627"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O</w:t>
            </w:r>
          </w:p>
        </w:tc>
        <w:tc>
          <w:tcPr>
            <w:tcW w:w="395" w:type="pct"/>
          </w:tcPr>
          <w:p w14:paraId="1312DD3D" w14:textId="77777777" w:rsidR="00DD3627" w:rsidRPr="004D65B3" w:rsidRDefault="00DD3627" w:rsidP="00DD3627">
            <w:pPr>
              <w:ind w:left="-14" w:right="-20"/>
              <w:jc w:val="center"/>
              <w:rPr>
                <w:rFonts w:ascii="Calibri" w:eastAsia="Arial" w:hAnsi="Calibri" w:cs="Calibri"/>
                <w:b/>
                <w:bCs/>
                <w:spacing w:val="-1"/>
                <w:sz w:val="20"/>
                <w:szCs w:val="20"/>
                <w:lang w:eastAsia="en-IN" w:bidi="hi-IN"/>
              </w:rPr>
            </w:pPr>
          </w:p>
        </w:tc>
      </w:tr>
      <w:tr w:rsidR="009A1592" w:rsidRPr="004D65B3" w14:paraId="298354E4" w14:textId="77777777" w:rsidTr="00FB0D80">
        <w:tblPrEx>
          <w:jc w:val="left"/>
        </w:tblPrEx>
        <w:trPr>
          <w:trHeight w:val="144"/>
        </w:trPr>
        <w:tc>
          <w:tcPr>
            <w:tcW w:w="362" w:type="pct"/>
          </w:tcPr>
          <w:p w14:paraId="7CF09C9D" w14:textId="5383B56C" w:rsidR="009A1592" w:rsidRPr="004D65B3" w:rsidRDefault="009A1592" w:rsidP="009A1592">
            <w:pPr>
              <w:spacing w:after="60"/>
              <w:jc w:val="center"/>
              <w:rPr>
                <w:rFonts w:ascii="Calibri" w:eastAsia="Arial" w:hAnsi="Calibri" w:cs="Calibri"/>
                <w:spacing w:val="-1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pacing w:val="-1"/>
                <w:sz w:val="20"/>
                <w:szCs w:val="20"/>
              </w:rPr>
              <w:lastRenderedPageBreak/>
              <w:t>331</w:t>
            </w:r>
          </w:p>
        </w:tc>
        <w:tc>
          <w:tcPr>
            <w:tcW w:w="2075" w:type="pct"/>
            <w:gridSpan w:val="2"/>
          </w:tcPr>
          <w:p w14:paraId="35B520E2" w14:textId="54053846" w:rsidR="009A1592" w:rsidRPr="004D65B3" w:rsidRDefault="009A1592" w:rsidP="009A1592">
            <w:pPr>
              <w:suppressAutoHyphens/>
              <w:rPr>
                <w:rFonts w:ascii="Calibri" w:eastAsia="PalatinoLinotype-Roman" w:hAnsi="Calibri" w:cs="Calibri"/>
                <w:sz w:val="20"/>
                <w:szCs w:val="20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Quels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lang w:bidi="hi-IN"/>
              </w:rPr>
              <w:t xml:space="preserve">antécédents menstruel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recueillez-vous auprès des nouvelles clientes qui visitent </w:t>
            </w:r>
            <w:r w:rsidR="000F0690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la structure sanitaire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pour des implants ?</w:t>
            </w:r>
          </w:p>
          <w:p w14:paraId="00BB3CAC" w14:textId="77777777" w:rsidR="009A1592" w:rsidRPr="004D65B3" w:rsidRDefault="009A1592" w:rsidP="009A1592">
            <w:pPr>
              <w:suppressAutoHyphens/>
              <w:rPr>
                <w:rFonts w:ascii="Calibri" w:eastAsia="PalatinoLinotype-Roman" w:hAnsi="Calibri" w:cs="Calibri"/>
                <w:sz w:val="20"/>
                <w:szCs w:val="20"/>
              </w:rPr>
            </w:pPr>
          </w:p>
          <w:p w14:paraId="336518BD" w14:textId="7F80116C" w:rsidR="009A1592" w:rsidRPr="004D65B3" w:rsidRDefault="00602B4C" w:rsidP="009A1592">
            <w:pPr>
              <w:suppressAutoHyphens/>
              <w:rPr>
                <w:rFonts w:ascii="Calibri" w:hAnsi="Calibri" w:cs="Calibri"/>
                <w:bCs/>
                <w:spacing w:val="-2"/>
                <w:sz w:val="20"/>
                <w:szCs w:val="20"/>
                <w:lang w:val="fr-SN"/>
              </w:rPr>
            </w:pPr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[Choix </w:t>
            </w:r>
            <w:proofErr w:type="gramStart"/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>multiple .</w:t>
            </w:r>
            <w:proofErr w:type="gramEnd"/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</w:t>
            </w:r>
            <w:r w:rsidRPr="00D37CDB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 xml:space="preserve">Enregistrez tout </w:t>
            </w:r>
            <w:proofErr w:type="gramStart"/>
            <w:r w:rsidRPr="00D37CDB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mentionné</w:t>
            </w:r>
            <w:proofErr w:type="gramEnd"/>
            <w:r w:rsidRPr="00D37CDB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 xml:space="preserve">. </w:t>
            </w:r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>Si</w:t>
            </w:r>
            <w:proofErr w:type="gramStart"/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«</w:t>
            </w: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Ne</w:t>
            </w:r>
            <w:proofErr w:type="gramEnd"/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 recueille aucune information</w:t>
            </w:r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>» est signalé, aucune des autres options ne doit être cerclée.]</w:t>
            </w:r>
          </w:p>
        </w:tc>
        <w:tc>
          <w:tcPr>
            <w:tcW w:w="2167" w:type="pct"/>
            <w:gridSpan w:val="3"/>
          </w:tcPr>
          <w:p w14:paraId="1E5A0C5F" w14:textId="77777777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Date des dernières règles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A</w:t>
            </w:r>
          </w:p>
          <w:p w14:paraId="382FED22" w14:textId="6B7E4E11" w:rsidR="009A1592" w:rsidRPr="004D65B3" w:rsidRDefault="00512AA9" w:rsidP="009A1592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Durée du cycle menstruel</w:t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 </w:t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B</w:t>
            </w:r>
          </w:p>
          <w:p w14:paraId="21A9044D" w14:textId="06BEB51F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Durée de la période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C</w:t>
            </w:r>
          </w:p>
          <w:p w14:paraId="6C16B45E" w14:textId="51089295" w:rsidR="009A1592" w:rsidRPr="004D65B3" w:rsidRDefault="00512AA9" w:rsidP="009A1592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Quantité de flux</w:t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 </w:t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D</w:t>
            </w:r>
          </w:p>
          <w:p w14:paraId="3E127568" w14:textId="0800D8B8" w:rsidR="009A1592" w:rsidRPr="004D65B3" w:rsidRDefault="000153DC" w:rsidP="009A1592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</w:rPr>
            </w:pPr>
            <w:r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Accouchements par césarienne</w:t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E</w:t>
            </w:r>
          </w:p>
          <w:p w14:paraId="472A2562" w14:textId="30EA6A89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Régularité de la période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F</w:t>
            </w:r>
          </w:p>
          <w:p w14:paraId="53ACA2A0" w14:textId="1979AB7E" w:rsidR="009A1592" w:rsidRPr="004D65B3" w:rsidRDefault="00512AA9" w:rsidP="009A1592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Saignements</w:t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s entre les règles </w:t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G</w:t>
            </w:r>
          </w:p>
          <w:p w14:paraId="0440CB39" w14:textId="77777777" w:rsidR="009A1592" w:rsidRPr="004D65B3" w:rsidRDefault="009A1592" w:rsidP="009A1592">
            <w:pPr>
              <w:tabs>
                <w:tab w:val="right" w:leader="underscore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X</w:t>
            </w:r>
          </w:p>
          <w:p w14:paraId="6FB09BF9" w14:textId="666C0916" w:rsidR="009A1592" w:rsidRPr="004D65B3" w:rsidRDefault="00783FC1" w:rsidP="009A1592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hAnsi="Calibri" w:cs="Calibri"/>
                <w:b/>
                <w:bCs/>
                <w:sz w:val="20"/>
                <w:szCs w:val="20"/>
                <w:lang w:eastAsia="en-IN"/>
              </w:rPr>
            </w:pP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Ne recueille aucune information</w:t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O</w:t>
            </w:r>
          </w:p>
        </w:tc>
        <w:tc>
          <w:tcPr>
            <w:tcW w:w="395" w:type="pct"/>
          </w:tcPr>
          <w:p w14:paraId="655C85BB" w14:textId="77777777" w:rsidR="009A1592" w:rsidRPr="004D65B3" w:rsidRDefault="009A1592" w:rsidP="009A1592">
            <w:pPr>
              <w:ind w:left="-14" w:right="-20"/>
              <w:jc w:val="center"/>
              <w:rPr>
                <w:rFonts w:ascii="Calibri" w:eastAsia="Arial" w:hAnsi="Calibri" w:cs="Calibri"/>
                <w:b/>
                <w:bCs/>
                <w:spacing w:val="-1"/>
                <w:sz w:val="20"/>
                <w:szCs w:val="20"/>
                <w:lang w:eastAsia="en-IN" w:bidi="hi-IN"/>
              </w:rPr>
            </w:pPr>
          </w:p>
        </w:tc>
      </w:tr>
      <w:tr w:rsidR="009A1592" w:rsidRPr="004D65B3" w14:paraId="5AD24BF3" w14:textId="77777777" w:rsidTr="00FB0D80">
        <w:tblPrEx>
          <w:jc w:val="left"/>
        </w:tblPrEx>
        <w:trPr>
          <w:trHeight w:val="144"/>
        </w:trPr>
        <w:tc>
          <w:tcPr>
            <w:tcW w:w="362" w:type="pct"/>
          </w:tcPr>
          <w:p w14:paraId="431DFB52" w14:textId="1CD749EA" w:rsidR="009A1592" w:rsidRPr="004D65B3" w:rsidRDefault="009A1592" w:rsidP="009A1592">
            <w:pPr>
              <w:spacing w:after="60"/>
              <w:jc w:val="center"/>
              <w:rPr>
                <w:rFonts w:ascii="Calibri" w:eastAsia="Arial" w:hAnsi="Calibri" w:cs="Calibri"/>
                <w:spacing w:val="-1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pacing w:val="-1"/>
                <w:sz w:val="20"/>
                <w:szCs w:val="20"/>
              </w:rPr>
              <w:t>332</w:t>
            </w:r>
          </w:p>
        </w:tc>
        <w:tc>
          <w:tcPr>
            <w:tcW w:w="2075" w:type="pct"/>
            <w:gridSpan w:val="2"/>
          </w:tcPr>
          <w:p w14:paraId="760DA5F9" w14:textId="4BE7A851" w:rsidR="009A1592" w:rsidRPr="004D65B3" w:rsidRDefault="009A1592" w:rsidP="009A1592">
            <w:pPr>
              <w:suppressAutoHyphens/>
              <w:rPr>
                <w:rFonts w:ascii="Calibri" w:eastAsia="PalatinoLinotype-Roman" w:hAnsi="Calibri" w:cs="Calibri"/>
                <w:sz w:val="20"/>
                <w:szCs w:val="20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Quel</w:t>
            </w:r>
            <w:r w:rsidR="0004303F" w:rsidRPr="0004303F">
              <w:rPr>
                <w:rFonts w:ascii="Calibri" w:eastAsia="Arial Narrow" w:hAnsi="Calibri" w:cs="Calibri" w:hint="cs"/>
                <w:sz w:val="20"/>
                <w:szCs w:val="20"/>
                <w:cs/>
                <w:lang w:bidi="hi-IN"/>
              </w:rPr>
              <w:t>s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</w:t>
            </w:r>
            <w:r w:rsidR="00C30E1C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lang w:bidi="hi-IN"/>
              </w:rPr>
              <w:t xml:space="preserve">antécédents obstétricaux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recueillez-vous auprès </w:t>
            </w:r>
            <w:r w:rsidR="00DD2932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des nouvelles cliente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qui visitent l'établissement pour des implants ?</w:t>
            </w:r>
          </w:p>
          <w:p w14:paraId="04A53E24" w14:textId="77777777" w:rsidR="009A1592" w:rsidRPr="004D65B3" w:rsidRDefault="009A1592" w:rsidP="009A1592">
            <w:pPr>
              <w:suppressAutoHyphens/>
              <w:rPr>
                <w:rFonts w:ascii="Calibri" w:eastAsia="PalatinoLinotype-Roman" w:hAnsi="Calibri" w:cs="Calibri"/>
                <w:sz w:val="20"/>
                <w:szCs w:val="20"/>
                <w:lang w:val="fr-SN"/>
              </w:rPr>
            </w:pPr>
          </w:p>
          <w:p w14:paraId="703F50E7" w14:textId="6F294E6C" w:rsidR="009A1592" w:rsidRPr="004D65B3" w:rsidRDefault="00602B4C" w:rsidP="009A1592">
            <w:pPr>
              <w:suppressAutoHyphens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[Choix </w:t>
            </w:r>
            <w:proofErr w:type="gramStart"/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>multiple .</w:t>
            </w:r>
            <w:proofErr w:type="gramEnd"/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</w:t>
            </w:r>
            <w:r w:rsidRPr="00D37CDB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 xml:space="preserve">Enregistrez tout </w:t>
            </w:r>
            <w:proofErr w:type="gramStart"/>
            <w:r w:rsidRPr="00D37CDB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mentionné</w:t>
            </w:r>
            <w:proofErr w:type="gramEnd"/>
            <w:r w:rsidRPr="00D37CDB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 xml:space="preserve">. </w:t>
            </w:r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>Si</w:t>
            </w:r>
            <w:proofErr w:type="gramStart"/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«</w:t>
            </w: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Ne</w:t>
            </w:r>
            <w:proofErr w:type="gramEnd"/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 recueille aucune information</w:t>
            </w:r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>» est signalé, aucune des autres options ne doit être cerclée.]</w:t>
            </w:r>
          </w:p>
        </w:tc>
        <w:tc>
          <w:tcPr>
            <w:tcW w:w="2167" w:type="pct"/>
            <w:gridSpan w:val="3"/>
          </w:tcPr>
          <w:p w14:paraId="02AB3811" w14:textId="77777777" w:rsidR="009A1592" w:rsidRPr="004D65B3" w:rsidRDefault="009A1592" w:rsidP="009A1592">
            <w:pPr>
              <w:tabs>
                <w:tab w:val="right" w:leader="dot" w:pos="3917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État actuel de la grossesse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A</w:t>
            </w:r>
          </w:p>
          <w:p w14:paraId="7D929CD1" w14:textId="2676361D" w:rsidR="009A1592" w:rsidRPr="004D65B3" w:rsidRDefault="009A1592" w:rsidP="009A1592">
            <w:pPr>
              <w:tabs>
                <w:tab w:val="right" w:leader="dot" w:pos="3917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Nombre de naissances vivantes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B</w:t>
            </w:r>
          </w:p>
          <w:p w14:paraId="7C970A6A" w14:textId="4437A423" w:rsidR="009A1592" w:rsidRPr="004D65B3" w:rsidRDefault="009A1592" w:rsidP="009A1592">
            <w:pPr>
              <w:tabs>
                <w:tab w:val="right" w:leader="dot" w:pos="3917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Nombre d'accouchements normaux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C</w:t>
            </w:r>
          </w:p>
          <w:p w14:paraId="49778B74" w14:textId="5C5F32DF" w:rsidR="009A1592" w:rsidRPr="004D65B3" w:rsidRDefault="00512AA9" w:rsidP="009A1592">
            <w:pPr>
              <w:tabs>
                <w:tab w:val="right" w:leader="dot" w:pos="3917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Nombre d’</w:t>
            </w:r>
            <w:r w:rsidR="000153DC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accouchements par césarienne</w:t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D</w:t>
            </w:r>
          </w:p>
          <w:p w14:paraId="0A2DC03A" w14:textId="378F08A6" w:rsidR="009A1592" w:rsidRPr="004D65B3" w:rsidRDefault="00512AA9" w:rsidP="009A1592">
            <w:pPr>
              <w:tabs>
                <w:tab w:val="right" w:leader="dot" w:pos="3917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Nombre d'avortements</w:t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 </w:t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E</w:t>
            </w:r>
          </w:p>
          <w:p w14:paraId="183437CE" w14:textId="15EE1DBE" w:rsidR="009A1592" w:rsidRPr="004D65B3" w:rsidRDefault="009A1592" w:rsidP="009A1592">
            <w:pPr>
              <w:tabs>
                <w:tab w:val="right" w:leader="dot" w:pos="3917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Date du dernier accouchement/avortement (selon le cas)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F</w:t>
            </w:r>
          </w:p>
          <w:p w14:paraId="173C45A3" w14:textId="77777777" w:rsidR="009A1592" w:rsidRPr="004D65B3" w:rsidRDefault="009A1592" w:rsidP="009A1592">
            <w:pPr>
              <w:tabs>
                <w:tab w:val="right" w:leader="dot" w:pos="3917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Antécédents de grossesse anormale</w:t>
            </w:r>
          </w:p>
          <w:p w14:paraId="0AE4E8B3" w14:textId="7B055935" w:rsidR="009A1592" w:rsidRPr="004D65B3" w:rsidRDefault="009A1592" w:rsidP="009A1592">
            <w:pPr>
              <w:tabs>
                <w:tab w:val="right" w:leader="dot" w:pos="3917"/>
              </w:tabs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(</w:t>
            </w:r>
            <w:proofErr w:type="gramStart"/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ectopique</w:t>
            </w:r>
            <w:proofErr w:type="gramEnd"/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/vésiculaire)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G</w:t>
            </w:r>
          </w:p>
          <w:p w14:paraId="1796B610" w14:textId="77777777" w:rsidR="009A1592" w:rsidRPr="004D65B3" w:rsidRDefault="009A1592" w:rsidP="009A1592">
            <w:pPr>
              <w:tabs>
                <w:tab w:val="right" w:leader="underscore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X</w:t>
            </w:r>
          </w:p>
          <w:p w14:paraId="480F9F22" w14:textId="3E670C5B" w:rsidR="009A1592" w:rsidRPr="004D65B3" w:rsidRDefault="00783FC1" w:rsidP="009A1592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Ne recueille aucune information</w:t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O</w:t>
            </w:r>
          </w:p>
        </w:tc>
        <w:tc>
          <w:tcPr>
            <w:tcW w:w="395" w:type="pct"/>
          </w:tcPr>
          <w:p w14:paraId="1A58C6E0" w14:textId="77777777" w:rsidR="009A1592" w:rsidRPr="004D65B3" w:rsidRDefault="009A1592" w:rsidP="009A1592">
            <w:pPr>
              <w:ind w:left="-14" w:right="-20"/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</w:tc>
      </w:tr>
      <w:tr w:rsidR="009A1592" w:rsidRPr="004D65B3" w14:paraId="27021F4D" w14:textId="77777777" w:rsidTr="00FB0D80">
        <w:tblPrEx>
          <w:jc w:val="left"/>
        </w:tblPrEx>
        <w:trPr>
          <w:trHeight w:val="144"/>
        </w:trPr>
        <w:tc>
          <w:tcPr>
            <w:tcW w:w="362" w:type="pct"/>
          </w:tcPr>
          <w:p w14:paraId="57C85569" w14:textId="3865CCE4" w:rsidR="009A1592" w:rsidRPr="004D65B3" w:rsidRDefault="009A1592" w:rsidP="009A1592">
            <w:pPr>
              <w:spacing w:after="60"/>
              <w:jc w:val="center"/>
              <w:rPr>
                <w:rFonts w:ascii="Calibri" w:eastAsia="Arial" w:hAnsi="Calibri" w:cs="Calibri"/>
                <w:spacing w:val="-1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pacing w:val="-1"/>
                <w:sz w:val="20"/>
                <w:szCs w:val="20"/>
              </w:rPr>
              <w:t>333</w:t>
            </w:r>
          </w:p>
        </w:tc>
        <w:tc>
          <w:tcPr>
            <w:tcW w:w="2075" w:type="pct"/>
            <w:gridSpan w:val="2"/>
          </w:tcPr>
          <w:p w14:paraId="581DBF1E" w14:textId="542D2A04" w:rsidR="009A1592" w:rsidRPr="0004303F" w:rsidRDefault="0004303F" w:rsidP="009A1592">
            <w:pPr>
              <w:suppressAutoHyphens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Quelles sont les informations relatives aux </w:t>
            </w:r>
            <w:r w:rsidRPr="0004303F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antécédents contraceptifs</w:t>
            </w:r>
            <w:r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</w:t>
            </w:r>
            <w:r w:rsidRPr="0004303F">
              <w:rPr>
                <w:rFonts w:ascii="Calibri" w:eastAsia="Arial Narrow" w:hAnsi="Calibri" w:cs="Calibri" w:hint="cs"/>
                <w:sz w:val="20"/>
                <w:szCs w:val="20"/>
                <w:cs/>
                <w:lang w:bidi="hi-IN"/>
              </w:rPr>
              <w:t xml:space="preserve">que vous </w:t>
            </w:r>
            <w:r w:rsidR="009A1592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recueill</w:t>
            </w:r>
            <w:r w:rsidRPr="0004303F">
              <w:rPr>
                <w:rFonts w:ascii="Calibri" w:eastAsia="Arial Narrow" w:hAnsi="Calibri" w:cs="Calibri" w:hint="cs"/>
                <w:sz w:val="20"/>
                <w:szCs w:val="20"/>
                <w:cs/>
                <w:lang w:bidi="hi-IN"/>
              </w:rPr>
              <w:t xml:space="preserve">ez </w:t>
            </w:r>
            <w:r w:rsidR="009A1592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auprès </w:t>
            </w:r>
            <w:r w:rsidR="00DD2932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des nouvelles clientes </w:t>
            </w:r>
            <w:r w:rsidR="009A1592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qui visitent l'établissement pour des implants ?</w:t>
            </w:r>
          </w:p>
          <w:p w14:paraId="0839BBAB" w14:textId="77777777" w:rsidR="009A1592" w:rsidRPr="004D65B3" w:rsidRDefault="009A1592" w:rsidP="009A1592">
            <w:pPr>
              <w:suppressAutoHyphens/>
              <w:rPr>
                <w:rFonts w:ascii="Calibri" w:eastAsia="PalatinoLinotype-Roman" w:hAnsi="Calibri" w:cs="Calibri"/>
                <w:sz w:val="20"/>
                <w:szCs w:val="20"/>
                <w:lang w:val="fr-SN"/>
              </w:rPr>
            </w:pPr>
          </w:p>
          <w:p w14:paraId="3B8194CE" w14:textId="1EB27E8C" w:rsidR="009A1592" w:rsidRPr="004D65B3" w:rsidRDefault="00602B4C" w:rsidP="009A1592">
            <w:pPr>
              <w:suppressAutoHyphens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[Choix </w:t>
            </w:r>
            <w:proofErr w:type="gramStart"/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>multiple .</w:t>
            </w:r>
            <w:proofErr w:type="gramEnd"/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</w:t>
            </w:r>
            <w:r w:rsidRPr="00D37CDB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 xml:space="preserve">Enregistrez tout </w:t>
            </w:r>
            <w:proofErr w:type="gramStart"/>
            <w:r w:rsidRPr="00D37CDB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mentionné</w:t>
            </w:r>
            <w:proofErr w:type="gramEnd"/>
            <w:r w:rsidRPr="00D37CDB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 xml:space="preserve">. </w:t>
            </w:r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>Si</w:t>
            </w:r>
            <w:proofErr w:type="gramStart"/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«</w:t>
            </w: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Ne</w:t>
            </w:r>
            <w:proofErr w:type="gramEnd"/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 recueille aucune information</w:t>
            </w:r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>» est signalé, aucune des autres options ne doit être cerclée.]</w:t>
            </w:r>
          </w:p>
        </w:tc>
        <w:tc>
          <w:tcPr>
            <w:tcW w:w="2167" w:type="pct"/>
            <w:gridSpan w:val="3"/>
          </w:tcPr>
          <w:p w14:paraId="2FBD4C12" w14:textId="77777777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Expériences passées avec les méthodes de planification familiale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A</w:t>
            </w:r>
          </w:p>
          <w:p w14:paraId="0C1C2D8D" w14:textId="77777777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Dernière méthode utilisée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B</w:t>
            </w:r>
          </w:p>
          <w:p w14:paraId="300C39FD" w14:textId="77777777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Causes d’arrêt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C</w:t>
            </w:r>
          </w:p>
          <w:p w14:paraId="3C1CFDC5" w14:textId="77777777" w:rsidR="009A1592" w:rsidRPr="004D65B3" w:rsidRDefault="009A1592" w:rsidP="009A1592">
            <w:pPr>
              <w:tabs>
                <w:tab w:val="right" w:leader="underscore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X</w:t>
            </w:r>
          </w:p>
          <w:p w14:paraId="75367FBE" w14:textId="1E7CBEC8" w:rsidR="009A1592" w:rsidRPr="004D65B3" w:rsidRDefault="00783FC1" w:rsidP="009A1592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Ne recueille aucune information</w:t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O</w:t>
            </w:r>
          </w:p>
        </w:tc>
        <w:tc>
          <w:tcPr>
            <w:tcW w:w="395" w:type="pct"/>
          </w:tcPr>
          <w:p w14:paraId="46CFA538" w14:textId="77777777" w:rsidR="009A1592" w:rsidRPr="004D65B3" w:rsidRDefault="009A1592" w:rsidP="009A1592">
            <w:pPr>
              <w:ind w:left="-14" w:right="-20"/>
              <w:jc w:val="center"/>
              <w:rPr>
                <w:rFonts w:ascii="Calibri" w:eastAsia="Arial" w:hAnsi="Calibri" w:cs="Calibri"/>
                <w:b/>
                <w:bCs/>
                <w:spacing w:val="-1"/>
                <w:sz w:val="20"/>
                <w:szCs w:val="20"/>
                <w:lang w:eastAsia="en-IN" w:bidi="hi-IN"/>
              </w:rPr>
            </w:pPr>
          </w:p>
        </w:tc>
      </w:tr>
      <w:tr w:rsidR="009A1592" w:rsidRPr="004D65B3" w14:paraId="2D708C14" w14:textId="77777777" w:rsidTr="00FB0D80">
        <w:tblPrEx>
          <w:jc w:val="left"/>
        </w:tblPrEx>
        <w:trPr>
          <w:trHeight w:val="144"/>
        </w:trPr>
        <w:tc>
          <w:tcPr>
            <w:tcW w:w="362" w:type="pct"/>
          </w:tcPr>
          <w:p w14:paraId="34AF885E" w14:textId="18D15C45" w:rsidR="009A1592" w:rsidRPr="004D65B3" w:rsidRDefault="009A1592" w:rsidP="009A1592">
            <w:pPr>
              <w:spacing w:after="60"/>
              <w:jc w:val="center"/>
              <w:rPr>
                <w:rFonts w:ascii="Calibri" w:eastAsia="Arial" w:hAnsi="Calibri" w:cs="Calibri"/>
                <w:spacing w:val="-1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pacing w:val="-1"/>
                <w:sz w:val="20"/>
                <w:szCs w:val="20"/>
              </w:rPr>
              <w:t>334</w:t>
            </w:r>
          </w:p>
        </w:tc>
        <w:tc>
          <w:tcPr>
            <w:tcW w:w="2075" w:type="pct"/>
            <w:gridSpan w:val="2"/>
          </w:tcPr>
          <w:p w14:paraId="02916BD1" w14:textId="7AF5FAF1" w:rsidR="009A1592" w:rsidRPr="004D65B3" w:rsidRDefault="009A1592" w:rsidP="009A1592">
            <w:pPr>
              <w:suppressAutoHyphens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Quels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 xml:space="preserve">antécédents médicaux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recueillez-vous auprès </w:t>
            </w:r>
            <w:r w:rsidR="00DD2932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des nouvelles cliente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qui visitent </w:t>
            </w:r>
            <w:r w:rsidR="000F0690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la structure sanitaire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pour des implants ?</w:t>
            </w:r>
          </w:p>
          <w:p w14:paraId="1FE1F09E" w14:textId="77777777" w:rsidR="009A1592" w:rsidRPr="004D65B3" w:rsidRDefault="009A1592" w:rsidP="009A1592">
            <w:pPr>
              <w:suppressAutoHyphens/>
              <w:rPr>
                <w:rFonts w:ascii="Calibri" w:eastAsia="PalatinoLinotype-Roman" w:hAnsi="Calibri" w:cs="Calibri"/>
                <w:sz w:val="20"/>
                <w:szCs w:val="20"/>
              </w:rPr>
            </w:pPr>
          </w:p>
          <w:p w14:paraId="4D0F4089" w14:textId="6212EE06" w:rsidR="009A1592" w:rsidRPr="004D65B3" w:rsidRDefault="00602B4C" w:rsidP="009A1592">
            <w:pPr>
              <w:suppressAutoHyphens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[Choix </w:t>
            </w:r>
            <w:proofErr w:type="gramStart"/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>multiple .</w:t>
            </w:r>
            <w:proofErr w:type="gramEnd"/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</w:t>
            </w:r>
            <w:r w:rsidRPr="00D37CDB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 xml:space="preserve">Enregistrez tout </w:t>
            </w:r>
            <w:proofErr w:type="gramStart"/>
            <w:r w:rsidRPr="00D37CDB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mentionné</w:t>
            </w:r>
            <w:proofErr w:type="gramEnd"/>
            <w:r w:rsidRPr="00D37CDB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 xml:space="preserve">. </w:t>
            </w:r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>Si</w:t>
            </w:r>
            <w:proofErr w:type="gramStart"/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«</w:t>
            </w: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Ne</w:t>
            </w:r>
            <w:proofErr w:type="gramEnd"/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 recueille aucune information</w:t>
            </w:r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>» est signalé, aucune des autres options ne doit être cerclée.]</w:t>
            </w:r>
          </w:p>
        </w:tc>
        <w:tc>
          <w:tcPr>
            <w:tcW w:w="2167" w:type="pct"/>
            <w:gridSpan w:val="3"/>
          </w:tcPr>
          <w:p w14:paraId="0B678C3C" w14:textId="6420C839" w:rsidR="009A1592" w:rsidRPr="004D65B3" w:rsidRDefault="009A1592" w:rsidP="009A159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Cancer du sein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A</w:t>
            </w:r>
          </w:p>
          <w:p w14:paraId="1E7B827C" w14:textId="5338E53B" w:rsidR="009A1592" w:rsidRPr="004D65B3" w:rsidRDefault="009A1592" w:rsidP="009A159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Maladie hépatique grave (cirrhose, hépatome malin, adénome hépatocellulaire)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B</w:t>
            </w:r>
          </w:p>
          <w:p w14:paraId="6C49C0F5" w14:textId="187C55E1" w:rsidR="009A1592" w:rsidRPr="004D65B3" w:rsidRDefault="00512AA9" w:rsidP="009A159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AVC</w:t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 </w:t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C</w:t>
            </w:r>
          </w:p>
          <w:p w14:paraId="03499ABA" w14:textId="398A15B4" w:rsidR="009A1592" w:rsidRPr="004D65B3" w:rsidRDefault="00512AA9" w:rsidP="009A159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>
              <w:rPr>
                <w:sz w:val="20"/>
                <w:szCs w:val="20"/>
                <w:lang w:val="fr-SN"/>
              </w:rPr>
              <w:t>Lupus Erythémateux Systémique</w:t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 </w:t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D</w:t>
            </w:r>
          </w:p>
          <w:p w14:paraId="39C19694" w14:textId="1B8B5DFC" w:rsidR="009A1592" w:rsidRPr="004D65B3" w:rsidRDefault="00512AA9" w:rsidP="009A159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proofErr w:type="spellStart"/>
            <w:r>
              <w:rPr>
                <w:sz w:val="20"/>
                <w:szCs w:val="20"/>
                <w:lang w:val="fr-SN"/>
              </w:rPr>
              <w:t>Trombose</w:t>
            </w:r>
            <w:proofErr w:type="spellEnd"/>
            <w:r>
              <w:rPr>
                <w:sz w:val="20"/>
                <w:szCs w:val="20"/>
                <w:lang w:val="fr-SN"/>
              </w:rPr>
              <w:t xml:space="preserve"> veineuse Profonde</w:t>
            </w:r>
            <w:r w:rsidRPr="009A37DF">
              <w:rPr>
                <w:sz w:val="20"/>
                <w:szCs w:val="20"/>
                <w:lang w:val="fr-SN"/>
              </w:rPr>
              <w:t xml:space="preserve"> </w:t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aiguë </w:t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E</w:t>
            </w:r>
          </w:p>
          <w:p w14:paraId="52BA90C5" w14:textId="3E9DA2D3" w:rsidR="009A1592" w:rsidRPr="004D65B3" w:rsidRDefault="009A1592" w:rsidP="009A159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eastAsia="Arial Unicode MS" w:hAnsi="Calibri" w:cs="Calibri"/>
                <w:sz w:val="20"/>
                <w:szCs w:val="20"/>
                <w:rtl/>
                <w:cs/>
                <w:lang w:bidi="hi-IN"/>
              </w:rPr>
            </w:pPr>
            <w:proofErr w:type="gramStart"/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vaginal</w:t>
            </w:r>
            <w:proofErr w:type="gramEnd"/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inexpliqué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F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</w:r>
          </w:p>
          <w:p w14:paraId="5A50C0B6" w14:textId="7CE5155E" w:rsidR="009A1592" w:rsidRPr="004D65B3" w:rsidRDefault="009A1592" w:rsidP="009A159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eastAsia="Arial Unicode MS" w:hAnsi="Calibri" w:cs="Calibri"/>
                <w:sz w:val="20"/>
                <w:szCs w:val="20"/>
                <w:rtl/>
                <w:cs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Médicaments actuels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G</w:t>
            </w:r>
          </w:p>
          <w:p w14:paraId="66FDFC94" w14:textId="72075C8B" w:rsidR="009A1592" w:rsidRPr="004D65B3" w:rsidRDefault="00512AA9" w:rsidP="009A159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eastAsia="Arial Unicode MS" w:hAnsi="Calibri" w:cs="Calibri"/>
                <w:sz w:val="20"/>
                <w:szCs w:val="20"/>
                <w:rtl/>
                <w:cs/>
              </w:rPr>
            </w:pP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Symptômes d’</w:t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IST </w:t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H</w:t>
            </w:r>
          </w:p>
          <w:p w14:paraId="1D21E681" w14:textId="77777777" w:rsidR="009A1592" w:rsidRPr="004D65B3" w:rsidRDefault="009A1592" w:rsidP="009A1592">
            <w:pPr>
              <w:tabs>
                <w:tab w:val="right" w:leader="underscore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X</w:t>
            </w:r>
          </w:p>
          <w:p w14:paraId="5D2B9F0F" w14:textId="1AEF8167" w:rsidR="009A1592" w:rsidRPr="004D65B3" w:rsidRDefault="00783FC1" w:rsidP="009A1592">
            <w:pPr>
              <w:tabs>
                <w:tab w:val="right" w:leader="underscore" w:pos="3912"/>
              </w:tabs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Ne recueille aucune information</w:t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O</w:t>
            </w:r>
          </w:p>
        </w:tc>
        <w:tc>
          <w:tcPr>
            <w:tcW w:w="395" w:type="pct"/>
          </w:tcPr>
          <w:p w14:paraId="6D81F3BD" w14:textId="77777777" w:rsidR="009A1592" w:rsidRPr="004D65B3" w:rsidRDefault="009A1592" w:rsidP="009A1592">
            <w:pPr>
              <w:ind w:left="-14" w:right="-20"/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</w:tc>
      </w:tr>
      <w:tr w:rsidR="00E034BD" w:rsidRPr="004D65B3" w14:paraId="7792C307" w14:textId="77777777" w:rsidTr="00FB0D80">
        <w:tblPrEx>
          <w:jc w:val="left"/>
        </w:tblPrEx>
        <w:trPr>
          <w:trHeight w:val="769"/>
        </w:trPr>
        <w:tc>
          <w:tcPr>
            <w:tcW w:w="362" w:type="pct"/>
          </w:tcPr>
          <w:p w14:paraId="2E5C6F45" w14:textId="14D8B2BF" w:rsidR="00E034BD" w:rsidRPr="004D65B3" w:rsidRDefault="00E034BD" w:rsidP="00E034BD">
            <w:pPr>
              <w:spacing w:after="60"/>
              <w:jc w:val="center"/>
              <w:rPr>
                <w:rFonts w:ascii="Calibri" w:eastAsia="Arial" w:hAnsi="Calibri" w:cs="Calibri"/>
                <w:spacing w:val="-1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pacing w:val="-1"/>
                <w:sz w:val="20"/>
                <w:szCs w:val="20"/>
              </w:rPr>
              <w:t>335</w:t>
            </w:r>
          </w:p>
        </w:tc>
        <w:tc>
          <w:tcPr>
            <w:tcW w:w="2075" w:type="pct"/>
            <w:gridSpan w:val="2"/>
          </w:tcPr>
          <w:p w14:paraId="2B2565A3" w14:textId="19594B3F" w:rsidR="00E034BD" w:rsidRPr="004D65B3" w:rsidRDefault="00E034BD" w:rsidP="00E034BD">
            <w:pPr>
              <w:suppressAutoHyphens/>
              <w:rPr>
                <w:rFonts w:ascii="Calibri" w:eastAsia="Arial Narrow" w:hAnsi="Calibri" w:cs="Calibri"/>
                <w:sz w:val="20"/>
                <w:szCs w:val="20"/>
                <w:cs/>
                <w:lang w:val="en-IN"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Quel</w:t>
            </w:r>
            <w:r w:rsidR="00DD2932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les informations donnez-vous </w:t>
            </w:r>
            <w:r w:rsidR="00DD2932">
              <w:rPr>
                <w:rFonts w:ascii="Calibri" w:eastAsia="Arial Narrow" w:hAnsi="Calibri" w:hint="cs"/>
                <w:sz w:val="20"/>
                <w:szCs w:val="20"/>
                <w:cs/>
                <w:lang w:bidi="hi-IN"/>
              </w:rPr>
              <w:t xml:space="preserve">à la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client</w:t>
            </w:r>
            <w:r w:rsidR="00DD2932">
              <w:rPr>
                <w:rFonts w:ascii="Calibri" w:eastAsia="Arial Narrow" w:hAnsi="Calibri" w:hint="cs"/>
                <w:sz w:val="20"/>
                <w:szCs w:val="20"/>
                <w:cs/>
                <w:lang w:bidi="hi-IN"/>
              </w:rPr>
              <w:t>e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avant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de poser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des implants ?</w:t>
            </w:r>
          </w:p>
          <w:p w14:paraId="54B8E133" w14:textId="77777777" w:rsidR="00E034BD" w:rsidRPr="004D65B3" w:rsidRDefault="00E034BD" w:rsidP="00E034BD">
            <w:pPr>
              <w:suppressAutoHyphens/>
              <w:rPr>
                <w:rFonts w:ascii="Calibri" w:hAnsi="Calibri" w:cs="Calibri"/>
                <w:bCs/>
                <w:spacing w:val="-2"/>
                <w:sz w:val="20"/>
                <w:szCs w:val="20"/>
                <w:lang w:val="fr-SN"/>
              </w:rPr>
            </w:pPr>
          </w:p>
          <w:p w14:paraId="1EFBB281" w14:textId="06A089AC" w:rsidR="00E034BD" w:rsidRPr="004D65B3" w:rsidRDefault="00602B4C" w:rsidP="00E034BD">
            <w:pPr>
              <w:suppressAutoHyphens/>
              <w:rPr>
                <w:rFonts w:ascii="Calibri" w:hAnsi="Calibri" w:cs="Calibri"/>
                <w:bCs/>
                <w:spacing w:val="-2"/>
                <w:sz w:val="20"/>
                <w:szCs w:val="20"/>
                <w:lang w:val="fr-SN"/>
              </w:rPr>
            </w:pPr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[Choix </w:t>
            </w:r>
            <w:proofErr w:type="gramStart"/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>multiple .</w:t>
            </w:r>
            <w:proofErr w:type="gramEnd"/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</w:t>
            </w:r>
            <w:r w:rsidRPr="00D37CDB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 xml:space="preserve">Enregistrez tout </w:t>
            </w:r>
            <w:proofErr w:type="gramStart"/>
            <w:r w:rsidRPr="00D37CDB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mentionné</w:t>
            </w:r>
            <w:proofErr w:type="gramEnd"/>
            <w:r w:rsidRPr="00D37CDB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 xml:space="preserve">. </w:t>
            </w:r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>Si</w:t>
            </w:r>
            <w:proofErr w:type="gramStart"/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«</w:t>
            </w: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Ne</w:t>
            </w:r>
            <w:proofErr w:type="gramEnd"/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 donne aucune information</w:t>
            </w:r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>» est signalé, aucune des autres options ne doit être cerclée.]</w:t>
            </w:r>
          </w:p>
        </w:tc>
        <w:tc>
          <w:tcPr>
            <w:tcW w:w="2167" w:type="pct"/>
            <w:gridSpan w:val="3"/>
          </w:tcPr>
          <w:p w14:paraId="0709322B" w14:textId="77777777" w:rsidR="00E034BD" w:rsidRPr="004D65B3" w:rsidRDefault="00E034BD" w:rsidP="00E034BD">
            <w:pPr>
              <w:tabs>
                <w:tab w:val="left" w:leader="dot" w:pos="3629"/>
                <w:tab w:val="right" w:pos="3912"/>
                <w:tab w:val="right" w:pos="576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Informer sur les autres méthodes disponible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A</w:t>
            </w:r>
          </w:p>
          <w:p w14:paraId="06D64403" w14:textId="77777777" w:rsidR="00E034BD" w:rsidRPr="004D65B3" w:rsidRDefault="00E034BD" w:rsidP="00E034BD">
            <w:pPr>
              <w:tabs>
                <w:tab w:val="left" w:leader="dot" w:pos="3629"/>
                <w:tab w:val="right" w:pos="3912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La décision de poser des implants est volontair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B</w:t>
            </w:r>
          </w:p>
          <w:p w14:paraId="64FBD6E4" w14:textId="77777777" w:rsidR="00E034BD" w:rsidRPr="004D65B3" w:rsidRDefault="00E034BD" w:rsidP="00E034BD">
            <w:pPr>
              <w:tabs>
                <w:tab w:val="left" w:leader="dot" w:pos="3629"/>
                <w:tab w:val="right" w:pos="3912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Informer sur l'efficacité de la méthod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C</w:t>
            </w:r>
          </w:p>
          <w:p w14:paraId="2C6FE4B0" w14:textId="77777777" w:rsidR="00E034BD" w:rsidRPr="004D65B3" w:rsidRDefault="00E034BD" w:rsidP="00E034BD">
            <w:pPr>
              <w:tabs>
                <w:tab w:val="left" w:leader="dot" w:pos="3629"/>
                <w:tab w:val="right" w:pos="3912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La méthode est la méthode réversibl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D</w:t>
            </w:r>
          </w:p>
          <w:p w14:paraId="5BA4F114" w14:textId="77777777" w:rsidR="00E034BD" w:rsidRPr="004D65B3" w:rsidRDefault="00E034BD" w:rsidP="00E034BD">
            <w:pPr>
              <w:tabs>
                <w:tab w:val="left" w:leader="dot" w:pos="3629"/>
                <w:tab w:val="right" w:pos="3912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Cela n’affecte pas le plaisir sexuel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E</w:t>
            </w:r>
          </w:p>
          <w:p w14:paraId="61C16E7F" w14:textId="77777777" w:rsidR="00E034BD" w:rsidRPr="004D65B3" w:rsidRDefault="00E034BD" w:rsidP="00E034BD">
            <w:pPr>
              <w:tabs>
                <w:tab w:val="left" w:leader="dot" w:pos="3629"/>
                <w:tab w:val="right" w:pos="3912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N'interfère pas avec les rapports sexuel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F</w:t>
            </w:r>
          </w:p>
          <w:p w14:paraId="54B8DCFF" w14:textId="77777777" w:rsidR="00E034BD" w:rsidRPr="004D65B3" w:rsidRDefault="00E034BD" w:rsidP="00E034BD">
            <w:pPr>
              <w:tabs>
                <w:tab w:val="left" w:leader="dot" w:pos="3629"/>
                <w:tab w:val="right" w:pos="3912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Informer sur le retour à la fécondité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G</w:t>
            </w:r>
          </w:p>
          <w:p w14:paraId="5302FAD4" w14:textId="77777777" w:rsidR="00E034BD" w:rsidRPr="004D65B3" w:rsidRDefault="00E034BD" w:rsidP="00E034BD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Ses effets secondaires et complication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H</w:t>
            </w:r>
          </w:p>
          <w:p w14:paraId="345D68D7" w14:textId="77777777" w:rsidR="00E034BD" w:rsidRPr="004D65B3" w:rsidRDefault="00E034BD" w:rsidP="00E034BD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Tests à fair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je</w:t>
            </w:r>
          </w:p>
          <w:p w14:paraId="7E8BC111" w14:textId="77777777" w:rsidR="00E034BD" w:rsidRPr="004D65B3" w:rsidRDefault="00E034BD" w:rsidP="00E034BD">
            <w:pPr>
              <w:tabs>
                <w:tab w:val="left" w:leader="dot" w:pos="3629"/>
                <w:tab w:val="right" w:pos="3912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Examens à fair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J</w:t>
            </w:r>
          </w:p>
          <w:p w14:paraId="527A9585" w14:textId="77777777" w:rsidR="00E034BD" w:rsidRPr="004D65B3" w:rsidRDefault="00E034BD" w:rsidP="00E034BD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Visites de suivi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K</w:t>
            </w:r>
          </w:p>
          <w:p w14:paraId="43C70255" w14:textId="34AF1E66" w:rsidR="00E034BD" w:rsidRPr="004D65B3" w:rsidRDefault="00E034BD" w:rsidP="00E034BD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Il</w:t>
            </w:r>
            <w:r w:rsidR="00512AA9">
              <w:rPr>
                <w:rFonts w:ascii="Calibri" w:hAnsi="Calibri" w:cs="Calibri"/>
                <w:sz w:val="20"/>
                <w:szCs w:val="20"/>
              </w:rPr>
              <w:t xml:space="preserve"> ne protégera pas contre le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>IST</w:t>
            </w:r>
          </w:p>
          <w:p w14:paraId="44B149C0" w14:textId="77777777" w:rsidR="00E034BD" w:rsidRPr="004D65B3" w:rsidRDefault="00E034BD" w:rsidP="00E034BD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proofErr w:type="gramStart"/>
            <w:r w:rsidRPr="004D65B3">
              <w:rPr>
                <w:rFonts w:ascii="Calibri" w:hAnsi="Calibri" w:cs="Calibri"/>
                <w:sz w:val="20"/>
                <w:szCs w:val="20"/>
              </w:rPr>
              <w:t>et</w:t>
            </w:r>
            <w:proofErr w:type="gram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 VIH/SIDA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L</w:t>
            </w:r>
          </w:p>
          <w:p w14:paraId="6067208B" w14:textId="77777777" w:rsidR="00E034BD" w:rsidRPr="004D65B3" w:rsidRDefault="00E034BD" w:rsidP="00E034BD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Autres (préciser) 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  <w:t>X</w:t>
            </w:r>
          </w:p>
          <w:p w14:paraId="6B8B2073" w14:textId="6EE56E76" w:rsidR="00E034BD" w:rsidRPr="004D65B3" w:rsidRDefault="00E034BD" w:rsidP="00E034BD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 w:val="20"/>
                <w:szCs w:val="20"/>
                <w:lang w:val="fr-SN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Ne donne aucune information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395" w:type="pct"/>
          </w:tcPr>
          <w:p w14:paraId="5368D3D0" w14:textId="77777777" w:rsidR="00E034BD" w:rsidRPr="004D65B3" w:rsidRDefault="00E034BD" w:rsidP="00E034BD">
            <w:pPr>
              <w:ind w:left="-14" w:right="-20"/>
              <w:jc w:val="center"/>
              <w:rPr>
                <w:rFonts w:ascii="Calibri" w:eastAsia="Arial" w:hAnsi="Calibri" w:cs="Calibri"/>
                <w:b/>
                <w:bCs/>
                <w:spacing w:val="-1"/>
                <w:sz w:val="20"/>
                <w:szCs w:val="20"/>
                <w:lang w:eastAsia="en-IN" w:bidi="hi-IN"/>
              </w:rPr>
            </w:pPr>
          </w:p>
        </w:tc>
      </w:tr>
      <w:tr w:rsidR="001A18B0" w:rsidRPr="004D65B3" w14:paraId="34102FDC" w14:textId="77777777" w:rsidTr="00FB0D80">
        <w:tblPrEx>
          <w:jc w:val="left"/>
        </w:tblPrEx>
        <w:tc>
          <w:tcPr>
            <w:tcW w:w="362" w:type="pct"/>
          </w:tcPr>
          <w:p w14:paraId="5450D608" w14:textId="72CB9734" w:rsidR="001A18B0" w:rsidRPr="004D65B3" w:rsidRDefault="001A18B0" w:rsidP="001A18B0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  <w:t>336</w:t>
            </w:r>
          </w:p>
        </w:tc>
        <w:tc>
          <w:tcPr>
            <w:tcW w:w="2075" w:type="pct"/>
            <w:gridSpan w:val="2"/>
          </w:tcPr>
          <w:p w14:paraId="49802633" w14:textId="77777777" w:rsidR="001A18B0" w:rsidRPr="004D65B3" w:rsidRDefault="001A18B0" w:rsidP="001A18B0">
            <w:pPr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Quels examens faites-vous avant 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 xml:space="preserve">de poser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>des implants ?</w:t>
            </w:r>
          </w:p>
          <w:p w14:paraId="544645EC" w14:textId="77777777" w:rsidR="001A18B0" w:rsidRPr="004D65B3" w:rsidRDefault="001A18B0" w:rsidP="001A18B0">
            <w:pPr>
              <w:rPr>
                <w:rFonts w:ascii="Calibri" w:eastAsia="Aptos" w:hAnsi="Calibri" w:cs="Calibri"/>
                <w:sz w:val="20"/>
                <w:szCs w:val="20"/>
              </w:rPr>
            </w:pPr>
          </w:p>
          <w:p w14:paraId="1911E28C" w14:textId="5A844762" w:rsidR="001A18B0" w:rsidRPr="004D65B3" w:rsidRDefault="00602B4C" w:rsidP="001A18B0">
            <w:pPr>
              <w:suppressAutoHyphens/>
              <w:rPr>
                <w:rFonts w:ascii="Calibri" w:hAnsi="Calibri" w:cs="Calibri"/>
                <w:bCs/>
                <w:spacing w:val="-2"/>
                <w:sz w:val="20"/>
                <w:szCs w:val="20"/>
                <w:lang w:val="fr-SN"/>
              </w:rPr>
            </w:pPr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lastRenderedPageBreak/>
              <w:t xml:space="preserve">[Choix </w:t>
            </w:r>
            <w:proofErr w:type="gramStart"/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>multiple .</w:t>
            </w:r>
            <w:proofErr w:type="gramEnd"/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</w:t>
            </w:r>
            <w:r w:rsidRPr="00D37CDB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 xml:space="preserve">Enregistrez tout </w:t>
            </w:r>
            <w:proofErr w:type="gramStart"/>
            <w:r w:rsidRPr="00D37CDB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mentionné</w:t>
            </w:r>
            <w:proofErr w:type="gramEnd"/>
            <w:r w:rsidRPr="00D37CDB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 xml:space="preserve">. </w:t>
            </w:r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>Si</w:t>
            </w:r>
            <w:proofErr w:type="gramStart"/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«</w:t>
            </w: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Ne</w:t>
            </w:r>
            <w:proofErr w:type="gramEnd"/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 fait aucun examen</w:t>
            </w:r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>» est signalé, aucune des autres options ne doit être cerclée.]</w:t>
            </w:r>
          </w:p>
        </w:tc>
        <w:tc>
          <w:tcPr>
            <w:tcW w:w="2167" w:type="pct"/>
            <w:gridSpan w:val="3"/>
          </w:tcPr>
          <w:p w14:paraId="1BD776A4" w14:textId="77777777" w:rsidR="001A18B0" w:rsidRPr="004D65B3" w:rsidRDefault="001A18B0" w:rsidP="001A18B0">
            <w:pPr>
              <w:tabs>
                <w:tab w:val="left" w:leader="dot" w:pos="3629"/>
                <w:tab w:val="right" w:pos="3912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lastRenderedPageBreak/>
              <w:t xml:space="preserve">Examen physique général 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 xml:space="preserve">(poids corporel, pâleur, pouls, tension artérielle, fréquence respiratoire, température, état nutritionnel et œdème de la pédale)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A</w:t>
            </w:r>
          </w:p>
          <w:p w14:paraId="33EF3098" w14:textId="77777777" w:rsidR="001A18B0" w:rsidRPr="004D65B3" w:rsidRDefault="001A18B0" w:rsidP="001A18B0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lastRenderedPageBreak/>
              <w:t xml:space="preserve">Examen des sein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B</w:t>
            </w:r>
          </w:p>
          <w:p w14:paraId="7A2807D7" w14:textId="77777777" w:rsidR="001A18B0" w:rsidRPr="004D65B3" w:rsidRDefault="001A18B0" w:rsidP="001A18B0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Autres (préciser) 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  <w:t>X</w:t>
            </w:r>
          </w:p>
          <w:p w14:paraId="2C3345EE" w14:textId="3000661A" w:rsidR="001A18B0" w:rsidRPr="004D65B3" w:rsidRDefault="001A18B0" w:rsidP="001A18B0">
            <w:pPr>
              <w:tabs>
                <w:tab w:val="right" w:leader="dot" w:pos="3912"/>
              </w:tabs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Ne fais aucun examen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Y</w:t>
            </w:r>
          </w:p>
        </w:tc>
        <w:tc>
          <w:tcPr>
            <w:tcW w:w="395" w:type="pct"/>
          </w:tcPr>
          <w:p w14:paraId="460E77A1" w14:textId="77777777" w:rsidR="001A18B0" w:rsidRPr="004D65B3" w:rsidRDefault="001A18B0" w:rsidP="001A18B0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</w:tc>
      </w:tr>
      <w:tr w:rsidR="009A1592" w:rsidRPr="004D65B3" w14:paraId="5A2FA5F6" w14:textId="77777777" w:rsidTr="00FB0D80">
        <w:tblPrEx>
          <w:jc w:val="left"/>
        </w:tblPrEx>
        <w:tc>
          <w:tcPr>
            <w:tcW w:w="362" w:type="pct"/>
          </w:tcPr>
          <w:p w14:paraId="70DF8607" w14:textId="73DFE548" w:rsidR="009A1592" w:rsidRPr="004D65B3" w:rsidRDefault="009A1592" w:rsidP="009A1592">
            <w:pPr>
              <w:tabs>
                <w:tab w:val="left" w:pos="-720"/>
              </w:tabs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3</w:t>
            </w: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>37</w:t>
            </w:r>
          </w:p>
        </w:tc>
        <w:tc>
          <w:tcPr>
            <w:tcW w:w="2075" w:type="pct"/>
            <w:gridSpan w:val="2"/>
          </w:tcPr>
          <w:p w14:paraId="4A25B859" w14:textId="07CC85FC" w:rsidR="009A1592" w:rsidRPr="004D65B3" w:rsidRDefault="009A1592" w:rsidP="009A1592">
            <w:pPr>
              <w:suppressAutoHyphens/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>Quelles instructions et conseils donnez-vous à une femme après la réception d’implants ?</w:t>
            </w:r>
          </w:p>
          <w:p w14:paraId="241E0746" w14:textId="77777777" w:rsidR="009A1592" w:rsidRPr="004D65B3" w:rsidRDefault="009A1592" w:rsidP="009A1592">
            <w:pPr>
              <w:suppressAutoHyphens/>
              <w:ind w:right="-14"/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</w:pPr>
          </w:p>
          <w:p w14:paraId="234892B1" w14:textId="364B8C5B" w:rsidR="009A1592" w:rsidRPr="004D65B3" w:rsidRDefault="00602B4C" w:rsidP="009A1592">
            <w:pPr>
              <w:suppressAutoHyphens/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</w:pPr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[Choix </w:t>
            </w:r>
            <w:proofErr w:type="gramStart"/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>multiple .</w:t>
            </w:r>
            <w:proofErr w:type="gramEnd"/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</w:t>
            </w:r>
            <w:r w:rsidRPr="00D37CDB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 xml:space="preserve">Enregistrez tout </w:t>
            </w:r>
            <w:proofErr w:type="gramStart"/>
            <w:r w:rsidRPr="00D37CDB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mentionné</w:t>
            </w:r>
            <w:proofErr w:type="gramEnd"/>
            <w:r w:rsidRPr="00D37CDB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 xml:space="preserve">. </w:t>
            </w:r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>Si</w:t>
            </w:r>
            <w:proofErr w:type="gramStart"/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«</w:t>
            </w: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Je</w:t>
            </w:r>
            <w:proofErr w:type="gramEnd"/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 ne sais pas</w:t>
            </w:r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>» est signalé, aucune des autres options ne doit être cerclée.]</w:t>
            </w:r>
          </w:p>
        </w:tc>
        <w:tc>
          <w:tcPr>
            <w:tcW w:w="2167" w:type="pct"/>
            <w:gridSpan w:val="3"/>
          </w:tcPr>
          <w:p w14:paraId="323051F0" w14:textId="352CBB8F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 xml:space="preserve">Rassurez-lui qu'une fois l'effet de l'anesthésie locale disparu, elle peut ressentir un certain inconfort ou une douleur au site d'insertion. Ceci est courant et disparaîtra sans traitement. </w:t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ab/>
              <w:t>UN</w:t>
            </w:r>
          </w:p>
          <w:p w14:paraId="10241BAB" w14:textId="71E5A8B8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 xml:space="preserve">Restez dans l'établissement au moins 15 à 20 minutes après l'insertion des implants </w:t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ab/>
              <w:t>B</w:t>
            </w:r>
          </w:p>
          <w:p w14:paraId="7B92570A" w14:textId="5ABDF592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 xml:space="preserve">Gardez le site d'insertion sec pendant 5 jours pour prévenir l'infection </w:t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ab/>
              <w:t>C</w:t>
            </w:r>
          </w:p>
          <w:p w14:paraId="5971DAFB" w14:textId="77777777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>Retirer le pansement extérieur après 2 jours et le pansement intérieur après 5 jours lorsque le</w:t>
            </w:r>
          </w:p>
          <w:p w14:paraId="78996A4A" w14:textId="05604634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</w:pPr>
            <w:proofErr w:type="gramStart"/>
            <w:r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>la</w:t>
            </w:r>
            <w:proofErr w:type="gramEnd"/>
            <w:r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 xml:space="preserve"> blessure est guérie </w:t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ab/>
              <w:t>D</w:t>
            </w:r>
          </w:p>
          <w:p w14:paraId="5678DF03" w14:textId="2296874C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 xml:space="preserve">Évitez de toucher de manière répétée le site d'insertion ou d'appliquer une pression inhabituelle sur le site, notamment en portant des poids lourds pendant 5 jours. </w:t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ab/>
              <w:t>E</w:t>
            </w:r>
          </w:p>
          <w:p w14:paraId="7E6CBE2F" w14:textId="77777777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>Attendez-vous à des changements menstruels et ne le faites pas</w:t>
            </w:r>
          </w:p>
          <w:p w14:paraId="2CC90E6E" w14:textId="5196F97F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 xml:space="preserve">s'inquiéter indûment </w:t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ab/>
              <w:t>F</w:t>
            </w:r>
          </w:p>
          <w:p w14:paraId="297AA0F4" w14:textId="3993EC12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 xml:space="preserve">Si le site de ponction devient enflammé (rouge avec une chaleur ou une sensibilité accrue) ou s'il y a du pus au site, retourner à l'établissement de santé </w:t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ab/>
              <w:t>G</w:t>
            </w:r>
          </w:p>
          <w:p w14:paraId="7C9AB991" w14:textId="74733E26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>L'implant la protégera de la grossesse pendant 3</w:t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 xml:space="preserve"> </w:t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 xml:space="preserve">ans, après quoi elle doit le faire retirer </w:t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ab/>
              <w:t>H</w:t>
            </w:r>
          </w:p>
          <w:p w14:paraId="1E1E4AE5" w14:textId="77777777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>Conseiller pour les visites de suivi à 6 semaines</w:t>
            </w:r>
          </w:p>
          <w:p w14:paraId="0C079658" w14:textId="3071F059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 xml:space="preserve">et 3 mois </w:t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ab/>
              <w:t>je</w:t>
            </w:r>
          </w:p>
          <w:p w14:paraId="4E118C2C" w14:textId="77777777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>Assurer à la cliente qu'elle doit se rendre dans l'établissement</w:t>
            </w:r>
          </w:p>
          <w:p w14:paraId="123B52D9" w14:textId="14091771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 xml:space="preserve">si elle rencontre un problème </w:t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ab/>
              <w:t>J</w:t>
            </w:r>
          </w:p>
          <w:p w14:paraId="506378F5" w14:textId="6923EF97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 xml:space="preserve">Expliquez quels détails sont disponibles dans la carte d'implant et toutes les informations nécessaires qui y sont écrites. </w:t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ab/>
              <w:t>K</w:t>
            </w:r>
          </w:p>
          <w:p w14:paraId="01460824" w14:textId="77777777" w:rsidR="009A1592" w:rsidRPr="004D65B3" w:rsidRDefault="009A1592" w:rsidP="009A1592">
            <w:pPr>
              <w:tabs>
                <w:tab w:val="right" w:leader="underscore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X</w:t>
            </w:r>
          </w:p>
          <w:p w14:paraId="07071AC3" w14:textId="77777777" w:rsidR="009A1592" w:rsidRPr="004D65B3" w:rsidRDefault="009A1592" w:rsidP="009A159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 xml:space="preserve">Je ne sais pas </w:t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ab/>
              <w:t>Z</w:t>
            </w:r>
          </w:p>
        </w:tc>
        <w:tc>
          <w:tcPr>
            <w:tcW w:w="395" w:type="pct"/>
          </w:tcPr>
          <w:p w14:paraId="369A5806" w14:textId="77777777" w:rsidR="009A1592" w:rsidRPr="004D65B3" w:rsidRDefault="009A1592" w:rsidP="009A1592">
            <w:pPr>
              <w:jc w:val="center"/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</w:pPr>
          </w:p>
        </w:tc>
      </w:tr>
      <w:tr w:rsidR="009A1592" w:rsidRPr="004D65B3" w14:paraId="673B85DB" w14:textId="77777777" w:rsidTr="00FB0D80">
        <w:tblPrEx>
          <w:jc w:val="left"/>
        </w:tblPrEx>
        <w:tc>
          <w:tcPr>
            <w:tcW w:w="362" w:type="pct"/>
          </w:tcPr>
          <w:p w14:paraId="4751D1B1" w14:textId="2991F641" w:rsidR="009A1592" w:rsidRPr="004D65B3" w:rsidRDefault="009A1592" w:rsidP="009A1592">
            <w:pPr>
              <w:tabs>
                <w:tab w:val="left" w:pos="-720"/>
              </w:tabs>
              <w:suppressAutoHyphens/>
              <w:contextualSpacing/>
              <w:jc w:val="center"/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>338</w:t>
            </w:r>
          </w:p>
        </w:tc>
        <w:tc>
          <w:tcPr>
            <w:tcW w:w="2075" w:type="pct"/>
            <w:gridSpan w:val="2"/>
          </w:tcPr>
          <w:p w14:paraId="28E65C21" w14:textId="0377D984" w:rsidR="009A1592" w:rsidRPr="004D65B3" w:rsidRDefault="00C30E1C" w:rsidP="009A1592">
            <w:pPr>
              <w:suppressAutoHyphens/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</w:pPr>
            <w:r w:rsidRPr="00A7034D">
              <w:rPr>
                <w:sz w:val="20"/>
                <w:szCs w:val="20"/>
                <w:lang w:val="fr-SN"/>
              </w:rPr>
              <w:t>Informez-vous les clients des complications possibles après la pose de l'implant ?</w:t>
            </w:r>
          </w:p>
        </w:tc>
        <w:tc>
          <w:tcPr>
            <w:tcW w:w="2167" w:type="pct"/>
            <w:gridSpan w:val="3"/>
          </w:tcPr>
          <w:p w14:paraId="49BB4328" w14:textId="5E2E9BF7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Oui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1</w:t>
            </w:r>
          </w:p>
          <w:p w14:paraId="286915E3" w14:textId="5A3DE90B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371264" behindDoc="0" locked="0" layoutInCell="1" allowOverlap="1" wp14:anchorId="5FA19440" wp14:editId="0B1B9D4E">
                      <wp:simplePos x="0" y="0"/>
                      <wp:positionH relativeFrom="column">
                        <wp:posOffset>2434971</wp:posOffset>
                      </wp:positionH>
                      <wp:positionV relativeFrom="paragraph">
                        <wp:posOffset>78740</wp:posOffset>
                      </wp:positionV>
                      <wp:extent cx="232410" cy="0"/>
                      <wp:effectExtent l="0" t="76200" r="15240" b="95250"/>
                      <wp:wrapNone/>
                      <wp:docPr id="303" name="Straight Arrow Connector 30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3241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 w14:anchorId="25EFE9F2">
                    <v:shape id="Straight Arrow Connector 303" style="position:absolute;margin-left:191.75pt;margin-top:6.2pt;width:18.3pt;height:0;z-index:255371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" w14:anchorId="04D1CEEA">
                      <v:stroke joinstyle="miter" endarrow="block"/>
                    </v:shape>
                  </w:pict>
                </mc:Fallback>
              </mc:AlternateConten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Non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2</w:t>
            </w:r>
          </w:p>
        </w:tc>
        <w:tc>
          <w:tcPr>
            <w:tcW w:w="395" w:type="pct"/>
          </w:tcPr>
          <w:p w14:paraId="1488B4BC" w14:textId="77777777" w:rsidR="009A1592" w:rsidRPr="004D65B3" w:rsidRDefault="009A1592" w:rsidP="009A1592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62796C45" w14:textId="5FA0D9BA" w:rsidR="009A1592" w:rsidRPr="004D65B3" w:rsidRDefault="009A1592" w:rsidP="009A1592">
            <w:pPr>
              <w:jc w:val="center"/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>340</w:t>
            </w:r>
          </w:p>
        </w:tc>
      </w:tr>
      <w:tr w:rsidR="009A1592" w:rsidRPr="004D65B3" w14:paraId="124C3448" w14:textId="77777777" w:rsidTr="00FB0D80">
        <w:tblPrEx>
          <w:jc w:val="left"/>
        </w:tblPrEx>
        <w:tc>
          <w:tcPr>
            <w:tcW w:w="362" w:type="pct"/>
          </w:tcPr>
          <w:p w14:paraId="6B73BEF8" w14:textId="4432DD68" w:rsidR="009A1592" w:rsidRPr="004D65B3" w:rsidRDefault="009A1592" w:rsidP="009A1592">
            <w:pPr>
              <w:tabs>
                <w:tab w:val="left" w:pos="-720"/>
              </w:tabs>
              <w:suppressAutoHyphens/>
              <w:contextualSpacing/>
              <w:jc w:val="center"/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>339</w:t>
            </w:r>
          </w:p>
        </w:tc>
        <w:tc>
          <w:tcPr>
            <w:tcW w:w="2075" w:type="pct"/>
            <w:gridSpan w:val="2"/>
          </w:tcPr>
          <w:p w14:paraId="64F1B699" w14:textId="5C95A6D7" w:rsidR="009A1592" w:rsidRPr="004D65B3" w:rsidRDefault="009A1592" w:rsidP="009A1592">
            <w:pPr>
              <w:tabs>
                <w:tab w:val="left" w:pos="-720"/>
              </w:tabs>
              <w:suppressAutoHyphens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Quelles sont les complications possibles </w:t>
            </w:r>
            <w:r w:rsidR="00DD2932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pour lesquelles la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 client</w:t>
            </w:r>
            <w:r w:rsidR="00DD2932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e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 doit retourner immédiatement à l'établissement ?</w:t>
            </w:r>
          </w:p>
          <w:p w14:paraId="27F6E7F8" w14:textId="77777777" w:rsidR="009A1592" w:rsidRPr="004D65B3" w:rsidRDefault="009A1592" w:rsidP="009A1592">
            <w:pPr>
              <w:suppressAutoHyphens/>
              <w:ind w:right="-14"/>
              <w:rPr>
                <w:rFonts w:ascii="Calibri" w:eastAsia="Times New Roman" w:hAnsi="Calibri" w:cs="Calibri"/>
                <w:sz w:val="20"/>
                <w:szCs w:val="20"/>
                <w:lang w:val="fr-SN" w:bidi="hi-IN"/>
              </w:rPr>
            </w:pPr>
          </w:p>
          <w:p w14:paraId="527225BB" w14:textId="471B3C5A" w:rsidR="009A1592" w:rsidRPr="004D65B3" w:rsidRDefault="00602B4C" w:rsidP="009A1592">
            <w:pPr>
              <w:suppressAutoHyphens/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</w:pPr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[Choix </w:t>
            </w:r>
            <w:proofErr w:type="gramStart"/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>multiple .</w:t>
            </w:r>
            <w:proofErr w:type="gramEnd"/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</w:t>
            </w:r>
            <w:r w:rsidRPr="00D37CDB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 xml:space="preserve">Enregistrez tout </w:t>
            </w:r>
            <w:proofErr w:type="gramStart"/>
            <w:r w:rsidRPr="00D37CDB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mentionné</w:t>
            </w:r>
            <w:proofErr w:type="gramEnd"/>
            <w:r w:rsidRPr="00D37CDB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 xml:space="preserve">. </w:t>
            </w:r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>Si</w:t>
            </w:r>
            <w:proofErr w:type="gramStart"/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«</w:t>
            </w: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Je</w:t>
            </w:r>
            <w:proofErr w:type="gramEnd"/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 ne sais pas</w:t>
            </w:r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>» est signalé, aucune des autres options ne doit être cerclée.]</w:t>
            </w:r>
          </w:p>
        </w:tc>
        <w:tc>
          <w:tcPr>
            <w:tcW w:w="2167" w:type="pct"/>
            <w:gridSpan w:val="3"/>
          </w:tcPr>
          <w:p w14:paraId="551569C9" w14:textId="77777777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 xml:space="preserve">Douleur/écoulement du site d'insertion </w:t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>A</w:t>
            </w:r>
          </w:p>
          <w:p w14:paraId="087C6724" w14:textId="31F56C81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 xml:space="preserve">L'expulsion de l'implant ou de l'implant ne peut être ressentie ou si sa pointe est visible dans le bras </w:t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>B</w:t>
            </w:r>
          </w:p>
          <w:p w14:paraId="278D74B8" w14:textId="486EF7EC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 xml:space="preserve">Douleur abdominale basse sévère </w:t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>C</w:t>
            </w:r>
          </w:p>
          <w:p w14:paraId="78C389DC" w14:textId="117F648A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 xml:space="preserve">Migraine </w:t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>D</w:t>
            </w:r>
          </w:p>
          <w:p w14:paraId="008CC705" w14:textId="34FAF11D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 xml:space="preserve">Maux de tête sévères répétés et vision floue </w:t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>E</w:t>
            </w:r>
          </w:p>
          <w:p w14:paraId="33BBB54D" w14:textId="6C122EA4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 xml:space="preserve">Saignements prolongés/abondants, c'est-à-dire saignements pendant huit jours ou plus ou deux fois plus que la normale </w:t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>F</w:t>
            </w:r>
          </w:p>
          <w:p w14:paraId="43272470" w14:textId="541EC59F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 xml:space="preserve">Retard menstruel après plusieurs mois de cycles réguliers </w:t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  <w:t>G</w:t>
            </w:r>
          </w:p>
          <w:p w14:paraId="3C65A401" w14:textId="77777777" w:rsidR="009A1592" w:rsidRPr="004D65B3" w:rsidRDefault="009A1592" w:rsidP="009A1592">
            <w:pPr>
              <w:tabs>
                <w:tab w:val="right" w:leader="underscore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X</w:t>
            </w:r>
          </w:p>
          <w:p w14:paraId="001E57AC" w14:textId="400733EE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 xml:space="preserve">Je ne sais pas </w:t>
            </w: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ab/>
              <w:t>Z</w:t>
            </w:r>
          </w:p>
        </w:tc>
        <w:tc>
          <w:tcPr>
            <w:tcW w:w="395" w:type="pct"/>
          </w:tcPr>
          <w:p w14:paraId="271601B5" w14:textId="77777777" w:rsidR="009A1592" w:rsidRPr="004D65B3" w:rsidRDefault="009A1592" w:rsidP="009A1592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</w:tc>
      </w:tr>
      <w:tr w:rsidR="00073340" w:rsidRPr="004D65B3" w14:paraId="209B889E" w14:textId="77777777" w:rsidTr="00FB0D80">
        <w:tblPrEx>
          <w:jc w:val="left"/>
        </w:tblPrEx>
        <w:tc>
          <w:tcPr>
            <w:tcW w:w="362" w:type="pct"/>
          </w:tcPr>
          <w:p w14:paraId="6308366D" w14:textId="3496CA1D" w:rsidR="00073340" w:rsidRPr="004D65B3" w:rsidRDefault="00073340" w:rsidP="00073340">
            <w:pPr>
              <w:tabs>
                <w:tab w:val="left" w:pos="-720"/>
              </w:tabs>
              <w:suppressAutoHyphens/>
              <w:contextualSpacing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  <w:t>340</w:t>
            </w:r>
          </w:p>
        </w:tc>
        <w:tc>
          <w:tcPr>
            <w:tcW w:w="2075" w:type="pct"/>
            <w:gridSpan w:val="2"/>
          </w:tcPr>
          <w:p w14:paraId="140BF618" w14:textId="72D8DCAD" w:rsidR="00073340" w:rsidRPr="004D65B3" w:rsidRDefault="00073340" w:rsidP="00073340">
            <w:pPr>
              <w:suppressAutoHyphens/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  <w:t>Quelles instructions et conseils donnez-vous à une femme après le retrait des implants ?</w:t>
            </w:r>
          </w:p>
          <w:p w14:paraId="29ECC22C" w14:textId="77777777" w:rsidR="00073340" w:rsidRPr="004D65B3" w:rsidRDefault="00073340" w:rsidP="00073340">
            <w:pPr>
              <w:suppressAutoHyphens/>
              <w:ind w:right="-14"/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</w:pPr>
          </w:p>
          <w:p w14:paraId="6FDEA71C" w14:textId="77777777" w:rsidR="00C30E1C" w:rsidRPr="003B223B" w:rsidRDefault="00C30E1C" w:rsidP="00C30E1C">
            <w:pPr>
              <w:rPr>
                <w:sz w:val="20"/>
                <w:szCs w:val="20"/>
                <w:lang w:val="fr-SN"/>
              </w:rPr>
            </w:pPr>
            <w:r w:rsidRPr="003B223B">
              <w:rPr>
                <w:sz w:val="20"/>
                <w:szCs w:val="20"/>
                <w:lang w:val="fr-SN"/>
              </w:rPr>
              <w:t xml:space="preserve">D'autres questions ? </w:t>
            </w:r>
          </w:p>
          <w:p w14:paraId="479F7525" w14:textId="77777777" w:rsidR="00073340" w:rsidRPr="004D65B3" w:rsidRDefault="00073340" w:rsidP="00073340">
            <w:pPr>
              <w:rPr>
                <w:rFonts w:ascii="Calibri" w:eastAsia="Times New Roman" w:hAnsi="Calibri" w:cs="Calibri"/>
                <w:sz w:val="20"/>
                <w:szCs w:val="20"/>
                <w:lang w:bidi="hi-IN"/>
              </w:rPr>
            </w:pPr>
          </w:p>
          <w:p w14:paraId="4D1CEEA1" w14:textId="5F7C5A06" w:rsidR="00073340" w:rsidRPr="004D65B3" w:rsidRDefault="00602B4C" w:rsidP="008C30EF">
            <w:pPr>
              <w:autoSpaceDE w:val="0"/>
              <w:autoSpaceDN w:val="0"/>
              <w:adjustRightInd w:val="0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lastRenderedPageBreak/>
              <w:t xml:space="preserve">[Choix </w:t>
            </w:r>
            <w:proofErr w:type="gramStart"/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>multiple .</w:t>
            </w:r>
            <w:proofErr w:type="gramEnd"/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</w:t>
            </w:r>
            <w:r w:rsidRPr="00D37CDB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 xml:space="preserve">Enregistrez tout </w:t>
            </w:r>
            <w:proofErr w:type="gramStart"/>
            <w:r w:rsidRPr="00D37CDB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mentionné</w:t>
            </w:r>
            <w:proofErr w:type="gramEnd"/>
            <w:r w:rsidRPr="00D37CDB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 xml:space="preserve">. </w:t>
            </w:r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>Si</w:t>
            </w:r>
            <w:proofErr w:type="gramStart"/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«</w:t>
            </w:r>
            <w:r w:rsidRPr="004D65B3">
              <w:rPr>
                <w:rFonts w:ascii="Calibri" w:hAnsi="Calibri" w:cs="Calibri"/>
                <w:sz w:val="20"/>
                <w:szCs w:val="20"/>
              </w:rPr>
              <w:t>Ne</w:t>
            </w:r>
            <w:proofErr w:type="gram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 donne aucune instruction</w:t>
            </w:r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>» est signalé, aucune des autres options ne doit être cerclée.]</w:t>
            </w:r>
          </w:p>
        </w:tc>
        <w:tc>
          <w:tcPr>
            <w:tcW w:w="2167" w:type="pct"/>
            <w:gridSpan w:val="3"/>
          </w:tcPr>
          <w:p w14:paraId="4FA4BE78" w14:textId="77777777" w:rsidR="00073340" w:rsidRPr="004D65B3" w:rsidRDefault="00073340" w:rsidP="00073340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eastAsia="Aptos" w:hAnsi="Calibri" w:cs="Calibri"/>
                <w:sz w:val="20"/>
                <w:szCs w:val="20"/>
              </w:rPr>
              <w:lastRenderedPageBreak/>
              <w:t xml:space="preserve">Gardez la zone sèche et propre pendant au moins 5 jours 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  <w:t>A</w:t>
            </w:r>
          </w:p>
          <w:p w14:paraId="7E2BE013" w14:textId="77777777" w:rsidR="00073340" w:rsidRPr="004D65B3" w:rsidRDefault="00073340" w:rsidP="00073340">
            <w:pPr>
              <w:tabs>
                <w:tab w:val="left" w:leader="dot" w:pos="3629"/>
                <w:tab w:val="right" w:pos="3912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eastAsia="Aptos" w:hAnsi="Calibri" w:cs="Calibri"/>
                <w:sz w:val="20"/>
                <w:szCs w:val="20"/>
              </w:rPr>
              <w:t xml:space="preserve">Retirer le pansement extérieur après 2 jours et le pansement intérieur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>après 5 jours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B</w:t>
            </w:r>
          </w:p>
          <w:p w14:paraId="74403AFA" w14:textId="77777777" w:rsidR="00073340" w:rsidRPr="004D65B3" w:rsidRDefault="00073340" w:rsidP="00073340">
            <w:pPr>
              <w:tabs>
                <w:tab w:val="left" w:leader="dot" w:pos="3629"/>
                <w:tab w:val="right" w:pos="3912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eastAsia="Aptos" w:hAnsi="Calibri" w:cs="Calibri"/>
                <w:sz w:val="20"/>
                <w:szCs w:val="20"/>
              </w:rPr>
              <w:t xml:space="preserve">Il peut y avoir des ecchymoses, un gonflement ou une sensibilité au site d'insertion pendant quelques jours.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C</w:t>
            </w:r>
          </w:p>
          <w:p w14:paraId="5F236F3F" w14:textId="77777777" w:rsidR="00073340" w:rsidRPr="004D65B3" w:rsidRDefault="00073340" w:rsidP="00073340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eastAsia="Aptos" w:hAnsi="Calibri" w:cs="Calibri"/>
                <w:sz w:val="20"/>
                <w:szCs w:val="20"/>
              </w:rPr>
              <w:lastRenderedPageBreak/>
              <w:t xml:space="preserve">Les travaux de routine peuvent être effectués immédiatement. Évitez de toucher ou d'appliquer une pression inhabituelle sur le site à plusieurs reprises, notamment en transportant de lourdes charges 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  <w:t>D</w:t>
            </w:r>
          </w:p>
          <w:p w14:paraId="6D6FA969" w14:textId="77777777" w:rsidR="00073340" w:rsidRPr="004D65B3" w:rsidRDefault="00073340" w:rsidP="00073340">
            <w:pPr>
              <w:tabs>
                <w:tab w:val="left" w:leader="dot" w:pos="3629"/>
                <w:tab w:val="right" w:pos="3912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eastAsia="Aptos" w:hAnsi="Calibri" w:cs="Calibri"/>
                <w:sz w:val="20"/>
                <w:szCs w:val="20"/>
              </w:rPr>
              <w:t xml:space="preserve">Après cicatrisation, la zone peut être touchée et lavée avec une pression normal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E</w:t>
            </w:r>
          </w:p>
          <w:p w14:paraId="6FC32611" w14:textId="77777777" w:rsidR="00073340" w:rsidRPr="004D65B3" w:rsidRDefault="00073340" w:rsidP="00073340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Autres (préciser) 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  <w:t>X</w:t>
            </w:r>
          </w:p>
          <w:p w14:paraId="69FB7A11" w14:textId="44180ECB" w:rsidR="00073340" w:rsidRPr="004D65B3" w:rsidRDefault="00073340" w:rsidP="00073340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 w:cs="Calibri"/>
                <w:sz w:val="20"/>
                <w:szCs w:val="20"/>
                <w:rtl/>
                <w:cs/>
                <w:lang w:bidi="hi-IN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Ne donne aucune instruction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Z</w:t>
            </w:r>
          </w:p>
        </w:tc>
        <w:tc>
          <w:tcPr>
            <w:tcW w:w="395" w:type="pct"/>
          </w:tcPr>
          <w:p w14:paraId="6F86C75F" w14:textId="77777777" w:rsidR="00073340" w:rsidRPr="004D65B3" w:rsidRDefault="00073340" w:rsidP="00073340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</w:tc>
      </w:tr>
      <w:tr w:rsidR="009A1592" w:rsidRPr="004D65B3" w14:paraId="033758CC" w14:textId="77777777" w:rsidTr="00FB0D80">
        <w:tblPrEx>
          <w:jc w:val="left"/>
        </w:tblPrEx>
        <w:tc>
          <w:tcPr>
            <w:tcW w:w="362" w:type="pct"/>
          </w:tcPr>
          <w:p w14:paraId="582B5247" w14:textId="4B7EE9B2" w:rsidR="009A1592" w:rsidRPr="004D65B3" w:rsidRDefault="009A1592" w:rsidP="009A1592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3</w:t>
            </w: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>41</w:t>
            </w:r>
          </w:p>
        </w:tc>
        <w:tc>
          <w:tcPr>
            <w:tcW w:w="2075" w:type="pct"/>
            <w:gridSpan w:val="2"/>
          </w:tcPr>
          <w:p w14:paraId="45FA47F8" w14:textId="4157DD96" w:rsidR="009A1592" w:rsidRPr="004D65B3" w:rsidRDefault="009A1592" w:rsidP="009A1592">
            <w:pPr>
              <w:suppressAutoHyphens/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Connaissance et pratique</w:t>
            </w:r>
          </w:p>
          <w:p w14:paraId="208FECAF" w14:textId="0B5AE0E5" w:rsidR="009A1592" w:rsidRPr="00FB0D80" w:rsidRDefault="00A238F0" w:rsidP="009A1592">
            <w:pPr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</w:pP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Je</w:t>
            </w:r>
            <w:r w:rsidRPr="00FB0D80">
              <w:rPr>
                <w:rFonts w:ascii="Calibri" w:eastAsia="Arial Unicode MS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vais</w:t>
            </w:r>
            <w:r w:rsidRPr="00FB0D80">
              <w:rPr>
                <w:rFonts w:ascii="Calibri" w:eastAsia="Arial Unicode MS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maintenant</w:t>
            </w:r>
            <w:r w:rsidRPr="00FB0D80">
              <w:rPr>
                <w:rFonts w:ascii="Calibri" w:eastAsia="Arial Unicode MS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lire</w:t>
            </w:r>
            <w:r w:rsidRPr="00FB0D80">
              <w:rPr>
                <w:rFonts w:ascii="Calibri" w:eastAsia="Arial Unicode MS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quelques</w:t>
            </w:r>
            <w:r w:rsidRPr="00FB0D80">
              <w:rPr>
                <w:rFonts w:ascii="Calibri" w:eastAsia="Arial Unicode MS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affirmations.</w:t>
            </w:r>
            <w:r w:rsidRPr="00FB0D80">
              <w:rPr>
                <w:rFonts w:ascii="Calibri" w:eastAsia="Arial Unicode MS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Dites-moi</w:t>
            </w:r>
            <w:r w:rsidRPr="00FB0D80">
              <w:rPr>
                <w:rFonts w:ascii="Calibri" w:eastAsia="Arial Unicode MS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si</w:t>
            </w:r>
            <w:r w:rsidRPr="00FB0D80">
              <w:rPr>
                <w:rFonts w:ascii="Calibri" w:eastAsia="Arial Unicode MS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elles</w:t>
            </w:r>
            <w:r w:rsidRPr="00FB0D80">
              <w:rPr>
                <w:rFonts w:ascii="Calibri" w:eastAsia="Arial Unicode MS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sont</w:t>
            </w:r>
            <w:r w:rsidRPr="00FB0D80">
              <w:rPr>
                <w:rFonts w:ascii="Calibri" w:eastAsia="Arial Unicode MS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vraies</w:t>
            </w:r>
            <w:r w:rsidRPr="00FB0D80">
              <w:rPr>
                <w:rFonts w:ascii="Calibri" w:eastAsia="Arial Unicode MS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ou</w:t>
            </w:r>
            <w:r w:rsidRPr="00FB0D80">
              <w:rPr>
                <w:rFonts w:ascii="Calibri" w:eastAsia="Arial Unicode MS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fausses.</w:t>
            </w:r>
          </w:p>
          <w:p w14:paraId="150446A1" w14:textId="77777777" w:rsidR="009A1592" w:rsidRPr="004D65B3" w:rsidRDefault="009A1592" w:rsidP="009A1592">
            <w:pPr>
              <w:rPr>
                <w:rFonts w:ascii="Calibri" w:eastAsia="Arial Unicode MS" w:hAnsi="Calibri" w:cs="Calibri"/>
                <w:sz w:val="20"/>
                <w:szCs w:val="20"/>
                <w:rtl/>
                <w:cs/>
              </w:rPr>
            </w:pPr>
          </w:p>
          <w:p w14:paraId="26162C29" w14:textId="1E9F5815" w:rsidR="009A1592" w:rsidRPr="004D65B3" w:rsidRDefault="009A1592" w:rsidP="009A1592">
            <w:pPr>
              <w:pStyle w:val="ListParagraph"/>
              <w:numPr>
                <w:ilvl w:val="0"/>
                <w:numId w:val="17"/>
              </w:numPr>
              <w:suppressAutoHyphens/>
              <w:rPr>
                <w:rFonts w:eastAsia="Arial Narrow" w:cs="Calibri"/>
                <w:sz w:val="20"/>
                <w:szCs w:val="20"/>
                <w:lang w:bidi="hi-IN"/>
              </w:rPr>
            </w:pPr>
            <w:r w:rsidRPr="004D65B3">
              <w:rPr>
                <w:rFonts w:eastAsia="Arial Narrow" w:cs="Calibri"/>
                <w:sz w:val="20"/>
                <w:szCs w:val="20"/>
                <w:lang w:bidi="hi-IN"/>
              </w:rPr>
              <w:t>Les implants offrent une protection de 3 à 5 ans contre une grossesse non désirée selon le type d'implant</w:t>
            </w:r>
          </w:p>
          <w:p w14:paraId="6202D8E5" w14:textId="344D4AF2" w:rsidR="009A1592" w:rsidRPr="004D65B3" w:rsidRDefault="009A1592" w:rsidP="009A1592">
            <w:pPr>
              <w:pStyle w:val="ListParagraph"/>
              <w:numPr>
                <w:ilvl w:val="0"/>
                <w:numId w:val="17"/>
              </w:numPr>
              <w:suppressAutoHyphens/>
              <w:rPr>
                <w:rFonts w:eastAsia="Arial Narrow" w:cs="Calibri"/>
                <w:sz w:val="20"/>
                <w:szCs w:val="20"/>
                <w:lang w:bidi="hi-IN"/>
              </w:rPr>
            </w:pPr>
            <w:r w:rsidRPr="004D65B3">
              <w:rPr>
                <w:rFonts w:eastAsia="Arial Narrow" w:cs="Calibri"/>
                <w:sz w:val="20"/>
                <w:szCs w:val="20"/>
                <w:lang w:bidi="hi-IN"/>
              </w:rPr>
              <w:t>L'implant doit être inséré sous la peau du bras non dominant</w:t>
            </w:r>
          </w:p>
          <w:p w14:paraId="1440FC9C" w14:textId="1D932E91" w:rsidR="009A1592" w:rsidRPr="004D65B3" w:rsidRDefault="009A1592" w:rsidP="009A1592">
            <w:pPr>
              <w:pStyle w:val="ListParagraph"/>
              <w:numPr>
                <w:ilvl w:val="0"/>
                <w:numId w:val="17"/>
              </w:numPr>
              <w:suppressAutoHyphens/>
              <w:rPr>
                <w:rFonts w:cs="Calibri"/>
                <w:sz w:val="20"/>
                <w:szCs w:val="20"/>
              </w:rPr>
            </w:pPr>
            <w:r w:rsidRPr="004D65B3">
              <w:rPr>
                <w:rFonts w:cs="Calibri"/>
                <w:sz w:val="20"/>
                <w:szCs w:val="20"/>
              </w:rPr>
              <w:t>Le retour à la fertilité après le retrait de l'implant prend 12 mois</w:t>
            </w:r>
          </w:p>
          <w:p w14:paraId="108957A8" w14:textId="2733BC18" w:rsidR="009A1592" w:rsidRPr="004D65B3" w:rsidRDefault="009A1592" w:rsidP="009A1592">
            <w:pPr>
              <w:pStyle w:val="ListParagraph"/>
              <w:numPr>
                <w:ilvl w:val="0"/>
                <w:numId w:val="17"/>
              </w:numPr>
              <w:suppressAutoHyphens/>
              <w:rPr>
                <w:rFonts w:cs="Calibri"/>
                <w:sz w:val="20"/>
                <w:szCs w:val="20"/>
              </w:rPr>
            </w:pPr>
            <w:r w:rsidRPr="004D65B3">
              <w:rPr>
                <w:rFonts w:cs="Calibri"/>
                <w:sz w:val="20"/>
                <w:szCs w:val="20"/>
              </w:rPr>
              <w:t>L'implant ne peut pas être inséré chez une femme présentant une rupture prolongée de la membrane</w:t>
            </w:r>
          </w:p>
          <w:p w14:paraId="06C3B50C" w14:textId="0371993E" w:rsidR="009A1592" w:rsidRPr="004D65B3" w:rsidRDefault="009A1592" w:rsidP="009A1592">
            <w:pPr>
              <w:pStyle w:val="ListParagraph"/>
              <w:numPr>
                <w:ilvl w:val="0"/>
                <w:numId w:val="17"/>
              </w:numPr>
              <w:suppressAutoHyphens/>
              <w:rPr>
                <w:rFonts w:cs="Calibri"/>
                <w:sz w:val="20"/>
                <w:szCs w:val="20"/>
              </w:rPr>
            </w:pPr>
            <w:r w:rsidRPr="004D65B3">
              <w:rPr>
                <w:rFonts w:cs="Calibri"/>
                <w:sz w:val="20"/>
                <w:szCs w:val="20"/>
              </w:rPr>
              <w:t xml:space="preserve">L'implant peut être donné à une femme après une </w:t>
            </w:r>
            <w:r w:rsidR="00512AA9">
              <w:rPr>
                <w:rFonts w:eastAsia="Aptos"/>
                <w:color w:val="000000"/>
                <w:sz w:val="20"/>
                <w:szCs w:val="20"/>
                <w:lang w:val="fr-SN"/>
              </w:rPr>
              <w:t>Hémorragie du postpartum</w:t>
            </w:r>
          </w:p>
          <w:p w14:paraId="2E78C623" w14:textId="02141D70" w:rsidR="009A1592" w:rsidRPr="004D65B3" w:rsidRDefault="009A1592" w:rsidP="009A1592">
            <w:pPr>
              <w:pStyle w:val="ListParagraph"/>
              <w:numPr>
                <w:ilvl w:val="0"/>
                <w:numId w:val="17"/>
              </w:numPr>
              <w:suppressAutoHyphens/>
              <w:rPr>
                <w:rFonts w:cs="Calibri"/>
                <w:sz w:val="20"/>
                <w:szCs w:val="20"/>
              </w:rPr>
            </w:pPr>
            <w:r w:rsidRPr="004D65B3">
              <w:rPr>
                <w:rFonts w:cs="Calibri"/>
                <w:sz w:val="20"/>
                <w:szCs w:val="20"/>
              </w:rPr>
              <w:t>L'implant devient efficace en 48 heures après l'insertion</w:t>
            </w:r>
          </w:p>
          <w:p w14:paraId="58B9F3C7" w14:textId="65C27C3B" w:rsidR="009A1592" w:rsidRPr="004D65B3" w:rsidRDefault="009A1592" w:rsidP="009A1592">
            <w:pPr>
              <w:pStyle w:val="ListParagraph"/>
              <w:numPr>
                <w:ilvl w:val="0"/>
                <w:numId w:val="17"/>
              </w:numPr>
              <w:suppressAutoHyphens/>
              <w:rPr>
                <w:rFonts w:cs="Calibri"/>
                <w:sz w:val="20"/>
                <w:szCs w:val="20"/>
              </w:rPr>
            </w:pPr>
            <w:r w:rsidRPr="004D65B3">
              <w:rPr>
                <w:rFonts w:cs="Calibri"/>
                <w:sz w:val="20"/>
                <w:szCs w:val="20"/>
              </w:rPr>
              <w:t>L'implant a un effet sur la densité minérale osseuse</w:t>
            </w:r>
          </w:p>
          <w:p w14:paraId="7476F3DC" w14:textId="70D42D02" w:rsidR="009A1592" w:rsidRPr="004D65B3" w:rsidRDefault="009A1592" w:rsidP="009A1592">
            <w:pPr>
              <w:pStyle w:val="ListParagraph"/>
              <w:numPr>
                <w:ilvl w:val="0"/>
                <w:numId w:val="17"/>
              </w:numPr>
              <w:suppressAutoHyphens/>
              <w:rPr>
                <w:rFonts w:cs="Calibri"/>
                <w:sz w:val="20"/>
                <w:szCs w:val="20"/>
              </w:rPr>
            </w:pPr>
            <w:r w:rsidRPr="004D65B3">
              <w:rPr>
                <w:rFonts w:cs="Calibri"/>
                <w:sz w:val="20"/>
                <w:szCs w:val="20"/>
              </w:rPr>
              <w:t>L'implant doit être retiré par un prestataire de soins de santé qualifié</w:t>
            </w:r>
          </w:p>
          <w:p w14:paraId="4F8C301D" w14:textId="08304257" w:rsidR="009A1592" w:rsidRPr="004D65B3" w:rsidRDefault="009A1592" w:rsidP="009A1592">
            <w:pPr>
              <w:pStyle w:val="ListParagraph"/>
              <w:numPr>
                <w:ilvl w:val="0"/>
                <w:numId w:val="17"/>
              </w:numPr>
              <w:suppressAutoHyphens/>
              <w:rPr>
                <w:rFonts w:eastAsia="Arial Narrow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eastAsia="Arial Narrow" w:cs="Calibri"/>
                <w:sz w:val="20"/>
                <w:szCs w:val="20"/>
                <w:lang w:bidi="hi-IN"/>
              </w:rPr>
              <w:t>Les implants font partie des méthodes les plus efficaces et ont une action prolongée.</w:t>
            </w:r>
          </w:p>
          <w:p w14:paraId="4DD2D955" w14:textId="2B2BEF68" w:rsidR="009A1592" w:rsidRPr="004D65B3" w:rsidRDefault="009A1592" w:rsidP="009A1592">
            <w:pPr>
              <w:pStyle w:val="ListParagraph"/>
              <w:numPr>
                <w:ilvl w:val="0"/>
                <w:numId w:val="17"/>
              </w:numPr>
              <w:suppressAutoHyphens/>
              <w:rPr>
                <w:rFonts w:eastAsia="Arial Narrow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eastAsia="Arial Narrow" w:cs="Calibri"/>
                <w:sz w:val="20"/>
                <w:szCs w:val="20"/>
                <w:cs/>
                <w:lang w:bidi="hi-IN"/>
              </w:rPr>
              <w:t>Les implants ne doivent pas être insérés chez une femme qui allaite un bébé de moins de 6 semaines.</w:t>
            </w:r>
          </w:p>
          <w:p w14:paraId="72B7D01C" w14:textId="7699E069" w:rsidR="009A1592" w:rsidRPr="004D65B3" w:rsidRDefault="009A1592" w:rsidP="009A1592">
            <w:pPr>
              <w:pStyle w:val="ListParagraph"/>
              <w:numPr>
                <w:ilvl w:val="0"/>
                <w:numId w:val="17"/>
              </w:numPr>
              <w:suppressAutoHyphens/>
              <w:rPr>
                <w:rFonts w:eastAsia="Arial Narrow" w:cs="Calibri"/>
                <w:sz w:val="20"/>
                <w:szCs w:val="20"/>
                <w:lang w:bidi="hi-IN"/>
              </w:rPr>
            </w:pPr>
            <w:r w:rsidRPr="004D65B3">
              <w:rPr>
                <w:rFonts w:eastAsia="Arial Narrow" w:cs="Calibri"/>
                <w:sz w:val="20"/>
                <w:szCs w:val="20"/>
                <w:cs/>
                <w:lang w:bidi="hi-IN"/>
              </w:rPr>
              <w:t xml:space="preserve">Les implants ne doivent pas être insérés si une femme souffre </w:t>
            </w:r>
            <w:r w:rsidRPr="004D65B3">
              <w:rPr>
                <w:rFonts w:eastAsia="Arial Narrow" w:cs="Calibri"/>
                <w:sz w:val="20"/>
                <w:szCs w:val="20"/>
                <w:lang w:bidi="hi-IN"/>
              </w:rPr>
              <w:t>d’une maladie grave, d’</w:t>
            </w:r>
            <w:r w:rsidR="00512AA9">
              <w:rPr>
                <w:rFonts w:eastAsia="Arial Narrow" w:cs="Calibri"/>
                <w:sz w:val="20"/>
                <w:szCs w:val="20"/>
                <w:lang w:bidi="hi-IN"/>
              </w:rPr>
              <w:t>une infection ou d’une tumeur d</w:t>
            </w:r>
            <w:r w:rsidRPr="004D65B3">
              <w:rPr>
                <w:rFonts w:eastAsia="Arial Narrow" w:cs="Calibri"/>
                <w:sz w:val="20"/>
                <w:szCs w:val="20"/>
                <w:lang w:bidi="hi-IN"/>
              </w:rPr>
              <w:t>ans le foie</w:t>
            </w:r>
          </w:p>
          <w:p w14:paraId="7AFCDCFE" w14:textId="00D0BD61" w:rsidR="009A1592" w:rsidRPr="004D65B3" w:rsidRDefault="009A1592" w:rsidP="009A1592">
            <w:pPr>
              <w:pStyle w:val="ListParagraph"/>
              <w:numPr>
                <w:ilvl w:val="0"/>
                <w:numId w:val="17"/>
              </w:numPr>
              <w:suppressAutoHyphens/>
              <w:rPr>
                <w:rFonts w:eastAsia="Arial Narrow" w:cs="Calibri"/>
                <w:sz w:val="20"/>
                <w:szCs w:val="20"/>
                <w:lang w:bidi="hi-IN"/>
              </w:rPr>
            </w:pPr>
            <w:r w:rsidRPr="004D65B3">
              <w:rPr>
                <w:rFonts w:eastAsia="Arial Narrow" w:cs="Calibri"/>
                <w:sz w:val="20"/>
                <w:szCs w:val="20"/>
                <w:cs/>
                <w:lang w:bidi="hi-IN"/>
              </w:rPr>
              <w:t xml:space="preserve">Les implants ne doivent pas être insérés chez une femme atteinte d'un cancer du sein </w:t>
            </w:r>
            <w:r w:rsidRPr="004D65B3">
              <w:rPr>
                <w:rFonts w:eastAsia="Arial Narrow" w:cs="Calibri"/>
                <w:sz w:val="20"/>
                <w:szCs w:val="20"/>
                <w:lang w:bidi="hi-IN"/>
              </w:rPr>
              <w:t>.</w:t>
            </w:r>
          </w:p>
          <w:p w14:paraId="2FC7005B" w14:textId="77777777" w:rsidR="009A1592" w:rsidRPr="004D65B3" w:rsidRDefault="009A1592" w:rsidP="009A1592">
            <w:pPr>
              <w:pStyle w:val="ListParagraph"/>
              <w:numPr>
                <w:ilvl w:val="0"/>
                <w:numId w:val="17"/>
              </w:numPr>
              <w:suppressAutoHyphens/>
              <w:rPr>
                <w:rFonts w:eastAsia="Arial Narrow" w:cs="Calibri"/>
                <w:sz w:val="20"/>
                <w:szCs w:val="20"/>
                <w:lang w:bidi="hi-IN"/>
              </w:rPr>
            </w:pPr>
            <w:r w:rsidRPr="004D65B3">
              <w:rPr>
                <w:rFonts w:eastAsia="Arial Narrow" w:cs="Calibri"/>
                <w:sz w:val="20"/>
                <w:szCs w:val="20"/>
                <w:cs/>
                <w:lang w:bidi="hi-IN"/>
              </w:rPr>
              <w:t xml:space="preserve">Les implants ne doivent pas être insérés chez une femme qui présente </w:t>
            </w:r>
            <w:r w:rsidRPr="004D65B3">
              <w:rPr>
                <w:rFonts w:eastAsia="Arial Narrow" w:cs="Calibri"/>
                <w:sz w:val="20"/>
                <w:szCs w:val="20"/>
                <w:lang w:bidi="hi-IN"/>
              </w:rPr>
              <w:t>actuellement un caillot sanguin dans les veines profondes des jambes ou des poumons.</w:t>
            </w:r>
          </w:p>
          <w:p w14:paraId="5597425B" w14:textId="77777777" w:rsidR="009A1592" w:rsidRPr="004D65B3" w:rsidRDefault="009A1592" w:rsidP="009A1592">
            <w:pPr>
              <w:pStyle w:val="ListParagraph"/>
              <w:numPr>
                <w:ilvl w:val="0"/>
                <w:numId w:val="17"/>
              </w:numPr>
              <w:suppressAutoHyphens/>
              <w:rPr>
                <w:rFonts w:eastAsia="Arial Narrow" w:cs="Calibri"/>
                <w:sz w:val="20"/>
                <w:szCs w:val="20"/>
                <w:lang w:bidi="hi-IN"/>
              </w:rPr>
            </w:pPr>
            <w:r w:rsidRPr="004D65B3">
              <w:rPr>
                <w:rFonts w:eastAsia="Arial Narrow" w:cs="Calibri"/>
                <w:sz w:val="20"/>
                <w:szCs w:val="20"/>
                <w:lang w:bidi="hi-IN"/>
              </w:rPr>
              <w:t>Les implants ne se déplacent pas vers d’autres parties du corps.</w:t>
            </w:r>
          </w:p>
          <w:p w14:paraId="7905D77D" w14:textId="0D845CF5" w:rsidR="009A1592" w:rsidRPr="004D65B3" w:rsidRDefault="009A1592" w:rsidP="009A1592">
            <w:pPr>
              <w:pStyle w:val="ListParagraph"/>
              <w:numPr>
                <w:ilvl w:val="0"/>
                <w:numId w:val="17"/>
              </w:numPr>
              <w:suppressAutoHyphens/>
              <w:rPr>
                <w:rFonts w:eastAsia="Arial Narrow" w:cs="Calibri"/>
                <w:sz w:val="20"/>
                <w:szCs w:val="20"/>
                <w:lang w:bidi="hi-IN"/>
              </w:rPr>
            </w:pPr>
            <w:r w:rsidRPr="004D65B3">
              <w:rPr>
                <w:rFonts w:eastAsia="Arial Narrow" w:cs="Calibri"/>
                <w:sz w:val="20"/>
                <w:szCs w:val="20"/>
                <w:lang w:bidi="hi-IN"/>
              </w:rPr>
              <w:t xml:space="preserve">Une femme qui a choisi des implants </w:t>
            </w:r>
            <w:r w:rsidR="00512AA9">
              <w:rPr>
                <w:rFonts w:eastAsia="Arial Narrow" w:cs="Calibri"/>
                <w:sz w:val="20"/>
                <w:szCs w:val="20"/>
                <w:lang w:bidi="hi-IN"/>
              </w:rPr>
              <w:t xml:space="preserve">doit être informée de ce qui se </w:t>
            </w:r>
            <w:proofErr w:type="gramStart"/>
            <w:r w:rsidR="00512AA9">
              <w:rPr>
                <w:rFonts w:eastAsia="Arial Narrow" w:cs="Calibri"/>
                <w:sz w:val="20"/>
                <w:szCs w:val="20"/>
                <w:lang w:bidi="hi-IN"/>
              </w:rPr>
              <w:t xml:space="preserve">passe </w:t>
            </w:r>
            <w:r w:rsidRPr="004D65B3">
              <w:rPr>
                <w:rFonts w:eastAsia="Arial Narrow" w:cs="Calibri"/>
                <w:sz w:val="20"/>
                <w:szCs w:val="20"/>
                <w:lang w:bidi="hi-IN"/>
              </w:rPr>
              <w:t xml:space="preserve"> lors</w:t>
            </w:r>
            <w:proofErr w:type="gramEnd"/>
            <w:r w:rsidRPr="004D65B3">
              <w:rPr>
                <w:rFonts w:eastAsia="Arial Narrow" w:cs="Calibri"/>
                <w:sz w:val="20"/>
                <w:szCs w:val="20"/>
                <w:lang w:bidi="hi-IN"/>
              </w:rPr>
              <w:t xml:space="preserve"> de l'insertion.</w:t>
            </w:r>
          </w:p>
          <w:p w14:paraId="64D45C62" w14:textId="05177E42" w:rsidR="009A1592" w:rsidRPr="004D65B3" w:rsidRDefault="009A1592" w:rsidP="009A1592">
            <w:pPr>
              <w:pStyle w:val="ListParagraph"/>
              <w:numPr>
                <w:ilvl w:val="0"/>
                <w:numId w:val="17"/>
              </w:numPr>
              <w:suppressAutoHyphens/>
              <w:rPr>
                <w:rFonts w:eastAsia="Arial Narrow" w:cs="Calibri"/>
                <w:sz w:val="20"/>
                <w:szCs w:val="20"/>
                <w:lang w:bidi="hi-IN"/>
              </w:rPr>
            </w:pPr>
            <w:r w:rsidRPr="004D65B3">
              <w:rPr>
                <w:rFonts w:eastAsia="Arial Narrow" w:cs="Calibri"/>
                <w:sz w:val="20"/>
                <w:szCs w:val="20"/>
                <w:lang w:bidi="hi-IN"/>
              </w:rPr>
              <w:t xml:space="preserve">La tige retirée </w:t>
            </w:r>
            <w:r w:rsidR="00EC5D2A">
              <w:rPr>
                <w:rFonts w:eastAsia="Arial Narrow" w:cs="Calibri"/>
                <w:sz w:val="20"/>
                <w:szCs w:val="20"/>
                <w:lang w:bidi="hi-IN"/>
              </w:rPr>
              <w:t>et les articles contaminés (compresse</w:t>
            </w:r>
            <w:r w:rsidRPr="004D65B3">
              <w:rPr>
                <w:rFonts w:eastAsia="Arial Narrow" w:cs="Calibri"/>
                <w:sz w:val="20"/>
                <w:szCs w:val="20"/>
                <w:lang w:bidi="hi-IN"/>
              </w:rPr>
              <w:t xml:space="preserve">, coton et autres articles) doivent être jetés dans </w:t>
            </w:r>
            <w:r w:rsidR="00EC5D2A">
              <w:rPr>
                <w:rFonts w:eastAsia="Arial Narrow" w:cs="Calibri"/>
                <w:sz w:val="20"/>
                <w:szCs w:val="20"/>
                <w:lang w:bidi="hi-IN"/>
              </w:rPr>
              <w:t xml:space="preserve">la </w:t>
            </w:r>
            <w:proofErr w:type="gramStart"/>
            <w:r w:rsidR="00EC5D2A">
              <w:rPr>
                <w:rFonts w:eastAsia="Arial Narrow" w:cs="Calibri"/>
                <w:sz w:val="20"/>
                <w:szCs w:val="20"/>
                <w:lang w:bidi="hi-IN"/>
              </w:rPr>
              <w:t xml:space="preserve">poubelle </w:t>
            </w:r>
            <w:r w:rsidRPr="004D65B3">
              <w:rPr>
                <w:rFonts w:eastAsia="Arial Narrow" w:cs="Calibri"/>
                <w:sz w:val="20"/>
                <w:szCs w:val="20"/>
                <w:lang w:bidi="hi-IN"/>
              </w:rPr>
              <w:t>.</w:t>
            </w:r>
            <w:proofErr w:type="gramEnd"/>
          </w:p>
          <w:p w14:paraId="26C25BA5" w14:textId="77777777" w:rsidR="009A1592" w:rsidRPr="004D65B3" w:rsidRDefault="009A1592" w:rsidP="009A1592">
            <w:pPr>
              <w:pStyle w:val="ListParagraph"/>
              <w:numPr>
                <w:ilvl w:val="0"/>
                <w:numId w:val="17"/>
              </w:numPr>
              <w:suppressAutoHyphens/>
              <w:rPr>
                <w:rFonts w:eastAsia="Arial Narrow" w:cs="Calibri"/>
                <w:sz w:val="20"/>
                <w:szCs w:val="20"/>
                <w:lang w:bidi="hi-IN"/>
              </w:rPr>
            </w:pPr>
            <w:r w:rsidRPr="004D65B3">
              <w:rPr>
                <w:rFonts w:eastAsia="Arial Narrow" w:cs="Calibri"/>
                <w:sz w:val="20"/>
                <w:szCs w:val="20"/>
                <w:lang w:bidi="hi-IN"/>
              </w:rPr>
              <w:t>Le client doit être orienté vers un établissement supérieur si la tige n'est pas palpable ou palpable profondément.</w:t>
            </w:r>
          </w:p>
          <w:p w14:paraId="411DC88F" w14:textId="435F4B7E" w:rsidR="009A1592" w:rsidRPr="004D65B3" w:rsidRDefault="009A1592" w:rsidP="009A1592">
            <w:pPr>
              <w:pStyle w:val="ListParagraph"/>
              <w:numPr>
                <w:ilvl w:val="0"/>
                <w:numId w:val="17"/>
              </w:numPr>
              <w:suppressAutoHyphens/>
              <w:rPr>
                <w:rFonts w:eastAsia="Arial Narrow" w:cs="Calibri"/>
                <w:sz w:val="20"/>
                <w:szCs w:val="20"/>
                <w:lang w:bidi="hi-IN"/>
              </w:rPr>
            </w:pPr>
            <w:r w:rsidRPr="004D65B3">
              <w:rPr>
                <w:rFonts w:eastAsia="Arial Narrow" w:cs="Calibri"/>
                <w:sz w:val="20"/>
                <w:szCs w:val="20"/>
                <w:lang w:bidi="hi-IN"/>
              </w:rPr>
              <w:t>L'implant peut être localisé par radiographie bidimensionnelle</w:t>
            </w:r>
          </w:p>
        </w:tc>
        <w:tc>
          <w:tcPr>
            <w:tcW w:w="1037" w:type="pct"/>
            <w:gridSpan w:val="2"/>
            <w:tcBorders>
              <w:right w:val="nil"/>
            </w:tcBorders>
          </w:tcPr>
          <w:p w14:paraId="6094FCAD" w14:textId="5A5E5055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val="en-IN" w:bidi="hi-IN"/>
              </w:rPr>
            </w:pP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Vrai</w:t>
            </w:r>
            <w:r w:rsidR="00783FC1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e</w:t>
            </w:r>
          </w:p>
          <w:p w14:paraId="0A473CA5" w14:textId="17321146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val="en-IN" w:bidi="hi-IN"/>
              </w:rPr>
            </w:pPr>
          </w:p>
          <w:p w14:paraId="76CD737B" w14:textId="77777777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val="en-IN" w:bidi="hi-IN"/>
              </w:rPr>
            </w:pPr>
          </w:p>
          <w:p w14:paraId="02E52CDD" w14:textId="77777777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val="en-IN" w:bidi="hi-IN"/>
              </w:rPr>
            </w:pPr>
          </w:p>
          <w:p w14:paraId="23A8C7EA" w14:textId="77777777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1</w:t>
            </w:r>
          </w:p>
          <w:p w14:paraId="5254C231" w14:textId="77777777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27701192" w14:textId="77777777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771E3F5A" w14:textId="28C347C4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1</w:t>
            </w:r>
          </w:p>
          <w:p w14:paraId="2DAD0218" w14:textId="77777777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3FA30E56" w14:textId="286A95BF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1</w:t>
            </w:r>
          </w:p>
          <w:p w14:paraId="6039F6F3" w14:textId="77777777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36C3E37F" w14:textId="77777777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1</w:t>
            </w:r>
          </w:p>
          <w:p w14:paraId="5DA7F86B" w14:textId="77777777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6BA1A048" w14:textId="18A8A15C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1</w:t>
            </w:r>
          </w:p>
          <w:p w14:paraId="72168ECC" w14:textId="77777777" w:rsidR="000F42AB" w:rsidRPr="004D65B3" w:rsidRDefault="000F42AB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1842F69B" w14:textId="10F71613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1</w:t>
            </w:r>
          </w:p>
          <w:p w14:paraId="5C2AB2BE" w14:textId="77777777" w:rsidR="000F42AB" w:rsidRPr="004D65B3" w:rsidRDefault="000F42AB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494A2489" w14:textId="0869C156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1</w:t>
            </w:r>
          </w:p>
          <w:p w14:paraId="2128A7B8" w14:textId="77777777" w:rsidR="000F42AB" w:rsidRPr="004D65B3" w:rsidRDefault="000F42AB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51165206" w14:textId="46540AA1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1</w:t>
            </w:r>
          </w:p>
          <w:p w14:paraId="49341217" w14:textId="1AC0E534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1</w:t>
            </w:r>
          </w:p>
          <w:p w14:paraId="7525B309" w14:textId="49FDBCCE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2641008E" w14:textId="2CE3825E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1</w:t>
            </w:r>
          </w:p>
          <w:p w14:paraId="2F0D14B6" w14:textId="28882D81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5B42D1A7" w14:textId="77777777" w:rsidR="000F42AB" w:rsidRPr="004D65B3" w:rsidRDefault="000F42AB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0B468250" w14:textId="66440A0F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1</w:t>
            </w:r>
          </w:p>
          <w:p w14:paraId="1C9E14B1" w14:textId="1D1C31A4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13254323" w14:textId="77777777" w:rsidR="000F42AB" w:rsidRPr="004D65B3" w:rsidRDefault="000F42AB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5DA92E6D" w14:textId="03F618E2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1</w:t>
            </w:r>
          </w:p>
          <w:p w14:paraId="48A6076B" w14:textId="31BDC15C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57AFB2EC" w14:textId="7290432E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1</w:t>
            </w:r>
          </w:p>
          <w:p w14:paraId="236E243D" w14:textId="7DB64E44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55E58C26" w14:textId="27D39D5D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7C48C6EF" w14:textId="2EE943CF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1</w:t>
            </w:r>
          </w:p>
          <w:p w14:paraId="64D50219" w14:textId="77777777" w:rsidR="000F42AB" w:rsidRPr="004D65B3" w:rsidRDefault="000F42AB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45DB2A93" w14:textId="5A6EB9A6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1</w:t>
            </w:r>
          </w:p>
          <w:p w14:paraId="078DF655" w14:textId="67D5520E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40C46298" w14:textId="77777777" w:rsidR="000F42AB" w:rsidRPr="004D65B3" w:rsidRDefault="000F42AB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7DB9C191" w14:textId="2DF8E70B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1</w:t>
            </w:r>
          </w:p>
          <w:p w14:paraId="0C9093BD" w14:textId="0065C70C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5B91D420" w14:textId="16A6963D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0FDE6320" w14:textId="58ECB799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1</w:t>
            </w:r>
          </w:p>
          <w:p w14:paraId="0C4C51DC" w14:textId="1BD897EC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5F49035D" w14:textId="77777777" w:rsidR="000F42AB" w:rsidRPr="004D65B3" w:rsidRDefault="000F42AB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50D95E63" w14:textId="12CDCA19" w:rsidR="009A1592" w:rsidRPr="004D65B3" w:rsidRDefault="009A1592" w:rsidP="000A69B8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  <w:tc>
          <w:tcPr>
            <w:tcW w:w="1130" w:type="pct"/>
            <w:tcBorders>
              <w:left w:val="nil"/>
            </w:tcBorders>
          </w:tcPr>
          <w:p w14:paraId="1DEAC4DD" w14:textId="6A679493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val="en-IN" w:bidi="hi-IN"/>
              </w:rPr>
            </w:pP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Fa</w:t>
            </w:r>
            <w:r w:rsidR="00783FC1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usse</w:t>
            </w:r>
          </w:p>
          <w:p w14:paraId="528F0217" w14:textId="6F99C154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val="en-IN" w:bidi="hi-IN"/>
              </w:rPr>
            </w:pPr>
          </w:p>
          <w:p w14:paraId="789AA4CE" w14:textId="6AABEF6B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val="en-IN" w:bidi="hi-IN"/>
              </w:rPr>
            </w:pPr>
          </w:p>
          <w:p w14:paraId="610CD04F" w14:textId="77777777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val="en-IN" w:bidi="hi-IN"/>
              </w:rPr>
            </w:pPr>
          </w:p>
          <w:p w14:paraId="535001D9" w14:textId="77777777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2</w:t>
            </w:r>
          </w:p>
          <w:p w14:paraId="3F63C556" w14:textId="77777777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71965678" w14:textId="77777777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2F803ED1" w14:textId="77777777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2</w:t>
            </w:r>
          </w:p>
          <w:p w14:paraId="65F6B044" w14:textId="77777777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43D50076" w14:textId="77777777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2</w:t>
            </w:r>
          </w:p>
          <w:p w14:paraId="5D7F8DF3" w14:textId="77777777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01759061" w14:textId="77777777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2</w:t>
            </w:r>
          </w:p>
          <w:p w14:paraId="16307856" w14:textId="77777777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5C853D54" w14:textId="77777777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2</w:t>
            </w:r>
          </w:p>
          <w:p w14:paraId="0C8F9575" w14:textId="77777777" w:rsidR="000F42AB" w:rsidRPr="004D65B3" w:rsidRDefault="000F42AB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7E8EACCC" w14:textId="0C3C9E3F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2</w:t>
            </w:r>
          </w:p>
          <w:p w14:paraId="3CD5B878" w14:textId="77777777" w:rsidR="000F42AB" w:rsidRPr="004D65B3" w:rsidRDefault="000F42AB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4287F835" w14:textId="5E033A05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2</w:t>
            </w:r>
          </w:p>
          <w:p w14:paraId="2604E392" w14:textId="77777777" w:rsidR="000F42AB" w:rsidRPr="004D65B3" w:rsidRDefault="000F42AB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7549EAE2" w14:textId="7744D0A3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2</w:t>
            </w:r>
          </w:p>
          <w:p w14:paraId="2D03977F" w14:textId="77777777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2</w:t>
            </w:r>
          </w:p>
          <w:p w14:paraId="7DD7BFE5" w14:textId="77777777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58E9AF72" w14:textId="77777777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2</w:t>
            </w:r>
          </w:p>
          <w:p w14:paraId="17FCA0FA" w14:textId="77777777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48E659A7" w14:textId="77777777" w:rsidR="000F42AB" w:rsidRPr="004D65B3" w:rsidRDefault="000F42AB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51B85443" w14:textId="76983997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2</w:t>
            </w:r>
          </w:p>
          <w:p w14:paraId="27856615" w14:textId="77777777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4BBEA228" w14:textId="77777777" w:rsidR="000F42AB" w:rsidRPr="004D65B3" w:rsidRDefault="000F42AB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43AA0201" w14:textId="04E7CD60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2</w:t>
            </w:r>
          </w:p>
          <w:p w14:paraId="6C1BBA0D" w14:textId="77777777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7EBD6ED1" w14:textId="77777777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2</w:t>
            </w:r>
          </w:p>
          <w:p w14:paraId="44514FEC" w14:textId="77777777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7E73DE48" w14:textId="77777777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3E237049" w14:textId="77777777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2</w:t>
            </w:r>
          </w:p>
          <w:p w14:paraId="65D2DCC6" w14:textId="77777777" w:rsidR="000F42AB" w:rsidRPr="004D65B3" w:rsidRDefault="000F42AB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70976B5F" w14:textId="49232F1A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2</w:t>
            </w:r>
          </w:p>
          <w:p w14:paraId="7BFF06F5" w14:textId="77777777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28AE40E6" w14:textId="77777777" w:rsidR="000F42AB" w:rsidRPr="004D65B3" w:rsidRDefault="000F42AB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01BAD121" w14:textId="1A64D0E2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2</w:t>
            </w:r>
          </w:p>
          <w:p w14:paraId="76F596A8" w14:textId="77777777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46A1A9AA" w14:textId="77777777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42F6A843" w14:textId="77777777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2</w:t>
            </w:r>
          </w:p>
          <w:p w14:paraId="0BA1F373" w14:textId="77777777" w:rsidR="009A1592" w:rsidRPr="004D65B3" w:rsidRDefault="009A1592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7E88D6C5" w14:textId="77777777" w:rsidR="000F42AB" w:rsidRPr="004D65B3" w:rsidRDefault="000F42AB" w:rsidP="009A1592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4A90EA20" w14:textId="7BCECD36" w:rsidR="009A1592" w:rsidRPr="004D65B3" w:rsidRDefault="009A1592" w:rsidP="000A69B8">
            <w:pPr>
              <w:autoSpaceDE w:val="0"/>
              <w:autoSpaceDN w:val="0"/>
              <w:adjustRightInd w:val="0"/>
              <w:jc w:val="center"/>
              <w:rPr>
                <w:rFonts w:ascii="Calibri" w:eastAsia="Arial Narrow" w:hAnsi="Calibri" w:cs="Calibri"/>
                <w:sz w:val="20"/>
                <w:szCs w:val="20"/>
                <w:lang w:val="en-IN" w:bidi="hi-IN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395" w:type="pct"/>
          </w:tcPr>
          <w:p w14:paraId="73F85C65" w14:textId="13378E4E" w:rsidR="009A1592" w:rsidRPr="004D65B3" w:rsidRDefault="009A1592" w:rsidP="009A1592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9A1592" w:rsidRPr="004D65B3" w14:paraId="1741D948" w14:textId="77777777" w:rsidTr="00FB0D80">
        <w:trPr>
          <w:jc w:val="center"/>
        </w:trPr>
        <w:tc>
          <w:tcPr>
            <w:tcW w:w="5000" w:type="pct"/>
            <w:gridSpan w:val="7"/>
            <w:shd w:val="clear" w:color="auto" w:fill="FFF2CC" w:themeFill="accent4" w:themeFillTint="33"/>
          </w:tcPr>
          <w:p w14:paraId="59E3E7D6" w14:textId="5BAC4F91" w:rsidR="009A1592" w:rsidRPr="004D65B3" w:rsidRDefault="00A238F0" w:rsidP="009A1592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Je vais maintenant vous lire une situation. Dites-moi ce que vous feriez dans les mêmes circonstances.</w:t>
            </w:r>
          </w:p>
        </w:tc>
      </w:tr>
      <w:tr w:rsidR="009A1592" w:rsidRPr="004D65B3" w14:paraId="00EF67C7" w14:textId="77777777" w:rsidTr="00FB0D80">
        <w:tblPrEx>
          <w:jc w:val="left"/>
        </w:tblPrEx>
        <w:tc>
          <w:tcPr>
            <w:tcW w:w="362" w:type="pct"/>
          </w:tcPr>
          <w:p w14:paraId="585FC1EC" w14:textId="71C2B6BF" w:rsidR="009A1592" w:rsidRPr="004D65B3" w:rsidRDefault="00741627" w:rsidP="009A1592">
            <w:pPr>
              <w:suppressAutoHyphens/>
              <w:contextualSpacing/>
              <w:jc w:val="center"/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lastRenderedPageBreak/>
              <w:t>341aa</w:t>
            </w:r>
          </w:p>
        </w:tc>
        <w:tc>
          <w:tcPr>
            <w:tcW w:w="2075" w:type="pct"/>
            <w:gridSpan w:val="2"/>
          </w:tcPr>
          <w:p w14:paraId="5577BE60" w14:textId="3DAEF9BC" w:rsidR="009A1592" w:rsidRPr="004D65B3" w:rsidRDefault="009A1592" w:rsidP="008C30EF">
            <w:pPr>
              <w:suppressAutoHyphens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b/>
                <w:sz w:val="20"/>
                <w:szCs w:val="20"/>
                <w:lang w:bidi="hi-IN"/>
              </w:rPr>
              <w:t xml:space="preserve">Scénario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: Jessica, une femme de 28 ans, se présente à la clinique pour la pose d'un implant contraceptif.</w:t>
            </w:r>
          </w:p>
          <w:p w14:paraId="3F18884C" w14:textId="77777777" w:rsidR="009A1592" w:rsidRPr="004D65B3" w:rsidRDefault="009A1592" w:rsidP="008C30EF">
            <w:pPr>
              <w:suppressAutoHyphens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6C9F5D1D" w14:textId="3C168247" w:rsidR="009A1592" w:rsidRPr="004D65B3" w:rsidRDefault="009A1592" w:rsidP="009A1592">
            <w:pPr>
              <w:suppressAutoHyphens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eastAsia="Arial Narrow" w:hAnsi="Calibri" w:cs="Calibri"/>
                <w:b/>
                <w:sz w:val="20"/>
                <w:szCs w:val="20"/>
                <w:lang w:bidi="hi-IN"/>
              </w:rPr>
              <w:t xml:space="preserve">Question :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Quelle est l’étape cruciale que l’infirmière doit franchir avant d’insérer l’implant contraceptif ?</w:t>
            </w:r>
          </w:p>
        </w:tc>
        <w:tc>
          <w:tcPr>
            <w:tcW w:w="2167" w:type="pct"/>
            <w:gridSpan w:val="3"/>
          </w:tcPr>
          <w:p w14:paraId="661B24A8" w14:textId="7EF4CC2B" w:rsidR="009A1592" w:rsidRPr="004D65B3" w:rsidRDefault="009A1592" w:rsidP="008C30EF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Sauter la séance de conseil car la procédure est simpl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1</w:t>
            </w:r>
          </w:p>
          <w:p w14:paraId="3A5A2E0D" w14:textId="09843FF7" w:rsidR="009A1592" w:rsidRPr="004D65B3" w:rsidRDefault="009A1592" w:rsidP="008C30EF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 w:cs="Calibri"/>
                <w:b/>
                <w:sz w:val="20"/>
                <w:szCs w:val="20"/>
                <w:lang w:bidi="hi-IN"/>
              </w:rPr>
            </w:pPr>
            <w:r w:rsidRPr="00DD2932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Interroger le patient sur toute allergie ou réaction aux implants précédents</w:t>
            </w:r>
            <w:r w:rsidRPr="004D65B3">
              <w:rPr>
                <w:rFonts w:ascii="Calibri" w:eastAsia="Arial Narrow" w:hAnsi="Calibri" w:cs="Calibri"/>
                <w:b/>
                <w:sz w:val="20"/>
                <w:szCs w:val="20"/>
                <w:lang w:bidi="hi-IN"/>
              </w:rPr>
              <w:t xml:space="preserve"> </w:t>
            </w:r>
            <w:r w:rsidRPr="004D65B3">
              <w:rPr>
                <w:rFonts w:ascii="Calibri" w:eastAsia="Arial Narrow" w:hAnsi="Calibri" w:cs="Calibri"/>
                <w:b/>
                <w:sz w:val="20"/>
                <w:szCs w:val="20"/>
                <w:lang w:bidi="hi-IN"/>
              </w:rPr>
              <w:tab/>
              <w:t>2</w:t>
            </w:r>
          </w:p>
          <w:p w14:paraId="30A58D94" w14:textId="5E1E01C5" w:rsidR="009A1592" w:rsidRPr="004D65B3" w:rsidRDefault="009A1592" w:rsidP="008C30EF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Planifier l'insertion sans vérifier l'identité du patient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3</w:t>
            </w:r>
          </w:p>
          <w:p w14:paraId="5466A2D4" w14:textId="5C0629C8" w:rsidR="009A1592" w:rsidRPr="004D65B3" w:rsidRDefault="009A1592" w:rsidP="008C30EF">
            <w:pPr>
              <w:tabs>
                <w:tab w:val="right" w:leader="dot" w:pos="3912"/>
              </w:tabs>
              <w:suppressAutoHyphens/>
              <w:autoSpaceDE w:val="0"/>
              <w:autoSpaceDN w:val="0"/>
              <w:adjustRightInd w:val="0"/>
              <w:ind w:left="31" w:hanging="31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Fournir l’implant sans expliquer les effets secondaires potentiel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4</w:t>
            </w:r>
          </w:p>
        </w:tc>
        <w:tc>
          <w:tcPr>
            <w:tcW w:w="395" w:type="pct"/>
          </w:tcPr>
          <w:p w14:paraId="00817197" w14:textId="77777777" w:rsidR="009A1592" w:rsidRPr="004D65B3" w:rsidRDefault="009A1592" w:rsidP="009A1592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9A1592" w:rsidRPr="004D65B3" w14:paraId="772CF926" w14:textId="77777777" w:rsidTr="00FB0D80">
        <w:trPr>
          <w:trHeight w:val="699"/>
          <w:jc w:val="center"/>
        </w:trPr>
        <w:tc>
          <w:tcPr>
            <w:tcW w:w="367" w:type="pct"/>
            <w:gridSpan w:val="2"/>
            <w:shd w:val="clear" w:color="auto" w:fill="D9D9D9" w:themeFill="background1" w:themeFillShade="D9"/>
          </w:tcPr>
          <w:p w14:paraId="024D706D" w14:textId="5ED823EF" w:rsidR="009A1592" w:rsidRPr="004D65B3" w:rsidRDefault="009A1592" w:rsidP="009A1592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>3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42</w:t>
            </w:r>
          </w:p>
        </w:tc>
        <w:tc>
          <w:tcPr>
            <w:tcW w:w="2071" w:type="pct"/>
            <w:tcBorders>
              <w:right w:val="nil"/>
            </w:tcBorders>
            <w:shd w:val="clear" w:color="auto" w:fill="D9D9D9" w:themeFill="background1" w:themeFillShade="D9"/>
          </w:tcPr>
          <w:p w14:paraId="6FDEAAE9" w14:textId="27C86DE2" w:rsidR="009A1592" w:rsidRPr="004D65B3" w:rsidRDefault="009A1592" w:rsidP="009A1592">
            <w:pPr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VÉRIFIER :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 xml:space="preserve">Q22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lang w:bidi="hi-IN"/>
              </w:rPr>
              <w:t xml:space="preserve">4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 xml:space="preserve">(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lang w:bidi="hi-IN"/>
              </w:rPr>
              <w:t xml:space="preserve">j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 xml:space="preserve">), Q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lang w:bidi="hi-IN"/>
              </w:rPr>
              <w:t xml:space="preserve">224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 xml:space="preserve">(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lang w:bidi="hi-IN"/>
              </w:rPr>
              <w:t xml:space="preserve">k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 xml:space="preserve">) et Q22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lang w:bidi="hi-IN"/>
              </w:rPr>
              <w:t xml:space="preserve">4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 xml:space="preserve">(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lang w:bidi="hi-IN"/>
              </w:rPr>
              <w:t xml:space="preserve">l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>)</w:t>
            </w:r>
          </w:p>
          <w:p w14:paraId="2487CD76" w14:textId="74E8C497" w:rsidR="009A1592" w:rsidRPr="00EC5D2A" w:rsidRDefault="009A1592" w:rsidP="009A1592">
            <w:pPr>
              <w:tabs>
                <w:tab w:val="left" w:pos="1076"/>
                <w:tab w:val="left" w:pos="3594"/>
              </w:tabs>
              <w:rPr>
                <w:rFonts w:ascii="Calibri" w:hAnsi="Calibri"/>
                <w:b/>
                <w:bCs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" w:hAnsi="Calibri" w:cs="Calibri"/>
                <w:b/>
                <w:noProof/>
                <w:spacing w:val="-1"/>
                <w:sz w:val="20"/>
                <w:szCs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369216" behindDoc="0" locked="0" layoutInCell="1" allowOverlap="1" wp14:anchorId="189C6B4F" wp14:editId="1E06BC6F">
                      <wp:simplePos x="0" y="0"/>
                      <wp:positionH relativeFrom="column">
                        <wp:posOffset>2206221</wp:posOffset>
                      </wp:positionH>
                      <wp:positionV relativeFrom="paragraph">
                        <wp:posOffset>126690</wp:posOffset>
                      </wp:positionV>
                      <wp:extent cx="208915" cy="332740"/>
                      <wp:effectExtent l="0" t="0" r="76835" b="48260"/>
                      <wp:wrapNone/>
                      <wp:docPr id="279" name="Group 27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08915" cy="332740"/>
                                <a:chOff x="0" y="0"/>
                                <a:chExt cx="249020" cy="449179"/>
                              </a:xfrm>
                            </wpg:grpSpPr>
                            <wps:wsp>
                              <wps:cNvPr id="280" name="Rectangle 280"/>
                              <wps:cNvSpPr/>
                              <wps:spPr>
                                <a:xfrm>
                                  <a:off x="0" y="0"/>
                                  <a:ext cx="248285" cy="216535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  <wps:wsp>
                              <wps:cNvPr id="282" name="Straight Arrow Connector 282"/>
                              <wps:cNvCnPr/>
                              <wps:spPr>
                                <a:xfrm>
                                  <a:off x="249020" y="0"/>
                                  <a:ext cx="0" cy="449179"/>
                                </a:xfrm>
                                <a:prstGeom prst="straightConnector1">
                                  <a:avLst/>
                                </a:prstGeom>
                                <a:ln w="12700"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 w14:anchorId="20D7C387">
                    <v:group id="Group 279" style="position:absolute;margin-left:173.7pt;margin-top:10pt;width:16.45pt;height:26.2pt;z-index:255369216" coordsize="249020,449179" o:spid="_x0000_s1026" w14:anchorId="183D64F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">
                      <v:rect id="Rectangle 280" style="position:absolute;width:248285;height:216535;visibility:visible;mso-wrap-style:square;v-text-anchor:middle" o:spid="_x0000_s1027" fillcolor="white [3201]" strokecolor="black [3213]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"/>
                      <v:shape id="Straight Arrow Connector 282" style="position:absolute;left:249020;width:0;height:449179;visibility:visible;mso-wrap-style:square" o:spid="_x0000_s1028" strokecolor="black [3200]" strokeweight="1pt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">
                        <v:stroke joinstyle="miter" endarrow="block"/>
                      </v:shape>
                    </v:group>
                  </w:pict>
                </mc:Fallback>
              </mc:AlternateConten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SI codez « 1 » en Q22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 xml:space="preserve">4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( </w:t>
            </w:r>
            <w:r w:rsidR="00EC5D2A">
              <w:rPr>
                <w:rFonts w:ascii="Calibri" w:eastAsia="Arial Narrow" w:hAnsi="Calibri" w:hint="cs"/>
                <w:b/>
                <w:bCs/>
                <w:sz w:val="20"/>
                <w:szCs w:val="20"/>
                <w:cs/>
                <w:lang w:bidi="hi-IN"/>
              </w:rPr>
              <w:t>h)</w:t>
            </w:r>
          </w:p>
          <w:p w14:paraId="08E1F2F3" w14:textId="5F563076" w:rsidR="009A1592" w:rsidRPr="004D65B3" w:rsidRDefault="009A1592" w:rsidP="00EC5D2A">
            <w:pPr>
              <w:tabs>
                <w:tab w:val="left" w:pos="1076"/>
                <w:tab w:val="left" w:pos="1764"/>
              </w:tabs>
              <w:suppressAutoHyphens/>
              <w:rPr>
                <w:rFonts w:ascii="Calibri" w:hAnsi="Calibri" w:cs="Calibri"/>
                <w:bCs/>
                <w:spacing w:val="-2"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ab/>
              <w:t xml:space="preserve">Q22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 xml:space="preserve">4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( </w:t>
            </w:r>
            <w:r w:rsidR="00EC5D2A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h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 xml:space="preserve">)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>Stérilisation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ab/>
            </w:r>
          </w:p>
        </w:tc>
        <w:tc>
          <w:tcPr>
            <w:tcW w:w="2167" w:type="pct"/>
            <w:gridSpan w:val="3"/>
            <w:tcBorders>
              <w:left w:val="nil"/>
            </w:tcBorders>
            <w:shd w:val="clear" w:color="auto" w:fill="D9D9D9" w:themeFill="background1" w:themeFillShade="D9"/>
            <w:vAlign w:val="center"/>
          </w:tcPr>
          <w:p w14:paraId="5F3207E7" w14:textId="3A5B5996" w:rsidR="009A1592" w:rsidRPr="004D65B3" w:rsidRDefault="009A1592" w:rsidP="009A1592">
            <w:pPr>
              <w:tabs>
                <w:tab w:val="left" w:pos="1068"/>
                <w:tab w:val="right" w:leader="dot" w:pos="3608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b/>
                <w:noProof/>
                <w:sz w:val="20"/>
                <w:szCs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370240" behindDoc="0" locked="0" layoutInCell="1" allowOverlap="1" wp14:anchorId="3D1474D1" wp14:editId="4E31F1AD">
                      <wp:simplePos x="0" y="0"/>
                      <wp:positionH relativeFrom="column">
                        <wp:posOffset>1523365</wp:posOffset>
                      </wp:positionH>
                      <wp:positionV relativeFrom="paragraph">
                        <wp:posOffset>-26670</wp:posOffset>
                      </wp:positionV>
                      <wp:extent cx="739140" cy="160020"/>
                      <wp:effectExtent l="0" t="0" r="60960" b="87630"/>
                      <wp:wrapNone/>
                      <wp:docPr id="283" name="Group 28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39140" cy="160020"/>
                                <a:chOff x="0" y="0"/>
                                <a:chExt cx="739140" cy="160020"/>
                              </a:xfrm>
                            </wpg:grpSpPr>
                            <wps:wsp>
                              <wps:cNvPr id="284" name="Rectangle 284"/>
                              <wps:cNvSpPr/>
                              <wps:spPr>
                                <a:xfrm>
                                  <a:off x="0" y="0"/>
                                  <a:ext cx="205740" cy="16002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  <wps:wsp>
                              <wps:cNvPr id="285" name="Straight Arrow Connector 285"/>
                              <wps:cNvCnPr/>
                              <wps:spPr>
                                <a:xfrm>
                                  <a:off x="0" y="160020"/>
                                  <a:ext cx="739140" cy="0"/>
                                </a:xfrm>
                                <a:prstGeom prst="straightConnector1">
                                  <a:avLst/>
                                </a:prstGeom>
                                <a:ln w="12700"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 w14:anchorId="0AE9A3EC">
                    <v:group id="Group 283" style="position:absolute;margin-left:119.95pt;margin-top:-2.1pt;width:58.2pt;height:12.6pt;z-index:255370240" coordsize="7391,1600" o:spid="_x0000_s1026" w14:anchorId="467F158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">
                      <v:rect id="Rectangle 284" style="position:absolute;width:2057;height:1600;visibility:visible;mso-wrap-style:square;v-text-anchor:middle" o:spid="_x0000_s1027" fillcolor="white [3212]" strokecolor="black [3213]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"/>
                      <v:shape id="Straight Arrow Connector 285" style="position:absolute;top:1600;width:7391;height:0;visibility:visible;mso-wrap-style:square" o:spid="_x0000_s1028" strokecolor="black [3200]" strokeweight="1pt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">
                        <v:stroke joinstyle="miter" endarrow="block"/>
                      </v:shape>
                    </v:group>
                  </w:pict>
                </mc:Fallback>
              </mc:AlternateConten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ab/>
            </w:r>
            <w:r w:rsidR="003B77CB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SINON ALLEZ À </w:t>
            </w:r>
          </w:p>
        </w:tc>
        <w:tc>
          <w:tcPr>
            <w:tcW w:w="395" w:type="pct"/>
            <w:shd w:val="clear" w:color="auto" w:fill="D9D9D9" w:themeFill="background1" w:themeFillShade="D9"/>
          </w:tcPr>
          <w:p w14:paraId="1D660887" w14:textId="77777777" w:rsidR="009A1592" w:rsidRPr="004D65B3" w:rsidRDefault="009A1592" w:rsidP="009A159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  <w:p w14:paraId="6E61F430" w14:textId="77777777" w:rsidR="009A1592" w:rsidRPr="004D65B3" w:rsidRDefault="009A1592" w:rsidP="009A159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  <w:p w14:paraId="3EE1CAC7" w14:textId="40968187" w:rsidR="009A1592" w:rsidRPr="004D65B3" w:rsidRDefault="009A1592" w:rsidP="009A159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rtl/>
                <w:cs/>
                <w:lang w:val="en-GB"/>
              </w:rPr>
            </w:pP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>3</w:t>
            </w:r>
            <w:r w:rsidR="004F2C7E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59</w:t>
            </w:r>
          </w:p>
        </w:tc>
      </w:tr>
      <w:tr w:rsidR="00FA39E2" w:rsidRPr="004D65B3" w14:paraId="68158772" w14:textId="77777777" w:rsidTr="00FB0D80">
        <w:trPr>
          <w:trHeight w:val="20"/>
          <w:jc w:val="center"/>
        </w:trPr>
        <w:tc>
          <w:tcPr>
            <w:tcW w:w="367" w:type="pct"/>
            <w:gridSpan w:val="2"/>
          </w:tcPr>
          <w:p w14:paraId="17BCE18A" w14:textId="24E77299" w:rsidR="00FA39E2" w:rsidRPr="004D65B3" w:rsidRDefault="00FA39E2" w:rsidP="00FA39E2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3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43</w:t>
            </w:r>
          </w:p>
        </w:tc>
        <w:tc>
          <w:tcPr>
            <w:tcW w:w="2071" w:type="pct"/>
            <w:tcBorders>
              <w:bottom w:val="single" w:sz="4" w:space="0" w:color="auto"/>
            </w:tcBorders>
          </w:tcPr>
          <w:p w14:paraId="76D4B7B4" w14:textId="77777777" w:rsidR="00FA39E2" w:rsidRPr="004D65B3" w:rsidRDefault="00FA39E2" w:rsidP="00FA39E2">
            <w:pPr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Quelles </w:t>
            </w:r>
            <w:r w:rsidRPr="004D65B3">
              <w:rPr>
                <w:rFonts w:ascii="Calibri" w:hAnsi="Calibri" w:cs="Calibri"/>
                <w:b/>
                <w:bCs/>
                <w:sz w:val="20"/>
                <w:szCs w:val="20"/>
                <w:u w:val="single"/>
              </w:rPr>
              <w:t xml:space="preserve">informations sociodémographiques/liées à la fertilité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>collectez-vous auprès des nouvelles clientes qui visitent l'établissement de stérilisation féminine ?</w:t>
            </w:r>
          </w:p>
          <w:p w14:paraId="59986695" w14:textId="77777777" w:rsidR="00FA39E2" w:rsidRPr="004D65B3" w:rsidRDefault="00FA39E2" w:rsidP="00FA39E2">
            <w:pPr>
              <w:ind w:right="-14"/>
              <w:rPr>
                <w:rFonts w:ascii="Calibri" w:hAnsi="Calibri" w:cs="Calibri"/>
                <w:sz w:val="20"/>
                <w:szCs w:val="20"/>
              </w:rPr>
            </w:pPr>
          </w:p>
          <w:p w14:paraId="13F597FF" w14:textId="68F400B7" w:rsidR="00FA39E2" w:rsidRPr="00FB0D80" w:rsidRDefault="0077230A" w:rsidP="00FA39E2">
            <w:pPr>
              <w:pStyle w:val="Default"/>
              <w:rPr>
                <w:rFonts w:ascii="Calibri" w:hAnsi="Calibri" w:cs="Calibri"/>
                <w:bCs/>
                <w:i/>
                <w:iCs/>
                <w:color w:val="auto"/>
                <w:sz w:val="20"/>
                <w:szCs w:val="20"/>
                <w:cs/>
                <w:lang w:val="en-US"/>
              </w:rPr>
            </w:pPr>
            <w:r w:rsidRPr="0077230A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[Choix multiple. Enregistrez toutes les réponses. Si la réponse est « ne </w:t>
            </w:r>
            <w:r>
              <w:rPr>
                <w:rFonts w:ascii="Calibri" w:eastAsia="Arial Unicode MS" w:hAnsi="Calibri" w:cs="Calibri"/>
                <w:sz w:val="20"/>
                <w:szCs w:val="20"/>
                <w:cs/>
              </w:rPr>
              <w:t xml:space="preserve">recueille </w:t>
            </w:r>
            <w:r w:rsidRPr="0077230A">
              <w:rPr>
                <w:rFonts w:ascii="Calibri" w:hAnsi="Calibri" w:cs="Calibri"/>
                <w:i/>
                <w:iCs/>
                <w:sz w:val="20"/>
                <w:szCs w:val="20"/>
              </w:rPr>
              <w:t>aucune information », aucune des autres options ne doit être entourée].</w:t>
            </w:r>
          </w:p>
        </w:tc>
        <w:tc>
          <w:tcPr>
            <w:tcW w:w="2167" w:type="pct"/>
            <w:gridSpan w:val="3"/>
          </w:tcPr>
          <w:p w14:paraId="361BFAF7" w14:textId="77777777" w:rsidR="00FA39E2" w:rsidRPr="004D65B3" w:rsidRDefault="00FA39E2" w:rsidP="00FA39E2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Âge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 A</w:t>
            </w:r>
          </w:p>
          <w:p w14:paraId="6A779FFB" w14:textId="617D5F8F" w:rsidR="00FA39E2" w:rsidRPr="004D65B3" w:rsidRDefault="000153DC" w:rsidP="00FA39E2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Situation matrimoniale</w:t>
            </w:r>
            <w:r w:rsidR="00FA39E2"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B</w:t>
            </w:r>
          </w:p>
          <w:p w14:paraId="0A41609D" w14:textId="29B2EA7D" w:rsidR="00FA39E2" w:rsidRPr="004D65B3" w:rsidRDefault="00FA39E2" w:rsidP="00FA39E2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Profession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C</w:t>
            </w:r>
          </w:p>
          <w:p w14:paraId="09242741" w14:textId="062FB63A" w:rsidR="00FA39E2" w:rsidRPr="004D65B3" w:rsidRDefault="00FA39E2" w:rsidP="00FA39E2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Religion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D</w:t>
            </w:r>
          </w:p>
          <w:p w14:paraId="4B028F47" w14:textId="63BF269A" w:rsidR="00FA39E2" w:rsidRPr="004D65B3" w:rsidRDefault="000153DC" w:rsidP="00FA39E2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Niveau d’étude</w:t>
            </w:r>
            <w:r w:rsidR="00FA39E2"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E</w:t>
            </w:r>
          </w:p>
          <w:p w14:paraId="3C3F6625" w14:textId="69F86777" w:rsidR="00FA39E2" w:rsidRPr="004D65B3" w:rsidRDefault="00FA39E2" w:rsidP="00FA39E2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Nombre d' enfants</w:t>
            </w:r>
            <w:r w:rsidR="00313C05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</w:t>
            </w:r>
            <w:r w:rsidR="00313C05"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vivants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F</w:t>
            </w:r>
          </w:p>
          <w:p w14:paraId="673E5AA1" w14:textId="77777777" w:rsidR="00FA39E2" w:rsidRPr="004D65B3" w:rsidRDefault="00FA39E2" w:rsidP="00FA39E2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Âge du plus jeune enfant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G</w:t>
            </w:r>
          </w:p>
          <w:p w14:paraId="5E27AD60" w14:textId="77777777" w:rsidR="00FA39E2" w:rsidRPr="004D65B3" w:rsidRDefault="00FA39E2" w:rsidP="00FA39E2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Désir d’enfant supplémentair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H</w:t>
            </w:r>
          </w:p>
          <w:p w14:paraId="7099ED1B" w14:textId="77777777" w:rsidR="00FA39E2" w:rsidRPr="004D65B3" w:rsidRDefault="00FA39E2" w:rsidP="00FA39E2">
            <w:pPr>
              <w:tabs>
                <w:tab w:val="right" w:leader="underscore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X</w:t>
            </w:r>
          </w:p>
          <w:p w14:paraId="3A052E6A" w14:textId="5BB96376" w:rsidR="00FA39E2" w:rsidRPr="004D65B3" w:rsidRDefault="00783FC1" w:rsidP="00FA39E2">
            <w:pPr>
              <w:tabs>
                <w:tab w:val="right" w:leader="underscore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Ne recueille aucune information</w:t>
            </w:r>
            <w:r w:rsidR="00FA39E2"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O</w:t>
            </w:r>
          </w:p>
        </w:tc>
        <w:tc>
          <w:tcPr>
            <w:tcW w:w="395" w:type="pct"/>
          </w:tcPr>
          <w:p w14:paraId="73D25BB8" w14:textId="77777777" w:rsidR="00FA39E2" w:rsidRPr="004D65B3" w:rsidRDefault="00FA39E2" w:rsidP="00FA39E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</w:tc>
      </w:tr>
      <w:tr w:rsidR="009A1592" w:rsidRPr="004D65B3" w14:paraId="17586E14" w14:textId="77777777" w:rsidTr="00FB0D80">
        <w:trPr>
          <w:trHeight w:val="20"/>
          <w:jc w:val="center"/>
        </w:trPr>
        <w:tc>
          <w:tcPr>
            <w:tcW w:w="367" w:type="pct"/>
            <w:gridSpan w:val="2"/>
          </w:tcPr>
          <w:p w14:paraId="25B923D2" w14:textId="5E242B33" w:rsidR="009A1592" w:rsidRPr="004D65B3" w:rsidRDefault="009A1592" w:rsidP="009A1592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3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44</w:t>
            </w:r>
          </w:p>
        </w:tc>
        <w:tc>
          <w:tcPr>
            <w:tcW w:w="2071" w:type="pct"/>
            <w:tcBorders>
              <w:bottom w:val="single" w:sz="4" w:space="0" w:color="auto"/>
            </w:tcBorders>
          </w:tcPr>
          <w:p w14:paraId="73890256" w14:textId="7E9DDFA6" w:rsidR="009A1592" w:rsidRPr="004D65B3" w:rsidRDefault="0004303F" w:rsidP="009A1592">
            <w:pPr>
              <w:suppressAutoHyphens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Quels sont les antécédents menstruels que vous recueillez</w:t>
            </w:r>
            <w:r w:rsidR="009A1592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auprès </w:t>
            </w:r>
            <w:r w:rsidR="00DD2932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des nouvelles clientes </w:t>
            </w:r>
            <w:r w:rsidR="009A1592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qui visitent </w:t>
            </w:r>
            <w:r w:rsidR="000F0690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la structure sanitaire</w:t>
            </w:r>
            <w:r w:rsidR="009A1592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pour une stérilisation ?</w:t>
            </w:r>
          </w:p>
          <w:p w14:paraId="6A2B998C" w14:textId="77777777" w:rsidR="009A1592" w:rsidRPr="004D65B3" w:rsidRDefault="009A1592" w:rsidP="009A1592">
            <w:pPr>
              <w:suppressAutoHyphens/>
              <w:rPr>
                <w:rFonts w:ascii="Calibri" w:eastAsia="PalatinoLinotype-Roman" w:hAnsi="Calibri" w:cs="Calibri"/>
                <w:sz w:val="20"/>
                <w:szCs w:val="20"/>
              </w:rPr>
            </w:pPr>
          </w:p>
          <w:p w14:paraId="1C2947C9" w14:textId="030537AD" w:rsidR="009A1592" w:rsidRPr="004D65B3" w:rsidRDefault="0077230A" w:rsidP="009A1592">
            <w:pPr>
              <w:pStyle w:val="Default"/>
              <w:rPr>
                <w:rFonts w:ascii="Calibri" w:hAnsi="Calibri" w:cs="Calibri"/>
                <w:bCs/>
                <w:color w:val="auto"/>
                <w:sz w:val="20"/>
                <w:szCs w:val="20"/>
                <w:lang w:val="fr-SN"/>
              </w:rPr>
            </w:pPr>
            <w:r w:rsidRPr="0077230A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[Choix multiple. Enregistrez toutes les réponses. Si la réponse est « ne </w:t>
            </w:r>
            <w:r>
              <w:rPr>
                <w:rFonts w:ascii="Calibri" w:eastAsia="Arial Unicode MS" w:hAnsi="Calibri" w:cs="Calibri"/>
                <w:sz w:val="20"/>
                <w:szCs w:val="20"/>
                <w:cs/>
              </w:rPr>
              <w:t xml:space="preserve">recueille </w:t>
            </w:r>
            <w:r w:rsidRPr="0077230A">
              <w:rPr>
                <w:rFonts w:ascii="Calibri" w:hAnsi="Calibri" w:cs="Calibri"/>
                <w:i/>
                <w:iCs/>
                <w:sz w:val="20"/>
                <w:szCs w:val="20"/>
              </w:rPr>
              <w:t>aucune information », aucune des autres options ne doit être entourée].</w:t>
            </w:r>
          </w:p>
        </w:tc>
        <w:tc>
          <w:tcPr>
            <w:tcW w:w="2167" w:type="pct"/>
            <w:gridSpan w:val="3"/>
          </w:tcPr>
          <w:p w14:paraId="26973F45" w14:textId="77777777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Date des dernières règles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A</w:t>
            </w:r>
          </w:p>
          <w:p w14:paraId="55F7B6E4" w14:textId="7BFD14B0" w:rsidR="009A1592" w:rsidRPr="004D65B3" w:rsidRDefault="00BE505A" w:rsidP="009A1592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Durée du cycle menstruel</w:t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 </w:t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B</w:t>
            </w:r>
          </w:p>
          <w:p w14:paraId="1B302704" w14:textId="0B67B6AC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Durée de la période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C</w:t>
            </w:r>
          </w:p>
          <w:p w14:paraId="2155844B" w14:textId="0698FBA5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Quantité de débit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D</w:t>
            </w:r>
          </w:p>
          <w:p w14:paraId="68C101CB" w14:textId="0525EB9C" w:rsidR="009A1592" w:rsidRPr="004D65B3" w:rsidRDefault="000153DC" w:rsidP="009A1592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</w:rPr>
            </w:pPr>
            <w:r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Accouchements par césarienne</w:t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E</w:t>
            </w:r>
          </w:p>
          <w:p w14:paraId="28E9C31E" w14:textId="546A1BDD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Régularité de la période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F</w:t>
            </w:r>
          </w:p>
          <w:p w14:paraId="4F6EACB3" w14:textId="2CA65BD5" w:rsidR="009A1592" w:rsidRPr="004D65B3" w:rsidRDefault="00BE505A" w:rsidP="009A1592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Saignements</w:t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 entre les règles </w:t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G</w:t>
            </w:r>
          </w:p>
          <w:p w14:paraId="476DB9CD" w14:textId="77777777" w:rsidR="009A1592" w:rsidRPr="004D65B3" w:rsidRDefault="009A1592" w:rsidP="009A1592">
            <w:pPr>
              <w:tabs>
                <w:tab w:val="right" w:leader="underscore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X</w:t>
            </w:r>
          </w:p>
          <w:p w14:paraId="52901632" w14:textId="3F767902" w:rsidR="009A1592" w:rsidRPr="004D65B3" w:rsidRDefault="00783FC1" w:rsidP="009A159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sz w:val="20"/>
                <w:szCs w:val="20"/>
                <w:lang w:eastAsia="en-IN"/>
              </w:rPr>
            </w:pP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Ne recueille aucune information</w:t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O</w:t>
            </w:r>
          </w:p>
        </w:tc>
        <w:tc>
          <w:tcPr>
            <w:tcW w:w="395" w:type="pct"/>
          </w:tcPr>
          <w:p w14:paraId="7CB06D27" w14:textId="77777777" w:rsidR="009A1592" w:rsidRPr="004D65B3" w:rsidRDefault="009A1592" w:rsidP="009A159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</w:tc>
      </w:tr>
      <w:tr w:rsidR="009A1592" w:rsidRPr="004D65B3" w14:paraId="78033CED" w14:textId="77777777" w:rsidTr="00FB0D80">
        <w:trPr>
          <w:trHeight w:val="20"/>
          <w:jc w:val="center"/>
        </w:trPr>
        <w:tc>
          <w:tcPr>
            <w:tcW w:w="367" w:type="pct"/>
            <w:gridSpan w:val="2"/>
          </w:tcPr>
          <w:p w14:paraId="5BF4DB97" w14:textId="5E525A69" w:rsidR="009A1592" w:rsidRPr="004D65B3" w:rsidRDefault="009A1592" w:rsidP="009A1592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3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45</w:t>
            </w:r>
          </w:p>
        </w:tc>
        <w:tc>
          <w:tcPr>
            <w:tcW w:w="2071" w:type="pct"/>
            <w:tcBorders>
              <w:bottom w:val="single" w:sz="4" w:space="0" w:color="auto"/>
            </w:tcBorders>
          </w:tcPr>
          <w:p w14:paraId="196BFF75" w14:textId="1497807C" w:rsidR="009A1592" w:rsidRPr="004D65B3" w:rsidRDefault="009A1592" w:rsidP="009A1592">
            <w:pPr>
              <w:suppressAutoHyphens/>
              <w:rPr>
                <w:rFonts w:ascii="Calibri" w:eastAsia="PalatinoLinotype-Roman" w:hAnsi="Calibri" w:cs="Calibri"/>
                <w:sz w:val="20"/>
                <w:szCs w:val="20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Quel </w:t>
            </w:r>
            <w:r w:rsidR="00C30E1C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lang w:bidi="hi-IN"/>
              </w:rPr>
              <w:t xml:space="preserve">antécédents obstétricaux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recueillez-vous auprès </w:t>
            </w:r>
            <w:r w:rsidR="00DD2932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des nouvelles cliente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qui visitent l'établissement pour une stérilisation ?</w:t>
            </w:r>
          </w:p>
          <w:p w14:paraId="5F33FC5A" w14:textId="77777777" w:rsidR="009A1592" w:rsidRPr="004D65B3" w:rsidRDefault="009A1592" w:rsidP="009A1592">
            <w:pPr>
              <w:suppressAutoHyphens/>
              <w:rPr>
                <w:rFonts w:ascii="Calibri" w:eastAsia="PalatinoLinotype-Roman" w:hAnsi="Calibri" w:cs="Calibri"/>
                <w:sz w:val="20"/>
                <w:szCs w:val="20"/>
                <w:lang w:val="fr-SN"/>
              </w:rPr>
            </w:pPr>
          </w:p>
          <w:p w14:paraId="438E1F43" w14:textId="73782923" w:rsidR="009A1592" w:rsidRPr="004D65B3" w:rsidRDefault="0077230A" w:rsidP="009A1592">
            <w:pPr>
              <w:pStyle w:val="Default"/>
              <w:rPr>
                <w:rFonts w:ascii="Calibri" w:hAnsi="Calibri" w:cs="Calibri"/>
                <w:bCs/>
                <w:color w:val="auto"/>
                <w:sz w:val="20"/>
                <w:szCs w:val="20"/>
                <w:lang w:val="fr-SN"/>
              </w:rPr>
            </w:pPr>
            <w:r w:rsidRPr="0077230A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[Choix multiple. Enregistrez toutes les réponses. Si la réponse est « ne </w:t>
            </w:r>
            <w:r>
              <w:rPr>
                <w:rFonts w:ascii="Calibri" w:eastAsia="Arial Unicode MS" w:hAnsi="Calibri" w:cs="Calibri"/>
                <w:sz w:val="20"/>
                <w:szCs w:val="20"/>
                <w:cs/>
              </w:rPr>
              <w:t xml:space="preserve">recueille </w:t>
            </w:r>
            <w:r w:rsidRPr="0077230A">
              <w:rPr>
                <w:rFonts w:ascii="Calibri" w:hAnsi="Calibri" w:cs="Calibri"/>
                <w:i/>
                <w:iCs/>
                <w:sz w:val="20"/>
                <w:szCs w:val="20"/>
              </w:rPr>
              <w:t>aucune information », aucune des autres options ne doit être entourée].</w:t>
            </w:r>
          </w:p>
        </w:tc>
        <w:tc>
          <w:tcPr>
            <w:tcW w:w="2167" w:type="pct"/>
            <w:gridSpan w:val="3"/>
          </w:tcPr>
          <w:p w14:paraId="13E3BC9F" w14:textId="77777777" w:rsidR="009A1592" w:rsidRPr="004D65B3" w:rsidRDefault="009A1592" w:rsidP="009A1592">
            <w:pPr>
              <w:tabs>
                <w:tab w:val="right" w:leader="dot" w:pos="3917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État actuel de la grossesse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A</w:t>
            </w:r>
          </w:p>
          <w:p w14:paraId="22C7CE25" w14:textId="0C64DCAD" w:rsidR="009A1592" w:rsidRPr="004D65B3" w:rsidRDefault="009A1592" w:rsidP="009A1592">
            <w:pPr>
              <w:tabs>
                <w:tab w:val="right" w:leader="dot" w:pos="3917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Nombre de naissances vivantes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B</w:t>
            </w:r>
          </w:p>
          <w:p w14:paraId="663C25A0" w14:textId="59F0CFED" w:rsidR="009A1592" w:rsidRPr="004D65B3" w:rsidRDefault="009A1592" w:rsidP="009A1592">
            <w:pPr>
              <w:tabs>
                <w:tab w:val="right" w:leader="dot" w:pos="3917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Nombre d'accouchements normaux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C</w:t>
            </w:r>
          </w:p>
          <w:p w14:paraId="2C7C5034" w14:textId="5AE8E39E" w:rsidR="009A1592" w:rsidRPr="004D65B3" w:rsidRDefault="009A1592" w:rsidP="009A1592">
            <w:pPr>
              <w:tabs>
                <w:tab w:val="right" w:leader="dot" w:pos="3917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Nombre</w:t>
            </w:r>
            <w:r w:rsidR="00BE505A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 d’Accouchements par césarienne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D</w:t>
            </w:r>
          </w:p>
          <w:p w14:paraId="381DB601" w14:textId="20B771D6" w:rsidR="009A1592" w:rsidRPr="004D65B3" w:rsidRDefault="00BE505A" w:rsidP="009A1592">
            <w:pPr>
              <w:tabs>
                <w:tab w:val="right" w:leader="dot" w:pos="3917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Nombre d'avortements</w:t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E</w:t>
            </w:r>
          </w:p>
          <w:p w14:paraId="66DC1968" w14:textId="00710A02" w:rsidR="009A1592" w:rsidRPr="004D65B3" w:rsidRDefault="009A1592" w:rsidP="009A1592">
            <w:pPr>
              <w:tabs>
                <w:tab w:val="right" w:leader="dot" w:pos="3917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Date du dernier accouchement/avortement (selon le cas)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F</w:t>
            </w:r>
          </w:p>
          <w:p w14:paraId="5B7811B5" w14:textId="77777777" w:rsidR="009A1592" w:rsidRPr="004D65B3" w:rsidRDefault="009A1592" w:rsidP="009A1592">
            <w:pPr>
              <w:tabs>
                <w:tab w:val="right" w:leader="dot" w:pos="3917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Antécédents de grossesse anormale</w:t>
            </w:r>
          </w:p>
          <w:p w14:paraId="24C78AD7" w14:textId="350850D1" w:rsidR="009A1592" w:rsidRPr="004D65B3" w:rsidRDefault="009A1592" w:rsidP="009A1592">
            <w:pPr>
              <w:tabs>
                <w:tab w:val="right" w:leader="dot" w:pos="3917"/>
              </w:tabs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(</w:t>
            </w:r>
            <w:proofErr w:type="gramStart"/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ectopique</w:t>
            </w:r>
            <w:proofErr w:type="gramEnd"/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/vésiculaire)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G</w:t>
            </w:r>
          </w:p>
          <w:p w14:paraId="3DB1BB2C" w14:textId="77777777" w:rsidR="009A1592" w:rsidRPr="004D65B3" w:rsidRDefault="009A1592" w:rsidP="009A1592">
            <w:pPr>
              <w:tabs>
                <w:tab w:val="right" w:leader="underscore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X</w:t>
            </w:r>
          </w:p>
          <w:p w14:paraId="72BC02D3" w14:textId="76294CDC" w:rsidR="009A1592" w:rsidRPr="004D65B3" w:rsidRDefault="00783FC1" w:rsidP="009A1592">
            <w:pPr>
              <w:tabs>
                <w:tab w:val="right" w:leader="underscore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Ne recueille aucune information</w:t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O</w:t>
            </w:r>
          </w:p>
        </w:tc>
        <w:tc>
          <w:tcPr>
            <w:tcW w:w="395" w:type="pct"/>
          </w:tcPr>
          <w:p w14:paraId="31C54560" w14:textId="77777777" w:rsidR="009A1592" w:rsidRPr="004D65B3" w:rsidRDefault="009A1592" w:rsidP="009A159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</w:tc>
      </w:tr>
      <w:tr w:rsidR="009A1592" w:rsidRPr="004D65B3" w14:paraId="491728D3" w14:textId="77777777" w:rsidTr="00FB0D80">
        <w:trPr>
          <w:trHeight w:val="20"/>
          <w:jc w:val="center"/>
        </w:trPr>
        <w:tc>
          <w:tcPr>
            <w:tcW w:w="367" w:type="pct"/>
            <w:gridSpan w:val="2"/>
          </w:tcPr>
          <w:p w14:paraId="081E49B3" w14:textId="017379F4" w:rsidR="009A1592" w:rsidRPr="004D65B3" w:rsidRDefault="009A1592" w:rsidP="009A1592">
            <w:pPr>
              <w:suppressAutoHyphens/>
              <w:contextualSpacing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346</w:t>
            </w:r>
          </w:p>
        </w:tc>
        <w:tc>
          <w:tcPr>
            <w:tcW w:w="2071" w:type="pct"/>
            <w:tcBorders>
              <w:bottom w:val="single" w:sz="4" w:space="0" w:color="auto"/>
            </w:tcBorders>
          </w:tcPr>
          <w:p w14:paraId="6826BEA9" w14:textId="32C4CCA2" w:rsidR="009A1592" w:rsidRPr="004D65B3" w:rsidRDefault="009A1592" w:rsidP="009A1592">
            <w:pPr>
              <w:suppressAutoHyphens/>
              <w:rPr>
                <w:rFonts w:ascii="Calibri" w:eastAsia="PalatinoLinotype-Roman" w:hAnsi="Calibri" w:cs="Calibri"/>
                <w:sz w:val="20"/>
                <w:szCs w:val="20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Quelles informations relatives aux </w:t>
            </w:r>
            <w:r w:rsidRPr="004D65B3">
              <w:rPr>
                <w:rFonts w:ascii="Calibri" w:eastAsia="Arial Narrow" w:hAnsi="Calibri" w:cs="Calibri"/>
                <w:b/>
                <w:sz w:val="20"/>
                <w:szCs w:val="20"/>
                <w:u w:val="single"/>
                <w:lang w:bidi="hi-IN"/>
              </w:rPr>
              <w:t xml:space="preserve">antécédents </w:t>
            </w:r>
            <w:r w:rsidRPr="0004303F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lang w:bidi="hi-IN"/>
              </w:rPr>
              <w:t>contraceptifs</w:t>
            </w:r>
            <w:r w:rsidRPr="004D65B3">
              <w:rPr>
                <w:rFonts w:ascii="Calibri" w:eastAsia="Arial Narrow" w:hAnsi="Calibri" w:cs="Calibri"/>
                <w:bCs/>
                <w:sz w:val="20"/>
                <w:szCs w:val="20"/>
                <w:u w:val="single"/>
                <w:lang w:bidi="hi-IN"/>
              </w:rPr>
              <w:t xml:space="preserve">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collectez-vous auprès des nouvelles clientes qui visitent </w:t>
            </w:r>
            <w:r w:rsidR="000F0690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la structure sanitaire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pour des implants ?</w:t>
            </w:r>
          </w:p>
          <w:p w14:paraId="316D4D4F" w14:textId="77777777" w:rsidR="009A1592" w:rsidRPr="004D65B3" w:rsidRDefault="009A1592" w:rsidP="009A1592">
            <w:pPr>
              <w:suppressAutoHyphens/>
              <w:rPr>
                <w:rFonts w:ascii="Calibri" w:eastAsia="PalatinoLinotype-Roman" w:hAnsi="Calibri" w:cs="Calibri"/>
                <w:sz w:val="20"/>
                <w:szCs w:val="20"/>
                <w:lang w:val="fr-SN"/>
              </w:rPr>
            </w:pPr>
          </w:p>
          <w:p w14:paraId="0CFDFE18" w14:textId="63CF1BAC" w:rsidR="009A1592" w:rsidRPr="004D65B3" w:rsidRDefault="0077230A" w:rsidP="009A1592">
            <w:pPr>
              <w:suppressAutoHyphens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77230A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[Choix multiple. Enregistrez toutes les réponses. Si la réponse est « ne </w:t>
            </w: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recueille </w:t>
            </w:r>
            <w:r w:rsidRPr="0077230A">
              <w:rPr>
                <w:rFonts w:ascii="Calibri" w:hAnsi="Calibri" w:cs="Calibri"/>
                <w:i/>
                <w:iCs/>
                <w:sz w:val="20"/>
                <w:szCs w:val="20"/>
              </w:rPr>
              <w:t>aucune information », aucune des autres options ne doit être entourée].</w:t>
            </w:r>
          </w:p>
        </w:tc>
        <w:tc>
          <w:tcPr>
            <w:tcW w:w="2167" w:type="pct"/>
            <w:gridSpan w:val="3"/>
          </w:tcPr>
          <w:p w14:paraId="4ADF66FE" w14:textId="77777777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Expériences passées avec les méthodes de planification familiale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A</w:t>
            </w:r>
          </w:p>
          <w:p w14:paraId="777EFEDA" w14:textId="77777777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Dernière méthode utilisée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B</w:t>
            </w:r>
          </w:p>
          <w:p w14:paraId="5E03F691" w14:textId="77777777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Causes d’arrêt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C</w:t>
            </w:r>
          </w:p>
          <w:p w14:paraId="3BA65EBE" w14:textId="77777777" w:rsidR="009A1592" w:rsidRPr="004D65B3" w:rsidRDefault="009A1592" w:rsidP="009A1592">
            <w:pPr>
              <w:tabs>
                <w:tab w:val="right" w:leader="underscore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X</w:t>
            </w:r>
          </w:p>
          <w:p w14:paraId="07099CB0" w14:textId="44DE2438" w:rsidR="009A1592" w:rsidRPr="004D65B3" w:rsidRDefault="00783FC1" w:rsidP="009A1592">
            <w:pPr>
              <w:tabs>
                <w:tab w:val="right" w:leader="dot" w:pos="3917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Ne recueille aucune information</w:t>
            </w:r>
            <w:r w:rsidR="009A1592"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O</w:t>
            </w:r>
          </w:p>
        </w:tc>
        <w:tc>
          <w:tcPr>
            <w:tcW w:w="395" w:type="pct"/>
          </w:tcPr>
          <w:p w14:paraId="16CCC7BC" w14:textId="77777777" w:rsidR="009A1592" w:rsidRPr="004D65B3" w:rsidRDefault="009A1592" w:rsidP="009A159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</w:tc>
      </w:tr>
      <w:tr w:rsidR="002C32C2" w:rsidRPr="004D65B3" w14:paraId="1F25ECA3" w14:textId="77777777" w:rsidTr="00FB0D80">
        <w:trPr>
          <w:trHeight w:val="20"/>
          <w:jc w:val="center"/>
        </w:trPr>
        <w:tc>
          <w:tcPr>
            <w:tcW w:w="367" w:type="pct"/>
            <w:gridSpan w:val="2"/>
          </w:tcPr>
          <w:p w14:paraId="474D8CA2" w14:textId="2C9A38A4" w:rsidR="002C32C2" w:rsidRPr="004D65B3" w:rsidRDefault="002C32C2" w:rsidP="002C32C2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3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47</w:t>
            </w:r>
          </w:p>
        </w:tc>
        <w:tc>
          <w:tcPr>
            <w:tcW w:w="2071" w:type="pct"/>
          </w:tcPr>
          <w:p w14:paraId="486F2073" w14:textId="77777777" w:rsidR="0004303F" w:rsidRPr="005C1E92" w:rsidRDefault="0004303F" w:rsidP="0004303F">
            <w:pPr>
              <w:rPr>
                <w:rFonts w:eastAsia="Aptos"/>
                <w:sz w:val="20"/>
                <w:szCs w:val="20"/>
                <w:lang w:val="fr-SN"/>
              </w:rPr>
            </w:pPr>
            <w:r w:rsidRPr="005C1E92">
              <w:rPr>
                <w:rFonts w:eastAsia="Aptos"/>
                <w:sz w:val="20"/>
                <w:szCs w:val="20"/>
                <w:lang w:val="fr-SN"/>
              </w:rPr>
              <w:t xml:space="preserve">Quelles sont les conditions médicales qui nécessitent une approche prudente de la chirurgie dans un contexte de routine ? </w:t>
            </w:r>
          </w:p>
          <w:p w14:paraId="6A5DD862" w14:textId="77777777" w:rsidR="002C32C2" w:rsidRPr="0004303F" w:rsidRDefault="002C32C2" w:rsidP="002C32C2">
            <w:pPr>
              <w:rPr>
                <w:rFonts w:ascii="Calibri" w:hAnsi="Calibri" w:cs="Calibri"/>
                <w:sz w:val="20"/>
                <w:szCs w:val="20"/>
                <w:lang w:val="fr-SN"/>
              </w:rPr>
            </w:pPr>
          </w:p>
          <w:p w14:paraId="016C9D44" w14:textId="22129F49" w:rsidR="002C32C2" w:rsidRPr="004D65B3" w:rsidRDefault="0077230A" w:rsidP="002C32C2">
            <w:pPr>
              <w:pStyle w:val="Default"/>
              <w:rPr>
                <w:rFonts w:ascii="Calibri" w:hAnsi="Calibri" w:cs="Calibri"/>
                <w:bCs/>
                <w:color w:val="auto"/>
                <w:sz w:val="20"/>
                <w:szCs w:val="20"/>
                <w:lang w:val="fr-SN"/>
              </w:rPr>
            </w:pPr>
            <w:r w:rsidRPr="0077230A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[Choix multiple. Enregistrez toutes les réponses. Si la réponse est « </w:t>
            </w:r>
            <w:r>
              <w:rPr>
                <w:rFonts w:ascii="Calibri" w:hAnsi="Calibri" w:cs="Calibri"/>
                <w:i/>
                <w:iCs/>
                <w:sz w:val="20"/>
                <w:szCs w:val="20"/>
              </w:rPr>
              <w:t>Je ne sais pas</w:t>
            </w:r>
            <w:r w:rsidRPr="0077230A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», aucune des autres options ne doit être entourée].</w:t>
            </w:r>
          </w:p>
        </w:tc>
        <w:tc>
          <w:tcPr>
            <w:tcW w:w="2167" w:type="pct"/>
            <w:gridSpan w:val="3"/>
          </w:tcPr>
          <w:p w14:paraId="3443E689" w14:textId="77777777" w:rsidR="002C32C2" w:rsidRPr="004D65B3" w:rsidRDefault="002C32C2" w:rsidP="002C32C2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eastAsia="Aptos" w:hAnsi="Calibri" w:cs="Calibri"/>
                <w:sz w:val="20"/>
                <w:szCs w:val="20"/>
              </w:rPr>
              <w:t xml:space="preserve">Chirurgie abdominale/pelvienne antérieure 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  <w:t>A</w:t>
            </w:r>
          </w:p>
          <w:p w14:paraId="2BEFE9C4" w14:textId="77777777" w:rsidR="002C32C2" w:rsidRPr="004D65B3" w:rsidRDefault="002C32C2" w:rsidP="002C32C2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eastAsia="Aptos" w:hAnsi="Calibri" w:cs="Calibri"/>
                <w:sz w:val="20"/>
                <w:szCs w:val="20"/>
              </w:rPr>
              <w:t xml:space="preserve">Obésité 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  <w:t>B</w:t>
            </w:r>
          </w:p>
          <w:p w14:paraId="2DE7CF6F" w14:textId="77777777" w:rsidR="002C32C2" w:rsidRPr="004D65B3" w:rsidRDefault="002C32C2" w:rsidP="002C32C2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eastAsia="Aptos" w:hAnsi="Calibri" w:cs="Calibri"/>
                <w:sz w:val="20"/>
                <w:szCs w:val="20"/>
              </w:rPr>
              <w:t xml:space="preserve">TA contrôlée 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  <w:t>C</w:t>
            </w:r>
          </w:p>
          <w:p w14:paraId="310D96E3" w14:textId="77777777" w:rsidR="002C32C2" w:rsidRPr="004D65B3" w:rsidRDefault="002C32C2" w:rsidP="002C32C2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eastAsia="Aptos" w:hAnsi="Calibri" w:cs="Calibri"/>
                <w:sz w:val="20"/>
                <w:szCs w:val="20"/>
              </w:rPr>
              <w:t xml:space="preserve">Cardiopathie non compliquée 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  <w:t>D</w:t>
            </w:r>
          </w:p>
          <w:p w14:paraId="716259D4" w14:textId="314BA3EF" w:rsidR="002C32C2" w:rsidRPr="004D65B3" w:rsidRDefault="002C32C2" w:rsidP="002C32C2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eastAsia="Aptos" w:hAnsi="Calibri" w:cs="Calibri"/>
                <w:sz w:val="20"/>
                <w:szCs w:val="20"/>
              </w:rPr>
              <w:t xml:space="preserve">Antécédents </w:t>
            </w:r>
            <w:r w:rsidR="00BE505A" w:rsidRPr="005C1E92">
              <w:rPr>
                <w:rFonts w:eastAsia="Aptos"/>
                <w:sz w:val="20"/>
                <w:szCs w:val="20"/>
                <w:lang w:val="fr-SN"/>
              </w:rPr>
              <w:t>d'hypertension artérielle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  <w:t>E</w:t>
            </w:r>
          </w:p>
          <w:p w14:paraId="651D1246" w14:textId="77777777" w:rsidR="002C32C2" w:rsidRPr="004D65B3" w:rsidRDefault="002C32C2" w:rsidP="002C32C2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eastAsia="Aptos" w:hAnsi="Calibri" w:cs="Calibri"/>
                <w:sz w:val="20"/>
                <w:szCs w:val="20"/>
              </w:rPr>
              <w:t xml:space="preserve">Antécédents d'accident vasculaire cérébral (accident vasculaire cérébral) 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  <w:t>F</w:t>
            </w:r>
          </w:p>
          <w:p w14:paraId="2752F5CD" w14:textId="411285D0" w:rsidR="002C32C2" w:rsidRPr="004D65B3" w:rsidRDefault="00BE505A" w:rsidP="002C32C2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5C1E92">
              <w:rPr>
                <w:rFonts w:eastAsia="Aptos"/>
                <w:sz w:val="20"/>
                <w:szCs w:val="20"/>
                <w:lang w:val="fr-SN"/>
              </w:rPr>
              <w:lastRenderedPageBreak/>
              <w:t>Antécédents de T</w:t>
            </w:r>
            <w:r>
              <w:rPr>
                <w:rFonts w:eastAsia="Aptos"/>
                <w:sz w:val="20"/>
                <w:szCs w:val="20"/>
                <w:lang w:val="fr-SN"/>
              </w:rPr>
              <w:t>hrombose veineuse profonde/ Embolie pulmonaire</w:t>
            </w:r>
            <w:r w:rsidR="002C32C2" w:rsidRPr="004D65B3">
              <w:rPr>
                <w:rFonts w:ascii="Calibri" w:eastAsia="Aptos" w:hAnsi="Calibri" w:cs="Calibri"/>
                <w:sz w:val="20"/>
                <w:szCs w:val="20"/>
              </w:rPr>
              <w:tab/>
              <w:t>G</w:t>
            </w:r>
          </w:p>
          <w:p w14:paraId="34AC824E" w14:textId="77777777" w:rsidR="002C32C2" w:rsidRPr="004D65B3" w:rsidRDefault="002C32C2" w:rsidP="002C32C2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eastAsia="Aptos" w:hAnsi="Calibri" w:cs="Calibri"/>
                <w:sz w:val="20"/>
                <w:szCs w:val="20"/>
              </w:rPr>
              <w:t xml:space="preserve">Épilepsie 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  <w:t>H</w:t>
            </w:r>
          </w:p>
          <w:p w14:paraId="590FB317" w14:textId="77777777" w:rsidR="002C32C2" w:rsidRPr="004D65B3" w:rsidRDefault="002C32C2" w:rsidP="002C32C2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eastAsia="Aptos" w:hAnsi="Calibri" w:cs="Calibri"/>
                <w:sz w:val="20"/>
                <w:szCs w:val="20"/>
              </w:rPr>
              <w:t xml:space="preserve">Troubles dépressifs 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  <w:t>I</w:t>
            </w:r>
          </w:p>
          <w:p w14:paraId="4A566181" w14:textId="77777777" w:rsidR="002C32C2" w:rsidRPr="004D65B3" w:rsidRDefault="002C32C2" w:rsidP="002C32C2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eastAsia="Aptos" w:hAnsi="Calibri" w:cs="Calibri"/>
                <w:sz w:val="20"/>
                <w:szCs w:val="20"/>
              </w:rPr>
              <w:t xml:space="preserve">Cancer du sein actuel 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  <w:t>J</w:t>
            </w:r>
          </w:p>
          <w:p w14:paraId="6EE77E22" w14:textId="77777777" w:rsidR="002C32C2" w:rsidRPr="004D65B3" w:rsidRDefault="002C32C2" w:rsidP="002C32C2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eastAsia="Aptos" w:hAnsi="Calibri" w:cs="Calibri"/>
                <w:sz w:val="20"/>
                <w:szCs w:val="20"/>
              </w:rPr>
              <w:t xml:space="preserve">Fibromes utérins 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  <w:t>K</w:t>
            </w:r>
          </w:p>
          <w:p w14:paraId="41DECA40" w14:textId="1577C6E0" w:rsidR="002C32C2" w:rsidRPr="004D65B3" w:rsidRDefault="00BE505A" w:rsidP="002C32C2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5C1E92">
              <w:rPr>
                <w:rFonts w:eastAsia="Aptos"/>
                <w:sz w:val="20"/>
                <w:szCs w:val="20"/>
                <w:lang w:val="fr-SN"/>
              </w:rPr>
              <w:t>Salpingite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 xml:space="preserve"> </w:t>
            </w:r>
            <w:r w:rsidR="002C32C2" w:rsidRPr="004D65B3">
              <w:rPr>
                <w:rFonts w:ascii="Calibri" w:eastAsia="Aptos" w:hAnsi="Calibri" w:cs="Calibri"/>
                <w:sz w:val="20"/>
                <w:szCs w:val="20"/>
              </w:rPr>
              <w:t xml:space="preserve">sans grossesse ultérieure </w:t>
            </w:r>
            <w:r w:rsidR="002C32C2" w:rsidRPr="004D65B3">
              <w:rPr>
                <w:rFonts w:ascii="Calibri" w:eastAsia="Aptos" w:hAnsi="Calibri" w:cs="Calibri"/>
                <w:sz w:val="20"/>
                <w:szCs w:val="20"/>
              </w:rPr>
              <w:tab/>
              <w:t>L</w:t>
            </w:r>
          </w:p>
          <w:p w14:paraId="1B01C24F" w14:textId="77777777" w:rsidR="002C32C2" w:rsidRPr="004D65B3" w:rsidRDefault="002C32C2" w:rsidP="002C32C2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eastAsia="Aptos" w:hAnsi="Calibri" w:cs="Calibri"/>
                <w:sz w:val="20"/>
                <w:szCs w:val="20"/>
              </w:rPr>
              <w:t xml:space="preserve">Diabète simple 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  <w:t>M</w:t>
            </w:r>
          </w:p>
          <w:p w14:paraId="2D8807FF" w14:textId="77777777" w:rsidR="002C32C2" w:rsidRPr="004D65B3" w:rsidRDefault="002C32C2" w:rsidP="002C32C2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eastAsia="Aptos" w:hAnsi="Calibri" w:cs="Calibri"/>
                <w:sz w:val="20"/>
                <w:szCs w:val="20"/>
              </w:rPr>
              <w:t xml:space="preserve">Hypothyroïdie 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  <w:t>N</w:t>
            </w:r>
          </w:p>
          <w:p w14:paraId="56A79D6C" w14:textId="77777777" w:rsidR="002C32C2" w:rsidRPr="004D65B3" w:rsidRDefault="002C32C2" w:rsidP="002C32C2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eastAsia="Aptos" w:hAnsi="Calibri" w:cs="Calibri"/>
                <w:sz w:val="20"/>
                <w:szCs w:val="20"/>
              </w:rPr>
              <w:t xml:space="preserve">Cirrhose légère et tumeur 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  <w:t>O</w:t>
            </w:r>
          </w:p>
          <w:p w14:paraId="774F25A0" w14:textId="77777777" w:rsidR="002C32C2" w:rsidRPr="004D65B3" w:rsidRDefault="002C32C2" w:rsidP="002C32C2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eastAsia="Aptos" w:hAnsi="Calibri" w:cs="Calibri"/>
                <w:sz w:val="20"/>
                <w:szCs w:val="20"/>
              </w:rPr>
              <w:t xml:space="preserve">Maladies rénales 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  <w:t>P</w:t>
            </w:r>
          </w:p>
          <w:p w14:paraId="326372D2" w14:textId="77777777" w:rsidR="002C32C2" w:rsidRPr="004D65B3" w:rsidRDefault="002C32C2" w:rsidP="002C32C2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eastAsia="Aptos" w:hAnsi="Calibri" w:cs="Calibri"/>
                <w:sz w:val="20"/>
                <w:szCs w:val="20"/>
              </w:rPr>
              <w:t xml:space="preserve">Hémoglobinopathies 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  <w:t>Q</w:t>
            </w:r>
          </w:p>
          <w:p w14:paraId="2C38BA55" w14:textId="77777777" w:rsidR="002C32C2" w:rsidRPr="004D65B3" w:rsidRDefault="002C32C2" w:rsidP="002C32C2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eastAsia="Aptos" w:hAnsi="Calibri" w:cs="Calibri"/>
                <w:sz w:val="20"/>
                <w:szCs w:val="20"/>
              </w:rPr>
              <w:t xml:space="preserve">VIH 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  <w:t>R</w:t>
            </w:r>
          </w:p>
          <w:p w14:paraId="175112C4" w14:textId="77777777" w:rsidR="002C32C2" w:rsidRPr="004D65B3" w:rsidRDefault="002C32C2" w:rsidP="002C32C2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Autres (préciser) 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  <w:t>X</w:t>
            </w:r>
          </w:p>
          <w:p w14:paraId="28544182" w14:textId="76F996C0" w:rsidR="002C32C2" w:rsidRPr="004D65B3" w:rsidRDefault="002C32C2" w:rsidP="002C32C2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</w:r>
            <w:r w:rsidRPr="004D65B3">
              <w:rPr>
                <w:rFonts w:ascii="Calibri" w:hAnsi="Calibri" w:cs="Calibri"/>
                <w:sz w:val="20"/>
                <w:szCs w:val="20"/>
              </w:rPr>
              <w:t>O</w:t>
            </w:r>
          </w:p>
        </w:tc>
        <w:tc>
          <w:tcPr>
            <w:tcW w:w="395" w:type="pct"/>
          </w:tcPr>
          <w:p w14:paraId="4361EF4B" w14:textId="77777777" w:rsidR="002C32C2" w:rsidRPr="004D65B3" w:rsidRDefault="002C32C2" w:rsidP="002C32C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</w:tc>
      </w:tr>
      <w:tr w:rsidR="002C32C2" w:rsidRPr="004D65B3" w14:paraId="39AD516B" w14:textId="77777777" w:rsidTr="00FB0D80">
        <w:trPr>
          <w:trHeight w:val="699"/>
          <w:jc w:val="center"/>
        </w:trPr>
        <w:tc>
          <w:tcPr>
            <w:tcW w:w="367" w:type="pct"/>
            <w:gridSpan w:val="2"/>
          </w:tcPr>
          <w:p w14:paraId="27AABF61" w14:textId="6019296D" w:rsidR="002C32C2" w:rsidRPr="004D65B3" w:rsidRDefault="002C32C2" w:rsidP="002C32C2">
            <w:pPr>
              <w:suppressAutoHyphens/>
              <w:contextualSpacing/>
              <w:jc w:val="center"/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>348</w:t>
            </w:r>
          </w:p>
        </w:tc>
        <w:tc>
          <w:tcPr>
            <w:tcW w:w="2071" w:type="pct"/>
          </w:tcPr>
          <w:p w14:paraId="0DE7E41B" w14:textId="77777777" w:rsidR="0004303F" w:rsidRPr="00747B8F" w:rsidRDefault="0004303F" w:rsidP="0004303F">
            <w:pPr>
              <w:rPr>
                <w:rFonts w:eastAsia="Aptos"/>
                <w:sz w:val="20"/>
                <w:szCs w:val="20"/>
                <w:lang w:val="fr-SN"/>
              </w:rPr>
            </w:pPr>
            <w:r w:rsidRPr="00747B8F">
              <w:rPr>
                <w:rFonts w:eastAsia="Aptos"/>
                <w:sz w:val="20"/>
                <w:szCs w:val="20"/>
                <w:lang w:val="fr-SN"/>
              </w:rPr>
              <w:t>Dans quelles conditions médicales la stérilisation féminine doit-elle être effectuée par un chirurgien expérimenté dans un établissement disposant d'une anesthésie générale et d'une assistance médicale ?</w:t>
            </w:r>
          </w:p>
          <w:p w14:paraId="642D0518" w14:textId="77777777" w:rsidR="002C32C2" w:rsidRPr="0004303F" w:rsidRDefault="002C32C2" w:rsidP="002C32C2">
            <w:pPr>
              <w:ind w:right="-14"/>
              <w:rPr>
                <w:rFonts w:ascii="Calibri" w:eastAsia="Aptos" w:hAnsi="Calibri" w:cs="Calibri"/>
                <w:sz w:val="20"/>
                <w:szCs w:val="20"/>
                <w:lang w:val="fr-SN"/>
              </w:rPr>
            </w:pPr>
          </w:p>
          <w:p w14:paraId="5C7CB12C" w14:textId="18F3F42B" w:rsidR="002C32C2" w:rsidRPr="004D65B3" w:rsidRDefault="0077230A" w:rsidP="002C32C2">
            <w:pPr>
              <w:suppressAutoHyphens/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</w:pPr>
            <w:r w:rsidRPr="0077230A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[Choix multiple. Enregistrez toutes les réponses. Si la réponse est « </w:t>
            </w:r>
            <w:r>
              <w:rPr>
                <w:rFonts w:ascii="Calibri" w:hAnsi="Calibri" w:cs="Calibri"/>
                <w:i/>
                <w:iCs/>
                <w:sz w:val="20"/>
                <w:szCs w:val="20"/>
              </w:rPr>
              <w:t>Je ne sais pas</w:t>
            </w:r>
            <w:r w:rsidRPr="0077230A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», aucune des autres options ne doit être entourée].</w:t>
            </w:r>
          </w:p>
        </w:tc>
        <w:tc>
          <w:tcPr>
            <w:tcW w:w="2167" w:type="pct"/>
            <w:gridSpan w:val="3"/>
          </w:tcPr>
          <w:p w14:paraId="71697F2C" w14:textId="77777777" w:rsidR="002C32C2" w:rsidRPr="004D65B3" w:rsidRDefault="002C32C2" w:rsidP="002C32C2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eastAsia="Aptos" w:hAnsi="Calibri" w:cs="Calibri"/>
                <w:sz w:val="20"/>
                <w:szCs w:val="20"/>
              </w:rPr>
              <w:t xml:space="preserve">TA élevée (&gt; 160/100 mm hg) 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  <w:t>A</w:t>
            </w:r>
          </w:p>
          <w:p w14:paraId="7740A66E" w14:textId="77777777" w:rsidR="002C32C2" w:rsidRPr="004D65B3" w:rsidRDefault="002C32C2" w:rsidP="002C32C2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eastAsia="Aptos" w:hAnsi="Calibri" w:cs="Calibri"/>
                <w:sz w:val="20"/>
                <w:szCs w:val="20"/>
              </w:rPr>
              <w:t xml:space="preserve">Maladie cardiaque compliquée 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  <w:t>B</w:t>
            </w:r>
          </w:p>
          <w:p w14:paraId="063DB616" w14:textId="77777777" w:rsidR="002C32C2" w:rsidRPr="004D65B3" w:rsidRDefault="002C32C2" w:rsidP="002C32C2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eastAsia="Aptos" w:hAnsi="Calibri" w:cs="Calibri"/>
                <w:sz w:val="20"/>
                <w:szCs w:val="20"/>
              </w:rPr>
              <w:t>Troubles de la coagulation C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</w:r>
          </w:p>
          <w:p w14:paraId="087F21AB" w14:textId="77777777" w:rsidR="002C32C2" w:rsidRPr="004D65B3" w:rsidRDefault="002C32C2" w:rsidP="002C32C2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eastAsia="Aptos" w:hAnsi="Calibri" w:cs="Calibri"/>
                <w:sz w:val="20"/>
                <w:szCs w:val="20"/>
              </w:rPr>
              <w:t xml:space="preserve">Maladie pulmonaire chronique 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  <w:t>D</w:t>
            </w:r>
          </w:p>
          <w:p w14:paraId="103B4F07" w14:textId="77777777" w:rsidR="002C32C2" w:rsidRPr="004D65B3" w:rsidRDefault="002C32C2" w:rsidP="002C32C2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eastAsia="Aptos" w:hAnsi="Calibri" w:cs="Calibri"/>
                <w:sz w:val="20"/>
                <w:szCs w:val="20"/>
              </w:rPr>
              <w:t xml:space="preserve">Endométriose 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  <w:t>E</w:t>
            </w:r>
          </w:p>
          <w:p w14:paraId="4E5371F8" w14:textId="77777777" w:rsidR="002C32C2" w:rsidRPr="004D65B3" w:rsidRDefault="002C32C2" w:rsidP="002C32C2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eastAsia="Aptos" w:hAnsi="Calibri" w:cs="Calibri"/>
                <w:sz w:val="20"/>
                <w:szCs w:val="20"/>
              </w:rPr>
              <w:t xml:space="preserve">Tuberculose pelvienne 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  <w:t>F</w:t>
            </w:r>
          </w:p>
          <w:p w14:paraId="72481A4C" w14:textId="77777777" w:rsidR="002C32C2" w:rsidRPr="004D65B3" w:rsidRDefault="002C32C2" w:rsidP="002C32C2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eastAsia="Aptos" w:hAnsi="Calibri" w:cs="Calibri"/>
                <w:sz w:val="20"/>
                <w:szCs w:val="20"/>
              </w:rPr>
              <w:t xml:space="preserve">Utérus fixe en raison d'une intervention chirurgicale antérieure ou d'une infection 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  <w:t>G</w:t>
            </w:r>
          </w:p>
          <w:p w14:paraId="5325C254" w14:textId="77777777" w:rsidR="002C32C2" w:rsidRPr="004D65B3" w:rsidRDefault="002C32C2" w:rsidP="002C32C2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eastAsia="Aptos" w:hAnsi="Calibri" w:cs="Calibri"/>
                <w:sz w:val="20"/>
                <w:szCs w:val="20"/>
              </w:rPr>
              <w:t xml:space="preserve">Paroi abdominale/hernie ombilicale 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  <w:t>H</w:t>
            </w:r>
          </w:p>
          <w:p w14:paraId="6A9CFFEF" w14:textId="77777777" w:rsidR="002C32C2" w:rsidRPr="004D65B3" w:rsidRDefault="002C32C2" w:rsidP="002C32C2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eastAsia="Aptos" w:hAnsi="Calibri" w:cs="Calibri"/>
                <w:sz w:val="20"/>
                <w:szCs w:val="20"/>
              </w:rPr>
              <w:t xml:space="preserve">Rupture/perforation utérine post-partum ou post-avortement 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  <w:t>I</w:t>
            </w:r>
          </w:p>
          <w:p w14:paraId="2413517D" w14:textId="77777777" w:rsidR="002C32C2" w:rsidRPr="004D65B3" w:rsidRDefault="002C32C2" w:rsidP="002C32C2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eastAsia="Aptos" w:hAnsi="Calibri" w:cs="Calibri"/>
                <w:sz w:val="20"/>
                <w:szCs w:val="20"/>
              </w:rPr>
              <w:t xml:space="preserve">Complications associées au diabète 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  <w:t>J</w:t>
            </w:r>
          </w:p>
          <w:p w14:paraId="1429DDD6" w14:textId="77777777" w:rsidR="002C32C2" w:rsidRPr="004D65B3" w:rsidRDefault="002C32C2" w:rsidP="002C32C2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eastAsia="Aptos" w:hAnsi="Calibri" w:cs="Calibri"/>
                <w:sz w:val="20"/>
                <w:szCs w:val="20"/>
              </w:rPr>
              <w:t xml:space="preserve">Hyperthyroïdie 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  <w:t>K</w:t>
            </w:r>
          </w:p>
          <w:p w14:paraId="253021C7" w14:textId="77777777" w:rsidR="002C32C2" w:rsidRPr="004D65B3" w:rsidRDefault="002C32C2" w:rsidP="002C32C2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eastAsia="Aptos" w:hAnsi="Calibri" w:cs="Calibri"/>
                <w:sz w:val="20"/>
                <w:szCs w:val="20"/>
              </w:rPr>
              <w:t xml:space="preserve">Cirrhose sévère 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  <w:t>L</w:t>
            </w:r>
          </w:p>
          <w:p w14:paraId="428C8A43" w14:textId="77777777" w:rsidR="002C32C2" w:rsidRPr="004D65B3" w:rsidRDefault="002C32C2" w:rsidP="002C32C2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eastAsia="Aptos" w:hAnsi="Calibri" w:cs="Calibri"/>
                <w:sz w:val="20"/>
                <w:szCs w:val="20"/>
              </w:rPr>
              <w:t xml:space="preserve">SIDA 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  <w:t>M</w:t>
            </w:r>
          </w:p>
          <w:p w14:paraId="24A1044F" w14:textId="77777777" w:rsidR="002C32C2" w:rsidRPr="004D65B3" w:rsidRDefault="002C32C2" w:rsidP="002C32C2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Autres (préciser) 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  <w:t>X</w:t>
            </w:r>
          </w:p>
          <w:p w14:paraId="36A5C305" w14:textId="573CD837" w:rsidR="002C32C2" w:rsidRPr="004D65B3" w:rsidRDefault="002C32C2" w:rsidP="002C32C2">
            <w:pPr>
              <w:tabs>
                <w:tab w:val="right" w:leader="underscore" w:pos="3912"/>
              </w:tabs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</w:r>
            <w:r w:rsidRPr="004D65B3">
              <w:rPr>
                <w:rFonts w:ascii="Calibri" w:hAnsi="Calibri" w:cs="Calibri"/>
                <w:sz w:val="20"/>
                <w:szCs w:val="20"/>
              </w:rPr>
              <w:t>O</w:t>
            </w:r>
          </w:p>
        </w:tc>
        <w:tc>
          <w:tcPr>
            <w:tcW w:w="395" w:type="pct"/>
          </w:tcPr>
          <w:p w14:paraId="10376F16" w14:textId="77777777" w:rsidR="002C32C2" w:rsidRPr="004D65B3" w:rsidRDefault="002C32C2" w:rsidP="002C32C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</w:tc>
      </w:tr>
      <w:tr w:rsidR="009A1592" w:rsidRPr="004D65B3" w14:paraId="254F0F87" w14:textId="77777777" w:rsidTr="00FB0D80">
        <w:trPr>
          <w:trHeight w:val="699"/>
          <w:jc w:val="center"/>
        </w:trPr>
        <w:tc>
          <w:tcPr>
            <w:tcW w:w="367" w:type="pct"/>
            <w:gridSpan w:val="2"/>
          </w:tcPr>
          <w:p w14:paraId="0CF3DB45" w14:textId="1426A39F" w:rsidR="009A1592" w:rsidRPr="004D65B3" w:rsidRDefault="009A1592" w:rsidP="009A1592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3</w:t>
            </w:r>
            <w:r w:rsidR="00741627"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>49</w:t>
            </w:r>
          </w:p>
        </w:tc>
        <w:tc>
          <w:tcPr>
            <w:tcW w:w="2071" w:type="pct"/>
          </w:tcPr>
          <w:p w14:paraId="7910A4EC" w14:textId="6351E878" w:rsidR="009A1592" w:rsidRPr="004D65B3" w:rsidRDefault="009A1592" w:rsidP="009A1592">
            <w:pPr>
              <w:suppressAutoHyphens/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Quelles</w:t>
            </w:r>
            <w:r w:rsidR="001322E7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 xml:space="preserve"> informations fournissez-vous </w:t>
            </w:r>
            <w:r w:rsidR="001322E7" w:rsidRPr="006D3489">
              <w:rPr>
                <w:rFonts w:ascii="Calibri" w:eastAsia="Arial Narrow" w:hAnsi="Calibri" w:cs="Calibri" w:hint="cs"/>
                <w:spacing w:val="-2"/>
                <w:sz w:val="20"/>
                <w:szCs w:val="20"/>
                <w:cs/>
                <w:lang w:bidi="hi-IN"/>
              </w:rPr>
              <w:t>à la</w:t>
            </w: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 xml:space="preserve"> client</w:t>
            </w:r>
            <w:r w:rsidR="006D3489" w:rsidRPr="006D3489">
              <w:rPr>
                <w:rFonts w:ascii="Calibri" w:eastAsia="Arial Narrow" w:hAnsi="Calibri" w:cs="Calibri" w:hint="cs"/>
                <w:spacing w:val="-2"/>
                <w:sz w:val="20"/>
                <w:szCs w:val="20"/>
                <w:cs/>
                <w:lang w:bidi="hi-IN"/>
              </w:rPr>
              <w:t>e</w:t>
            </w: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 xml:space="preserve"> avant l’opération de stérilisation ?</w:t>
            </w:r>
          </w:p>
          <w:p w14:paraId="0E93DF36" w14:textId="77777777" w:rsidR="009A1592" w:rsidRPr="004D65B3" w:rsidRDefault="009A1592" w:rsidP="009A1592">
            <w:pPr>
              <w:suppressAutoHyphens/>
              <w:rPr>
                <w:rFonts w:ascii="Calibri" w:hAnsi="Calibri" w:cs="Calibri"/>
                <w:bCs/>
                <w:sz w:val="20"/>
                <w:szCs w:val="20"/>
                <w:lang w:val="fr-SN"/>
              </w:rPr>
            </w:pPr>
          </w:p>
          <w:p w14:paraId="34E9A0B1" w14:textId="6E39B251" w:rsidR="009A1592" w:rsidRPr="00FB0D80" w:rsidRDefault="0077230A" w:rsidP="009A1592">
            <w:pPr>
              <w:suppressAutoHyphens/>
              <w:rPr>
                <w:rFonts w:ascii="Calibri" w:hAnsi="Calibri" w:cs="Calibri"/>
                <w:bCs/>
                <w:i/>
                <w:iCs/>
                <w:sz w:val="20"/>
                <w:szCs w:val="20"/>
                <w:rtl/>
                <w:cs/>
              </w:rPr>
            </w:pPr>
            <w:r w:rsidRPr="0077230A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[Choix multiple. </w:t>
            </w:r>
            <w:r w:rsidRPr="0077230A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 xml:space="preserve">Enregistrez tout </w:t>
            </w:r>
            <w:proofErr w:type="gramStart"/>
            <w:r w:rsidRPr="0077230A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mentionné</w:t>
            </w:r>
            <w:proofErr w:type="gramEnd"/>
            <w:r w:rsidRPr="0077230A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 xml:space="preserve">. </w:t>
            </w:r>
            <w:r w:rsidRPr="0077230A">
              <w:rPr>
                <w:rFonts w:ascii="Calibri" w:hAnsi="Calibri" w:cs="Calibri"/>
                <w:i/>
                <w:iCs/>
                <w:sz w:val="20"/>
                <w:szCs w:val="20"/>
              </w:rPr>
              <w:t>Si « ne fournir aucune information » est signalé, aucune des autres options ne doit être cerclée.]</w:t>
            </w:r>
          </w:p>
        </w:tc>
        <w:tc>
          <w:tcPr>
            <w:tcW w:w="2167" w:type="pct"/>
            <w:gridSpan w:val="3"/>
          </w:tcPr>
          <w:p w14:paraId="01C66E9C" w14:textId="77777777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hAnsi="Calibri" w:cs="Calibri"/>
                <w:bCs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Informer le client sur les différentes méthodes de</w:t>
            </w:r>
          </w:p>
          <w:p w14:paraId="49C8F2BA" w14:textId="06AACF05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contraception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A</w:t>
            </w:r>
          </w:p>
          <w:p w14:paraId="3D14A3DC" w14:textId="1E9D57C0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hAnsi="Calibri" w:cs="Calibri"/>
                <w:bCs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C'est une intervention chirurgical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B</w:t>
            </w:r>
          </w:p>
          <w:p w14:paraId="15AADAAA" w14:textId="1743DCA8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C'est une procédure permanent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C</w:t>
            </w:r>
          </w:p>
          <w:p w14:paraId="569355DE" w14:textId="31F7FBFC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hAnsi="Calibri" w:cs="Calibri"/>
                <w:bCs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Procédures avant et après la chirurgi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D</w:t>
            </w:r>
          </w:p>
          <w:p w14:paraId="6D5202A2" w14:textId="77777777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La décision d'opter pour la stérilisation est</w:t>
            </w:r>
          </w:p>
          <w:p w14:paraId="5BA5CE6D" w14:textId="4E2E18EE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volontairement………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E</w:t>
            </w:r>
          </w:p>
          <w:p w14:paraId="02ED09A3" w14:textId="26E60B5A" w:rsidR="009A1592" w:rsidRPr="004D65B3" w:rsidRDefault="009A1592" w:rsidP="009A159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noProof/>
                <w:sz w:val="20"/>
                <w:szCs w:val="20"/>
                <w:cs/>
                <w:lang w:bidi="hi-IN"/>
              </w:rPr>
              <w:t xml:space="preserve">N'interfère pas avec les rapports sexuel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F</w:t>
            </w:r>
          </w:p>
          <w:p w14:paraId="7CE8ABB0" w14:textId="53B5E217" w:rsidR="009A1592" w:rsidRPr="004D65B3" w:rsidRDefault="009A1592" w:rsidP="009A159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Cela n'affectera pas les performances sexuelle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G</w:t>
            </w:r>
          </w:p>
          <w:p w14:paraId="050F7926" w14:textId="77777777" w:rsidR="009A1592" w:rsidRPr="004D65B3" w:rsidRDefault="009A1592" w:rsidP="009A159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Cela n'affectera pas la capacité à effectuer des tâches quotidiennes normales.</w:t>
            </w:r>
          </w:p>
          <w:p w14:paraId="59BABCC1" w14:textId="7D37BC1E" w:rsidR="009A1592" w:rsidRPr="004D65B3" w:rsidRDefault="009A1592" w:rsidP="009A159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tâches quotidienne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H</w:t>
            </w:r>
          </w:p>
          <w:p w14:paraId="6BE830F8" w14:textId="3C58CE00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hAnsi="Calibri" w:cs="Calibri"/>
                <w:bCs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Ses effets secondaires et complication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I</w:t>
            </w:r>
          </w:p>
          <w:p w14:paraId="45AB99C6" w14:textId="60518940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hAnsi="Calibri" w:cs="Calibri"/>
                <w:bCs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Tests à fair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J</w:t>
            </w:r>
          </w:p>
          <w:p w14:paraId="6337082F" w14:textId="43E6D1C4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hAnsi="Calibri" w:cs="Calibri"/>
                <w:bCs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Examens à fair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K</w:t>
            </w:r>
          </w:p>
          <w:p w14:paraId="5141E94F" w14:textId="4A3B3E4E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hAnsi="Calibri" w:cs="Calibri"/>
                <w:bCs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Visites de suivi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L</w:t>
            </w:r>
          </w:p>
          <w:p w14:paraId="732376A0" w14:textId="490BEA8D" w:rsidR="009A1592" w:rsidRPr="004D65B3" w:rsidRDefault="009A1592" w:rsidP="009A159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Il </w:t>
            </w:r>
            <w:r w:rsidR="00BE505A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ne protégera pas contre le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IST</w:t>
            </w:r>
          </w:p>
          <w:p w14:paraId="68A06DAA" w14:textId="1ECE8079" w:rsidR="009A1592" w:rsidRPr="004D65B3" w:rsidRDefault="009A1592" w:rsidP="009A1592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et VIH/SIDA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M</w:t>
            </w:r>
          </w:p>
          <w:p w14:paraId="186F2D68" w14:textId="77777777" w:rsidR="009A1592" w:rsidRPr="004D65B3" w:rsidRDefault="009A1592" w:rsidP="009A1592">
            <w:pPr>
              <w:tabs>
                <w:tab w:val="right" w:leader="underscore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X</w:t>
            </w:r>
          </w:p>
          <w:p w14:paraId="42DD98A9" w14:textId="2F43204D" w:rsidR="009A1592" w:rsidRPr="004D65B3" w:rsidRDefault="009A1592" w:rsidP="009A1592">
            <w:pPr>
              <w:tabs>
                <w:tab w:val="right" w:leader="dot" w:pos="3743"/>
                <w:tab w:val="right" w:leader="dot" w:pos="3912"/>
              </w:tabs>
              <w:suppressAutoHyphens/>
              <w:ind w:left="31" w:hanging="31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Ne fournissez aucune information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O</w:t>
            </w:r>
          </w:p>
        </w:tc>
        <w:tc>
          <w:tcPr>
            <w:tcW w:w="395" w:type="pct"/>
          </w:tcPr>
          <w:p w14:paraId="4A366F0D" w14:textId="77777777" w:rsidR="009A1592" w:rsidRPr="004D65B3" w:rsidRDefault="009A1592" w:rsidP="009A159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</w:tc>
      </w:tr>
      <w:tr w:rsidR="006B7E19" w:rsidRPr="004D65B3" w14:paraId="5A078B41" w14:textId="77777777" w:rsidTr="00FB0D80">
        <w:trPr>
          <w:trHeight w:val="144"/>
          <w:jc w:val="center"/>
        </w:trPr>
        <w:tc>
          <w:tcPr>
            <w:tcW w:w="367" w:type="pct"/>
            <w:gridSpan w:val="2"/>
          </w:tcPr>
          <w:p w14:paraId="651384A8" w14:textId="295FCD00" w:rsidR="006B7E19" w:rsidRPr="004D65B3" w:rsidRDefault="006B7E19" w:rsidP="006B7E19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3</w:t>
            </w: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>50</w:t>
            </w:r>
          </w:p>
        </w:tc>
        <w:tc>
          <w:tcPr>
            <w:tcW w:w="2071" w:type="pct"/>
          </w:tcPr>
          <w:p w14:paraId="63464E05" w14:textId="77777777" w:rsidR="006B7E19" w:rsidRPr="004D65B3" w:rsidRDefault="006B7E19" w:rsidP="006B7E19">
            <w:pPr>
              <w:suppressAutoHyphens/>
              <w:rPr>
                <w:rFonts w:ascii="Calibri" w:hAnsi="Calibri" w:cs="Calibri"/>
                <w:bCs/>
                <w:spacing w:val="-2"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Selon vous, quel bilan clinique faut-il réaliser avant la stérilisation féminine ?</w:t>
            </w:r>
          </w:p>
          <w:p w14:paraId="1B2BFA4C" w14:textId="77777777" w:rsidR="006B7E19" w:rsidRPr="004D65B3" w:rsidRDefault="006B7E19" w:rsidP="006B7E19">
            <w:pPr>
              <w:suppressAutoHyphens/>
              <w:ind w:right="-14"/>
              <w:rPr>
                <w:rFonts w:ascii="Calibri" w:eastAsia="Times New Roman" w:hAnsi="Calibri" w:cs="Calibri"/>
                <w:sz w:val="20"/>
                <w:szCs w:val="20"/>
                <w:lang w:val="fr-SN" w:eastAsia="en-IN"/>
              </w:rPr>
            </w:pPr>
          </w:p>
          <w:p w14:paraId="012DFF58" w14:textId="548E6A66" w:rsidR="006B7E19" w:rsidRPr="004D65B3" w:rsidRDefault="006B7E19" w:rsidP="006B7E19">
            <w:pPr>
              <w:suppressAutoHyphens/>
              <w:ind w:right="-14"/>
              <w:rPr>
                <w:rFonts w:ascii="Calibri" w:eastAsia="Times New Roman" w:hAnsi="Calibri" w:cs="Calibri"/>
                <w:sz w:val="20"/>
                <w:szCs w:val="20"/>
                <w:cs/>
                <w:lang w:bidi="hi-IN"/>
              </w:rPr>
            </w:pPr>
          </w:p>
          <w:p w14:paraId="15BB8E9A" w14:textId="0ACF2C1D" w:rsidR="006B7E19" w:rsidRPr="004D65B3" w:rsidRDefault="0077230A" w:rsidP="006B7E19">
            <w:pPr>
              <w:suppressAutoHyphens/>
              <w:rPr>
                <w:rFonts w:ascii="Calibri" w:hAnsi="Calibri" w:cs="Calibri"/>
                <w:bCs/>
                <w:spacing w:val="-2"/>
                <w:sz w:val="20"/>
                <w:szCs w:val="20"/>
                <w:lang w:val="fr-SN"/>
              </w:rPr>
            </w:pPr>
            <w:r w:rsidRPr="0077230A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[Choix multiple. Enregistrez toutes les réponses. Si la réponse est « </w:t>
            </w:r>
            <w:r>
              <w:rPr>
                <w:rFonts w:ascii="Calibri" w:hAnsi="Calibri" w:cs="Calibri"/>
                <w:i/>
                <w:iCs/>
                <w:sz w:val="20"/>
                <w:szCs w:val="20"/>
              </w:rPr>
              <w:t>Je ne sais pas</w:t>
            </w:r>
            <w:r w:rsidRPr="0077230A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», aucune des autres options ne doit être entourée].</w:t>
            </w:r>
          </w:p>
        </w:tc>
        <w:tc>
          <w:tcPr>
            <w:tcW w:w="2167" w:type="pct"/>
            <w:gridSpan w:val="3"/>
          </w:tcPr>
          <w:p w14:paraId="602853BC" w14:textId="77777777" w:rsidR="00910052" w:rsidRPr="00910052" w:rsidRDefault="00910052" w:rsidP="00910052">
            <w:pPr>
              <w:tabs>
                <w:tab w:val="left" w:leader="dot" w:pos="3629"/>
                <w:tab w:val="right" w:pos="3912"/>
              </w:tabs>
              <w:ind w:left="31" w:hanging="31"/>
              <w:rPr>
                <w:rFonts w:ascii="Calibri" w:hAnsi="Calibri" w:cs="Calibri"/>
                <w:sz w:val="20"/>
                <w:szCs w:val="20"/>
              </w:rPr>
            </w:pPr>
            <w:r w:rsidRPr="00910052">
              <w:rPr>
                <w:rFonts w:ascii="Calibri" w:hAnsi="Calibri" w:cs="Calibri"/>
                <w:sz w:val="20"/>
                <w:szCs w:val="20"/>
              </w:rPr>
              <w:t xml:space="preserve">Examen général </w:t>
            </w:r>
            <w:r w:rsidRPr="00910052">
              <w:rPr>
                <w:rFonts w:ascii="Calibri" w:hAnsi="Calibri" w:cs="Calibri"/>
                <w:sz w:val="20"/>
                <w:szCs w:val="20"/>
              </w:rPr>
              <w:tab/>
              <w:t>A</w:t>
            </w:r>
          </w:p>
          <w:p w14:paraId="06213DD9" w14:textId="77777777" w:rsidR="00910052" w:rsidRPr="00910052" w:rsidRDefault="00910052" w:rsidP="00910052">
            <w:pPr>
              <w:tabs>
                <w:tab w:val="left" w:leader="dot" w:pos="3629"/>
                <w:tab w:val="right" w:pos="3912"/>
              </w:tabs>
              <w:ind w:left="31" w:hanging="31"/>
              <w:rPr>
                <w:rFonts w:ascii="Calibri" w:hAnsi="Calibri" w:cs="Calibri"/>
                <w:sz w:val="20"/>
                <w:szCs w:val="20"/>
              </w:rPr>
            </w:pPr>
            <w:r w:rsidRPr="00910052">
              <w:rPr>
                <w:rFonts w:ascii="Calibri" w:hAnsi="Calibri" w:cs="Calibri"/>
                <w:sz w:val="20"/>
                <w:szCs w:val="20"/>
              </w:rPr>
              <w:t xml:space="preserve">Examen physique </w:t>
            </w:r>
            <w:r w:rsidRPr="00910052">
              <w:rPr>
                <w:rFonts w:ascii="Calibri" w:hAnsi="Calibri" w:cs="Calibri"/>
                <w:sz w:val="20"/>
                <w:szCs w:val="20"/>
              </w:rPr>
              <w:tab/>
              <w:t>B</w:t>
            </w:r>
          </w:p>
          <w:p w14:paraId="444E6C8C" w14:textId="77777777" w:rsidR="00910052" w:rsidRPr="00910052" w:rsidRDefault="00910052" w:rsidP="00910052">
            <w:pPr>
              <w:tabs>
                <w:tab w:val="left" w:leader="dot" w:pos="3629"/>
                <w:tab w:val="right" w:pos="3912"/>
              </w:tabs>
              <w:ind w:left="31" w:hanging="31"/>
              <w:rPr>
                <w:rFonts w:ascii="Calibri" w:hAnsi="Calibri" w:cs="Calibri"/>
                <w:sz w:val="20"/>
                <w:szCs w:val="20"/>
              </w:rPr>
            </w:pPr>
            <w:r w:rsidRPr="00910052">
              <w:rPr>
                <w:rFonts w:ascii="Calibri" w:hAnsi="Calibri" w:cs="Calibri"/>
                <w:sz w:val="20"/>
                <w:szCs w:val="20"/>
              </w:rPr>
              <w:t xml:space="preserve">Examen gynécologique </w:t>
            </w:r>
            <w:r w:rsidRPr="00910052">
              <w:rPr>
                <w:rFonts w:ascii="Calibri" w:hAnsi="Calibri" w:cs="Calibri"/>
                <w:sz w:val="20"/>
                <w:szCs w:val="20"/>
              </w:rPr>
              <w:tab/>
              <w:t>C</w:t>
            </w:r>
          </w:p>
          <w:p w14:paraId="0FA711FA" w14:textId="77777777" w:rsidR="00910052" w:rsidRPr="00910052" w:rsidRDefault="00910052" w:rsidP="00910052">
            <w:pPr>
              <w:tabs>
                <w:tab w:val="left" w:leader="dot" w:pos="3629"/>
                <w:tab w:val="right" w:pos="3912"/>
              </w:tabs>
              <w:ind w:left="31" w:hanging="31"/>
              <w:rPr>
                <w:rFonts w:ascii="Calibri" w:hAnsi="Calibri" w:cs="Calibri"/>
                <w:sz w:val="20"/>
                <w:szCs w:val="20"/>
              </w:rPr>
            </w:pPr>
            <w:r w:rsidRPr="00910052">
              <w:rPr>
                <w:rFonts w:ascii="Calibri" w:hAnsi="Calibri" w:cs="Calibri"/>
                <w:sz w:val="20"/>
                <w:szCs w:val="20"/>
              </w:rPr>
              <w:t xml:space="preserve">Autres (préciser) </w:t>
            </w:r>
            <w:r w:rsidRPr="00910052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2B4A322A" w14:textId="6A3DEED2" w:rsidR="006B7E19" w:rsidRPr="004D65B3" w:rsidRDefault="00910052" w:rsidP="006B7E19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910052">
              <w:rPr>
                <w:rFonts w:ascii="Calibri" w:hAnsi="Calibri" w:cs="Calibri"/>
                <w:sz w:val="20"/>
                <w:szCs w:val="20"/>
              </w:rPr>
              <w:t xml:space="preserve">Ne fais aucun examen </w:t>
            </w:r>
            <w:r w:rsidRPr="00910052">
              <w:rPr>
                <w:rFonts w:ascii="Calibri" w:hAnsi="Calibri" w:cs="Calibri"/>
                <w:sz w:val="20"/>
                <w:szCs w:val="20"/>
              </w:rPr>
              <w:tab/>
              <w:t>Y</w:t>
            </w:r>
          </w:p>
        </w:tc>
        <w:tc>
          <w:tcPr>
            <w:tcW w:w="395" w:type="pct"/>
          </w:tcPr>
          <w:p w14:paraId="58734AC0" w14:textId="77777777" w:rsidR="006B7E19" w:rsidRPr="004D65B3" w:rsidRDefault="006B7E19" w:rsidP="006B7E19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</w:tc>
      </w:tr>
      <w:tr w:rsidR="009A1592" w:rsidRPr="004D65B3" w14:paraId="15E392A0" w14:textId="77777777" w:rsidTr="00FB0D80">
        <w:trPr>
          <w:trHeight w:val="699"/>
          <w:jc w:val="center"/>
        </w:trPr>
        <w:tc>
          <w:tcPr>
            <w:tcW w:w="367" w:type="pct"/>
            <w:gridSpan w:val="2"/>
          </w:tcPr>
          <w:p w14:paraId="6E761ED7" w14:textId="49C865D8" w:rsidR="009A1592" w:rsidRPr="004D65B3" w:rsidRDefault="009A1592" w:rsidP="009A1592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lastRenderedPageBreak/>
              <w:t>3</w:t>
            </w: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>51</w:t>
            </w:r>
          </w:p>
        </w:tc>
        <w:tc>
          <w:tcPr>
            <w:tcW w:w="2071" w:type="pct"/>
          </w:tcPr>
          <w:p w14:paraId="027A25DC" w14:textId="77777777" w:rsidR="009A1592" w:rsidRPr="004D65B3" w:rsidRDefault="009A1592" w:rsidP="009A1592">
            <w:pPr>
              <w:suppressAutoHyphens/>
              <w:rPr>
                <w:rFonts w:ascii="Calibri" w:hAnsi="Calibri" w:cs="Calibri"/>
                <w:bCs/>
                <w:spacing w:val="-2"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Selon vous, quels examens de laboratoire prescrivez-vous à la cliente avant la stérilisation féminine ?</w:t>
            </w:r>
          </w:p>
          <w:p w14:paraId="230B2252" w14:textId="77777777" w:rsidR="009A1592" w:rsidRPr="004D65B3" w:rsidRDefault="009A1592" w:rsidP="009A1592">
            <w:pPr>
              <w:tabs>
                <w:tab w:val="left" w:pos="-720"/>
              </w:tabs>
              <w:suppressAutoHyphens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N"/>
              </w:rPr>
            </w:pPr>
          </w:p>
          <w:p w14:paraId="199550A3" w14:textId="48DC174C" w:rsidR="009A1592" w:rsidRPr="004D65B3" w:rsidRDefault="0077230A" w:rsidP="009A1592">
            <w:pPr>
              <w:tabs>
                <w:tab w:val="left" w:pos="-720"/>
              </w:tabs>
              <w:suppressAutoHyphens/>
              <w:rPr>
                <w:rFonts w:ascii="Calibri" w:hAnsi="Calibri" w:cs="Calibri"/>
                <w:bCs/>
                <w:spacing w:val="-2"/>
                <w:sz w:val="20"/>
                <w:szCs w:val="20"/>
                <w:rtl/>
                <w:cs/>
                <w:lang w:val="en-GB"/>
              </w:rPr>
            </w:pPr>
            <w:r w:rsidRPr="0077230A">
              <w:rPr>
                <w:rFonts w:ascii="Calibri" w:hAnsi="Calibri" w:cs="Calibri"/>
                <w:i/>
                <w:iCs/>
                <w:sz w:val="20"/>
                <w:szCs w:val="20"/>
              </w:rPr>
              <w:t>[Choix multiple. Enregistrez toutes les réponses. Si la réponse est</w:t>
            </w:r>
            <w:proofErr w:type="gramStart"/>
            <w:r w:rsidRPr="0077230A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«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Ne</w:t>
            </w:r>
            <w:proofErr w:type="gramEnd"/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prescrire aucun test</w:t>
            </w:r>
            <w:r w:rsidRPr="0077230A">
              <w:rPr>
                <w:rFonts w:ascii="Calibri" w:hAnsi="Calibri" w:cs="Calibri"/>
                <w:i/>
                <w:iCs/>
                <w:sz w:val="20"/>
                <w:szCs w:val="20"/>
              </w:rPr>
              <w:t>», aucune des autres options ne doit être entourée].</w:t>
            </w:r>
          </w:p>
        </w:tc>
        <w:tc>
          <w:tcPr>
            <w:tcW w:w="2167" w:type="pct"/>
            <w:gridSpan w:val="3"/>
          </w:tcPr>
          <w:p w14:paraId="7EFFED54" w14:textId="2D9D4967" w:rsidR="009A1592" w:rsidRPr="004D65B3" w:rsidRDefault="009A1592" w:rsidP="009A1592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Test sanguin pour l'hémoglobin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A</w:t>
            </w:r>
          </w:p>
          <w:p w14:paraId="3AD300E7" w14:textId="5A800A2A" w:rsidR="009A1592" w:rsidRPr="004D65B3" w:rsidRDefault="009A1592" w:rsidP="009A1592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Analyse d'urine pour le sucre et l'albumin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B</w:t>
            </w:r>
          </w:p>
          <w:p w14:paraId="4BD67416" w14:textId="65559C96" w:rsidR="009A1592" w:rsidRPr="004D65B3" w:rsidRDefault="009A1592" w:rsidP="009A1592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Test de grossess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C</w:t>
            </w:r>
          </w:p>
          <w:p w14:paraId="5295AB2C" w14:textId="77777777" w:rsidR="009A1592" w:rsidRPr="004D65B3" w:rsidRDefault="009A1592" w:rsidP="009A1592">
            <w:pPr>
              <w:tabs>
                <w:tab w:val="right" w:leader="underscore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X</w:t>
            </w:r>
          </w:p>
          <w:p w14:paraId="0A37C875" w14:textId="7E6B3584" w:rsidR="009A1592" w:rsidRPr="004D65B3" w:rsidRDefault="009A1592" w:rsidP="009A1592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Ne prescrire aucun test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O</w:t>
            </w:r>
          </w:p>
          <w:p w14:paraId="1911E901" w14:textId="77777777" w:rsidR="009A1592" w:rsidRPr="004D65B3" w:rsidRDefault="009A1592" w:rsidP="009A1592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sz w:val="20"/>
                <w:szCs w:val="20"/>
                <w:rtl/>
                <w:cs/>
                <w:lang w:eastAsia="en-IN"/>
              </w:rPr>
            </w:pPr>
          </w:p>
        </w:tc>
        <w:tc>
          <w:tcPr>
            <w:tcW w:w="395" w:type="pct"/>
          </w:tcPr>
          <w:p w14:paraId="5F247D30" w14:textId="77777777" w:rsidR="009A1592" w:rsidRPr="004D65B3" w:rsidRDefault="009A1592" w:rsidP="009A159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</w:tr>
      <w:tr w:rsidR="009A1592" w:rsidRPr="004D65B3" w14:paraId="0DB13073" w14:textId="77777777" w:rsidTr="00FB0D80">
        <w:trPr>
          <w:trHeight w:val="699"/>
          <w:jc w:val="center"/>
        </w:trPr>
        <w:tc>
          <w:tcPr>
            <w:tcW w:w="367" w:type="pct"/>
            <w:gridSpan w:val="2"/>
          </w:tcPr>
          <w:p w14:paraId="567CC516" w14:textId="27F7E0B1" w:rsidR="009A1592" w:rsidRPr="004D65B3" w:rsidRDefault="009A1592" w:rsidP="009A1592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3</w:t>
            </w: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>52</w:t>
            </w:r>
          </w:p>
        </w:tc>
        <w:tc>
          <w:tcPr>
            <w:tcW w:w="2071" w:type="pct"/>
          </w:tcPr>
          <w:p w14:paraId="58B5DB1B" w14:textId="545371AE" w:rsidR="009A1592" w:rsidRPr="004D65B3" w:rsidRDefault="009A1592" w:rsidP="009A1592">
            <w:pPr>
              <w:suppressAutoHyphens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Combien de temps une cliente doit-elle rester dans </w:t>
            </w:r>
            <w:r w:rsidR="000F0690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la structure sanitaire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après une stérilisation féminine ?</w:t>
            </w:r>
          </w:p>
        </w:tc>
        <w:tc>
          <w:tcPr>
            <w:tcW w:w="2167" w:type="pct"/>
            <w:gridSpan w:val="3"/>
          </w:tcPr>
          <w:p w14:paraId="53A3861B" w14:textId="2A825F0B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Moins de quatre heure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1</w:t>
            </w:r>
          </w:p>
          <w:p w14:paraId="435C97D8" w14:textId="406BADE3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4 à 6 heure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2</w:t>
            </w:r>
          </w:p>
          <w:p w14:paraId="523A11BC" w14:textId="1FF6BF0B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7 à 9 heure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3</w:t>
            </w:r>
          </w:p>
          <w:p w14:paraId="18C73217" w14:textId="5FFA0C06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Plus de 9 heure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4</w:t>
            </w:r>
          </w:p>
          <w:p w14:paraId="2CD95933" w14:textId="5122DC9B" w:rsidR="009A1592" w:rsidRPr="004D65B3" w:rsidRDefault="009A1592" w:rsidP="009A1592">
            <w:pPr>
              <w:tabs>
                <w:tab w:val="right" w:leader="underscore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5</w:t>
            </w:r>
          </w:p>
        </w:tc>
        <w:tc>
          <w:tcPr>
            <w:tcW w:w="395" w:type="pct"/>
          </w:tcPr>
          <w:p w14:paraId="293FBFE3" w14:textId="77777777" w:rsidR="009A1592" w:rsidRPr="004D65B3" w:rsidRDefault="009A1592" w:rsidP="009A159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</w:tr>
      <w:tr w:rsidR="009A1592" w:rsidRPr="004D65B3" w14:paraId="1837F9E3" w14:textId="77777777" w:rsidTr="00FB0D80">
        <w:trPr>
          <w:trHeight w:val="699"/>
          <w:jc w:val="center"/>
        </w:trPr>
        <w:tc>
          <w:tcPr>
            <w:tcW w:w="367" w:type="pct"/>
            <w:gridSpan w:val="2"/>
          </w:tcPr>
          <w:p w14:paraId="619C5C1B" w14:textId="08EE7821" w:rsidR="009A1592" w:rsidRPr="004D65B3" w:rsidRDefault="009A1592" w:rsidP="009A1592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 xml:space="preserve"> </w:t>
            </w:r>
            <w:r w:rsidR="00E00A72"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3</w:t>
            </w: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>53</w:t>
            </w:r>
          </w:p>
        </w:tc>
        <w:tc>
          <w:tcPr>
            <w:tcW w:w="2071" w:type="pct"/>
          </w:tcPr>
          <w:p w14:paraId="2ADFF481" w14:textId="77777777" w:rsidR="009A1592" w:rsidRPr="004D65B3" w:rsidRDefault="009A1592" w:rsidP="009A1592">
            <w:pPr>
              <w:suppressAutoHyphens/>
              <w:rPr>
                <w:rFonts w:ascii="Calibri" w:hAnsi="Calibri" w:cs="Calibri"/>
                <w:bCs/>
                <w:spacing w:val="-2"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Quels examens post-procéduraux effectuez-vous avant de renvoyer une cliente stérilisée ?</w:t>
            </w:r>
          </w:p>
          <w:p w14:paraId="6CB3B75A" w14:textId="77777777" w:rsidR="009A1592" w:rsidRPr="004D65B3" w:rsidRDefault="009A1592" w:rsidP="009A1592">
            <w:pPr>
              <w:suppressAutoHyphens/>
              <w:rPr>
                <w:rFonts w:ascii="Calibri" w:hAnsi="Calibri" w:cs="Calibri"/>
                <w:bCs/>
                <w:spacing w:val="-2"/>
                <w:sz w:val="20"/>
                <w:szCs w:val="20"/>
                <w:lang w:val="fr-SN"/>
              </w:rPr>
            </w:pPr>
          </w:p>
          <w:p w14:paraId="5623BAD1" w14:textId="3E769261" w:rsidR="009A1592" w:rsidRPr="004D65B3" w:rsidRDefault="0077230A" w:rsidP="009A1592">
            <w:pPr>
              <w:suppressAutoHyphens/>
              <w:rPr>
                <w:rFonts w:ascii="Calibri" w:hAnsi="Calibri" w:cs="Calibri"/>
                <w:bCs/>
                <w:spacing w:val="-2"/>
                <w:sz w:val="20"/>
                <w:szCs w:val="20"/>
                <w:lang w:val="fr-SN"/>
              </w:rPr>
            </w:pPr>
            <w:r w:rsidRPr="0077230A">
              <w:rPr>
                <w:rFonts w:ascii="Calibri" w:hAnsi="Calibri" w:cs="Calibri"/>
                <w:i/>
                <w:iCs/>
                <w:sz w:val="20"/>
                <w:szCs w:val="20"/>
              </w:rPr>
              <w:t>[Choix multiple. Enregistrez toutes les réponses. Si la réponse est</w:t>
            </w:r>
            <w:proofErr w:type="gramStart"/>
            <w:r w:rsidRPr="0077230A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«</w:t>
            </w:r>
            <w:r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Aucun</w:t>
            </w:r>
            <w:proofErr w:type="gramEnd"/>
            <w:r w:rsidRPr="0077230A">
              <w:rPr>
                <w:rFonts w:ascii="Calibri" w:hAnsi="Calibri" w:cs="Calibri"/>
                <w:i/>
                <w:iCs/>
                <w:sz w:val="20"/>
                <w:szCs w:val="20"/>
              </w:rPr>
              <w:t>», aucune des autres options ne doit être entourée].</w:t>
            </w:r>
          </w:p>
        </w:tc>
        <w:tc>
          <w:tcPr>
            <w:tcW w:w="2167" w:type="pct"/>
            <w:gridSpan w:val="3"/>
          </w:tcPr>
          <w:p w14:paraId="501F4393" w14:textId="522C3928" w:rsidR="009A1592" w:rsidRPr="004D65B3" w:rsidRDefault="009A1592" w:rsidP="009A1592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Examiner la stabilité des signes vitaux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A</w:t>
            </w:r>
          </w:p>
          <w:p w14:paraId="1E6C9139" w14:textId="0A3C296F" w:rsidR="009A1592" w:rsidRPr="004D65B3" w:rsidRDefault="009A1592" w:rsidP="009A1592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Vérifiez si elle est complètement réveillé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B</w:t>
            </w:r>
          </w:p>
          <w:p w14:paraId="5543F979" w14:textId="5408BB24" w:rsidR="009A1592" w:rsidRPr="004D65B3" w:rsidRDefault="009A1592" w:rsidP="009A1592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Demandez-lui si elle a uriné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C</w:t>
            </w:r>
          </w:p>
          <w:p w14:paraId="79E1913F" w14:textId="6F7BDCD9" w:rsidR="009A1592" w:rsidRPr="004D65B3" w:rsidRDefault="009A1592" w:rsidP="009A1592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Vérifier la zone d'incision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D</w:t>
            </w:r>
          </w:p>
          <w:p w14:paraId="25C7857B" w14:textId="77777777" w:rsidR="009A1592" w:rsidRPr="004D65B3" w:rsidRDefault="009A1592" w:rsidP="009A1592">
            <w:pPr>
              <w:tabs>
                <w:tab w:val="right" w:leader="underscore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X</w:t>
            </w:r>
          </w:p>
          <w:p w14:paraId="31E875B9" w14:textId="6C2B7A1E" w:rsidR="009A1592" w:rsidRPr="004D65B3" w:rsidRDefault="00290170" w:rsidP="009A1592">
            <w:pPr>
              <w:tabs>
                <w:tab w:val="right" w:leader="dot" w:pos="3912"/>
                <w:tab w:val="right" w:leader="dot" w:pos="5760"/>
              </w:tabs>
              <w:autoSpaceDE w:val="0"/>
              <w:autoSpaceDN w:val="0"/>
              <w:adjustRightInd w:val="0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Aucun </w:t>
            </w:r>
            <w:r w:rsidR="009A1592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O</w:t>
            </w:r>
          </w:p>
        </w:tc>
        <w:tc>
          <w:tcPr>
            <w:tcW w:w="395" w:type="pct"/>
          </w:tcPr>
          <w:p w14:paraId="3DF918C4" w14:textId="77777777" w:rsidR="009A1592" w:rsidRPr="004D65B3" w:rsidRDefault="009A1592" w:rsidP="009A159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</w:tr>
      <w:tr w:rsidR="009A1592" w:rsidRPr="004D65B3" w14:paraId="49518136" w14:textId="77777777" w:rsidTr="00FB0D80">
        <w:trPr>
          <w:trHeight w:val="699"/>
          <w:jc w:val="center"/>
        </w:trPr>
        <w:tc>
          <w:tcPr>
            <w:tcW w:w="367" w:type="pct"/>
            <w:gridSpan w:val="2"/>
          </w:tcPr>
          <w:p w14:paraId="367A3569" w14:textId="3F834AF4" w:rsidR="009A1592" w:rsidRPr="004D65B3" w:rsidRDefault="009A1592" w:rsidP="009A1592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3</w:t>
            </w: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>54</w:t>
            </w:r>
          </w:p>
        </w:tc>
        <w:tc>
          <w:tcPr>
            <w:tcW w:w="2071" w:type="pct"/>
          </w:tcPr>
          <w:p w14:paraId="38D380BE" w14:textId="10F4ACE9" w:rsidR="009A1592" w:rsidRPr="004D65B3" w:rsidRDefault="009A1592" w:rsidP="009A1592">
            <w:pPr>
              <w:tabs>
                <w:tab w:val="left" w:pos="-720"/>
              </w:tabs>
              <w:suppressAutoHyphens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Quelles instructions donnez-vous aux client</w:t>
            </w:r>
            <w:r w:rsidR="001322E7">
              <w:rPr>
                <w:rFonts w:ascii="Calibri" w:eastAsia="Arial Narrow" w:hAnsi="Calibri" w:hint="cs"/>
                <w:sz w:val="20"/>
                <w:szCs w:val="20"/>
                <w:cs/>
                <w:lang w:bidi="hi-IN"/>
              </w:rPr>
              <w:t>e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s avant leur sortie de </w:t>
            </w:r>
            <w:r w:rsidR="000F0690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la structure sanitaire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 ?</w:t>
            </w:r>
          </w:p>
          <w:p w14:paraId="24FECB39" w14:textId="77777777" w:rsidR="009A1592" w:rsidRPr="004D65B3" w:rsidRDefault="009A1592" w:rsidP="009A1592">
            <w:pPr>
              <w:suppressAutoHyphens/>
              <w:ind w:right="-14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IN"/>
              </w:rPr>
            </w:pPr>
          </w:p>
          <w:p w14:paraId="72987FF1" w14:textId="0BDFB6E5" w:rsidR="009A1592" w:rsidRPr="00FB0D80" w:rsidRDefault="0008137B" w:rsidP="009A1592">
            <w:pPr>
              <w:tabs>
                <w:tab w:val="left" w:pos="-720"/>
              </w:tabs>
              <w:suppressAutoHyphens/>
              <w:rPr>
                <w:rFonts w:ascii="Calibri" w:hAnsi="Calibri" w:cs="Calibri"/>
                <w:bCs/>
                <w:i/>
                <w:iCs/>
                <w:spacing w:val="-2"/>
                <w:sz w:val="20"/>
                <w:szCs w:val="20"/>
                <w:lang w:val="fr-SN"/>
              </w:rPr>
            </w:pPr>
            <w:r w:rsidRPr="0008137B">
              <w:rPr>
                <w:i/>
                <w:iCs/>
                <w:sz w:val="20"/>
                <w:szCs w:val="20"/>
                <w:lang w:val="fr-SN"/>
              </w:rPr>
              <w:t>[Choix multiple. Notez toutes les réponses. Si l'option « ne donne aucune instruction » est mentionnée, aucune des autres options ne doit être entourée].</w:t>
            </w:r>
          </w:p>
        </w:tc>
        <w:tc>
          <w:tcPr>
            <w:tcW w:w="2167" w:type="pct"/>
            <w:gridSpan w:val="3"/>
          </w:tcPr>
          <w:p w14:paraId="14559A51" w14:textId="4E928B9F" w:rsidR="009A1592" w:rsidRPr="007D3091" w:rsidRDefault="007D3091" w:rsidP="009A1592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/>
                <w:sz w:val="20"/>
                <w:szCs w:val="20"/>
                <w:cs/>
                <w:lang w:bidi="hi-IN"/>
              </w:rPr>
            </w:pPr>
            <w:r w:rsidRPr="00F11B19">
              <w:rPr>
                <w:sz w:val="20"/>
                <w:szCs w:val="20"/>
                <w:lang w:val="fr-SN"/>
              </w:rPr>
              <w:t>Repos pour le reste de la journée</w:t>
            </w:r>
            <w:r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 xml:space="preserve">A </w:t>
            </w:r>
          </w:p>
          <w:p w14:paraId="330DC156" w14:textId="6B17FBCD" w:rsidR="009A1592" w:rsidRPr="004D65B3" w:rsidRDefault="009A1592" w:rsidP="009A1592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Reprendre les travaux légers après 48 heure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B</w:t>
            </w:r>
          </w:p>
          <w:p w14:paraId="31BEC4A7" w14:textId="7900E269" w:rsidR="009A1592" w:rsidRPr="004D65B3" w:rsidRDefault="009A1592" w:rsidP="009A1592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Reprendre l'activité complète après 2 semaine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C</w:t>
            </w:r>
          </w:p>
          <w:p w14:paraId="37AFFBA2" w14:textId="66F867C2" w:rsidR="009A1592" w:rsidRPr="004D65B3" w:rsidRDefault="009A1592" w:rsidP="009A1592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Gardez la zone d’incision propre et sèch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D</w:t>
            </w:r>
          </w:p>
          <w:p w14:paraId="75554C17" w14:textId="46F7D845" w:rsidR="009A1592" w:rsidRPr="004D65B3" w:rsidRDefault="009A1592" w:rsidP="009A1592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Ne pas ouvrir le pansement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E</w:t>
            </w:r>
          </w:p>
          <w:p w14:paraId="2E80F13F" w14:textId="1799E0C5" w:rsidR="009A1592" w:rsidRPr="004D65B3" w:rsidRDefault="009A1592" w:rsidP="009A1592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Se baigner après 24 heures d'intervention chirurgical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F</w:t>
            </w:r>
          </w:p>
          <w:p w14:paraId="430F0745" w14:textId="70E33BD4" w:rsidR="009A1592" w:rsidRPr="004D65B3" w:rsidRDefault="009A1592" w:rsidP="009A1592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Instructions concernant les médicament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G</w:t>
            </w:r>
          </w:p>
          <w:p w14:paraId="3296CCC4" w14:textId="2D1D208B" w:rsidR="009A1592" w:rsidRPr="004D65B3" w:rsidRDefault="009A1592" w:rsidP="009A1592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Doit se signaler à la clinique/au médecin en cas de complication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H</w:t>
            </w:r>
          </w:p>
          <w:p w14:paraId="7CE36F6D" w14:textId="3F4C4804" w:rsidR="009A1592" w:rsidRPr="004D65B3" w:rsidRDefault="009A1592" w:rsidP="009A1592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Je devrais visiter l'établissement pour un contrôle le 7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vertAlign w:val="superscript"/>
                <w:cs/>
                <w:lang w:bidi="hi-IN"/>
              </w:rPr>
              <w:t xml:space="preserve">èm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jour .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</w:r>
          </w:p>
          <w:p w14:paraId="175B5935" w14:textId="05099BED" w:rsidR="009A1592" w:rsidRPr="004D65B3" w:rsidRDefault="009A1592" w:rsidP="009A1592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Visite à l'établissement en cas d'absence de la périod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J</w:t>
            </w:r>
          </w:p>
          <w:p w14:paraId="1D910444" w14:textId="77777777" w:rsidR="009A1592" w:rsidRPr="004D65B3" w:rsidRDefault="009A1592" w:rsidP="009A1592">
            <w:pPr>
              <w:tabs>
                <w:tab w:val="right" w:leader="underscore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X</w:t>
            </w:r>
          </w:p>
          <w:p w14:paraId="30432E8C" w14:textId="128B41CB" w:rsidR="009A1592" w:rsidRPr="004D65B3" w:rsidRDefault="009A1592" w:rsidP="009A1592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Ne donne aucune instruction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Y</w:t>
            </w:r>
          </w:p>
        </w:tc>
        <w:tc>
          <w:tcPr>
            <w:tcW w:w="395" w:type="pct"/>
          </w:tcPr>
          <w:p w14:paraId="1C5D7B57" w14:textId="77777777" w:rsidR="009A1592" w:rsidRPr="004D65B3" w:rsidRDefault="009A1592" w:rsidP="009A159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</w:tc>
      </w:tr>
      <w:tr w:rsidR="009A1592" w:rsidRPr="004D65B3" w14:paraId="321398C5" w14:textId="77777777" w:rsidTr="00FB0D80">
        <w:trPr>
          <w:trHeight w:val="368"/>
          <w:jc w:val="center"/>
        </w:trPr>
        <w:tc>
          <w:tcPr>
            <w:tcW w:w="367" w:type="pct"/>
            <w:gridSpan w:val="2"/>
          </w:tcPr>
          <w:p w14:paraId="56D6CED4" w14:textId="2ADF38A0" w:rsidR="009A1592" w:rsidRPr="004D65B3" w:rsidRDefault="009A1592" w:rsidP="009A1592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3</w:t>
            </w: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>55</w:t>
            </w:r>
          </w:p>
        </w:tc>
        <w:tc>
          <w:tcPr>
            <w:tcW w:w="2071" w:type="pct"/>
          </w:tcPr>
          <w:p w14:paraId="14941932" w14:textId="77777777" w:rsidR="009A1592" w:rsidRPr="004D65B3" w:rsidRDefault="009A1592" w:rsidP="009A1592">
            <w:pPr>
              <w:tabs>
                <w:tab w:val="left" w:pos="-720"/>
              </w:tabs>
              <w:suppressAutoHyphens/>
              <w:rPr>
                <w:rFonts w:ascii="Calibri" w:hAnsi="Calibri" w:cs="Calibri"/>
                <w:bCs/>
                <w:sz w:val="20"/>
                <w:szCs w:val="20"/>
                <w:rtl/>
                <w:cs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Informez-vous les clientes des complications possibles qu'elles pourraient rencontrer après la stérilisation ?</w:t>
            </w:r>
          </w:p>
        </w:tc>
        <w:tc>
          <w:tcPr>
            <w:tcW w:w="2167" w:type="pct"/>
            <w:gridSpan w:val="3"/>
          </w:tcPr>
          <w:p w14:paraId="10973CE7" w14:textId="62CFFBC5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Oui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1</w:t>
            </w:r>
          </w:p>
          <w:p w14:paraId="15082411" w14:textId="52A5C79E" w:rsidR="009A1592" w:rsidRPr="004D65B3" w:rsidRDefault="009A1592" w:rsidP="009A1592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Non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2</w:t>
            </w:r>
          </w:p>
        </w:tc>
        <w:tc>
          <w:tcPr>
            <w:tcW w:w="395" w:type="pct"/>
          </w:tcPr>
          <w:p w14:paraId="745C51DA" w14:textId="77777777" w:rsidR="009A1592" w:rsidRPr="004D65B3" w:rsidRDefault="009A1592" w:rsidP="009A1592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14BD0272" w14:textId="6E815639" w:rsidR="009A1592" w:rsidRPr="004D65B3" w:rsidRDefault="009A1592" w:rsidP="009A159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Unicode MS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372288" behindDoc="0" locked="0" layoutInCell="1" allowOverlap="1" wp14:anchorId="194AD777" wp14:editId="6D115ED9">
                      <wp:simplePos x="0" y="0"/>
                      <wp:positionH relativeFrom="column">
                        <wp:posOffset>-153173</wp:posOffset>
                      </wp:positionH>
                      <wp:positionV relativeFrom="paragraph">
                        <wp:posOffset>73687</wp:posOffset>
                      </wp:positionV>
                      <wp:extent cx="232913" cy="0"/>
                      <wp:effectExtent l="0" t="76200" r="15240" b="95250"/>
                      <wp:wrapNone/>
                      <wp:docPr id="473" name="Straight Arrow Connector 4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32913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 w14:anchorId="47932FDA">
                    <v:shape id="Straight Arrow Connector 473" style="position:absolute;margin-left:-12.05pt;margin-top:5.8pt;width:18.35pt;height:0;z-index:255372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13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" w14:anchorId="56A4D47D">
                      <v:stroke joinstyle="miter" endarrow="block"/>
                    </v:shape>
                  </w:pict>
                </mc:Fallback>
              </mc:AlternateContent>
            </w:r>
            <w:r w:rsidRPr="004D65B3">
              <w:rPr>
                <w:rFonts w:ascii="Calibri" w:eastAsia="Arial Narrow" w:hAnsi="Calibri" w:cs="Calibri"/>
                <w:b/>
                <w:sz w:val="20"/>
                <w:szCs w:val="20"/>
                <w:lang w:bidi="hi-IN"/>
              </w:rPr>
              <w:t xml:space="preserve">    </w:t>
            </w:r>
            <w:r w:rsidRPr="004D65B3">
              <w:rPr>
                <w:rFonts w:ascii="Calibri" w:eastAsia="Arial Narrow" w:hAnsi="Calibri" w:cs="Calibri"/>
                <w:b/>
                <w:sz w:val="20"/>
                <w:szCs w:val="20"/>
                <w:cs/>
                <w:lang w:bidi="hi-IN"/>
              </w:rPr>
              <w:t xml:space="preserve">3 </w:t>
            </w:r>
            <w:r w:rsidRPr="004D65B3">
              <w:rPr>
                <w:rFonts w:ascii="Calibri" w:eastAsia="Arial Narrow" w:hAnsi="Calibri" w:cs="Calibri"/>
                <w:b/>
                <w:sz w:val="20"/>
                <w:szCs w:val="20"/>
                <w:lang w:bidi="hi-IN"/>
              </w:rPr>
              <w:t>57</w:t>
            </w:r>
          </w:p>
        </w:tc>
      </w:tr>
      <w:tr w:rsidR="009A1592" w:rsidRPr="004D65B3" w14:paraId="0FFEE310" w14:textId="77777777" w:rsidTr="00FB0D80">
        <w:trPr>
          <w:trHeight w:val="699"/>
          <w:jc w:val="center"/>
        </w:trPr>
        <w:tc>
          <w:tcPr>
            <w:tcW w:w="367" w:type="pct"/>
            <w:gridSpan w:val="2"/>
          </w:tcPr>
          <w:p w14:paraId="34D890BD" w14:textId="508C1EA0" w:rsidR="009A1592" w:rsidRPr="004D65B3" w:rsidRDefault="009A1592" w:rsidP="009A1592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3</w:t>
            </w: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>56</w:t>
            </w:r>
          </w:p>
        </w:tc>
        <w:tc>
          <w:tcPr>
            <w:tcW w:w="2071" w:type="pct"/>
          </w:tcPr>
          <w:p w14:paraId="63C86542" w14:textId="65DA6FEC" w:rsidR="009A1592" w:rsidRPr="004D65B3" w:rsidRDefault="009A1592" w:rsidP="009A1592">
            <w:pPr>
              <w:tabs>
                <w:tab w:val="left" w:pos="-720"/>
              </w:tabs>
              <w:suppressAutoHyphens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Quelles sont les complications possibles </w:t>
            </w:r>
            <w:r w:rsidR="00370B42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sur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les</w:t>
            </w:r>
            <w:r w:rsidR="00370B42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quelles vous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</w:t>
            </w:r>
            <w:r w:rsidR="00370B42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vou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informez</w:t>
            </w:r>
            <w:r w:rsidR="00370B42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?</w:t>
            </w:r>
          </w:p>
          <w:p w14:paraId="19E18E96" w14:textId="77777777" w:rsidR="009A1592" w:rsidRPr="004D65B3" w:rsidRDefault="009A1592" w:rsidP="009A1592">
            <w:pPr>
              <w:suppressAutoHyphens/>
              <w:ind w:right="-14"/>
              <w:rPr>
                <w:rFonts w:ascii="Calibri" w:eastAsia="Times New Roman" w:hAnsi="Calibri" w:cs="Calibri"/>
                <w:sz w:val="20"/>
                <w:szCs w:val="20"/>
                <w:lang w:val="fr-SN" w:bidi="hi-IN"/>
              </w:rPr>
            </w:pPr>
          </w:p>
          <w:p w14:paraId="4766A63D" w14:textId="0804A507" w:rsidR="009A1592" w:rsidRPr="00FB0D80" w:rsidRDefault="0008137B" w:rsidP="009A1592">
            <w:pPr>
              <w:tabs>
                <w:tab w:val="left" w:pos="-720"/>
              </w:tabs>
              <w:suppressAutoHyphens/>
              <w:rPr>
                <w:rFonts w:ascii="Calibri" w:hAnsi="Calibri" w:cs="Calibri"/>
                <w:bCs/>
                <w:i/>
                <w:iCs/>
                <w:sz w:val="20"/>
                <w:szCs w:val="20"/>
              </w:rPr>
            </w:pPr>
            <w:r w:rsidRPr="0008137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[Choix multiple. </w:t>
            </w:r>
            <w:r w:rsidRPr="0008137B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 xml:space="preserve">Enregistrez tout </w:t>
            </w:r>
            <w:proofErr w:type="gramStart"/>
            <w:r w:rsidRPr="0008137B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mentionné</w:t>
            </w:r>
            <w:proofErr w:type="gramEnd"/>
            <w:r w:rsidRPr="0008137B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 xml:space="preserve">. </w:t>
            </w:r>
            <w:r w:rsidRPr="0008137B">
              <w:rPr>
                <w:rFonts w:ascii="Calibri" w:hAnsi="Calibri" w:cs="Calibri"/>
                <w:i/>
                <w:iCs/>
                <w:sz w:val="20"/>
                <w:szCs w:val="20"/>
              </w:rPr>
              <w:t>Si</w:t>
            </w:r>
            <w:proofErr w:type="gramStart"/>
            <w:r w:rsidRPr="0008137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«</w:t>
            </w:r>
            <w:r w:rsidR="002F1525" w:rsidRPr="002F1525">
              <w:rPr>
                <w:rFonts w:ascii="Calibri" w:hAnsi="Calibri" w:cs="Calibri"/>
                <w:i/>
                <w:iCs/>
                <w:sz w:val="20"/>
                <w:szCs w:val="20"/>
              </w:rPr>
              <w:t>Ne</w:t>
            </w:r>
            <w:proofErr w:type="gramEnd"/>
            <w:r w:rsidR="002F1525" w:rsidRPr="002F1525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s’informe pas dessus</w:t>
            </w:r>
            <w:r w:rsidRPr="0008137B">
              <w:rPr>
                <w:rFonts w:ascii="Calibri" w:hAnsi="Calibri" w:cs="Calibri"/>
                <w:i/>
                <w:iCs/>
                <w:sz w:val="20"/>
                <w:szCs w:val="20"/>
              </w:rPr>
              <w:t>» est signalé, aucune des autres options ne doit être cerclée.]</w:t>
            </w:r>
          </w:p>
        </w:tc>
        <w:tc>
          <w:tcPr>
            <w:tcW w:w="2167" w:type="pct"/>
            <w:gridSpan w:val="3"/>
          </w:tcPr>
          <w:p w14:paraId="68DE826B" w14:textId="4E91237A" w:rsidR="009A1592" w:rsidRPr="004D65B3" w:rsidRDefault="009A1592" w:rsidP="009A1592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Pus de la zone d'incision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A</w:t>
            </w:r>
          </w:p>
          <w:p w14:paraId="5C91F93D" w14:textId="1A629645" w:rsidR="009A1592" w:rsidRPr="004D65B3" w:rsidRDefault="009A1592" w:rsidP="009A1592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Saignement de la zone d'incision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B</w:t>
            </w:r>
          </w:p>
          <w:p w14:paraId="67138BCC" w14:textId="4F30FB43" w:rsidR="009A1592" w:rsidRPr="004D65B3" w:rsidRDefault="009A1592" w:rsidP="009A1592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Déhiscence de la plai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C</w:t>
            </w:r>
          </w:p>
          <w:p w14:paraId="73E70DDD" w14:textId="1AECD7D1" w:rsidR="009A1592" w:rsidRPr="004D65B3" w:rsidRDefault="009A1592" w:rsidP="009A1592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Gonflement abdominal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D</w:t>
            </w:r>
          </w:p>
          <w:p w14:paraId="020BC1B0" w14:textId="29BCDF2E" w:rsidR="009A1592" w:rsidRPr="004D65B3" w:rsidRDefault="009A1592" w:rsidP="009A1592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Lésion/perforation intestinal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E</w:t>
            </w:r>
          </w:p>
          <w:p w14:paraId="18122DB8" w14:textId="68814BB1" w:rsidR="009A1592" w:rsidRPr="004D65B3" w:rsidRDefault="009A1592" w:rsidP="009A1592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Lésion de la vessi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F</w:t>
            </w:r>
          </w:p>
          <w:p w14:paraId="0C70A8D7" w14:textId="4951F10E" w:rsidR="009A1592" w:rsidRPr="004D65B3" w:rsidRDefault="009A1592" w:rsidP="009A1592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Fièvr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G</w:t>
            </w:r>
          </w:p>
          <w:p w14:paraId="590A050A" w14:textId="427A0985" w:rsidR="009A1592" w:rsidRPr="004D65B3" w:rsidRDefault="009A1592" w:rsidP="009A1592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Douleur excessiv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H</w:t>
            </w:r>
          </w:p>
          <w:p w14:paraId="70702EAA" w14:textId="3955FBAE" w:rsidR="009A1592" w:rsidRPr="004D65B3" w:rsidRDefault="009A1592" w:rsidP="009A1592">
            <w:pPr>
              <w:tabs>
                <w:tab w:val="right" w:leader="underscore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X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 </w:t>
            </w:r>
          </w:p>
          <w:p w14:paraId="1ABB2E64" w14:textId="353BAD6C" w:rsidR="009A1592" w:rsidRPr="004D65B3" w:rsidRDefault="002F1525" w:rsidP="009A1592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Ne s</w:t>
            </w:r>
            <w:r>
              <w:rPr>
                <w:rFonts w:ascii="Calibri" w:eastAsia="Arial Narrow" w:hAnsi="Calibri" w:cs="Mangal" w:hint="cs"/>
                <w:sz w:val="20"/>
                <w:szCs w:val="20"/>
                <w:cs/>
                <w:lang w:bidi="hi-IN"/>
              </w:rPr>
              <w:t>’</w:t>
            </w:r>
            <w:r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informe pas dessus</w:t>
            </w:r>
            <w:r w:rsidR="009A1592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</w:t>
            </w:r>
            <w:r w:rsidR="009A1592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Y</w:t>
            </w:r>
          </w:p>
        </w:tc>
        <w:tc>
          <w:tcPr>
            <w:tcW w:w="395" w:type="pct"/>
          </w:tcPr>
          <w:p w14:paraId="19EF64E8" w14:textId="77777777" w:rsidR="009A1592" w:rsidRPr="00FB0D80" w:rsidRDefault="009A1592" w:rsidP="009A159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</w:tc>
      </w:tr>
      <w:tr w:rsidR="00A863CD" w:rsidRPr="004D65B3" w14:paraId="0E1AB6F9" w14:textId="77777777" w:rsidTr="00FB0D80">
        <w:trPr>
          <w:trHeight w:val="699"/>
          <w:jc w:val="center"/>
        </w:trPr>
        <w:tc>
          <w:tcPr>
            <w:tcW w:w="367" w:type="pct"/>
            <w:gridSpan w:val="2"/>
          </w:tcPr>
          <w:p w14:paraId="40599AEE" w14:textId="2A7FCB6D" w:rsidR="00A863CD" w:rsidRPr="004D65B3" w:rsidRDefault="00A863CD" w:rsidP="00A863CD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3</w:t>
            </w: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>57</w:t>
            </w:r>
          </w:p>
        </w:tc>
        <w:tc>
          <w:tcPr>
            <w:tcW w:w="2071" w:type="pct"/>
          </w:tcPr>
          <w:p w14:paraId="42F392B1" w14:textId="77777777" w:rsidR="00213159" w:rsidRPr="00AB489A" w:rsidRDefault="00213159" w:rsidP="0021315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fr-SN"/>
              </w:rPr>
            </w:pPr>
            <w:r w:rsidRPr="00AB489A">
              <w:rPr>
                <w:color w:val="000000"/>
                <w:sz w:val="20"/>
                <w:szCs w:val="20"/>
                <w:lang w:val="fr-SN"/>
              </w:rPr>
              <w:t>Quel est le mécanisme de suivi dont vous disposez ou dont l'établissement dispose, c'est-à-dire comment veillez-vous à ce que les femmes stérilisées bénéficient des services de suivi à la date prévue ?</w:t>
            </w:r>
          </w:p>
          <w:p w14:paraId="557D4B97" w14:textId="3B59B943" w:rsidR="00A863CD" w:rsidRPr="00213159" w:rsidRDefault="00A863CD" w:rsidP="00A863CD">
            <w:pPr>
              <w:ind w:right="-14"/>
              <w:rPr>
                <w:rFonts w:ascii="Calibri" w:eastAsia="Aptos" w:hAnsi="Calibri" w:cs="Calibri"/>
                <w:sz w:val="20"/>
                <w:szCs w:val="20"/>
                <w:lang w:val="fr-SN"/>
              </w:rPr>
            </w:pPr>
          </w:p>
          <w:p w14:paraId="1024E410" w14:textId="3E305A78" w:rsidR="00A863CD" w:rsidRPr="004D65B3" w:rsidRDefault="002F1525" w:rsidP="00A863CD">
            <w:pPr>
              <w:tabs>
                <w:tab w:val="left" w:pos="-720"/>
              </w:tabs>
              <w:suppressAutoHyphens/>
              <w:rPr>
                <w:rFonts w:ascii="Calibri" w:hAnsi="Calibri" w:cs="Calibri"/>
                <w:bCs/>
                <w:sz w:val="20"/>
                <w:szCs w:val="20"/>
              </w:rPr>
            </w:pPr>
            <w:r w:rsidRPr="0008137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[Choix multiple. </w:t>
            </w:r>
            <w:r w:rsidRPr="0008137B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 xml:space="preserve">Enregistrez tout </w:t>
            </w:r>
            <w:proofErr w:type="gramStart"/>
            <w:r w:rsidRPr="0008137B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mentionné</w:t>
            </w:r>
            <w:proofErr w:type="gramEnd"/>
            <w:r w:rsidRPr="0008137B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 xml:space="preserve">. </w:t>
            </w:r>
            <w:r w:rsidRPr="0008137B">
              <w:rPr>
                <w:rFonts w:ascii="Calibri" w:hAnsi="Calibri" w:cs="Calibri"/>
                <w:i/>
                <w:iCs/>
                <w:sz w:val="20"/>
                <w:szCs w:val="20"/>
              </w:rPr>
              <w:t>Si</w:t>
            </w:r>
            <w:proofErr w:type="gramStart"/>
            <w:r w:rsidRPr="0008137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«</w:t>
            </w:r>
            <w:r>
              <w:rPr>
                <w:rFonts w:ascii="Calibri" w:hAnsi="Calibri" w:cs="Calibri"/>
                <w:i/>
                <w:iCs/>
                <w:sz w:val="20"/>
                <w:szCs w:val="20"/>
              </w:rPr>
              <w:t>Je</w:t>
            </w:r>
            <w:proofErr w:type="gramEnd"/>
            <w:r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ne sais pas</w:t>
            </w:r>
            <w:r w:rsidRPr="0008137B">
              <w:rPr>
                <w:rFonts w:ascii="Calibri" w:hAnsi="Calibri" w:cs="Calibri"/>
                <w:i/>
                <w:iCs/>
                <w:sz w:val="20"/>
                <w:szCs w:val="20"/>
              </w:rPr>
              <w:t>» est signalé, aucune des autres options ne doit être cerclée.]</w:t>
            </w:r>
          </w:p>
        </w:tc>
        <w:tc>
          <w:tcPr>
            <w:tcW w:w="2167" w:type="pct"/>
            <w:gridSpan w:val="3"/>
          </w:tcPr>
          <w:p w14:paraId="724DE9D7" w14:textId="77777777" w:rsidR="00A863CD" w:rsidRPr="004D65B3" w:rsidRDefault="00A863CD" w:rsidP="00A863CD">
            <w:pPr>
              <w:tabs>
                <w:tab w:val="right" w:leader="dot" w:pos="3912"/>
                <w:tab w:val="right" w:leader="dot" w:pos="5760"/>
              </w:tabs>
              <w:rPr>
                <w:rFonts w:ascii="Calibri" w:eastAsia="Arial Unicode MS" w:hAnsi="Calibri" w:cs="Calibri"/>
                <w:sz w:val="20"/>
                <w:szCs w:val="20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Des appels téléphoniques sont effectués pour rappeler aux clients</w:t>
            </w:r>
          </w:p>
          <w:p w14:paraId="48C27701" w14:textId="0F9473CF" w:rsidR="00A863CD" w:rsidRPr="004D65B3" w:rsidRDefault="00A863CD" w:rsidP="00A863CD">
            <w:pPr>
              <w:tabs>
                <w:tab w:val="right" w:leader="dot" w:pos="3912"/>
                <w:tab w:val="right" w:leader="dot" w:pos="5760"/>
              </w:tabs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date de suivi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A</w:t>
            </w:r>
          </w:p>
          <w:p w14:paraId="59C51B23" w14:textId="3622DBA1" w:rsidR="00A863CD" w:rsidRPr="004D65B3" w:rsidRDefault="000153DC" w:rsidP="00A863CD">
            <w:pPr>
              <w:tabs>
                <w:tab w:val="right" w:leader="dot" w:pos="3912"/>
                <w:tab w:val="right" w:leader="dot" w:pos="5760"/>
              </w:tabs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les ASC</w:t>
            </w:r>
            <w:r w:rsidR="007D3091">
              <w:rPr>
                <w:rFonts w:ascii="Calibri" w:eastAsia="Arial Unicode MS" w:hAnsi="Calibri" w:hint="cs"/>
                <w:sz w:val="20"/>
                <w:szCs w:val="20"/>
                <w:cs/>
                <w:lang w:bidi="hi-IN"/>
              </w:rPr>
              <w:t xml:space="preserve"> </w:t>
            </w:r>
            <w:r w:rsidR="00A863CD"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se rendent à domicile pour une visite de suivi </w:t>
            </w:r>
            <w:r w:rsidR="00A863CD"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B</w:t>
            </w:r>
          </w:p>
          <w:p w14:paraId="79AEF4D0" w14:textId="6E939208" w:rsidR="00A863CD" w:rsidRPr="004D65B3" w:rsidRDefault="000153DC" w:rsidP="00A863CD">
            <w:pPr>
              <w:tabs>
                <w:tab w:val="right" w:leader="dot" w:pos="3912"/>
                <w:tab w:val="right" w:leader="dot" w:pos="5760"/>
              </w:tabs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les ASC</w:t>
            </w:r>
            <w:r w:rsidR="007D3091">
              <w:rPr>
                <w:rFonts w:ascii="Calibri" w:eastAsia="Arial Unicode MS" w:hAnsi="Calibri" w:hint="cs"/>
                <w:sz w:val="20"/>
                <w:szCs w:val="20"/>
                <w:cs/>
                <w:lang w:bidi="hi-IN"/>
              </w:rPr>
              <w:t xml:space="preserve"> </w:t>
            </w:r>
            <w:r w:rsidR="00A863CD"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rappellent aux clients les points suivants.</w:t>
            </w:r>
          </w:p>
          <w:p w14:paraId="48BD6817" w14:textId="63DBB715" w:rsidR="00A863CD" w:rsidRPr="004D65B3" w:rsidRDefault="00A863CD" w:rsidP="00A863CD">
            <w:pPr>
              <w:tabs>
                <w:tab w:val="right" w:leader="dot" w:pos="3912"/>
                <w:tab w:val="right" w:leader="dot" w:pos="5760"/>
              </w:tabs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mise à jour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C</w:t>
            </w:r>
          </w:p>
          <w:p w14:paraId="254F0523" w14:textId="39B7AC7F" w:rsidR="00A863CD" w:rsidRPr="004D65B3" w:rsidRDefault="00A863CD" w:rsidP="00A863CD">
            <w:pPr>
              <w:tabs>
                <w:tab w:val="right" w:leader="dot" w:pos="3912"/>
                <w:tab w:val="right" w:leader="dot" w:pos="5760"/>
              </w:tabs>
              <w:rPr>
                <w:rFonts w:ascii="Calibri" w:eastAsia="Arial Unicode MS" w:hAnsi="Calibri" w:cs="Calibri"/>
                <w:sz w:val="20"/>
                <w:szCs w:val="20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Inscrire la date de suivi sur l'ordonnance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D</w:t>
            </w:r>
          </w:p>
          <w:p w14:paraId="7D07468C" w14:textId="77777777" w:rsidR="00A863CD" w:rsidRPr="004D65B3" w:rsidRDefault="00A863CD" w:rsidP="00A863CD">
            <w:pPr>
              <w:tabs>
                <w:tab w:val="right" w:leader="underscore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X</w:t>
            </w:r>
          </w:p>
          <w:p w14:paraId="78D92E1B" w14:textId="03E9531E" w:rsidR="00A863CD" w:rsidRPr="004D65B3" w:rsidRDefault="00A863CD" w:rsidP="00A863CD">
            <w:pPr>
              <w:tabs>
                <w:tab w:val="right" w:leader="dot" w:pos="3912"/>
              </w:tabs>
              <w:suppressAutoHyphens/>
              <w:rPr>
                <w:rFonts w:ascii="Calibri" w:eastAsia="Arial Unicode MS" w:hAnsi="Calibri" w:cs="Calibri"/>
                <w:sz w:val="20"/>
                <w:szCs w:val="20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Aucun mécanisme de suivi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O</w:t>
            </w:r>
          </w:p>
          <w:p w14:paraId="3ECAB7D2" w14:textId="7DB83CC3" w:rsidR="00A863CD" w:rsidRPr="004D65B3" w:rsidRDefault="00A863CD" w:rsidP="00A863CD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Je ne sais pas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Z</w:t>
            </w:r>
          </w:p>
        </w:tc>
        <w:tc>
          <w:tcPr>
            <w:tcW w:w="395" w:type="pct"/>
          </w:tcPr>
          <w:p w14:paraId="01FAD06E" w14:textId="77777777" w:rsidR="00A863CD" w:rsidRPr="004D65B3" w:rsidRDefault="00A863CD" w:rsidP="00A863CD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</w:tc>
      </w:tr>
      <w:tr w:rsidR="009A1592" w:rsidRPr="004D65B3" w14:paraId="03FB6172" w14:textId="77777777" w:rsidTr="00FB0D80">
        <w:trPr>
          <w:trHeight w:val="699"/>
          <w:jc w:val="center"/>
        </w:trPr>
        <w:tc>
          <w:tcPr>
            <w:tcW w:w="367" w:type="pct"/>
            <w:gridSpan w:val="2"/>
          </w:tcPr>
          <w:p w14:paraId="31EA2BFA" w14:textId="03ABCC46" w:rsidR="009A1592" w:rsidRPr="004D65B3" w:rsidRDefault="009A1592" w:rsidP="009A1592">
            <w:pPr>
              <w:suppressAutoHyphens/>
              <w:contextualSpacing/>
              <w:jc w:val="center"/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lastRenderedPageBreak/>
              <w:t>3</w:t>
            </w:r>
            <w:r w:rsidR="00741627"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>58</w:t>
            </w:r>
          </w:p>
        </w:tc>
        <w:tc>
          <w:tcPr>
            <w:tcW w:w="2071" w:type="pct"/>
          </w:tcPr>
          <w:p w14:paraId="09331FB0" w14:textId="17984547" w:rsidR="009A1592" w:rsidRPr="00FB0D80" w:rsidRDefault="00A238F0" w:rsidP="009A1592">
            <w:pPr>
              <w:rPr>
                <w:rFonts w:ascii="Calibri" w:eastAsia="Arial Unicode MS" w:hAnsi="Calibri" w:cs="Calibri"/>
                <w:b/>
                <w:bCs/>
                <w:sz w:val="20"/>
                <w:szCs w:val="20"/>
                <w:rtl/>
                <w:cs/>
              </w:rPr>
            </w:pP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Je</w:t>
            </w:r>
            <w:r w:rsidRPr="00FB0D80">
              <w:rPr>
                <w:rFonts w:ascii="Calibri" w:eastAsia="Arial Unicode MS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vais</w:t>
            </w:r>
            <w:r w:rsidRPr="00FB0D80">
              <w:rPr>
                <w:rFonts w:ascii="Calibri" w:eastAsia="Arial Unicode MS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maintenant</w:t>
            </w:r>
            <w:r w:rsidRPr="00FB0D80">
              <w:rPr>
                <w:rFonts w:ascii="Calibri" w:eastAsia="Arial Unicode MS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lire</w:t>
            </w:r>
            <w:r w:rsidRPr="00FB0D80">
              <w:rPr>
                <w:rFonts w:ascii="Calibri" w:eastAsia="Arial Unicode MS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quelques</w:t>
            </w:r>
            <w:r w:rsidRPr="00FB0D80">
              <w:rPr>
                <w:rFonts w:ascii="Calibri" w:eastAsia="Arial Unicode MS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affirmations.</w:t>
            </w:r>
            <w:r w:rsidRPr="00FB0D80">
              <w:rPr>
                <w:rFonts w:ascii="Calibri" w:eastAsia="Arial Unicode MS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Dites-moi</w:t>
            </w:r>
            <w:r w:rsidRPr="00FB0D80">
              <w:rPr>
                <w:rFonts w:ascii="Calibri" w:eastAsia="Arial Unicode MS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si</w:t>
            </w:r>
            <w:r w:rsidRPr="00FB0D80">
              <w:rPr>
                <w:rFonts w:ascii="Calibri" w:eastAsia="Arial Unicode MS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elles</w:t>
            </w:r>
            <w:r w:rsidRPr="00FB0D80">
              <w:rPr>
                <w:rFonts w:ascii="Calibri" w:eastAsia="Arial Unicode MS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sont</w:t>
            </w:r>
            <w:r w:rsidRPr="00FB0D80">
              <w:rPr>
                <w:rFonts w:ascii="Calibri" w:eastAsia="Arial Unicode MS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vraies</w:t>
            </w:r>
            <w:r w:rsidRPr="00FB0D80">
              <w:rPr>
                <w:rFonts w:ascii="Calibri" w:eastAsia="Arial Unicode MS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ou</w:t>
            </w:r>
            <w:r w:rsidRPr="00FB0D80">
              <w:rPr>
                <w:rFonts w:ascii="Calibri" w:eastAsia="Arial Unicode MS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fausses.</w:t>
            </w:r>
          </w:p>
          <w:p w14:paraId="5EA29505" w14:textId="77777777" w:rsidR="009A1592" w:rsidRPr="004D65B3" w:rsidRDefault="009A1592" w:rsidP="009A1592">
            <w:pPr>
              <w:rPr>
                <w:rFonts w:ascii="Calibri" w:eastAsia="Arial Unicode MS" w:hAnsi="Calibri" w:cs="Calibri"/>
                <w:sz w:val="20"/>
                <w:szCs w:val="20"/>
              </w:rPr>
            </w:pPr>
          </w:p>
          <w:p w14:paraId="1E3BD542" w14:textId="13936961" w:rsidR="009A1592" w:rsidRPr="004D65B3" w:rsidRDefault="009A1592" w:rsidP="00213159">
            <w:pPr>
              <w:pStyle w:val="ListParagraph"/>
              <w:numPr>
                <w:ilvl w:val="0"/>
                <w:numId w:val="4"/>
              </w:numPr>
              <w:rPr>
                <w:rFonts w:eastAsia="Arial Unicode MS" w:cs="Calibri"/>
                <w:sz w:val="20"/>
                <w:szCs w:val="20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La période post-partum est le meilleur moment pour que la femme se fasse stériliser.</w:t>
            </w:r>
          </w:p>
          <w:p w14:paraId="787102CA" w14:textId="67DB3596" w:rsidR="009A1592" w:rsidRPr="004D65B3" w:rsidRDefault="009A1592" w:rsidP="00213159">
            <w:pPr>
              <w:pStyle w:val="ListParagraph"/>
              <w:numPr>
                <w:ilvl w:val="0"/>
                <w:numId w:val="4"/>
              </w:numPr>
              <w:rPr>
                <w:rFonts w:eastAsia="Arial Unicode MS" w:cs="Calibri"/>
                <w:sz w:val="20"/>
                <w:szCs w:val="20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La stérilisation féminine ne doit pas être associée à un avortement chirurgical.</w:t>
            </w:r>
          </w:p>
          <w:p w14:paraId="627658DD" w14:textId="0B61BB1A" w:rsidR="009A1592" w:rsidRPr="004D65B3" w:rsidRDefault="009A1592" w:rsidP="00213159">
            <w:pPr>
              <w:pStyle w:val="ListParagraph"/>
              <w:numPr>
                <w:ilvl w:val="0"/>
                <w:numId w:val="4"/>
              </w:numPr>
              <w:rPr>
                <w:rFonts w:eastAsia="Arial Unicode MS" w:cs="Calibri"/>
                <w:sz w:val="20"/>
                <w:szCs w:val="20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La stérilisation ne peut pas être pratiquée sur les femmes dont le taux d'hémoglobine est inférieur à 7 g/dL.</w:t>
            </w:r>
          </w:p>
          <w:p w14:paraId="713BF1D8" w14:textId="2B6CBBA3" w:rsidR="009A1592" w:rsidRPr="004D65B3" w:rsidRDefault="009A1592" w:rsidP="00213159">
            <w:pPr>
              <w:pStyle w:val="ListParagraph"/>
              <w:numPr>
                <w:ilvl w:val="0"/>
                <w:numId w:val="4"/>
              </w:numPr>
              <w:rPr>
                <w:rFonts w:eastAsia="Arial Unicode MS" w:cs="Calibri"/>
                <w:sz w:val="20"/>
                <w:szCs w:val="20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Il est acceptable d'effectuer une stérilisation su</w:t>
            </w:r>
            <w:r w:rsidR="007D3091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r une cliente atteinte d</w:t>
            </w:r>
            <w:r w:rsidR="007D3091">
              <w:rPr>
                <w:rFonts w:eastAsia="Arial Unicode MS" w:cstheme="minorBidi" w:hint="cs"/>
                <w:sz w:val="20"/>
                <w:szCs w:val="20"/>
                <w:cs/>
                <w:lang w:val="hi-IN" w:bidi="hi-IN"/>
              </w:rPr>
              <w:t>’</w:t>
            </w:r>
            <w:r w:rsidR="007D3091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un</w:t>
            </w:r>
            <w:r w:rsidR="007D3091">
              <w:rPr>
                <w:rFonts w:eastAsia="Arial Unicode MS" w:cstheme="minorBidi" w:hint="cs"/>
                <w:sz w:val="20"/>
                <w:szCs w:val="20"/>
                <w:cs/>
                <w:lang w:val="hi-IN" w:bidi="hi-IN"/>
              </w:rPr>
              <w:t>e</w:t>
            </w:r>
            <w:r w:rsidR="007D3091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 IST</w:t>
            </w: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.</w:t>
            </w:r>
          </w:p>
          <w:p w14:paraId="23B9EA53" w14:textId="61C391CC" w:rsidR="009A1592" w:rsidRPr="004D65B3" w:rsidRDefault="009A1592" w:rsidP="00213159">
            <w:pPr>
              <w:pStyle w:val="ListParagraph"/>
              <w:numPr>
                <w:ilvl w:val="0"/>
                <w:numId w:val="4"/>
              </w:numPr>
              <w:rPr>
                <w:rFonts w:eastAsia="Arial Unicode MS" w:cs="Calibri"/>
                <w:sz w:val="20"/>
                <w:szCs w:val="20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Le dépistage du VIH est obligatoire avant de procéder à la stérilisation.</w:t>
            </w:r>
          </w:p>
          <w:p w14:paraId="2E5F398F" w14:textId="3B14CC71" w:rsidR="009A1592" w:rsidRPr="004D65B3" w:rsidRDefault="009A1592" w:rsidP="00213159">
            <w:pPr>
              <w:pStyle w:val="ListParagraph"/>
              <w:numPr>
                <w:ilvl w:val="0"/>
                <w:numId w:val="4"/>
              </w:numPr>
              <w:rPr>
                <w:rFonts w:eastAsia="Arial Unicode MS" w:cs="Calibri"/>
                <w:sz w:val="20"/>
                <w:szCs w:val="20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La présence d'anesthésistes est nécessaire pour la procédure de stérilisation.</w:t>
            </w:r>
          </w:p>
          <w:p w14:paraId="163000C3" w14:textId="5BF94DC3" w:rsidR="009A1592" w:rsidRPr="004D65B3" w:rsidRDefault="009A1592" w:rsidP="00213159">
            <w:pPr>
              <w:pStyle w:val="ListParagraph"/>
              <w:numPr>
                <w:ilvl w:val="0"/>
                <w:numId w:val="4"/>
              </w:numPr>
              <w:rPr>
                <w:rFonts w:eastAsia="Arial Unicode MS" w:cs="Calibri"/>
                <w:sz w:val="20"/>
                <w:szCs w:val="20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La présence d'un membre de la famille auprès de la femme est nécessaire pour la stérilisation.</w:t>
            </w:r>
          </w:p>
          <w:p w14:paraId="4A99FC33" w14:textId="221699CA" w:rsidR="009A1592" w:rsidRPr="004D65B3" w:rsidRDefault="009A1592" w:rsidP="00213159">
            <w:pPr>
              <w:pStyle w:val="ListParagraph"/>
              <w:numPr>
                <w:ilvl w:val="0"/>
                <w:numId w:val="4"/>
              </w:numPr>
              <w:rPr>
                <w:rFonts w:eastAsia="Arial Unicode MS" w:cs="Calibri"/>
                <w:sz w:val="20"/>
                <w:szCs w:val="20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Le consentement du mari est obligatoire pour que les femmes puissent se faire stériliser.</w:t>
            </w:r>
          </w:p>
          <w:p w14:paraId="3AC65912" w14:textId="6614219B" w:rsidR="009A1592" w:rsidRPr="004D65B3" w:rsidRDefault="009A1592" w:rsidP="00213159">
            <w:pPr>
              <w:pStyle w:val="ListParagraph"/>
              <w:numPr>
                <w:ilvl w:val="0"/>
                <w:numId w:val="4"/>
              </w:numP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Une nuitée est requise pour la stérilisation </w:t>
            </w:r>
            <w:r w:rsidR="007D3091">
              <w:rPr>
                <w:rFonts w:eastAsia="Aptos"/>
                <w:sz w:val="20"/>
                <w:szCs w:val="20"/>
                <w:lang w:val="fr-SN"/>
              </w:rPr>
              <w:t>par l</w:t>
            </w:r>
            <w:r w:rsidR="007D3091" w:rsidRPr="00E837EC">
              <w:rPr>
                <w:rFonts w:eastAsia="Aptos"/>
                <w:sz w:val="20"/>
                <w:szCs w:val="20"/>
                <w:lang w:val="fr-SN"/>
              </w:rPr>
              <w:t>ap</w:t>
            </w:r>
            <w:r w:rsidR="007D3091">
              <w:rPr>
                <w:rFonts w:eastAsia="Aptos"/>
                <w:sz w:val="20"/>
                <w:szCs w:val="20"/>
                <w:lang w:val="fr-SN"/>
              </w:rPr>
              <w:t>aroscopie</w:t>
            </w: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.</w:t>
            </w:r>
          </w:p>
          <w:p w14:paraId="64AA5508" w14:textId="77777777" w:rsidR="009A1592" w:rsidRPr="004D65B3" w:rsidRDefault="009A1592" w:rsidP="00213159">
            <w:pPr>
              <w:pStyle w:val="ListParagraph"/>
              <w:numPr>
                <w:ilvl w:val="0"/>
                <w:numId w:val="4"/>
              </w:numP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La procédure de stérilisation doit être différée chez les femmes ayant une Hb &gt; 7 g/dl</w:t>
            </w:r>
          </w:p>
          <w:p w14:paraId="2EEE775C" w14:textId="51F68850" w:rsidR="009A1592" w:rsidRPr="004D65B3" w:rsidRDefault="009A1592" w:rsidP="00213159">
            <w:pPr>
              <w:pStyle w:val="ListParagraph"/>
              <w:numPr>
                <w:ilvl w:val="0"/>
                <w:numId w:val="4"/>
              </w:numP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La procédure de stérilisation doit êt</w:t>
            </w:r>
            <w:r w:rsidR="007D3091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re différée chez une femme qui </w:t>
            </w:r>
            <w:r w:rsidR="007D3091" w:rsidRPr="00A03D42">
              <w:rPr>
                <w:rFonts w:eastAsia="Arial Unicode MS" w:cs="Calibri" w:hint="cs"/>
                <w:sz w:val="20"/>
                <w:szCs w:val="20"/>
                <w:cs/>
                <w:lang w:val="hi-IN" w:bidi="hi-IN"/>
              </w:rPr>
              <w:t>est entre</w:t>
            </w:r>
            <w:r w:rsidR="007D3091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 8 </w:t>
            </w:r>
            <w:r w:rsidR="007D3091" w:rsidRPr="00A03D42">
              <w:rPr>
                <w:rFonts w:eastAsia="Arial Unicode MS" w:cs="Calibri" w:hint="cs"/>
                <w:sz w:val="20"/>
                <w:szCs w:val="20"/>
                <w:cs/>
                <w:lang w:val="hi-IN" w:bidi="hi-IN"/>
              </w:rPr>
              <w:t>et</w:t>
            </w: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 42 </w:t>
            </w:r>
            <w:r w:rsidR="0072299E">
              <w:rPr>
                <w:rFonts w:eastAsia="Arial Unicode MS" w:cs="Arial Unicode MS" w:hint="cs"/>
                <w:sz w:val="20"/>
                <w:szCs w:val="20"/>
                <w:cs/>
                <w:lang w:val="hi-IN" w:bidi="hi-IN"/>
              </w:rPr>
              <w:t>?</w:t>
            </w:r>
            <w:r w:rsidR="00A03D42">
              <w:rPr>
                <w:rFonts w:eastAsia="Arial Unicode MS" w:cstheme="minorBidi" w:hint="cs"/>
                <w:sz w:val="20"/>
                <w:szCs w:val="20"/>
                <w:cs/>
                <w:lang w:val="hi-IN" w:bidi="hi-IN"/>
              </w:rPr>
              <w:t xml:space="preserve"> </w:t>
            </w:r>
            <w:r w:rsidR="00A03D42" w:rsidRPr="00513FBB">
              <w:rPr>
                <w:rFonts w:eastAsia="Arial Unicode MS" w:cs="Calibri" w:hint="cs"/>
                <w:sz w:val="20"/>
                <w:szCs w:val="20"/>
                <w:cs/>
                <w:lang w:val="hi-IN" w:bidi="hi-IN"/>
              </w:rPr>
              <w:t>de</w:t>
            </w: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 post-partum.</w:t>
            </w:r>
          </w:p>
          <w:p w14:paraId="5797DB8B" w14:textId="77777777" w:rsidR="009A1592" w:rsidRPr="004D65B3" w:rsidRDefault="009A1592" w:rsidP="00213159">
            <w:pPr>
              <w:pStyle w:val="ListParagraph"/>
              <w:numPr>
                <w:ilvl w:val="0"/>
                <w:numId w:val="4"/>
              </w:numP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La procédure de stérilisation ne doit pas être différée chez une femme ayant eu une grossesse avec une éclampsie ou une pré-éclampsie sévère.</w:t>
            </w:r>
          </w:p>
          <w:p w14:paraId="307743ED" w14:textId="77777777" w:rsidR="009A1592" w:rsidRPr="004D65B3" w:rsidRDefault="009A1592" w:rsidP="00213159">
            <w:pPr>
              <w:pStyle w:val="ListParagraph"/>
              <w:numPr>
                <w:ilvl w:val="0"/>
                <w:numId w:val="4"/>
              </w:numP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La procédure de stérilisation ne doit pas être différée chez une femme atteinte d'une maladie trophoblastique hamaligne.</w:t>
            </w:r>
          </w:p>
          <w:p w14:paraId="55DAC04D" w14:textId="4FF92BEE" w:rsidR="009A1592" w:rsidRPr="004D65B3" w:rsidRDefault="009A1592" w:rsidP="00213159">
            <w:pPr>
              <w:pStyle w:val="ListParagraph"/>
              <w:numPr>
                <w:ilvl w:val="0"/>
                <w:numId w:val="4"/>
              </w:numP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La procédure de stérilisation ne doit pas être différée chez une femme présentant actuellement u</w:t>
            </w:r>
            <w:r w:rsidR="00A03D42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ne cervicite purulente, une chl</w:t>
            </w:r>
            <w:r w:rsidR="00A03D42" w:rsidRPr="00A03D42">
              <w:rPr>
                <w:rFonts w:eastAsia="Arial Unicode MS" w:cs="Calibri" w:hint="cs"/>
                <w:sz w:val="20"/>
                <w:szCs w:val="20"/>
                <w:cs/>
                <w:lang w:val="hi-IN" w:bidi="hi-IN"/>
              </w:rPr>
              <w:t>a</w:t>
            </w:r>
            <w:r w:rsidR="00A03D42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m</w:t>
            </w:r>
            <w:r w:rsidR="00A03D42" w:rsidRPr="00A03D42">
              <w:rPr>
                <w:rFonts w:eastAsia="Arial Unicode MS" w:cs="Calibri" w:hint="cs"/>
                <w:sz w:val="20"/>
                <w:szCs w:val="20"/>
                <w:cs/>
                <w:lang w:val="hi-IN" w:bidi="hi-IN"/>
              </w:rPr>
              <w:t>y</w:t>
            </w: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dia ou une gonorrhée.</w:t>
            </w:r>
          </w:p>
          <w:p w14:paraId="76B84D2B" w14:textId="60B20E7E" w:rsidR="009A1592" w:rsidRPr="004D65B3" w:rsidRDefault="009A1592" w:rsidP="00213159">
            <w:pPr>
              <w:pStyle w:val="ListParagraph"/>
              <w:numPr>
                <w:ilvl w:val="0"/>
                <w:numId w:val="4"/>
              </w:numP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La procédure de stérilisation doit être </w:t>
            </w:r>
            <w:r w:rsidR="00213159" w:rsidRPr="00E837EC">
              <w:rPr>
                <w:color w:val="000000"/>
                <w:sz w:val="20"/>
                <w:szCs w:val="20"/>
                <w:lang w:val="fr-SN"/>
              </w:rPr>
              <w:t>abandonnée</w:t>
            </w: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 chez une femme souffrant actuellement d'une maladie de la vésicule biliaire.</w:t>
            </w:r>
          </w:p>
          <w:p w14:paraId="0B72F243" w14:textId="77777777" w:rsidR="009A1592" w:rsidRPr="004D65B3" w:rsidRDefault="009A1592" w:rsidP="00213159">
            <w:pPr>
              <w:pStyle w:val="ListParagraph"/>
              <w:numPr>
                <w:ilvl w:val="0"/>
                <w:numId w:val="4"/>
              </w:numP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L'approche sous-ombilicale est appropriée dans la stérilisation post-partum</w:t>
            </w:r>
          </w:p>
          <w:p w14:paraId="61568DA3" w14:textId="6B7D088E" w:rsidR="00213159" w:rsidRPr="00E837EC" w:rsidRDefault="00213159" w:rsidP="00213159">
            <w:pPr>
              <w:pStyle w:val="ListParagraph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fr-SN"/>
              </w:rPr>
            </w:pPr>
            <w:r w:rsidRPr="00E837EC">
              <w:rPr>
                <w:color w:val="000000"/>
                <w:sz w:val="20"/>
                <w:szCs w:val="20"/>
                <w:lang w:val="fr-SN"/>
              </w:rPr>
              <w:t xml:space="preserve">L'identification de la trompe lors d'une intervention par </w:t>
            </w:r>
            <w:proofErr w:type="spellStart"/>
            <w:r w:rsidRPr="00E837EC">
              <w:rPr>
                <w:color w:val="000000"/>
                <w:sz w:val="20"/>
                <w:szCs w:val="20"/>
                <w:lang w:val="fr-SN"/>
              </w:rPr>
              <w:t>mini-</w:t>
            </w:r>
            <w:r>
              <w:rPr>
                <w:color w:val="000000"/>
                <w:sz w:val="20"/>
                <w:szCs w:val="20"/>
                <w:lang w:val="fr-SN"/>
              </w:rPr>
              <w:t>tour</w:t>
            </w:r>
            <w:proofErr w:type="spellEnd"/>
            <w:r w:rsidRPr="00E837EC">
              <w:rPr>
                <w:color w:val="000000"/>
                <w:sz w:val="20"/>
                <w:szCs w:val="20"/>
                <w:lang w:val="fr-SN"/>
              </w:rPr>
              <w:t xml:space="preserve"> doit être effectuée avec un</w:t>
            </w:r>
            <w:r>
              <w:rPr>
                <w:color w:val="000000"/>
                <w:sz w:val="20"/>
                <w:szCs w:val="20"/>
                <w:lang w:val="fr-SN"/>
              </w:rPr>
              <w:t xml:space="preserve">e pince </w:t>
            </w:r>
            <w:proofErr w:type="spellStart"/>
            <w:r>
              <w:rPr>
                <w:color w:val="000000"/>
                <w:sz w:val="20"/>
                <w:szCs w:val="20"/>
                <w:lang w:val="fr-SN"/>
              </w:rPr>
              <w:t>babcock</w:t>
            </w:r>
            <w:proofErr w:type="spellEnd"/>
            <w:r w:rsidRPr="00E837EC">
              <w:rPr>
                <w:color w:val="000000"/>
                <w:sz w:val="20"/>
                <w:szCs w:val="20"/>
                <w:lang w:val="fr-SN"/>
              </w:rPr>
              <w:t>.</w:t>
            </w:r>
          </w:p>
          <w:p w14:paraId="106D15AF" w14:textId="4ECCE0B9" w:rsidR="009A1592" w:rsidRPr="004D65B3" w:rsidRDefault="009A1592" w:rsidP="00213159">
            <w:pPr>
              <w:pStyle w:val="ListParagraph"/>
              <w:numPr>
                <w:ilvl w:val="0"/>
                <w:numId w:val="4"/>
              </w:numPr>
              <w:rPr>
                <w:rFonts w:eastAsia="Arial Unicode MS" w:cs="Calibri"/>
                <w:sz w:val="20"/>
                <w:szCs w:val="20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Il existe un risque de blessure d'une vessie pleine pendant l'intervention</w:t>
            </w:r>
          </w:p>
        </w:tc>
        <w:tc>
          <w:tcPr>
            <w:tcW w:w="958" w:type="pct"/>
          </w:tcPr>
          <w:p w14:paraId="43E5964B" w14:textId="659B46DE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b/>
                <w:bCs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Vrai</w:t>
            </w:r>
            <w:r w:rsidR="00213159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e</w:t>
            </w:r>
          </w:p>
          <w:p w14:paraId="59C38C2B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3DE52E0E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166923D9" w14:textId="77777777" w:rsidR="009A1592" w:rsidRPr="004D65B3" w:rsidRDefault="009A1592" w:rsidP="009A1592">
            <w:pPr>
              <w:tabs>
                <w:tab w:val="left" w:pos="285"/>
                <w:tab w:val="center" w:pos="613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1</w:t>
            </w:r>
          </w:p>
          <w:p w14:paraId="05CC14C8" w14:textId="68DB2482" w:rsidR="009A1592" w:rsidRPr="004D65B3" w:rsidRDefault="009A1592" w:rsidP="009A1592">
            <w:pP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0145DD54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1</w:t>
            </w:r>
          </w:p>
          <w:p w14:paraId="70489A7B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15528AED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1</w:t>
            </w:r>
          </w:p>
          <w:p w14:paraId="712A6152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01E46A26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1</w:t>
            </w:r>
          </w:p>
          <w:p w14:paraId="199B826C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7DE72F83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1</w:t>
            </w:r>
          </w:p>
          <w:p w14:paraId="69504867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47F67DEB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1</w:t>
            </w:r>
          </w:p>
          <w:p w14:paraId="5EAB1B37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653FF428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1</w:t>
            </w:r>
          </w:p>
          <w:p w14:paraId="1EE691CC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0E73FDD4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1</w:t>
            </w:r>
          </w:p>
          <w:p w14:paraId="542DF6B5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025E6F0D" w14:textId="50D4B0C1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1</w:t>
            </w:r>
          </w:p>
          <w:p w14:paraId="49F248BC" w14:textId="77777777" w:rsidR="00402388" w:rsidRPr="004D65B3" w:rsidRDefault="00402388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8835707" w14:textId="77777777" w:rsidR="00402388" w:rsidRPr="004D65B3" w:rsidRDefault="00402388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F1202FE" w14:textId="4C54B3D2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111ABD83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5595D1C" w14:textId="77BC6279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1</w:t>
            </w:r>
          </w:p>
          <w:p w14:paraId="5DDF874E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83F4752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0FA6A8CB" w14:textId="60233BC1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2B83B79" w14:textId="0F2C4D12" w:rsidR="00402388" w:rsidRPr="004D65B3" w:rsidRDefault="00402388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3195726C" w14:textId="77777777" w:rsidR="00402388" w:rsidRPr="004D65B3" w:rsidRDefault="00402388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2992D32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752E9C22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DB88B89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416A88E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225579BB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25F39CD" w14:textId="77777777" w:rsidR="00402388" w:rsidRPr="004D65B3" w:rsidRDefault="00402388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AC96A77" w14:textId="748A22A0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304DC97F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4C6CE1D" w14:textId="77777777" w:rsidR="00402388" w:rsidRPr="004D65B3" w:rsidRDefault="00402388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B5BDE59" w14:textId="24935F96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49AE4628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2A3E5A2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52D4EAA7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109D81C" w14:textId="1DE6223E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</w:tc>
        <w:tc>
          <w:tcPr>
            <w:tcW w:w="1209" w:type="pct"/>
            <w:gridSpan w:val="2"/>
          </w:tcPr>
          <w:p w14:paraId="0B44E0D5" w14:textId="2ECD6D66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b/>
                <w:bCs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F</w:t>
            </w:r>
            <w:r w:rsidR="00213159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ausse</w:t>
            </w:r>
          </w:p>
          <w:p w14:paraId="6C720DFD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6E8F8F1B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703A96E9" w14:textId="77777777" w:rsidR="009A1592" w:rsidRPr="004D65B3" w:rsidRDefault="009A1592" w:rsidP="009A1592">
            <w:pPr>
              <w:tabs>
                <w:tab w:val="left" w:pos="285"/>
                <w:tab w:val="center" w:pos="613"/>
              </w:tabs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12BC4CE7" w14:textId="77777777" w:rsidR="009A1592" w:rsidRPr="004D65B3" w:rsidRDefault="009A1592" w:rsidP="009A1592">
            <w:pP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5CDEEEE4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6F7F8AC6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0AFBC7FE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78340AB3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7F8B7467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23FD8B88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50DE9A7A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06D90B66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4F96E9B2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6B9040DB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181500AE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78C7D512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254606C8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0A7EE839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419F83B6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2F62D6A6" w14:textId="77777777" w:rsidR="00402388" w:rsidRPr="004D65B3" w:rsidRDefault="00402388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D92E55B" w14:textId="77777777" w:rsidR="00402388" w:rsidRPr="004D65B3" w:rsidRDefault="00402388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F8CAF04" w14:textId="6208FB05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56478F1D" w14:textId="77777777" w:rsidR="00805D63" w:rsidRPr="004D65B3" w:rsidRDefault="00805D63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D3200F7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125BF27A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C71F7A0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6B35B600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6940807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DC7C90F" w14:textId="77777777" w:rsidR="00402388" w:rsidRPr="004D65B3" w:rsidRDefault="00402388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804A8EA" w14:textId="67597419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65D117EF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19020A4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3140EDE0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22F269FE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C9D7B4B" w14:textId="77777777" w:rsidR="00402388" w:rsidRPr="004D65B3" w:rsidRDefault="00402388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8D8F0EB" w14:textId="360F1B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459F3153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F9CCEB4" w14:textId="77777777" w:rsidR="00402388" w:rsidRPr="004D65B3" w:rsidRDefault="00402388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73421B6" w14:textId="536332B3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6E4AD4CA" w14:textId="16E51E19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EC073C1" w14:textId="5506B80E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7DCFCAC6" w14:textId="5735102B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AA5C9C7" w14:textId="5FF8C46A" w:rsidR="009A1592" w:rsidRPr="004D65B3" w:rsidRDefault="009A1592" w:rsidP="008C30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</w:tc>
        <w:tc>
          <w:tcPr>
            <w:tcW w:w="395" w:type="pct"/>
          </w:tcPr>
          <w:p w14:paraId="153A988F" w14:textId="77777777" w:rsidR="009A1592" w:rsidRPr="004D65B3" w:rsidRDefault="009A1592" w:rsidP="009A159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</w:tr>
      <w:tr w:rsidR="009A1592" w:rsidRPr="004D65B3" w14:paraId="6F2D2E45" w14:textId="77777777" w:rsidTr="00FB0D80">
        <w:trPr>
          <w:trHeight w:val="200"/>
          <w:jc w:val="center"/>
        </w:trPr>
        <w:tc>
          <w:tcPr>
            <w:tcW w:w="5000" w:type="pct"/>
            <w:gridSpan w:val="7"/>
            <w:shd w:val="clear" w:color="auto" w:fill="FFF2CC" w:themeFill="accent4" w:themeFillTint="33"/>
          </w:tcPr>
          <w:p w14:paraId="473FA1C0" w14:textId="3AAA0019" w:rsidR="009A1592" w:rsidRPr="004D65B3" w:rsidRDefault="00A238F0" w:rsidP="008C30EF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z w:val="20"/>
                <w:szCs w:val="20"/>
              </w:rPr>
              <w:t>Je vais maintenant vous lire une situation. Dites-moi ce que vous feriez dans les mêmes circonstances.</w:t>
            </w:r>
          </w:p>
        </w:tc>
      </w:tr>
      <w:tr w:rsidR="009A1592" w:rsidRPr="004D65B3" w14:paraId="3B817A97" w14:textId="77777777" w:rsidTr="00FB0D80">
        <w:trPr>
          <w:trHeight w:val="648"/>
          <w:jc w:val="center"/>
        </w:trPr>
        <w:tc>
          <w:tcPr>
            <w:tcW w:w="367" w:type="pct"/>
            <w:gridSpan w:val="2"/>
            <w:shd w:val="clear" w:color="auto" w:fill="auto"/>
          </w:tcPr>
          <w:p w14:paraId="118B844C" w14:textId="450ADE8B" w:rsidR="009A1592" w:rsidRPr="004D65B3" w:rsidRDefault="00741627" w:rsidP="008C30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lastRenderedPageBreak/>
              <w:t>358aa</w:t>
            </w:r>
          </w:p>
        </w:tc>
        <w:tc>
          <w:tcPr>
            <w:tcW w:w="2071" w:type="pct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08EE3D92" w14:textId="24B751E0" w:rsidR="009A1592" w:rsidRPr="004D65B3" w:rsidRDefault="009A1592" w:rsidP="009A1592">
            <w:pPr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b/>
                <w:sz w:val="20"/>
                <w:szCs w:val="20"/>
                <w:lang w:bidi="hi-IN"/>
              </w:rPr>
              <w:t xml:space="preserve">Scénario </w:t>
            </w:r>
            <w:r w:rsidR="00A03D42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: </w:t>
            </w:r>
            <w:proofErr w:type="spellStart"/>
            <w:r w:rsidR="00A03D42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Soukey</w:t>
            </w:r>
            <w:proofErr w:type="spellEnd"/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, une femme de 40 ans, exprime son intérêt pour la contraception permanente.</w:t>
            </w:r>
          </w:p>
          <w:p w14:paraId="36BCBCB1" w14:textId="77777777" w:rsidR="009A1592" w:rsidRPr="004D65B3" w:rsidRDefault="009A1592" w:rsidP="009A1592">
            <w:pPr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305F1F9E" w14:textId="79D850CE" w:rsidR="009A1592" w:rsidRPr="004D65B3" w:rsidRDefault="009A1592" w:rsidP="009A1592">
            <w:pPr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b/>
                <w:sz w:val="20"/>
                <w:szCs w:val="20"/>
                <w:lang w:bidi="hi-IN"/>
              </w:rPr>
              <w:t xml:space="preserve">Question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: </w:t>
            </w:r>
            <w:r w:rsidR="00213159" w:rsidRPr="00826B55">
              <w:rPr>
                <w:bCs/>
                <w:sz w:val="20"/>
                <w:szCs w:val="20"/>
                <w:lang w:val="fr-SN"/>
              </w:rPr>
              <w:t>Quelles informations l</w:t>
            </w:r>
            <w:r w:rsidR="00213159">
              <w:rPr>
                <w:bCs/>
                <w:sz w:val="20"/>
                <w:szCs w:val="20"/>
                <w:lang w:val="fr-SN"/>
              </w:rPr>
              <w:t>’</w:t>
            </w:r>
            <w:proofErr w:type="spellStart"/>
            <w:r w:rsidR="00213159">
              <w:rPr>
                <w:bCs/>
                <w:sz w:val="20"/>
                <w:szCs w:val="20"/>
                <w:lang w:val="fr-SN"/>
              </w:rPr>
              <w:t>infirmiére</w:t>
            </w:r>
            <w:proofErr w:type="spellEnd"/>
            <w:r w:rsidR="00213159" w:rsidRPr="00826B55">
              <w:rPr>
                <w:bCs/>
                <w:sz w:val="20"/>
                <w:szCs w:val="20"/>
                <w:lang w:val="fr-SN"/>
              </w:rPr>
              <w:t xml:space="preserve"> doit-</w:t>
            </w:r>
            <w:r w:rsidR="00213159">
              <w:rPr>
                <w:bCs/>
                <w:sz w:val="20"/>
                <w:szCs w:val="20"/>
                <w:lang w:val="fr-SN"/>
              </w:rPr>
              <w:t>el</w:t>
            </w:r>
            <w:r w:rsidR="00213159" w:rsidRPr="00826B55">
              <w:rPr>
                <w:bCs/>
                <w:sz w:val="20"/>
                <w:szCs w:val="20"/>
                <w:lang w:val="fr-SN"/>
              </w:rPr>
              <w:t>l</w:t>
            </w:r>
            <w:r w:rsidR="00213159">
              <w:rPr>
                <w:bCs/>
                <w:sz w:val="20"/>
                <w:szCs w:val="20"/>
                <w:lang w:val="fr-SN"/>
              </w:rPr>
              <w:t>e</w:t>
            </w:r>
            <w:r w:rsidR="00213159" w:rsidRPr="00826B55">
              <w:rPr>
                <w:bCs/>
                <w:sz w:val="20"/>
                <w:szCs w:val="20"/>
                <w:lang w:val="fr-SN"/>
              </w:rPr>
              <w:t xml:space="preserve"> fournir à Lisa sur la stérilisation ?</w:t>
            </w:r>
          </w:p>
        </w:tc>
        <w:tc>
          <w:tcPr>
            <w:tcW w:w="2167" w:type="pct"/>
            <w:gridSpan w:val="3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18BB0F87" w14:textId="3B7F2E21" w:rsidR="009A1592" w:rsidRPr="004D65B3" w:rsidRDefault="00A03D42" w:rsidP="008C30EF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Elle</w:t>
            </w:r>
            <w:r w:rsidR="009A1592"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 peut être facilement inversé </w:t>
            </w:r>
            <w:r w:rsidR="009A1592"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1</w:t>
            </w:r>
          </w:p>
          <w:p w14:paraId="5B4F7AB1" w14:textId="05752033" w:rsidR="009A1592" w:rsidRPr="004D65B3" w:rsidRDefault="009A1592" w:rsidP="008C30EF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Elle est moins efficace que les autres méthodes contraceptive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2</w:t>
            </w:r>
          </w:p>
          <w:p w14:paraId="1322D18A" w14:textId="1D4DA477" w:rsidR="009A1592" w:rsidRPr="004D65B3" w:rsidRDefault="009A1592" w:rsidP="008C30EF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eastAsia="Arial Narrow" w:hAnsi="Calibri" w:cs="Calibri"/>
                <w:b/>
                <w:sz w:val="20"/>
                <w:szCs w:val="20"/>
                <w:lang w:bidi="hi-IN"/>
              </w:rPr>
            </w:pPr>
            <w:r w:rsidRPr="00A03D42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Cela nécessite une intervention chirurgicale aussi bien pour les hommes que pour les femmes</w:t>
            </w:r>
            <w:r w:rsidRPr="004D65B3">
              <w:rPr>
                <w:rFonts w:ascii="Calibri" w:eastAsia="Arial Narrow" w:hAnsi="Calibri" w:cs="Calibri"/>
                <w:b/>
                <w:sz w:val="20"/>
                <w:szCs w:val="20"/>
                <w:lang w:bidi="hi-IN"/>
              </w:rPr>
              <w:t xml:space="preserve"> </w:t>
            </w:r>
            <w:r w:rsidRPr="004D65B3">
              <w:rPr>
                <w:rFonts w:ascii="Calibri" w:eastAsia="Arial Narrow" w:hAnsi="Calibri" w:cs="Calibri"/>
                <w:b/>
                <w:sz w:val="20"/>
                <w:szCs w:val="20"/>
                <w:lang w:bidi="hi-IN"/>
              </w:rPr>
              <w:tab/>
              <w:t>3</w:t>
            </w:r>
          </w:p>
          <w:p w14:paraId="39CD4A90" w14:textId="076D20A3" w:rsidR="009A1592" w:rsidRPr="004D65B3" w:rsidRDefault="00A03D42" w:rsidP="008C30EF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Elle</w:t>
            </w:r>
            <w:r w:rsidR="009A1592"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 offre une protection contre les infections sexuellement transmissibles (IST) </w:t>
            </w:r>
            <w:r w:rsidR="009A1592"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4</w:t>
            </w:r>
          </w:p>
          <w:p w14:paraId="4C4CB93A" w14:textId="77777777" w:rsidR="009A1592" w:rsidRPr="004D65B3" w:rsidRDefault="009A1592" w:rsidP="008C30EF">
            <w:pPr>
              <w:tabs>
                <w:tab w:val="left" w:pos="1089"/>
                <w:tab w:val="right" w:leader="dot" w:pos="3754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</w:tc>
        <w:tc>
          <w:tcPr>
            <w:tcW w:w="395" w:type="pct"/>
            <w:shd w:val="clear" w:color="auto" w:fill="auto"/>
          </w:tcPr>
          <w:p w14:paraId="366AD531" w14:textId="77777777" w:rsidR="009A1592" w:rsidRPr="004D65B3" w:rsidRDefault="009A1592" w:rsidP="009A1592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</w:tc>
      </w:tr>
      <w:tr w:rsidR="009A1592" w:rsidRPr="004D65B3" w14:paraId="3AC72737" w14:textId="77777777" w:rsidTr="00FB0D80">
        <w:trPr>
          <w:trHeight w:val="670"/>
          <w:jc w:val="center"/>
        </w:trPr>
        <w:tc>
          <w:tcPr>
            <w:tcW w:w="367" w:type="pct"/>
            <w:gridSpan w:val="2"/>
            <w:shd w:val="clear" w:color="auto" w:fill="D9D9D9" w:themeFill="background1" w:themeFillShade="D9"/>
          </w:tcPr>
          <w:p w14:paraId="5DD60E6E" w14:textId="70C84B54" w:rsidR="009A1592" w:rsidRPr="004D65B3" w:rsidRDefault="009A1592" w:rsidP="009A1592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>3</w:t>
            </w:r>
            <w:r w:rsidR="00741627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59</w:t>
            </w:r>
          </w:p>
        </w:tc>
        <w:tc>
          <w:tcPr>
            <w:tcW w:w="2071" w:type="pct"/>
            <w:tcBorders>
              <w:bottom w:val="single" w:sz="4" w:space="0" w:color="auto"/>
              <w:right w:val="nil"/>
            </w:tcBorders>
            <w:shd w:val="clear" w:color="auto" w:fill="D9D9D9" w:themeFill="background1" w:themeFillShade="D9"/>
          </w:tcPr>
          <w:p w14:paraId="77F47EC1" w14:textId="3A03D3A9" w:rsidR="009A1592" w:rsidRPr="004D65B3" w:rsidRDefault="009A1592" w:rsidP="009A1592">
            <w:pPr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" w:hAnsi="Calibri" w:cs="Calibri"/>
                <w:b/>
                <w:bCs/>
                <w:noProof/>
                <w:spacing w:val="-1"/>
                <w:sz w:val="20"/>
                <w:szCs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374336" behindDoc="0" locked="0" layoutInCell="1" allowOverlap="1" wp14:anchorId="03F87C67" wp14:editId="4E70A557">
                      <wp:simplePos x="0" y="0"/>
                      <wp:positionH relativeFrom="column">
                        <wp:posOffset>2541270</wp:posOffset>
                      </wp:positionH>
                      <wp:positionV relativeFrom="paragraph">
                        <wp:posOffset>41910</wp:posOffset>
                      </wp:positionV>
                      <wp:extent cx="209220" cy="332105"/>
                      <wp:effectExtent l="0" t="0" r="76835" b="48895"/>
                      <wp:wrapNone/>
                      <wp:docPr id="474" name="Group 47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09220" cy="332105"/>
                                <a:chOff x="0" y="0"/>
                                <a:chExt cx="249384" cy="449179"/>
                              </a:xfrm>
                            </wpg:grpSpPr>
                            <wps:wsp>
                              <wps:cNvPr id="475" name="Rectangle 475"/>
                              <wps:cNvSpPr/>
                              <wps:spPr>
                                <a:xfrm>
                                  <a:off x="0" y="0"/>
                                  <a:ext cx="248285" cy="216535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76" name="Straight Arrow Connector 476"/>
                              <wps:cNvCnPr/>
                              <wps:spPr>
                                <a:xfrm>
                                  <a:off x="249384" y="0"/>
                                  <a:ext cx="0" cy="449179"/>
                                </a:xfrm>
                                <a:prstGeom prst="straightConnector1">
                                  <a:avLst/>
                                </a:prstGeom>
                                <a:ln w="12700"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4E6BF2B0">
                    <v:group id="Group 474" style="position:absolute;margin-left:200.1pt;margin-top:3.3pt;width:16.45pt;height:26.15pt;z-index:255374336;mso-width-relative:margin;mso-height-relative:margin" coordsize="249384,449179" o:spid="_x0000_s1026" w14:anchorId="2996D9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">
                      <v:rect id="Rectangle 475" style="position:absolute;width:248285;height:216535;visibility:visible;mso-wrap-style:square;v-text-anchor:middle" o:spid="_x0000_s1027" fillcolor="white [3201]" strokecolor="black [3213]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"/>
                      <v:shape id="Straight Arrow Connector 476" style="position:absolute;left:249384;width:0;height:449179;visibility:visible;mso-wrap-style:square" o:spid="_x0000_s1028" strokecolor="black [3200]" strokeweight="1pt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">
                        <v:stroke joinstyle="miter" endarrow="block"/>
                      </v:shape>
                    </v:group>
                  </w:pict>
                </mc:Fallback>
              </mc:AlternateContent>
            </w:r>
            <w:r w:rsidRPr="004D65B3">
              <w:rPr>
                <w:rFonts w:ascii="Calibri" w:eastAsia="Arial" w:hAnsi="Calibri" w:cs="Calibri"/>
                <w:b/>
                <w:bCs/>
                <w:spacing w:val="-1"/>
                <w:sz w:val="20"/>
                <w:szCs w:val="20"/>
                <w:cs/>
                <w:lang w:bidi="hi-IN"/>
              </w:rPr>
              <w:t>VÉRIFIER: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 xml:space="preserve">Q22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lang w:bidi="hi-IN"/>
              </w:rPr>
              <w:t xml:space="preserve">4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 xml:space="preserve">( </w:t>
            </w:r>
            <w:r w:rsidR="00A03D42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lang w:bidi="hi-IN"/>
              </w:rPr>
              <w:t>i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lang w:bidi="hi-IN"/>
              </w:rPr>
              <w:t xml:space="preserve">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>)</w:t>
            </w:r>
          </w:p>
          <w:p w14:paraId="79AFA86C" w14:textId="4C2EFAD7" w:rsidR="009A1592" w:rsidRPr="004D65B3" w:rsidRDefault="009A1592" w:rsidP="009A1592">
            <w:pPr>
              <w:suppressAutoHyphens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SI code '1' en Q22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 xml:space="preserve">4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( </w:t>
            </w:r>
            <w:r w:rsidR="00A03D42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i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 xml:space="preserve">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) </w:t>
            </w:r>
            <w:r w:rsidRPr="004D65B3">
              <w:rPr>
                <w:rFonts w:ascii="Calibri" w:hAnsi="Calibri" w:cs="Calibri"/>
                <w:b/>
                <w:bCs/>
                <w:sz w:val="20"/>
                <w:szCs w:val="20"/>
                <w:lang w:bidi="hi-IN"/>
              </w:rPr>
              <w:t>Stérilisation masculine</w:t>
            </w:r>
          </w:p>
        </w:tc>
        <w:tc>
          <w:tcPr>
            <w:tcW w:w="2167" w:type="pct"/>
            <w:gridSpan w:val="3"/>
            <w:tcBorders>
              <w:left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2DD303E" w14:textId="5C9EAD07" w:rsidR="009A1592" w:rsidRPr="004D65B3" w:rsidRDefault="009A1592" w:rsidP="009A1592">
            <w:pPr>
              <w:tabs>
                <w:tab w:val="left" w:pos="1089"/>
                <w:tab w:val="right" w:leader="dot" w:pos="3754"/>
              </w:tabs>
              <w:suppressAutoHyphens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b/>
                <w:noProof/>
                <w:sz w:val="20"/>
                <w:szCs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373312" behindDoc="0" locked="0" layoutInCell="1" allowOverlap="1" wp14:anchorId="3715F8FE" wp14:editId="5283D3D8">
                      <wp:simplePos x="0" y="0"/>
                      <wp:positionH relativeFrom="column">
                        <wp:posOffset>1536065</wp:posOffset>
                      </wp:positionH>
                      <wp:positionV relativeFrom="paragraph">
                        <wp:posOffset>1270</wp:posOffset>
                      </wp:positionV>
                      <wp:extent cx="739140" cy="160020"/>
                      <wp:effectExtent l="0" t="0" r="60960" b="87630"/>
                      <wp:wrapNone/>
                      <wp:docPr id="5" name="Group 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39140" cy="160020"/>
                                <a:chOff x="0" y="0"/>
                                <a:chExt cx="739140" cy="160020"/>
                              </a:xfrm>
                            </wpg:grpSpPr>
                            <wps:wsp>
                              <wps:cNvPr id="6" name="Rectangle 6"/>
                              <wps:cNvSpPr/>
                              <wps:spPr>
                                <a:xfrm>
                                  <a:off x="0" y="0"/>
                                  <a:ext cx="205740" cy="16002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  <wps:wsp>
                              <wps:cNvPr id="11" name="Straight Arrow Connector 11"/>
                              <wps:cNvCnPr/>
                              <wps:spPr>
                                <a:xfrm>
                                  <a:off x="0" y="160020"/>
                                  <a:ext cx="739140" cy="0"/>
                                </a:xfrm>
                                <a:prstGeom prst="straightConnector1">
                                  <a:avLst/>
                                </a:prstGeom>
                                <a:ln w="12700"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021CD2F3">
                    <v:group id="Group 5" style="position:absolute;margin-left:120.95pt;margin-top:.1pt;width:58.2pt;height:12.6pt;z-index:255373312;mso-width-relative:margin;mso-height-relative:margin" coordsize="7391,1600" o:spid="_x0000_s1026" w14:anchorId="58F63B9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">
                      <v:rect id="Rectangle 6" style="position:absolute;width:2057;height:1600;visibility:visible;mso-wrap-style:square;v-text-anchor:middle" o:spid="_x0000_s1027" fillcolor="white [3212]" strokecolor="black [3213]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"/>
                      <v:shape id="Straight Arrow Connector 11" style="position:absolute;top:1600;width:7391;height:0;visibility:visible;mso-wrap-style:square" o:spid="_x0000_s1028" strokecolor="black [3200]" strokeweight="1pt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">
                        <v:stroke joinstyle="miter" endarrow="block"/>
                      </v:shape>
                    </v:group>
                  </w:pict>
                </mc:Fallback>
              </mc:AlternateConten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ab/>
            </w:r>
            <w:r w:rsidR="003B77CB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SINON ALLEZ À </w:t>
            </w:r>
          </w:p>
        </w:tc>
        <w:tc>
          <w:tcPr>
            <w:tcW w:w="395" w:type="pct"/>
            <w:shd w:val="clear" w:color="auto" w:fill="D9D9D9" w:themeFill="background1" w:themeFillShade="D9"/>
          </w:tcPr>
          <w:p w14:paraId="5A90A1D9" w14:textId="77777777" w:rsidR="009A1592" w:rsidRPr="004D65B3" w:rsidRDefault="009A1592" w:rsidP="009A159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  <w:p w14:paraId="799DEE2D" w14:textId="03B1FF50" w:rsidR="009A1592" w:rsidRPr="004D65B3" w:rsidRDefault="009A1592" w:rsidP="009A159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401</w:t>
            </w:r>
          </w:p>
        </w:tc>
      </w:tr>
      <w:tr w:rsidR="001801A5" w:rsidRPr="004D65B3" w14:paraId="668FA11B" w14:textId="77777777" w:rsidTr="00FB0D80">
        <w:trPr>
          <w:jc w:val="center"/>
        </w:trPr>
        <w:tc>
          <w:tcPr>
            <w:tcW w:w="367" w:type="pct"/>
            <w:gridSpan w:val="2"/>
            <w:shd w:val="clear" w:color="auto" w:fill="FFFFFF" w:themeFill="background1"/>
          </w:tcPr>
          <w:p w14:paraId="20F6DAE6" w14:textId="6D3A2E38" w:rsidR="001801A5" w:rsidRPr="004D65B3" w:rsidRDefault="001801A5" w:rsidP="001801A5">
            <w:pPr>
              <w:suppressAutoHyphens/>
              <w:contextualSpacing/>
              <w:jc w:val="center"/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>360</w:t>
            </w:r>
          </w:p>
        </w:tc>
        <w:tc>
          <w:tcPr>
            <w:tcW w:w="2071" w:type="pct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3297FC" w14:textId="48AB6CC9" w:rsidR="001801A5" w:rsidRPr="004D65B3" w:rsidRDefault="001801A5" w:rsidP="001801A5">
            <w:pPr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Quelles </w:t>
            </w:r>
            <w:r w:rsidRPr="004D65B3">
              <w:rPr>
                <w:rFonts w:ascii="Calibri" w:hAnsi="Calibri" w:cs="Calibri"/>
                <w:b/>
                <w:sz w:val="20"/>
                <w:szCs w:val="20"/>
                <w:u w:val="single"/>
              </w:rPr>
              <w:t xml:space="preserve">informations sociodémographiques/liées à la fécondité </w:t>
            </w:r>
            <w:r w:rsidRPr="00900689">
              <w:rPr>
                <w:rFonts w:ascii="Calibri" w:hAnsi="Calibri" w:cs="Calibri"/>
                <w:bCs/>
                <w:sz w:val="20"/>
                <w:szCs w:val="20"/>
              </w:rPr>
              <w:t xml:space="preserve">recueillez </w:t>
            </w:r>
            <w:r w:rsidRPr="00900689">
              <w:rPr>
                <w:rFonts w:ascii="Calibri" w:hAnsi="Calibri" w:cs="Calibri"/>
                <w:sz w:val="20"/>
                <w:szCs w:val="20"/>
              </w:rPr>
              <w:t>-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vous auprès des nouveaux clients qui </w:t>
            </w:r>
            <w:proofErr w:type="gramStart"/>
            <w:r w:rsidRPr="004D65B3">
              <w:rPr>
                <w:rFonts w:ascii="Calibri" w:hAnsi="Calibri" w:cs="Calibri"/>
                <w:sz w:val="20"/>
                <w:szCs w:val="20"/>
              </w:rPr>
              <w:t xml:space="preserve">visitent </w:t>
            </w:r>
            <w:r w:rsidR="000F0690">
              <w:rPr>
                <w:rFonts w:ascii="Calibri" w:hAnsi="Calibri" w:cs="Calibri"/>
                <w:sz w:val="20"/>
                <w:szCs w:val="20"/>
              </w:rPr>
              <w:t xml:space="preserve"> la</w:t>
            </w:r>
            <w:proofErr w:type="gramEnd"/>
            <w:r w:rsidR="000F0690">
              <w:rPr>
                <w:rFonts w:ascii="Calibri" w:hAnsi="Calibri" w:cs="Calibri"/>
                <w:sz w:val="20"/>
                <w:szCs w:val="20"/>
              </w:rPr>
              <w:t xml:space="preserve"> structure sanitaire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pour une stérilisation masculine ?</w:t>
            </w:r>
          </w:p>
          <w:p w14:paraId="63FD740A" w14:textId="77777777" w:rsidR="001801A5" w:rsidRPr="004D65B3" w:rsidRDefault="001801A5" w:rsidP="001801A5">
            <w:pPr>
              <w:ind w:right="-14"/>
              <w:rPr>
                <w:rFonts w:ascii="Calibri" w:hAnsi="Calibri" w:cs="Calibri"/>
                <w:sz w:val="20"/>
                <w:szCs w:val="20"/>
              </w:rPr>
            </w:pPr>
          </w:p>
          <w:p w14:paraId="0D598724" w14:textId="77777777" w:rsidR="001801A5" w:rsidRPr="004D65B3" w:rsidRDefault="001801A5" w:rsidP="001801A5">
            <w:pPr>
              <w:rPr>
                <w:rFonts w:ascii="Calibri" w:eastAsia="Aptos" w:hAnsi="Calibri" w:cs="Calibri"/>
                <w:sz w:val="20"/>
                <w:szCs w:val="20"/>
              </w:rPr>
            </w:pPr>
          </w:p>
          <w:p w14:paraId="39387C34" w14:textId="600B9152" w:rsidR="001801A5" w:rsidRPr="00FB0D80" w:rsidRDefault="002F1525" w:rsidP="001801A5">
            <w:pPr>
              <w:suppressAutoHyphens/>
              <w:ind w:right="-14"/>
              <w:rPr>
                <w:rFonts w:ascii="Calibri" w:eastAsia="Arial Narrow" w:hAnsi="Calibri" w:cs="Calibri"/>
                <w:i/>
                <w:iCs/>
                <w:spacing w:val="-2"/>
                <w:sz w:val="20"/>
                <w:szCs w:val="20"/>
                <w:cs/>
                <w:lang w:bidi="hi-IN"/>
              </w:rPr>
            </w:pPr>
            <w:r w:rsidRPr="002F1525">
              <w:rPr>
                <w:i/>
                <w:iCs/>
                <w:sz w:val="20"/>
                <w:szCs w:val="20"/>
                <w:lang w:val="fr-SN"/>
              </w:rPr>
              <w:t xml:space="preserve">Choix multiple. Enregistrez toutes les réponses. Si l'option « </w:t>
            </w:r>
            <w:r>
              <w:rPr>
                <w:i/>
                <w:iCs/>
                <w:sz w:val="20"/>
                <w:szCs w:val="20"/>
                <w:lang w:val="fr-SN"/>
              </w:rPr>
              <w:t>N</w:t>
            </w:r>
            <w:r w:rsidRPr="002F1525">
              <w:rPr>
                <w:i/>
                <w:iCs/>
                <w:sz w:val="20"/>
                <w:szCs w:val="20"/>
                <w:lang w:val="fr-SN"/>
              </w:rPr>
              <w:t>e recueille aucune information » est mentionnée, aucune des autres options ne doit être entourée].</w:t>
            </w:r>
          </w:p>
        </w:tc>
        <w:tc>
          <w:tcPr>
            <w:tcW w:w="2167" w:type="pct"/>
            <w:gridSpan w:val="3"/>
            <w:tcBorders>
              <w:left w:val="single" w:sz="4" w:space="0" w:color="auto"/>
            </w:tcBorders>
            <w:shd w:val="clear" w:color="auto" w:fill="FFFFFF" w:themeFill="background1"/>
          </w:tcPr>
          <w:p w14:paraId="645BD797" w14:textId="72A0AA99" w:rsidR="001801A5" w:rsidRPr="004D65B3" w:rsidRDefault="001801A5" w:rsidP="001801A5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Âge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 A</w:t>
            </w:r>
          </w:p>
          <w:p w14:paraId="18BD97E3" w14:textId="0BFA33AF" w:rsidR="001801A5" w:rsidRPr="004D65B3" w:rsidRDefault="000153DC" w:rsidP="001801A5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Situation matrimoniale</w:t>
            </w:r>
            <w:r w:rsidR="001801A5"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B</w:t>
            </w:r>
          </w:p>
          <w:p w14:paraId="726E8DD2" w14:textId="247A9363" w:rsidR="001801A5" w:rsidRPr="004D65B3" w:rsidRDefault="001801A5" w:rsidP="001801A5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Profession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C</w:t>
            </w:r>
          </w:p>
          <w:p w14:paraId="0D2797FB" w14:textId="4574797B" w:rsidR="001801A5" w:rsidRPr="004D65B3" w:rsidRDefault="001801A5" w:rsidP="001801A5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Religion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D</w:t>
            </w:r>
          </w:p>
          <w:p w14:paraId="6F057A32" w14:textId="169FDEA9" w:rsidR="001801A5" w:rsidRPr="004D65B3" w:rsidRDefault="000153DC" w:rsidP="001801A5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Niveau d’étude</w:t>
            </w:r>
            <w:r w:rsidR="001801A5"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E</w:t>
            </w:r>
          </w:p>
          <w:p w14:paraId="326A9D0A" w14:textId="7E3424CA" w:rsidR="001801A5" w:rsidRPr="004D65B3" w:rsidRDefault="00A03D42" w:rsidP="001801A5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Nombre d' enfants </w:t>
            </w:r>
            <w:r w:rsidR="001801A5"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vivants</w:t>
            </w:r>
            <w:r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……………………………</w:t>
            </w:r>
            <w:r w:rsidR="001801A5"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 F</w:t>
            </w:r>
          </w:p>
          <w:p w14:paraId="3F1752AA" w14:textId="46B8A3D6" w:rsidR="001801A5" w:rsidRPr="004D65B3" w:rsidRDefault="001801A5" w:rsidP="001801A5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Âge du plus jeune enfant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G</w:t>
            </w:r>
          </w:p>
          <w:p w14:paraId="7CCB08EA" w14:textId="4B446B13" w:rsidR="001801A5" w:rsidRPr="004D65B3" w:rsidRDefault="001801A5" w:rsidP="001801A5">
            <w:pPr>
              <w:tabs>
                <w:tab w:val="right" w:leader="dot" w:pos="3912"/>
              </w:tabs>
              <w:suppressAutoHyphens/>
              <w:ind w:left="31" w:hanging="31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Désir d’enfant supplémentair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H</w:t>
            </w:r>
          </w:p>
          <w:p w14:paraId="2D247D46" w14:textId="77777777" w:rsidR="001801A5" w:rsidRPr="004D65B3" w:rsidRDefault="001801A5" w:rsidP="001801A5">
            <w:pPr>
              <w:tabs>
                <w:tab w:val="right" w:leader="underscore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X</w:t>
            </w:r>
          </w:p>
          <w:p w14:paraId="470197C7" w14:textId="054EA5A9" w:rsidR="001801A5" w:rsidRPr="004D65B3" w:rsidRDefault="00783FC1" w:rsidP="001801A5">
            <w:pPr>
              <w:tabs>
                <w:tab w:val="right" w:leader="dot" w:pos="3912"/>
              </w:tabs>
              <w:suppressAutoHyphens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Ne recueille aucune information</w:t>
            </w:r>
            <w:r w:rsidR="001801A5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O</w:t>
            </w:r>
          </w:p>
        </w:tc>
        <w:tc>
          <w:tcPr>
            <w:tcW w:w="395" w:type="pct"/>
            <w:shd w:val="clear" w:color="auto" w:fill="FFFFFF" w:themeFill="background1"/>
          </w:tcPr>
          <w:p w14:paraId="232892AC" w14:textId="77777777" w:rsidR="001801A5" w:rsidRPr="004D65B3" w:rsidRDefault="001801A5" w:rsidP="001801A5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</w:tc>
      </w:tr>
      <w:tr w:rsidR="00900689" w:rsidRPr="004D65B3" w14:paraId="5684F343" w14:textId="77777777" w:rsidTr="00FB0D80">
        <w:trPr>
          <w:jc w:val="center"/>
        </w:trPr>
        <w:tc>
          <w:tcPr>
            <w:tcW w:w="367" w:type="pct"/>
            <w:gridSpan w:val="2"/>
            <w:shd w:val="clear" w:color="auto" w:fill="FFFFFF" w:themeFill="background1"/>
          </w:tcPr>
          <w:p w14:paraId="05382DFE" w14:textId="4EFED4AB" w:rsidR="00900689" w:rsidRPr="004D65B3" w:rsidRDefault="00900689" w:rsidP="00900689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3</w:t>
            </w: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>61</w:t>
            </w:r>
          </w:p>
        </w:tc>
        <w:tc>
          <w:tcPr>
            <w:tcW w:w="2071" w:type="pct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F4F6A5" w14:textId="25B07ECF" w:rsidR="00900689" w:rsidRPr="00826B55" w:rsidRDefault="00900689" w:rsidP="00900689">
            <w:pPr>
              <w:ind w:right="-14"/>
              <w:rPr>
                <w:sz w:val="20"/>
                <w:szCs w:val="20"/>
                <w:lang w:val="fr-SN"/>
              </w:rPr>
            </w:pPr>
            <w:proofErr w:type="gramStart"/>
            <w:r w:rsidRPr="00826B55">
              <w:rPr>
                <w:sz w:val="20"/>
                <w:szCs w:val="20"/>
                <w:lang w:val="fr-SN"/>
              </w:rPr>
              <w:t>L</w:t>
            </w:r>
            <w:r w:rsidR="001322E7">
              <w:rPr>
                <w:sz w:val="20"/>
                <w:szCs w:val="20"/>
                <w:lang w:val="fr-SN"/>
              </w:rPr>
              <w:t>orsqu'un nouvelle</w:t>
            </w:r>
            <w:r w:rsidR="00A03D42">
              <w:rPr>
                <w:sz w:val="20"/>
                <w:szCs w:val="20"/>
                <w:lang w:val="fr-SN"/>
              </w:rPr>
              <w:t xml:space="preserve"> client</w:t>
            </w:r>
            <w:r w:rsidR="001322E7">
              <w:rPr>
                <w:sz w:val="20"/>
                <w:szCs w:val="20"/>
                <w:lang w:val="fr-SN"/>
              </w:rPr>
              <w:t>e</w:t>
            </w:r>
            <w:proofErr w:type="gramEnd"/>
            <w:r w:rsidR="00A03D42">
              <w:rPr>
                <w:sz w:val="20"/>
                <w:szCs w:val="20"/>
                <w:lang w:val="fr-SN"/>
              </w:rPr>
              <w:t xml:space="preserve"> </w:t>
            </w:r>
            <w:r w:rsidRPr="00826B55">
              <w:rPr>
                <w:sz w:val="20"/>
                <w:szCs w:val="20"/>
                <w:lang w:val="fr-SN"/>
              </w:rPr>
              <w:t xml:space="preserve">se présente pour une stérilisation masculine, quels sont les </w:t>
            </w:r>
            <w:r w:rsidRPr="00826B55">
              <w:rPr>
                <w:b/>
                <w:sz w:val="20"/>
                <w:szCs w:val="20"/>
                <w:lang w:val="fr-SN"/>
              </w:rPr>
              <w:t>antécédents reproductifs</w:t>
            </w:r>
            <w:r w:rsidRPr="00826B55">
              <w:rPr>
                <w:sz w:val="20"/>
                <w:szCs w:val="20"/>
                <w:lang w:val="fr-SN"/>
              </w:rPr>
              <w:t xml:space="preserve"> que vous recueillez auprès de lui ?</w:t>
            </w:r>
          </w:p>
          <w:p w14:paraId="28A6F5AE" w14:textId="77777777" w:rsidR="00900689" w:rsidRPr="00826B55" w:rsidRDefault="00900689" w:rsidP="00900689">
            <w:pPr>
              <w:ind w:right="-14"/>
              <w:rPr>
                <w:sz w:val="20"/>
                <w:szCs w:val="20"/>
                <w:lang w:val="fr-SN"/>
              </w:rPr>
            </w:pPr>
          </w:p>
          <w:p w14:paraId="7019990C" w14:textId="54FE6F98" w:rsidR="00900689" w:rsidRPr="004D65B3" w:rsidRDefault="002F1525" w:rsidP="00900689">
            <w:pPr>
              <w:rPr>
                <w:rFonts w:ascii="Calibri" w:eastAsia="Arial" w:hAnsi="Calibri" w:cs="Calibri"/>
                <w:b/>
                <w:bCs/>
                <w:spacing w:val="-1"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  <w:lang w:val="fr-SN"/>
              </w:rPr>
              <w:t>[</w:t>
            </w:r>
            <w:r w:rsidRPr="002F1525">
              <w:rPr>
                <w:i/>
                <w:iCs/>
                <w:sz w:val="20"/>
                <w:szCs w:val="20"/>
                <w:lang w:val="fr-SN"/>
              </w:rPr>
              <w:t xml:space="preserve">Choix multiple. Enregistrez toutes les réponses. Si l'option « </w:t>
            </w:r>
            <w:r>
              <w:rPr>
                <w:i/>
                <w:iCs/>
                <w:sz w:val="20"/>
                <w:szCs w:val="20"/>
                <w:lang w:val="fr-SN"/>
              </w:rPr>
              <w:t>N</w:t>
            </w:r>
            <w:r w:rsidRPr="002F1525">
              <w:rPr>
                <w:i/>
                <w:iCs/>
                <w:sz w:val="20"/>
                <w:szCs w:val="20"/>
                <w:lang w:val="fr-SN"/>
              </w:rPr>
              <w:t>e recueille aucune information » est mentionnée, aucune des autres options ne doit être entourée].</w:t>
            </w:r>
            <w:r w:rsidRPr="00826B55" w:rsidDel="002F1525">
              <w:rPr>
                <w:sz w:val="20"/>
                <w:szCs w:val="20"/>
                <w:lang w:val="fr-SN"/>
              </w:rPr>
              <w:t xml:space="preserve"> </w:t>
            </w:r>
          </w:p>
        </w:tc>
        <w:tc>
          <w:tcPr>
            <w:tcW w:w="2167" w:type="pct"/>
            <w:gridSpan w:val="3"/>
            <w:tcBorders>
              <w:left w:val="single" w:sz="4" w:space="0" w:color="auto"/>
            </w:tcBorders>
            <w:shd w:val="clear" w:color="auto" w:fill="FFFFFF" w:themeFill="background1"/>
          </w:tcPr>
          <w:p w14:paraId="79CF820F" w14:textId="77777777" w:rsidR="00900689" w:rsidRPr="004D65B3" w:rsidRDefault="00900689" w:rsidP="00900689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Expériences passées avec les méthodes de planification familiale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A</w:t>
            </w:r>
          </w:p>
          <w:p w14:paraId="28BD6A25" w14:textId="77777777" w:rsidR="00900689" w:rsidRPr="004D65B3" w:rsidRDefault="00900689" w:rsidP="00900689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Dernière méthode utilisée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B</w:t>
            </w:r>
          </w:p>
          <w:p w14:paraId="059DC81D" w14:textId="4F60D5F7" w:rsidR="00900689" w:rsidRPr="004D65B3" w:rsidRDefault="00900689" w:rsidP="00900689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Causes d’arrêt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C</w:t>
            </w:r>
          </w:p>
          <w:p w14:paraId="484D425D" w14:textId="44294194" w:rsidR="00900689" w:rsidRPr="004D65B3" w:rsidRDefault="00900689" w:rsidP="00900689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Dernières règles de la femme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D</w:t>
            </w:r>
          </w:p>
          <w:p w14:paraId="666D3308" w14:textId="5E56014C" w:rsidR="00900689" w:rsidRPr="004D65B3" w:rsidRDefault="00900689" w:rsidP="00900689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Antécédents de stérilisation du conjoint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E</w:t>
            </w:r>
          </w:p>
          <w:p w14:paraId="4561BB15" w14:textId="77777777" w:rsidR="00900689" w:rsidRPr="004D65B3" w:rsidRDefault="00900689" w:rsidP="00900689">
            <w:pPr>
              <w:tabs>
                <w:tab w:val="right" w:leader="underscore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X</w:t>
            </w:r>
          </w:p>
          <w:p w14:paraId="6CDA68E1" w14:textId="7081AE0E" w:rsidR="00900689" w:rsidRPr="004D65B3" w:rsidRDefault="00900689" w:rsidP="00900689">
            <w:pPr>
              <w:tabs>
                <w:tab w:val="right" w:leader="dot" w:pos="3912"/>
              </w:tabs>
              <w:suppressAutoHyphens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Ne recueille aucune information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O</w:t>
            </w:r>
          </w:p>
          <w:p w14:paraId="1F340927" w14:textId="232769C2" w:rsidR="00900689" w:rsidRPr="004D65B3" w:rsidRDefault="00900689" w:rsidP="00900689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</w:tc>
        <w:tc>
          <w:tcPr>
            <w:tcW w:w="395" w:type="pct"/>
            <w:shd w:val="clear" w:color="auto" w:fill="FFFFFF" w:themeFill="background1"/>
          </w:tcPr>
          <w:p w14:paraId="2A4FE806" w14:textId="77777777" w:rsidR="00900689" w:rsidRPr="004D65B3" w:rsidRDefault="00900689" w:rsidP="00900689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</w:tc>
      </w:tr>
      <w:tr w:rsidR="00900689" w:rsidRPr="004D65B3" w14:paraId="70780AA4" w14:textId="77777777" w:rsidTr="00FB0D80">
        <w:trPr>
          <w:jc w:val="center"/>
        </w:trPr>
        <w:tc>
          <w:tcPr>
            <w:tcW w:w="367" w:type="pct"/>
            <w:gridSpan w:val="2"/>
            <w:shd w:val="clear" w:color="auto" w:fill="FFFFFF" w:themeFill="background1"/>
          </w:tcPr>
          <w:p w14:paraId="7D58CEE1" w14:textId="725E2B01" w:rsidR="00900689" w:rsidRPr="004D65B3" w:rsidRDefault="00900689" w:rsidP="00900689">
            <w:pPr>
              <w:suppressAutoHyphens/>
              <w:contextualSpacing/>
              <w:jc w:val="center"/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>362</w:t>
            </w:r>
          </w:p>
        </w:tc>
        <w:tc>
          <w:tcPr>
            <w:tcW w:w="2071" w:type="pct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AC7F0C" w14:textId="77777777" w:rsidR="00900689" w:rsidRPr="00826B55" w:rsidRDefault="00900689" w:rsidP="00900689">
            <w:pPr>
              <w:rPr>
                <w:sz w:val="20"/>
                <w:szCs w:val="20"/>
                <w:lang w:val="fr-SN"/>
              </w:rPr>
            </w:pPr>
            <w:r w:rsidRPr="00826B55">
              <w:rPr>
                <w:sz w:val="20"/>
                <w:szCs w:val="20"/>
                <w:lang w:val="fr-SN"/>
              </w:rPr>
              <w:t xml:space="preserve">Quels sont les </w:t>
            </w:r>
            <w:r w:rsidRPr="00826B55">
              <w:rPr>
                <w:b/>
                <w:sz w:val="20"/>
                <w:szCs w:val="20"/>
                <w:lang w:val="fr-SN"/>
              </w:rPr>
              <w:t>antécédents médicaux</w:t>
            </w:r>
            <w:r w:rsidRPr="00826B55">
              <w:rPr>
                <w:sz w:val="20"/>
                <w:szCs w:val="20"/>
                <w:lang w:val="fr-SN"/>
              </w:rPr>
              <w:t xml:space="preserve"> que vous recueillez auprès des nouveaux clients qui se rendent à l'établissement pour une stérilisation masculine ?</w:t>
            </w:r>
          </w:p>
          <w:p w14:paraId="3192EA2B" w14:textId="77777777" w:rsidR="00900689" w:rsidRPr="00826B55" w:rsidRDefault="00900689" w:rsidP="00900689">
            <w:pPr>
              <w:rPr>
                <w:sz w:val="20"/>
                <w:szCs w:val="20"/>
                <w:lang w:val="fr-SN"/>
              </w:rPr>
            </w:pPr>
          </w:p>
          <w:p w14:paraId="53057EF4" w14:textId="400BF389" w:rsidR="00900689" w:rsidRPr="004D65B3" w:rsidRDefault="002F1525" w:rsidP="00900689">
            <w:pPr>
              <w:tabs>
                <w:tab w:val="left" w:pos="-720"/>
              </w:tabs>
              <w:suppressAutoHyphens/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</w:pPr>
            <w:r>
              <w:rPr>
                <w:i/>
                <w:iCs/>
                <w:sz w:val="20"/>
                <w:szCs w:val="20"/>
                <w:lang w:val="fr-SN"/>
              </w:rPr>
              <w:t>[</w:t>
            </w:r>
            <w:r w:rsidRPr="002F1525">
              <w:rPr>
                <w:i/>
                <w:iCs/>
                <w:sz w:val="20"/>
                <w:szCs w:val="20"/>
                <w:lang w:val="fr-SN"/>
              </w:rPr>
              <w:t xml:space="preserve">Choix multiple. Enregistrez toutes les réponses. Si l'option « </w:t>
            </w:r>
            <w:r>
              <w:rPr>
                <w:i/>
                <w:iCs/>
                <w:sz w:val="20"/>
                <w:szCs w:val="20"/>
                <w:lang w:val="fr-SN"/>
              </w:rPr>
              <w:t>N</w:t>
            </w:r>
            <w:r w:rsidRPr="002F1525">
              <w:rPr>
                <w:i/>
                <w:iCs/>
                <w:sz w:val="20"/>
                <w:szCs w:val="20"/>
                <w:lang w:val="fr-SN"/>
              </w:rPr>
              <w:t>e recueille aucune information » est mentionnée, aucune des autres options ne doit être entourée].</w:t>
            </w:r>
          </w:p>
        </w:tc>
        <w:tc>
          <w:tcPr>
            <w:tcW w:w="2167" w:type="pct"/>
            <w:gridSpan w:val="3"/>
            <w:tcBorders>
              <w:left w:val="single" w:sz="4" w:space="0" w:color="auto"/>
            </w:tcBorders>
            <w:shd w:val="clear" w:color="auto" w:fill="FFFFFF" w:themeFill="background1"/>
          </w:tcPr>
          <w:p w14:paraId="00A743D1" w14:textId="1747F9D3" w:rsidR="00900689" w:rsidRPr="004D65B3" w:rsidRDefault="00900689" w:rsidP="00900689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Maladie fébrile aiguë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A</w:t>
            </w:r>
          </w:p>
          <w:p w14:paraId="08D548C1" w14:textId="678219A2" w:rsidR="00900689" w:rsidRPr="004D65B3" w:rsidRDefault="00A03D42" w:rsidP="00900689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F11B19">
              <w:rPr>
                <w:rFonts w:eastAsia="Aptos"/>
                <w:sz w:val="20"/>
                <w:szCs w:val="20"/>
                <w:lang w:val="fr-SN"/>
              </w:rPr>
              <w:t>Diabète</w:t>
            </w:r>
            <w:r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 </w:t>
            </w:r>
            <w:r w:rsidR="00900689"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contrôlé</w:t>
            </w:r>
            <w:r w:rsidR="00900689"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</w:r>
            <w:r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B</w:t>
            </w:r>
          </w:p>
          <w:p w14:paraId="65F8E844" w14:textId="41727D66" w:rsidR="00900689" w:rsidRPr="004D65B3" w:rsidRDefault="00900689" w:rsidP="00900689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Troubles de la coagulation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C</w:t>
            </w:r>
          </w:p>
          <w:p w14:paraId="2B31BB4C" w14:textId="25FE9EB0" w:rsidR="00900689" w:rsidRPr="004D65B3" w:rsidRDefault="00900689" w:rsidP="00900689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Problèmes sexuel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D</w:t>
            </w:r>
          </w:p>
          <w:p w14:paraId="52696793" w14:textId="66A5D267" w:rsidR="00900689" w:rsidRPr="004D65B3" w:rsidRDefault="00A03D42" w:rsidP="00900689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Troubles mentaux</w:t>
            </w:r>
            <w:r w:rsidR="00900689"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 </w:t>
            </w:r>
            <w:r w:rsidR="00900689"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E</w:t>
            </w:r>
          </w:p>
          <w:p w14:paraId="42106D0E" w14:textId="496DE3C5" w:rsidR="00900689" w:rsidRPr="004D65B3" w:rsidRDefault="00A03D42" w:rsidP="00900689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>
              <w:rPr>
                <w:rFonts w:eastAsia="Aptos"/>
                <w:sz w:val="20"/>
                <w:szCs w:val="20"/>
                <w:lang w:val="fr-SN"/>
              </w:rPr>
              <w:t>Prise de m</w:t>
            </w:r>
            <w:r w:rsidRPr="00F11B19">
              <w:rPr>
                <w:rFonts w:eastAsia="Aptos"/>
                <w:sz w:val="20"/>
                <w:szCs w:val="20"/>
                <w:lang w:val="fr-SN"/>
              </w:rPr>
              <w:t>édicaments en cours</w:t>
            </w:r>
            <w:r w:rsidR="00900689"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ab/>
              <w:t>F</w:t>
            </w:r>
          </w:p>
          <w:p w14:paraId="761B77B9" w14:textId="77777777" w:rsidR="00900689" w:rsidRPr="004D65B3" w:rsidRDefault="00900689" w:rsidP="00900689">
            <w:pPr>
              <w:tabs>
                <w:tab w:val="right" w:leader="underscore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X</w:t>
            </w:r>
          </w:p>
          <w:p w14:paraId="14E4422A" w14:textId="101C17E1" w:rsidR="00900689" w:rsidRPr="004D65B3" w:rsidRDefault="00900689" w:rsidP="00900689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Ne recueille aucune information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O</w:t>
            </w:r>
          </w:p>
        </w:tc>
        <w:tc>
          <w:tcPr>
            <w:tcW w:w="395" w:type="pct"/>
            <w:shd w:val="clear" w:color="auto" w:fill="FFFFFF" w:themeFill="background1"/>
          </w:tcPr>
          <w:p w14:paraId="13CB11D6" w14:textId="77777777" w:rsidR="00900689" w:rsidRPr="004D65B3" w:rsidRDefault="00900689" w:rsidP="00900689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</w:tc>
      </w:tr>
      <w:tr w:rsidR="00900689" w:rsidRPr="004D65B3" w14:paraId="7C8E8C14" w14:textId="77777777" w:rsidTr="00FB0D80">
        <w:trPr>
          <w:jc w:val="center"/>
        </w:trPr>
        <w:tc>
          <w:tcPr>
            <w:tcW w:w="367" w:type="pct"/>
            <w:gridSpan w:val="2"/>
            <w:shd w:val="clear" w:color="auto" w:fill="FFFFFF" w:themeFill="background1"/>
          </w:tcPr>
          <w:p w14:paraId="608642D6" w14:textId="301E5329" w:rsidR="00900689" w:rsidRPr="004D65B3" w:rsidRDefault="00900689" w:rsidP="00900689">
            <w:pPr>
              <w:suppressAutoHyphens/>
              <w:contextualSpacing/>
              <w:jc w:val="center"/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>363</w:t>
            </w:r>
          </w:p>
        </w:tc>
        <w:tc>
          <w:tcPr>
            <w:tcW w:w="2071" w:type="pct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F6DDAE3" w14:textId="77777777" w:rsidR="00900689" w:rsidRPr="00826B55" w:rsidRDefault="00900689" w:rsidP="00900689">
            <w:pPr>
              <w:tabs>
                <w:tab w:val="left" w:pos="-720"/>
              </w:tabs>
              <w:rPr>
                <w:rFonts w:eastAsia="Aptos"/>
                <w:sz w:val="20"/>
                <w:szCs w:val="20"/>
                <w:lang w:val="fr-SN"/>
              </w:rPr>
            </w:pPr>
            <w:r w:rsidRPr="00826B55">
              <w:rPr>
                <w:rFonts w:eastAsia="Aptos"/>
                <w:sz w:val="20"/>
                <w:szCs w:val="20"/>
                <w:lang w:val="fr-SN"/>
              </w:rPr>
              <w:t>Quels sont les examens cliniques que vous effectuez avant une procédure de stérilisation masculine ?</w:t>
            </w:r>
          </w:p>
          <w:p w14:paraId="14732091" w14:textId="77777777" w:rsidR="00900689" w:rsidRPr="00826B55" w:rsidRDefault="00900689" w:rsidP="00900689">
            <w:pPr>
              <w:tabs>
                <w:tab w:val="left" w:pos="-720"/>
              </w:tabs>
              <w:rPr>
                <w:rFonts w:eastAsia="Aptos"/>
                <w:sz w:val="20"/>
                <w:szCs w:val="20"/>
                <w:lang w:val="fr-SN"/>
              </w:rPr>
            </w:pPr>
          </w:p>
          <w:p w14:paraId="19BEEA3B" w14:textId="325B867A" w:rsidR="00900689" w:rsidRPr="004D65B3" w:rsidRDefault="002F1525" w:rsidP="00900689">
            <w:pPr>
              <w:tabs>
                <w:tab w:val="left" w:pos="-720"/>
              </w:tabs>
              <w:suppressAutoHyphens/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</w:pPr>
            <w:r>
              <w:rPr>
                <w:i/>
                <w:iCs/>
                <w:sz w:val="20"/>
                <w:szCs w:val="20"/>
                <w:lang w:val="fr-SN"/>
              </w:rPr>
              <w:t>[</w:t>
            </w:r>
            <w:r w:rsidRPr="002F1525">
              <w:rPr>
                <w:i/>
                <w:iCs/>
                <w:sz w:val="20"/>
                <w:szCs w:val="20"/>
                <w:lang w:val="fr-SN"/>
              </w:rPr>
              <w:t xml:space="preserve">Choix multiple. Enregistrez toutes les réponses. Si l'option « </w:t>
            </w:r>
            <w:r>
              <w:rPr>
                <w:i/>
                <w:iCs/>
                <w:sz w:val="20"/>
                <w:szCs w:val="20"/>
                <w:lang w:val="fr-SN"/>
              </w:rPr>
              <w:t>N</w:t>
            </w:r>
            <w:r w:rsidRPr="002F1525">
              <w:rPr>
                <w:i/>
                <w:iCs/>
                <w:sz w:val="20"/>
                <w:szCs w:val="20"/>
                <w:lang w:val="fr-SN"/>
              </w:rPr>
              <w:t xml:space="preserve">e </w:t>
            </w:r>
            <w:r>
              <w:rPr>
                <w:i/>
                <w:iCs/>
                <w:sz w:val="20"/>
                <w:szCs w:val="20"/>
                <w:lang w:val="fr-SN"/>
              </w:rPr>
              <w:t>fait aucun examen</w:t>
            </w:r>
            <w:r w:rsidRPr="002F1525">
              <w:rPr>
                <w:i/>
                <w:iCs/>
                <w:sz w:val="20"/>
                <w:szCs w:val="20"/>
                <w:lang w:val="fr-SN"/>
              </w:rPr>
              <w:t xml:space="preserve"> » est mentionnée, aucune des autres options ne doit être entourée].</w:t>
            </w:r>
          </w:p>
        </w:tc>
        <w:tc>
          <w:tcPr>
            <w:tcW w:w="2167" w:type="pct"/>
            <w:gridSpan w:val="3"/>
            <w:tcBorders>
              <w:left w:val="single" w:sz="4" w:space="0" w:color="auto"/>
            </w:tcBorders>
            <w:shd w:val="clear" w:color="auto" w:fill="FFFFFF" w:themeFill="background1"/>
          </w:tcPr>
          <w:p w14:paraId="2A3A71EA" w14:textId="77777777" w:rsidR="00900689" w:rsidRPr="004D65B3" w:rsidRDefault="00900689" w:rsidP="00900689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Fréquence du poul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A</w:t>
            </w:r>
          </w:p>
          <w:p w14:paraId="1F30EB43" w14:textId="77777777" w:rsidR="00900689" w:rsidRPr="004D65B3" w:rsidRDefault="00900689" w:rsidP="00900689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Pression artériell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B</w:t>
            </w:r>
          </w:p>
          <w:p w14:paraId="32BE273B" w14:textId="77777777" w:rsidR="00900689" w:rsidRPr="004D65B3" w:rsidRDefault="00900689" w:rsidP="00900689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Température corporell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C</w:t>
            </w:r>
          </w:p>
          <w:p w14:paraId="43F3DD9F" w14:textId="77777777" w:rsidR="00900689" w:rsidRPr="004D65B3" w:rsidRDefault="00900689" w:rsidP="00900689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Examen du péni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D</w:t>
            </w:r>
          </w:p>
          <w:p w14:paraId="7D89F8C5" w14:textId="77777777" w:rsidR="00900689" w:rsidRPr="004D65B3" w:rsidRDefault="00900689" w:rsidP="00900689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Examen des testicule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E</w:t>
            </w:r>
          </w:p>
          <w:p w14:paraId="31199FDE" w14:textId="77777777" w:rsidR="00900689" w:rsidRPr="004D65B3" w:rsidRDefault="00900689" w:rsidP="00900689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Examen du scrotum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F</w:t>
            </w:r>
          </w:p>
          <w:p w14:paraId="3F16DCB1" w14:textId="77777777" w:rsidR="00900689" w:rsidRPr="004D65B3" w:rsidRDefault="00900689" w:rsidP="00900689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État général et état nutritionnel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G</w:t>
            </w:r>
          </w:p>
          <w:p w14:paraId="0019AE7F" w14:textId="77777777" w:rsidR="00900689" w:rsidRPr="004D65B3" w:rsidRDefault="00900689" w:rsidP="00900689">
            <w:pPr>
              <w:tabs>
                <w:tab w:val="right" w:leader="underscore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X</w:t>
            </w:r>
          </w:p>
          <w:p w14:paraId="4C2C8EC8" w14:textId="5EED6804" w:rsidR="00900689" w:rsidRPr="004D65B3" w:rsidRDefault="00900689" w:rsidP="00900689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Ne fais aucun examen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Y</w:t>
            </w:r>
          </w:p>
        </w:tc>
        <w:tc>
          <w:tcPr>
            <w:tcW w:w="395" w:type="pct"/>
            <w:shd w:val="clear" w:color="auto" w:fill="FFFFFF" w:themeFill="background1"/>
          </w:tcPr>
          <w:p w14:paraId="646E7515" w14:textId="77777777" w:rsidR="00900689" w:rsidRPr="004D65B3" w:rsidRDefault="00900689" w:rsidP="00900689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</w:tc>
      </w:tr>
      <w:tr w:rsidR="00900689" w:rsidRPr="004D65B3" w14:paraId="2DFDD971" w14:textId="77777777" w:rsidTr="00FB0D80">
        <w:trPr>
          <w:jc w:val="center"/>
        </w:trPr>
        <w:tc>
          <w:tcPr>
            <w:tcW w:w="367" w:type="pct"/>
            <w:gridSpan w:val="2"/>
            <w:shd w:val="clear" w:color="auto" w:fill="FFFFFF" w:themeFill="background1"/>
          </w:tcPr>
          <w:p w14:paraId="45753D50" w14:textId="64904BAC" w:rsidR="00900689" w:rsidRPr="004D65B3" w:rsidRDefault="00900689" w:rsidP="00900689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3</w:t>
            </w: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>64</w:t>
            </w:r>
          </w:p>
        </w:tc>
        <w:tc>
          <w:tcPr>
            <w:tcW w:w="2071" w:type="pct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237921" w14:textId="7C42B45C" w:rsidR="00900689" w:rsidRPr="00826B55" w:rsidRDefault="008A1505" w:rsidP="00900689">
            <w:pPr>
              <w:tabs>
                <w:tab w:val="left" w:pos="-720"/>
              </w:tabs>
              <w:rPr>
                <w:sz w:val="20"/>
                <w:szCs w:val="20"/>
                <w:lang w:val="fr-SN"/>
              </w:rPr>
            </w:pPr>
            <w:r w:rsidRPr="00826B55">
              <w:rPr>
                <w:sz w:val="20"/>
                <w:szCs w:val="20"/>
                <w:lang w:val="fr-SN"/>
              </w:rPr>
              <w:t>Quell</w:t>
            </w:r>
            <w:r>
              <w:rPr>
                <w:sz w:val="20"/>
                <w:szCs w:val="20"/>
                <w:lang w:val="fr-SN"/>
              </w:rPr>
              <w:t>es sont les informations à partager avec le client</w:t>
            </w:r>
            <w:r w:rsidRPr="00826B55">
              <w:rPr>
                <w:sz w:val="20"/>
                <w:szCs w:val="20"/>
                <w:lang w:val="fr-SN"/>
              </w:rPr>
              <w:t xml:space="preserve"> avant de procéder à une stérilisation masculine</w:t>
            </w:r>
            <w:r>
              <w:rPr>
                <w:sz w:val="20"/>
                <w:szCs w:val="20"/>
                <w:lang w:val="fr-SN"/>
              </w:rPr>
              <w:t xml:space="preserve"> </w:t>
            </w:r>
            <w:r w:rsidR="00900689" w:rsidRPr="00826B55">
              <w:rPr>
                <w:sz w:val="20"/>
                <w:szCs w:val="20"/>
                <w:lang w:val="fr-SN"/>
              </w:rPr>
              <w:t>?</w:t>
            </w:r>
          </w:p>
          <w:p w14:paraId="3CEA8F74" w14:textId="77777777" w:rsidR="00900689" w:rsidRPr="00826B55" w:rsidRDefault="00900689" w:rsidP="00900689">
            <w:pPr>
              <w:tabs>
                <w:tab w:val="left" w:pos="-720"/>
              </w:tabs>
              <w:rPr>
                <w:sz w:val="20"/>
                <w:szCs w:val="20"/>
                <w:lang w:val="fr-SN"/>
              </w:rPr>
            </w:pPr>
          </w:p>
          <w:p w14:paraId="2588CE31" w14:textId="0583CCB5" w:rsidR="00900689" w:rsidRPr="004D65B3" w:rsidRDefault="002F1525" w:rsidP="00900689">
            <w:pPr>
              <w:suppressAutoHyphens/>
              <w:ind w:right="-14"/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</w:pPr>
            <w:r>
              <w:rPr>
                <w:i/>
                <w:iCs/>
                <w:sz w:val="20"/>
                <w:szCs w:val="20"/>
                <w:lang w:val="fr-SN"/>
              </w:rPr>
              <w:t>[</w:t>
            </w:r>
            <w:r w:rsidRPr="002F1525">
              <w:rPr>
                <w:i/>
                <w:iCs/>
                <w:sz w:val="20"/>
                <w:szCs w:val="20"/>
                <w:lang w:val="fr-SN"/>
              </w:rPr>
              <w:t xml:space="preserve">Choix multiple. Enregistrez toutes les réponses. Si l'option « </w:t>
            </w:r>
            <w:r>
              <w:rPr>
                <w:i/>
                <w:iCs/>
                <w:sz w:val="20"/>
                <w:szCs w:val="20"/>
                <w:lang w:val="fr-SN"/>
              </w:rPr>
              <w:t>N</w:t>
            </w:r>
            <w:r w:rsidRPr="002F1525">
              <w:rPr>
                <w:i/>
                <w:iCs/>
                <w:sz w:val="20"/>
                <w:szCs w:val="20"/>
                <w:lang w:val="fr-SN"/>
              </w:rPr>
              <w:t xml:space="preserve">e </w:t>
            </w:r>
            <w:r>
              <w:rPr>
                <w:i/>
                <w:iCs/>
                <w:sz w:val="20"/>
                <w:szCs w:val="20"/>
                <w:lang w:val="fr-SN"/>
              </w:rPr>
              <w:t>fait rien</w:t>
            </w:r>
            <w:r w:rsidRPr="002F1525">
              <w:rPr>
                <w:i/>
                <w:iCs/>
                <w:sz w:val="20"/>
                <w:szCs w:val="20"/>
                <w:lang w:val="fr-SN"/>
              </w:rPr>
              <w:t xml:space="preserve"> » est mentionnée, aucune des autres options ne doit être entourée].</w:t>
            </w:r>
          </w:p>
        </w:tc>
        <w:tc>
          <w:tcPr>
            <w:tcW w:w="2167" w:type="pct"/>
            <w:gridSpan w:val="3"/>
            <w:tcBorders>
              <w:left w:val="single" w:sz="4" w:space="0" w:color="auto"/>
            </w:tcBorders>
            <w:shd w:val="clear" w:color="auto" w:fill="FFFFFF" w:themeFill="background1"/>
          </w:tcPr>
          <w:p w14:paraId="746B1ADD" w14:textId="047B9D3D" w:rsidR="00900689" w:rsidRPr="00A03D42" w:rsidRDefault="00900689" w:rsidP="00900689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sz w:val="20"/>
                <w:szCs w:val="20"/>
                <w:cs/>
                <w:lang w:val="fr-SN"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Informer le client sur les différentes méthodes de</w:t>
            </w:r>
            <w:r w:rsidR="00A03D42">
              <w:rPr>
                <w:rFonts w:ascii="Calibri" w:hAnsi="Calibri" w:cs="Calibri"/>
                <w:sz w:val="20"/>
                <w:szCs w:val="20"/>
                <w:lang w:val="fr-SN" w:eastAsia="en-IN"/>
              </w:rPr>
              <w:t xml:space="preserve">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contraception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A</w:t>
            </w:r>
          </w:p>
          <w:p w14:paraId="32FCE466" w14:textId="4CD8148A" w:rsidR="00900689" w:rsidRPr="004D65B3" w:rsidRDefault="00900689" w:rsidP="00900689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La décision d’opter pour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la stérilisation masculin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est volontair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B</w:t>
            </w:r>
          </w:p>
          <w:p w14:paraId="2AD2FE03" w14:textId="4654FBC5" w:rsidR="00900689" w:rsidRPr="00A03D42" w:rsidRDefault="00900689" w:rsidP="00900689">
            <w:pPr>
              <w:tabs>
                <w:tab w:val="right" w:leader="dot" w:pos="3912"/>
              </w:tabs>
              <w:suppressAutoHyphens/>
              <w:rPr>
                <w:rFonts w:ascii="Calibri" w:hAnsi="Calibri"/>
                <w:sz w:val="20"/>
                <w:szCs w:val="20"/>
                <w:lang w:val="fr-SN"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Informer sur </w:t>
            </w:r>
            <w:r w:rsidR="00A03D42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les procédures avant et après l</w:t>
            </w:r>
            <w:r w:rsidR="00A03D42">
              <w:rPr>
                <w:rFonts w:ascii="Calibri" w:eastAsia="Arial Narrow" w:hAnsi="Calibri" w:hint="cs"/>
                <w:sz w:val="20"/>
                <w:szCs w:val="20"/>
                <w:cs/>
                <w:lang w:bidi="hi-IN"/>
              </w:rPr>
              <w:t>a</w:t>
            </w:r>
          </w:p>
          <w:p w14:paraId="4FBBC349" w14:textId="433BF550" w:rsidR="00900689" w:rsidRPr="004D65B3" w:rsidRDefault="00900689" w:rsidP="00900689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chirurgi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C</w:t>
            </w:r>
          </w:p>
          <w:p w14:paraId="34B5EEB6" w14:textId="785D9608" w:rsidR="00900689" w:rsidRPr="004D65B3" w:rsidRDefault="00900689" w:rsidP="00900689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C'est une procédure permanent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D</w:t>
            </w:r>
          </w:p>
          <w:p w14:paraId="4E4D18AB" w14:textId="63644B3D" w:rsidR="00900689" w:rsidRPr="004D65B3" w:rsidRDefault="00900689" w:rsidP="00900689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 w:cs="Calibri"/>
                <w:noProof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noProof/>
                <w:sz w:val="20"/>
                <w:szCs w:val="20"/>
                <w:cs/>
                <w:lang w:bidi="hi-IN"/>
              </w:rPr>
              <w:t xml:space="preserve">N'interfère pas avec les rapports sexuel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E</w:t>
            </w:r>
          </w:p>
          <w:p w14:paraId="7A226A64" w14:textId="78A9DDAD" w:rsidR="00900689" w:rsidRPr="004D65B3" w:rsidRDefault="00900689" w:rsidP="00900689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Cela n'affectera pas la force ou la capacité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F</w:t>
            </w:r>
          </w:p>
          <w:p w14:paraId="091AFA57" w14:textId="09F3BD3C" w:rsidR="00900689" w:rsidRPr="004D65B3" w:rsidRDefault="00900689" w:rsidP="00900689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lastRenderedPageBreak/>
              <w:t>Le renversement est possi</w:t>
            </w:r>
            <w:r w:rsidR="00A03D42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ble mais le succès n</w:t>
            </w:r>
            <w:r w:rsidR="00A03D42">
              <w:rPr>
                <w:rFonts w:ascii="Calibri" w:eastAsia="Arial Narrow" w:hAnsi="Calibri" w:hint="cs"/>
                <w:sz w:val="20"/>
                <w:szCs w:val="20"/>
                <w:cs/>
                <w:lang w:bidi="hi-IN"/>
              </w:rPr>
              <w:t>’</w:t>
            </w:r>
            <w:r w:rsidR="00A03D42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est pas</w:t>
            </w:r>
            <w:r w:rsidR="00A03D42">
              <w:rPr>
                <w:rFonts w:ascii="Calibri" w:eastAsia="Arial Narrow" w:hAnsi="Calibri" w:hint="cs"/>
                <w:sz w:val="20"/>
                <w:szCs w:val="20"/>
                <w:cs/>
                <w:lang w:bidi="hi-IN"/>
              </w:rPr>
              <w:t xml:space="preserve">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garanti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G</w:t>
            </w:r>
          </w:p>
          <w:p w14:paraId="6B02955F" w14:textId="582FA42F" w:rsidR="00900689" w:rsidRPr="004D65B3" w:rsidRDefault="00900689" w:rsidP="00900689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C'est une intervention chirurgicale qui présente un risque de complication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H</w:t>
            </w:r>
          </w:p>
          <w:p w14:paraId="5D295F70" w14:textId="1CE99D07" w:rsidR="00900689" w:rsidRPr="004D65B3" w:rsidRDefault="00900689" w:rsidP="00900689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Ses effets secondaires et complication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I</w:t>
            </w:r>
          </w:p>
          <w:p w14:paraId="173F2455" w14:textId="77777777" w:rsidR="00900689" w:rsidRPr="004D65B3" w:rsidRDefault="00900689" w:rsidP="00900689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sz w:val="20"/>
                <w:szCs w:val="20"/>
                <w:lang w:val="fr-SN"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Après une vasectomie, il est nécessaire d'utiliser une solution de secours</w:t>
            </w:r>
          </w:p>
          <w:p w14:paraId="7370109E" w14:textId="0F6D2ECF" w:rsidR="00900689" w:rsidRPr="004D65B3" w:rsidRDefault="00900689" w:rsidP="00900689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méthode contraceptive pendant 3 moi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J</w:t>
            </w:r>
          </w:p>
          <w:p w14:paraId="2D3A6C12" w14:textId="240128A0" w:rsidR="00900689" w:rsidRPr="004D65B3" w:rsidRDefault="00900689" w:rsidP="00900689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Tests à fair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K</w:t>
            </w:r>
          </w:p>
          <w:p w14:paraId="3550ACF5" w14:textId="287645D0" w:rsidR="00900689" w:rsidRPr="004D65B3" w:rsidRDefault="00900689" w:rsidP="00900689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Examens à fair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L</w:t>
            </w:r>
          </w:p>
          <w:p w14:paraId="12E51A0E" w14:textId="2772C69E" w:rsidR="00900689" w:rsidRPr="004D65B3" w:rsidRDefault="00A03D42" w:rsidP="00900689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Doit venir chercher </w:t>
            </w:r>
            <w:r>
              <w:rPr>
                <w:rFonts w:ascii="Calibri" w:eastAsia="Arial Narrow" w:hAnsi="Calibri" w:hint="cs"/>
                <w:sz w:val="20"/>
                <w:szCs w:val="20"/>
                <w:cs/>
                <w:lang w:bidi="hi-IN"/>
              </w:rPr>
              <w:t>du</w:t>
            </w:r>
            <w:r w:rsidR="00900689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sperme après 1 mois </w:t>
            </w:r>
            <w:r w:rsidR="00900689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M</w:t>
            </w:r>
          </w:p>
          <w:p w14:paraId="0295E3B6" w14:textId="468594B3" w:rsidR="00900689" w:rsidRPr="004D65B3" w:rsidRDefault="00A03D42" w:rsidP="00900689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Doit venir chercher </w:t>
            </w:r>
            <w:r>
              <w:rPr>
                <w:rFonts w:ascii="Calibri" w:eastAsia="Arial Narrow" w:hAnsi="Calibri" w:hint="cs"/>
                <w:sz w:val="20"/>
                <w:szCs w:val="20"/>
                <w:cs/>
                <w:lang w:bidi="hi-IN"/>
              </w:rPr>
              <w:t xml:space="preserve">du </w:t>
            </w:r>
            <w:r w:rsidR="00900689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sperme après 3 mois </w:t>
            </w:r>
            <w:r w:rsidR="00900689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N</w:t>
            </w:r>
          </w:p>
          <w:p w14:paraId="4B4D7517" w14:textId="749E8BB5" w:rsidR="00900689" w:rsidRPr="004D65B3" w:rsidRDefault="00900689" w:rsidP="00900689">
            <w:pPr>
              <w:tabs>
                <w:tab w:val="right" w:leader="dot" w:pos="3912"/>
                <w:tab w:val="right" w:leader="dot" w:pos="5760"/>
              </w:tabs>
              <w:autoSpaceDE w:val="0"/>
              <w:autoSpaceDN w:val="0"/>
              <w:adjustRightInd w:val="0"/>
              <w:rPr>
                <w:rFonts w:ascii="Calibri" w:hAnsi="Calibri" w:cs="Calibri"/>
                <w:bCs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Il </w:t>
            </w:r>
            <w:r w:rsidR="00A03D42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ne protégera pas contre le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IST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\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et le VIH/SIDA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val="fr-SN" w:bidi="hi-IN"/>
              </w:rPr>
              <w:t>O</w:t>
            </w:r>
          </w:p>
          <w:p w14:paraId="34940E78" w14:textId="77777777" w:rsidR="00900689" w:rsidRPr="004D65B3" w:rsidRDefault="00900689" w:rsidP="00900689">
            <w:pPr>
              <w:tabs>
                <w:tab w:val="right" w:leader="underscore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X</w:t>
            </w:r>
          </w:p>
          <w:p w14:paraId="73AB14A8" w14:textId="2C50F90C" w:rsidR="00900689" w:rsidRPr="004D65B3" w:rsidRDefault="00900689" w:rsidP="00900689">
            <w:pPr>
              <w:tabs>
                <w:tab w:val="right" w:leader="dot" w:pos="3912"/>
                <w:tab w:val="right" w:leader="dot" w:pos="5760"/>
              </w:tabs>
              <w:autoSpaceDE w:val="0"/>
              <w:autoSpaceDN w:val="0"/>
              <w:adjustRightInd w:val="0"/>
              <w:rPr>
                <w:rFonts w:ascii="Calibri" w:eastAsia="Arial Unicode MS" w:hAnsi="Calibri" w:cs="Calibri"/>
                <w:sz w:val="20"/>
                <w:szCs w:val="20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Ne </w:t>
            </w:r>
            <w:r w:rsidR="002F1525"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fai</w:t>
            </w:r>
            <w:r w:rsidR="002F1525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t</w:t>
            </w:r>
            <w:r w:rsidR="002F1525"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rien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Y</w:t>
            </w:r>
          </w:p>
        </w:tc>
        <w:tc>
          <w:tcPr>
            <w:tcW w:w="395" w:type="pct"/>
            <w:shd w:val="clear" w:color="auto" w:fill="FFFFFF" w:themeFill="background1"/>
          </w:tcPr>
          <w:p w14:paraId="05447309" w14:textId="77777777" w:rsidR="00900689" w:rsidRPr="004D65B3" w:rsidRDefault="00900689" w:rsidP="00900689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</w:tc>
      </w:tr>
      <w:tr w:rsidR="00900689" w:rsidRPr="004D65B3" w14:paraId="141CE8DF" w14:textId="77777777" w:rsidTr="00FB0D80">
        <w:trPr>
          <w:jc w:val="center"/>
        </w:trPr>
        <w:tc>
          <w:tcPr>
            <w:tcW w:w="367" w:type="pct"/>
            <w:gridSpan w:val="2"/>
            <w:shd w:val="clear" w:color="auto" w:fill="FFFFFF" w:themeFill="background1"/>
          </w:tcPr>
          <w:p w14:paraId="12494374" w14:textId="21318767" w:rsidR="00900689" w:rsidRPr="004D65B3" w:rsidRDefault="00900689" w:rsidP="00900689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3</w:t>
            </w: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>65</w:t>
            </w:r>
          </w:p>
        </w:tc>
        <w:tc>
          <w:tcPr>
            <w:tcW w:w="2071" w:type="pct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B84A1DC" w14:textId="1F24EF90" w:rsidR="00900689" w:rsidRPr="004D65B3" w:rsidRDefault="00900689" w:rsidP="00900689">
            <w:pPr>
              <w:rPr>
                <w:rFonts w:ascii="Calibri" w:eastAsia="Arial" w:hAnsi="Calibri" w:cs="Calibri"/>
                <w:b/>
                <w:bCs/>
                <w:spacing w:val="-1"/>
                <w:sz w:val="20"/>
                <w:szCs w:val="20"/>
                <w:lang w:eastAsia="en-IN" w:bidi="hi-IN"/>
              </w:rPr>
            </w:pPr>
            <w:r w:rsidRPr="00F972B8">
              <w:rPr>
                <w:rFonts w:eastAsia="Aptos"/>
                <w:sz w:val="20"/>
                <w:szCs w:val="20"/>
                <w:lang w:val="fr-SN"/>
              </w:rPr>
              <w:t>Quels examens de laboratoire prescrivez-vous au client avant la procédure de stérilisation masculine ?</w:t>
            </w:r>
          </w:p>
        </w:tc>
        <w:tc>
          <w:tcPr>
            <w:tcW w:w="2167" w:type="pct"/>
            <w:gridSpan w:val="3"/>
            <w:tcBorders>
              <w:left w:val="single" w:sz="4" w:space="0" w:color="auto"/>
            </w:tcBorders>
            <w:shd w:val="clear" w:color="auto" w:fill="FFFFFF" w:themeFill="background1"/>
          </w:tcPr>
          <w:p w14:paraId="7A423761" w14:textId="2145C49C" w:rsidR="00900689" w:rsidRPr="004D65B3" w:rsidRDefault="00900689" w:rsidP="00900689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Analyse d'urine pour le sucre et l'albumin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1</w:t>
            </w:r>
          </w:p>
          <w:p w14:paraId="1BEA1E53" w14:textId="478CAA19" w:rsidR="00900689" w:rsidRPr="004D65B3" w:rsidRDefault="00900689" w:rsidP="00900689">
            <w:pPr>
              <w:tabs>
                <w:tab w:val="right" w:leader="underscore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7</w:t>
            </w:r>
          </w:p>
          <w:p w14:paraId="10BE1DE4" w14:textId="5BFBC92B" w:rsidR="00900689" w:rsidRPr="004D65B3" w:rsidRDefault="00900689" w:rsidP="00900689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Ne prescrivez rien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8</w:t>
            </w:r>
          </w:p>
        </w:tc>
        <w:tc>
          <w:tcPr>
            <w:tcW w:w="395" w:type="pct"/>
            <w:shd w:val="clear" w:color="auto" w:fill="FFFFFF" w:themeFill="background1"/>
          </w:tcPr>
          <w:p w14:paraId="688D69B3" w14:textId="77777777" w:rsidR="00900689" w:rsidRPr="004D65B3" w:rsidRDefault="00900689" w:rsidP="00900689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</w:tc>
      </w:tr>
      <w:tr w:rsidR="009A1592" w:rsidRPr="004D65B3" w14:paraId="7C2EE6C8" w14:textId="77777777" w:rsidTr="00FB0D80">
        <w:trPr>
          <w:trHeight w:val="800"/>
          <w:jc w:val="center"/>
        </w:trPr>
        <w:tc>
          <w:tcPr>
            <w:tcW w:w="367" w:type="pct"/>
            <w:gridSpan w:val="2"/>
            <w:shd w:val="clear" w:color="auto" w:fill="FFFFFF" w:themeFill="background1"/>
          </w:tcPr>
          <w:p w14:paraId="341E7B9E" w14:textId="042447BF" w:rsidR="009A1592" w:rsidRPr="004D65B3" w:rsidRDefault="009A1592" w:rsidP="009A1592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3</w:t>
            </w: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>66</w:t>
            </w:r>
          </w:p>
        </w:tc>
        <w:tc>
          <w:tcPr>
            <w:tcW w:w="2071" w:type="pct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530F330" w14:textId="3A84FA59" w:rsidR="009A1592" w:rsidRPr="004D65B3" w:rsidRDefault="009A1592" w:rsidP="009A1592">
            <w:pPr>
              <w:suppressAutoHyphens/>
              <w:contextualSpacing/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Combien de temps gardez-vous le client dans l'établissement après l'opération ?</w:t>
            </w:r>
          </w:p>
          <w:p w14:paraId="11EE3D3A" w14:textId="77777777" w:rsidR="009A1592" w:rsidRPr="004D65B3" w:rsidRDefault="009A1592" w:rsidP="009A1592">
            <w:pPr>
              <w:suppressAutoHyphens/>
              <w:contextualSpacing/>
              <w:rPr>
                <w:rFonts w:ascii="Calibri" w:hAnsi="Calibri" w:cs="Calibri"/>
                <w:bCs/>
                <w:spacing w:val="-2"/>
                <w:sz w:val="20"/>
                <w:szCs w:val="20"/>
                <w:rtl/>
                <w:cs/>
                <w:lang w:val="en-GB"/>
              </w:rPr>
            </w:pPr>
          </w:p>
        </w:tc>
        <w:tc>
          <w:tcPr>
            <w:tcW w:w="2167" w:type="pct"/>
            <w:gridSpan w:val="3"/>
            <w:tcBorders>
              <w:left w:val="single" w:sz="4" w:space="0" w:color="auto"/>
            </w:tcBorders>
            <w:shd w:val="clear" w:color="auto" w:fill="FFFFFF" w:themeFill="background1"/>
          </w:tcPr>
          <w:p w14:paraId="7BAF83CD" w14:textId="521BA090" w:rsidR="009A1592" w:rsidRPr="004D65B3" w:rsidRDefault="009A1592" w:rsidP="009A1592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bCs/>
                <w:spacing w:val="-2"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 xml:space="preserve">Moins de 30 minutes </w:t>
            </w: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ab/>
              <w:t>1</w:t>
            </w:r>
          </w:p>
          <w:p w14:paraId="17605659" w14:textId="2A8508BB" w:rsidR="009A1592" w:rsidRPr="004D65B3" w:rsidRDefault="009A1592" w:rsidP="009A1592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bCs/>
                <w:spacing w:val="-2"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 xml:space="preserve">30 - 45 minutes </w:t>
            </w: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ab/>
              <w:t>2</w:t>
            </w:r>
          </w:p>
          <w:p w14:paraId="65DD4602" w14:textId="396F0B2A" w:rsidR="009A1592" w:rsidRPr="004D65B3" w:rsidRDefault="009A1592" w:rsidP="009A1592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bCs/>
                <w:spacing w:val="-2"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45</w:t>
            </w:r>
            <w:r w:rsidR="002F1525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 xml:space="preserve"> </w:t>
            </w: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 xml:space="preserve">min à </w:t>
            </w:r>
            <w:r w:rsidR="00D35600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1h</w:t>
            </w: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ab/>
              <w:t>3</w:t>
            </w:r>
          </w:p>
          <w:p w14:paraId="74D3A4F9" w14:textId="740C20DF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hAnsi="Calibri" w:cs="Calibri"/>
                <w:bCs/>
                <w:spacing w:val="-2"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 xml:space="preserve">Plus d'1 heure </w:t>
            </w: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ab/>
              <w:t>4</w:t>
            </w:r>
          </w:p>
          <w:p w14:paraId="766CD406" w14:textId="3C35C416" w:rsidR="009A1592" w:rsidRPr="004D65B3" w:rsidRDefault="009A1592" w:rsidP="009A1592">
            <w:pPr>
              <w:tabs>
                <w:tab w:val="right" w:leader="dot" w:pos="3912"/>
              </w:tabs>
              <w:rPr>
                <w:rFonts w:ascii="Calibri" w:hAnsi="Calibri" w:cs="Calibri"/>
                <w:bCs/>
                <w:spacing w:val="-2"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 xml:space="preserve">Je ne sais pas </w:t>
            </w: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ab/>
              <w:t>8</w:t>
            </w:r>
          </w:p>
        </w:tc>
        <w:tc>
          <w:tcPr>
            <w:tcW w:w="395" w:type="pct"/>
            <w:shd w:val="clear" w:color="auto" w:fill="FFFFFF" w:themeFill="background1"/>
          </w:tcPr>
          <w:p w14:paraId="480ED5DA" w14:textId="77777777" w:rsidR="009A1592" w:rsidRPr="004D65B3" w:rsidRDefault="009A1592" w:rsidP="009A1592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</w:tc>
      </w:tr>
      <w:tr w:rsidR="000820E0" w:rsidRPr="004D65B3" w14:paraId="2E4039EE" w14:textId="77777777" w:rsidTr="00FB0D80">
        <w:trPr>
          <w:trHeight w:val="683"/>
          <w:jc w:val="center"/>
        </w:trPr>
        <w:tc>
          <w:tcPr>
            <w:tcW w:w="367" w:type="pct"/>
            <w:gridSpan w:val="2"/>
            <w:shd w:val="clear" w:color="auto" w:fill="FFFFFF" w:themeFill="background1"/>
          </w:tcPr>
          <w:p w14:paraId="2E5877A6" w14:textId="7EE12F3E" w:rsidR="000820E0" w:rsidRPr="004D65B3" w:rsidRDefault="000820E0" w:rsidP="000820E0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3</w:t>
            </w: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>67</w:t>
            </w:r>
          </w:p>
        </w:tc>
        <w:tc>
          <w:tcPr>
            <w:tcW w:w="2071" w:type="pct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58C79BD" w14:textId="77777777" w:rsidR="000820E0" w:rsidRDefault="000820E0" w:rsidP="000820E0">
            <w:pPr>
              <w:rPr>
                <w:sz w:val="20"/>
                <w:szCs w:val="20"/>
                <w:lang w:val="fr-SN"/>
              </w:rPr>
            </w:pPr>
            <w:r w:rsidRPr="00F972B8">
              <w:rPr>
                <w:sz w:val="20"/>
                <w:szCs w:val="20"/>
                <w:lang w:val="fr-SN"/>
              </w:rPr>
              <w:t>Quels sont les examens que vous effectuez avant de laisser sortir le client de la stérilisation masculine ?</w:t>
            </w:r>
          </w:p>
          <w:p w14:paraId="35295DFD" w14:textId="77777777" w:rsidR="00D35600" w:rsidRPr="00F972B8" w:rsidRDefault="00D35600" w:rsidP="000820E0">
            <w:pPr>
              <w:rPr>
                <w:b/>
                <w:sz w:val="20"/>
                <w:szCs w:val="20"/>
                <w:lang w:val="fr-SN"/>
              </w:rPr>
            </w:pPr>
          </w:p>
          <w:p w14:paraId="5C93A997" w14:textId="0D3B718B" w:rsidR="000820E0" w:rsidRPr="00FB0D80" w:rsidRDefault="00D35600" w:rsidP="000820E0">
            <w:pPr>
              <w:suppressAutoHyphens/>
              <w:contextualSpacing/>
              <w:rPr>
                <w:rFonts w:ascii="Calibri" w:eastAsia="Arial" w:hAnsi="Calibri" w:cs="Calibri"/>
                <w:b/>
                <w:bCs/>
                <w:i/>
                <w:iCs/>
                <w:spacing w:val="-1"/>
                <w:sz w:val="20"/>
                <w:szCs w:val="20"/>
              </w:rPr>
            </w:pPr>
            <w:r w:rsidRPr="00D35600">
              <w:rPr>
                <w:i/>
                <w:iCs/>
                <w:sz w:val="20"/>
                <w:szCs w:val="20"/>
                <w:lang w:val="fr-SN"/>
              </w:rPr>
              <w:t>[Choix multiple. Notez tous les examens mentionnés. Si l'option « ne fait aucun examen » est mentionnée, aucune des autres options ne doit être entourée].</w:t>
            </w:r>
          </w:p>
        </w:tc>
        <w:tc>
          <w:tcPr>
            <w:tcW w:w="2167" w:type="pct"/>
            <w:gridSpan w:val="3"/>
            <w:tcBorders>
              <w:left w:val="single" w:sz="4" w:space="0" w:color="auto"/>
            </w:tcBorders>
            <w:shd w:val="clear" w:color="auto" w:fill="FFFFFF" w:themeFill="background1"/>
          </w:tcPr>
          <w:p w14:paraId="27DDDAE7" w14:textId="01685E95" w:rsidR="000820E0" w:rsidRPr="004D65B3" w:rsidRDefault="000820E0" w:rsidP="000820E0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Signes vitaux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A</w:t>
            </w:r>
          </w:p>
          <w:p w14:paraId="0523899E" w14:textId="3DC62940" w:rsidR="000820E0" w:rsidRPr="004D65B3" w:rsidRDefault="000820E0" w:rsidP="000820E0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Examiner la stabilité</w:t>
            </w:r>
            <w:r w:rsidR="000028FB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des signes du flacon (client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alert</w:t>
            </w:r>
          </w:p>
          <w:p w14:paraId="58E79D19" w14:textId="77547E6F" w:rsidR="000820E0" w:rsidRPr="004D65B3" w:rsidRDefault="000820E0" w:rsidP="000820E0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et ambulatoir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B</w:t>
            </w:r>
          </w:p>
          <w:p w14:paraId="51E5FC80" w14:textId="77777777" w:rsidR="000820E0" w:rsidRPr="004D65B3" w:rsidRDefault="000820E0" w:rsidP="000820E0">
            <w:pPr>
              <w:tabs>
                <w:tab w:val="right" w:leader="underscore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X</w:t>
            </w:r>
          </w:p>
          <w:p w14:paraId="59760AC8" w14:textId="5CC79780" w:rsidR="000820E0" w:rsidRPr="004D65B3" w:rsidRDefault="000820E0" w:rsidP="000820E0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Ne fais aucun examen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Y</w:t>
            </w:r>
          </w:p>
        </w:tc>
        <w:tc>
          <w:tcPr>
            <w:tcW w:w="395" w:type="pct"/>
            <w:shd w:val="clear" w:color="auto" w:fill="FFFFFF" w:themeFill="background1"/>
          </w:tcPr>
          <w:p w14:paraId="208876BF" w14:textId="77777777" w:rsidR="000820E0" w:rsidRPr="004D65B3" w:rsidRDefault="000820E0" w:rsidP="000820E0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</w:tc>
      </w:tr>
      <w:tr w:rsidR="000820E0" w:rsidRPr="004D65B3" w14:paraId="45C13313" w14:textId="77777777" w:rsidTr="00FB0D80">
        <w:trPr>
          <w:jc w:val="center"/>
        </w:trPr>
        <w:tc>
          <w:tcPr>
            <w:tcW w:w="367" w:type="pct"/>
            <w:gridSpan w:val="2"/>
            <w:shd w:val="clear" w:color="auto" w:fill="FFFFFF" w:themeFill="background1"/>
          </w:tcPr>
          <w:p w14:paraId="70FB304E" w14:textId="1FDE5AF5" w:rsidR="000820E0" w:rsidRPr="004D65B3" w:rsidRDefault="000820E0" w:rsidP="000820E0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3</w:t>
            </w: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>68</w:t>
            </w:r>
          </w:p>
        </w:tc>
        <w:tc>
          <w:tcPr>
            <w:tcW w:w="2071" w:type="pct"/>
            <w:tcBorders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4D3C09B" w14:textId="77777777" w:rsidR="000820E0" w:rsidRPr="004D65B3" w:rsidRDefault="000820E0" w:rsidP="000820E0">
            <w:pPr>
              <w:tabs>
                <w:tab w:val="left" w:pos="-720"/>
              </w:tabs>
              <w:suppressAutoHyphens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Quelles instructions donnez-vous aux clients avant leur sortie ?</w:t>
            </w:r>
          </w:p>
          <w:p w14:paraId="1A90A997" w14:textId="77777777" w:rsidR="000820E0" w:rsidRPr="004D65B3" w:rsidRDefault="000820E0" w:rsidP="000820E0">
            <w:pPr>
              <w:tabs>
                <w:tab w:val="left" w:pos="-720"/>
              </w:tabs>
              <w:suppressAutoHyphens/>
              <w:rPr>
                <w:rFonts w:ascii="Calibri" w:hAnsi="Calibri" w:cs="Calibri"/>
                <w:bCs/>
                <w:sz w:val="20"/>
                <w:szCs w:val="20"/>
                <w:lang w:val="fr-SN"/>
              </w:rPr>
            </w:pPr>
          </w:p>
          <w:p w14:paraId="5A0A4839" w14:textId="10560A51" w:rsidR="000820E0" w:rsidRPr="00FB0D80" w:rsidRDefault="00D35600" w:rsidP="00D35600">
            <w:pPr>
              <w:rPr>
                <w:rFonts w:ascii="Calibri" w:hAnsi="Calibri" w:cs="Calibri"/>
                <w:i/>
                <w:iCs/>
                <w:sz w:val="20"/>
                <w:szCs w:val="20"/>
              </w:rPr>
            </w:pPr>
            <w:r w:rsidRPr="00FB0D80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[Choix multiple. </w:t>
            </w:r>
            <w:r w:rsidRPr="00FB0D80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 xml:space="preserve">Enregistrez tout </w:t>
            </w:r>
            <w:proofErr w:type="gramStart"/>
            <w:r w:rsidRPr="00FB0D80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>mentionné</w:t>
            </w:r>
            <w:proofErr w:type="gramEnd"/>
            <w:r w:rsidRPr="00FB0D80">
              <w:rPr>
                <w:rFonts w:ascii="Calibri" w:hAnsi="Calibri" w:cs="Calibri"/>
                <w:i/>
                <w:iCs/>
                <w:color w:val="000000"/>
                <w:sz w:val="20"/>
                <w:szCs w:val="20"/>
              </w:rPr>
              <w:t xml:space="preserve">. </w:t>
            </w:r>
            <w:r w:rsidRPr="00FB0D80">
              <w:rPr>
                <w:rFonts w:ascii="Calibri" w:hAnsi="Calibri" w:cs="Calibri"/>
                <w:i/>
                <w:iCs/>
                <w:sz w:val="20"/>
                <w:szCs w:val="20"/>
              </w:rPr>
              <w:t>Si « ne donne aucune instruction » est signalé, aucune des autres options ne doit être cerclée.]</w:t>
            </w:r>
          </w:p>
        </w:tc>
        <w:tc>
          <w:tcPr>
            <w:tcW w:w="2167" w:type="pct"/>
            <w:gridSpan w:val="3"/>
            <w:tcBorders>
              <w:left w:val="single" w:sz="4" w:space="0" w:color="auto"/>
            </w:tcBorders>
            <w:shd w:val="clear" w:color="auto" w:fill="FFFFFF" w:themeFill="background1"/>
          </w:tcPr>
          <w:p w14:paraId="5781A233" w14:textId="5A54D1CE" w:rsidR="000820E0" w:rsidRPr="004D65B3" w:rsidRDefault="00A03D42" w:rsidP="000820E0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5A2065">
              <w:rPr>
                <w:sz w:val="20"/>
                <w:szCs w:val="20"/>
                <w:lang w:val="fr-SN"/>
              </w:rPr>
              <w:t>Il faut porter des sous-vêtements serrés</w:t>
            </w:r>
            <w:r w:rsidR="000820E0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A</w:t>
            </w:r>
          </w:p>
          <w:p w14:paraId="23386328" w14:textId="13C986DC" w:rsidR="000820E0" w:rsidRPr="000028FB" w:rsidRDefault="000028FB" w:rsidP="000820E0">
            <w:pPr>
              <w:tabs>
                <w:tab w:val="right" w:leader="dot" w:pos="3912"/>
              </w:tabs>
              <w:suppressAutoHyphens/>
              <w:rPr>
                <w:rFonts w:ascii="Calibri" w:hAnsi="Calibri"/>
                <w:sz w:val="20"/>
                <w:szCs w:val="20"/>
                <w:lang w:eastAsia="en-IN"/>
              </w:rPr>
            </w:pPr>
            <w:r w:rsidRPr="005A2065">
              <w:rPr>
                <w:sz w:val="20"/>
                <w:szCs w:val="20"/>
                <w:lang w:val="fr-SN"/>
              </w:rPr>
              <w:t>Se reposer le reste de la journée</w:t>
            </w:r>
            <w:r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 xml:space="preserve">B </w:t>
            </w:r>
          </w:p>
          <w:p w14:paraId="4540CD33" w14:textId="70708661" w:rsidR="000820E0" w:rsidRPr="004D65B3" w:rsidRDefault="000820E0" w:rsidP="000820E0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Reprendre les travaux légers après 48 heure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C</w:t>
            </w:r>
          </w:p>
          <w:p w14:paraId="23B782A3" w14:textId="128B707D" w:rsidR="000820E0" w:rsidRPr="004D65B3" w:rsidRDefault="000820E0" w:rsidP="000820E0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Reprise de l'activité complète après 1 semain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J</w:t>
            </w:r>
          </w:p>
          <w:p w14:paraId="00D46E8F" w14:textId="401B1AF9" w:rsidR="000820E0" w:rsidRPr="004D65B3" w:rsidRDefault="000820E0" w:rsidP="000820E0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Prenez les médicaments comme conseillé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E</w:t>
            </w:r>
          </w:p>
          <w:p w14:paraId="16A5B40C" w14:textId="09BFAF49" w:rsidR="000820E0" w:rsidRPr="004D65B3" w:rsidRDefault="000820E0" w:rsidP="000820E0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Garder la zone d’incision propre et sèch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F</w:t>
            </w:r>
          </w:p>
          <w:p w14:paraId="6DF8F5F7" w14:textId="450D66FA" w:rsidR="000820E0" w:rsidRPr="004D65B3" w:rsidRDefault="000820E0" w:rsidP="000820E0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Ne pas ouvrir les pansement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G</w:t>
            </w:r>
          </w:p>
          <w:p w14:paraId="57AE8770" w14:textId="07C1BD5F" w:rsidR="000820E0" w:rsidRPr="004D65B3" w:rsidRDefault="000820E0" w:rsidP="000820E0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Se baigner après 24 heures d'intervention chirurgical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H</w:t>
            </w:r>
          </w:p>
          <w:p w14:paraId="5D8EAFDA" w14:textId="2BAFB74A" w:rsidR="000820E0" w:rsidRPr="004D65B3" w:rsidRDefault="000820E0" w:rsidP="000820E0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Je dois signaler à la clinique/au médecin toute complication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.</w:t>
            </w:r>
          </w:p>
          <w:p w14:paraId="45FD18B5" w14:textId="1EDBA8A9" w:rsidR="000820E0" w:rsidRPr="004D65B3" w:rsidRDefault="000820E0" w:rsidP="000820E0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Doit se rendre dans l'établissement pour un contrôle le 7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vertAlign w:val="superscript"/>
                <w:cs/>
                <w:lang w:bidi="hi-IN"/>
              </w:rPr>
              <w:t xml:space="preserve">èm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jour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J</w:t>
            </w:r>
          </w:p>
          <w:p w14:paraId="47FF8D9A" w14:textId="2E022AAF" w:rsidR="000820E0" w:rsidRPr="004D65B3" w:rsidRDefault="000820E0" w:rsidP="000820E0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Visite à l'établissement pour analyse de sperme après 3 moi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K</w:t>
            </w:r>
          </w:p>
          <w:p w14:paraId="31E81F5E" w14:textId="77777777" w:rsidR="000820E0" w:rsidRPr="004D65B3" w:rsidRDefault="000820E0" w:rsidP="000820E0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Informer le client qu'il ne devient pas stérile</w:t>
            </w:r>
          </w:p>
          <w:p w14:paraId="4B2B0174" w14:textId="30C50C0C" w:rsidR="000820E0" w:rsidRPr="004D65B3" w:rsidRDefault="000820E0" w:rsidP="000820E0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immédiatement après l'opération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L</w:t>
            </w:r>
          </w:p>
          <w:p w14:paraId="4BE38E44" w14:textId="77777777" w:rsidR="000820E0" w:rsidRPr="004D65B3" w:rsidRDefault="000820E0" w:rsidP="000820E0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Utilisez un préservatif ou toute autre méthode de contraception</w:t>
            </w:r>
          </w:p>
          <w:p w14:paraId="6468D295" w14:textId="4260386C" w:rsidR="000820E0" w:rsidRPr="004D65B3" w:rsidRDefault="000820E0" w:rsidP="000820E0">
            <w:pPr>
              <w:tabs>
                <w:tab w:val="right" w:leader="dot" w:pos="3912"/>
              </w:tabs>
              <w:suppressAutoHyphens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pendant les 3 prochains mois jusqu'à ce que l'analyse du sperme ne montre aucun sperm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M</w:t>
            </w:r>
          </w:p>
          <w:p w14:paraId="7C72F073" w14:textId="77777777" w:rsidR="000820E0" w:rsidRPr="004D65B3" w:rsidRDefault="000820E0" w:rsidP="000820E0">
            <w:pPr>
              <w:tabs>
                <w:tab w:val="right" w:leader="underscore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X</w:t>
            </w:r>
          </w:p>
          <w:p w14:paraId="18BEA298" w14:textId="5892C3C1" w:rsidR="000820E0" w:rsidRPr="004D65B3" w:rsidRDefault="000820E0" w:rsidP="000820E0">
            <w:pPr>
              <w:tabs>
                <w:tab w:val="right" w:leader="dot" w:pos="3912"/>
              </w:tabs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Ne donne aucune instruction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Y</w:t>
            </w:r>
          </w:p>
        </w:tc>
        <w:tc>
          <w:tcPr>
            <w:tcW w:w="395" w:type="pct"/>
            <w:shd w:val="clear" w:color="auto" w:fill="FFFFFF" w:themeFill="background1"/>
          </w:tcPr>
          <w:p w14:paraId="64705D89" w14:textId="77777777" w:rsidR="000820E0" w:rsidRPr="004D65B3" w:rsidRDefault="000820E0" w:rsidP="000820E0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</w:tc>
      </w:tr>
      <w:tr w:rsidR="000820E0" w:rsidRPr="004D65B3" w14:paraId="2BFE0995" w14:textId="77777777" w:rsidTr="00FB0D80">
        <w:trPr>
          <w:trHeight w:val="287"/>
          <w:jc w:val="center"/>
        </w:trPr>
        <w:tc>
          <w:tcPr>
            <w:tcW w:w="367" w:type="pct"/>
            <w:gridSpan w:val="2"/>
            <w:shd w:val="clear" w:color="auto" w:fill="auto"/>
          </w:tcPr>
          <w:p w14:paraId="1FD145BB" w14:textId="44F79F81" w:rsidR="000820E0" w:rsidRPr="004D65B3" w:rsidRDefault="000820E0" w:rsidP="000820E0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369</w:t>
            </w:r>
          </w:p>
        </w:tc>
        <w:tc>
          <w:tcPr>
            <w:tcW w:w="2071" w:type="pct"/>
            <w:tcBorders>
              <w:right w:val="single" w:sz="4" w:space="0" w:color="auto"/>
            </w:tcBorders>
            <w:shd w:val="clear" w:color="auto" w:fill="auto"/>
          </w:tcPr>
          <w:p w14:paraId="7F80578E" w14:textId="739D6450" w:rsidR="000820E0" w:rsidRPr="004D65B3" w:rsidRDefault="000820E0" w:rsidP="000820E0">
            <w:pPr>
              <w:suppressAutoHyphens/>
              <w:contextualSpacing/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 xml:space="preserve">Informez-vous les clients des complications postopératoires de </w:t>
            </w: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 xml:space="preserve">la stérilisation masculine </w:t>
            </w: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?</w:t>
            </w:r>
          </w:p>
        </w:tc>
        <w:tc>
          <w:tcPr>
            <w:tcW w:w="2167" w:type="pct"/>
            <w:gridSpan w:val="3"/>
            <w:tcBorders>
              <w:left w:val="single" w:sz="4" w:space="0" w:color="auto"/>
            </w:tcBorders>
            <w:shd w:val="clear" w:color="auto" w:fill="auto"/>
          </w:tcPr>
          <w:p w14:paraId="79ABECC0" w14:textId="5FFA99B8" w:rsidR="000820E0" w:rsidRPr="004D65B3" w:rsidRDefault="000820E0" w:rsidP="000820E0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Oui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1</w:t>
            </w:r>
          </w:p>
          <w:p w14:paraId="53A67FDA" w14:textId="2419F00B" w:rsidR="000820E0" w:rsidRPr="004D65B3" w:rsidRDefault="000820E0" w:rsidP="000820E0">
            <w:pPr>
              <w:tabs>
                <w:tab w:val="right" w:leader="dot" w:pos="3912"/>
              </w:tabs>
              <w:rPr>
                <w:rFonts w:ascii="Calibri" w:eastAsia="Arial" w:hAnsi="Calibri" w:cs="Calibri"/>
                <w:b/>
                <w:bCs/>
                <w:spacing w:val="-1"/>
                <w:sz w:val="20"/>
                <w:szCs w:val="20"/>
                <w:lang w:eastAsia="en-IN" w:bidi="hi-IN"/>
              </w:rPr>
            </w:pPr>
            <w:r w:rsidRPr="004D65B3">
              <w:rPr>
                <w:rFonts w:ascii="Calibri" w:eastAsia="Arial Unicode MS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5411200" behindDoc="0" locked="0" layoutInCell="1" allowOverlap="1" wp14:anchorId="0C339DBF" wp14:editId="2662EC1F">
                      <wp:simplePos x="0" y="0"/>
                      <wp:positionH relativeFrom="column">
                        <wp:posOffset>2473071</wp:posOffset>
                      </wp:positionH>
                      <wp:positionV relativeFrom="paragraph">
                        <wp:posOffset>80645</wp:posOffset>
                      </wp:positionV>
                      <wp:extent cx="205740" cy="0"/>
                      <wp:effectExtent l="0" t="76200" r="22860" b="95250"/>
                      <wp:wrapNone/>
                      <wp:docPr id="959" name="Straight Arrow Connector 9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74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 w14:anchorId="6A366B7B">
                    <v:shapetype id="_x0000_t32" coordsize="21600,21600" o:oned="t" filled="f" o:spt="32" path="m,l21600,21600e" w14:anchorId="046B9BBD">
                      <v:path fillok="f" arrowok="t" o:connecttype="none"/>
                      <o:lock v:ext="edit" shapetype="t"/>
                    </v:shapetype>
                    <v:shape id="Straight Arrow Connector 959" style="position:absolute;margin-left:194.75pt;margin-top:6.35pt;width:16.2pt;height:0;z-index:255411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">
                      <v:stroke joinstyle="miter" endarrow="block"/>
                    </v:shape>
                  </w:pict>
                </mc:Fallback>
              </mc:AlternateConten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Non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2</w:t>
            </w:r>
          </w:p>
        </w:tc>
        <w:tc>
          <w:tcPr>
            <w:tcW w:w="395" w:type="pct"/>
            <w:shd w:val="clear" w:color="auto" w:fill="auto"/>
          </w:tcPr>
          <w:p w14:paraId="3583C302" w14:textId="77777777" w:rsidR="000820E0" w:rsidRPr="004D65B3" w:rsidRDefault="000820E0" w:rsidP="000820E0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</w:p>
          <w:p w14:paraId="1ADD0463" w14:textId="6AAEE50A" w:rsidR="000820E0" w:rsidRPr="004D65B3" w:rsidRDefault="000820E0" w:rsidP="000820E0">
            <w:pPr>
              <w:jc w:val="center"/>
              <w:rPr>
                <w:rFonts w:ascii="Calibri" w:eastAsia="Arial" w:hAnsi="Calibri" w:cs="Calibri"/>
                <w:b/>
                <w:bCs/>
                <w:spacing w:val="-1"/>
                <w:sz w:val="20"/>
                <w:szCs w:val="20"/>
                <w:lang w:eastAsia="en-IN"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  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3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72</w:t>
            </w:r>
          </w:p>
        </w:tc>
      </w:tr>
      <w:tr w:rsidR="000820E0" w:rsidRPr="004D65B3" w14:paraId="43C734B2" w14:textId="77777777" w:rsidTr="00FB0D80">
        <w:trPr>
          <w:jc w:val="center"/>
        </w:trPr>
        <w:tc>
          <w:tcPr>
            <w:tcW w:w="367" w:type="pct"/>
            <w:gridSpan w:val="2"/>
            <w:shd w:val="clear" w:color="auto" w:fill="auto"/>
          </w:tcPr>
          <w:p w14:paraId="27F4F54D" w14:textId="30541F2E" w:rsidR="000820E0" w:rsidRPr="004D65B3" w:rsidRDefault="000820E0" w:rsidP="000820E0">
            <w:pPr>
              <w:suppressAutoHyphens/>
              <w:contextualSpacing/>
              <w:jc w:val="center"/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lastRenderedPageBreak/>
              <w:t>3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>70</w:t>
            </w:r>
          </w:p>
        </w:tc>
        <w:tc>
          <w:tcPr>
            <w:tcW w:w="2071" w:type="pct"/>
            <w:tcBorders>
              <w:right w:val="single" w:sz="4" w:space="0" w:color="auto"/>
            </w:tcBorders>
            <w:shd w:val="clear" w:color="auto" w:fill="auto"/>
          </w:tcPr>
          <w:p w14:paraId="14026749" w14:textId="4C674199" w:rsidR="000820E0" w:rsidRDefault="000820E0" w:rsidP="000820E0">
            <w:pPr>
              <w:rPr>
                <w:sz w:val="20"/>
                <w:szCs w:val="20"/>
                <w:lang w:val="fr-SN"/>
              </w:rPr>
            </w:pPr>
            <w:r w:rsidRPr="00F972B8">
              <w:rPr>
                <w:sz w:val="20"/>
                <w:szCs w:val="20"/>
                <w:lang w:val="fr-SN"/>
              </w:rPr>
              <w:t xml:space="preserve">Quelles sont les complications possibles dont vous les informez ?  </w:t>
            </w:r>
          </w:p>
          <w:p w14:paraId="304C69D1" w14:textId="77777777" w:rsidR="000820E0" w:rsidRPr="00F972B8" w:rsidRDefault="000820E0" w:rsidP="000820E0">
            <w:pPr>
              <w:rPr>
                <w:b/>
                <w:sz w:val="20"/>
                <w:szCs w:val="20"/>
                <w:lang w:val="fr-SN"/>
              </w:rPr>
            </w:pPr>
          </w:p>
          <w:p w14:paraId="7B735380" w14:textId="1AFBB91D" w:rsidR="000820E0" w:rsidRPr="00FB0D80" w:rsidRDefault="00D35600" w:rsidP="000820E0">
            <w:pPr>
              <w:suppressAutoHyphens/>
              <w:ind w:right="-14"/>
              <w:rPr>
                <w:rFonts w:ascii="Calibri" w:eastAsia="Arial Narrow" w:hAnsi="Calibri" w:cs="Calibri"/>
                <w:i/>
                <w:iCs/>
                <w:sz w:val="20"/>
                <w:szCs w:val="20"/>
                <w:cs/>
                <w:lang w:bidi="hi-IN"/>
              </w:rPr>
            </w:pPr>
            <w:r w:rsidRPr="00D35600">
              <w:rPr>
                <w:i/>
                <w:iCs/>
                <w:sz w:val="20"/>
                <w:szCs w:val="20"/>
                <w:lang w:val="fr-SN"/>
              </w:rPr>
              <w:t>[Choix multiple. Notez toutes les réponses. Si la réponse est « ne pas informer », aucune des autres options ne doit être entourée].</w:t>
            </w:r>
          </w:p>
        </w:tc>
        <w:tc>
          <w:tcPr>
            <w:tcW w:w="2167" w:type="pct"/>
            <w:gridSpan w:val="3"/>
            <w:tcBorders>
              <w:left w:val="single" w:sz="4" w:space="0" w:color="auto"/>
            </w:tcBorders>
            <w:shd w:val="clear" w:color="auto" w:fill="auto"/>
          </w:tcPr>
          <w:p w14:paraId="53A987B6" w14:textId="77777777" w:rsidR="000820E0" w:rsidRPr="004D65B3" w:rsidRDefault="000820E0" w:rsidP="000820E0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Douleur excessiv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A</w:t>
            </w:r>
          </w:p>
          <w:p w14:paraId="29C82950" w14:textId="77777777" w:rsidR="000820E0" w:rsidRPr="004D65B3" w:rsidRDefault="000820E0" w:rsidP="000820E0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Évanouissement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B</w:t>
            </w:r>
          </w:p>
          <w:p w14:paraId="7EE598FB" w14:textId="77777777" w:rsidR="000820E0" w:rsidRPr="004D65B3" w:rsidRDefault="000820E0" w:rsidP="000820E0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Fièvr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C</w:t>
            </w:r>
          </w:p>
          <w:p w14:paraId="492ADADB" w14:textId="77777777" w:rsidR="000820E0" w:rsidRPr="004D65B3" w:rsidRDefault="000820E0" w:rsidP="000820E0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Saignement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D</w:t>
            </w:r>
          </w:p>
          <w:p w14:paraId="0C1ADF33" w14:textId="77777777" w:rsidR="000820E0" w:rsidRPr="004D65B3" w:rsidRDefault="000820E0" w:rsidP="000820E0">
            <w:pPr>
              <w:tabs>
                <w:tab w:val="left" w:leader="dot" w:pos="3629"/>
                <w:tab w:val="right" w:pos="3912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Augmentation de la taille du scrotum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E</w:t>
            </w:r>
          </w:p>
          <w:p w14:paraId="7DF1609F" w14:textId="77777777" w:rsidR="000820E0" w:rsidRPr="004D65B3" w:rsidRDefault="000820E0" w:rsidP="000820E0">
            <w:pPr>
              <w:tabs>
                <w:tab w:val="left" w:leader="dot" w:pos="3629"/>
                <w:tab w:val="right" w:pos="3912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Écoulement de pus du site opéré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F</w:t>
            </w:r>
          </w:p>
          <w:p w14:paraId="30149D56" w14:textId="77777777" w:rsidR="000820E0" w:rsidRPr="004D65B3" w:rsidRDefault="000820E0" w:rsidP="000820E0">
            <w:pPr>
              <w:tabs>
                <w:tab w:val="left" w:leader="dot" w:pos="3629"/>
                <w:tab w:val="right" w:pos="3912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Autres (préciser) 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  <w:t>X</w:t>
            </w:r>
          </w:p>
          <w:p w14:paraId="12574F1D" w14:textId="194531E9" w:rsidR="000820E0" w:rsidRPr="004D65B3" w:rsidRDefault="000820E0" w:rsidP="000820E0">
            <w:pPr>
              <w:tabs>
                <w:tab w:val="right" w:leader="dot" w:pos="3912"/>
              </w:tabs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N</w:t>
            </w:r>
            <w:r>
              <w:rPr>
                <w:rFonts w:ascii="Calibri" w:hAnsi="Calibri" w:cs="Calibri"/>
                <w:sz w:val="20"/>
                <w:szCs w:val="20"/>
              </w:rPr>
              <w:t>e pas inform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Y</w:t>
            </w:r>
          </w:p>
        </w:tc>
        <w:tc>
          <w:tcPr>
            <w:tcW w:w="395" w:type="pct"/>
            <w:shd w:val="clear" w:color="auto" w:fill="auto"/>
          </w:tcPr>
          <w:p w14:paraId="3A82B785" w14:textId="77777777" w:rsidR="000820E0" w:rsidRPr="004D65B3" w:rsidRDefault="000820E0" w:rsidP="000820E0">
            <w:pPr>
              <w:rPr>
                <w:rFonts w:ascii="Calibri" w:eastAsia="Arial" w:hAnsi="Calibri" w:cs="Calibri"/>
                <w:b/>
                <w:bCs/>
                <w:spacing w:val="-1"/>
                <w:sz w:val="20"/>
                <w:szCs w:val="20"/>
                <w:lang w:eastAsia="en-IN" w:bidi="hi-IN"/>
              </w:rPr>
            </w:pPr>
          </w:p>
        </w:tc>
      </w:tr>
      <w:tr w:rsidR="000820E0" w:rsidRPr="004D65B3" w14:paraId="1569368A" w14:textId="77777777" w:rsidTr="00FB0D80">
        <w:trPr>
          <w:jc w:val="center"/>
        </w:trPr>
        <w:tc>
          <w:tcPr>
            <w:tcW w:w="367" w:type="pct"/>
            <w:gridSpan w:val="2"/>
            <w:shd w:val="clear" w:color="auto" w:fill="auto"/>
          </w:tcPr>
          <w:p w14:paraId="7F62B747" w14:textId="05C0B8A6" w:rsidR="000820E0" w:rsidRPr="004D65B3" w:rsidRDefault="000820E0" w:rsidP="000820E0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3</w:t>
            </w: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>71</w:t>
            </w:r>
          </w:p>
        </w:tc>
        <w:tc>
          <w:tcPr>
            <w:tcW w:w="2071" w:type="pct"/>
            <w:tcBorders>
              <w:right w:val="single" w:sz="4" w:space="0" w:color="auto"/>
            </w:tcBorders>
            <w:shd w:val="clear" w:color="auto" w:fill="auto"/>
          </w:tcPr>
          <w:p w14:paraId="31B4E5EA" w14:textId="77777777" w:rsidR="000820E0" w:rsidRDefault="000820E0" w:rsidP="000820E0">
            <w:pPr>
              <w:ind w:right="-14"/>
              <w:rPr>
                <w:sz w:val="20"/>
                <w:szCs w:val="20"/>
                <w:lang w:val="fr-SN"/>
              </w:rPr>
            </w:pPr>
            <w:r w:rsidRPr="00F972B8">
              <w:rPr>
                <w:sz w:val="20"/>
                <w:szCs w:val="20"/>
                <w:lang w:val="fr-SN"/>
              </w:rPr>
              <w:t>Quels sont les problèmes de santé auxquels le client peut être confronté pendant/après la procédure de stérilisation masculine ?</w:t>
            </w:r>
          </w:p>
          <w:p w14:paraId="072B3E2F" w14:textId="77777777" w:rsidR="00D35600" w:rsidRPr="00F972B8" w:rsidRDefault="00D35600" w:rsidP="000820E0">
            <w:pPr>
              <w:ind w:right="-14"/>
              <w:rPr>
                <w:b/>
                <w:sz w:val="20"/>
                <w:szCs w:val="20"/>
                <w:lang w:val="fr-SN"/>
              </w:rPr>
            </w:pPr>
          </w:p>
          <w:p w14:paraId="2BA8A9F9" w14:textId="4FD69047" w:rsidR="000820E0" w:rsidRPr="00FB0D80" w:rsidRDefault="00D35600" w:rsidP="000820E0">
            <w:pPr>
              <w:tabs>
                <w:tab w:val="left" w:pos="-720"/>
              </w:tabs>
              <w:suppressAutoHyphens/>
              <w:rPr>
                <w:rFonts w:ascii="Calibri" w:hAnsi="Calibri" w:cs="Calibri"/>
                <w:bCs/>
                <w:i/>
                <w:iCs/>
                <w:spacing w:val="-2"/>
                <w:sz w:val="20"/>
                <w:szCs w:val="20"/>
                <w:lang w:val="fr-SN"/>
              </w:rPr>
            </w:pPr>
            <w:r w:rsidRPr="00D35600">
              <w:rPr>
                <w:i/>
                <w:iCs/>
                <w:sz w:val="20"/>
                <w:szCs w:val="20"/>
                <w:lang w:val="fr-SN"/>
              </w:rPr>
              <w:t xml:space="preserve">[Choix multiple. Enregistrer tous les problèmes mentionnés. Si « </w:t>
            </w:r>
            <w:r>
              <w:rPr>
                <w:i/>
                <w:iCs/>
                <w:sz w:val="20"/>
                <w:szCs w:val="20"/>
                <w:lang w:val="fr-SN"/>
              </w:rPr>
              <w:t>Je ne sais</w:t>
            </w:r>
            <w:r w:rsidRPr="00D35600">
              <w:rPr>
                <w:i/>
                <w:iCs/>
                <w:sz w:val="20"/>
                <w:szCs w:val="20"/>
                <w:lang w:val="fr-SN"/>
              </w:rPr>
              <w:t xml:space="preserve"> pas » est mentionné, aucune des autres options ne doit être encerclée]</w:t>
            </w:r>
          </w:p>
        </w:tc>
        <w:tc>
          <w:tcPr>
            <w:tcW w:w="2167" w:type="pct"/>
            <w:gridSpan w:val="3"/>
            <w:tcBorders>
              <w:left w:val="single" w:sz="4" w:space="0" w:color="auto"/>
            </w:tcBorders>
            <w:shd w:val="clear" w:color="auto" w:fill="auto"/>
          </w:tcPr>
          <w:p w14:paraId="4DEDD440" w14:textId="483572E9" w:rsidR="000820E0" w:rsidRPr="004D65B3" w:rsidRDefault="000820E0" w:rsidP="000820E0">
            <w:pPr>
              <w:tabs>
                <w:tab w:val="right" w:leader="dot" w:pos="3912"/>
              </w:tabs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Gonflement du tissu scrotal, ecchymoses et douleur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A</w:t>
            </w:r>
          </w:p>
          <w:p w14:paraId="37F488B9" w14:textId="36AC9089" w:rsidR="000820E0" w:rsidRPr="004D65B3" w:rsidRDefault="000820E0" w:rsidP="000820E0">
            <w:pPr>
              <w:tabs>
                <w:tab w:val="right" w:leader="dot" w:pos="3912"/>
              </w:tabs>
              <w:rPr>
                <w:rFonts w:ascii="Calibri" w:hAnsi="Calibri" w:cs="Calibri"/>
                <w:bCs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Infection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B</w:t>
            </w:r>
          </w:p>
          <w:p w14:paraId="3B2DEE9C" w14:textId="7BF74574" w:rsidR="000820E0" w:rsidRPr="004D65B3" w:rsidRDefault="000820E0" w:rsidP="000820E0">
            <w:pPr>
              <w:tabs>
                <w:tab w:val="right" w:leader="dot" w:pos="3912"/>
              </w:tabs>
              <w:rPr>
                <w:rFonts w:ascii="Calibri" w:hAnsi="Calibri" w:cs="Calibri"/>
                <w:bCs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Hématom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C</w:t>
            </w:r>
          </w:p>
          <w:p w14:paraId="6C27A27F" w14:textId="4E5BEB7C" w:rsidR="000820E0" w:rsidRPr="004D65B3" w:rsidRDefault="000820E0" w:rsidP="000820E0">
            <w:pPr>
              <w:tabs>
                <w:tab w:val="right" w:leader="dot" w:pos="3912"/>
              </w:tabs>
              <w:rPr>
                <w:rFonts w:ascii="Calibri" w:hAnsi="Calibri" w:cs="Calibri"/>
                <w:bCs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Aucun problème de santé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D</w:t>
            </w:r>
          </w:p>
          <w:p w14:paraId="1ABBDBCA" w14:textId="77777777" w:rsidR="000820E0" w:rsidRPr="004D65B3" w:rsidRDefault="000820E0" w:rsidP="000820E0">
            <w:pPr>
              <w:tabs>
                <w:tab w:val="right" w:leader="underscore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X</w:t>
            </w:r>
          </w:p>
          <w:p w14:paraId="419C8140" w14:textId="75B06571" w:rsidR="000820E0" w:rsidRPr="004D65B3" w:rsidRDefault="000820E0" w:rsidP="000820E0">
            <w:pPr>
              <w:tabs>
                <w:tab w:val="right" w:leader="dot" w:pos="3912"/>
              </w:tabs>
              <w:rPr>
                <w:rFonts w:ascii="Calibri" w:hAnsi="Calibri" w:cs="Calibri"/>
                <w:bCs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Je ne sais pa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Z</w:t>
            </w:r>
          </w:p>
        </w:tc>
        <w:tc>
          <w:tcPr>
            <w:tcW w:w="395" w:type="pct"/>
            <w:shd w:val="clear" w:color="auto" w:fill="auto"/>
          </w:tcPr>
          <w:p w14:paraId="2C17501D" w14:textId="77777777" w:rsidR="000820E0" w:rsidRPr="004D65B3" w:rsidRDefault="000820E0" w:rsidP="000820E0">
            <w:pPr>
              <w:rPr>
                <w:rFonts w:ascii="Calibri" w:eastAsia="Arial" w:hAnsi="Calibri" w:cs="Calibri"/>
                <w:b/>
                <w:bCs/>
                <w:spacing w:val="-1"/>
                <w:sz w:val="20"/>
                <w:szCs w:val="20"/>
                <w:lang w:eastAsia="en-IN" w:bidi="hi-IN"/>
              </w:rPr>
            </w:pPr>
          </w:p>
        </w:tc>
      </w:tr>
      <w:tr w:rsidR="000820E0" w:rsidRPr="004D65B3" w14:paraId="57EA3597" w14:textId="77777777" w:rsidTr="00FB0D80">
        <w:trPr>
          <w:jc w:val="center"/>
        </w:trPr>
        <w:tc>
          <w:tcPr>
            <w:tcW w:w="367" w:type="pct"/>
            <w:gridSpan w:val="2"/>
            <w:shd w:val="clear" w:color="auto" w:fill="auto"/>
          </w:tcPr>
          <w:p w14:paraId="005E02FC" w14:textId="4D78676F" w:rsidR="000820E0" w:rsidRPr="004D65B3" w:rsidRDefault="000820E0" w:rsidP="000820E0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3</w:t>
            </w: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>72</w:t>
            </w:r>
          </w:p>
        </w:tc>
        <w:tc>
          <w:tcPr>
            <w:tcW w:w="2071" w:type="pct"/>
            <w:tcBorders>
              <w:right w:val="single" w:sz="4" w:space="0" w:color="auto"/>
            </w:tcBorders>
            <w:shd w:val="clear" w:color="auto" w:fill="auto"/>
          </w:tcPr>
          <w:p w14:paraId="291D0771" w14:textId="0A8EF186" w:rsidR="000820E0" w:rsidRPr="004D65B3" w:rsidRDefault="000820E0" w:rsidP="000820E0">
            <w:pPr>
              <w:tabs>
                <w:tab w:val="left" w:pos="-720"/>
              </w:tabs>
              <w:suppressAutoHyphens/>
              <w:rPr>
                <w:rFonts w:ascii="Calibri" w:eastAsia="Arial Narrow" w:hAnsi="Calibri" w:cs="Calibri"/>
                <w:sz w:val="20"/>
                <w:szCs w:val="20"/>
                <w:lang w:val="fr-SN"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Selon vous, cette méthod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de stérilisation masculin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protège-t-elle du VIH et des IST ?</w:t>
            </w:r>
          </w:p>
        </w:tc>
        <w:tc>
          <w:tcPr>
            <w:tcW w:w="2167" w:type="pct"/>
            <w:gridSpan w:val="3"/>
            <w:tcBorders>
              <w:left w:val="single" w:sz="4" w:space="0" w:color="auto"/>
            </w:tcBorders>
            <w:shd w:val="clear" w:color="auto" w:fill="auto"/>
          </w:tcPr>
          <w:p w14:paraId="59B34128" w14:textId="2BE809ED" w:rsidR="000820E0" w:rsidRPr="004D65B3" w:rsidRDefault="000820E0" w:rsidP="000820E0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Oui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1</w:t>
            </w:r>
          </w:p>
          <w:p w14:paraId="4CD783D5" w14:textId="4CAA05BE" w:rsidR="000820E0" w:rsidRPr="004D65B3" w:rsidRDefault="000820E0" w:rsidP="000820E0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Non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2</w:t>
            </w:r>
          </w:p>
          <w:p w14:paraId="02E9563A" w14:textId="0B309E02" w:rsidR="000820E0" w:rsidRPr="004D65B3" w:rsidRDefault="000820E0" w:rsidP="000820E0">
            <w:pPr>
              <w:tabs>
                <w:tab w:val="right" w:leader="dot" w:pos="3912"/>
              </w:tabs>
              <w:rPr>
                <w:rFonts w:ascii="Calibri" w:hAnsi="Calibri" w:cs="Calibri"/>
                <w:bCs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" w:hAnsi="Calibri" w:cs="Calibri"/>
                <w:spacing w:val="-1"/>
                <w:sz w:val="20"/>
                <w:szCs w:val="20"/>
                <w:cs/>
                <w:lang w:bidi="hi-IN"/>
              </w:rPr>
              <w:t xml:space="preserve">Je ne sais pas </w:t>
            </w:r>
            <w:r w:rsidRPr="004D65B3">
              <w:rPr>
                <w:rFonts w:ascii="Calibri" w:eastAsia="Arial" w:hAnsi="Calibri" w:cs="Calibri"/>
                <w:spacing w:val="-1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8</w:t>
            </w:r>
          </w:p>
        </w:tc>
        <w:tc>
          <w:tcPr>
            <w:tcW w:w="395" w:type="pct"/>
            <w:shd w:val="clear" w:color="auto" w:fill="auto"/>
          </w:tcPr>
          <w:p w14:paraId="4C9DAC5C" w14:textId="77777777" w:rsidR="000820E0" w:rsidRPr="004D65B3" w:rsidRDefault="000820E0" w:rsidP="000820E0">
            <w:pPr>
              <w:rPr>
                <w:rFonts w:ascii="Calibri" w:eastAsia="Arial" w:hAnsi="Calibri" w:cs="Calibri"/>
                <w:b/>
                <w:bCs/>
                <w:spacing w:val="-1"/>
                <w:sz w:val="20"/>
                <w:szCs w:val="20"/>
                <w:lang w:eastAsia="en-IN" w:bidi="hi-IN"/>
              </w:rPr>
            </w:pPr>
          </w:p>
        </w:tc>
      </w:tr>
      <w:tr w:rsidR="000820E0" w:rsidRPr="004D65B3" w14:paraId="2ACB32AC" w14:textId="77777777" w:rsidTr="00FB0D80">
        <w:trPr>
          <w:jc w:val="center"/>
        </w:trPr>
        <w:tc>
          <w:tcPr>
            <w:tcW w:w="367" w:type="pct"/>
            <w:gridSpan w:val="2"/>
            <w:shd w:val="clear" w:color="auto" w:fill="auto"/>
          </w:tcPr>
          <w:p w14:paraId="4F16CF7A" w14:textId="1F24F0D5" w:rsidR="000820E0" w:rsidRPr="004D65B3" w:rsidRDefault="000820E0" w:rsidP="000820E0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3</w:t>
            </w: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>73</w:t>
            </w:r>
          </w:p>
        </w:tc>
        <w:tc>
          <w:tcPr>
            <w:tcW w:w="2071" w:type="pct"/>
            <w:tcBorders>
              <w:right w:val="single" w:sz="4" w:space="0" w:color="auto"/>
            </w:tcBorders>
            <w:shd w:val="clear" w:color="auto" w:fill="auto"/>
          </w:tcPr>
          <w:p w14:paraId="48868F46" w14:textId="77777777" w:rsidR="000820E0" w:rsidRPr="00661057" w:rsidRDefault="000820E0" w:rsidP="000820E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fr-SN"/>
              </w:rPr>
            </w:pPr>
            <w:r w:rsidRPr="00661057">
              <w:rPr>
                <w:color w:val="000000"/>
                <w:sz w:val="20"/>
                <w:szCs w:val="20"/>
                <w:lang w:val="fr-SN"/>
              </w:rPr>
              <w:t>Quel est le mécanisme de suivi dont vous disposez ou dont l'établissement dispose, c'est-à-dire comment veillez-vous ou comment l'établissement veille-t-il à ce que les personnes ayant subi une stérilisation masculine bénéficient des services de suivi à la date prévue ?</w:t>
            </w:r>
          </w:p>
          <w:p w14:paraId="6D333CEE" w14:textId="77777777" w:rsidR="000820E0" w:rsidRPr="00661057" w:rsidRDefault="000820E0" w:rsidP="000820E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fr-SN"/>
              </w:rPr>
            </w:pPr>
          </w:p>
          <w:p w14:paraId="3E7A8819" w14:textId="79A61321" w:rsidR="000820E0" w:rsidRPr="004D65B3" w:rsidRDefault="00D35600" w:rsidP="000820E0">
            <w:pPr>
              <w:tabs>
                <w:tab w:val="left" w:pos="-720"/>
              </w:tabs>
              <w:suppressAutoHyphens/>
              <w:rPr>
                <w:rFonts w:ascii="Calibri" w:hAnsi="Calibri" w:cs="Calibri"/>
                <w:bCs/>
                <w:sz w:val="20"/>
                <w:szCs w:val="20"/>
              </w:rPr>
            </w:pPr>
            <w:r w:rsidRPr="00D35600">
              <w:rPr>
                <w:i/>
                <w:iCs/>
                <w:sz w:val="20"/>
                <w:szCs w:val="20"/>
                <w:lang w:val="fr-SN"/>
              </w:rPr>
              <w:t xml:space="preserve">[Choix multiple. Enregistrer tous les problèmes mentionnés. Si « </w:t>
            </w:r>
            <w:r>
              <w:rPr>
                <w:i/>
                <w:iCs/>
                <w:sz w:val="20"/>
                <w:szCs w:val="20"/>
                <w:lang w:val="fr-SN"/>
              </w:rPr>
              <w:t>Je ne sais</w:t>
            </w:r>
            <w:r w:rsidRPr="00D35600">
              <w:rPr>
                <w:i/>
                <w:iCs/>
                <w:sz w:val="20"/>
                <w:szCs w:val="20"/>
                <w:lang w:val="fr-SN"/>
              </w:rPr>
              <w:t xml:space="preserve"> pas » est mentionné, aucune des autres options ne doit être encerclée]</w:t>
            </w:r>
          </w:p>
        </w:tc>
        <w:tc>
          <w:tcPr>
            <w:tcW w:w="2167" w:type="pct"/>
            <w:gridSpan w:val="3"/>
            <w:tcBorders>
              <w:left w:val="single" w:sz="4" w:space="0" w:color="auto"/>
            </w:tcBorders>
            <w:shd w:val="clear" w:color="auto" w:fill="auto"/>
          </w:tcPr>
          <w:p w14:paraId="7DC40676" w14:textId="77777777" w:rsidR="000820E0" w:rsidRPr="004D65B3" w:rsidRDefault="000820E0" w:rsidP="000820E0">
            <w:pPr>
              <w:tabs>
                <w:tab w:val="right" w:leader="dot" w:pos="3912"/>
                <w:tab w:val="right" w:leader="dot" w:pos="5760"/>
              </w:tabs>
              <w:rPr>
                <w:rFonts w:ascii="Calibri" w:eastAsia="Arial Unicode MS" w:hAnsi="Calibri" w:cs="Calibri"/>
                <w:sz w:val="20"/>
                <w:szCs w:val="20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Des appels téléphoniques sont effectués pour rappeler aux clients</w:t>
            </w:r>
          </w:p>
          <w:p w14:paraId="75D61E14" w14:textId="2CD448F9" w:rsidR="000820E0" w:rsidRPr="004D65B3" w:rsidRDefault="000820E0" w:rsidP="000820E0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date de suivi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A</w:t>
            </w:r>
          </w:p>
          <w:p w14:paraId="47B644D3" w14:textId="229B15C7" w:rsidR="000820E0" w:rsidRPr="004D65B3" w:rsidRDefault="000153DC" w:rsidP="000820E0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les ASC</w:t>
            </w:r>
            <w:r w:rsidR="000028FB">
              <w:rPr>
                <w:rFonts w:ascii="Calibri" w:eastAsia="Arial Unicode MS" w:hAnsi="Calibri" w:hint="cs"/>
                <w:sz w:val="20"/>
                <w:szCs w:val="20"/>
                <w:cs/>
                <w:lang w:bidi="hi-IN"/>
              </w:rPr>
              <w:t xml:space="preserve"> </w:t>
            </w:r>
            <w:r w:rsidR="000820E0"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se rendent à domicile pour une visite de suivi </w:t>
            </w:r>
            <w:r w:rsidR="000820E0"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</w:r>
            <w:r w:rsidR="000820E0"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B</w:t>
            </w:r>
          </w:p>
          <w:p w14:paraId="367B364F" w14:textId="1575A6DF" w:rsidR="000820E0" w:rsidRPr="004D65B3" w:rsidRDefault="000820E0" w:rsidP="000820E0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Les </w:t>
            </w:r>
            <w:r w:rsidR="000028FB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ASC</w:t>
            </w:r>
            <w:r w:rsidR="000028FB"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rappellent aux clients les</w:t>
            </w:r>
          </w:p>
          <w:p w14:paraId="2FDF3E81" w14:textId="2DAAB54B" w:rsidR="000820E0" w:rsidRPr="004D65B3" w:rsidRDefault="000820E0" w:rsidP="000820E0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date de suivi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C</w:t>
            </w:r>
          </w:p>
          <w:p w14:paraId="226DB17C" w14:textId="734C65D5" w:rsidR="000820E0" w:rsidRPr="004D65B3" w:rsidRDefault="000820E0" w:rsidP="000820E0">
            <w:pPr>
              <w:tabs>
                <w:tab w:val="right" w:leader="dot" w:pos="3912"/>
              </w:tabs>
              <w:rPr>
                <w:rFonts w:ascii="Calibri" w:eastAsia="Arial Unicode MS" w:hAnsi="Calibri" w:cs="Calibri"/>
                <w:sz w:val="20"/>
                <w:szCs w:val="20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Inscrire la date de suivi sur l'ordonnance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D</w:t>
            </w:r>
          </w:p>
          <w:p w14:paraId="3450DAB1" w14:textId="77777777" w:rsidR="000820E0" w:rsidRPr="004D65B3" w:rsidRDefault="000820E0" w:rsidP="000820E0">
            <w:pPr>
              <w:tabs>
                <w:tab w:val="right" w:leader="underscore" w:pos="3912"/>
              </w:tabs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ab/>
              <w:t>X</w:t>
            </w:r>
          </w:p>
          <w:p w14:paraId="2CD888E8" w14:textId="1551848B" w:rsidR="000820E0" w:rsidRPr="004D65B3" w:rsidRDefault="000820E0" w:rsidP="000820E0">
            <w:pPr>
              <w:tabs>
                <w:tab w:val="right" w:leader="dot" w:pos="3912"/>
              </w:tabs>
              <w:suppressAutoHyphens/>
              <w:rPr>
                <w:rFonts w:ascii="Calibri" w:eastAsia="Arial Unicode MS" w:hAnsi="Calibri" w:cs="Calibri"/>
                <w:sz w:val="20"/>
                <w:szCs w:val="20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Aucun mécanisme de suivi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O</w:t>
            </w:r>
          </w:p>
          <w:p w14:paraId="0A08EA67" w14:textId="6E93D40F" w:rsidR="000820E0" w:rsidRPr="004D65B3" w:rsidRDefault="000820E0" w:rsidP="000820E0">
            <w:pPr>
              <w:tabs>
                <w:tab w:val="right" w:leader="dot" w:pos="3912"/>
              </w:tabs>
              <w:suppressAutoHyphens/>
              <w:rPr>
                <w:rFonts w:ascii="Calibri" w:hAnsi="Calibri" w:cs="Calibri"/>
                <w:sz w:val="20"/>
                <w:szCs w:val="20"/>
                <w:lang w:eastAsia="en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Je ne sais pas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ab/>
              <w:t>Z</w:t>
            </w:r>
          </w:p>
        </w:tc>
        <w:tc>
          <w:tcPr>
            <w:tcW w:w="395" w:type="pct"/>
            <w:shd w:val="clear" w:color="auto" w:fill="auto"/>
          </w:tcPr>
          <w:p w14:paraId="131514CA" w14:textId="77777777" w:rsidR="000820E0" w:rsidRPr="004D65B3" w:rsidRDefault="000820E0" w:rsidP="000820E0">
            <w:pPr>
              <w:rPr>
                <w:rFonts w:ascii="Calibri" w:eastAsia="Arial" w:hAnsi="Calibri" w:cs="Calibri"/>
                <w:b/>
                <w:bCs/>
                <w:spacing w:val="-1"/>
                <w:sz w:val="20"/>
                <w:szCs w:val="20"/>
                <w:lang w:eastAsia="en-IN" w:bidi="hi-IN"/>
              </w:rPr>
            </w:pPr>
          </w:p>
        </w:tc>
      </w:tr>
      <w:tr w:rsidR="000820E0" w:rsidRPr="004D65B3" w14:paraId="372D83AF" w14:textId="77777777" w:rsidTr="00FB0D80">
        <w:trPr>
          <w:trHeight w:val="487"/>
          <w:jc w:val="center"/>
        </w:trPr>
        <w:tc>
          <w:tcPr>
            <w:tcW w:w="367" w:type="pct"/>
            <w:gridSpan w:val="2"/>
            <w:shd w:val="clear" w:color="auto" w:fill="auto"/>
          </w:tcPr>
          <w:p w14:paraId="5063A72E" w14:textId="06742D84" w:rsidR="000820E0" w:rsidRPr="004D65B3" w:rsidRDefault="000820E0" w:rsidP="000820E0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3</w:t>
            </w: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>74</w:t>
            </w:r>
          </w:p>
        </w:tc>
        <w:tc>
          <w:tcPr>
            <w:tcW w:w="2071" w:type="pct"/>
            <w:tcBorders>
              <w:right w:val="single" w:sz="4" w:space="0" w:color="auto"/>
            </w:tcBorders>
            <w:shd w:val="clear" w:color="auto" w:fill="auto"/>
          </w:tcPr>
          <w:p w14:paraId="7F98BD7D" w14:textId="77777777" w:rsidR="000820E0" w:rsidRPr="00661057" w:rsidRDefault="000820E0" w:rsidP="000820E0">
            <w:pPr>
              <w:rPr>
                <w:rFonts w:eastAsia="Aptos"/>
                <w:b/>
                <w:sz w:val="20"/>
                <w:szCs w:val="20"/>
                <w:lang w:val="fr-SN"/>
              </w:rPr>
            </w:pPr>
            <w:r w:rsidRPr="00661057">
              <w:rPr>
                <w:rFonts w:eastAsia="Aptos"/>
                <w:b/>
                <w:sz w:val="20"/>
                <w:szCs w:val="20"/>
                <w:lang w:val="fr-SN"/>
              </w:rPr>
              <w:t>Connaissance et pratique</w:t>
            </w:r>
          </w:p>
          <w:p w14:paraId="21AA53C1" w14:textId="77777777" w:rsidR="000820E0" w:rsidRPr="00661057" w:rsidRDefault="000820E0" w:rsidP="000820E0">
            <w:pPr>
              <w:rPr>
                <w:sz w:val="20"/>
                <w:szCs w:val="20"/>
                <w:lang w:val="fr-SN"/>
              </w:rPr>
            </w:pPr>
            <w:r w:rsidRPr="00661057">
              <w:rPr>
                <w:rFonts w:eastAsia="Aptos"/>
                <w:sz w:val="20"/>
                <w:szCs w:val="20"/>
                <w:lang w:val="fr-SN"/>
              </w:rPr>
              <w:t>Je vais maintenant lire quelques affirmations. Dites-moi si elles sont vraies ou fausses.</w:t>
            </w:r>
          </w:p>
          <w:p w14:paraId="79CB181F" w14:textId="77777777" w:rsidR="000820E0" w:rsidRPr="000820E0" w:rsidRDefault="000820E0" w:rsidP="000820E0">
            <w:pPr>
              <w:rPr>
                <w:rFonts w:ascii="Calibri" w:eastAsia="Arial Unicode MS" w:hAnsi="Calibri" w:cs="Calibri"/>
                <w:sz w:val="20"/>
                <w:szCs w:val="20"/>
                <w:rtl/>
                <w:cs/>
                <w:lang w:val="fr-SN"/>
              </w:rPr>
            </w:pPr>
          </w:p>
          <w:p w14:paraId="100A0DCB" w14:textId="4BC88C56" w:rsidR="000820E0" w:rsidRPr="004D65B3" w:rsidRDefault="000820E0" w:rsidP="000820E0">
            <w:pPr>
              <w:pStyle w:val="ListParagraph"/>
              <w:numPr>
                <w:ilvl w:val="0"/>
                <w:numId w:val="5"/>
              </w:numPr>
              <w:ind w:left="489" w:right="-121" w:hanging="425"/>
              <w:rPr>
                <w:rFonts w:eastAsia="Arial Unicode MS" w:cs="Calibri"/>
                <w:sz w:val="20"/>
                <w:szCs w:val="20"/>
              </w:rPr>
            </w:pPr>
            <w:r w:rsidRPr="004D65B3">
              <w:rPr>
                <w:rFonts w:eastAsia="Arial Unicode MS" w:cs="Calibri"/>
                <w:sz w:val="20"/>
                <w:szCs w:val="20"/>
              </w:rPr>
              <w:t xml:space="preserve">Si le client présente </w:t>
            </w:r>
            <w:proofErr w:type="gramStart"/>
            <w:r w:rsidRPr="004D65B3">
              <w:rPr>
                <w:rFonts w:eastAsia="Arial Unicode MS" w:cs="Calibri"/>
                <w:sz w:val="20"/>
                <w:szCs w:val="20"/>
              </w:rPr>
              <w:t>un IST</w:t>
            </w:r>
            <w:proofErr w:type="gramEnd"/>
            <w:r w:rsidRPr="004D65B3">
              <w:rPr>
                <w:rFonts w:eastAsia="Arial Unicode MS" w:cs="Calibri"/>
                <w:sz w:val="20"/>
                <w:szCs w:val="20"/>
              </w:rPr>
              <w:t>, la stérilisation masculine de ce client peut être effectuée immédiatement.</w:t>
            </w:r>
          </w:p>
          <w:p w14:paraId="6CBFEC3A" w14:textId="77777777" w:rsidR="000820E0" w:rsidRPr="004D65B3" w:rsidRDefault="000820E0" w:rsidP="000820E0">
            <w:pPr>
              <w:pStyle w:val="ListParagraph"/>
              <w:numPr>
                <w:ilvl w:val="0"/>
                <w:numId w:val="5"/>
              </w:numPr>
              <w:ind w:left="489" w:right="-121" w:hanging="425"/>
              <w:rPr>
                <w:rFonts w:eastAsia="Arial Unicode MS" w:cs="Calibri"/>
                <w:sz w:val="20"/>
                <w:szCs w:val="20"/>
              </w:rPr>
            </w:pPr>
            <w:r w:rsidRPr="004D65B3">
              <w:rPr>
                <w:rFonts w:eastAsia="Arial Unicode MS" w:cs="Calibri"/>
                <w:sz w:val="20"/>
                <w:szCs w:val="20"/>
              </w:rPr>
              <w:t>Le dépistage du VIH est obligatoire avant de procéder à la stérilisation masculine</w:t>
            </w:r>
          </w:p>
          <w:p w14:paraId="19D651DA" w14:textId="77777777" w:rsidR="000820E0" w:rsidRPr="004D65B3" w:rsidRDefault="000820E0" w:rsidP="000820E0">
            <w:pPr>
              <w:pStyle w:val="ListParagraph"/>
              <w:numPr>
                <w:ilvl w:val="0"/>
                <w:numId w:val="5"/>
              </w:numPr>
              <w:ind w:left="489" w:right="-121" w:hanging="425"/>
              <w:rPr>
                <w:rFonts w:eastAsia="Arial Unicode MS" w:cs="Calibri"/>
                <w:sz w:val="20"/>
                <w:szCs w:val="20"/>
              </w:rPr>
            </w:pPr>
            <w:r w:rsidRPr="004D65B3">
              <w:rPr>
                <w:rFonts w:eastAsia="Arial Unicode MS" w:cs="Calibri"/>
                <w:sz w:val="20"/>
                <w:szCs w:val="20"/>
              </w:rPr>
              <w:t>La présence d'anesthésistes est nécessaire pour la procédure de stérilisation masculine</w:t>
            </w:r>
          </w:p>
          <w:p w14:paraId="4E0ED782" w14:textId="77777777" w:rsidR="000820E0" w:rsidRPr="004D65B3" w:rsidRDefault="000820E0" w:rsidP="000820E0">
            <w:pPr>
              <w:pStyle w:val="ListParagraph"/>
              <w:numPr>
                <w:ilvl w:val="0"/>
                <w:numId w:val="5"/>
              </w:numPr>
              <w:ind w:left="489" w:right="-121" w:hanging="425"/>
              <w:rPr>
                <w:rFonts w:eastAsia="Arial Unicode MS" w:cs="Calibri"/>
                <w:sz w:val="20"/>
                <w:szCs w:val="20"/>
              </w:rPr>
            </w:pPr>
            <w:r w:rsidRPr="004D65B3">
              <w:rPr>
                <w:rFonts w:eastAsia="Arial Unicode MS" w:cs="Calibri"/>
                <w:sz w:val="20"/>
                <w:szCs w:val="20"/>
              </w:rPr>
              <w:t>La présence d'un membre de la famille avec les hommes est nécessaire pour la stérilisation masculine</w:t>
            </w:r>
          </w:p>
          <w:p w14:paraId="2A6E82B9" w14:textId="77777777" w:rsidR="000820E0" w:rsidRPr="004D65B3" w:rsidRDefault="000820E0" w:rsidP="000820E0">
            <w:pPr>
              <w:pStyle w:val="ListParagraph"/>
              <w:numPr>
                <w:ilvl w:val="0"/>
                <w:numId w:val="5"/>
              </w:numPr>
              <w:ind w:left="489" w:right="-121" w:hanging="425"/>
              <w:rPr>
                <w:rFonts w:eastAsia="Arial Unicode MS" w:cs="Calibri"/>
                <w:sz w:val="20"/>
                <w:szCs w:val="20"/>
              </w:rPr>
            </w:pPr>
            <w:r w:rsidRPr="004D65B3">
              <w:rPr>
                <w:rFonts w:eastAsia="Arial Unicode MS" w:cs="Calibri"/>
                <w:sz w:val="20"/>
                <w:szCs w:val="20"/>
              </w:rPr>
              <w:t>Le consentement de l'épouse est obligatoire pour qu'un homme puisse subir une stérilisation masculine</w:t>
            </w:r>
          </w:p>
          <w:p w14:paraId="6C99CDA5" w14:textId="77777777" w:rsidR="000820E0" w:rsidRPr="004D65B3" w:rsidRDefault="000820E0" w:rsidP="000820E0">
            <w:pPr>
              <w:pStyle w:val="ListParagraph"/>
              <w:numPr>
                <w:ilvl w:val="0"/>
                <w:numId w:val="5"/>
              </w:numPr>
              <w:ind w:left="489" w:right="-121" w:hanging="425"/>
              <w:rPr>
                <w:rFonts w:eastAsia="Arial Unicode MS" w:cs="Calibri"/>
                <w:sz w:val="20"/>
                <w:szCs w:val="20"/>
              </w:rPr>
            </w:pPr>
            <w:r w:rsidRPr="004D65B3">
              <w:rPr>
                <w:rFonts w:eastAsia="Arial Unicode MS" w:cs="Calibri"/>
                <w:sz w:val="20"/>
                <w:szCs w:val="20"/>
              </w:rPr>
              <w:t>Une nuitée est requise pour la stérilisation masculine</w:t>
            </w:r>
          </w:p>
          <w:p w14:paraId="637315FF" w14:textId="77777777" w:rsidR="000820E0" w:rsidRPr="004D65B3" w:rsidRDefault="000820E0" w:rsidP="000820E0">
            <w:pPr>
              <w:pStyle w:val="ListParagraph"/>
              <w:numPr>
                <w:ilvl w:val="0"/>
                <w:numId w:val="5"/>
              </w:numPr>
              <w:ind w:left="489" w:right="-121" w:hanging="425"/>
              <w:rPr>
                <w:rFonts w:eastAsia="Arial Unicode MS" w:cs="Calibri"/>
                <w:sz w:val="20"/>
                <w:szCs w:val="20"/>
              </w:rPr>
            </w:pPr>
            <w:r w:rsidRPr="004D65B3">
              <w:rPr>
                <w:rFonts w:eastAsia="Arial Unicode MS" w:cs="Calibri"/>
                <w:sz w:val="20"/>
                <w:szCs w:val="20"/>
              </w:rPr>
              <w:t>La stérilisation masculine n'est considérée comme réussie qu'après que l'analyse du sperme montre un nombre nul de spermatozoïdes</w:t>
            </w:r>
          </w:p>
          <w:p w14:paraId="4B415D2E" w14:textId="511FB692" w:rsidR="000820E0" w:rsidRPr="004D65B3" w:rsidRDefault="000820E0" w:rsidP="000820E0">
            <w:pPr>
              <w:pStyle w:val="ListParagraph"/>
              <w:numPr>
                <w:ilvl w:val="0"/>
                <w:numId w:val="5"/>
              </w:numPr>
              <w:ind w:left="489" w:right="-121" w:hanging="425"/>
              <w:rPr>
                <w:rFonts w:eastAsia="Arial Unicode MS" w:cs="Calibri"/>
                <w:sz w:val="20"/>
                <w:szCs w:val="20"/>
              </w:rPr>
            </w:pPr>
            <w:r w:rsidRPr="004D65B3">
              <w:rPr>
                <w:rFonts w:eastAsia="Arial Unicode MS" w:cs="Calibri"/>
                <w:sz w:val="20"/>
                <w:szCs w:val="20"/>
              </w:rPr>
              <w:t>Le préservatif doit être utilisé pour chaque acte sexuel pendant trois à six mois après la stérilisation masculine.</w:t>
            </w:r>
          </w:p>
        </w:tc>
        <w:tc>
          <w:tcPr>
            <w:tcW w:w="1037" w:type="pct"/>
            <w:gridSpan w:val="2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25A093D7" w14:textId="32C8CD54" w:rsidR="000820E0" w:rsidRPr="004D65B3" w:rsidRDefault="000820E0" w:rsidP="000820E0">
            <w:pPr>
              <w:jc w:val="center"/>
              <w:rPr>
                <w:rFonts w:ascii="Calibri" w:eastAsia="Arial Unicode MS" w:hAnsi="Calibri" w:cs="Calibri"/>
                <w:b/>
                <w:bCs/>
                <w:sz w:val="20"/>
                <w:szCs w:val="20"/>
                <w:rtl/>
                <w:cs/>
              </w:rPr>
            </w:pPr>
            <w:r w:rsidRPr="004D65B3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Vrai</w:t>
            </w:r>
            <w:r w:rsidR="000135EF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e</w:t>
            </w:r>
          </w:p>
          <w:p w14:paraId="5C338325" w14:textId="3BBB83C9" w:rsidR="000820E0" w:rsidRPr="004D65B3" w:rsidRDefault="000820E0" w:rsidP="000820E0">
            <w:pPr>
              <w:rPr>
                <w:rFonts w:ascii="Calibri" w:eastAsia="Arial Unicode MS" w:hAnsi="Calibri" w:cs="Calibri"/>
                <w:b/>
                <w:bCs/>
                <w:sz w:val="20"/>
                <w:szCs w:val="20"/>
              </w:rPr>
            </w:pPr>
          </w:p>
          <w:p w14:paraId="3F3B11DC" w14:textId="77777777" w:rsidR="000820E0" w:rsidRPr="004D65B3" w:rsidRDefault="000820E0" w:rsidP="000820E0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val="en-IN" w:bidi="hi-IN"/>
              </w:rPr>
            </w:pPr>
          </w:p>
          <w:p w14:paraId="42D32A41" w14:textId="77777777" w:rsidR="000820E0" w:rsidRPr="004D65B3" w:rsidRDefault="000820E0" w:rsidP="000820E0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CB3E70A" w14:textId="5C1F963B" w:rsidR="000820E0" w:rsidRPr="004D65B3" w:rsidRDefault="000820E0" w:rsidP="000820E0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1</w:t>
            </w:r>
          </w:p>
          <w:p w14:paraId="4EBF05D7" w14:textId="77777777" w:rsidR="000820E0" w:rsidRPr="004D65B3" w:rsidRDefault="000820E0" w:rsidP="000820E0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35F088D" w14:textId="77777777" w:rsidR="000820E0" w:rsidRPr="004D65B3" w:rsidRDefault="000820E0" w:rsidP="000820E0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5B43A13D" w14:textId="5040DCAF" w:rsidR="000820E0" w:rsidRPr="004D65B3" w:rsidRDefault="000820E0" w:rsidP="000820E0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1</w:t>
            </w:r>
          </w:p>
          <w:p w14:paraId="391D895B" w14:textId="77777777" w:rsidR="000820E0" w:rsidRPr="004D65B3" w:rsidRDefault="000820E0" w:rsidP="000820E0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rtl/>
                <w:cs/>
              </w:rPr>
            </w:pPr>
          </w:p>
          <w:p w14:paraId="6DEA74A6" w14:textId="08829FFA" w:rsidR="000820E0" w:rsidRPr="004D65B3" w:rsidRDefault="000820E0" w:rsidP="000820E0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1</w:t>
            </w:r>
          </w:p>
          <w:p w14:paraId="6E7397AE" w14:textId="77777777" w:rsidR="000820E0" w:rsidRPr="004D65B3" w:rsidRDefault="000820E0" w:rsidP="000820E0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88A5D97" w14:textId="3C1E38BE" w:rsidR="000820E0" w:rsidRPr="004D65B3" w:rsidRDefault="000820E0" w:rsidP="000820E0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rtl/>
                <w:cs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1</w:t>
            </w:r>
          </w:p>
          <w:p w14:paraId="24A72BCF" w14:textId="77777777" w:rsidR="000820E0" w:rsidRPr="004D65B3" w:rsidRDefault="000820E0" w:rsidP="000820E0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361C8458" w14:textId="77777777" w:rsidR="000820E0" w:rsidRPr="004D65B3" w:rsidRDefault="000820E0" w:rsidP="000820E0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F354EEF" w14:textId="6D5D79F4" w:rsidR="000820E0" w:rsidRPr="004D65B3" w:rsidRDefault="000820E0" w:rsidP="000820E0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1</w:t>
            </w:r>
          </w:p>
          <w:p w14:paraId="3FFB78CC" w14:textId="5B010706" w:rsidR="000820E0" w:rsidRPr="004D65B3" w:rsidRDefault="000820E0" w:rsidP="000820E0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rtl/>
                <w:cs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1</w:t>
            </w:r>
          </w:p>
          <w:p w14:paraId="456FCBD6" w14:textId="77777777" w:rsidR="000820E0" w:rsidRPr="004D65B3" w:rsidRDefault="000820E0" w:rsidP="000820E0">
            <w:pPr>
              <w:jc w:val="center"/>
              <w:rPr>
                <w:rFonts w:ascii="Calibri" w:eastAsia="Arial Unicode MS" w:hAnsi="Calibri" w:cs="Calibri"/>
                <w:sz w:val="20"/>
                <w:szCs w:val="20"/>
              </w:rPr>
            </w:pPr>
          </w:p>
          <w:p w14:paraId="44B8B042" w14:textId="557D79E0" w:rsidR="000820E0" w:rsidRPr="004D65B3" w:rsidRDefault="000820E0" w:rsidP="000820E0">
            <w:pPr>
              <w:jc w:val="center"/>
              <w:rPr>
                <w:rFonts w:ascii="Calibri" w:eastAsia="Arial Unicode MS" w:hAnsi="Calibri" w:cs="Calibri"/>
                <w:sz w:val="20"/>
                <w:szCs w:val="20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</w:rPr>
              <w:t>1</w:t>
            </w:r>
          </w:p>
          <w:p w14:paraId="49B9720C" w14:textId="0B42650C" w:rsidR="000820E0" w:rsidRPr="004D65B3" w:rsidRDefault="000820E0" w:rsidP="000820E0">
            <w:pPr>
              <w:jc w:val="center"/>
              <w:rPr>
                <w:rFonts w:ascii="Calibri" w:eastAsia="Arial Unicode MS" w:hAnsi="Calibri" w:cs="Calibri"/>
                <w:sz w:val="20"/>
                <w:szCs w:val="20"/>
              </w:rPr>
            </w:pPr>
          </w:p>
          <w:p w14:paraId="6B7DE551" w14:textId="77777777" w:rsidR="000820E0" w:rsidRPr="004D65B3" w:rsidRDefault="000820E0" w:rsidP="000820E0">
            <w:pPr>
              <w:jc w:val="center"/>
              <w:rPr>
                <w:rFonts w:ascii="Calibri" w:eastAsia="Arial Unicode MS" w:hAnsi="Calibri" w:cs="Calibri"/>
                <w:sz w:val="20"/>
                <w:szCs w:val="20"/>
              </w:rPr>
            </w:pPr>
          </w:p>
          <w:p w14:paraId="5678233E" w14:textId="197D0036" w:rsidR="000820E0" w:rsidRPr="004D65B3" w:rsidRDefault="000820E0" w:rsidP="000820E0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rtl/>
                <w:cs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</w:rPr>
              <w:t>1</w:t>
            </w:r>
          </w:p>
        </w:tc>
        <w:tc>
          <w:tcPr>
            <w:tcW w:w="1130" w:type="pct"/>
            <w:tcBorders>
              <w:left w:val="nil"/>
            </w:tcBorders>
            <w:shd w:val="clear" w:color="auto" w:fill="auto"/>
          </w:tcPr>
          <w:p w14:paraId="7549455E" w14:textId="7B738CFE" w:rsidR="000820E0" w:rsidRPr="004D65B3" w:rsidRDefault="000820E0" w:rsidP="000820E0">
            <w:pPr>
              <w:jc w:val="center"/>
              <w:rPr>
                <w:rFonts w:ascii="Calibri" w:eastAsia="Arial Unicode MS" w:hAnsi="Calibri" w:cs="Calibri"/>
                <w:b/>
                <w:bCs/>
                <w:sz w:val="20"/>
                <w:szCs w:val="20"/>
                <w:rtl/>
                <w:cs/>
              </w:rPr>
            </w:pPr>
            <w:r w:rsidRPr="004D65B3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F</w:t>
            </w:r>
            <w:r w:rsidR="000135EF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ausse</w:t>
            </w:r>
          </w:p>
          <w:p w14:paraId="16F72841" w14:textId="77777777" w:rsidR="000820E0" w:rsidRPr="004D65B3" w:rsidRDefault="000820E0" w:rsidP="000820E0">
            <w:pPr>
              <w:rPr>
                <w:rFonts w:ascii="Calibri" w:eastAsia="Arial Unicode MS" w:hAnsi="Calibri" w:cs="Calibri"/>
                <w:b/>
                <w:bCs/>
                <w:sz w:val="20"/>
                <w:szCs w:val="20"/>
              </w:rPr>
            </w:pPr>
          </w:p>
          <w:p w14:paraId="1F65BB19" w14:textId="77777777" w:rsidR="000820E0" w:rsidRPr="004D65B3" w:rsidRDefault="000820E0" w:rsidP="000820E0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val="en-IN" w:bidi="hi-IN"/>
              </w:rPr>
            </w:pPr>
          </w:p>
          <w:p w14:paraId="5EA05335" w14:textId="77777777" w:rsidR="000820E0" w:rsidRPr="004D65B3" w:rsidRDefault="000820E0" w:rsidP="000820E0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CC77CAF" w14:textId="2DE8FF8B" w:rsidR="000820E0" w:rsidRPr="004D65B3" w:rsidRDefault="000820E0" w:rsidP="000820E0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711044CB" w14:textId="77777777" w:rsidR="000820E0" w:rsidRPr="004D65B3" w:rsidRDefault="000820E0" w:rsidP="000820E0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E917750" w14:textId="77777777" w:rsidR="000820E0" w:rsidRPr="004D65B3" w:rsidRDefault="000820E0" w:rsidP="000820E0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82C0906" w14:textId="5AAB0952" w:rsidR="000820E0" w:rsidRPr="004D65B3" w:rsidRDefault="000820E0" w:rsidP="000820E0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6C62E698" w14:textId="77777777" w:rsidR="000820E0" w:rsidRPr="004D65B3" w:rsidRDefault="000820E0" w:rsidP="000820E0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rtl/>
                <w:cs/>
              </w:rPr>
            </w:pPr>
          </w:p>
          <w:p w14:paraId="293556FF" w14:textId="77777777" w:rsidR="000820E0" w:rsidRPr="004D65B3" w:rsidRDefault="000820E0" w:rsidP="000820E0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7E573F30" w14:textId="77777777" w:rsidR="000820E0" w:rsidRPr="004D65B3" w:rsidRDefault="000820E0" w:rsidP="000820E0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4200A5F" w14:textId="77777777" w:rsidR="000820E0" w:rsidRPr="004D65B3" w:rsidRDefault="000820E0" w:rsidP="000820E0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rtl/>
                <w:cs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48F4EA6F" w14:textId="79DDC0CD" w:rsidR="000820E0" w:rsidRPr="004D65B3" w:rsidRDefault="000820E0" w:rsidP="000820E0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B3A759B" w14:textId="77777777" w:rsidR="000820E0" w:rsidRPr="004D65B3" w:rsidRDefault="000820E0" w:rsidP="000820E0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6D28AAC" w14:textId="77777777" w:rsidR="000820E0" w:rsidRPr="004D65B3" w:rsidRDefault="000820E0" w:rsidP="000820E0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6B83B1AA" w14:textId="77777777" w:rsidR="000820E0" w:rsidRPr="004D65B3" w:rsidRDefault="000820E0" w:rsidP="000820E0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rtl/>
                <w:cs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3643B427" w14:textId="77777777" w:rsidR="000820E0" w:rsidRPr="004D65B3" w:rsidRDefault="000820E0" w:rsidP="000820E0">
            <w:pPr>
              <w:jc w:val="center"/>
              <w:rPr>
                <w:rFonts w:ascii="Calibri" w:eastAsia="Arial Unicode MS" w:hAnsi="Calibri" w:cs="Calibri"/>
                <w:sz w:val="20"/>
                <w:szCs w:val="20"/>
              </w:rPr>
            </w:pPr>
          </w:p>
          <w:p w14:paraId="5E631D80" w14:textId="77777777" w:rsidR="000820E0" w:rsidRPr="004D65B3" w:rsidRDefault="000820E0" w:rsidP="000820E0">
            <w:pPr>
              <w:jc w:val="center"/>
              <w:rPr>
                <w:rFonts w:ascii="Calibri" w:eastAsia="Arial Unicode MS" w:hAnsi="Calibri" w:cs="Calibri"/>
                <w:sz w:val="20"/>
                <w:szCs w:val="20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</w:rPr>
              <w:t>2</w:t>
            </w:r>
          </w:p>
          <w:p w14:paraId="1B6F8F78" w14:textId="77777777" w:rsidR="000820E0" w:rsidRPr="004D65B3" w:rsidRDefault="000820E0" w:rsidP="000820E0">
            <w:pPr>
              <w:jc w:val="center"/>
              <w:rPr>
                <w:rFonts w:ascii="Calibri" w:eastAsia="Arial Unicode MS" w:hAnsi="Calibri" w:cs="Calibri"/>
                <w:sz w:val="20"/>
                <w:szCs w:val="20"/>
              </w:rPr>
            </w:pPr>
          </w:p>
          <w:p w14:paraId="0210D7F7" w14:textId="77777777" w:rsidR="000820E0" w:rsidRPr="004D65B3" w:rsidRDefault="000820E0" w:rsidP="000820E0">
            <w:pPr>
              <w:jc w:val="center"/>
              <w:rPr>
                <w:rFonts w:ascii="Calibri" w:eastAsia="Arial Unicode MS" w:hAnsi="Calibri" w:cs="Calibri"/>
                <w:sz w:val="20"/>
                <w:szCs w:val="20"/>
              </w:rPr>
            </w:pPr>
          </w:p>
          <w:p w14:paraId="21DFAB83" w14:textId="34537DE0" w:rsidR="000820E0" w:rsidRPr="004D65B3" w:rsidRDefault="000820E0" w:rsidP="000820E0">
            <w:pPr>
              <w:jc w:val="center"/>
              <w:rPr>
                <w:rFonts w:ascii="Calibri" w:eastAsia="Arial Unicode MS" w:hAnsi="Calibri" w:cs="Calibri"/>
                <w:sz w:val="20"/>
                <w:szCs w:val="20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</w:rPr>
              <w:t>2</w:t>
            </w:r>
          </w:p>
          <w:p w14:paraId="63FC5760" w14:textId="39C2CA0C" w:rsidR="000820E0" w:rsidRPr="004D65B3" w:rsidRDefault="000820E0" w:rsidP="000820E0">
            <w:pPr>
              <w:rPr>
                <w:rFonts w:ascii="Calibri" w:eastAsia="Arial Unicode MS" w:hAnsi="Calibri" w:cs="Calibri"/>
                <w:sz w:val="20"/>
                <w:szCs w:val="20"/>
              </w:rPr>
            </w:pPr>
          </w:p>
        </w:tc>
        <w:tc>
          <w:tcPr>
            <w:tcW w:w="395" w:type="pct"/>
            <w:shd w:val="clear" w:color="auto" w:fill="auto"/>
          </w:tcPr>
          <w:p w14:paraId="62B0E426" w14:textId="77777777" w:rsidR="000820E0" w:rsidRPr="004D65B3" w:rsidRDefault="000820E0" w:rsidP="000820E0">
            <w:pPr>
              <w:rPr>
                <w:rFonts w:ascii="Calibri" w:eastAsia="Arial" w:hAnsi="Calibri" w:cs="Calibri"/>
                <w:b/>
                <w:bCs/>
                <w:spacing w:val="-1"/>
                <w:sz w:val="20"/>
                <w:szCs w:val="20"/>
                <w:lang w:eastAsia="en-IN" w:bidi="hi-IN"/>
              </w:rPr>
            </w:pPr>
          </w:p>
        </w:tc>
      </w:tr>
    </w:tbl>
    <w:p w14:paraId="095469E2" w14:textId="71F6BC8B" w:rsidR="002876B4" w:rsidRPr="004D65B3" w:rsidRDefault="002876B4" w:rsidP="005F44C4">
      <w:pPr>
        <w:rPr>
          <w:rFonts w:ascii="Calibri" w:eastAsia="Arial Narrow" w:hAnsi="Calibri" w:cs="Calibri"/>
          <w:b/>
          <w:bCs/>
          <w:sz w:val="20"/>
          <w:szCs w:val="20"/>
          <w:cs/>
          <w:lang w:bidi="hi-IN"/>
        </w:rPr>
      </w:pPr>
    </w:p>
    <w:p w14:paraId="133DA93E" w14:textId="3344A684" w:rsidR="00B734CD" w:rsidRPr="004D65B3" w:rsidRDefault="00B734CD" w:rsidP="00B734CD">
      <w:pPr>
        <w:keepNext/>
        <w:widowControl w:val="0"/>
        <w:suppressAutoHyphens/>
        <w:jc w:val="center"/>
        <w:outlineLvl w:val="1"/>
        <w:rPr>
          <w:rFonts w:ascii="Calibri" w:hAnsi="Calibri" w:cs="Calibri"/>
          <w:b/>
          <w:bCs/>
          <w:sz w:val="20"/>
          <w:szCs w:val="20"/>
          <w:cs/>
          <w:lang w:bidi="hi-IN"/>
        </w:rPr>
      </w:pPr>
      <w:r w:rsidRPr="004D65B3">
        <w:rPr>
          <w:rFonts w:ascii="Calibri" w:eastAsia="Arial Narrow" w:hAnsi="Calibri" w:cs="Calibri"/>
          <w:b/>
          <w:bCs/>
          <w:sz w:val="20"/>
          <w:szCs w:val="20"/>
          <w:cs/>
          <w:lang w:bidi="hi-IN"/>
        </w:rPr>
        <w:lastRenderedPageBreak/>
        <w:t xml:space="preserve">SECTION 4 : ATTITUDE </w:t>
      </w:r>
      <w:r w:rsidR="00A70A2F" w:rsidRPr="004D65B3">
        <w:rPr>
          <w:rFonts w:ascii="Calibri" w:eastAsia="Arial Narrow" w:hAnsi="Calibri" w:cs="Calibri"/>
          <w:b/>
          <w:bCs/>
          <w:sz w:val="20"/>
          <w:szCs w:val="20"/>
          <w:lang w:bidi="hi-IN"/>
        </w:rPr>
        <w:t>À L'ÉGARD DE LA PLANIFICATION FAMILIALE</w:t>
      </w:r>
    </w:p>
    <w:tbl>
      <w:tblPr>
        <w:tblStyle w:val="TableGrid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796"/>
        <w:gridCol w:w="4787"/>
        <w:gridCol w:w="977"/>
        <w:gridCol w:w="698"/>
        <w:gridCol w:w="698"/>
        <w:gridCol w:w="698"/>
        <w:gridCol w:w="920"/>
        <w:gridCol w:w="882"/>
      </w:tblGrid>
      <w:tr w:rsidR="00B734CD" w:rsidRPr="004D65B3" w14:paraId="50CF098C" w14:textId="77777777" w:rsidTr="00FB0D80">
        <w:trPr>
          <w:trHeight w:val="170"/>
          <w:tblHeader/>
          <w:jc w:val="center"/>
        </w:trPr>
        <w:tc>
          <w:tcPr>
            <w:tcW w:w="380" w:type="pct"/>
            <w:shd w:val="clear" w:color="auto" w:fill="BFBFBF" w:themeFill="background1" w:themeFillShade="BF"/>
            <w:vAlign w:val="center"/>
          </w:tcPr>
          <w:p w14:paraId="3F926027" w14:textId="7338CF72" w:rsidR="00B734CD" w:rsidRPr="004D65B3" w:rsidRDefault="007D75E3" w:rsidP="0068354B">
            <w:pPr>
              <w:suppressAutoHyphens/>
              <w:contextualSpacing/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eastAsia="Arial Narrow" w:hAnsi="Calibri" w:cs="Calibri"/>
                <w:b/>
                <w:bCs/>
                <w:spacing w:val="-2"/>
                <w:sz w:val="20"/>
                <w:szCs w:val="20"/>
                <w:cs/>
                <w:lang w:bidi="hi-IN"/>
              </w:rPr>
              <w:t>#</w:t>
            </w:r>
          </w:p>
        </w:tc>
        <w:tc>
          <w:tcPr>
            <w:tcW w:w="2289" w:type="pct"/>
            <w:shd w:val="clear" w:color="auto" w:fill="BFBFBF" w:themeFill="background1" w:themeFillShade="BF"/>
            <w:vAlign w:val="center"/>
          </w:tcPr>
          <w:p w14:paraId="6D7F8D95" w14:textId="77777777" w:rsidR="00B734CD" w:rsidRPr="004D65B3" w:rsidRDefault="00B734CD" w:rsidP="0068354B">
            <w:pPr>
              <w:pStyle w:val="Default"/>
              <w:rPr>
                <w:rFonts w:ascii="Calibri" w:hAnsi="Calibri" w:cs="Calibri"/>
                <w:bCs/>
                <w:color w:val="auto"/>
                <w:sz w:val="20"/>
                <w:szCs w:val="20"/>
                <w:lang w:val="en-GB" w:bidi="ar-SA"/>
              </w:rPr>
            </w:pPr>
            <w:r w:rsidRPr="004D65B3">
              <w:rPr>
                <w:rFonts w:ascii="Calibri" w:eastAsia="Arial Narrow" w:hAnsi="Calibri" w:cs="Calibri"/>
                <w:b/>
                <w:bCs/>
                <w:color w:val="auto"/>
                <w:spacing w:val="-2"/>
                <w:sz w:val="20"/>
                <w:szCs w:val="20"/>
                <w:cs/>
              </w:rPr>
              <w:t>QUESTIONS ET FILTRES</w:t>
            </w:r>
          </w:p>
        </w:tc>
        <w:tc>
          <w:tcPr>
            <w:tcW w:w="1909" w:type="pct"/>
            <w:gridSpan w:val="5"/>
            <w:shd w:val="clear" w:color="auto" w:fill="BFBFBF" w:themeFill="background1" w:themeFillShade="BF"/>
            <w:vAlign w:val="center"/>
          </w:tcPr>
          <w:p w14:paraId="51679007" w14:textId="77777777" w:rsidR="00B734CD" w:rsidRPr="004D65B3" w:rsidRDefault="00B734CD" w:rsidP="0068354B">
            <w:pPr>
              <w:pStyle w:val="Default"/>
              <w:tabs>
                <w:tab w:val="right" w:leader="dot" w:pos="3969"/>
              </w:tabs>
              <w:rPr>
                <w:rFonts w:ascii="Calibri" w:hAnsi="Calibri" w:cs="Calibri"/>
                <w:color w:val="auto"/>
                <w:sz w:val="20"/>
                <w:szCs w:val="20"/>
                <w:cs/>
                <w:lang w:val="en-US"/>
              </w:rPr>
            </w:pPr>
            <w:r w:rsidRPr="004D65B3">
              <w:rPr>
                <w:rFonts w:ascii="Calibri" w:eastAsia="Times New Roman" w:hAnsi="Calibri" w:cs="Calibri"/>
                <w:b/>
                <w:bCs/>
                <w:color w:val="auto"/>
                <w:spacing w:val="-2"/>
                <w:sz w:val="20"/>
                <w:szCs w:val="20"/>
                <w:cs/>
              </w:rPr>
              <w:t>CODAGE</w:t>
            </w:r>
          </w:p>
        </w:tc>
        <w:tc>
          <w:tcPr>
            <w:tcW w:w="422" w:type="pct"/>
            <w:shd w:val="clear" w:color="auto" w:fill="BFBFBF" w:themeFill="background1" w:themeFillShade="BF"/>
            <w:vAlign w:val="center"/>
          </w:tcPr>
          <w:p w14:paraId="0D0D42F9" w14:textId="0D44CAF5" w:rsidR="00B734CD" w:rsidRPr="004D65B3" w:rsidRDefault="003B77CB" w:rsidP="0068354B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Calibri" w:eastAsia="Arial Narrow" w:hAnsi="Calibri" w:cs="Calibri"/>
                <w:b/>
                <w:bCs/>
                <w:spacing w:val="-2"/>
                <w:sz w:val="20"/>
                <w:szCs w:val="20"/>
                <w:cs/>
                <w:lang w:bidi="hi-IN"/>
              </w:rPr>
              <w:t>PASSEZ À</w:t>
            </w:r>
          </w:p>
        </w:tc>
      </w:tr>
      <w:tr w:rsidR="00B734CD" w:rsidRPr="004D65B3" w14:paraId="7EC67D93" w14:textId="77777777" w:rsidTr="00FB0D80">
        <w:trPr>
          <w:trHeight w:val="404"/>
          <w:jc w:val="center"/>
        </w:trPr>
        <w:tc>
          <w:tcPr>
            <w:tcW w:w="5000" w:type="pct"/>
            <w:gridSpan w:val="8"/>
            <w:shd w:val="clear" w:color="auto" w:fill="D9D9D9" w:themeFill="background1" w:themeFillShade="D9"/>
          </w:tcPr>
          <w:p w14:paraId="31AE1774" w14:textId="657B4F5C" w:rsidR="00B734CD" w:rsidRPr="004D65B3" w:rsidRDefault="00B734CD" w:rsidP="00B734CD">
            <w:pPr>
              <w:pStyle w:val="Default"/>
              <w:tabs>
                <w:tab w:val="right" w:leader="dot" w:pos="3783"/>
              </w:tabs>
              <w:rPr>
                <w:rFonts w:ascii="Calibri" w:eastAsia="Arial Narrow" w:hAnsi="Calibri" w:cs="Calibri"/>
                <w:b/>
                <w:bCs/>
                <w:color w:val="auto"/>
                <w:sz w:val="20"/>
                <w:szCs w:val="20"/>
                <w:cs/>
              </w:rPr>
            </w:pPr>
            <w:r w:rsidRPr="004D65B3">
              <w:rPr>
                <w:rFonts w:ascii="Calibri" w:eastAsia="Arial Narrow" w:hAnsi="Calibri" w:cs="Calibri"/>
                <w:b/>
                <w:bCs/>
                <w:color w:val="auto"/>
                <w:sz w:val="20"/>
                <w:szCs w:val="20"/>
                <w:cs/>
              </w:rPr>
              <w:t>Maintenant, j'aimerai connaître votre opinion sur les services de planification familiale.</w:t>
            </w:r>
          </w:p>
        </w:tc>
      </w:tr>
      <w:tr w:rsidR="00974840" w:rsidRPr="004D65B3" w14:paraId="7EE0A71E" w14:textId="77777777" w:rsidTr="00FB0D80">
        <w:trPr>
          <w:trHeight w:val="404"/>
          <w:jc w:val="center"/>
        </w:trPr>
        <w:tc>
          <w:tcPr>
            <w:tcW w:w="380" w:type="pct"/>
          </w:tcPr>
          <w:p w14:paraId="45EAB1EE" w14:textId="77777777" w:rsidR="00974840" w:rsidRPr="004D65B3" w:rsidRDefault="00974840" w:rsidP="00974840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fr-SN"/>
              </w:rPr>
            </w:pPr>
          </w:p>
          <w:p w14:paraId="1FCC78B3" w14:textId="4716D44B" w:rsidR="00974840" w:rsidRPr="004D65B3" w:rsidRDefault="00974840" w:rsidP="00974840">
            <w:pPr>
              <w:suppressAutoHyphens/>
              <w:contextualSpacing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  <w:t>401</w:t>
            </w:r>
          </w:p>
        </w:tc>
        <w:tc>
          <w:tcPr>
            <w:tcW w:w="2289" w:type="pct"/>
          </w:tcPr>
          <w:p w14:paraId="5C329B5A" w14:textId="0ED7D947" w:rsidR="0059764E" w:rsidRDefault="000135EF" w:rsidP="000135EF">
            <w:pPr>
              <w:rPr>
                <w:sz w:val="20"/>
                <w:szCs w:val="20"/>
                <w:lang w:val="fr-SN"/>
              </w:rPr>
            </w:pPr>
            <w:r w:rsidRPr="00661057">
              <w:rPr>
                <w:sz w:val="20"/>
                <w:szCs w:val="20"/>
                <w:lang w:val="fr-SN"/>
              </w:rPr>
              <w:t>Je vais maintenant vous lire quelques affirmations. Veuillez me dire si vous êtes tout à fait d’accord, d’accord, pas d'accord, pas du tout d'accord ou neutre avec chaque affirmation :</w:t>
            </w:r>
          </w:p>
          <w:p w14:paraId="09B735DD" w14:textId="77777777" w:rsidR="000135EF" w:rsidRPr="000135EF" w:rsidRDefault="000135EF" w:rsidP="000135EF">
            <w:pPr>
              <w:rPr>
                <w:sz w:val="20"/>
                <w:szCs w:val="20"/>
                <w:cs/>
                <w:lang w:val="fr-SN"/>
              </w:rPr>
            </w:pPr>
          </w:p>
          <w:p w14:paraId="44D69413" w14:textId="799ECD30" w:rsidR="00974840" w:rsidRPr="004D65B3" w:rsidRDefault="00974840" w:rsidP="00974840">
            <w:pPr>
              <w:pStyle w:val="ListParagraph"/>
              <w:numPr>
                <w:ilvl w:val="0"/>
                <w:numId w:val="31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Les services de planification familiale doivent être accessibles à tous, quel que soit leur statut socio-économique</w:t>
            </w:r>
          </w:p>
          <w:p w14:paraId="2B3E5D31" w14:textId="7E195752" w:rsidR="00974840" w:rsidRPr="004D65B3" w:rsidRDefault="00974840" w:rsidP="00974840">
            <w:pPr>
              <w:pStyle w:val="ListParagraph"/>
              <w:numPr>
                <w:ilvl w:val="0"/>
                <w:numId w:val="31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La planification familiale est une composante essentielle des soins de santé complets</w:t>
            </w:r>
          </w:p>
          <w:p w14:paraId="60944957" w14:textId="1F61F89F" w:rsidR="00974840" w:rsidRPr="004D65B3" w:rsidRDefault="00974840" w:rsidP="00974840">
            <w:pPr>
              <w:pStyle w:val="ListParagraph"/>
              <w:numPr>
                <w:ilvl w:val="0"/>
                <w:numId w:val="31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La planification familiale contribue à améliorer les résultats en matière de santé maternelle et infantile</w:t>
            </w:r>
          </w:p>
          <w:p w14:paraId="626DAB83" w14:textId="412C9AB4" w:rsidR="00974840" w:rsidRPr="004D65B3" w:rsidRDefault="00974840" w:rsidP="00974840">
            <w:pPr>
              <w:pStyle w:val="ListParagraph"/>
              <w:numPr>
                <w:ilvl w:val="0"/>
                <w:numId w:val="31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Les services de planification familiale devraient inclure des conseils sur un large éventail de méthodes contraceptives</w:t>
            </w:r>
          </w:p>
          <w:p w14:paraId="636AA095" w14:textId="6E854D56" w:rsidR="00974840" w:rsidRPr="004D65B3" w:rsidRDefault="00974840" w:rsidP="00974840">
            <w:pPr>
              <w:pStyle w:val="ListParagraph"/>
              <w:numPr>
                <w:ilvl w:val="0"/>
                <w:numId w:val="31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La promotion de la pl</w:t>
            </w:r>
            <w:r w:rsidR="000028FB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anification familiale peut</w:t>
            </w:r>
            <w:r w:rsidR="000028FB">
              <w:rPr>
                <w:rFonts w:eastAsia="Arial Unicode MS" w:cstheme="minorBidi" w:hint="cs"/>
                <w:sz w:val="20"/>
                <w:szCs w:val="20"/>
                <w:cs/>
                <w:lang w:val="hi-IN" w:bidi="hi-IN"/>
              </w:rPr>
              <w:t xml:space="preserve"> </w:t>
            </w: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contribuer à réduire la pauvreté et à promouvo</w:t>
            </w:r>
            <w:r w:rsidR="000028FB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ir le développement économique </w:t>
            </w:r>
          </w:p>
          <w:p w14:paraId="016E5AC0" w14:textId="065CADE9" w:rsidR="00974840" w:rsidRPr="004D65B3" w:rsidRDefault="00974840" w:rsidP="00974840">
            <w:pPr>
              <w:pStyle w:val="ListParagraph"/>
              <w:numPr>
                <w:ilvl w:val="0"/>
                <w:numId w:val="31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Les services complets de planification familiale devraient inclure une éducation et des conseils sur la santé reproductive et le bien-être sexuel.</w:t>
            </w:r>
          </w:p>
          <w:p w14:paraId="2CBE1805" w14:textId="4BA921DD" w:rsidR="00974840" w:rsidRPr="004D65B3" w:rsidRDefault="004E34D0" w:rsidP="00974840">
            <w:pPr>
              <w:pStyle w:val="ListParagraph"/>
              <w:numPr>
                <w:ilvl w:val="0"/>
                <w:numId w:val="31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L' </w:t>
            </w:r>
            <w:r w:rsidR="00974840"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amélioration de l'accès à un large éventail d'options contraceptives peut aider les individus et les couples à faire des choix éclairés concernant leur avenir reproductif.</w:t>
            </w:r>
          </w:p>
          <w:p w14:paraId="7AEB3745" w14:textId="4614A989" w:rsidR="00974840" w:rsidRPr="004D65B3" w:rsidRDefault="00974840" w:rsidP="00974840">
            <w:pPr>
              <w:pStyle w:val="ListParagraph"/>
              <w:numPr>
                <w:ilvl w:val="0"/>
                <w:numId w:val="31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Il est important que les prestataires de soins de santé encouragent une communication ouverte entre les partenaires concernant les décisions en matière de planification familiale.</w:t>
            </w:r>
          </w:p>
          <w:p w14:paraId="3A9A7456" w14:textId="52E8AA01" w:rsidR="00974840" w:rsidRPr="004D65B3" w:rsidRDefault="00974840" w:rsidP="00974840">
            <w:pPr>
              <w:pStyle w:val="ListParagraph"/>
              <w:numPr>
                <w:ilvl w:val="0"/>
                <w:numId w:val="31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Les partenaires masculins devraient également être informés de leur rôle dans la prise de décision en matière de planification familiale.</w:t>
            </w:r>
          </w:p>
          <w:p w14:paraId="605C14ED" w14:textId="4B555701" w:rsidR="00974840" w:rsidRPr="004D65B3" w:rsidRDefault="00974840" w:rsidP="00974840">
            <w:pPr>
              <w:pStyle w:val="ListParagraph"/>
              <w:numPr>
                <w:ilvl w:val="0"/>
                <w:numId w:val="31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Les services de planification familiale doivent être inclusifs et accessibles à tous, quel que soit leur état civil.</w:t>
            </w:r>
          </w:p>
          <w:p w14:paraId="59A9CCB9" w14:textId="1ED04B11" w:rsidR="00974840" w:rsidRPr="004D65B3" w:rsidRDefault="00974840" w:rsidP="00974840">
            <w:pPr>
              <w:pStyle w:val="ListParagraph"/>
              <w:numPr>
                <w:ilvl w:val="0"/>
                <w:numId w:val="31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Il est important de discuter du retour à la fertilité chez les femmes en post-partum</w:t>
            </w:r>
          </w:p>
          <w:p w14:paraId="5CA64346" w14:textId="31C0213C" w:rsidR="00974840" w:rsidRPr="004D65B3" w:rsidRDefault="00974840" w:rsidP="00974840">
            <w:pPr>
              <w:pStyle w:val="ListParagraph"/>
              <w:numPr>
                <w:ilvl w:val="0"/>
                <w:numId w:val="31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rtl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Il est important de discuter du retour à la fertilité chez les femmes après un avortement.</w:t>
            </w:r>
          </w:p>
        </w:tc>
        <w:tc>
          <w:tcPr>
            <w:tcW w:w="467" w:type="pct"/>
          </w:tcPr>
          <w:p w14:paraId="32432BC7" w14:textId="4495E2A9" w:rsidR="00974840" w:rsidRPr="00FB0D80" w:rsidRDefault="00974840" w:rsidP="000135EF">
            <w:pPr>
              <w:jc w:val="center"/>
              <w:rPr>
                <w:rFonts w:ascii="Calibri" w:eastAsia="Arial Unicode MS" w:hAnsi="Calibri" w:cs="Calibri"/>
                <w:b/>
                <w:bCs/>
                <w:sz w:val="20"/>
                <w:szCs w:val="20"/>
                <w:cs/>
                <w:lang w:bidi="hi-IN"/>
              </w:rPr>
            </w:pP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Tout</w:t>
            </w:r>
            <w:r w:rsidRPr="00FB0D80">
              <w:rPr>
                <w:rFonts w:ascii="Calibri" w:eastAsia="Arial Unicode MS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à</w:t>
            </w:r>
            <w:r w:rsidRPr="00FB0D80">
              <w:rPr>
                <w:rFonts w:ascii="Calibri" w:eastAsia="Arial Unicode MS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fait</w:t>
            </w:r>
            <w:r w:rsidRPr="00FB0D80">
              <w:rPr>
                <w:rFonts w:ascii="Calibri" w:eastAsia="Arial Unicode MS" w:hAnsi="Calibri" w:cs="Mangal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d'accord</w:t>
            </w:r>
          </w:p>
          <w:p w14:paraId="7120C636" w14:textId="77777777" w:rsidR="0059764E" w:rsidRPr="004D65B3" w:rsidRDefault="0059764E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6F7A8EA" w14:textId="77777777" w:rsidR="0059764E" w:rsidRPr="004D65B3" w:rsidRDefault="0059764E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39C69D54" w14:textId="77777777" w:rsidR="000135EF" w:rsidRDefault="000135EF" w:rsidP="000135EF">
            <w:pPr>
              <w:jc w:val="center"/>
              <w:rPr>
                <w:rFonts w:ascii="Calibri" w:eastAsia="Arial Unicode MS" w:hAnsi="Calibri"/>
                <w:sz w:val="20"/>
                <w:szCs w:val="20"/>
                <w:cs/>
                <w:lang w:bidi="hi-IN"/>
              </w:rPr>
            </w:pPr>
          </w:p>
          <w:p w14:paraId="5B70AE20" w14:textId="77777777" w:rsidR="000135EF" w:rsidRDefault="000135EF" w:rsidP="000135EF">
            <w:pPr>
              <w:jc w:val="center"/>
              <w:rPr>
                <w:rFonts w:ascii="Calibri" w:eastAsia="Arial Unicode MS" w:hAnsi="Calibri"/>
                <w:sz w:val="20"/>
                <w:szCs w:val="20"/>
                <w:cs/>
                <w:lang w:bidi="hi-IN"/>
              </w:rPr>
            </w:pPr>
          </w:p>
          <w:p w14:paraId="29702118" w14:textId="138E76CF" w:rsidR="00974840" w:rsidRPr="004D65B3" w:rsidRDefault="00974840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1</w:t>
            </w:r>
          </w:p>
          <w:p w14:paraId="5E5FBDAA" w14:textId="0BE815FB" w:rsidR="00974840" w:rsidRPr="004D65B3" w:rsidRDefault="00974840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055E4932" w14:textId="77777777" w:rsidR="0059764E" w:rsidRPr="004D65B3" w:rsidRDefault="0059764E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F0B70D7" w14:textId="77777777" w:rsidR="0059764E" w:rsidRPr="004D65B3" w:rsidRDefault="0059764E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6E1917F" w14:textId="0A52A187" w:rsidR="00974840" w:rsidRPr="004D65B3" w:rsidRDefault="00974840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1</w:t>
            </w:r>
          </w:p>
          <w:p w14:paraId="2C2DF28C" w14:textId="43597814" w:rsidR="00974840" w:rsidRPr="004D65B3" w:rsidRDefault="00974840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32CA538B" w14:textId="35D631EB" w:rsidR="00974840" w:rsidRPr="004D65B3" w:rsidRDefault="00974840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1</w:t>
            </w:r>
          </w:p>
          <w:p w14:paraId="754550E1" w14:textId="77777777" w:rsidR="00974840" w:rsidRPr="004D65B3" w:rsidRDefault="00974840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2F60059E" w14:textId="22103412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1</w:t>
            </w:r>
          </w:p>
          <w:p w14:paraId="08F7C8AD" w14:textId="7F324E2E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47EE2ACE" w14:textId="6A553D0B" w:rsidR="0059764E" w:rsidRPr="004D65B3" w:rsidRDefault="0059764E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6313C47B" w14:textId="77777777" w:rsidR="0059764E" w:rsidRPr="004D65B3" w:rsidRDefault="0059764E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08314F85" w14:textId="46BE8C14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1</w:t>
            </w:r>
          </w:p>
          <w:p w14:paraId="1710A7EC" w14:textId="367407D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3695F4E9" w14:textId="77777777" w:rsidR="0059764E" w:rsidRPr="004D65B3" w:rsidRDefault="0059764E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1CAC5FBD" w14:textId="3CD44633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1</w:t>
            </w:r>
          </w:p>
          <w:p w14:paraId="3D1F2E28" w14:textId="125FB1AE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7C301BED" w14:textId="09925A39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4E9BFDBF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524AE395" w14:textId="77777777" w:rsidR="0059764E" w:rsidRPr="004D65B3" w:rsidRDefault="0059764E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076AD29B" w14:textId="1D75FBD5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1</w:t>
            </w:r>
          </w:p>
          <w:p w14:paraId="32AF2AFC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0F076DDE" w14:textId="6D8B15AC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0BCB593B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771E86A8" w14:textId="47565E5A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1</w:t>
            </w:r>
          </w:p>
          <w:p w14:paraId="576E8453" w14:textId="5CD43498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53F28488" w14:textId="519403BD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3B384FF9" w14:textId="77777777" w:rsidR="0059764E" w:rsidRPr="004D65B3" w:rsidRDefault="0059764E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1F63CEE5" w14:textId="1661A65F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1</w:t>
            </w:r>
          </w:p>
          <w:p w14:paraId="7382D182" w14:textId="040EB63E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1BB44F29" w14:textId="77777777" w:rsidR="0059764E" w:rsidRPr="004D65B3" w:rsidRDefault="0059764E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4372088C" w14:textId="7A1F3EAC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1</w:t>
            </w:r>
          </w:p>
          <w:p w14:paraId="6DE17056" w14:textId="36FBBB4F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1FF4FAB9" w14:textId="6BA73FD9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0A496471" w14:textId="0430559A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1</w:t>
            </w:r>
          </w:p>
          <w:p w14:paraId="4D50B981" w14:textId="77FCDA44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3C87E0FC" w14:textId="4CABF3BF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1</w:t>
            </w:r>
          </w:p>
        </w:tc>
        <w:tc>
          <w:tcPr>
            <w:tcW w:w="334" w:type="pct"/>
          </w:tcPr>
          <w:p w14:paraId="69467430" w14:textId="3A9EFFE5" w:rsidR="00974840" w:rsidRPr="00FB0D80" w:rsidRDefault="008536DA" w:rsidP="000135EF">
            <w:pPr>
              <w:jc w:val="center"/>
              <w:rPr>
                <w:rFonts w:ascii="Calibri" w:eastAsia="Arial Unicode MS" w:hAnsi="Calibri" w:cs="Calibri"/>
                <w:b/>
                <w:bCs/>
                <w:sz w:val="20"/>
                <w:szCs w:val="20"/>
                <w:cs/>
                <w:lang w:bidi="hi-IN"/>
              </w:rPr>
            </w:pP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D’accord</w:t>
            </w:r>
          </w:p>
          <w:p w14:paraId="4EE44887" w14:textId="77777777" w:rsidR="00974840" w:rsidRPr="004D65B3" w:rsidRDefault="00974840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0A30B7B" w14:textId="77777777" w:rsidR="000135EF" w:rsidRDefault="000135EF" w:rsidP="000135EF">
            <w:pPr>
              <w:jc w:val="center"/>
              <w:rPr>
                <w:rFonts w:ascii="Calibri" w:eastAsia="Arial Unicode MS" w:hAnsi="Calibri"/>
                <w:sz w:val="20"/>
                <w:szCs w:val="20"/>
                <w:cs/>
                <w:lang w:bidi="hi-IN"/>
              </w:rPr>
            </w:pPr>
          </w:p>
          <w:p w14:paraId="12A63F6F" w14:textId="77777777" w:rsidR="000135EF" w:rsidRDefault="000135EF" w:rsidP="000135EF">
            <w:pPr>
              <w:jc w:val="center"/>
              <w:rPr>
                <w:rFonts w:ascii="Calibri" w:eastAsia="Arial Unicode MS" w:hAnsi="Calibri"/>
                <w:sz w:val="20"/>
                <w:szCs w:val="20"/>
                <w:cs/>
                <w:lang w:bidi="hi-IN"/>
              </w:rPr>
            </w:pPr>
          </w:p>
          <w:p w14:paraId="0DB575F3" w14:textId="77777777" w:rsidR="000135EF" w:rsidRDefault="000135EF" w:rsidP="000135EF">
            <w:pPr>
              <w:jc w:val="center"/>
              <w:rPr>
                <w:rFonts w:ascii="Calibri" w:eastAsia="Arial Unicode MS" w:hAnsi="Calibri"/>
                <w:sz w:val="20"/>
                <w:szCs w:val="20"/>
                <w:cs/>
                <w:lang w:bidi="hi-IN"/>
              </w:rPr>
            </w:pPr>
          </w:p>
          <w:p w14:paraId="51A3DDA9" w14:textId="77777777" w:rsidR="0067721C" w:rsidRDefault="0067721C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4DC8EBAD" w14:textId="77777777" w:rsidR="0067721C" w:rsidRDefault="0067721C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488C3452" w14:textId="53DC8436" w:rsidR="00974840" w:rsidRPr="004D65B3" w:rsidRDefault="00974840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45BFFC04" w14:textId="77777777" w:rsidR="00974840" w:rsidRPr="004D65B3" w:rsidRDefault="00974840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065A7DAA" w14:textId="77777777" w:rsidR="0059764E" w:rsidRPr="004D65B3" w:rsidRDefault="0059764E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304ACEDE" w14:textId="77777777" w:rsidR="0059764E" w:rsidRPr="004D65B3" w:rsidRDefault="0059764E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133F134" w14:textId="549A142F" w:rsidR="00974840" w:rsidRPr="004D65B3" w:rsidRDefault="00974840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70B94A3B" w14:textId="77777777" w:rsidR="00974840" w:rsidRPr="004D65B3" w:rsidRDefault="00974840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0F619A78" w14:textId="5DAAE669" w:rsidR="00974840" w:rsidRPr="004D65B3" w:rsidRDefault="00974840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2E6FA9C3" w14:textId="77777777" w:rsidR="00974840" w:rsidRPr="004D65B3" w:rsidRDefault="00974840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33BA4953" w14:textId="0638EEFF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0C9BC87A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5399A3BF" w14:textId="77777777" w:rsidR="0059764E" w:rsidRPr="004D65B3" w:rsidRDefault="0059764E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783D0858" w14:textId="77777777" w:rsidR="0059764E" w:rsidRPr="004D65B3" w:rsidRDefault="0059764E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4F66A332" w14:textId="124EE893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2F8F9BD1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757D3845" w14:textId="77777777" w:rsidR="0059764E" w:rsidRPr="004D65B3" w:rsidRDefault="0059764E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335974EC" w14:textId="01F37FDF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09E74CF7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0980614C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1D21519D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1E5E884C" w14:textId="77777777" w:rsidR="0059764E" w:rsidRPr="004D65B3" w:rsidRDefault="0059764E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2244C5EF" w14:textId="28AD6092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436A29C1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5AD0B956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14630B7C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36BC5576" w14:textId="4F1FD4D8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7227594B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6A9992BF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24155179" w14:textId="77777777" w:rsidR="0059764E" w:rsidRPr="004D65B3" w:rsidRDefault="0059764E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209F9702" w14:textId="4E68C333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2570F79A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38EAFA03" w14:textId="77777777" w:rsidR="0059764E" w:rsidRPr="004D65B3" w:rsidRDefault="0059764E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79D79A8B" w14:textId="48CE99B1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2</w:t>
            </w:r>
          </w:p>
          <w:p w14:paraId="5F50D143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4A480900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488E21B0" w14:textId="319AC901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2</w:t>
            </w:r>
          </w:p>
          <w:p w14:paraId="0FAF2ADE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43CF010F" w14:textId="4B7B3972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2</w:t>
            </w:r>
          </w:p>
        </w:tc>
        <w:tc>
          <w:tcPr>
            <w:tcW w:w="334" w:type="pct"/>
          </w:tcPr>
          <w:p w14:paraId="3CDF3F11" w14:textId="2FE19061" w:rsidR="00974840" w:rsidRPr="00FB0D80" w:rsidRDefault="00974840" w:rsidP="000135EF">
            <w:pPr>
              <w:jc w:val="center"/>
              <w:rPr>
                <w:rFonts w:ascii="Calibri" w:eastAsia="Arial Unicode MS" w:hAnsi="Calibri" w:cs="Calibri"/>
                <w:b/>
                <w:bCs/>
                <w:sz w:val="20"/>
                <w:szCs w:val="20"/>
                <w:cs/>
                <w:lang w:bidi="hi-IN"/>
              </w:rPr>
            </w:pP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Neutre</w:t>
            </w:r>
          </w:p>
          <w:p w14:paraId="5B83438B" w14:textId="77777777" w:rsidR="00974840" w:rsidRPr="004D65B3" w:rsidRDefault="00974840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6E15A6DF" w14:textId="77777777" w:rsidR="000135EF" w:rsidRDefault="000135EF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23E29ED6" w14:textId="77777777" w:rsidR="000135EF" w:rsidRDefault="000135EF" w:rsidP="000135EF">
            <w:pPr>
              <w:jc w:val="center"/>
              <w:rPr>
                <w:rFonts w:ascii="Calibri" w:eastAsia="Arial Unicode MS" w:hAnsi="Calibri"/>
                <w:sz w:val="20"/>
                <w:szCs w:val="20"/>
                <w:cs/>
                <w:lang w:bidi="hi-IN"/>
              </w:rPr>
            </w:pPr>
          </w:p>
          <w:p w14:paraId="7E0DEACC" w14:textId="77777777" w:rsidR="000135EF" w:rsidRDefault="000135EF" w:rsidP="000135EF">
            <w:pPr>
              <w:jc w:val="center"/>
              <w:rPr>
                <w:rFonts w:ascii="Calibri" w:eastAsia="Arial Unicode MS" w:hAnsi="Calibri"/>
                <w:sz w:val="20"/>
                <w:szCs w:val="20"/>
                <w:cs/>
                <w:lang w:bidi="hi-IN"/>
              </w:rPr>
            </w:pPr>
          </w:p>
          <w:p w14:paraId="60BB59F5" w14:textId="77777777" w:rsidR="0067721C" w:rsidRDefault="0067721C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55EAB0EC" w14:textId="77777777" w:rsidR="0067721C" w:rsidRDefault="0067721C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47861D07" w14:textId="2EA39DD5" w:rsidR="00974840" w:rsidRPr="004D65B3" w:rsidRDefault="00974840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3</w:t>
            </w:r>
          </w:p>
          <w:p w14:paraId="7F146989" w14:textId="77777777" w:rsidR="00974840" w:rsidRPr="004D65B3" w:rsidRDefault="00974840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7550A26E" w14:textId="77777777" w:rsidR="0059764E" w:rsidRPr="004D65B3" w:rsidRDefault="0059764E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321CA85A" w14:textId="77777777" w:rsidR="0059764E" w:rsidRPr="004D65B3" w:rsidRDefault="0059764E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D219E5C" w14:textId="005E1AE8" w:rsidR="00974840" w:rsidRPr="004D65B3" w:rsidRDefault="00974840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3</w:t>
            </w:r>
          </w:p>
          <w:p w14:paraId="1DC5175A" w14:textId="77777777" w:rsidR="00974840" w:rsidRPr="004D65B3" w:rsidRDefault="00974840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2D1D88B3" w14:textId="3F543397" w:rsidR="00974840" w:rsidRPr="004D65B3" w:rsidRDefault="00974840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3</w:t>
            </w:r>
          </w:p>
          <w:p w14:paraId="61120CEC" w14:textId="77777777" w:rsidR="00974840" w:rsidRPr="004D65B3" w:rsidRDefault="00974840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24E8FCC5" w14:textId="2B2358C0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3</w:t>
            </w:r>
          </w:p>
          <w:p w14:paraId="1935DE72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5589B933" w14:textId="77777777" w:rsidR="0059764E" w:rsidRPr="004D65B3" w:rsidRDefault="0059764E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33378CDF" w14:textId="77777777" w:rsidR="0059764E" w:rsidRPr="004D65B3" w:rsidRDefault="0059764E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42A37CD4" w14:textId="5623B730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3</w:t>
            </w:r>
          </w:p>
          <w:p w14:paraId="14F89A73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171E8144" w14:textId="77777777" w:rsidR="0059764E" w:rsidRPr="004D65B3" w:rsidRDefault="0059764E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2049E18E" w14:textId="61D0822A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3</w:t>
            </w:r>
          </w:p>
          <w:p w14:paraId="4D5ECBC4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48BC0D79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715DAAAE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1C60AF2A" w14:textId="77777777" w:rsidR="0059764E" w:rsidRPr="004D65B3" w:rsidRDefault="0059764E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3169B93E" w14:textId="40DA93B0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3</w:t>
            </w:r>
          </w:p>
          <w:p w14:paraId="3FF445E2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1929B816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7087D451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25E92DB3" w14:textId="678ED219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3</w:t>
            </w:r>
          </w:p>
          <w:p w14:paraId="7D8AF2AE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568D086D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159D1129" w14:textId="77777777" w:rsidR="0059764E" w:rsidRPr="004D65B3" w:rsidRDefault="0059764E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7B892A51" w14:textId="5403172E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3</w:t>
            </w:r>
          </w:p>
          <w:p w14:paraId="582954C5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2994ABFB" w14:textId="77777777" w:rsidR="0059764E" w:rsidRPr="004D65B3" w:rsidRDefault="0059764E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44A5E069" w14:textId="7AA51146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3</w:t>
            </w:r>
          </w:p>
          <w:p w14:paraId="2A9EE3A1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11DF6486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422027D8" w14:textId="7F99362D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3</w:t>
            </w:r>
          </w:p>
          <w:p w14:paraId="66A56807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77686A4C" w14:textId="6F3843BE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3</w:t>
            </w:r>
          </w:p>
        </w:tc>
        <w:tc>
          <w:tcPr>
            <w:tcW w:w="334" w:type="pct"/>
          </w:tcPr>
          <w:p w14:paraId="121C267C" w14:textId="64F97315" w:rsidR="00974840" w:rsidRPr="00FB0D80" w:rsidRDefault="00974840" w:rsidP="000135EF">
            <w:pPr>
              <w:jc w:val="center"/>
              <w:rPr>
                <w:rFonts w:ascii="Calibri" w:eastAsia="Arial Unicode MS" w:hAnsi="Calibri" w:cs="Calibri"/>
                <w:b/>
                <w:bCs/>
                <w:sz w:val="20"/>
                <w:szCs w:val="20"/>
                <w:cs/>
                <w:lang w:bidi="hi-IN"/>
              </w:rPr>
            </w:pP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Je ne suis pas d'accord</w:t>
            </w:r>
          </w:p>
          <w:p w14:paraId="5CFD1493" w14:textId="77777777" w:rsidR="00974840" w:rsidRPr="004D65B3" w:rsidRDefault="00974840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6B08D82E" w14:textId="77777777" w:rsidR="000135EF" w:rsidRDefault="000135EF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55C48BF6" w14:textId="77777777" w:rsidR="0067721C" w:rsidRDefault="0067721C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04BFBB1C" w14:textId="77777777" w:rsidR="0067721C" w:rsidRDefault="0067721C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7D9F8BF2" w14:textId="77777777" w:rsidR="0067721C" w:rsidRDefault="0067721C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56709C72" w14:textId="0240739A" w:rsidR="00974840" w:rsidRPr="004D65B3" w:rsidRDefault="00974840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4</w:t>
            </w:r>
          </w:p>
          <w:p w14:paraId="392EB541" w14:textId="77777777" w:rsidR="00974840" w:rsidRPr="004D65B3" w:rsidRDefault="00974840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02C6A6F9" w14:textId="77777777" w:rsidR="0059764E" w:rsidRPr="004D65B3" w:rsidRDefault="0059764E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531EC6E" w14:textId="77777777" w:rsidR="0059764E" w:rsidRPr="004D65B3" w:rsidRDefault="0059764E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FEC5169" w14:textId="494C0A3F" w:rsidR="00974840" w:rsidRPr="004D65B3" w:rsidRDefault="00974840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4</w:t>
            </w:r>
          </w:p>
          <w:p w14:paraId="37FBF7F8" w14:textId="77777777" w:rsidR="00974840" w:rsidRPr="004D65B3" w:rsidRDefault="00974840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5864C23A" w14:textId="54866FE9" w:rsidR="00974840" w:rsidRPr="004D65B3" w:rsidRDefault="00974840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4</w:t>
            </w:r>
          </w:p>
          <w:p w14:paraId="2C7C22CF" w14:textId="77777777" w:rsidR="00974840" w:rsidRPr="004D65B3" w:rsidRDefault="00974840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696A7730" w14:textId="04AF5814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4</w:t>
            </w:r>
          </w:p>
          <w:p w14:paraId="346B5D0E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6647E530" w14:textId="77777777" w:rsidR="0059764E" w:rsidRPr="004D65B3" w:rsidRDefault="0059764E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2F341C61" w14:textId="77777777" w:rsidR="0059764E" w:rsidRPr="004D65B3" w:rsidRDefault="0059764E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15DDBC27" w14:textId="2DB90CFD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4</w:t>
            </w:r>
          </w:p>
          <w:p w14:paraId="7687E461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4DDA0D83" w14:textId="77777777" w:rsidR="0059764E" w:rsidRPr="004D65B3" w:rsidRDefault="0059764E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565150A0" w14:textId="502C482F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4</w:t>
            </w:r>
          </w:p>
          <w:p w14:paraId="088EFFD7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70F99C4A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32EDC423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28C26E6F" w14:textId="77777777" w:rsidR="0059764E" w:rsidRPr="004D65B3" w:rsidRDefault="0059764E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668A32ED" w14:textId="69101354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4</w:t>
            </w:r>
          </w:p>
          <w:p w14:paraId="5ED0A17C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04D007C3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3BC68507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49EA386E" w14:textId="04669D4F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4</w:t>
            </w:r>
          </w:p>
          <w:p w14:paraId="3983BA77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0D952D4B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5DF4E825" w14:textId="77777777" w:rsidR="0059764E" w:rsidRPr="004D65B3" w:rsidRDefault="0059764E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2EF7435B" w14:textId="3020309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4</w:t>
            </w:r>
          </w:p>
          <w:p w14:paraId="5EDFBADF" w14:textId="1424BFA4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60D8AB07" w14:textId="77777777" w:rsidR="0059764E" w:rsidRPr="004D65B3" w:rsidRDefault="0059764E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4810DB6C" w14:textId="4B9F475A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4</w:t>
            </w:r>
          </w:p>
          <w:p w14:paraId="49BE92FA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7D38DA39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0918BE30" w14:textId="4B9765F6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4</w:t>
            </w:r>
          </w:p>
          <w:p w14:paraId="1544E61F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7BC2DB3E" w14:textId="0EF44ED8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4</w:t>
            </w:r>
          </w:p>
        </w:tc>
        <w:tc>
          <w:tcPr>
            <w:tcW w:w="440" w:type="pct"/>
          </w:tcPr>
          <w:p w14:paraId="3F5601FB" w14:textId="13E81689" w:rsidR="00974840" w:rsidRPr="00FB0D80" w:rsidRDefault="00974840" w:rsidP="000135EF">
            <w:pPr>
              <w:jc w:val="center"/>
              <w:rPr>
                <w:rFonts w:ascii="Calibri" w:eastAsia="Arial Unicode MS" w:hAnsi="Calibri" w:cs="Calibri"/>
                <w:b/>
                <w:bCs/>
                <w:sz w:val="20"/>
                <w:szCs w:val="20"/>
                <w:cs/>
                <w:lang w:bidi="hi-IN"/>
              </w:rPr>
            </w:pPr>
            <w:r w:rsidRPr="00FB0D80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Fortement en désaccord</w:t>
            </w:r>
          </w:p>
          <w:p w14:paraId="4C5721B7" w14:textId="77777777" w:rsidR="000135EF" w:rsidRDefault="000135EF" w:rsidP="000135EF">
            <w:pPr>
              <w:jc w:val="center"/>
              <w:rPr>
                <w:rFonts w:ascii="Calibri" w:eastAsia="Arial Unicode MS" w:hAnsi="Calibri"/>
                <w:sz w:val="20"/>
                <w:szCs w:val="20"/>
                <w:cs/>
                <w:lang w:bidi="hi-IN"/>
              </w:rPr>
            </w:pPr>
          </w:p>
          <w:p w14:paraId="5771209D" w14:textId="77777777" w:rsidR="000135EF" w:rsidRDefault="000135EF" w:rsidP="000135EF">
            <w:pPr>
              <w:jc w:val="center"/>
              <w:rPr>
                <w:rFonts w:ascii="Calibri" w:eastAsia="Arial Unicode MS" w:hAnsi="Calibri"/>
                <w:sz w:val="20"/>
                <w:szCs w:val="20"/>
                <w:cs/>
                <w:lang w:bidi="hi-IN"/>
              </w:rPr>
            </w:pPr>
          </w:p>
          <w:p w14:paraId="26F12984" w14:textId="77777777" w:rsidR="0067721C" w:rsidRDefault="0067721C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0071FF0D" w14:textId="77777777" w:rsidR="0067721C" w:rsidRDefault="0067721C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27179448" w14:textId="0CD27227" w:rsidR="00974840" w:rsidRPr="004D65B3" w:rsidRDefault="00974840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5</w:t>
            </w:r>
          </w:p>
          <w:p w14:paraId="4EA05842" w14:textId="77777777" w:rsidR="00974840" w:rsidRPr="004D65B3" w:rsidRDefault="00974840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0704CFCD" w14:textId="77777777" w:rsidR="0059764E" w:rsidRPr="004D65B3" w:rsidRDefault="0059764E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D463EC6" w14:textId="77777777" w:rsidR="0067721C" w:rsidRDefault="0067721C" w:rsidP="00FB0D80">
            <w:pPr>
              <w:rPr>
                <w:rFonts w:ascii="Calibri" w:eastAsia="Arial Unicode MS" w:hAnsi="Calibri"/>
                <w:sz w:val="20"/>
                <w:szCs w:val="20"/>
                <w:cs/>
                <w:lang w:bidi="hi-IN"/>
              </w:rPr>
            </w:pPr>
          </w:p>
          <w:p w14:paraId="7866CE77" w14:textId="2F7A10E9" w:rsidR="00974840" w:rsidRPr="004D65B3" w:rsidRDefault="00974840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5</w:t>
            </w:r>
          </w:p>
          <w:p w14:paraId="1B0B9A0D" w14:textId="77777777" w:rsidR="00974840" w:rsidRPr="004D65B3" w:rsidRDefault="00974840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2721B114" w14:textId="42B6984A" w:rsidR="00974840" w:rsidRPr="004D65B3" w:rsidRDefault="00974840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5</w:t>
            </w:r>
          </w:p>
          <w:p w14:paraId="52930343" w14:textId="77777777" w:rsidR="00974840" w:rsidRPr="004D65B3" w:rsidRDefault="00974840" w:rsidP="000135E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75BE0FE9" w14:textId="159D6F13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5</w:t>
            </w:r>
          </w:p>
          <w:p w14:paraId="177563D8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0A21C638" w14:textId="77777777" w:rsidR="0059764E" w:rsidRPr="004D65B3" w:rsidRDefault="0059764E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4F1BF064" w14:textId="77777777" w:rsidR="0067721C" w:rsidRDefault="0067721C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0D84153C" w14:textId="3A0E3BE1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5</w:t>
            </w:r>
          </w:p>
          <w:p w14:paraId="1F2F6861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270DE3B2" w14:textId="77777777" w:rsidR="0059764E" w:rsidRPr="004D65B3" w:rsidRDefault="0059764E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78C412F2" w14:textId="5D29C8EC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5</w:t>
            </w:r>
          </w:p>
          <w:p w14:paraId="1517D995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4F02F2C8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3F28D1B3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3B231082" w14:textId="77777777" w:rsidR="0059764E" w:rsidRPr="004D65B3" w:rsidRDefault="0059764E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1C01A136" w14:textId="35709579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5</w:t>
            </w:r>
          </w:p>
          <w:p w14:paraId="05925EA6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5B45CB76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27DE6CA7" w14:textId="77777777" w:rsidR="0059764E" w:rsidRPr="004D65B3" w:rsidRDefault="0059764E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26DDB11A" w14:textId="13F7E37A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5</w:t>
            </w:r>
          </w:p>
          <w:p w14:paraId="21E00C5D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2B46FE10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444AC7D5" w14:textId="77777777" w:rsidR="0059764E" w:rsidRPr="004D65B3" w:rsidRDefault="0059764E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5D8D8114" w14:textId="18099FF9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5</w:t>
            </w:r>
          </w:p>
          <w:p w14:paraId="189DD13B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54AFFD50" w14:textId="77777777" w:rsidR="0059764E" w:rsidRPr="004D65B3" w:rsidRDefault="0059764E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79708CA9" w14:textId="2BE393F6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5</w:t>
            </w:r>
          </w:p>
          <w:p w14:paraId="6DD1337E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65AE4343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695745E4" w14:textId="34EE9F6A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5</w:t>
            </w:r>
          </w:p>
          <w:p w14:paraId="542132E3" w14:textId="77777777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26982CE6" w14:textId="31786304" w:rsidR="00974840" w:rsidRPr="004D65B3" w:rsidRDefault="00974840" w:rsidP="000135EF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5</w:t>
            </w:r>
          </w:p>
        </w:tc>
        <w:tc>
          <w:tcPr>
            <w:tcW w:w="422" w:type="pct"/>
          </w:tcPr>
          <w:p w14:paraId="36FF3AE3" w14:textId="77777777" w:rsidR="00974840" w:rsidRPr="004D65B3" w:rsidRDefault="00974840" w:rsidP="00974840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  <w:p w14:paraId="7882ED4E" w14:textId="77777777" w:rsidR="00974840" w:rsidRPr="004D65B3" w:rsidRDefault="00974840" w:rsidP="00974840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  <w:p w14:paraId="51D6B72E" w14:textId="77777777" w:rsidR="00974840" w:rsidRPr="004D65B3" w:rsidRDefault="00974840" w:rsidP="00974840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  <w:p w14:paraId="353E44A4" w14:textId="77777777" w:rsidR="00974840" w:rsidRPr="004D65B3" w:rsidRDefault="00974840" w:rsidP="00974840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  <w:p w14:paraId="30DC14C1" w14:textId="77777777" w:rsidR="00974840" w:rsidRPr="004D65B3" w:rsidRDefault="00974840" w:rsidP="00974840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  <w:p w14:paraId="06150D67" w14:textId="77777777" w:rsidR="00974840" w:rsidRPr="004D65B3" w:rsidRDefault="00974840" w:rsidP="00974840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  <w:p w14:paraId="70AFE15C" w14:textId="77777777" w:rsidR="00974840" w:rsidRPr="004D65B3" w:rsidRDefault="00974840" w:rsidP="00974840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  <w:p w14:paraId="2665886D" w14:textId="77777777" w:rsidR="00974840" w:rsidRPr="004D65B3" w:rsidRDefault="00974840" w:rsidP="00974840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  <w:p w14:paraId="202F76C5" w14:textId="77777777" w:rsidR="00974840" w:rsidRPr="004D65B3" w:rsidRDefault="00974840" w:rsidP="00974840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  <w:p w14:paraId="57EC2DBF" w14:textId="77777777" w:rsidR="00974840" w:rsidRPr="004D65B3" w:rsidRDefault="00974840" w:rsidP="00974840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  <w:p w14:paraId="1AA3CB7C" w14:textId="77777777" w:rsidR="00974840" w:rsidRPr="004D65B3" w:rsidRDefault="00974840" w:rsidP="00974840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  <w:p w14:paraId="18C21862" w14:textId="77777777" w:rsidR="00974840" w:rsidRPr="004D65B3" w:rsidRDefault="00974840" w:rsidP="00974840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692E3440" w14:textId="77777777" w:rsidR="00974840" w:rsidRPr="004D65B3" w:rsidRDefault="00974840" w:rsidP="00974840">
            <w:pPr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2C97747C" w14:textId="77777777" w:rsidR="00974840" w:rsidRPr="004D65B3" w:rsidRDefault="00974840" w:rsidP="00974840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495C8ED7" w14:textId="3D336774" w:rsidR="00974840" w:rsidRPr="004D65B3" w:rsidRDefault="00974840" w:rsidP="00974840">
            <w:pPr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</w:p>
        </w:tc>
      </w:tr>
      <w:tr w:rsidR="001056C8" w:rsidRPr="004D65B3" w14:paraId="78E19E17" w14:textId="77777777" w:rsidTr="00FB0D80">
        <w:trPr>
          <w:trHeight w:val="260"/>
          <w:jc w:val="center"/>
        </w:trPr>
        <w:tc>
          <w:tcPr>
            <w:tcW w:w="5000" w:type="pct"/>
            <w:gridSpan w:val="8"/>
          </w:tcPr>
          <w:p w14:paraId="2D56E024" w14:textId="1F8FC50E" w:rsidR="001056C8" w:rsidRPr="004D65B3" w:rsidRDefault="001056C8" w:rsidP="00E22CC1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rtl/>
                <w:cs/>
              </w:rPr>
              <w:t>Maintenant, j'aimerais connaître votre</w:t>
            </w:r>
            <w:r w:rsidR="00F64CC2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</w:rPr>
              <w:t xml:space="preserve"> </w:t>
            </w:r>
            <w:r w:rsidR="00E22CC1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val="fr-SN"/>
              </w:rPr>
              <w:t xml:space="preserve">opinion </w:t>
            </w:r>
            <w:r w:rsidR="00256AEB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rtl/>
              </w:rPr>
              <w:t xml:space="preserve">envers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rtl/>
                <w:cs/>
              </w:rPr>
              <w:t xml:space="preserve">des méthodes spécifiques de planification familiale </w:t>
            </w:r>
            <w:r w:rsidR="00F64CC2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</w:rPr>
              <w:t>.</w:t>
            </w:r>
          </w:p>
        </w:tc>
      </w:tr>
      <w:tr w:rsidR="001056C8" w:rsidRPr="004D65B3" w14:paraId="403E0221" w14:textId="77777777" w:rsidTr="00FB0D80">
        <w:trPr>
          <w:trHeight w:val="404"/>
          <w:jc w:val="center"/>
        </w:trPr>
        <w:tc>
          <w:tcPr>
            <w:tcW w:w="380" w:type="pct"/>
          </w:tcPr>
          <w:p w14:paraId="2600D137" w14:textId="160A1C68" w:rsidR="001056C8" w:rsidRPr="004D65B3" w:rsidRDefault="00256AEB" w:rsidP="001056C8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  <w:t>402</w:t>
            </w:r>
          </w:p>
        </w:tc>
        <w:tc>
          <w:tcPr>
            <w:tcW w:w="2289" w:type="pct"/>
          </w:tcPr>
          <w:p w14:paraId="72185CAD" w14:textId="19A4371F" w:rsidR="000D79B5" w:rsidRPr="004D65B3" w:rsidRDefault="000D79B5" w:rsidP="000D79B5">
            <w:pPr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" w:hAnsi="Calibri" w:cs="Calibri"/>
                <w:b/>
                <w:noProof/>
                <w:spacing w:val="-1"/>
                <w:sz w:val="20"/>
                <w:szCs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4635008" behindDoc="0" locked="0" layoutInCell="1" allowOverlap="1" wp14:anchorId="3F584016" wp14:editId="2A0D5FA7">
                      <wp:simplePos x="0" y="0"/>
                      <wp:positionH relativeFrom="column">
                        <wp:posOffset>2299335</wp:posOffset>
                      </wp:positionH>
                      <wp:positionV relativeFrom="paragraph">
                        <wp:posOffset>125594</wp:posOffset>
                      </wp:positionV>
                      <wp:extent cx="208915" cy="332740"/>
                      <wp:effectExtent l="0" t="0" r="76835" b="48895"/>
                      <wp:wrapNone/>
                      <wp:docPr id="935" name="Group 93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08915" cy="332740"/>
                                <a:chOff x="0" y="0"/>
                                <a:chExt cx="249020" cy="449179"/>
                              </a:xfrm>
                            </wpg:grpSpPr>
                            <wps:wsp>
                              <wps:cNvPr id="936" name="Rectangle 936"/>
                              <wps:cNvSpPr/>
                              <wps:spPr>
                                <a:xfrm>
                                  <a:off x="0" y="0"/>
                                  <a:ext cx="248285" cy="216535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  <wps:wsp>
                              <wps:cNvPr id="937" name="Straight Arrow Connector 937"/>
                              <wps:cNvCnPr/>
                              <wps:spPr>
                                <a:xfrm>
                                  <a:off x="249020" y="0"/>
                                  <a:ext cx="0" cy="449179"/>
                                </a:xfrm>
                                <a:prstGeom prst="straightConnector1">
                                  <a:avLst/>
                                </a:prstGeom>
                                <a:ln w="12700"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 w14:anchorId="05773503">
                    <v:group id="Group 935" style="position:absolute;margin-left:181.05pt;margin-top:9.9pt;width:16.45pt;height:26.2pt;z-index:254635008" coordsize="249020,449179" o:spid="_x0000_s1026" w14:anchorId="08999F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">
                      <v:rect id="Rectangle 936" style="position:absolute;width:248285;height:216535;visibility:visible;mso-wrap-style:square;v-text-anchor:middle" o:spid="_x0000_s1027" fillcolor="white [3201]" strokecolor="black [3213]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"/>
                      <v:shape id="Straight Arrow Connector 937" style="position:absolute;left:249020;width:0;height:449179;visibility:visible;mso-wrap-style:square" o:spid="_x0000_s1028" strokecolor="black [3200]" strokeweight="1pt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">
                        <v:stroke joinstyle="miter" endarrow="block"/>
                      </v:shape>
                    </v:group>
                  </w:pict>
                </mc:Fallback>
              </mc:AlternateConten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VÉRIFIER : </w:t>
            </w:r>
            <w:r w:rsidR="00256AEB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 xml:space="preserve">Q22 </w:t>
            </w:r>
            <w:r w:rsidR="00C60A3E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lang w:bidi="hi-IN"/>
              </w:rPr>
              <w:t xml:space="preserve">4 </w:t>
            </w:r>
            <w:r w:rsidR="00256AEB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 xml:space="preserve">(a), Q22 </w:t>
            </w:r>
            <w:r w:rsidR="00C60A3E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lang w:bidi="hi-IN"/>
              </w:rPr>
              <w:t xml:space="preserve">4 </w:t>
            </w:r>
            <w:r w:rsidR="00256AEB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 xml:space="preserve">(b) et Q22 </w:t>
            </w:r>
            <w:r w:rsidR="00C60A3E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lang w:bidi="hi-IN"/>
              </w:rPr>
              <w:t xml:space="preserve">4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>(c)</w:t>
            </w:r>
          </w:p>
          <w:p w14:paraId="0866E820" w14:textId="23F5FAF0" w:rsidR="001056C8" w:rsidRPr="000028FB" w:rsidRDefault="00256AEB" w:rsidP="000028FB">
            <w:pPr>
              <w:tabs>
                <w:tab w:val="left" w:pos="1076"/>
                <w:tab w:val="left" w:pos="2604"/>
              </w:tabs>
              <w:rPr>
                <w:rFonts w:ascii="Calibri" w:hAnsi="Calibri"/>
                <w:b/>
                <w:bCs/>
                <w:sz w:val="20"/>
                <w:szCs w:val="20"/>
                <w:cs/>
                <w:lang w:val="fr-SN"/>
              </w:rPr>
            </w:pP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SI code « </w:t>
            </w:r>
            <w:r w:rsidR="00C60A3E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 xml:space="preserve">1 </w:t>
            </w:r>
            <w:r w:rsidR="00C60A3E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» dans Q </w:t>
            </w:r>
            <w:r w:rsidR="00C60A3E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 xml:space="preserve">224 </w:t>
            </w:r>
            <w:r w:rsidR="000028FB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(a) </w:t>
            </w:r>
            <w:r w:rsidR="000028FB">
              <w:rPr>
                <w:rFonts w:ascii="Calibri" w:eastAsia="Arial Narrow" w:hAnsi="Calibri" w:hint="cs"/>
                <w:b/>
                <w:bCs/>
                <w:sz w:val="20"/>
                <w:szCs w:val="20"/>
                <w:cs/>
                <w:lang w:bidi="hi-IN"/>
              </w:rPr>
              <w:t>DIU</w:t>
            </w:r>
          </w:p>
        </w:tc>
        <w:tc>
          <w:tcPr>
            <w:tcW w:w="1909" w:type="pct"/>
            <w:gridSpan w:val="5"/>
            <w:vAlign w:val="center"/>
          </w:tcPr>
          <w:p w14:paraId="5E911FE7" w14:textId="77777777" w:rsidR="00DA4911" w:rsidRPr="004D65B3" w:rsidRDefault="001056C8" w:rsidP="001056C8">
            <w:pPr>
              <w:jc w:val="center"/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b/>
                <w:noProof/>
                <w:sz w:val="20"/>
                <w:szCs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4614528" behindDoc="0" locked="0" layoutInCell="1" allowOverlap="1" wp14:anchorId="53865B50" wp14:editId="484CF034">
                      <wp:simplePos x="0" y="0"/>
                      <wp:positionH relativeFrom="column">
                        <wp:posOffset>1786890</wp:posOffset>
                      </wp:positionH>
                      <wp:positionV relativeFrom="paragraph">
                        <wp:posOffset>108585</wp:posOffset>
                      </wp:positionV>
                      <wp:extent cx="739140" cy="160020"/>
                      <wp:effectExtent l="0" t="0" r="60960" b="87630"/>
                      <wp:wrapNone/>
                      <wp:docPr id="308" name="Group 30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39140" cy="160020"/>
                                <a:chOff x="0" y="0"/>
                                <a:chExt cx="739140" cy="160020"/>
                              </a:xfrm>
                            </wpg:grpSpPr>
                            <wps:wsp>
                              <wps:cNvPr id="309" name="Rectangle 309"/>
                              <wps:cNvSpPr/>
                              <wps:spPr>
                                <a:xfrm>
                                  <a:off x="0" y="0"/>
                                  <a:ext cx="205740" cy="16002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  <wps:wsp>
                              <wps:cNvPr id="310" name="Straight Arrow Connector 310"/>
                              <wps:cNvCnPr/>
                              <wps:spPr>
                                <a:xfrm>
                                  <a:off x="0" y="160020"/>
                                  <a:ext cx="739140" cy="0"/>
                                </a:xfrm>
                                <a:prstGeom prst="straightConnector1">
                                  <a:avLst/>
                                </a:prstGeom>
                                <a:ln w="12700"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30A1CF01">
                    <v:group id="Group 308" style="position:absolute;margin-left:140.7pt;margin-top:8.55pt;width:58.2pt;height:12.6pt;z-index:254614528;mso-width-relative:margin;mso-height-relative:margin" coordsize="7391,1600" o:spid="_x0000_s1026" w14:anchorId="293BDD6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">
                      <v:rect id="Rectangle 309" style="position:absolute;width:2057;height:1600;visibility:visible;mso-wrap-style:square;v-text-anchor:middle" o:spid="_x0000_s1027" fillcolor="white [3212]" strokecolor="black [3213]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"/>
                      <v:shape id="Straight Arrow Connector 310" style="position:absolute;top:1600;width:7391;height:0;visibility:visible;mso-wrap-style:square" o:spid="_x0000_s1028" strokecolor="black [3200]" strokeweight="1pt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">
                        <v:stroke joinstyle="miter" endarrow="block"/>
                      </v:shape>
                    </v:group>
                  </w:pict>
                </mc:Fallback>
              </mc:AlternateContent>
            </w:r>
          </w:p>
          <w:p w14:paraId="4497E27D" w14:textId="71783A50" w:rsidR="001056C8" w:rsidRPr="004D65B3" w:rsidRDefault="003B77CB" w:rsidP="001056C8">
            <w:pPr>
              <w:jc w:val="center"/>
              <w:rPr>
                <w:rFonts w:ascii="Calibri" w:eastAsia="Arial Unicode MS" w:hAnsi="Calibri" w:cs="Calibri"/>
                <w:b/>
                <w:bCs/>
                <w:sz w:val="20"/>
                <w:szCs w:val="20"/>
                <w:cs/>
                <w:lang w:bidi="hi-IN"/>
              </w:rPr>
            </w:pPr>
            <w:r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SINON ALLEZ À </w:t>
            </w:r>
          </w:p>
        </w:tc>
        <w:tc>
          <w:tcPr>
            <w:tcW w:w="422" w:type="pct"/>
          </w:tcPr>
          <w:p w14:paraId="4D8EA1A0" w14:textId="77777777" w:rsidR="001056C8" w:rsidRPr="004D65B3" w:rsidRDefault="001056C8" w:rsidP="001056C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  <w:p w14:paraId="3F213BCB" w14:textId="77777777" w:rsidR="001056C8" w:rsidRPr="004D65B3" w:rsidRDefault="001056C8" w:rsidP="001056C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  <w:p w14:paraId="11D8ABA8" w14:textId="794F29EF" w:rsidR="00DA4911" w:rsidRPr="004D65B3" w:rsidRDefault="00DA4911" w:rsidP="001056C8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404</w:t>
            </w:r>
          </w:p>
        </w:tc>
      </w:tr>
      <w:tr w:rsidR="00D13EDD" w:rsidRPr="004D65B3" w14:paraId="44B2C608" w14:textId="77777777" w:rsidTr="00FB0D80">
        <w:trPr>
          <w:trHeight w:val="404"/>
          <w:jc w:val="center"/>
        </w:trPr>
        <w:tc>
          <w:tcPr>
            <w:tcW w:w="380" w:type="pct"/>
          </w:tcPr>
          <w:p w14:paraId="727F817C" w14:textId="1371F933" w:rsidR="00D13EDD" w:rsidRPr="004D65B3" w:rsidRDefault="00D13EDD" w:rsidP="00D13EDD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  <w:t>403</w:t>
            </w:r>
          </w:p>
        </w:tc>
        <w:tc>
          <w:tcPr>
            <w:tcW w:w="2289" w:type="pct"/>
          </w:tcPr>
          <w:p w14:paraId="14E9F284" w14:textId="77777777" w:rsidR="008536DA" w:rsidRPr="00A85EDF" w:rsidRDefault="008536DA" w:rsidP="008536DA">
            <w:pPr>
              <w:rPr>
                <w:rFonts w:eastAsia="Aptos"/>
                <w:sz w:val="20"/>
                <w:szCs w:val="20"/>
                <w:lang w:val="fr-SN"/>
              </w:rPr>
            </w:pPr>
            <w:r w:rsidRPr="00A85EDF">
              <w:rPr>
                <w:sz w:val="20"/>
                <w:szCs w:val="20"/>
                <w:lang w:val="fr-SN"/>
              </w:rPr>
              <w:t xml:space="preserve">Je vais maintenant vous lire quelques affirmations. Veuillez me dire si </w:t>
            </w:r>
            <w:proofErr w:type="gramStart"/>
            <w:r w:rsidRPr="00A85EDF">
              <w:rPr>
                <w:sz w:val="20"/>
                <w:szCs w:val="20"/>
                <w:lang w:val="fr-SN"/>
              </w:rPr>
              <w:t>vous êtes tout à fait d'accord, d'accord, pas</w:t>
            </w:r>
            <w:proofErr w:type="gramEnd"/>
            <w:r w:rsidRPr="00A85EDF">
              <w:rPr>
                <w:sz w:val="20"/>
                <w:szCs w:val="20"/>
                <w:lang w:val="fr-SN"/>
              </w:rPr>
              <w:t xml:space="preserve"> d'accord, pas du tout d'accord ou neutre avec l'affirmation :</w:t>
            </w:r>
          </w:p>
          <w:p w14:paraId="7E342878" w14:textId="528C3AD0" w:rsidR="00D13EDD" w:rsidRPr="004D65B3" w:rsidRDefault="00D13EDD" w:rsidP="00D13EDD">
            <w:pPr>
              <w:pStyle w:val="ListParagraph"/>
              <w:numPr>
                <w:ilvl w:val="0"/>
                <w:numId w:val="32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lang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lang w:bidi="hi-IN"/>
              </w:rPr>
              <w:lastRenderedPageBreak/>
              <w:t>Les dispositifs intra-utérins (DIU) devraient être accessibles à toutes les femmes qui souhaitent une contraception à long terme, quel que soit leur âge.</w:t>
            </w:r>
          </w:p>
          <w:p w14:paraId="78205730" w14:textId="4CA59911" w:rsidR="00D13EDD" w:rsidRPr="004D65B3" w:rsidRDefault="00D13EDD" w:rsidP="00D13EDD">
            <w:pPr>
              <w:pStyle w:val="ListParagraph"/>
              <w:numPr>
                <w:ilvl w:val="0"/>
                <w:numId w:val="32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lang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lang w:bidi="hi-IN"/>
              </w:rPr>
              <w:t>Des DIU peuvent être fournis aux femmes célibataires</w:t>
            </w:r>
          </w:p>
          <w:p w14:paraId="0BBDC35A" w14:textId="638E4BC4" w:rsidR="00D13EDD" w:rsidRPr="004D65B3" w:rsidRDefault="00D13EDD" w:rsidP="00D13EDD">
            <w:pPr>
              <w:pStyle w:val="ListParagraph"/>
              <w:numPr>
                <w:ilvl w:val="0"/>
                <w:numId w:val="32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lang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lang w:bidi="hi-IN"/>
              </w:rPr>
              <w:t>Des DIU peuvent être fournis aux femmes qui ont reconstitué leur famille</w:t>
            </w:r>
          </w:p>
          <w:p w14:paraId="09FC115D" w14:textId="79DAB6E1" w:rsidR="00D13EDD" w:rsidRPr="004D65B3" w:rsidRDefault="00D13EDD" w:rsidP="00D13EDD">
            <w:pPr>
              <w:pStyle w:val="ListParagraph"/>
              <w:numPr>
                <w:ilvl w:val="0"/>
                <w:numId w:val="32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lang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lang w:bidi="hi-IN"/>
              </w:rPr>
              <w:t>Des DIU peuvent être fournis aux femmes nullipares</w:t>
            </w:r>
          </w:p>
          <w:p w14:paraId="2B403BC0" w14:textId="43CB33CB" w:rsidR="00D13EDD" w:rsidRPr="004D65B3" w:rsidRDefault="00D13EDD" w:rsidP="00D13EDD">
            <w:pPr>
              <w:pStyle w:val="ListParagraph"/>
              <w:numPr>
                <w:ilvl w:val="0"/>
                <w:numId w:val="32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lang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lang w:bidi="hi-IN"/>
              </w:rPr>
              <w:t>Le DIU a un impact négatif sur la fertilité future</w:t>
            </w:r>
          </w:p>
          <w:p w14:paraId="709F69ED" w14:textId="21F8DFF6" w:rsidR="00D13EDD" w:rsidRPr="004D65B3" w:rsidRDefault="00D13EDD" w:rsidP="00D13EDD">
            <w:pPr>
              <w:pStyle w:val="ListParagraph"/>
              <w:numPr>
                <w:ilvl w:val="0"/>
                <w:numId w:val="32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lang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lang w:bidi="hi-IN"/>
              </w:rPr>
              <w:t xml:space="preserve">Les femmes présentant des effets secondaires/des changements menstruels liés à l'utilisation du DIU devraient </w:t>
            </w:r>
            <w:r w:rsidR="000028FB">
              <w:rPr>
                <w:rFonts w:eastAsia="Arial Unicode MS" w:cs="Calibri"/>
                <w:sz w:val="20"/>
                <w:szCs w:val="20"/>
                <w:lang w:bidi="hi-IN"/>
              </w:rPr>
              <w:t>passer</w:t>
            </w:r>
            <w:r w:rsidR="003B77CB">
              <w:rPr>
                <w:rFonts w:eastAsia="Arial Unicode MS" w:cs="Calibri"/>
                <w:sz w:val="20"/>
                <w:szCs w:val="20"/>
                <w:lang w:bidi="hi-IN"/>
              </w:rPr>
              <w:t xml:space="preserve"> </w:t>
            </w:r>
            <w:r w:rsidRPr="004D65B3">
              <w:rPr>
                <w:rFonts w:eastAsia="Arial Unicode MS" w:cs="Calibri"/>
                <w:sz w:val="20"/>
                <w:szCs w:val="20"/>
                <w:lang w:bidi="hi-IN"/>
              </w:rPr>
              <w:t>à une autre méthode.</w:t>
            </w:r>
          </w:p>
          <w:p w14:paraId="2A36FF6E" w14:textId="003A6642" w:rsidR="00D13EDD" w:rsidRPr="004D65B3" w:rsidRDefault="00D13EDD" w:rsidP="00D13EDD">
            <w:pPr>
              <w:pStyle w:val="ListParagraph"/>
              <w:numPr>
                <w:ilvl w:val="0"/>
                <w:numId w:val="32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lang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lang w:bidi="hi-IN"/>
              </w:rPr>
              <w:t>Le consentement du conjoint est obligatoire avant la fourniture de cette méthode</w:t>
            </w:r>
          </w:p>
          <w:p w14:paraId="6A5B0A86" w14:textId="18B26D9F" w:rsidR="00D13EDD" w:rsidRPr="004D65B3" w:rsidRDefault="00D13EDD" w:rsidP="00D13EDD">
            <w:pPr>
              <w:pStyle w:val="ListParagraph"/>
              <w:numPr>
                <w:ilvl w:val="0"/>
                <w:numId w:val="32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lang w:bidi="hi-IN"/>
              </w:rPr>
              <w:t>Les prestataires de soins de santé doivent aborder les idées fausses et les préoccupations courantes concernant les dispositifs intra-utérins (DIU) lors des séances de conseil.</w:t>
            </w:r>
          </w:p>
          <w:p w14:paraId="4E84FA6B" w14:textId="35CFC149" w:rsidR="00D13EDD" w:rsidRPr="004D65B3" w:rsidRDefault="00D13EDD" w:rsidP="00D13EDD">
            <w:pPr>
              <w:pStyle w:val="ListParagraph"/>
              <w:numPr>
                <w:ilvl w:val="0"/>
                <w:numId w:val="32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lang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lang w:bidi="hi-IN"/>
              </w:rPr>
              <w:t>Les dispositifs in</w:t>
            </w:r>
            <w:r w:rsidR="000028FB">
              <w:rPr>
                <w:rFonts w:eastAsia="Arial Unicode MS" w:cs="Calibri"/>
                <w:sz w:val="20"/>
                <w:szCs w:val="20"/>
                <w:lang w:bidi="hi-IN"/>
              </w:rPr>
              <w:t xml:space="preserve">tra-utérins (DIU) devraient </w:t>
            </w:r>
            <w:r w:rsidRPr="004D65B3">
              <w:rPr>
                <w:rFonts w:eastAsia="Arial Unicode MS" w:cs="Calibri"/>
                <w:sz w:val="20"/>
                <w:szCs w:val="20"/>
                <w:lang w:bidi="hi-IN"/>
              </w:rPr>
              <w:t>être promus comme option contraceptive de première intention pour les personnes recherchant une contraception à long terme très effi</w:t>
            </w:r>
            <w:r w:rsidR="000028FB">
              <w:rPr>
                <w:rFonts w:eastAsia="Arial Unicode MS" w:cs="Calibri"/>
                <w:sz w:val="20"/>
                <w:szCs w:val="20"/>
                <w:lang w:bidi="hi-IN"/>
              </w:rPr>
              <w:t>cace </w:t>
            </w:r>
          </w:p>
          <w:p w14:paraId="6C7EDFC8" w14:textId="16B9BB94" w:rsidR="00D13EDD" w:rsidRPr="004D65B3" w:rsidRDefault="00D13EDD" w:rsidP="00D13EDD">
            <w:pPr>
              <w:pStyle w:val="ListParagraph"/>
              <w:numPr>
                <w:ilvl w:val="0"/>
                <w:numId w:val="32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Le prestataire est la personne la mieux placée pour décider de la méthode que le client doit utiliser</w:t>
            </w:r>
          </w:p>
          <w:p w14:paraId="1B9D290C" w14:textId="2E309799" w:rsidR="00D13EDD" w:rsidRPr="004D65B3" w:rsidRDefault="00D13EDD" w:rsidP="00D13EDD">
            <w:pPr>
              <w:pStyle w:val="ListParagraph"/>
              <w:numPr>
                <w:ilvl w:val="0"/>
                <w:numId w:val="32"/>
              </w:numPr>
              <w:rPr>
                <w:rFonts w:eastAsia="Arial Unicode MS" w:cs="Calibri"/>
                <w:sz w:val="20"/>
                <w:szCs w:val="20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Une femme qui est certaine de vouloir un espacement prolongé entre les enfants est une bonne candidate pour le DIU.</w:t>
            </w:r>
          </w:p>
          <w:p w14:paraId="20976271" w14:textId="698B8C14" w:rsidR="00D13EDD" w:rsidRPr="004D65B3" w:rsidRDefault="00D13EDD" w:rsidP="00D13EDD">
            <w:pPr>
              <w:pStyle w:val="ListParagraph"/>
              <w:numPr>
                <w:ilvl w:val="0"/>
                <w:numId w:val="32"/>
              </w:numPr>
              <w:rPr>
                <w:rFonts w:eastAsia="Arial Unicode MS" w:cs="Calibri"/>
                <w:sz w:val="20"/>
                <w:szCs w:val="20"/>
                <w:rtl/>
                <w:cs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Une femme qui est certaine de vouloir un espacement prolongé entre les enfants est une bonne candidate pour le DIU.</w:t>
            </w:r>
          </w:p>
        </w:tc>
        <w:tc>
          <w:tcPr>
            <w:tcW w:w="467" w:type="pct"/>
          </w:tcPr>
          <w:p w14:paraId="46BD5F18" w14:textId="317DF635" w:rsidR="00D13EDD" w:rsidRPr="004D65B3" w:rsidRDefault="00D13EDD" w:rsidP="00D13EDD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  <w:lastRenderedPageBreak/>
              <w:t>Tout à fait d'accord</w:t>
            </w:r>
          </w:p>
          <w:p w14:paraId="485B3036" w14:textId="7014A696" w:rsidR="00D13EDD" w:rsidRPr="004D65B3" w:rsidRDefault="00D13EDD" w:rsidP="00D13EDD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</w:p>
          <w:p w14:paraId="6347AA0C" w14:textId="105535B4" w:rsidR="00D13EDD" w:rsidRPr="004D65B3" w:rsidRDefault="00D13EDD" w:rsidP="00D13EDD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</w:p>
          <w:p w14:paraId="2FFA0625" w14:textId="2ADAD9B8" w:rsidR="00D13EDD" w:rsidRPr="004D65B3" w:rsidRDefault="00D13EDD" w:rsidP="00D13EDD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  <w:t>1</w:t>
            </w:r>
          </w:p>
          <w:p w14:paraId="58236A29" w14:textId="24674A6E" w:rsidR="00D13EDD" w:rsidRPr="004D65B3" w:rsidRDefault="00D13EDD" w:rsidP="00D13EDD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</w:p>
          <w:p w14:paraId="299F3614" w14:textId="77777777" w:rsidR="00D13EDD" w:rsidRPr="004D65B3" w:rsidRDefault="00D13EDD" w:rsidP="00D13EDD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</w:p>
          <w:p w14:paraId="4BBF6AEF" w14:textId="4DFB4188" w:rsidR="00D13EDD" w:rsidRPr="004D65B3" w:rsidRDefault="00D13EDD" w:rsidP="00D13EDD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  <w:t>1</w:t>
            </w:r>
          </w:p>
          <w:p w14:paraId="16D30F4A" w14:textId="0E6ECD1C" w:rsidR="00D13EDD" w:rsidRPr="004D65B3" w:rsidRDefault="00D13EDD" w:rsidP="00D13EDD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  <w:t>1</w:t>
            </w:r>
          </w:p>
          <w:p w14:paraId="191ED4F6" w14:textId="77777777" w:rsidR="00D13EDD" w:rsidRPr="004D65B3" w:rsidRDefault="00D13EDD" w:rsidP="00D13EDD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</w:p>
          <w:p w14:paraId="41686560" w14:textId="41C7A131" w:rsidR="00D13EDD" w:rsidRPr="004D65B3" w:rsidRDefault="00D13EDD" w:rsidP="00D13EDD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  <w:t>1</w:t>
            </w:r>
          </w:p>
          <w:p w14:paraId="55325854" w14:textId="470E2AEF" w:rsidR="00D13EDD" w:rsidRPr="004D65B3" w:rsidRDefault="00D13EDD" w:rsidP="00D13EDD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  <w:t>1</w:t>
            </w:r>
          </w:p>
          <w:p w14:paraId="34073980" w14:textId="3A6F409F" w:rsidR="00D13EDD" w:rsidRPr="004D65B3" w:rsidRDefault="00D13EDD" w:rsidP="00D13EDD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  <w:t>1</w:t>
            </w:r>
          </w:p>
          <w:p w14:paraId="590EEBA7" w14:textId="0D881C8F" w:rsidR="00D13EDD" w:rsidRPr="004D65B3" w:rsidRDefault="00D13EDD" w:rsidP="00D13EDD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</w:p>
          <w:p w14:paraId="29ACE8CA" w14:textId="04EFBCB4" w:rsidR="00D13EDD" w:rsidRPr="004D65B3" w:rsidRDefault="00D13EDD" w:rsidP="00D13EDD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  <w:t>1</w:t>
            </w:r>
          </w:p>
          <w:p w14:paraId="7C26FC3C" w14:textId="638AAC30" w:rsidR="00D13EDD" w:rsidRPr="004D65B3" w:rsidRDefault="00D13EDD" w:rsidP="00D13EDD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</w:p>
          <w:p w14:paraId="59FC8ADF" w14:textId="797FA4A1" w:rsidR="00D13EDD" w:rsidRPr="004D65B3" w:rsidRDefault="00D13EDD" w:rsidP="00D13EDD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  <w:t>1</w:t>
            </w:r>
          </w:p>
          <w:p w14:paraId="30DBBC2F" w14:textId="1F80B7D8" w:rsidR="00D13EDD" w:rsidRPr="004D65B3" w:rsidRDefault="00D13EDD" w:rsidP="00D13EDD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</w:p>
          <w:p w14:paraId="28199E68" w14:textId="0E0F408D" w:rsidR="00D13EDD" w:rsidRPr="004D65B3" w:rsidRDefault="00D13EDD" w:rsidP="00D13EDD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</w:p>
          <w:p w14:paraId="7A2C0E2D" w14:textId="39496653" w:rsidR="00D13EDD" w:rsidRPr="004D65B3" w:rsidRDefault="00D13EDD" w:rsidP="00D13EDD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</w:p>
          <w:p w14:paraId="4FE748B5" w14:textId="443A647B" w:rsidR="00D13EDD" w:rsidRPr="004D65B3" w:rsidRDefault="00D13EDD" w:rsidP="00D13EDD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  <w:t>1</w:t>
            </w:r>
          </w:p>
          <w:p w14:paraId="0F2D97E1" w14:textId="2E75AD07" w:rsidR="00D13EDD" w:rsidRPr="004D65B3" w:rsidRDefault="00D13EDD" w:rsidP="00D13EDD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</w:p>
          <w:p w14:paraId="3C7DAFEF" w14:textId="1B8D1D98" w:rsidR="00D13EDD" w:rsidRPr="004D65B3" w:rsidRDefault="00D13EDD" w:rsidP="00D13EDD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</w:p>
          <w:p w14:paraId="0FB5045F" w14:textId="4F4A36BE" w:rsidR="00D13EDD" w:rsidRPr="004D65B3" w:rsidRDefault="00D13EDD" w:rsidP="00D13EDD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  <w:t>1</w:t>
            </w:r>
          </w:p>
          <w:p w14:paraId="6D22EDCA" w14:textId="7678D9A9" w:rsidR="00D13EDD" w:rsidRPr="004D65B3" w:rsidRDefault="00D13EDD" w:rsidP="00D13EDD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</w:p>
          <w:p w14:paraId="15432D65" w14:textId="18CF42C2" w:rsidR="00D13EDD" w:rsidRPr="004D65B3" w:rsidRDefault="00D13EDD" w:rsidP="00D13EDD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  <w:t>1</w:t>
            </w:r>
          </w:p>
          <w:p w14:paraId="6240D874" w14:textId="0B1C531A" w:rsidR="00D13EDD" w:rsidRPr="004D65B3" w:rsidRDefault="00D13EDD" w:rsidP="00D13EDD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</w:p>
          <w:p w14:paraId="58ACCD1B" w14:textId="40A9E8D3" w:rsidR="00D13EDD" w:rsidRPr="004D65B3" w:rsidRDefault="00D13EDD" w:rsidP="00D13EDD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</w:p>
          <w:p w14:paraId="75B5DF63" w14:textId="77777777" w:rsidR="007D5ED3" w:rsidRPr="004D65B3" w:rsidRDefault="007D5ED3" w:rsidP="00D13EDD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</w:p>
          <w:p w14:paraId="5155BC72" w14:textId="6ED5B937" w:rsidR="00D13EDD" w:rsidRPr="004D65B3" w:rsidRDefault="00D13EDD" w:rsidP="00D13EDD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  <w:t>1</w:t>
            </w:r>
          </w:p>
          <w:p w14:paraId="6AA84E35" w14:textId="55553894" w:rsidR="00D13EDD" w:rsidRPr="004D65B3" w:rsidRDefault="00D13EDD" w:rsidP="00D13EDD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cs/>
                <w:lang w:bidi="hi-IN"/>
              </w:rPr>
            </w:pPr>
          </w:p>
        </w:tc>
        <w:tc>
          <w:tcPr>
            <w:tcW w:w="334" w:type="pct"/>
          </w:tcPr>
          <w:p w14:paraId="0006AF2A" w14:textId="4B37258C" w:rsidR="00D13EDD" w:rsidRPr="004D65B3" w:rsidRDefault="008536DA" w:rsidP="008536DA">
            <w:pPr>
              <w:spacing w:line="276" w:lineRule="auto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  <w:lastRenderedPageBreak/>
              <w:t>D</w:t>
            </w:r>
            <w:r w:rsidRPr="004D65B3"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  <w:t>'accord</w:t>
            </w:r>
          </w:p>
          <w:p w14:paraId="1B7A91BC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B8C0212" w14:textId="77777777" w:rsidR="0067721C" w:rsidRDefault="0067721C" w:rsidP="00D13EDD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4A780E57" w14:textId="77777777" w:rsidR="0067721C" w:rsidRDefault="0067721C" w:rsidP="00D13EDD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480CD9EB" w14:textId="77777777" w:rsidR="0067721C" w:rsidRDefault="0067721C" w:rsidP="00D13EDD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4835AAF8" w14:textId="26F60AE6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4DECD31F" w14:textId="77777777" w:rsidR="00D13EDD" w:rsidRPr="004D65B3" w:rsidRDefault="00D13EDD" w:rsidP="00D13EDD">
            <w:pPr>
              <w:spacing w:line="276" w:lineRule="auto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116C1CBD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2E3F4F4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60AAB6E0" w14:textId="0E942F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103687A5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16FE775F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369BE3E3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019D9E44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16CD368D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5A23E3BA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22420527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59CC657C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643EEA85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7108CBBF" w14:textId="77777777" w:rsidR="007D5ED3" w:rsidRPr="004D65B3" w:rsidRDefault="007D5ED3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5CB7EABF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16B599F3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4FDFBCB8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4AAA3DEA" w14:textId="77777777" w:rsidR="007D5ED3" w:rsidRPr="004D65B3" w:rsidRDefault="007D5ED3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210466DF" w14:textId="6B8E3C3F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2</w:t>
            </w:r>
          </w:p>
          <w:p w14:paraId="40EB2C56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672ADE2C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2</w:t>
            </w:r>
          </w:p>
          <w:p w14:paraId="1B43F6A8" w14:textId="77777777" w:rsidR="007D5ED3" w:rsidRPr="004D65B3" w:rsidRDefault="007D5ED3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66900783" w14:textId="77777777" w:rsidR="007D5ED3" w:rsidRPr="004D65B3" w:rsidRDefault="007D5ED3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04C4C995" w14:textId="77777777" w:rsidR="007D5ED3" w:rsidRPr="004D65B3" w:rsidRDefault="007D5ED3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55CD3A31" w14:textId="55E2446F" w:rsidR="007D5ED3" w:rsidRPr="004D65B3" w:rsidRDefault="007D5ED3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2</w:t>
            </w:r>
          </w:p>
        </w:tc>
        <w:tc>
          <w:tcPr>
            <w:tcW w:w="334" w:type="pct"/>
          </w:tcPr>
          <w:p w14:paraId="59B77024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lastRenderedPageBreak/>
              <w:t>Neutre</w:t>
            </w:r>
          </w:p>
          <w:p w14:paraId="6D560CD0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19366B72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0E724F2" w14:textId="77777777" w:rsidR="0067721C" w:rsidRDefault="0067721C" w:rsidP="00D13EDD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6ECB9A82" w14:textId="77777777" w:rsidR="0067721C" w:rsidRDefault="0067721C" w:rsidP="00D13EDD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57C4ACD5" w14:textId="6E813B44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3</w:t>
            </w:r>
          </w:p>
          <w:p w14:paraId="2F275EF7" w14:textId="77777777" w:rsidR="00D13EDD" w:rsidRPr="004D65B3" w:rsidRDefault="00D13EDD" w:rsidP="00D13EDD">
            <w:pPr>
              <w:spacing w:line="276" w:lineRule="auto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1472FFAD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B65A231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3</w:t>
            </w:r>
          </w:p>
          <w:p w14:paraId="2B3E37B5" w14:textId="0E57EA3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3</w:t>
            </w:r>
          </w:p>
          <w:p w14:paraId="0CEBE40A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5097F979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3</w:t>
            </w:r>
          </w:p>
          <w:p w14:paraId="72782345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3</w:t>
            </w:r>
          </w:p>
          <w:p w14:paraId="1788C65E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3</w:t>
            </w:r>
          </w:p>
          <w:p w14:paraId="752EBD2A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45D7D9A1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3</w:t>
            </w:r>
          </w:p>
          <w:p w14:paraId="04C4CB49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5021FD4A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3</w:t>
            </w:r>
          </w:p>
          <w:p w14:paraId="42FEF080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495D3890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184FD2E4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495A41DB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3</w:t>
            </w:r>
          </w:p>
          <w:p w14:paraId="269D3DE9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37038FE1" w14:textId="77777777" w:rsidR="007D5ED3" w:rsidRPr="004D65B3" w:rsidRDefault="007D5ED3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795DCA44" w14:textId="57CB8D96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3</w:t>
            </w:r>
          </w:p>
          <w:p w14:paraId="1E257948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2898A99D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3</w:t>
            </w:r>
          </w:p>
          <w:p w14:paraId="2E247EB4" w14:textId="77777777" w:rsidR="007D5ED3" w:rsidRPr="004D65B3" w:rsidRDefault="007D5ED3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14CA2574" w14:textId="77777777" w:rsidR="007D5ED3" w:rsidRPr="004D65B3" w:rsidRDefault="007D5ED3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5FF9F904" w14:textId="77777777" w:rsidR="007D5ED3" w:rsidRPr="004D65B3" w:rsidRDefault="007D5ED3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3D3E5C11" w14:textId="1C2FC299" w:rsidR="007D5ED3" w:rsidRPr="004D65B3" w:rsidRDefault="007D5ED3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3</w:t>
            </w:r>
          </w:p>
        </w:tc>
        <w:tc>
          <w:tcPr>
            <w:tcW w:w="334" w:type="pct"/>
          </w:tcPr>
          <w:p w14:paraId="32106EFC" w14:textId="1DA840FB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proofErr w:type="gramStart"/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lastRenderedPageBreak/>
              <w:t>pas</w:t>
            </w:r>
            <w:proofErr w:type="gramEnd"/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d'accord</w:t>
            </w:r>
          </w:p>
          <w:p w14:paraId="3B7E8EE4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013C9667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FDACB10" w14:textId="77777777" w:rsidR="0067721C" w:rsidRDefault="0067721C" w:rsidP="00D13EDD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0C628B2B" w14:textId="6BA3A416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4</w:t>
            </w:r>
          </w:p>
          <w:p w14:paraId="3B81A85F" w14:textId="77777777" w:rsidR="00D13EDD" w:rsidRPr="004D65B3" w:rsidRDefault="00D13EDD" w:rsidP="00D13EDD">
            <w:pPr>
              <w:spacing w:line="276" w:lineRule="auto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782508E1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FBBC1F4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4</w:t>
            </w:r>
          </w:p>
          <w:p w14:paraId="414A40D7" w14:textId="3928607D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4</w:t>
            </w:r>
          </w:p>
          <w:p w14:paraId="58A651B8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7F99E2F8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4</w:t>
            </w:r>
          </w:p>
          <w:p w14:paraId="3B59951B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4</w:t>
            </w:r>
          </w:p>
          <w:p w14:paraId="16A0521E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4</w:t>
            </w:r>
          </w:p>
          <w:p w14:paraId="1F7B0298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316CCCB3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4</w:t>
            </w:r>
          </w:p>
          <w:p w14:paraId="35F5CB1D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42D2FE05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4</w:t>
            </w:r>
          </w:p>
          <w:p w14:paraId="3367DB03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3249C9B9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53CC8A8F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68EC6D4F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4</w:t>
            </w:r>
          </w:p>
          <w:p w14:paraId="512A55FA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5ADE13BA" w14:textId="77777777" w:rsidR="007D5ED3" w:rsidRPr="004D65B3" w:rsidRDefault="007D5ED3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59F1D613" w14:textId="14D8C3D9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4</w:t>
            </w:r>
          </w:p>
          <w:p w14:paraId="2DAE7CF5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2D180303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4</w:t>
            </w:r>
          </w:p>
          <w:p w14:paraId="6E244EDD" w14:textId="77777777" w:rsidR="007D5ED3" w:rsidRPr="004D65B3" w:rsidRDefault="007D5ED3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4E419749" w14:textId="77777777" w:rsidR="007D5ED3" w:rsidRPr="004D65B3" w:rsidRDefault="007D5ED3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6B62871F" w14:textId="77777777" w:rsidR="007D5ED3" w:rsidRPr="004D65B3" w:rsidRDefault="007D5ED3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1C5ED218" w14:textId="58941CE6" w:rsidR="007D5ED3" w:rsidRPr="004D65B3" w:rsidRDefault="007D5ED3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4</w:t>
            </w:r>
          </w:p>
        </w:tc>
        <w:tc>
          <w:tcPr>
            <w:tcW w:w="440" w:type="pct"/>
          </w:tcPr>
          <w:p w14:paraId="366883B8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lastRenderedPageBreak/>
              <w:t xml:space="preserve">Fortement en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désaccord</w:t>
            </w:r>
          </w:p>
          <w:p w14:paraId="7BFE60D7" w14:textId="77777777" w:rsidR="0067721C" w:rsidRDefault="0067721C" w:rsidP="00D13EDD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5D17B9F9" w14:textId="77777777" w:rsidR="0067721C" w:rsidRDefault="0067721C" w:rsidP="00D13EDD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6291FD3D" w14:textId="31EC9B8A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5</w:t>
            </w:r>
          </w:p>
          <w:p w14:paraId="15ACED5F" w14:textId="77777777" w:rsidR="00D13EDD" w:rsidRPr="004D65B3" w:rsidRDefault="00D13EDD" w:rsidP="00D13EDD">
            <w:pPr>
              <w:spacing w:line="276" w:lineRule="auto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261B11AE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545C5FD6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5</w:t>
            </w:r>
          </w:p>
          <w:p w14:paraId="7408E6EB" w14:textId="4F2DD5BA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5</w:t>
            </w:r>
          </w:p>
          <w:p w14:paraId="148FCE45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6BE8DB25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5</w:t>
            </w:r>
          </w:p>
          <w:p w14:paraId="49FBCE64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5</w:t>
            </w:r>
          </w:p>
          <w:p w14:paraId="0E396129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5</w:t>
            </w:r>
          </w:p>
          <w:p w14:paraId="4A5122B5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4B55B9F0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5</w:t>
            </w:r>
          </w:p>
          <w:p w14:paraId="32CB0760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77FC7562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5</w:t>
            </w:r>
          </w:p>
          <w:p w14:paraId="2B303035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72B6219D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5034855C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09ED080C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5</w:t>
            </w:r>
          </w:p>
          <w:p w14:paraId="655A5DDE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44DACC33" w14:textId="77777777" w:rsidR="007D5ED3" w:rsidRPr="004D65B3" w:rsidRDefault="007D5ED3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048E0E71" w14:textId="085520DF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5</w:t>
            </w:r>
          </w:p>
          <w:p w14:paraId="58CCC7D0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0574A51A" w14:textId="77777777" w:rsidR="00D13EDD" w:rsidRPr="004D65B3" w:rsidRDefault="00D13EDD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5</w:t>
            </w:r>
          </w:p>
          <w:p w14:paraId="482D0A6B" w14:textId="77777777" w:rsidR="007D5ED3" w:rsidRPr="004D65B3" w:rsidRDefault="007D5ED3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5CF3E7F3" w14:textId="77777777" w:rsidR="007D5ED3" w:rsidRPr="004D65B3" w:rsidRDefault="007D5ED3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1E7B756F" w14:textId="77777777" w:rsidR="007D5ED3" w:rsidRPr="004D65B3" w:rsidRDefault="007D5ED3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7CAE94FE" w14:textId="49A30F20" w:rsidR="007D5ED3" w:rsidRPr="004D65B3" w:rsidRDefault="007D5ED3" w:rsidP="00D13EDD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5</w:t>
            </w:r>
          </w:p>
        </w:tc>
        <w:tc>
          <w:tcPr>
            <w:tcW w:w="422" w:type="pct"/>
          </w:tcPr>
          <w:p w14:paraId="5096CFE8" w14:textId="77777777" w:rsidR="00D13EDD" w:rsidRPr="004D65B3" w:rsidRDefault="00D13EDD" w:rsidP="00D13EDD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</w:tr>
      <w:tr w:rsidR="0068354B" w:rsidRPr="004D65B3" w14:paraId="592864D6" w14:textId="77777777" w:rsidTr="00FB0D80">
        <w:trPr>
          <w:trHeight w:val="404"/>
          <w:jc w:val="center"/>
        </w:trPr>
        <w:tc>
          <w:tcPr>
            <w:tcW w:w="380" w:type="pct"/>
          </w:tcPr>
          <w:p w14:paraId="654487F0" w14:textId="3D93C01A" w:rsidR="0068354B" w:rsidRPr="004D65B3" w:rsidRDefault="00256AEB" w:rsidP="0068354B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  <w:t>404</w:t>
            </w:r>
          </w:p>
        </w:tc>
        <w:tc>
          <w:tcPr>
            <w:tcW w:w="2289" w:type="pct"/>
          </w:tcPr>
          <w:p w14:paraId="45A3B907" w14:textId="529D6153" w:rsidR="0068354B" w:rsidRPr="004D65B3" w:rsidRDefault="0067721C" w:rsidP="0068354B">
            <w:pPr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" w:hAnsi="Calibri" w:cs="Calibri"/>
                <w:b/>
                <w:bCs/>
                <w:noProof/>
                <w:spacing w:val="-1"/>
                <w:sz w:val="20"/>
                <w:szCs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4616576" behindDoc="0" locked="0" layoutInCell="1" allowOverlap="1" wp14:anchorId="13A6CDB1" wp14:editId="093633F7">
                      <wp:simplePos x="0" y="0"/>
                      <wp:positionH relativeFrom="column">
                        <wp:posOffset>2078701</wp:posOffset>
                      </wp:positionH>
                      <wp:positionV relativeFrom="paragraph">
                        <wp:posOffset>41910</wp:posOffset>
                      </wp:positionV>
                      <wp:extent cx="209220" cy="332105"/>
                      <wp:effectExtent l="0" t="0" r="76835" b="48895"/>
                      <wp:wrapNone/>
                      <wp:docPr id="311" name="Group 31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09220" cy="332105"/>
                                <a:chOff x="0" y="0"/>
                                <a:chExt cx="249384" cy="449179"/>
                              </a:xfrm>
                            </wpg:grpSpPr>
                            <wps:wsp>
                              <wps:cNvPr id="312" name="Rectangle 312"/>
                              <wps:cNvSpPr/>
                              <wps:spPr>
                                <a:xfrm>
                                  <a:off x="0" y="0"/>
                                  <a:ext cx="248285" cy="216535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13" name="Straight Arrow Connector 313"/>
                              <wps:cNvCnPr/>
                              <wps:spPr>
                                <a:xfrm>
                                  <a:off x="249384" y="0"/>
                                  <a:ext cx="0" cy="449179"/>
                                </a:xfrm>
                                <a:prstGeom prst="straightConnector1">
                                  <a:avLst/>
                                </a:prstGeom>
                                <a:ln w="12700"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1879D51E">
                    <v:group id="Group 311" style="position:absolute;margin-left:163.7pt;margin-top:3.3pt;width:16.45pt;height:26.15pt;z-index:254616576;mso-width-relative:margin;mso-height-relative:margin" coordsize="249384,449179" o:spid="_x0000_s1026" w14:anchorId="03F8A6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">
                      <v:rect id="Rectangle 312" style="position:absolute;width:248285;height:216535;visibility:visible;mso-wrap-style:square;v-text-anchor:middle" o:spid="_x0000_s1027" fillcolor="white [3201]" strokecolor="black [3213]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"/>
                      <v:shape id="Straight Arrow Connector 313" style="position:absolute;left:249384;width:0;height:449179;visibility:visible;mso-wrap-style:square" o:spid="_x0000_s1028" strokecolor="black [3200]" strokeweight="1pt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">
                        <v:stroke joinstyle="miter" endarrow="block"/>
                      </v:shape>
                    </v:group>
                  </w:pict>
                </mc:Fallback>
              </mc:AlternateContent>
            </w:r>
            <w:r w:rsidR="0068354B" w:rsidRPr="004D65B3">
              <w:rPr>
                <w:rFonts w:ascii="Calibri" w:eastAsia="Arial" w:hAnsi="Calibri" w:cs="Calibri"/>
                <w:b/>
                <w:bCs/>
                <w:spacing w:val="-1"/>
                <w:sz w:val="20"/>
                <w:szCs w:val="20"/>
                <w:cs/>
                <w:lang w:bidi="hi-IN"/>
              </w:rPr>
              <w:t>VÉRIFIER:</w:t>
            </w:r>
            <w:r w:rsidR="0068354B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="00C60A3E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 xml:space="preserve">Q22 </w:t>
            </w:r>
            <w:r w:rsidR="00C60A3E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lang w:bidi="hi-IN"/>
              </w:rPr>
              <w:t xml:space="preserve">4 </w:t>
            </w:r>
            <w:r w:rsidR="00F13B27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>(</w:t>
            </w:r>
            <w:r w:rsidR="00F13B27">
              <w:rPr>
                <w:rFonts w:ascii="Calibri" w:eastAsia="Arial Narrow" w:hAnsi="Calibri" w:hint="cs"/>
                <w:b/>
                <w:bCs/>
                <w:sz w:val="20"/>
                <w:szCs w:val="20"/>
                <w:u w:val="single"/>
                <w:cs/>
                <w:lang w:bidi="hi-IN"/>
              </w:rPr>
              <w:t>b</w:t>
            </w:r>
            <w:r w:rsidR="0068354B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>)</w:t>
            </w:r>
          </w:p>
          <w:p w14:paraId="111FF86D" w14:textId="1FA483B6" w:rsidR="0068354B" w:rsidRPr="004D65B3" w:rsidRDefault="0068354B" w:rsidP="00C425C4">
            <w:pPr>
              <w:spacing w:line="276" w:lineRule="auto"/>
              <w:contextualSpacing/>
              <w:rPr>
                <w:rFonts w:ascii="Calibri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Code IF ' </w:t>
            </w:r>
            <w:r w:rsidR="00C60A3E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 xml:space="preserve">1 </w:t>
            </w:r>
            <w:r w:rsidR="00C60A3E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' en Q22 </w:t>
            </w:r>
            <w:r w:rsidR="00C60A3E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 xml:space="preserve">4 </w:t>
            </w:r>
            <w:r w:rsidR="00F13B27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>(</w:t>
            </w:r>
            <w:r w:rsidR="00F13B27">
              <w:rPr>
                <w:rFonts w:ascii="Calibri" w:eastAsia="Arial Narrow" w:hAnsi="Calibri" w:hint="cs"/>
                <w:b/>
                <w:bCs/>
                <w:sz w:val="20"/>
                <w:szCs w:val="20"/>
                <w:cs/>
                <w:lang w:bidi="hi-IN"/>
              </w:rPr>
              <w:t>b)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 Injectables</w:t>
            </w:r>
          </w:p>
        </w:tc>
        <w:tc>
          <w:tcPr>
            <w:tcW w:w="1909" w:type="pct"/>
            <w:gridSpan w:val="5"/>
            <w:vAlign w:val="center"/>
          </w:tcPr>
          <w:p w14:paraId="2096D907" w14:textId="156158EE" w:rsidR="0068354B" w:rsidRPr="004D65B3" w:rsidRDefault="00DA4911" w:rsidP="00DA4911">
            <w:pP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b/>
                <w:noProof/>
                <w:sz w:val="20"/>
                <w:szCs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4617600" behindDoc="0" locked="0" layoutInCell="1" allowOverlap="1" wp14:anchorId="729DEB15" wp14:editId="731FC986">
                      <wp:simplePos x="0" y="0"/>
                      <wp:positionH relativeFrom="column">
                        <wp:posOffset>2010410</wp:posOffset>
                      </wp:positionH>
                      <wp:positionV relativeFrom="paragraph">
                        <wp:posOffset>36830</wp:posOffset>
                      </wp:positionV>
                      <wp:extent cx="739140" cy="160020"/>
                      <wp:effectExtent l="0" t="0" r="60960" b="87630"/>
                      <wp:wrapNone/>
                      <wp:docPr id="314" name="Group 31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39140" cy="160020"/>
                                <a:chOff x="0" y="0"/>
                                <a:chExt cx="739140" cy="160020"/>
                              </a:xfrm>
                            </wpg:grpSpPr>
                            <wps:wsp>
                              <wps:cNvPr id="315" name="Rectangle 315"/>
                              <wps:cNvSpPr/>
                              <wps:spPr>
                                <a:xfrm>
                                  <a:off x="0" y="0"/>
                                  <a:ext cx="205740" cy="16002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  <wps:wsp>
                              <wps:cNvPr id="316" name="Straight Arrow Connector 316"/>
                              <wps:cNvCnPr/>
                              <wps:spPr>
                                <a:xfrm>
                                  <a:off x="0" y="160020"/>
                                  <a:ext cx="739140" cy="0"/>
                                </a:xfrm>
                                <a:prstGeom prst="straightConnector1">
                                  <a:avLst/>
                                </a:prstGeom>
                                <a:ln w="12700"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13C2629E">
                    <v:group id="Group 314" style="position:absolute;margin-left:158.3pt;margin-top:2.9pt;width:58.2pt;height:12.6pt;z-index:254617600;mso-width-relative:margin;mso-height-relative:margin" coordsize="7391,1600" o:spid="_x0000_s1026" w14:anchorId="3502B3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">
                      <v:rect id="Rectangle 315" style="position:absolute;width:2057;height:1600;visibility:visible;mso-wrap-style:square;v-text-anchor:middle" o:spid="_x0000_s1027" fillcolor="white [3212]" strokecolor="black [3213]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"/>
                      <v:shapetype id="_x0000_t32" coordsize="21600,21600" o:oned="t" filled="f" o:spt="32" path="m,l21600,21600e">
                        <v:path fillok="f" arrowok="t" o:connecttype="none"/>
                        <o:lock v:ext="edit" shapetype="t"/>
                      </v:shapetype>
                      <v:shape id="Straight Arrow Connector 316" style="position:absolute;top:1600;width:7391;height:0;visibility:visible;mso-wrap-style:square" o:spid="_x0000_s1028" strokecolor="black [3200]" strokeweight="1pt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">
                        <v:stroke joinstyle="miter" endarrow="block"/>
                      </v:shape>
                    </v:group>
                  </w:pict>
                </mc:Fallback>
              </mc:AlternateConten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 xml:space="preserve">                                 </w:t>
            </w:r>
            <w:r w:rsidR="003B77CB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SINON ALLEZ À </w:t>
            </w:r>
          </w:p>
        </w:tc>
        <w:tc>
          <w:tcPr>
            <w:tcW w:w="422" w:type="pct"/>
          </w:tcPr>
          <w:p w14:paraId="26F9156B" w14:textId="77777777" w:rsidR="0068354B" w:rsidRPr="004D65B3" w:rsidRDefault="0068354B" w:rsidP="0068354B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  <w:p w14:paraId="5610AF78" w14:textId="64313054" w:rsidR="00DA4911" w:rsidRPr="004D65B3" w:rsidRDefault="00DA4911" w:rsidP="0068354B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406</w:t>
            </w:r>
          </w:p>
        </w:tc>
      </w:tr>
      <w:tr w:rsidR="006048A0" w:rsidRPr="004D65B3" w14:paraId="7827A9F4" w14:textId="77777777" w:rsidTr="00FB0D80">
        <w:trPr>
          <w:trHeight w:val="404"/>
          <w:jc w:val="center"/>
        </w:trPr>
        <w:tc>
          <w:tcPr>
            <w:tcW w:w="380" w:type="pct"/>
          </w:tcPr>
          <w:p w14:paraId="6E2ACD5F" w14:textId="2D525AFB" w:rsidR="006048A0" w:rsidRPr="004D65B3" w:rsidRDefault="006048A0" w:rsidP="006048A0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  <w:t>405</w:t>
            </w:r>
          </w:p>
        </w:tc>
        <w:tc>
          <w:tcPr>
            <w:tcW w:w="2289" w:type="pct"/>
          </w:tcPr>
          <w:p w14:paraId="0FE960FB" w14:textId="77777777" w:rsidR="006048A0" w:rsidRPr="004D65B3" w:rsidRDefault="006048A0" w:rsidP="006048A0">
            <w:pPr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Maintenant, je vais lire quelques déclarations.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Veuillez me dire si vous êtes tout à fait d'accord, d'accord, en désaccord, fortement en désaccord ou neutre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avec l'énoncé :</w:t>
            </w:r>
          </w:p>
          <w:p w14:paraId="3CC97A52" w14:textId="72FBC5FE" w:rsidR="006048A0" w:rsidRPr="004D65B3" w:rsidRDefault="006048A0" w:rsidP="006048A0">
            <w:pPr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:</w:t>
            </w:r>
          </w:p>
          <w:p w14:paraId="735CB4DC" w14:textId="77777777" w:rsidR="006048A0" w:rsidRPr="004D65B3" w:rsidRDefault="006048A0" w:rsidP="006048A0">
            <w:pPr>
              <w:spacing w:line="276" w:lineRule="auto"/>
              <w:contextualSpacing/>
              <w:rPr>
                <w:rFonts w:ascii="Calibri" w:hAnsi="Calibri" w:cs="Calibri"/>
                <w:sz w:val="20"/>
                <w:szCs w:val="20"/>
                <w:lang w:bidi="hi-IN"/>
              </w:rPr>
            </w:pPr>
          </w:p>
          <w:p w14:paraId="4F4981B1" w14:textId="00F3AB92" w:rsidR="006048A0" w:rsidRPr="004D65B3" w:rsidRDefault="006048A0" w:rsidP="006048A0">
            <w:pPr>
              <w:pStyle w:val="ListParagraph"/>
              <w:numPr>
                <w:ilvl w:val="0"/>
                <w:numId w:val="33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Les contraceptifs injectables devraient être accessibles à toutes les femmes qui souhaitent une contraception à long terme, quel que soit leur âge.</w:t>
            </w:r>
          </w:p>
          <w:p w14:paraId="36E1D645" w14:textId="442845A2" w:rsidR="006048A0" w:rsidRPr="004D65B3" w:rsidRDefault="00F13B27" w:rsidP="006048A0">
            <w:pPr>
              <w:pStyle w:val="ListParagraph"/>
              <w:numPr>
                <w:ilvl w:val="0"/>
                <w:numId w:val="33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lang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Les contraceptifs injectables </w:t>
            </w:r>
            <w:r w:rsidR="006048A0" w:rsidRPr="004D65B3">
              <w:rPr>
                <w:rFonts w:eastAsia="Arial Unicode MS" w:cs="Calibri"/>
                <w:sz w:val="20"/>
                <w:szCs w:val="20"/>
                <w:lang w:bidi="hi-IN"/>
              </w:rPr>
              <w:t>​</w:t>
            </w:r>
            <w:r w:rsidR="006048A0"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 </w:t>
            </w:r>
            <w:r>
              <w:rPr>
                <w:rFonts w:eastAsia="Arial Unicode MS" w:cs="Calibri"/>
                <w:sz w:val="20"/>
                <w:szCs w:val="20"/>
                <w:lang w:bidi="hi-IN"/>
              </w:rPr>
              <w:t xml:space="preserve">peuvent </w:t>
            </w:r>
            <w:r w:rsidR="006048A0" w:rsidRPr="004D65B3">
              <w:rPr>
                <w:rFonts w:eastAsia="Arial Unicode MS" w:cs="Calibri"/>
                <w:sz w:val="20"/>
                <w:szCs w:val="20"/>
                <w:lang w:bidi="hi-IN"/>
              </w:rPr>
              <w:t>être fourni aux femmes célibataires</w:t>
            </w:r>
          </w:p>
          <w:p w14:paraId="10E5F38E" w14:textId="2BEC16FE" w:rsidR="006048A0" w:rsidRPr="004D65B3" w:rsidRDefault="00F13B27" w:rsidP="006048A0">
            <w:pPr>
              <w:pStyle w:val="ListParagraph"/>
              <w:numPr>
                <w:ilvl w:val="0"/>
                <w:numId w:val="33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lang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Les contraceptifs injectables </w:t>
            </w:r>
            <w:r w:rsidR="006048A0" w:rsidRPr="004D65B3">
              <w:rPr>
                <w:rFonts w:eastAsia="Arial Unicode MS" w:cs="Calibri"/>
                <w:sz w:val="20"/>
                <w:szCs w:val="20"/>
                <w:lang w:bidi="hi-IN"/>
              </w:rPr>
              <w:t>être offert aux femmes qui ont reconstitué leur famille</w:t>
            </w:r>
          </w:p>
          <w:p w14:paraId="60BD43EF" w14:textId="2B41A832" w:rsidR="006048A0" w:rsidRPr="004D65B3" w:rsidRDefault="00F13B27" w:rsidP="006048A0">
            <w:pPr>
              <w:pStyle w:val="ListParagraph"/>
              <w:numPr>
                <w:ilvl w:val="0"/>
                <w:numId w:val="33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lang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Les contraceptifs injectables </w:t>
            </w:r>
            <w:r w:rsidR="006048A0" w:rsidRPr="004D65B3">
              <w:rPr>
                <w:rFonts w:eastAsia="Arial Unicode MS" w:cs="Calibri"/>
                <w:sz w:val="20"/>
                <w:szCs w:val="20"/>
                <w:lang w:bidi="hi-IN"/>
              </w:rPr>
              <w:t>être proposé aux femmes nullipares</w:t>
            </w:r>
          </w:p>
          <w:p w14:paraId="6AD36FCE" w14:textId="5EDB52F3" w:rsidR="006048A0" w:rsidRPr="004D65B3" w:rsidRDefault="006048A0" w:rsidP="006048A0">
            <w:pPr>
              <w:pStyle w:val="ListParagraph"/>
              <w:numPr>
                <w:ilvl w:val="0"/>
                <w:numId w:val="33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Les injectables ont un impact négatif sur la fertilité future</w:t>
            </w:r>
          </w:p>
          <w:p w14:paraId="2A7C0EE6" w14:textId="2209DFAF" w:rsidR="006048A0" w:rsidRPr="004D65B3" w:rsidRDefault="006048A0" w:rsidP="006048A0">
            <w:pPr>
              <w:pStyle w:val="ListParagraph"/>
              <w:numPr>
                <w:ilvl w:val="0"/>
                <w:numId w:val="33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lastRenderedPageBreak/>
              <w:t xml:space="preserve">Les femmes ayant des changements menstruels suite à l’utilisation de produits injectables devraient </w:t>
            </w:r>
            <w:r w:rsidR="00F13B27" w:rsidRPr="00513FBB">
              <w:rPr>
                <w:rFonts w:eastAsia="Arial Unicode MS" w:cs="Calibri" w:hint="cs"/>
                <w:sz w:val="20"/>
                <w:szCs w:val="20"/>
                <w:cs/>
                <w:lang w:val="hi-IN" w:bidi="hi-IN"/>
              </w:rPr>
              <w:t>passer</w:t>
            </w:r>
            <w:r w:rsidR="00F13B27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 </w:t>
            </w: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 à une autre méthode</w:t>
            </w:r>
          </w:p>
          <w:p w14:paraId="6E6F92F3" w14:textId="0715617E" w:rsidR="006048A0" w:rsidRPr="004D65B3" w:rsidRDefault="006048A0" w:rsidP="006048A0">
            <w:pPr>
              <w:pStyle w:val="ListParagraph"/>
              <w:numPr>
                <w:ilvl w:val="0"/>
                <w:numId w:val="33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Le consentement du conjoint est obligatoire avant la fourniture de cette méthode</w:t>
            </w:r>
          </w:p>
          <w:p w14:paraId="6872387F" w14:textId="3FB7312E" w:rsidR="006048A0" w:rsidRPr="004D65B3" w:rsidRDefault="006048A0" w:rsidP="006048A0">
            <w:pPr>
              <w:pStyle w:val="ListParagraph"/>
              <w:numPr>
                <w:ilvl w:val="0"/>
                <w:numId w:val="33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Les prestataires de soins de santé doivent aborder les idées fausses et les préoccupations courantes concernant les contraceptifs injectables lors des séances de conseil.</w:t>
            </w:r>
          </w:p>
          <w:p w14:paraId="5C16DEED" w14:textId="26FB0FEA" w:rsidR="006048A0" w:rsidRPr="004D65B3" w:rsidRDefault="006048A0" w:rsidP="006048A0">
            <w:pPr>
              <w:pStyle w:val="ListParagraph"/>
              <w:numPr>
                <w:ilvl w:val="0"/>
                <w:numId w:val="33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Les contraceptifs injectables doivent être encouragés comme option contraceptive de première intention pour les personnes recherchant une contraception à long terme très efficace.</w:t>
            </w:r>
          </w:p>
          <w:p w14:paraId="7B15ABD0" w14:textId="671FCCA7" w:rsidR="006048A0" w:rsidRPr="004D65B3" w:rsidRDefault="006048A0" w:rsidP="006048A0">
            <w:pPr>
              <w:pStyle w:val="ListParagraph"/>
              <w:numPr>
                <w:ilvl w:val="0"/>
                <w:numId w:val="33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Fournir une formation et une éducation aux patients sur les techniques d'auto-administration des contraceptifs injectables, telles que les sites et les horaires d'injection appropriés</w:t>
            </w:r>
          </w:p>
        </w:tc>
        <w:tc>
          <w:tcPr>
            <w:tcW w:w="467" w:type="pct"/>
          </w:tcPr>
          <w:p w14:paraId="123A469A" w14:textId="77777777" w:rsidR="006048A0" w:rsidRPr="004D65B3" w:rsidRDefault="006048A0" w:rsidP="006048A0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  <w:lastRenderedPageBreak/>
              <w:t>Tout à fait d'accord</w:t>
            </w:r>
          </w:p>
          <w:p w14:paraId="60B32B27" w14:textId="77777777" w:rsidR="006048A0" w:rsidRPr="004D65B3" w:rsidRDefault="006048A0" w:rsidP="006048A0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</w:p>
          <w:p w14:paraId="548B739F" w14:textId="77777777" w:rsidR="006048A0" w:rsidRPr="004D65B3" w:rsidRDefault="006048A0" w:rsidP="006048A0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</w:p>
          <w:p w14:paraId="6960BDE3" w14:textId="77777777" w:rsidR="006048A0" w:rsidRPr="004D65B3" w:rsidRDefault="006048A0" w:rsidP="006048A0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</w:p>
          <w:p w14:paraId="04DF8FA7" w14:textId="5357C656" w:rsidR="006048A0" w:rsidRPr="004D65B3" w:rsidRDefault="006048A0" w:rsidP="006048A0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  <w:t>1</w:t>
            </w:r>
          </w:p>
          <w:p w14:paraId="0F96BAEF" w14:textId="77777777" w:rsidR="006048A0" w:rsidRPr="004D65B3" w:rsidRDefault="006048A0" w:rsidP="006048A0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</w:p>
          <w:p w14:paraId="248E1E52" w14:textId="77777777" w:rsidR="006048A0" w:rsidRPr="004D65B3" w:rsidRDefault="006048A0" w:rsidP="006048A0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</w:p>
          <w:p w14:paraId="7B2DEBCE" w14:textId="77777777" w:rsidR="006048A0" w:rsidRPr="004D65B3" w:rsidRDefault="006048A0" w:rsidP="006048A0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  <w:t>1</w:t>
            </w:r>
          </w:p>
          <w:p w14:paraId="573D380E" w14:textId="77777777" w:rsidR="006048A0" w:rsidRPr="004D65B3" w:rsidRDefault="006048A0" w:rsidP="006048A0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</w:p>
          <w:p w14:paraId="2BBC2AA2" w14:textId="4EDEDFD1" w:rsidR="006048A0" w:rsidRPr="004D65B3" w:rsidRDefault="006048A0" w:rsidP="006048A0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  <w:t>1</w:t>
            </w:r>
          </w:p>
          <w:p w14:paraId="6CBC58CC" w14:textId="77777777" w:rsidR="006048A0" w:rsidRPr="004D65B3" w:rsidRDefault="006048A0" w:rsidP="006048A0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</w:p>
          <w:p w14:paraId="10A7830C" w14:textId="77777777" w:rsidR="006048A0" w:rsidRPr="004D65B3" w:rsidRDefault="006048A0" w:rsidP="006048A0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  <w:t>1</w:t>
            </w:r>
          </w:p>
          <w:p w14:paraId="055B1D6F" w14:textId="77777777" w:rsidR="006048A0" w:rsidRPr="004D65B3" w:rsidRDefault="006048A0" w:rsidP="006048A0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</w:p>
          <w:p w14:paraId="1384D609" w14:textId="77777777" w:rsidR="006048A0" w:rsidRPr="004D65B3" w:rsidRDefault="006048A0" w:rsidP="006048A0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  <w:t>1</w:t>
            </w:r>
          </w:p>
          <w:p w14:paraId="6A13DF46" w14:textId="77777777" w:rsidR="006048A0" w:rsidRPr="004D65B3" w:rsidRDefault="006048A0" w:rsidP="006048A0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</w:p>
          <w:p w14:paraId="17696FA0" w14:textId="77777777" w:rsidR="006048A0" w:rsidRPr="004D65B3" w:rsidRDefault="006048A0" w:rsidP="006048A0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  <w:t>1</w:t>
            </w:r>
          </w:p>
          <w:p w14:paraId="42EC15E1" w14:textId="77777777" w:rsidR="006048A0" w:rsidRPr="004D65B3" w:rsidRDefault="006048A0" w:rsidP="006048A0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</w:p>
          <w:p w14:paraId="689630BC" w14:textId="77777777" w:rsidR="006048A0" w:rsidRPr="004D65B3" w:rsidRDefault="006048A0" w:rsidP="006048A0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  <w:t>1</w:t>
            </w:r>
          </w:p>
          <w:p w14:paraId="64D88844" w14:textId="77777777" w:rsidR="006048A0" w:rsidRPr="004D65B3" w:rsidRDefault="006048A0" w:rsidP="006048A0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</w:p>
          <w:p w14:paraId="61F08F17" w14:textId="77777777" w:rsidR="006048A0" w:rsidRPr="004D65B3" w:rsidRDefault="006048A0" w:rsidP="006048A0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  <w:t>1</w:t>
            </w:r>
          </w:p>
          <w:p w14:paraId="64AE3EE5" w14:textId="77777777" w:rsidR="006048A0" w:rsidRPr="004D65B3" w:rsidRDefault="006048A0" w:rsidP="006048A0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</w:p>
          <w:p w14:paraId="0BAFB35B" w14:textId="77777777" w:rsidR="006048A0" w:rsidRPr="004D65B3" w:rsidRDefault="006048A0" w:rsidP="006048A0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</w:p>
          <w:p w14:paraId="6E806D91" w14:textId="77777777" w:rsidR="006048A0" w:rsidRPr="004D65B3" w:rsidRDefault="006048A0" w:rsidP="006048A0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</w:p>
          <w:p w14:paraId="4FF846C4" w14:textId="77777777" w:rsidR="006048A0" w:rsidRPr="004D65B3" w:rsidRDefault="006048A0" w:rsidP="006048A0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  <w:t>1</w:t>
            </w:r>
          </w:p>
          <w:p w14:paraId="02BFA70C" w14:textId="77777777" w:rsidR="006048A0" w:rsidRPr="004D65B3" w:rsidRDefault="006048A0" w:rsidP="006048A0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</w:p>
          <w:p w14:paraId="0D7822AC" w14:textId="77777777" w:rsidR="006048A0" w:rsidRPr="004D65B3" w:rsidRDefault="006048A0" w:rsidP="006048A0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</w:p>
          <w:p w14:paraId="54D6D383" w14:textId="77777777" w:rsidR="006048A0" w:rsidRPr="004D65B3" w:rsidRDefault="006048A0" w:rsidP="006048A0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</w:pPr>
          </w:p>
          <w:p w14:paraId="096D344A" w14:textId="6DB39E19" w:rsidR="006048A0" w:rsidRPr="004D65B3" w:rsidRDefault="006048A0" w:rsidP="006048A0">
            <w:pPr>
              <w:spacing w:line="276" w:lineRule="auto"/>
              <w:contextualSpacing/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  <w:t>1</w:t>
            </w:r>
          </w:p>
        </w:tc>
        <w:tc>
          <w:tcPr>
            <w:tcW w:w="334" w:type="pct"/>
          </w:tcPr>
          <w:p w14:paraId="4D813445" w14:textId="77777777" w:rsidR="008536DA" w:rsidRPr="004D65B3" w:rsidRDefault="008536DA" w:rsidP="008536DA">
            <w:pPr>
              <w:spacing w:line="276" w:lineRule="auto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  <w:lastRenderedPageBreak/>
              <w:t>D</w:t>
            </w:r>
            <w:r w:rsidRPr="004D65B3"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  <w:t>'accord</w:t>
            </w:r>
          </w:p>
          <w:p w14:paraId="7EC655FA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19DD59AC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9DCDA41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6943341" w14:textId="77777777" w:rsidR="0067721C" w:rsidRDefault="0067721C" w:rsidP="006048A0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2E94D03E" w14:textId="77777777" w:rsidR="0067721C" w:rsidRDefault="0067721C" w:rsidP="006048A0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5BC5ED14" w14:textId="3E7F23FF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5325110D" w14:textId="77777777" w:rsidR="006048A0" w:rsidRPr="004D65B3" w:rsidRDefault="006048A0" w:rsidP="006048A0">
            <w:pPr>
              <w:spacing w:line="276" w:lineRule="auto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500BF211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55267EA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756971DE" w14:textId="77777777" w:rsidR="006048A0" w:rsidRPr="004D65B3" w:rsidRDefault="006048A0" w:rsidP="006048A0">
            <w:pPr>
              <w:spacing w:line="276" w:lineRule="auto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2EB2BC4F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19EEE670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7D0B11F4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2CBCB17B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5DF18EA1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16F99341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3EBB0490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lastRenderedPageBreak/>
              <w:t>2</w:t>
            </w:r>
          </w:p>
          <w:p w14:paraId="33698660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6225BEAA" w14:textId="044DB01A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5D10741F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02206B5F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30C3D43C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63B1C888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3666E5DE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248D5509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5D03F683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576ABD7D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3CC8F30F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3D7BB9C0" w14:textId="76E9B866" w:rsidR="006048A0" w:rsidRPr="004D65B3" w:rsidRDefault="006048A0" w:rsidP="00146D19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2</w:t>
            </w:r>
          </w:p>
        </w:tc>
        <w:tc>
          <w:tcPr>
            <w:tcW w:w="334" w:type="pct"/>
          </w:tcPr>
          <w:p w14:paraId="66B2BAA9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lastRenderedPageBreak/>
              <w:t>Neutre</w:t>
            </w:r>
          </w:p>
          <w:p w14:paraId="71AFE25F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038C55D2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5D37ACAE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80BA233" w14:textId="77777777" w:rsidR="0067721C" w:rsidRDefault="0067721C" w:rsidP="006048A0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3DFE8144" w14:textId="77777777" w:rsidR="0067721C" w:rsidRDefault="0067721C" w:rsidP="006048A0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39C4FDC8" w14:textId="4A6FCC54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3</w:t>
            </w:r>
          </w:p>
          <w:p w14:paraId="5548A6BD" w14:textId="77777777" w:rsidR="006048A0" w:rsidRPr="004D65B3" w:rsidRDefault="006048A0" w:rsidP="006048A0">
            <w:pPr>
              <w:spacing w:line="276" w:lineRule="auto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5F318CA1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AECF2E1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3</w:t>
            </w:r>
          </w:p>
          <w:p w14:paraId="3F2E54EA" w14:textId="77777777" w:rsidR="006048A0" w:rsidRPr="004D65B3" w:rsidRDefault="006048A0" w:rsidP="006048A0">
            <w:pPr>
              <w:spacing w:line="276" w:lineRule="auto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140E687F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3</w:t>
            </w:r>
          </w:p>
          <w:p w14:paraId="07CB9CF1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295083FF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3</w:t>
            </w:r>
          </w:p>
          <w:p w14:paraId="10E49B31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2D225A34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3</w:t>
            </w:r>
          </w:p>
          <w:p w14:paraId="19EB4799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479926C9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lastRenderedPageBreak/>
              <w:t>3</w:t>
            </w:r>
          </w:p>
          <w:p w14:paraId="5971BC5E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7B5449B2" w14:textId="4167E058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3</w:t>
            </w:r>
          </w:p>
          <w:p w14:paraId="6B9C32EA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159F518A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3</w:t>
            </w:r>
          </w:p>
          <w:p w14:paraId="1C07D834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73FDF7CA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7117E35C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3C7A3EAD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3</w:t>
            </w:r>
          </w:p>
          <w:p w14:paraId="38C34F3C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6ADA2845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731F6E08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4E91BD70" w14:textId="56B881CD" w:rsidR="006048A0" w:rsidRPr="004D65B3" w:rsidRDefault="006048A0" w:rsidP="00146D19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3</w:t>
            </w:r>
          </w:p>
        </w:tc>
        <w:tc>
          <w:tcPr>
            <w:tcW w:w="334" w:type="pct"/>
          </w:tcPr>
          <w:p w14:paraId="43B016D6" w14:textId="629E4D2E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proofErr w:type="gramStart"/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lastRenderedPageBreak/>
              <w:t>pas</w:t>
            </w:r>
            <w:proofErr w:type="gramEnd"/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d'accord</w:t>
            </w:r>
          </w:p>
          <w:p w14:paraId="5568EA8E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34FB291F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AE3EBD4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3FB42177" w14:textId="77777777" w:rsidR="0067721C" w:rsidRDefault="0067721C" w:rsidP="006048A0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22655471" w14:textId="1967D71D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4</w:t>
            </w:r>
          </w:p>
          <w:p w14:paraId="24654626" w14:textId="77777777" w:rsidR="006048A0" w:rsidRPr="004D65B3" w:rsidRDefault="006048A0" w:rsidP="006048A0">
            <w:pPr>
              <w:spacing w:line="276" w:lineRule="auto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5C40E423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07D05BB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4</w:t>
            </w:r>
          </w:p>
          <w:p w14:paraId="1751A9CF" w14:textId="77777777" w:rsidR="006048A0" w:rsidRPr="004D65B3" w:rsidRDefault="006048A0" w:rsidP="006048A0">
            <w:pPr>
              <w:spacing w:line="276" w:lineRule="auto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26A00E81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4</w:t>
            </w:r>
          </w:p>
          <w:p w14:paraId="65593C9C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2B770D08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4</w:t>
            </w:r>
          </w:p>
          <w:p w14:paraId="113BB603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3AC25D38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4</w:t>
            </w:r>
          </w:p>
          <w:p w14:paraId="4D7EF5CD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4E1FED24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lastRenderedPageBreak/>
              <w:t>4</w:t>
            </w:r>
          </w:p>
          <w:p w14:paraId="39D9687A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6489E776" w14:textId="0084070A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4</w:t>
            </w:r>
          </w:p>
          <w:p w14:paraId="19817D3A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7524AFE2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4</w:t>
            </w:r>
          </w:p>
          <w:p w14:paraId="1B7C7055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0FEE3C3B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4189649F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4EE602A6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4</w:t>
            </w:r>
          </w:p>
          <w:p w14:paraId="690080CE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64472576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4B8F056A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481D3E7D" w14:textId="50904510" w:rsidR="006048A0" w:rsidRPr="004D65B3" w:rsidRDefault="006048A0" w:rsidP="00146D19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4</w:t>
            </w:r>
          </w:p>
        </w:tc>
        <w:tc>
          <w:tcPr>
            <w:tcW w:w="440" w:type="pct"/>
          </w:tcPr>
          <w:p w14:paraId="09BAD273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lastRenderedPageBreak/>
              <w:t xml:space="preserve">Fortement en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désaccord</w:t>
            </w:r>
          </w:p>
          <w:p w14:paraId="70BAB875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B200FD7" w14:textId="77777777" w:rsidR="0067721C" w:rsidRDefault="0067721C" w:rsidP="006048A0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4E74BE81" w14:textId="77777777" w:rsidR="0067721C" w:rsidRDefault="0067721C" w:rsidP="006048A0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5F284A09" w14:textId="2B253BD2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5</w:t>
            </w:r>
          </w:p>
          <w:p w14:paraId="27AD2751" w14:textId="77777777" w:rsidR="006048A0" w:rsidRPr="004D65B3" w:rsidRDefault="006048A0" w:rsidP="006048A0">
            <w:pPr>
              <w:spacing w:line="276" w:lineRule="auto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38CA256B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3E0A4F4A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5</w:t>
            </w:r>
          </w:p>
          <w:p w14:paraId="2C90A66C" w14:textId="77777777" w:rsidR="006048A0" w:rsidRPr="004D65B3" w:rsidRDefault="006048A0" w:rsidP="006048A0">
            <w:pPr>
              <w:spacing w:line="276" w:lineRule="auto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62329231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5</w:t>
            </w:r>
          </w:p>
          <w:p w14:paraId="491F3D83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4E87B104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5</w:t>
            </w:r>
          </w:p>
          <w:p w14:paraId="469ECBE8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55015ADF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5</w:t>
            </w:r>
          </w:p>
          <w:p w14:paraId="300803D1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618FDF1F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lastRenderedPageBreak/>
              <w:t>5</w:t>
            </w:r>
          </w:p>
          <w:p w14:paraId="676F90EF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3E181783" w14:textId="4F38B0EA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5</w:t>
            </w:r>
          </w:p>
          <w:p w14:paraId="3D4ACBA4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09E63EA1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5</w:t>
            </w:r>
          </w:p>
          <w:p w14:paraId="60FD5B3C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72A20833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4D2192F3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1C0F4906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5</w:t>
            </w:r>
          </w:p>
          <w:p w14:paraId="11712F5E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71AE7C84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70AC9498" w14:textId="77777777" w:rsidR="006048A0" w:rsidRPr="004D65B3" w:rsidRDefault="006048A0" w:rsidP="006048A0">
            <w:pPr>
              <w:spacing w:line="276" w:lineRule="auto"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24F32238" w14:textId="60AA7326" w:rsidR="006048A0" w:rsidRPr="004D65B3" w:rsidRDefault="006048A0" w:rsidP="00146D19">
            <w:pPr>
              <w:spacing w:line="276" w:lineRule="auto"/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5</w:t>
            </w:r>
          </w:p>
        </w:tc>
        <w:tc>
          <w:tcPr>
            <w:tcW w:w="422" w:type="pct"/>
          </w:tcPr>
          <w:p w14:paraId="1E748BE6" w14:textId="77777777" w:rsidR="006048A0" w:rsidRPr="004D65B3" w:rsidRDefault="006048A0" w:rsidP="006048A0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</w:tr>
      <w:tr w:rsidR="00DA4911" w:rsidRPr="004D65B3" w14:paraId="5C914AE8" w14:textId="77777777" w:rsidTr="00FB0D80">
        <w:trPr>
          <w:trHeight w:val="404"/>
          <w:jc w:val="center"/>
        </w:trPr>
        <w:tc>
          <w:tcPr>
            <w:tcW w:w="380" w:type="pct"/>
          </w:tcPr>
          <w:p w14:paraId="5440E704" w14:textId="1CC34FD9" w:rsidR="00DA4911" w:rsidRPr="004D65B3" w:rsidRDefault="00DA4911" w:rsidP="00DA4911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  <w:t>406</w:t>
            </w:r>
          </w:p>
        </w:tc>
        <w:tc>
          <w:tcPr>
            <w:tcW w:w="2289" w:type="pct"/>
          </w:tcPr>
          <w:p w14:paraId="309DEADE" w14:textId="277B31D1" w:rsidR="00DA4911" w:rsidRPr="004D65B3" w:rsidRDefault="0067721C" w:rsidP="00DA4911">
            <w:pPr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" w:hAnsi="Calibri" w:cs="Calibri"/>
                <w:b/>
                <w:bCs/>
                <w:noProof/>
                <w:spacing w:val="-1"/>
                <w:sz w:val="20"/>
                <w:szCs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4714880" behindDoc="0" locked="0" layoutInCell="1" allowOverlap="1" wp14:anchorId="2A60F51A" wp14:editId="2714CAD1">
                      <wp:simplePos x="0" y="0"/>
                      <wp:positionH relativeFrom="column">
                        <wp:posOffset>1979987</wp:posOffset>
                      </wp:positionH>
                      <wp:positionV relativeFrom="paragraph">
                        <wp:posOffset>41910</wp:posOffset>
                      </wp:positionV>
                      <wp:extent cx="209220" cy="332105"/>
                      <wp:effectExtent l="0" t="0" r="76835" b="48895"/>
                      <wp:wrapNone/>
                      <wp:docPr id="20" name="Group 2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09220" cy="332105"/>
                                <a:chOff x="0" y="0"/>
                                <a:chExt cx="249384" cy="449179"/>
                              </a:xfrm>
                            </wpg:grpSpPr>
                            <wps:wsp>
                              <wps:cNvPr id="29" name="Rectangle 29"/>
                              <wps:cNvSpPr/>
                              <wps:spPr>
                                <a:xfrm>
                                  <a:off x="0" y="0"/>
                                  <a:ext cx="248285" cy="216535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0" name="Straight Arrow Connector 30"/>
                              <wps:cNvCnPr/>
                              <wps:spPr>
                                <a:xfrm>
                                  <a:off x="249384" y="0"/>
                                  <a:ext cx="0" cy="449179"/>
                                </a:xfrm>
                                <a:prstGeom prst="straightConnector1">
                                  <a:avLst/>
                                </a:prstGeom>
                                <a:ln w="12700"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160C6399">
                    <v:group id="Group 20" style="position:absolute;margin-left:155.9pt;margin-top:3.3pt;width:16.45pt;height:26.15pt;z-index:254714880;mso-width-relative:margin;mso-height-relative:margin" coordsize="249384,449179" o:spid="_x0000_s1026" w14:anchorId="43813E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">
                      <v:rect id="Rectangle 29" style="position:absolute;width:248285;height:216535;visibility:visible;mso-wrap-style:square;v-text-anchor:middle" o:spid="_x0000_s1027" fillcolor="white [3201]" strokecolor="black [3213]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"/>
                      <v:shape id="Straight Arrow Connector 30" style="position:absolute;left:249384;width:0;height:449179;visibility:visible;mso-wrap-style:square" o:spid="_x0000_s1028" strokecolor="black [3200]" strokeweight="1pt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">
                        <v:stroke joinstyle="miter" endarrow="block"/>
                      </v:shape>
                    </v:group>
                  </w:pict>
                </mc:Fallback>
              </mc:AlternateContent>
            </w:r>
            <w:r w:rsidR="00DA4911" w:rsidRPr="004D65B3">
              <w:rPr>
                <w:rFonts w:ascii="Calibri" w:eastAsia="Arial" w:hAnsi="Calibri" w:cs="Calibri"/>
                <w:b/>
                <w:bCs/>
                <w:spacing w:val="-1"/>
                <w:sz w:val="20"/>
                <w:szCs w:val="20"/>
                <w:cs/>
                <w:lang w:bidi="hi-IN"/>
              </w:rPr>
              <w:t>VÉRIFIER:</w:t>
            </w:r>
            <w:r w:rsidR="00DA4911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="00DA4911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 xml:space="preserve">Q22 </w:t>
            </w:r>
            <w:r w:rsidR="00C60A3E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lang w:bidi="hi-IN"/>
              </w:rPr>
              <w:t xml:space="preserve">4 </w:t>
            </w:r>
            <w:r w:rsidR="00F13B27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>(</w:t>
            </w:r>
            <w:r w:rsidR="00F13B27">
              <w:rPr>
                <w:rFonts w:ascii="Calibri" w:eastAsia="Arial Narrow" w:hAnsi="Calibri" w:hint="cs"/>
                <w:b/>
                <w:bCs/>
                <w:sz w:val="20"/>
                <w:szCs w:val="20"/>
                <w:u w:val="single"/>
                <w:cs/>
                <w:lang w:bidi="hi-IN"/>
              </w:rPr>
              <w:t>g</w:t>
            </w:r>
            <w:r w:rsidR="00DA4911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>)</w:t>
            </w:r>
          </w:p>
          <w:p w14:paraId="58EB59F2" w14:textId="5D0F0986" w:rsidR="00DA4911" w:rsidRPr="004D65B3" w:rsidRDefault="00DA4911" w:rsidP="00DA4911">
            <w:pPr>
              <w:spacing w:line="276" w:lineRule="auto"/>
              <w:contextualSpacing/>
              <w:rPr>
                <w:rFonts w:ascii="Calibri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SI code ' </w:t>
            </w:r>
            <w:r w:rsidR="00C60A3E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 xml:space="preserve">1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' en Q22 </w:t>
            </w:r>
            <w:r w:rsidR="00C60A3E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 xml:space="preserve">4 </w:t>
            </w:r>
            <w:r w:rsidR="00F13B27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>(</w:t>
            </w:r>
            <w:r w:rsidR="00F13B27">
              <w:rPr>
                <w:rFonts w:ascii="Calibri" w:eastAsia="Arial Narrow" w:hAnsi="Calibri" w:hint="cs"/>
                <w:b/>
                <w:bCs/>
                <w:sz w:val="20"/>
                <w:szCs w:val="20"/>
                <w:cs/>
                <w:lang w:bidi="hi-IN"/>
              </w:rPr>
              <w:t>g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>) Implants</w:t>
            </w:r>
          </w:p>
        </w:tc>
        <w:tc>
          <w:tcPr>
            <w:tcW w:w="1909" w:type="pct"/>
            <w:gridSpan w:val="5"/>
            <w:vAlign w:val="center"/>
          </w:tcPr>
          <w:p w14:paraId="43502BF1" w14:textId="733731B7" w:rsidR="00DA4911" w:rsidRPr="004D65B3" w:rsidRDefault="00DA4911" w:rsidP="00DA4911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b/>
                <w:noProof/>
                <w:sz w:val="20"/>
                <w:szCs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4715904" behindDoc="0" locked="0" layoutInCell="1" allowOverlap="1" wp14:anchorId="3B27B1F7" wp14:editId="6FD2615F">
                      <wp:simplePos x="0" y="0"/>
                      <wp:positionH relativeFrom="column">
                        <wp:posOffset>1692910</wp:posOffset>
                      </wp:positionH>
                      <wp:positionV relativeFrom="paragraph">
                        <wp:posOffset>6350</wp:posOffset>
                      </wp:positionV>
                      <wp:extent cx="739140" cy="160020"/>
                      <wp:effectExtent l="0" t="0" r="60960" b="87630"/>
                      <wp:wrapNone/>
                      <wp:docPr id="41" name="Group 4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39140" cy="160020"/>
                                <a:chOff x="0" y="0"/>
                                <a:chExt cx="739140" cy="160020"/>
                              </a:xfrm>
                            </wpg:grpSpPr>
                            <wps:wsp>
                              <wps:cNvPr id="53" name="Rectangle 53"/>
                              <wps:cNvSpPr/>
                              <wps:spPr>
                                <a:xfrm>
                                  <a:off x="0" y="0"/>
                                  <a:ext cx="205740" cy="16002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  <wps:wsp>
                              <wps:cNvPr id="55" name="Straight Arrow Connector 55"/>
                              <wps:cNvCnPr/>
                              <wps:spPr>
                                <a:xfrm>
                                  <a:off x="0" y="160020"/>
                                  <a:ext cx="739140" cy="0"/>
                                </a:xfrm>
                                <a:prstGeom prst="straightConnector1">
                                  <a:avLst/>
                                </a:prstGeom>
                                <a:ln w="12700"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08FD304F">
                    <v:group id="Group 41" style="position:absolute;margin-left:133.3pt;margin-top:.5pt;width:58.2pt;height:12.6pt;z-index:254715904;mso-width-relative:margin;mso-height-relative:margin" coordsize="7391,1600" o:spid="_x0000_s1026" w14:anchorId="1FDBBFB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">
                      <v:rect id="Rectangle 53" style="position:absolute;width:2057;height:1600;visibility:visible;mso-wrap-style:square;v-text-anchor:middle" o:spid="_x0000_s1027" fillcolor="white [3212]" strokecolor="black [3213]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"/>
                      <v:shape id="Straight Arrow Connector 55" style="position:absolute;top:1600;width:7391;height:0;visibility:visible;mso-wrap-style:square" o:spid="_x0000_s1028" strokecolor="black [3200]" strokeweight="1pt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">
                        <v:stroke joinstyle="miter" endarrow="block"/>
                      </v:shape>
                    </v:group>
                  </w:pict>
                </mc:Fallback>
              </mc:AlternateConten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 xml:space="preserve">     </w:t>
            </w:r>
            <w:r w:rsidR="003B77CB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SINON ALLEZ À </w:t>
            </w:r>
          </w:p>
        </w:tc>
        <w:tc>
          <w:tcPr>
            <w:tcW w:w="422" w:type="pct"/>
          </w:tcPr>
          <w:p w14:paraId="2B5B352E" w14:textId="77777777" w:rsidR="00DA4911" w:rsidRPr="004D65B3" w:rsidRDefault="00DA4911" w:rsidP="00DA491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  <w:p w14:paraId="75B2847B" w14:textId="2E7C9765" w:rsidR="00DA4911" w:rsidRPr="004D65B3" w:rsidRDefault="00DA4911" w:rsidP="00DA491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408</w:t>
            </w:r>
          </w:p>
        </w:tc>
      </w:tr>
      <w:tr w:rsidR="00FC4D3F" w:rsidRPr="004D65B3" w14:paraId="770098EF" w14:textId="77777777" w:rsidTr="00FB0D80">
        <w:trPr>
          <w:trHeight w:val="404"/>
          <w:jc w:val="center"/>
        </w:trPr>
        <w:tc>
          <w:tcPr>
            <w:tcW w:w="380" w:type="pct"/>
          </w:tcPr>
          <w:p w14:paraId="768E671F" w14:textId="0DAEE25C" w:rsidR="00FC4D3F" w:rsidRPr="004D65B3" w:rsidRDefault="00FC4D3F" w:rsidP="00FC4D3F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  <w:t>407</w:t>
            </w:r>
          </w:p>
        </w:tc>
        <w:tc>
          <w:tcPr>
            <w:tcW w:w="2289" w:type="pct"/>
          </w:tcPr>
          <w:p w14:paraId="09FE2C07" w14:textId="77777777" w:rsidR="00FC4D3F" w:rsidRPr="004D65B3" w:rsidRDefault="00FC4D3F" w:rsidP="00FC4D3F">
            <w:pPr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Maintenant, je vais lire quelques déclarations.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Veuillez me dire si vous êtes tout à fait d'accord, d'accord, en désaccord, fortement en désaccord ou neutre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avec l'énoncé :</w:t>
            </w:r>
          </w:p>
          <w:p w14:paraId="5982B984" w14:textId="12302A7B" w:rsidR="00FC4D3F" w:rsidRPr="004D65B3" w:rsidRDefault="00FC4D3F" w:rsidP="00FC4D3F">
            <w:pPr>
              <w:spacing w:line="276" w:lineRule="auto"/>
              <w:contextualSpacing/>
              <w:rPr>
                <w:rFonts w:ascii="Calibri" w:hAnsi="Calibri" w:cs="Calibri"/>
                <w:sz w:val="20"/>
                <w:szCs w:val="20"/>
                <w:cs/>
                <w:lang w:bidi="hi-IN"/>
              </w:rPr>
            </w:pPr>
          </w:p>
          <w:p w14:paraId="16E58343" w14:textId="7D177367" w:rsidR="00FC4D3F" w:rsidRPr="004D65B3" w:rsidRDefault="00FC4D3F" w:rsidP="00FC4D3F">
            <w:pPr>
              <w:pStyle w:val="ListParagraph"/>
              <w:numPr>
                <w:ilvl w:val="0"/>
                <w:numId w:val="34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Les implants devraient être accessibles à toutes les femmes qui souhaitent une contraception à long terme, quel que soit leur âge.</w:t>
            </w:r>
          </w:p>
          <w:p w14:paraId="2DD10924" w14:textId="408B32B6" w:rsidR="00FC4D3F" w:rsidRPr="004D65B3" w:rsidRDefault="00FC4D3F" w:rsidP="00D131E0">
            <w:pPr>
              <w:pStyle w:val="ListParagraph"/>
              <w:numPr>
                <w:ilvl w:val="0"/>
                <w:numId w:val="34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lang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Des implants </w:t>
            </w:r>
            <w:r w:rsidRPr="004D65B3">
              <w:rPr>
                <w:rFonts w:eastAsia="Arial Unicode MS" w:cs="Calibri"/>
                <w:sz w:val="20"/>
                <w:szCs w:val="20"/>
                <w:lang w:bidi="hi-IN"/>
              </w:rPr>
              <w:t>peuvent être fournis aux femmes célibataires</w:t>
            </w:r>
          </w:p>
          <w:p w14:paraId="47587455" w14:textId="5655A851" w:rsidR="00FC4D3F" w:rsidRPr="004D65B3" w:rsidRDefault="00FC4D3F" w:rsidP="00FC4D3F">
            <w:pPr>
              <w:pStyle w:val="ListParagraph"/>
              <w:numPr>
                <w:ilvl w:val="0"/>
                <w:numId w:val="34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lang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Des implants </w:t>
            </w:r>
            <w:r w:rsidRPr="004D65B3">
              <w:rPr>
                <w:rFonts w:eastAsia="Arial Unicode MS" w:cs="Calibri"/>
                <w:sz w:val="20"/>
                <w:szCs w:val="20"/>
                <w:lang w:bidi="hi-IN"/>
              </w:rPr>
              <w:t>peuvent être fournis aux femmes qui ont reconstitué leur famille</w:t>
            </w:r>
          </w:p>
          <w:p w14:paraId="2773BAF2" w14:textId="519CA207" w:rsidR="00FC4D3F" w:rsidRPr="004D65B3" w:rsidRDefault="00FC4D3F" w:rsidP="00FC4D3F">
            <w:pPr>
              <w:pStyle w:val="ListParagraph"/>
              <w:numPr>
                <w:ilvl w:val="0"/>
                <w:numId w:val="34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lang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Des implants </w:t>
            </w:r>
            <w:r w:rsidRPr="004D65B3">
              <w:rPr>
                <w:rFonts w:eastAsia="Arial Unicode MS" w:cs="Calibri"/>
                <w:sz w:val="20"/>
                <w:szCs w:val="20"/>
                <w:lang w:bidi="hi-IN"/>
              </w:rPr>
              <w:t>peuvent être fournis aux femmes nullipares</w:t>
            </w:r>
          </w:p>
          <w:p w14:paraId="2EB1A02C" w14:textId="255D8275" w:rsidR="00FC4D3F" w:rsidRPr="004D65B3" w:rsidRDefault="00FC4D3F" w:rsidP="00FC4D3F">
            <w:pPr>
              <w:pStyle w:val="ListParagraph"/>
              <w:numPr>
                <w:ilvl w:val="0"/>
                <w:numId w:val="34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Les implants ont un impact négatif sur la fertilité future</w:t>
            </w:r>
          </w:p>
          <w:p w14:paraId="68BC2903" w14:textId="570A14A2" w:rsidR="00FC4D3F" w:rsidRPr="004D65B3" w:rsidRDefault="00FC4D3F" w:rsidP="00FC4D3F">
            <w:pPr>
              <w:pStyle w:val="ListParagraph"/>
              <w:numPr>
                <w:ilvl w:val="0"/>
                <w:numId w:val="34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lang w:bidi="hi-IN"/>
              </w:rPr>
              <w:t xml:space="preserve">Les femmes </w:t>
            </w: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ayant des changements menstruels </w:t>
            </w:r>
            <w:proofErr w:type="gramStart"/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suite à</w:t>
            </w:r>
            <w:proofErr w:type="gramEnd"/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 l'utilisation d'implants devraient </w:t>
            </w:r>
            <w:r w:rsidR="00F13B27" w:rsidRPr="00F13B27">
              <w:rPr>
                <w:rFonts w:eastAsia="Arial Unicode MS" w:cs="Calibri" w:hint="cs"/>
                <w:sz w:val="20"/>
                <w:szCs w:val="20"/>
                <w:cs/>
                <w:lang w:bidi="hi-IN"/>
              </w:rPr>
              <w:t>passer</w:t>
            </w:r>
            <w:r w:rsidRPr="00F13B27">
              <w:rPr>
                <w:rFonts w:eastAsia="Arial Unicode MS" w:cs="Calibri"/>
                <w:sz w:val="20"/>
                <w:szCs w:val="20"/>
                <w:cs/>
                <w:lang w:bidi="hi-IN"/>
              </w:rPr>
              <w:t xml:space="preserve"> </w:t>
            </w: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à une autre méthode.</w:t>
            </w:r>
          </w:p>
          <w:p w14:paraId="60410F9D" w14:textId="56E3CB00" w:rsidR="00FC4D3F" w:rsidRPr="004D65B3" w:rsidRDefault="00FC4D3F" w:rsidP="00FC4D3F">
            <w:pPr>
              <w:pStyle w:val="ListParagraph"/>
              <w:numPr>
                <w:ilvl w:val="0"/>
                <w:numId w:val="34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Le consentement du conjoint est obligatoire avant la fourniture de cette méthode</w:t>
            </w:r>
          </w:p>
          <w:p w14:paraId="6B5FB4C7" w14:textId="5459904D" w:rsidR="00FC4D3F" w:rsidRPr="004D65B3" w:rsidRDefault="00FC4D3F" w:rsidP="00FC4D3F">
            <w:pPr>
              <w:pStyle w:val="ListParagraph"/>
              <w:numPr>
                <w:ilvl w:val="0"/>
                <w:numId w:val="34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Les prestataires de soins de santé doivent aborder les idées fausses et les préoccupations courantes concernant les implants lors des séances de conseil.</w:t>
            </w:r>
          </w:p>
          <w:p w14:paraId="5F519883" w14:textId="0EA109E3" w:rsidR="00FC4D3F" w:rsidRPr="004D65B3" w:rsidRDefault="00FC4D3F" w:rsidP="00FC4D3F">
            <w:pPr>
              <w:pStyle w:val="ListParagraph"/>
              <w:numPr>
                <w:ilvl w:val="0"/>
                <w:numId w:val="34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Les implants doivent être encouragés comme option contraceptive de première intention pour les personnes recherchant une contraception à long terme très efficace.</w:t>
            </w:r>
          </w:p>
          <w:p w14:paraId="50170FDD" w14:textId="02C1316D" w:rsidR="00FC4D3F" w:rsidRPr="004D65B3" w:rsidRDefault="00FC4D3F" w:rsidP="00FC4D3F">
            <w:pPr>
              <w:pStyle w:val="ListParagraph"/>
              <w:numPr>
                <w:ilvl w:val="0"/>
                <w:numId w:val="34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Fournir une formation et une éducation aux patients sur les techniques d'autogestion des implants contraceptifs, telles que la vérification de la présence de l'implant</w:t>
            </w:r>
          </w:p>
        </w:tc>
        <w:tc>
          <w:tcPr>
            <w:tcW w:w="467" w:type="pct"/>
          </w:tcPr>
          <w:p w14:paraId="03AA55A4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b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b/>
                <w:sz w:val="20"/>
                <w:szCs w:val="20"/>
                <w:cs/>
                <w:lang w:bidi="hi-IN"/>
              </w:rPr>
              <w:t>Tout à fait d'accord</w:t>
            </w:r>
          </w:p>
          <w:p w14:paraId="38A419AB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A798B98" w14:textId="3577BA03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3ECEADB" w14:textId="24893828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1</w:t>
            </w:r>
          </w:p>
          <w:p w14:paraId="62FACCF1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4A951D48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59479A7E" w14:textId="77777777" w:rsidR="006B34E1" w:rsidRPr="004D65B3" w:rsidRDefault="006B34E1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559123EE" w14:textId="1B103ED8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1</w:t>
            </w:r>
          </w:p>
          <w:p w14:paraId="79FA9735" w14:textId="77777777" w:rsidR="006B34E1" w:rsidRPr="004D65B3" w:rsidRDefault="006B34E1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3C1C33F5" w14:textId="3E41B64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2A15361D" w14:textId="26355678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68456C0B" w14:textId="4B03FB3E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1</w:t>
            </w:r>
          </w:p>
          <w:p w14:paraId="4A4ED83C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B37B90B" w14:textId="77777777" w:rsidR="006B34E1" w:rsidRPr="004D65B3" w:rsidRDefault="006B34E1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DCA4166" w14:textId="48366E71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07D2D3A2" w14:textId="7EAAE659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1</w:t>
            </w:r>
          </w:p>
          <w:p w14:paraId="3E0D9B42" w14:textId="61ECE26F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57B7B389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E0B28F7" w14:textId="77777777" w:rsidR="00D131E0" w:rsidRPr="004D65B3" w:rsidRDefault="00D131E0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F364076" w14:textId="77777777" w:rsidR="00D131E0" w:rsidRPr="004D65B3" w:rsidRDefault="00D131E0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B0A0FAA" w14:textId="6172766E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3C07BAAF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F91A1D2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976E1C0" w14:textId="77777777" w:rsidR="00D131E0" w:rsidRPr="004D65B3" w:rsidRDefault="00D131E0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95BE4E1" w14:textId="77777777" w:rsidR="00D131E0" w:rsidRPr="004D65B3" w:rsidRDefault="00D131E0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0F9AB63" w14:textId="68A5528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6530D459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D4F3CF1" w14:textId="6C83CD43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3E19E87" w14:textId="55A2187C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1FC87804" w14:textId="2A1EDA2B" w:rsidR="00FC4D3F" w:rsidRPr="004D65B3" w:rsidRDefault="00FC4D3F" w:rsidP="00FC4D3F">
            <w:pPr>
              <w:rPr>
                <w:rFonts w:ascii="Calibri" w:eastAsia="Arial Unicode MS" w:hAnsi="Calibri" w:cs="Calibri"/>
                <w:b/>
                <w:sz w:val="20"/>
                <w:szCs w:val="20"/>
                <w:cs/>
                <w:lang w:bidi="hi-IN"/>
              </w:rPr>
            </w:pPr>
          </w:p>
        </w:tc>
        <w:tc>
          <w:tcPr>
            <w:tcW w:w="334" w:type="pct"/>
          </w:tcPr>
          <w:p w14:paraId="73BD470D" w14:textId="77777777" w:rsidR="00B671CB" w:rsidRPr="00EB216C" w:rsidRDefault="00B671CB" w:rsidP="00B671C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’accord</w:t>
            </w:r>
          </w:p>
          <w:p w14:paraId="0937F89C" w14:textId="77777777" w:rsidR="00FC4D3F" w:rsidRPr="00B671CB" w:rsidRDefault="00FC4D3F" w:rsidP="00FC4D3F">
            <w:pPr>
              <w:jc w:val="center"/>
              <w:rPr>
                <w:rFonts w:ascii="Calibri" w:eastAsia="Arial Unicode MS" w:hAnsi="Calibri"/>
                <w:sz w:val="20"/>
                <w:szCs w:val="20"/>
                <w:lang w:bidi="hi-IN"/>
              </w:rPr>
            </w:pPr>
          </w:p>
          <w:p w14:paraId="43492421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A18B1E5" w14:textId="77777777" w:rsidR="007D75E3" w:rsidRDefault="007D75E3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2B0E53E0" w14:textId="77777777" w:rsidR="007D75E3" w:rsidRDefault="007D75E3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46CC0269" w14:textId="706D4574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1B8542A6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625A9F3D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1551F910" w14:textId="77777777" w:rsidR="006B34E1" w:rsidRPr="004D65B3" w:rsidRDefault="006B34E1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99BC532" w14:textId="2BC08F9B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3FBE050F" w14:textId="77777777" w:rsidR="006B34E1" w:rsidRPr="004D65B3" w:rsidRDefault="006B34E1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7E8E76D" w14:textId="4D93F22A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40B18C08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7655DC3B" w14:textId="2840C012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56EEAEA8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C5A3E79" w14:textId="77777777" w:rsidR="006B34E1" w:rsidRPr="004D65B3" w:rsidRDefault="006B34E1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DAF3A2D" w14:textId="20A2B082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47D616E6" w14:textId="3801B8C0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7B395CA7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2A47079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163263E" w14:textId="77777777" w:rsidR="00D131E0" w:rsidRPr="004D65B3" w:rsidRDefault="00D131E0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C9E5E04" w14:textId="77777777" w:rsidR="00D131E0" w:rsidRPr="004D65B3" w:rsidRDefault="00D131E0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597BAAE5" w14:textId="33A3C3E1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78580454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3AB155B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F1C2C1A" w14:textId="77777777" w:rsidR="00D131E0" w:rsidRPr="004D65B3" w:rsidRDefault="00D131E0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5A5EECB6" w14:textId="77777777" w:rsidR="00D131E0" w:rsidRPr="004D65B3" w:rsidRDefault="00D131E0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355F343A" w14:textId="1F99625A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20636BB1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12717E1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EFDF56E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68B0E60D" w14:textId="51F6D58E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</w:tc>
        <w:tc>
          <w:tcPr>
            <w:tcW w:w="334" w:type="pct"/>
          </w:tcPr>
          <w:p w14:paraId="3999E853" w14:textId="66E9D459" w:rsidR="00FC4D3F" w:rsidRPr="004D65B3" w:rsidRDefault="00FC4D3F" w:rsidP="00FC4D3F">
            <w:pPr>
              <w:rPr>
                <w:rFonts w:ascii="Calibri" w:eastAsia="Arial Unicode MS" w:hAnsi="Calibri" w:cs="Calibri"/>
                <w:bCs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  <w:t>Neutre</w:t>
            </w:r>
          </w:p>
          <w:p w14:paraId="60727870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2835B0C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5DF3F0D1" w14:textId="77777777" w:rsidR="007D75E3" w:rsidRDefault="007D75E3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74B9C699" w14:textId="77777777" w:rsidR="007D75E3" w:rsidRDefault="007D75E3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122BB06C" w14:textId="726A57DE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3</w:t>
            </w:r>
          </w:p>
          <w:p w14:paraId="311BD03D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1310860F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1A429497" w14:textId="77777777" w:rsidR="006B34E1" w:rsidRPr="004D65B3" w:rsidRDefault="006B34E1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BF3B561" w14:textId="7F527AEB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3</w:t>
            </w:r>
          </w:p>
          <w:p w14:paraId="6C15460D" w14:textId="77777777" w:rsidR="006B34E1" w:rsidRPr="004D65B3" w:rsidRDefault="006B34E1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F823277" w14:textId="6B0CFB65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3</w:t>
            </w:r>
          </w:p>
          <w:p w14:paraId="5B63EF74" w14:textId="73747A56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3</w:t>
            </w:r>
          </w:p>
          <w:p w14:paraId="23E620D1" w14:textId="70C23952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3</w:t>
            </w:r>
          </w:p>
          <w:p w14:paraId="4E85A613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3555BCE2" w14:textId="77777777" w:rsidR="006B34E1" w:rsidRPr="004D65B3" w:rsidRDefault="006B34E1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84110EC" w14:textId="3DE5D629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3</w:t>
            </w:r>
          </w:p>
          <w:p w14:paraId="0D95C097" w14:textId="13EC9879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3</w:t>
            </w:r>
          </w:p>
          <w:p w14:paraId="450A1AED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E3AE2A0" w14:textId="77777777" w:rsidR="00D131E0" w:rsidRPr="004D65B3" w:rsidRDefault="00D131E0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F081019" w14:textId="77777777" w:rsidR="00D131E0" w:rsidRPr="004D65B3" w:rsidRDefault="00D131E0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FB7C72C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3860AAFE" w14:textId="09C9ACDA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3</w:t>
            </w:r>
          </w:p>
          <w:p w14:paraId="6F8C9B1A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0272391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782CA21" w14:textId="77777777" w:rsidR="00D131E0" w:rsidRPr="004D65B3" w:rsidRDefault="00D131E0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0C448A4" w14:textId="77777777" w:rsidR="00D131E0" w:rsidRPr="004D65B3" w:rsidRDefault="00D131E0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88C3389" w14:textId="262551EA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3</w:t>
            </w:r>
          </w:p>
          <w:p w14:paraId="35A20203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333FCE4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B824664" w14:textId="557F159F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3</w:t>
            </w:r>
          </w:p>
          <w:p w14:paraId="65766E31" w14:textId="1379901A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</w:tc>
        <w:tc>
          <w:tcPr>
            <w:tcW w:w="334" w:type="pct"/>
          </w:tcPr>
          <w:p w14:paraId="3B2ADA85" w14:textId="77777777" w:rsidR="00B671CB" w:rsidRPr="000A775E" w:rsidRDefault="00B671CB" w:rsidP="00B671CB">
            <w:pPr>
              <w:jc w:val="center"/>
              <w:rPr>
                <w:sz w:val="20"/>
                <w:szCs w:val="20"/>
                <w:lang w:val="fr-SN"/>
              </w:rPr>
            </w:pPr>
            <w:proofErr w:type="gramStart"/>
            <w:r w:rsidRPr="000A775E">
              <w:rPr>
                <w:rFonts w:eastAsia="Aptos"/>
                <w:sz w:val="20"/>
                <w:szCs w:val="20"/>
                <w:lang w:val="fr-SN"/>
              </w:rPr>
              <w:t>pas</w:t>
            </w:r>
            <w:proofErr w:type="gramEnd"/>
            <w:r w:rsidRPr="000A775E">
              <w:rPr>
                <w:rFonts w:eastAsia="Aptos"/>
                <w:sz w:val="20"/>
                <w:szCs w:val="20"/>
                <w:lang w:val="fr-SN"/>
              </w:rPr>
              <w:t xml:space="preserve"> </w:t>
            </w:r>
            <w:r w:rsidRPr="000A775E">
              <w:rPr>
                <w:sz w:val="20"/>
                <w:szCs w:val="20"/>
                <w:lang w:val="fr-SN"/>
              </w:rPr>
              <w:t>d'accord</w:t>
            </w:r>
          </w:p>
          <w:p w14:paraId="1BB48F53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8EB1B45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E7F0462" w14:textId="77777777" w:rsidR="007D75E3" w:rsidRDefault="007D75E3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124AD382" w14:textId="71F6A759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4</w:t>
            </w:r>
          </w:p>
          <w:p w14:paraId="5BA0E164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45F397E3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0456C6A1" w14:textId="77777777" w:rsidR="006B34E1" w:rsidRPr="004D65B3" w:rsidRDefault="006B34E1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D16C226" w14:textId="167E3F80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4</w:t>
            </w:r>
          </w:p>
          <w:p w14:paraId="4F0B4DCA" w14:textId="77777777" w:rsidR="006B34E1" w:rsidRPr="004D65B3" w:rsidRDefault="006B34E1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5D22E7BF" w14:textId="1B4C093E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4</w:t>
            </w:r>
          </w:p>
          <w:p w14:paraId="60DAC20C" w14:textId="0971AD64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4</w:t>
            </w:r>
          </w:p>
          <w:p w14:paraId="43533EEB" w14:textId="50F0FBCA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4</w:t>
            </w:r>
          </w:p>
          <w:p w14:paraId="6BA1A12C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3A9FED0" w14:textId="77777777" w:rsidR="006B34E1" w:rsidRPr="004D65B3" w:rsidRDefault="006B34E1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32B11317" w14:textId="752410EB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4</w:t>
            </w:r>
          </w:p>
          <w:p w14:paraId="0EA1EA7F" w14:textId="58D1CAD1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4</w:t>
            </w:r>
          </w:p>
          <w:p w14:paraId="74ADC9BF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ABF96CD" w14:textId="77777777" w:rsidR="00D131E0" w:rsidRPr="004D65B3" w:rsidRDefault="00D131E0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F48BF35" w14:textId="77777777" w:rsidR="00D131E0" w:rsidRPr="004D65B3" w:rsidRDefault="00D131E0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A21ACC2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8ED586F" w14:textId="341530EA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4</w:t>
            </w:r>
          </w:p>
          <w:p w14:paraId="14665885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355E90A7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68D98FD" w14:textId="77777777" w:rsidR="00D131E0" w:rsidRPr="004D65B3" w:rsidRDefault="00D131E0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A7FD0AF" w14:textId="77777777" w:rsidR="00D131E0" w:rsidRPr="004D65B3" w:rsidRDefault="00D131E0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7E02233" w14:textId="70702D1E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4</w:t>
            </w:r>
          </w:p>
          <w:p w14:paraId="3C8CB59A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D1F9BD3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511F876D" w14:textId="30C67CDD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4</w:t>
            </w:r>
          </w:p>
          <w:p w14:paraId="0B6E361B" w14:textId="1319291C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</w:tc>
        <w:tc>
          <w:tcPr>
            <w:tcW w:w="440" w:type="pct"/>
          </w:tcPr>
          <w:p w14:paraId="3C8B4601" w14:textId="5F8075C9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b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b/>
                <w:sz w:val="20"/>
                <w:szCs w:val="20"/>
                <w:cs/>
                <w:lang w:bidi="hi-IN"/>
              </w:rPr>
              <w:t xml:space="preserve">Fortement en </w:t>
            </w:r>
            <w:r w:rsidRPr="004D65B3"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  <w:t>désaccord</w:t>
            </w:r>
          </w:p>
          <w:p w14:paraId="2EF174CB" w14:textId="77777777" w:rsidR="007D75E3" w:rsidRDefault="007D75E3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7F5DEE31" w14:textId="77777777" w:rsidR="007D75E3" w:rsidRDefault="007D75E3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3540A983" w14:textId="2BA8A20F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5</w:t>
            </w:r>
          </w:p>
          <w:p w14:paraId="0CB3D4F8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69FDE16B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1242908A" w14:textId="77777777" w:rsidR="006B34E1" w:rsidRPr="004D65B3" w:rsidRDefault="006B34E1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BBDAFF8" w14:textId="338862C9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5</w:t>
            </w:r>
          </w:p>
          <w:p w14:paraId="7C22DAF7" w14:textId="77777777" w:rsidR="006B34E1" w:rsidRPr="004D65B3" w:rsidRDefault="006B34E1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7149EBA" w14:textId="1FA4461F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5</w:t>
            </w:r>
          </w:p>
          <w:p w14:paraId="6C598627" w14:textId="2BD07916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5</w:t>
            </w:r>
          </w:p>
          <w:p w14:paraId="417C7B6E" w14:textId="56C63BD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5</w:t>
            </w:r>
          </w:p>
          <w:p w14:paraId="5F980F23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BB5B09F" w14:textId="77777777" w:rsidR="006B34E1" w:rsidRPr="004D65B3" w:rsidRDefault="006B34E1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789AC4C" w14:textId="7494CE2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5</w:t>
            </w:r>
          </w:p>
          <w:p w14:paraId="4FFFB796" w14:textId="0E3C8053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5</w:t>
            </w:r>
          </w:p>
          <w:p w14:paraId="2032CDFC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933BD7D" w14:textId="77777777" w:rsidR="00D131E0" w:rsidRPr="004D65B3" w:rsidRDefault="00D131E0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A4FD897" w14:textId="77777777" w:rsidR="00D131E0" w:rsidRPr="004D65B3" w:rsidRDefault="00D131E0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581503E1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3942A595" w14:textId="4A86AE86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5</w:t>
            </w:r>
          </w:p>
          <w:p w14:paraId="4CD70C9C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10BA173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8EE01D0" w14:textId="77777777" w:rsidR="00D131E0" w:rsidRPr="004D65B3" w:rsidRDefault="00D131E0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3407928" w14:textId="77777777" w:rsidR="00D131E0" w:rsidRPr="004D65B3" w:rsidRDefault="00D131E0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63D9E61" w14:textId="75915395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5</w:t>
            </w:r>
          </w:p>
          <w:p w14:paraId="64F1D4C4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C7C41C4" w14:textId="77777777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1FAA89F" w14:textId="0D404EEC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5</w:t>
            </w:r>
          </w:p>
          <w:p w14:paraId="1E1E574B" w14:textId="79C603C3" w:rsidR="00FC4D3F" w:rsidRPr="004D65B3" w:rsidRDefault="00FC4D3F" w:rsidP="00FC4D3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</w:tc>
        <w:tc>
          <w:tcPr>
            <w:tcW w:w="422" w:type="pct"/>
          </w:tcPr>
          <w:p w14:paraId="0D07958A" w14:textId="77777777" w:rsidR="00FC4D3F" w:rsidRPr="004D65B3" w:rsidRDefault="00FC4D3F" w:rsidP="00FC4D3F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</w:tr>
      <w:tr w:rsidR="00DA4911" w:rsidRPr="004D65B3" w14:paraId="1291B985" w14:textId="77777777" w:rsidTr="00FB0D80">
        <w:trPr>
          <w:trHeight w:val="404"/>
          <w:jc w:val="center"/>
        </w:trPr>
        <w:tc>
          <w:tcPr>
            <w:tcW w:w="380" w:type="pct"/>
          </w:tcPr>
          <w:p w14:paraId="7F273126" w14:textId="593C8E85" w:rsidR="00DA4911" w:rsidRPr="004D65B3" w:rsidRDefault="00DA4911" w:rsidP="00DA4911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  <w:lastRenderedPageBreak/>
              <w:t>408</w:t>
            </w:r>
          </w:p>
        </w:tc>
        <w:tc>
          <w:tcPr>
            <w:tcW w:w="2289" w:type="pct"/>
          </w:tcPr>
          <w:p w14:paraId="76CF5BDC" w14:textId="3DA5877E" w:rsidR="00DA4911" w:rsidRPr="004D65B3" w:rsidRDefault="00DA4911" w:rsidP="00DA4911">
            <w:pPr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" w:hAnsi="Calibri" w:cs="Calibri"/>
                <w:b/>
                <w:bCs/>
                <w:noProof/>
                <w:spacing w:val="-1"/>
                <w:sz w:val="20"/>
                <w:szCs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4717952" behindDoc="0" locked="0" layoutInCell="1" allowOverlap="1" wp14:anchorId="12839D83" wp14:editId="40F44F10">
                      <wp:simplePos x="0" y="0"/>
                      <wp:positionH relativeFrom="column">
                        <wp:posOffset>1959206</wp:posOffset>
                      </wp:positionH>
                      <wp:positionV relativeFrom="paragraph">
                        <wp:posOffset>51339</wp:posOffset>
                      </wp:positionV>
                      <wp:extent cx="209220" cy="332105"/>
                      <wp:effectExtent l="0" t="0" r="76835" b="48895"/>
                      <wp:wrapNone/>
                      <wp:docPr id="1357" name="Group 135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09220" cy="332105"/>
                                <a:chOff x="0" y="0"/>
                                <a:chExt cx="249384" cy="449179"/>
                              </a:xfrm>
                            </wpg:grpSpPr>
                            <wps:wsp>
                              <wps:cNvPr id="1363" name="Rectangle 1363"/>
                              <wps:cNvSpPr/>
                              <wps:spPr>
                                <a:xfrm>
                                  <a:off x="0" y="0"/>
                                  <a:ext cx="248285" cy="216535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64" name="Straight Arrow Connector 1364"/>
                              <wps:cNvCnPr/>
                              <wps:spPr>
                                <a:xfrm>
                                  <a:off x="249384" y="0"/>
                                  <a:ext cx="0" cy="449179"/>
                                </a:xfrm>
                                <a:prstGeom prst="straightConnector1">
                                  <a:avLst/>
                                </a:prstGeom>
                                <a:ln w="12700"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1092E4CE">
                    <v:group id="Group 1357" style="position:absolute;margin-left:154.25pt;margin-top:4.05pt;width:16.45pt;height:26.15pt;z-index:254717952;mso-width-relative:margin;mso-height-relative:margin" coordsize="249384,449179" o:spid="_x0000_s1026" w14:anchorId="50B785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">
                      <v:rect id="Rectangle 1363" style="position:absolute;width:248285;height:216535;visibility:visible;mso-wrap-style:square;v-text-anchor:middle" o:spid="_x0000_s1027" fillcolor="white [3201]" strokecolor="black [3213]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"/>
                      <v:shape id="Straight Arrow Connector 1364" style="position:absolute;left:249384;width:0;height:449179;visibility:visible;mso-wrap-style:square" o:spid="_x0000_s1028" strokecolor="black [3200]" strokeweight="1pt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">
                        <v:stroke joinstyle="miter" endarrow="block"/>
                      </v:shape>
                    </v:group>
                  </w:pict>
                </mc:Fallback>
              </mc:AlternateContent>
            </w:r>
            <w:r w:rsidRPr="004D65B3">
              <w:rPr>
                <w:rFonts w:ascii="Calibri" w:eastAsia="Arial" w:hAnsi="Calibri" w:cs="Calibri"/>
                <w:b/>
                <w:bCs/>
                <w:spacing w:val="-1"/>
                <w:sz w:val="20"/>
                <w:szCs w:val="20"/>
                <w:cs/>
                <w:lang w:bidi="hi-IN"/>
              </w:rPr>
              <w:t>VÉRIFIER: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 xml:space="preserve">Q22 </w:t>
            </w:r>
            <w:r w:rsidR="00C60A3E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lang w:bidi="hi-IN"/>
              </w:rPr>
              <w:t xml:space="preserve">4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 xml:space="preserve">( </w:t>
            </w:r>
            <w:r w:rsidR="00F13B27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lang w:bidi="hi-IN"/>
              </w:rPr>
              <w:t>f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lang w:bidi="hi-IN"/>
              </w:rPr>
              <w:t xml:space="preserve">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>)</w:t>
            </w:r>
          </w:p>
          <w:p w14:paraId="1D957917" w14:textId="4055503B" w:rsidR="00DA4911" w:rsidRPr="00F13B27" w:rsidRDefault="00DA4911" w:rsidP="00DA4911">
            <w:pPr>
              <w:spacing w:line="276" w:lineRule="auto"/>
              <w:contextualSpacing/>
              <w:rPr>
                <w:rFonts w:ascii="Calibri" w:hAnsi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SI code ' </w:t>
            </w:r>
            <w:r w:rsidR="00C60A3E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 xml:space="preserve">1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' en Q22 </w:t>
            </w:r>
            <w:r w:rsidR="00C60A3E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 xml:space="preserve">4 </w:t>
            </w:r>
            <w:r w:rsidR="00F13B27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>(</w:t>
            </w:r>
            <w:r w:rsidR="00F13B27">
              <w:rPr>
                <w:rFonts w:ascii="Calibri" w:eastAsia="Arial Narrow" w:hAnsi="Calibri" w:hint="cs"/>
                <w:b/>
                <w:bCs/>
                <w:sz w:val="20"/>
                <w:szCs w:val="20"/>
                <w:cs/>
                <w:lang w:bidi="hi-IN"/>
              </w:rPr>
              <w:t>f</w:t>
            </w:r>
            <w:r w:rsidR="00F13B27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) </w:t>
            </w:r>
            <w:r w:rsidR="00F13B27">
              <w:rPr>
                <w:rFonts w:ascii="Calibri" w:eastAsia="Arial Narrow" w:hAnsi="Calibri" w:hint="cs"/>
                <w:b/>
                <w:bCs/>
                <w:sz w:val="20"/>
                <w:szCs w:val="20"/>
                <w:cs/>
                <w:lang w:bidi="hi-IN"/>
              </w:rPr>
              <w:t>pillule</w:t>
            </w:r>
          </w:p>
        </w:tc>
        <w:tc>
          <w:tcPr>
            <w:tcW w:w="1909" w:type="pct"/>
            <w:gridSpan w:val="5"/>
            <w:vAlign w:val="center"/>
          </w:tcPr>
          <w:p w14:paraId="07D55C40" w14:textId="5DA4045D" w:rsidR="00DA4911" w:rsidRPr="004D65B3" w:rsidRDefault="00DA4911" w:rsidP="00DA4911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b/>
                <w:noProof/>
                <w:sz w:val="20"/>
                <w:szCs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4727168" behindDoc="0" locked="0" layoutInCell="1" allowOverlap="1" wp14:anchorId="596923F6" wp14:editId="717280C2">
                      <wp:simplePos x="0" y="0"/>
                      <wp:positionH relativeFrom="column">
                        <wp:posOffset>1999615</wp:posOffset>
                      </wp:positionH>
                      <wp:positionV relativeFrom="paragraph">
                        <wp:posOffset>-59690</wp:posOffset>
                      </wp:positionV>
                      <wp:extent cx="739140" cy="160020"/>
                      <wp:effectExtent l="0" t="0" r="60960" b="87630"/>
                      <wp:wrapNone/>
                      <wp:docPr id="57" name="Group 5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39140" cy="160020"/>
                                <a:chOff x="0" y="0"/>
                                <a:chExt cx="739140" cy="160020"/>
                              </a:xfrm>
                            </wpg:grpSpPr>
                            <wps:wsp>
                              <wps:cNvPr id="61" name="Rectangle 61"/>
                              <wps:cNvSpPr/>
                              <wps:spPr>
                                <a:xfrm>
                                  <a:off x="0" y="0"/>
                                  <a:ext cx="205740" cy="16002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  <wps:wsp>
                              <wps:cNvPr id="63" name="Straight Arrow Connector 63"/>
                              <wps:cNvCnPr/>
                              <wps:spPr>
                                <a:xfrm>
                                  <a:off x="0" y="160020"/>
                                  <a:ext cx="739140" cy="0"/>
                                </a:xfrm>
                                <a:prstGeom prst="straightConnector1">
                                  <a:avLst/>
                                </a:prstGeom>
                                <a:ln w="12700"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42102F5D">
                    <v:group id="Group 57" style="position:absolute;margin-left:157.45pt;margin-top:-4.7pt;width:58.2pt;height:12.6pt;z-index:254727168;mso-width-relative:margin;mso-height-relative:margin" coordsize="7391,1600" o:spid="_x0000_s1026" w14:anchorId="7C184D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">
                      <v:rect id="Rectangle 61" style="position:absolute;width:2057;height:1600;visibility:visible;mso-wrap-style:square;v-text-anchor:middle" o:spid="_x0000_s1027" fillcolor="white [3212]" strokecolor="black [3213]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"/>
                      <v:shape id="Straight Arrow Connector 63" style="position:absolute;top:1600;width:7391;height:0;visibility:visible;mso-wrap-style:square" o:spid="_x0000_s1028" strokecolor="black [3200]" strokeweight="1pt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">
                        <v:stroke joinstyle="miter" endarrow="block"/>
                      </v:shape>
                    </v:group>
                  </w:pict>
                </mc:Fallback>
              </mc:AlternateConten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 xml:space="preserve"> </w:t>
            </w:r>
            <w:r w:rsidR="003B77CB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SINON ALLEZ À </w:t>
            </w:r>
          </w:p>
        </w:tc>
        <w:tc>
          <w:tcPr>
            <w:tcW w:w="422" w:type="pct"/>
          </w:tcPr>
          <w:p w14:paraId="5C47C770" w14:textId="77777777" w:rsidR="00DA4911" w:rsidRPr="004D65B3" w:rsidRDefault="00DA4911" w:rsidP="00DA491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  <w:p w14:paraId="1F40C351" w14:textId="45F8CE0B" w:rsidR="00DA4911" w:rsidRPr="004D65B3" w:rsidRDefault="00DA4911" w:rsidP="00DA4911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410</w:t>
            </w:r>
          </w:p>
        </w:tc>
      </w:tr>
      <w:tr w:rsidR="00CF0D4F" w:rsidRPr="004D65B3" w14:paraId="54ECC54D" w14:textId="77777777" w:rsidTr="00FB0D80">
        <w:trPr>
          <w:trHeight w:val="404"/>
          <w:jc w:val="center"/>
        </w:trPr>
        <w:tc>
          <w:tcPr>
            <w:tcW w:w="380" w:type="pct"/>
          </w:tcPr>
          <w:p w14:paraId="7F9293CE" w14:textId="001E4DD9" w:rsidR="00CF0D4F" w:rsidRPr="004D65B3" w:rsidRDefault="00CF0D4F" w:rsidP="00CF0D4F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  <w:t>409</w:t>
            </w:r>
          </w:p>
        </w:tc>
        <w:tc>
          <w:tcPr>
            <w:tcW w:w="2289" w:type="pct"/>
          </w:tcPr>
          <w:p w14:paraId="6CA7D079" w14:textId="77777777" w:rsidR="00CF0D4F" w:rsidRPr="004D65B3" w:rsidRDefault="00CF0D4F" w:rsidP="00CF0D4F">
            <w:pPr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Maintenant, je vais lire quelques déclarations.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Veuillez me dire si vous êtes tout à fait d'accord, d'accord, en désaccord, fortement en désaccord ou neutre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avec l'énoncé :</w:t>
            </w:r>
          </w:p>
          <w:p w14:paraId="5455144A" w14:textId="77777777" w:rsidR="00CF0D4F" w:rsidRPr="004D65B3" w:rsidRDefault="00CF0D4F" w:rsidP="00CF0D4F">
            <w:pPr>
              <w:pStyle w:val="ListParagraph"/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</w:p>
          <w:p w14:paraId="434B370D" w14:textId="544598FD" w:rsidR="00CF0D4F" w:rsidRPr="004D65B3" w:rsidRDefault="00F13B27" w:rsidP="00CF0D4F">
            <w:pPr>
              <w:pStyle w:val="ListParagraph"/>
              <w:numPr>
                <w:ilvl w:val="0"/>
                <w:numId w:val="35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L</w:t>
            </w:r>
            <w:r>
              <w:rPr>
                <w:rFonts w:eastAsia="Arial Unicode MS" w:cstheme="minorBidi" w:hint="cs"/>
                <w:sz w:val="20"/>
                <w:szCs w:val="20"/>
                <w:cs/>
                <w:lang w:val="hi-IN" w:bidi="hi-IN"/>
              </w:rPr>
              <w:t xml:space="preserve">a </w:t>
            </w:r>
            <w: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pillule</w:t>
            </w:r>
            <w:r w:rsidR="00CF0D4F"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 peut-elle être fournie aux femmes célibataires ?</w:t>
            </w:r>
          </w:p>
          <w:p w14:paraId="378BC4DD" w14:textId="6949F751" w:rsidR="00CF0D4F" w:rsidRPr="004D65B3" w:rsidRDefault="00F13B27" w:rsidP="00CF0D4F">
            <w:pPr>
              <w:pStyle w:val="ListParagraph"/>
              <w:numPr>
                <w:ilvl w:val="0"/>
                <w:numId w:val="35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L</w:t>
            </w:r>
            <w:r>
              <w:rPr>
                <w:rFonts w:eastAsia="Arial Unicode MS" w:cstheme="minorBidi" w:hint="cs"/>
                <w:sz w:val="20"/>
                <w:szCs w:val="20"/>
                <w:cs/>
                <w:lang w:val="hi-IN" w:bidi="hi-IN"/>
              </w:rPr>
              <w:t xml:space="preserve">a </w:t>
            </w:r>
            <w: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pillule</w:t>
            </w:r>
            <w:r w:rsidR="00CF0D4F"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 peut-elle être fournie aux femmes qui ont reconstitué leur famille ?</w:t>
            </w:r>
          </w:p>
          <w:p w14:paraId="571375CB" w14:textId="4B5F9F24" w:rsidR="00CF0D4F" w:rsidRPr="004D65B3" w:rsidRDefault="00F13B27" w:rsidP="00CF0D4F">
            <w:pPr>
              <w:pStyle w:val="ListParagraph"/>
              <w:numPr>
                <w:ilvl w:val="0"/>
                <w:numId w:val="35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L</w:t>
            </w:r>
            <w:r>
              <w:rPr>
                <w:rFonts w:eastAsia="Arial Unicode MS" w:cstheme="minorBidi" w:hint="cs"/>
                <w:sz w:val="20"/>
                <w:szCs w:val="20"/>
                <w:cs/>
                <w:lang w:val="hi-IN" w:bidi="hi-IN"/>
              </w:rPr>
              <w:t xml:space="preserve">a </w:t>
            </w:r>
            <w: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pillule</w:t>
            </w:r>
            <w:r w:rsidR="00CF0D4F"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 peut-elle être fournie aux femmes nullipares ?</w:t>
            </w:r>
          </w:p>
          <w:p w14:paraId="67C5B4A9" w14:textId="76578B26" w:rsidR="00CF0D4F" w:rsidRPr="004D65B3" w:rsidRDefault="00CF0D4F" w:rsidP="00CF0D4F">
            <w:pPr>
              <w:pStyle w:val="ListParagraph"/>
              <w:numPr>
                <w:ilvl w:val="0"/>
                <w:numId w:val="35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rtl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Le consentement du conjoint est-il obligatoire avant la mise à disposition de cette méthode ?</w:t>
            </w:r>
          </w:p>
          <w:p w14:paraId="5C4D9FF4" w14:textId="63B4B09D" w:rsidR="00CF0D4F" w:rsidRPr="004D65B3" w:rsidRDefault="00F13B27" w:rsidP="00CF0D4F">
            <w:pPr>
              <w:pStyle w:val="ListParagraph"/>
              <w:numPr>
                <w:ilvl w:val="0"/>
                <w:numId w:val="35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L</w:t>
            </w:r>
            <w:r>
              <w:rPr>
                <w:rFonts w:eastAsia="Arial Unicode MS" w:cstheme="minorBidi" w:hint="cs"/>
                <w:sz w:val="20"/>
                <w:szCs w:val="20"/>
                <w:cs/>
                <w:lang w:val="hi-IN" w:bidi="hi-IN"/>
              </w:rPr>
              <w:t xml:space="preserve">a </w:t>
            </w:r>
            <w: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pillule</w:t>
            </w:r>
            <w:r w:rsidR="00CF0D4F"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 devrait-il être facilement accessible aux individus comme moyen de prévenir les grossesses non désirées ?</w:t>
            </w:r>
          </w:p>
          <w:p w14:paraId="353D4404" w14:textId="5AA23431" w:rsidR="00CF0D4F" w:rsidRPr="004D65B3" w:rsidRDefault="00CF0D4F" w:rsidP="00CF0D4F">
            <w:pPr>
              <w:pStyle w:val="ListParagraph"/>
              <w:numPr>
                <w:ilvl w:val="0"/>
                <w:numId w:val="35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Il </w:t>
            </w:r>
            <w:r w:rsidRPr="004C3868">
              <w:rPr>
                <w:rFonts w:eastAsia="Arial Unicode MS" w:cs="Calibri"/>
                <w:sz w:val="20"/>
                <w:szCs w:val="20"/>
                <w:cs/>
                <w:lang w:bidi="hi-IN"/>
              </w:rPr>
              <w:t>est important de fournir des conseils sur l'utilisation correcte et les eff</w:t>
            </w:r>
            <w:r w:rsidR="00F13B27" w:rsidRPr="004C3868">
              <w:rPr>
                <w:rFonts w:eastAsia="Arial Unicode MS" w:cs="Calibri"/>
                <w:sz w:val="20"/>
                <w:szCs w:val="20"/>
                <w:cs/>
                <w:lang w:bidi="hi-IN"/>
              </w:rPr>
              <w:t>ets secondaires potentiels de l</w:t>
            </w:r>
            <w:r w:rsidR="00F13B27" w:rsidRPr="004C3868">
              <w:rPr>
                <w:rFonts w:eastAsia="Arial Unicode MS" w:cs="Calibri" w:hint="cs"/>
                <w:sz w:val="20"/>
                <w:szCs w:val="20"/>
                <w:cs/>
                <w:lang w:bidi="hi-IN"/>
              </w:rPr>
              <w:t xml:space="preserve">a </w:t>
            </w:r>
            <w:r w:rsidR="00F13B27" w:rsidRPr="004C3868">
              <w:rPr>
                <w:rFonts w:eastAsia="Arial Unicode MS" w:cs="Calibri"/>
                <w:sz w:val="20"/>
                <w:szCs w:val="20"/>
                <w:cs/>
                <w:lang w:bidi="hi-IN"/>
              </w:rPr>
              <w:t>pillule</w:t>
            </w:r>
            <w:r w:rsidRPr="004C3868">
              <w:rPr>
                <w:rFonts w:eastAsia="Arial Unicode MS" w:cs="Calibri"/>
                <w:sz w:val="20"/>
                <w:szCs w:val="20"/>
                <w:cs/>
                <w:lang w:bidi="hi-IN"/>
              </w:rPr>
              <w:t>.</w:t>
            </w:r>
          </w:p>
        </w:tc>
        <w:tc>
          <w:tcPr>
            <w:tcW w:w="467" w:type="pct"/>
          </w:tcPr>
          <w:p w14:paraId="5650DDFA" w14:textId="77777777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b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b/>
                <w:sz w:val="20"/>
                <w:szCs w:val="20"/>
                <w:cs/>
                <w:lang w:bidi="hi-IN"/>
              </w:rPr>
              <w:t>Tout à fait d'accord</w:t>
            </w:r>
          </w:p>
          <w:p w14:paraId="7760A1E6" w14:textId="77777777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634343B5" w14:textId="7B430F47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389F5EB5" w14:textId="0665B45E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1</w:t>
            </w:r>
          </w:p>
          <w:p w14:paraId="33278570" w14:textId="77777777" w:rsidR="006B34E1" w:rsidRPr="004D65B3" w:rsidRDefault="006B34E1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574AA246" w14:textId="77777777" w:rsidR="00222EF3" w:rsidRDefault="00222EF3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15A9A8C7" w14:textId="5BDA0DA7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1</w:t>
            </w:r>
          </w:p>
          <w:p w14:paraId="2A5E5E23" w14:textId="7A574486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45BA8BB" w14:textId="77777777" w:rsidR="00222EF3" w:rsidRDefault="00222EF3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9EDA54A" w14:textId="620FD498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0D160250" w14:textId="77777777" w:rsidR="006B34E1" w:rsidRPr="004D65B3" w:rsidRDefault="006B34E1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55C64546" w14:textId="59DCF7A9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3C736773" w14:textId="77777777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65E4D87" w14:textId="77777777" w:rsidR="00222EF3" w:rsidRDefault="00222EF3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7E6C408" w14:textId="77777777" w:rsidR="00222EF3" w:rsidRDefault="00222EF3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521CF246" w14:textId="12CB9A2F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271EFC49" w14:textId="77777777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3442150D" w14:textId="77777777" w:rsidR="006B34E1" w:rsidRPr="004D65B3" w:rsidRDefault="006B34E1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1CBE7E0" w14:textId="77777777" w:rsidR="00222EF3" w:rsidRDefault="00222EF3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A6722CD" w14:textId="03551323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</w:tc>
        <w:tc>
          <w:tcPr>
            <w:tcW w:w="334" w:type="pct"/>
          </w:tcPr>
          <w:p w14:paraId="08CC99A4" w14:textId="77777777" w:rsidR="00B671CB" w:rsidRPr="00EB216C" w:rsidRDefault="00B671CB" w:rsidP="00B671CB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’accord</w:t>
            </w:r>
          </w:p>
          <w:p w14:paraId="61B63A57" w14:textId="77777777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26E91717" w14:textId="5C8C5BC0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6F391E4" w14:textId="77777777" w:rsidR="00887F56" w:rsidRDefault="00887F56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658C14B3" w14:textId="77777777" w:rsidR="00887F56" w:rsidRDefault="00887F56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57278E04" w14:textId="70075D1D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4377B07E" w14:textId="77777777" w:rsidR="006B34E1" w:rsidRPr="004D65B3" w:rsidRDefault="006B34E1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AE87326" w14:textId="77777777" w:rsidR="00222EF3" w:rsidRDefault="00222EF3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2380264B" w14:textId="654032C4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569F4B72" w14:textId="77777777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7042B4F" w14:textId="77777777" w:rsidR="00222EF3" w:rsidRDefault="00222EF3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381E4089" w14:textId="1D8A8B06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764C9E22" w14:textId="77777777" w:rsidR="006B34E1" w:rsidRPr="004D65B3" w:rsidRDefault="006B34E1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B9EA5BA" w14:textId="029A58C8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1048C83C" w14:textId="77777777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360350F" w14:textId="77777777" w:rsidR="00222EF3" w:rsidRDefault="00222EF3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D0E1333" w14:textId="77777777" w:rsidR="00222EF3" w:rsidRDefault="00222EF3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7845EAB" w14:textId="5B2A9E77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5C30B23E" w14:textId="77777777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62F6B21" w14:textId="77777777" w:rsidR="006B34E1" w:rsidRPr="004D65B3" w:rsidRDefault="006B34E1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62A27D5" w14:textId="77777777" w:rsidR="00222EF3" w:rsidRDefault="00222EF3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31AEC1AE" w14:textId="3A7F714B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</w:tc>
        <w:tc>
          <w:tcPr>
            <w:tcW w:w="334" w:type="pct"/>
          </w:tcPr>
          <w:p w14:paraId="5A3E017A" w14:textId="715A18B1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  <w:t>Neutre</w:t>
            </w:r>
          </w:p>
          <w:p w14:paraId="17CB84C8" w14:textId="77777777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75B1AFDD" w14:textId="77777777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5D40D9BC" w14:textId="77777777" w:rsidR="00887F56" w:rsidRDefault="00887F56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0E9DC3A8" w14:textId="77777777" w:rsidR="00887F56" w:rsidRDefault="00887F56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3CB4AEDE" w14:textId="1BEDD8AA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3</w:t>
            </w:r>
          </w:p>
          <w:p w14:paraId="0ED558F7" w14:textId="77777777" w:rsidR="006B34E1" w:rsidRPr="004D65B3" w:rsidRDefault="006B34E1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A0BBDBE" w14:textId="77777777" w:rsidR="00222EF3" w:rsidRDefault="00222EF3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7AA53E9B" w14:textId="36886808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3</w:t>
            </w:r>
          </w:p>
          <w:p w14:paraId="62F66418" w14:textId="77777777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4B9AA3E" w14:textId="77777777" w:rsidR="00222EF3" w:rsidRDefault="00222EF3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16ACE94" w14:textId="1FD5B627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3</w:t>
            </w:r>
          </w:p>
          <w:p w14:paraId="2F84A46A" w14:textId="77777777" w:rsidR="006B34E1" w:rsidRPr="004D65B3" w:rsidRDefault="006B34E1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983BFC9" w14:textId="50D5A76B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3</w:t>
            </w:r>
          </w:p>
          <w:p w14:paraId="6E614873" w14:textId="77777777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5272552E" w14:textId="77777777" w:rsidR="00222EF3" w:rsidRDefault="00222EF3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10FFE7C" w14:textId="77777777" w:rsidR="00222EF3" w:rsidRDefault="00222EF3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4FDF701" w14:textId="073AAD1E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3</w:t>
            </w:r>
          </w:p>
          <w:p w14:paraId="3DF9A240" w14:textId="77777777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3A1BA88B" w14:textId="77777777" w:rsidR="006B34E1" w:rsidRPr="004D65B3" w:rsidRDefault="006B34E1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669A0FF" w14:textId="77777777" w:rsidR="00222EF3" w:rsidRDefault="00222EF3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848F453" w14:textId="1A6B6E0D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3</w:t>
            </w:r>
          </w:p>
        </w:tc>
        <w:tc>
          <w:tcPr>
            <w:tcW w:w="334" w:type="pct"/>
          </w:tcPr>
          <w:p w14:paraId="4413AE5F" w14:textId="65BD8A4F" w:rsidR="00CF0D4F" w:rsidRPr="004D65B3" w:rsidRDefault="00CD7AC7" w:rsidP="00CF0D4F">
            <w:pPr>
              <w:jc w:val="center"/>
              <w:rPr>
                <w:rFonts w:ascii="Calibri" w:eastAsia="Arial Unicode MS" w:hAnsi="Calibri" w:cs="Calibri"/>
                <w:b/>
                <w:sz w:val="20"/>
                <w:szCs w:val="20"/>
                <w:cs/>
                <w:lang w:bidi="hi-IN"/>
              </w:rPr>
            </w:pPr>
            <w:r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  <w:t>&lt;</w:t>
            </w:r>
            <w:proofErr w:type="gramStart"/>
            <w:r w:rsidR="00CF0D4F" w:rsidRPr="004D65B3"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  <w:t>pas</w:t>
            </w:r>
            <w:proofErr w:type="gramEnd"/>
            <w:r w:rsidR="00CF0D4F" w:rsidRPr="004D65B3"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  <w:t xml:space="preserve"> </w:t>
            </w:r>
            <w:r w:rsidR="00CF0D4F" w:rsidRPr="004D65B3">
              <w:rPr>
                <w:rFonts w:ascii="Calibri" w:eastAsia="Arial Unicode MS" w:hAnsi="Calibri" w:cs="Calibri"/>
                <w:b/>
                <w:sz w:val="20"/>
                <w:szCs w:val="20"/>
                <w:cs/>
                <w:lang w:bidi="hi-IN"/>
              </w:rPr>
              <w:t>d'accord</w:t>
            </w:r>
          </w:p>
          <w:p w14:paraId="42154336" w14:textId="77777777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44C03A25" w14:textId="77777777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EBC5835" w14:textId="77777777" w:rsidR="00887F56" w:rsidRDefault="00887F56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1D837AE1" w14:textId="599CC848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4</w:t>
            </w:r>
          </w:p>
          <w:p w14:paraId="0699DB41" w14:textId="77777777" w:rsidR="006B34E1" w:rsidRPr="004D65B3" w:rsidRDefault="006B34E1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543D9BC0" w14:textId="77777777" w:rsidR="00222EF3" w:rsidRDefault="00222EF3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580DD09F" w14:textId="3271D679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4</w:t>
            </w:r>
          </w:p>
          <w:p w14:paraId="25093729" w14:textId="3BFA8EAA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52B0A244" w14:textId="77777777" w:rsidR="00222EF3" w:rsidRDefault="00222EF3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8CF0A31" w14:textId="697BEFEF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4</w:t>
            </w:r>
          </w:p>
          <w:p w14:paraId="75460681" w14:textId="77777777" w:rsidR="006B34E1" w:rsidRPr="004D65B3" w:rsidRDefault="006B34E1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9C6CE3F" w14:textId="45C36D54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4</w:t>
            </w:r>
          </w:p>
          <w:p w14:paraId="4AE31590" w14:textId="77777777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331FAEF" w14:textId="77777777" w:rsidR="00222EF3" w:rsidRDefault="00222EF3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4076A1D" w14:textId="77777777" w:rsidR="00222EF3" w:rsidRDefault="00222EF3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F1CEF35" w14:textId="0F748462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4</w:t>
            </w:r>
          </w:p>
          <w:p w14:paraId="04118106" w14:textId="77777777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27A3B05" w14:textId="77777777" w:rsidR="006B34E1" w:rsidRPr="004D65B3" w:rsidRDefault="006B34E1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09A7AC7" w14:textId="77777777" w:rsidR="00222EF3" w:rsidRDefault="00222EF3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1D1CBE6" w14:textId="23B5CD87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4</w:t>
            </w:r>
          </w:p>
        </w:tc>
        <w:tc>
          <w:tcPr>
            <w:tcW w:w="440" w:type="pct"/>
          </w:tcPr>
          <w:p w14:paraId="44FE2159" w14:textId="7321DC2B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b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b/>
                <w:sz w:val="20"/>
                <w:szCs w:val="20"/>
                <w:cs/>
                <w:lang w:bidi="hi-IN"/>
              </w:rPr>
              <w:t xml:space="preserve">Fortement en </w:t>
            </w:r>
            <w:r w:rsidRPr="004D65B3"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  <w:t>désaccord</w:t>
            </w:r>
          </w:p>
          <w:p w14:paraId="57CAE6C3" w14:textId="77777777" w:rsidR="00887F56" w:rsidRDefault="00887F56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0A5CFBF6" w14:textId="77777777" w:rsidR="00887F56" w:rsidRDefault="00887F56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416A91D2" w14:textId="1CAF40FD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5</w:t>
            </w:r>
          </w:p>
          <w:p w14:paraId="08D24D62" w14:textId="77777777" w:rsidR="006B34E1" w:rsidRPr="004D65B3" w:rsidRDefault="006B34E1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CB4C5B5" w14:textId="77777777" w:rsidR="00222EF3" w:rsidRDefault="00222EF3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3068FB15" w14:textId="79C81AB0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5</w:t>
            </w:r>
          </w:p>
          <w:p w14:paraId="1864E4B1" w14:textId="77777777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5CBCA6A3" w14:textId="77777777" w:rsidR="00222EF3" w:rsidRDefault="00222EF3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1A6144B" w14:textId="7259090A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5</w:t>
            </w:r>
          </w:p>
          <w:p w14:paraId="7AC60A17" w14:textId="77777777" w:rsidR="006B34E1" w:rsidRPr="004D65B3" w:rsidRDefault="006B34E1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B6571B8" w14:textId="0C141DC0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5</w:t>
            </w:r>
          </w:p>
          <w:p w14:paraId="4966EE43" w14:textId="77777777" w:rsidR="00222EF3" w:rsidRDefault="00222EF3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E321F33" w14:textId="77777777" w:rsidR="00222EF3" w:rsidRDefault="00222EF3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6A7C8B1" w14:textId="77777777" w:rsidR="00222EF3" w:rsidRDefault="00222EF3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BC03A28" w14:textId="26E47D4D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5</w:t>
            </w:r>
          </w:p>
          <w:p w14:paraId="0883E74D" w14:textId="77777777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9B9C332" w14:textId="77777777" w:rsidR="006B34E1" w:rsidRPr="004D65B3" w:rsidRDefault="006B34E1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12CC1CD" w14:textId="77777777" w:rsidR="00222EF3" w:rsidRDefault="00222EF3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88815CA" w14:textId="6E6B3067" w:rsidR="00CF0D4F" w:rsidRPr="004D65B3" w:rsidRDefault="00CF0D4F" w:rsidP="00CF0D4F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5</w:t>
            </w:r>
          </w:p>
        </w:tc>
        <w:tc>
          <w:tcPr>
            <w:tcW w:w="422" w:type="pct"/>
          </w:tcPr>
          <w:p w14:paraId="07B8BB0E" w14:textId="77777777" w:rsidR="00CF0D4F" w:rsidRPr="004D65B3" w:rsidRDefault="00CF0D4F" w:rsidP="00CF0D4F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</w:tr>
      <w:tr w:rsidR="0074517C" w:rsidRPr="004D65B3" w14:paraId="0B8F6649" w14:textId="77777777" w:rsidTr="00FB0D80">
        <w:trPr>
          <w:trHeight w:val="249"/>
          <w:jc w:val="center"/>
        </w:trPr>
        <w:tc>
          <w:tcPr>
            <w:tcW w:w="5000" w:type="pct"/>
            <w:gridSpan w:val="8"/>
            <w:shd w:val="clear" w:color="auto" w:fill="FFF2CC" w:themeFill="accent4" w:themeFillTint="33"/>
          </w:tcPr>
          <w:p w14:paraId="13F07A45" w14:textId="79949824" w:rsidR="0074517C" w:rsidRPr="004D65B3" w:rsidRDefault="00A238F0" w:rsidP="008C30EF">
            <w:pPr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  <w:r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Je vais maintenant vous lire une situation. Dites-moi ce que vous feriez dans les mêmes circonstances.</w:t>
            </w:r>
          </w:p>
        </w:tc>
      </w:tr>
      <w:tr w:rsidR="0074517C" w:rsidRPr="004D65B3" w14:paraId="614543F0" w14:textId="77777777" w:rsidTr="00FB0D80">
        <w:trPr>
          <w:trHeight w:val="404"/>
          <w:jc w:val="center"/>
        </w:trPr>
        <w:tc>
          <w:tcPr>
            <w:tcW w:w="380" w:type="pct"/>
          </w:tcPr>
          <w:p w14:paraId="52550E5E" w14:textId="2AB3A6DD" w:rsidR="0074517C" w:rsidRPr="004D65B3" w:rsidRDefault="0074517C" w:rsidP="0074517C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  <w:t>409aa</w:t>
            </w:r>
          </w:p>
        </w:tc>
        <w:tc>
          <w:tcPr>
            <w:tcW w:w="2289" w:type="pct"/>
          </w:tcPr>
          <w:p w14:paraId="05CC08A0" w14:textId="67F9192F" w:rsidR="00AE24F4" w:rsidRPr="004D65B3" w:rsidRDefault="00AE24F4" w:rsidP="00AE24F4">
            <w:pPr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b/>
                <w:sz w:val="20"/>
                <w:szCs w:val="20"/>
                <w:lang w:bidi="hi-IN"/>
              </w:rPr>
              <w:t xml:space="preserve">Scénario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: Une femme de 30 ans nommée Maria se voit prescrire des pilules contraceptives à des fins de contraception. Elle se soucie de ne pas oublier de les prendre quotidiennement.</w:t>
            </w:r>
          </w:p>
          <w:p w14:paraId="7CFE95C6" w14:textId="77777777" w:rsidR="00AE24F4" w:rsidRPr="004D65B3" w:rsidRDefault="00AE24F4" w:rsidP="00AE24F4">
            <w:pPr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F73A1CF" w14:textId="6673A144" w:rsidR="00AE24F4" w:rsidRPr="004D65B3" w:rsidRDefault="00AE24F4" w:rsidP="00AE24F4">
            <w:pPr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b/>
                <w:sz w:val="20"/>
                <w:szCs w:val="20"/>
                <w:lang w:bidi="hi-IN"/>
              </w:rPr>
              <w:t xml:space="preserve">Question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: Comment l'infirmière devrait-elle répondre aux inquiétudes de Maria concernant le fait de ne pas oublier de prendre ses pilules contraceptives ?</w:t>
            </w:r>
          </w:p>
          <w:p w14:paraId="2414FB0D" w14:textId="77777777" w:rsidR="0074517C" w:rsidRPr="004D65B3" w:rsidRDefault="0074517C" w:rsidP="0074517C">
            <w:pPr>
              <w:rPr>
                <w:rFonts w:ascii="Calibri" w:eastAsia="Arial" w:hAnsi="Calibri" w:cs="Calibri"/>
                <w:b/>
                <w:bCs/>
                <w:noProof/>
                <w:spacing w:val="-1"/>
                <w:sz w:val="20"/>
                <w:szCs w:val="20"/>
                <w:lang w:val="fr-SN" w:eastAsia="en-IN"/>
              </w:rPr>
            </w:pPr>
          </w:p>
        </w:tc>
        <w:tc>
          <w:tcPr>
            <w:tcW w:w="1909" w:type="pct"/>
            <w:gridSpan w:val="5"/>
            <w:vAlign w:val="center"/>
          </w:tcPr>
          <w:p w14:paraId="56DE0C3B" w14:textId="6ED7C400" w:rsidR="00AE24F4" w:rsidRPr="004D65B3" w:rsidRDefault="00AE24F4" w:rsidP="008C30EF">
            <w:pPr>
              <w:pStyle w:val="Default"/>
              <w:tabs>
                <w:tab w:val="right" w:leader="dot" w:pos="3780"/>
              </w:tabs>
              <w:rPr>
                <w:rFonts w:ascii="Calibri" w:eastAsia="Arial Narrow" w:hAnsi="Calibri" w:cs="Calibri"/>
                <w:sz w:val="20"/>
                <w:szCs w:val="20"/>
              </w:rPr>
            </w:pP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</w:rPr>
              <w:t xml:space="preserve">Lui suggérer de </w:t>
            </w:r>
            <w:r w:rsidR="00F13B27">
              <w:rPr>
                <w:rFonts w:ascii="Calibri" w:eastAsia="Arial Narrow" w:hAnsi="Calibri" w:cs="Calibri"/>
                <w:color w:val="auto"/>
                <w:sz w:val="20"/>
                <w:szCs w:val="20"/>
              </w:rPr>
              <w:t>passer</w:t>
            </w: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</w:rPr>
              <w:t xml:space="preserve"> à une </w:t>
            </w: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 xml:space="preserve">autre méthode contraceptive </w:t>
            </w: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ab/>
            </w: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</w:rPr>
              <w:t>1</w:t>
            </w:r>
          </w:p>
          <w:p w14:paraId="1F88069B" w14:textId="235E7F84" w:rsidR="00AE24F4" w:rsidRPr="004D65B3" w:rsidRDefault="00AE24F4" w:rsidP="008C30EF">
            <w:pPr>
              <w:pStyle w:val="Default"/>
              <w:tabs>
                <w:tab w:val="right" w:leader="dot" w:pos="3780"/>
              </w:tabs>
              <w:rPr>
                <w:rFonts w:ascii="Calibri" w:eastAsia="Arial Narrow" w:hAnsi="Calibri" w:cs="Calibri"/>
                <w:sz w:val="20"/>
                <w:szCs w:val="20"/>
              </w:rPr>
            </w:pP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</w:rPr>
              <w:t xml:space="preserve">Lui conseiller de prendre deux comprimés </w:t>
            </w: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 xml:space="preserve">à la fois si elle oublie une dose </w:t>
            </w: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ab/>
            </w: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</w:rPr>
              <w:t>2</w:t>
            </w:r>
          </w:p>
          <w:p w14:paraId="4072339D" w14:textId="13B138E6" w:rsidR="00AE24F4" w:rsidRPr="004D65B3" w:rsidRDefault="00AE24F4" w:rsidP="008C30EF">
            <w:pPr>
              <w:pStyle w:val="Default"/>
              <w:tabs>
                <w:tab w:val="right" w:leader="dot" w:pos="3780"/>
              </w:tabs>
              <w:rPr>
                <w:rFonts w:ascii="Calibri" w:eastAsia="Arial Narrow" w:hAnsi="Calibri" w:cs="Calibri"/>
                <w:b/>
                <w:bCs/>
                <w:sz w:val="20"/>
                <w:szCs w:val="20"/>
              </w:rPr>
            </w:pPr>
            <w:r w:rsidRPr="00F13B27">
              <w:rPr>
                <w:rFonts w:ascii="Calibri" w:eastAsia="Arial Narrow" w:hAnsi="Calibri" w:cs="Calibri"/>
                <w:bCs/>
                <w:color w:val="auto"/>
                <w:sz w:val="20"/>
                <w:szCs w:val="20"/>
              </w:rPr>
              <w:t>Proposer des stratégies telles que définir des rappels ou utiliser des piluliers</w:t>
            </w:r>
            <w:r w:rsidRPr="004D65B3">
              <w:rPr>
                <w:rFonts w:ascii="Calibri" w:eastAsia="Arial Narrow" w:hAnsi="Calibri" w:cs="Calibri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4D65B3">
              <w:rPr>
                <w:rFonts w:ascii="Calibri" w:eastAsia="Arial Narrow" w:hAnsi="Calibri" w:cs="Calibri"/>
                <w:b/>
                <w:bCs/>
                <w:color w:val="auto"/>
                <w:sz w:val="20"/>
                <w:szCs w:val="20"/>
              </w:rPr>
              <w:tab/>
              <w:t>3</w:t>
            </w:r>
          </w:p>
          <w:p w14:paraId="53EFDF76" w14:textId="4CD893C2" w:rsidR="0074517C" w:rsidRPr="004D65B3" w:rsidRDefault="00AE24F4" w:rsidP="008C30EF">
            <w:pPr>
              <w:pStyle w:val="Default"/>
              <w:tabs>
                <w:tab w:val="right" w:leader="dot" w:pos="3780"/>
              </w:tabs>
              <w:rPr>
                <w:rFonts w:ascii="Calibri" w:eastAsia="Arial Narrow" w:hAnsi="Calibri" w:cs="Calibri"/>
                <w:b/>
                <w:noProof/>
                <w:sz w:val="20"/>
                <w:szCs w:val="20"/>
                <w:lang w:val="fr-SN" w:eastAsia="en-IN"/>
              </w:rPr>
            </w:pP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</w:rPr>
              <w:t xml:space="preserve">Rejeter ses préoccupations comme étant courantes et ne pas proposer de solutions </w:t>
            </w: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ab/>
            </w: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</w:rPr>
              <w:t>4</w:t>
            </w:r>
          </w:p>
        </w:tc>
        <w:tc>
          <w:tcPr>
            <w:tcW w:w="422" w:type="pct"/>
          </w:tcPr>
          <w:p w14:paraId="345CA57C" w14:textId="77777777" w:rsidR="0074517C" w:rsidRPr="004D65B3" w:rsidRDefault="0074517C" w:rsidP="0074517C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</w:tc>
      </w:tr>
      <w:tr w:rsidR="0074517C" w:rsidRPr="004D65B3" w14:paraId="6E1D8CB7" w14:textId="77777777" w:rsidTr="00FB0D80">
        <w:trPr>
          <w:trHeight w:val="404"/>
          <w:jc w:val="center"/>
        </w:trPr>
        <w:tc>
          <w:tcPr>
            <w:tcW w:w="380" w:type="pct"/>
          </w:tcPr>
          <w:p w14:paraId="5B0E500C" w14:textId="56331255" w:rsidR="0074517C" w:rsidRPr="004D65B3" w:rsidRDefault="0074517C" w:rsidP="0074517C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  <w:t>410</w:t>
            </w:r>
          </w:p>
        </w:tc>
        <w:tc>
          <w:tcPr>
            <w:tcW w:w="2289" w:type="pct"/>
          </w:tcPr>
          <w:p w14:paraId="177C8ECA" w14:textId="2703CC5E" w:rsidR="0074517C" w:rsidRPr="004D65B3" w:rsidRDefault="00222EF3" w:rsidP="0074517C">
            <w:pPr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" w:hAnsi="Calibri" w:cs="Calibri"/>
                <w:b/>
                <w:bCs/>
                <w:noProof/>
                <w:spacing w:val="-1"/>
                <w:sz w:val="20"/>
                <w:szCs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355904" behindDoc="0" locked="0" layoutInCell="1" allowOverlap="1" wp14:anchorId="33F342D0" wp14:editId="65CD4F64">
                      <wp:simplePos x="0" y="0"/>
                      <wp:positionH relativeFrom="column">
                        <wp:posOffset>2218979</wp:posOffset>
                      </wp:positionH>
                      <wp:positionV relativeFrom="paragraph">
                        <wp:posOffset>125038</wp:posOffset>
                      </wp:positionV>
                      <wp:extent cx="209220" cy="332105"/>
                      <wp:effectExtent l="0" t="0" r="76835" b="48895"/>
                      <wp:wrapNone/>
                      <wp:docPr id="28" name="Group 2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09220" cy="332105"/>
                                <a:chOff x="0" y="0"/>
                                <a:chExt cx="249384" cy="449179"/>
                              </a:xfrm>
                            </wpg:grpSpPr>
                            <wps:wsp>
                              <wps:cNvPr id="31" name="Rectangle 31"/>
                              <wps:cNvSpPr/>
                              <wps:spPr>
                                <a:xfrm>
                                  <a:off x="0" y="0"/>
                                  <a:ext cx="248285" cy="216535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2" name="Straight Arrow Connector 32"/>
                              <wps:cNvCnPr/>
                              <wps:spPr>
                                <a:xfrm>
                                  <a:off x="249384" y="0"/>
                                  <a:ext cx="0" cy="449179"/>
                                </a:xfrm>
                                <a:prstGeom prst="straightConnector1">
                                  <a:avLst/>
                                </a:prstGeom>
                                <a:ln w="12700"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026F4560">
                    <v:group id="Group 28" style="position:absolute;margin-left:174.7pt;margin-top:9.85pt;width:16.45pt;height:26.15pt;z-index:255355904;mso-width-relative:margin;mso-height-relative:margin" coordsize="249384,449179" o:spid="_x0000_s1026" w14:anchorId="7535A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">
                      <v:rect id="Rectangle 31" style="position:absolute;width:248285;height:216535;visibility:visible;mso-wrap-style:square;v-text-anchor:middle" o:spid="_x0000_s1027" fillcolor="white [3201]" strokecolor="black [3213]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"/>
                      <v:shape id="Straight Arrow Connector 32" style="position:absolute;left:249384;width:0;height:449179;visibility:visible;mso-wrap-style:square" o:spid="_x0000_s1028" strokecolor="black [3200]" strokeweight="1pt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">
                        <v:stroke joinstyle="miter" endarrow="block"/>
                      </v:shape>
                    </v:group>
                  </w:pict>
                </mc:Fallback>
              </mc:AlternateContent>
            </w:r>
            <w:r w:rsidR="0074517C" w:rsidRPr="004D65B3">
              <w:rPr>
                <w:rFonts w:ascii="Calibri" w:eastAsia="Arial" w:hAnsi="Calibri" w:cs="Calibri"/>
                <w:b/>
                <w:bCs/>
                <w:spacing w:val="-1"/>
                <w:sz w:val="20"/>
                <w:szCs w:val="20"/>
                <w:cs/>
                <w:lang w:bidi="hi-IN"/>
              </w:rPr>
              <w:t>VÉRIFIER:</w:t>
            </w:r>
            <w:r w:rsidR="0074517C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="0074517C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 xml:space="preserve">Q22 </w:t>
            </w:r>
            <w:r w:rsidR="0074517C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lang w:bidi="hi-IN"/>
              </w:rPr>
              <w:t xml:space="preserve">4 </w:t>
            </w:r>
            <w:r w:rsidR="0074517C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 xml:space="preserve">( </w:t>
            </w:r>
            <w:r w:rsidR="00F13B27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lang w:bidi="hi-IN"/>
              </w:rPr>
              <w:t>e</w:t>
            </w:r>
            <w:r w:rsidR="0074517C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>)</w:t>
            </w:r>
          </w:p>
          <w:p w14:paraId="58FB641E" w14:textId="20DF3886" w:rsidR="004C3868" w:rsidRPr="004D65B3" w:rsidRDefault="0074517C" w:rsidP="004C3868">
            <w:pPr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SI code '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 xml:space="preserve">1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' en Q22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 xml:space="preserve">4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( </w:t>
            </w:r>
            <w:r w:rsidR="00F13B27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e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 xml:space="preserve">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) </w:t>
            </w:r>
            <w:r w:rsidR="004C3868">
              <w:rPr>
                <w:rFonts w:ascii="Calibri" w:eastAsia="Arial Narrow" w:hAnsi="Calibri" w:hint="cs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="004C3868" w:rsidRPr="004C3868">
              <w:rPr>
                <w:rFonts w:ascii="Calibri" w:hAnsi="Calibri" w:cs="Calibri"/>
                <w:b/>
                <w:sz w:val="20"/>
                <w:szCs w:val="20"/>
              </w:rPr>
              <w:t>contraception d'urgence</w:t>
            </w:r>
          </w:p>
          <w:p w14:paraId="4F21B67F" w14:textId="27C21B66" w:rsidR="0074517C" w:rsidRPr="004D65B3" w:rsidRDefault="004C3868" w:rsidP="0074517C">
            <w:pPr>
              <w:spacing w:line="276" w:lineRule="auto"/>
              <w:contextualSpacing/>
              <w:rPr>
                <w:rFonts w:ascii="Calibri" w:hAnsi="Calibri" w:cs="Calibri"/>
                <w:sz w:val="20"/>
                <w:szCs w:val="20"/>
                <w:cs/>
                <w:lang w:bidi="hi-IN"/>
              </w:rPr>
            </w:pPr>
            <w:r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(</w:t>
            </w:r>
            <w:r w:rsidR="00F13B27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CU</w:t>
            </w:r>
            <w:r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)</w:t>
            </w:r>
            <w:r w:rsidR="0074517C" w:rsidRPr="004D65B3">
              <w:rPr>
                <w:rFonts w:ascii="Calibri" w:hAnsi="Calibri" w:cs="Calibri"/>
                <w:sz w:val="20"/>
                <w:szCs w:val="20"/>
                <w:cs/>
                <w:lang w:bidi="hi-IN"/>
              </w:rPr>
              <w:t xml:space="preserve"> </w:t>
            </w:r>
          </w:p>
        </w:tc>
        <w:tc>
          <w:tcPr>
            <w:tcW w:w="1909" w:type="pct"/>
            <w:gridSpan w:val="5"/>
            <w:vAlign w:val="center"/>
          </w:tcPr>
          <w:p w14:paraId="4CA238D9" w14:textId="64E10182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b/>
                <w:noProof/>
                <w:sz w:val="20"/>
                <w:szCs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356928" behindDoc="0" locked="0" layoutInCell="1" allowOverlap="1" wp14:anchorId="5A69F437" wp14:editId="1DBFD9D0">
                      <wp:simplePos x="0" y="0"/>
                      <wp:positionH relativeFrom="column">
                        <wp:posOffset>1947545</wp:posOffset>
                      </wp:positionH>
                      <wp:positionV relativeFrom="paragraph">
                        <wp:posOffset>6350</wp:posOffset>
                      </wp:positionV>
                      <wp:extent cx="739140" cy="160020"/>
                      <wp:effectExtent l="0" t="0" r="60960" b="87630"/>
                      <wp:wrapNone/>
                      <wp:docPr id="1356" name="Group 135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39140" cy="160020"/>
                                <a:chOff x="0" y="0"/>
                                <a:chExt cx="739140" cy="160020"/>
                              </a:xfrm>
                            </wpg:grpSpPr>
                            <wps:wsp>
                              <wps:cNvPr id="1358" name="Rectangle 1358"/>
                              <wps:cNvSpPr/>
                              <wps:spPr>
                                <a:xfrm>
                                  <a:off x="0" y="0"/>
                                  <a:ext cx="205740" cy="16002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  <wps:wsp>
                              <wps:cNvPr id="1359" name="Straight Arrow Connector 1359"/>
                              <wps:cNvCnPr/>
                              <wps:spPr>
                                <a:xfrm>
                                  <a:off x="0" y="160020"/>
                                  <a:ext cx="739140" cy="0"/>
                                </a:xfrm>
                                <a:prstGeom prst="straightConnector1">
                                  <a:avLst/>
                                </a:prstGeom>
                                <a:ln w="12700"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6DF3F665">
                    <v:group id="Group 1356" style="position:absolute;margin-left:153.35pt;margin-top:.5pt;width:58.2pt;height:12.6pt;z-index:255356928;mso-width-relative:margin;mso-height-relative:margin" coordsize="7391,1600" o:spid="_x0000_s1026" w14:anchorId="260F79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">
                      <v:rect id="Rectangle 1358" style="position:absolute;width:2057;height:1600;visibility:visible;mso-wrap-style:square;v-text-anchor:middle" o:spid="_x0000_s1027" fillcolor="white [3212]" strokecolor="black [3213]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"/>
                      <v:shape id="Straight Arrow Connector 1359" style="position:absolute;top:1600;width:7391;height:0;visibility:visible;mso-wrap-style:square" o:spid="_x0000_s1028" strokecolor="black [3200]" strokeweight="1pt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">
                        <v:stroke joinstyle="miter" endarrow="block"/>
                      </v:shape>
                    </v:group>
                  </w:pict>
                </mc:Fallback>
              </mc:AlternateConten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 xml:space="preserve">  </w:t>
            </w:r>
            <w:r w:rsidR="003B77CB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SINON ALLEZ À </w:t>
            </w:r>
          </w:p>
        </w:tc>
        <w:tc>
          <w:tcPr>
            <w:tcW w:w="422" w:type="pct"/>
          </w:tcPr>
          <w:p w14:paraId="164CE0EA" w14:textId="77777777" w:rsidR="0074517C" w:rsidRPr="004D65B3" w:rsidRDefault="0074517C" w:rsidP="0074517C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  <w:p w14:paraId="066BBC25" w14:textId="4F38D312" w:rsidR="0074517C" w:rsidRPr="004D65B3" w:rsidRDefault="0074517C" w:rsidP="0074517C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412</w:t>
            </w:r>
          </w:p>
        </w:tc>
      </w:tr>
      <w:tr w:rsidR="0074517C" w:rsidRPr="004D65B3" w14:paraId="261678D2" w14:textId="77777777" w:rsidTr="00FB0D80">
        <w:trPr>
          <w:trHeight w:val="404"/>
          <w:jc w:val="center"/>
        </w:trPr>
        <w:tc>
          <w:tcPr>
            <w:tcW w:w="380" w:type="pct"/>
          </w:tcPr>
          <w:p w14:paraId="051748A3" w14:textId="78B9F069" w:rsidR="0074517C" w:rsidRPr="004D65B3" w:rsidRDefault="0074517C" w:rsidP="0074517C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  <w:t>411</w:t>
            </w:r>
          </w:p>
        </w:tc>
        <w:tc>
          <w:tcPr>
            <w:tcW w:w="2289" w:type="pct"/>
          </w:tcPr>
          <w:p w14:paraId="4962D91C" w14:textId="77777777" w:rsidR="0074517C" w:rsidRPr="004D65B3" w:rsidRDefault="0074517C" w:rsidP="0074517C">
            <w:pPr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Maintenant, je vais lire quelques déclarations.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Veuillez me dire si vous êtes tout à fait d'accord, d'accord, en désaccord, fortement en désaccord ou neutre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avec l'énoncé :</w:t>
            </w:r>
          </w:p>
          <w:p w14:paraId="104AB3F3" w14:textId="4A101AD2" w:rsidR="0074517C" w:rsidRPr="004D65B3" w:rsidRDefault="0074517C" w:rsidP="0074517C">
            <w:pPr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1B8EECE7" w14:textId="5A8CBB03" w:rsidR="0074517C" w:rsidRPr="004D65B3" w:rsidRDefault="00F13B27" w:rsidP="0074517C">
            <w:pPr>
              <w:pStyle w:val="ListParagraph"/>
              <w:numPr>
                <w:ilvl w:val="0"/>
                <w:numId w:val="36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La </w:t>
            </w:r>
            <w:r w:rsidR="0074517C"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CU peut être fournie aux femmes célibataires</w:t>
            </w:r>
          </w:p>
          <w:p w14:paraId="55230E5E" w14:textId="3416287D" w:rsidR="0074517C" w:rsidRPr="004D65B3" w:rsidRDefault="00F13B27" w:rsidP="0074517C">
            <w:pPr>
              <w:pStyle w:val="ListParagraph"/>
              <w:numPr>
                <w:ilvl w:val="0"/>
                <w:numId w:val="36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La </w:t>
            </w:r>
            <w:r w:rsidR="0074517C"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CU peut être fournie aux femmes nullipares</w:t>
            </w:r>
          </w:p>
          <w:p w14:paraId="3CEB0BAF" w14:textId="684034B7" w:rsidR="0074517C" w:rsidRPr="004D65B3" w:rsidRDefault="0074517C" w:rsidP="0074517C">
            <w:pPr>
              <w:pStyle w:val="ListParagraph"/>
              <w:numPr>
                <w:ilvl w:val="0"/>
                <w:numId w:val="36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Le consentement du conjoint est obligat</w:t>
            </w:r>
            <w:r w:rsidR="00F13B27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oire avant la fourniture de la </w:t>
            </w: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CU</w:t>
            </w:r>
          </w:p>
          <w:p w14:paraId="202C02C1" w14:textId="2FE37896" w:rsidR="0074517C" w:rsidRPr="004D65B3" w:rsidRDefault="00F13B27" w:rsidP="0074517C">
            <w:pPr>
              <w:pStyle w:val="ListParagraph"/>
              <w:numPr>
                <w:ilvl w:val="0"/>
                <w:numId w:val="36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L'utilisation répétée de la </w:t>
            </w:r>
            <w:r w:rsidR="0074517C"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CU, en particulier chez les adolescents, favorisera la promiscuité</w:t>
            </w:r>
          </w:p>
          <w:p w14:paraId="53727935" w14:textId="0F6615D2" w:rsidR="0074517C" w:rsidRPr="004D65B3" w:rsidRDefault="0074517C" w:rsidP="0074517C">
            <w:pPr>
              <w:pStyle w:val="ListParagraph"/>
              <w:numPr>
                <w:ilvl w:val="0"/>
                <w:numId w:val="36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La</w:t>
            </w:r>
            <w:r w:rsidR="00F13B27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 </w:t>
            </w: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CU/devrait être facilement accessible aux individus comme moyen de prévenir les grossesses non désirées</w:t>
            </w:r>
          </w:p>
          <w:p w14:paraId="694A42B2" w14:textId="1C994544" w:rsidR="0074517C" w:rsidRPr="004D65B3" w:rsidRDefault="0074517C" w:rsidP="0074517C">
            <w:pPr>
              <w:pStyle w:val="ListParagraph"/>
              <w:numPr>
                <w:ilvl w:val="0"/>
                <w:numId w:val="36"/>
              </w:numPr>
              <w:spacing w:line="276" w:lineRule="auto"/>
              <w:contextualSpacing/>
              <w:rPr>
                <w:rFonts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Il est important de fournir des conseils sur l'utilisation correcte et les effet</w:t>
            </w:r>
            <w:r w:rsidR="00F13B27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 xml:space="preserve">s secondaires potentiels de la </w:t>
            </w: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CU.</w:t>
            </w:r>
          </w:p>
        </w:tc>
        <w:tc>
          <w:tcPr>
            <w:tcW w:w="467" w:type="pct"/>
          </w:tcPr>
          <w:p w14:paraId="51B379B4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b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b/>
                <w:sz w:val="20"/>
                <w:szCs w:val="20"/>
                <w:cs/>
                <w:lang w:bidi="hi-IN"/>
              </w:rPr>
              <w:t>Tout à fait d'accord</w:t>
            </w:r>
          </w:p>
          <w:p w14:paraId="6D50D650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513AB8CB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54D015CB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1</w:t>
            </w:r>
          </w:p>
          <w:p w14:paraId="3ACD02ED" w14:textId="77777777" w:rsidR="00222EF3" w:rsidRDefault="00222EF3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4DE0E29D" w14:textId="15B423C5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1</w:t>
            </w:r>
          </w:p>
          <w:p w14:paraId="765B3E03" w14:textId="77777777" w:rsidR="00222EF3" w:rsidRDefault="00222EF3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7628105" w14:textId="5EEE485F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28FC6A72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68C51C8" w14:textId="3AE78186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02A529B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72AFBBFA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5ACB6473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7D976F4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7CB54D0C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77B3515" w14:textId="77777777" w:rsidR="00A92D88" w:rsidRPr="004D65B3" w:rsidRDefault="00A92D88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5A4B2748" w14:textId="77777777" w:rsidR="00222EF3" w:rsidRDefault="00222EF3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0ED8A51" w14:textId="11FAB700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b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</w:tc>
        <w:tc>
          <w:tcPr>
            <w:tcW w:w="334" w:type="pct"/>
          </w:tcPr>
          <w:p w14:paraId="2555E26C" w14:textId="77777777" w:rsidR="00CD7AC7" w:rsidRPr="00EB216C" w:rsidRDefault="00CD7AC7" w:rsidP="00CD7AC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’accord</w:t>
            </w:r>
          </w:p>
          <w:p w14:paraId="37F7B384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0279233E" w14:textId="77777777" w:rsidR="00A92D88" w:rsidRPr="004D65B3" w:rsidRDefault="00A92D88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C6B6A2D" w14:textId="77777777" w:rsidR="00222EF3" w:rsidRDefault="00222EF3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560AD11A" w14:textId="77777777" w:rsidR="00222EF3" w:rsidRDefault="00222EF3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21CF8BB7" w14:textId="618F6B0E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0820FED7" w14:textId="77777777" w:rsidR="00222EF3" w:rsidRDefault="00222EF3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322FA39A" w14:textId="35D00372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77AF8733" w14:textId="77777777" w:rsidR="00222EF3" w:rsidRDefault="00222EF3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8A426A8" w14:textId="554FF67A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7C6BE174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51B52AF5" w14:textId="2F4CFFA0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E3DD0BF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147DFDC4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07CFB88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5CA5425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0E0ACAB7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E317788" w14:textId="77777777" w:rsidR="00A92D88" w:rsidRPr="004D65B3" w:rsidRDefault="00A92D88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3E24AC0" w14:textId="77777777" w:rsidR="00222EF3" w:rsidRDefault="00222EF3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3E03599" w14:textId="4C2CF5E6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lastRenderedPageBreak/>
              <w:t>2</w:t>
            </w:r>
          </w:p>
        </w:tc>
        <w:tc>
          <w:tcPr>
            <w:tcW w:w="334" w:type="pct"/>
          </w:tcPr>
          <w:p w14:paraId="075C3748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  <w:lastRenderedPageBreak/>
              <w:t>Neutre</w:t>
            </w:r>
          </w:p>
          <w:p w14:paraId="77C17BED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54BC2AD5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4A48DCE" w14:textId="77777777" w:rsidR="00222EF3" w:rsidRDefault="00222EF3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678B1AB9" w14:textId="77777777" w:rsidR="00222EF3" w:rsidRDefault="00222EF3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51C41168" w14:textId="57E0D653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3</w:t>
            </w:r>
          </w:p>
          <w:p w14:paraId="7417C584" w14:textId="77777777" w:rsidR="00222EF3" w:rsidRDefault="00222EF3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69DCAF6D" w14:textId="54D46AF3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3</w:t>
            </w:r>
          </w:p>
          <w:p w14:paraId="1B85D0D6" w14:textId="77777777" w:rsidR="00222EF3" w:rsidRDefault="00222EF3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5242D0F9" w14:textId="55A7A585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3</w:t>
            </w:r>
          </w:p>
          <w:p w14:paraId="6857BB45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8B8259B" w14:textId="72650D53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B874F20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3</w:t>
            </w:r>
          </w:p>
          <w:p w14:paraId="30F351B9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192EA8C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C3CA325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3</w:t>
            </w:r>
          </w:p>
          <w:p w14:paraId="3D4BBBAD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1CE0E3C" w14:textId="77777777" w:rsidR="00A92D88" w:rsidRPr="004D65B3" w:rsidRDefault="00A92D88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5F3E847" w14:textId="77777777" w:rsidR="00222EF3" w:rsidRDefault="00222EF3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B74DED7" w14:textId="7FFA71FD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lastRenderedPageBreak/>
              <w:t>3</w:t>
            </w:r>
          </w:p>
        </w:tc>
        <w:tc>
          <w:tcPr>
            <w:tcW w:w="334" w:type="pct"/>
          </w:tcPr>
          <w:p w14:paraId="065A8122" w14:textId="6ADC0B2B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b/>
                <w:sz w:val="20"/>
                <w:szCs w:val="20"/>
                <w:cs/>
                <w:lang w:bidi="hi-IN"/>
              </w:rPr>
            </w:pPr>
            <w:proofErr w:type="gramStart"/>
            <w:r w:rsidRPr="004D65B3"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  <w:lastRenderedPageBreak/>
              <w:t>pas</w:t>
            </w:r>
            <w:proofErr w:type="gramEnd"/>
            <w:r w:rsidRPr="004D65B3"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  <w:t xml:space="preserve"> </w:t>
            </w:r>
            <w:r w:rsidRPr="004D65B3">
              <w:rPr>
                <w:rFonts w:ascii="Calibri" w:eastAsia="Arial Unicode MS" w:hAnsi="Calibri" w:cs="Calibri"/>
                <w:b/>
                <w:sz w:val="20"/>
                <w:szCs w:val="20"/>
                <w:cs/>
                <w:lang w:bidi="hi-IN"/>
              </w:rPr>
              <w:t>d'accord</w:t>
            </w:r>
          </w:p>
          <w:p w14:paraId="59189C50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2031944A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02B667A" w14:textId="77777777" w:rsidR="00222EF3" w:rsidRDefault="00222EF3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29128B97" w14:textId="0A5B0069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4</w:t>
            </w:r>
          </w:p>
          <w:p w14:paraId="4952B568" w14:textId="77777777" w:rsidR="00222EF3" w:rsidRDefault="00222EF3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4781D5E1" w14:textId="65069A1A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4</w:t>
            </w:r>
          </w:p>
          <w:p w14:paraId="1540CB44" w14:textId="77777777" w:rsidR="00222EF3" w:rsidRDefault="00222EF3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5AF6F127" w14:textId="4988841B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4</w:t>
            </w:r>
          </w:p>
          <w:p w14:paraId="4E8E4BE5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4026B28" w14:textId="4F4E1109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BD5A4A4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4</w:t>
            </w:r>
          </w:p>
          <w:p w14:paraId="3E19E984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32040CD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762B5C5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4</w:t>
            </w:r>
          </w:p>
          <w:p w14:paraId="70E3EA02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D9DBBAE" w14:textId="77777777" w:rsidR="00A92D88" w:rsidRPr="004D65B3" w:rsidRDefault="00A92D88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55553D6" w14:textId="77777777" w:rsidR="00222EF3" w:rsidRDefault="00222EF3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D9590AE" w14:textId="79BDE70A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lastRenderedPageBreak/>
              <w:t>4</w:t>
            </w:r>
          </w:p>
        </w:tc>
        <w:tc>
          <w:tcPr>
            <w:tcW w:w="440" w:type="pct"/>
          </w:tcPr>
          <w:p w14:paraId="7B46932A" w14:textId="3D223FE3" w:rsidR="00A92D88" w:rsidRPr="004D65B3" w:rsidRDefault="0074517C" w:rsidP="0074517C">
            <w:pPr>
              <w:jc w:val="center"/>
              <w:rPr>
                <w:rFonts w:ascii="Calibri" w:eastAsia="Arial Unicode MS" w:hAnsi="Calibri" w:cs="Calibri"/>
                <w:b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b/>
                <w:sz w:val="20"/>
                <w:szCs w:val="20"/>
                <w:cs/>
                <w:lang w:bidi="hi-IN"/>
              </w:rPr>
              <w:lastRenderedPageBreak/>
              <w:t xml:space="preserve">Fortement en </w:t>
            </w:r>
            <w:r w:rsidRPr="004D65B3"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  <w:t>désaccord</w:t>
            </w:r>
          </w:p>
          <w:p w14:paraId="2E45406E" w14:textId="77777777" w:rsidR="00222EF3" w:rsidRDefault="00222EF3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02BA9A8A" w14:textId="77777777" w:rsidR="00222EF3" w:rsidRDefault="00222EF3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46A40CFD" w14:textId="31C58CE2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5</w:t>
            </w:r>
          </w:p>
          <w:p w14:paraId="33615303" w14:textId="77777777" w:rsidR="00222EF3" w:rsidRDefault="00222EF3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1E93205A" w14:textId="0B616B62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5</w:t>
            </w:r>
          </w:p>
          <w:p w14:paraId="14C585FF" w14:textId="77777777" w:rsidR="00222EF3" w:rsidRDefault="00222EF3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D4CD964" w14:textId="652D4539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5</w:t>
            </w:r>
          </w:p>
          <w:p w14:paraId="583C89BF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57D5BF9" w14:textId="6048AAA0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553E3566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5</w:t>
            </w:r>
          </w:p>
          <w:p w14:paraId="4E937101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963233C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3B4B6F8B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5</w:t>
            </w:r>
          </w:p>
          <w:p w14:paraId="5802EA8E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79E9134" w14:textId="77777777" w:rsidR="00A92D88" w:rsidRPr="004D65B3" w:rsidRDefault="00A92D88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91D4A27" w14:textId="77777777" w:rsidR="00222EF3" w:rsidRDefault="00222EF3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DDC545B" w14:textId="3042AE16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lastRenderedPageBreak/>
              <w:t>5</w:t>
            </w:r>
          </w:p>
        </w:tc>
        <w:tc>
          <w:tcPr>
            <w:tcW w:w="422" w:type="pct"/>
          </w:tcPr>
          <w:p w14:paraId="289CE553" w14:textId="77777777" w:rsidR="0074517C" w:rsidRPr="004D65B3" w:rsidRDefault="0074517C" w:rsidP="0074517C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</w:tr>
      <w:tr w:rsidR="0074517C" w:rsidRPr="004D65B3" w14:paraId="6E78ACF0" w14:textId="77777777" w:rsidTr="00FB0D80">
        <w:trPr>
          <w:trHeight w:val="249"/>
          <w:jc w:val="center"/>
        </w:trPr>
        <w:tc>
          <w:tcPr>
            <w:tcW w:w="5000" w:type="pct"/>
            <w:gridSpan w:val="8"/>
            <w:shd w:val="clear" w:color="auto" w:fill="FFF2CC" w:themeFill="accent4" w:themeFillTint="33"/>
          </w:tcPr>
          <w:p w14:paraId="665BE54D" w14:textId="3F739036" w:rsidR="0074517C" w:rsidRPr="004D65B3" w:rsidRDefault="00A238F0" w:rsidP="0074517C">
            <w:pPr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  <w:r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Je vais maintenant vous lire une situation. Dites-moi ce que vous feriez dans les mêmes circonstances.</w:t>
            </w:r>
          </w:p>
        </w:tc>
      </w:tr>
      <w:tr w:rsidR="0074517C" w:rsidRPr="004D65B3" w14:paraId="7CB19113" w14:textId="77777777" w:rsidTr="00FB0D80">
        <w:trPr>
          <w:trHeight w:val="404"/>
          <w:jc w:val="center"/>
        </w:trPr>
        <w:tc>
          <w:tcPr>
            <w:tcW w:w="380" w:type="pct"/>
          </w:tcPr>
          <w:p w14:paraId="254630C8" w14:textId="021A5B9A" w:rsidR="0074517C" w:rsidRPr="004D65B3" w:rsidRDefault="0074517C" w:rsidP="0074517C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  <w:t>411aa</w:t>
            </w:r>
          </w:p>
        </w:tc>
        <w:tc>
          <w:tcPr>
            <w:tcW w:w="2289" w:type="pct"/>
          </w:tcPr>
          <w:p w14:paraId="561C1B0A" w14:textId="77777777" w:rsidR="0074517C" w:rsidRPr="004D65B3" w:rsidRDefault="0074517C" w:rsidP="0074517C">
            <w:pPr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Scénario :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>Emily, une étudiante de 19 ans, se présente à la clinique pour demander une contraception d'urgence après qu'un préservatif s'est brisé lors d'un rapport sexuel avec son partenaire.</w:t>
            </w:r>
          </w:p>
          <w:p w14:paraId="0F4628B3" w14:textId="77777777" w:rsidR="0074517C" w:rsidRPr="004D65B3" w:rsidRDefault="0074517C" w:rsidP="0074517C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11941B3E" w14:textId="77777777" w:rsidR="0074517C" w:rsidRPr="004D65B3" w:rsidRDefault="0074517C" w:rsidP="0074517C">
            <w:pPr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Question :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>Quelles informations l'infirmière doit-elle fournir à Emily lors de la consultation de contraception d'urgence ?</w:t>
            </w:r>
          </w:p>
          <w:p w14:paraId="10CA3CF4" w14:textId="77777777" w:rsidR="0074517C" w:rsidRPr="004D65B3" w:rsidRDefault="0074517C" w:rsidP="0074517C">
            <w:pPr>
              <w:rPr>
                <w:rFonts w:ascii="Calibri" w:eastAsia="Arial" w:hAnsi="Calibri" w:cs="Calibri"/>
                <w:b/>
                <w:bCs/>
                <w:noProof/>
                <w:spacing w:val="-1"/>
                <w:sz w:val="20"/>
                <w:szCs w:val="20"/>
                <w:lang w:val="fr-SN" w:eastAsia="en-IN"/>
              </w:rPr>
            </w:pPr>
          </w:p>
        </w:tc>
        <w:tc>
          <w:tcPr>
            <w:tcW w:w="1909" w:type="pct"/>
            <w:gridSpan w:val="5"/>
            <w:vAlign w:val="center"/>
          </w:tcPr>
          <w:p w14:paraId="5DFDC883" w14:textId="59458A06" w:rsidR="0074517C" w:rsidRPr="004D65B3" w:rsidRDefault="0074517C" w:rsidP="008C30EF">
            <w:pPr>
              <w:pStyle w:val="Default"/>
              <w:tabs>
                <w:tab w:val="right" w:leader="dot" w:pos="3780"/>
              </w:tabs>
              <w:rPr>
                <w:rFonts w:ascii="Calibri" w:eastAsia="Arial Narrow" w:hAnsi="Calibri" w:cs="Calibri"/>
                <w:sz w:val="20"/>
                <w:szCs w:val="20"/>
              </w:rPr>
            </w:pP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</w:rPr>
              <w:t xml:space="preserve">Instructions pour appliquer un </w:t>
            </w: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 xml:space="preserve">patch contraceptif </w:t>
            </w: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ab/>
            </w: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</w:rPr>
              <w:t>1</w:t>
            </w:r>
          </w:p>
          <w:p w14:paraId="6C0225AD" w14:textId="49528AB5" w:rsidR="0074517C" w:rsidRPr="004D65B3" w:rsidRDefault="0074517C" w:rsidP="008C30EF">
            <w:pPr>
              <w:pStyle w:val="Default"/>
              <w:tabs>
                <w:tab w:val="right" w:leader="dot" w:pos="3780"/>
              </w:tabs>
              <w:rPr>
                <w:rFonts w:ascii="Calibri" w:eastAsia="Arial Narrow" w:hAnsi="Calibri" w:cs="Calibri"/>
                <w:sz w:val="20"/>
                <w:szCs w:val="20"/>
              </w:rPr>
            </w:pP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</w:rPr>
              <w:t xml:space="preserve">Education sur l’efficacité </w:t>
            </w: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 xml:space="preserve">des méthodes de connaissance de la fécondité </w:t>
            </w: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ab/>
            </w: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</w:rPr>
              <w:t>2</w:t>
            </w:r>
          </w:p>
          <w:p w14:paraId="296C40C1" w14:textId="33F5289B" w:rsidR="0074517C" w:rsidRPr="004D65B3" w:rsidRDefault="0074517C" w:rsidP="008C30EF">
            <w:pPr>
              <w:pStyle w:val="Default"/>
              <w:tabs>
                <w:tab w:val="right" w:leader="dot" w:pos="3780"/>
              </w:tabs>
              <w:rPr>
                <w:rFonts w:ascii="Calibri" w:eastAsia="Arial Narrow" w:hAnsi="Calibri" w:cs="Calibri"/>
                <w:b/>
                <w:bCs/>
                <w:sz w:val="20"/>
                <w:szCs w:val="20"/>
              </w:rPr>
            </w:pPr>
            <w:r w:rsidRPr="00F13B27">
              <w:rPr>
                <w:rFonts w:ascii="Calibri" w:eastAsia="Arial Narrow" w:hAnsi="Calibri" w:cs="Calibri"/>
                <w:bCs/>
                <w:color w:val="auto"/>
                <w:sz w:val="20"/>
                <w:szCs w:val="20"/>
              </w:rPr>
              <w:t>Conseils pour prendre une contraception d’urgence dans les 72 heures suivant un rapport sexuel non protégé</w:t>
            </w:r>
            <w:r w:rsidRPr="004D65B3">
              <w:rPr>
                <w:rFonts w:ascii="Calibri" w:eastAsia="Arial Narrow" w:hAnsi="Calibri" w:cs="Calibri"/>
                <w:b/>
                <w:bCs/>
                <w:color w:val="auto"/>
                <w:sz w:val="20"/>
                <w:szCs w:val="20"/>
              </w:rPr>
              <w:t xml:space="preserve"> </w:t>
            </w:r>
            <w:r w:rsidRPr="004D65B3">
              <w:rPr>
                <w:rFonts w:ascii="Calibri" w:eastAsia="Arial Narrow" w:hAnsi="Calibri" w:cs="Calibri"/>
                <w:b/>
                <w:bCs/>
                <w:color w:val="auto"/>
                <w:sz w:val="20"/>
                <w:szCs w:val="20"/>
              </w:rPr>
              <w:tab/>
              <w:t>3</w:t>
            </w:r>
          </w:p>
          <w:p w14:paraId="39911D61" w14:textId="350A5195" w:rsidR="0074517C" w:rsidRPr="004D65B3" w:rsidRDefault="0074517C" w:rsidP="008C30EF">
            <w:pPr>
              <w:pStyle w:val="Default"/>
              <w:tabs>
                <w:tab w:val="right" w:leader="dot" w:pos="3780"/>
              </w:tabs>
              <w:rPr>
                <w:rFonts w:ascii="Calibri" w:eastAsia="Arial Narrow" w:hAnsi="Calibri" w:cs="Calibri"/>
                <w:b/>
                <w:noProof/>
                <w:sz w:val="20"/>
                <w:szCs w:val="20"/>
                <w:lang w:val="fr-SN" w:eastAsia="en-IN"/>
              </w:rPr>
            </w:pP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</w:rPr>
              <w:t xml:space="preserve">Recommandation d'utiliser la contraception d'urgence </w:t>
            </w: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 xml:space="preserve">comme forme régulière de </w:t>
            </w: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</w:rPr>
              <w:t xml:space="preserve">contraception </w:t>
            </w: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ab/>
            </w: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</w:rPr>
              <w:t>4</w:t>
            </w:r>
          </w:p>
        </w:tc>
        <w:tc>
          <w:tcPr>
            <w:tcW w:w="422" w:type="pct"/>
          </w:tcPr>
          <w:p w14:paraId="0F20E9AF" w14:textId="77777777" w:rsidR="0074517C" w:rsidRPr="004D65B3" w:rsidRDefault="0074517C" w:rsidP="0074517C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</w:tc>
      </w:tr>
      <w:tr w:rsidR="0074517C" w:rsidRPr="004D65B3" w14:paraId="07521827" w14:textId="77777777" w:rsidTr="00FB0D80">
        <w:trPr>
          <w:trHeight w:val="404"/>
          <w:jc w:val="center"/>
        </w:trPr>
        <w:tc>
          <w:tcPr>
            <w:tcW w:w="380" w:type="pct"/>
          </w:tcPr>
          <w:p w14:paraId="76DF2B2D" w14:textId="13740E6A" w:rsidR="0074517C" w:rsidRPr="004D65B3" w:rsidRDefault="0074517C" w:rsidP="0074517C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  <w:t>412</w:t>
            </w:r>
          </w:p>
        </w:tc>
        <w:tc>
          <w:tcPr>
            <w:tcW w:w="2289" w:type="pct"/>
          </w:tcPr>
          <w:p w14:paraId="53592C0C" w14:textId="6E0F7E1A" w:rsidR="0074517C" w:rsidRPr="004D65B3" w:rsidRDefault="00222EF3" w:rsidP="0074517C">
            <w:pPr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" w:hAnsi="Calibri" w:cs="Calibri"/>
                <w:b/>
                <w:bCs/>
                <w:noProof/>
                <w:spacing w:val="-1"/>
                <w:sz w:val="20"/>
                <w:szCs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360000" behindDoc="0" locked="0" layoutInCell="1" allowOverlap="1" wp14:anchorId="37A40387" wp14:editId="59628932">
                      <wp:simplePos x="0" y="0"/>
                      <wp:positionH relativeFrom="column">
                        <wp:posOffset>2281324</wp:posOffset>
                      </wp:positionH>
                      <wp:positionV relativeFrom="paragraph">
                        <wp:posOffset>35117</wp:posOffset>
                      </wp:positionV>
                      <wp:extent cx="209220" cy="332105"/>
                      <wp:effectExtent l="0" t="0" r="76835" b="48895"/>
                      <wp:wrapNone/>
                      <wp:docPr id="1400" name="Group 140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09220" cy="332105"/>
                                <a:chOff x="0" y="0"/>
                                <a:chExt cx="249384" cy="449179"/>
                              </a:xfrm>
                            </wpg:grpSpPr>
                            <wps:wsp>
                              <wps:cNvPr id="1401" name="Rectangle 1401"/>
                              <wps:cNvSpPr/>
                              <wps:spPr>
                                <a:xfrm>
                                  <a:off x="0" y="0"/>
                                  <a:ext cx="248285" cy="216535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02" name="Straight Arrow Connector 1402"/>
                              <wps:cNvCnPr/>
                              <wps:spPr>
                                <a:xfrm>
                                  <a:off x="249384" y="0"/>
                                  <a:ext cx="0" cy="449179"/>
                                </a:xfrm>
                                <a:prstGeom prst="straightConnector1">
                                  <a:avLst/>
                                </a:prstGeom>
                                <a:ln w="12700"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76FA62C7">
                    <v:group id="Group 1400" style="position:absolute;margin-left:179.65pt;margin-top:2.75pt;width:16.45pt;height:26.15pt;z-index:255360000;mso-width-relative:margin;mso-height-relative:margin" coordsize="249384,449179" o:spid="_x0000_s1026" w14:anchorId="79C8BEA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">
                      <v:rect id="Rectangle 1401" style="position:absolute;width:248285;height:216535;visibility:visible;mso-wrap-style:square;v-text-anchor:middle" o:spid="_x0000_s1027" fillcolor="white [3201]" strokecolor="black [3213]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"/>
                      <v:shape id="Straight Arrow Connector 1402" style="position:absolute;left:249384;width:0;height:449179;visibility:visible;mso-wrap-style:square" o:spid="_x0000_s1028" strokecolor="black [3200]" strokeweight="1pt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">
                        <v:stroke joinstyle="miter" endarrow="block"/>
                      </v:shape>
                    </v:group>
                  </w:pict>
                </mc:Fallback>
              </mc:AlternateContent>
            </w:r>
            <w:r w:rsidR="0074517C" w:rsidRPr="004D65B3">
              <w:rPr>
                <w:rFonts w:ascii="Calibri" w:eastAsia="Arial" w:hAnsi="Calibri" w:cs="Calibri"/>
                <w:b/>
                <w:bCs/>
                <w:spacing w:val="-1"/>
                <w:sz w:val="20"/>
                <w:szCs w:val="20"/>
                <w:cs/>
                <w:lang w:bidi="hi-IN"/>
              </w:rPr>
              <w:t>VÉRIFIER:</w:t>
            </w:r>
            <w:r w:rsidR="0074517C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="0074517C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 xml:space="preserve">Q22 </w:t>
            </w:r>
            <w:r w:rsidR="0074517C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lang w:bidi="hi-IN"/>
              </w:rPr>
              <w:t xml:space="preserve">4 </w:t>
            </w:r>
            <w:r w:rsidR="0074517C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 xml:space="preserve">(h), Q22 </w:t>
            </w:r>
            <w:r w:rsidR="0074517C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lang w:bidi="hi-IN"/>
              </w:rPr>
              <w:t xml:space="preserve">4 </w:t>
            </w:r>
            <w:r w:rsidR="0074517C"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>(i)</w:t>
            </w:r>
          </w:p>
          <w:p w14:paraId="6A449665" w14:textId="01A8AFDB" w:rsidR="0074517C" w:rsidRPr="004D65B3" w:rsidRDefault="0074517C" w:rsidP="0074517C">
            <w:pPr>
              <w:spacing w:line="276" w:lineRule="auto"/>
              <w:contextualSpacing/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SI codez «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 xml:space="preserve">1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» en Q22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 xml:space="preserve">4 </w:t>
            </w:r>
            <w:r w:rsidR="00F13B27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>(</w:t>
            </w:r>
            <w:r w:rsidR="00F13B27">
              <w:rPr>
                <w:rFonts w:ascii="Calibri" w:eastAsia="Arial Narrow" w:hAnsi="Calibri" w:hint="cs"/>
                <w:b/>
                <w:bCs/>
                <w:sz w:val="20"/>
                <w:szCs w:val="20"/>
                <w:cs/>
                <w:lang w:bidi="hi-IN"/>
              </w:rPr>
              <w:t>d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>) Préservatif féminin</w:t>
            </w:r>
          </w:p>
          <w:p w14:paraId="6A885E72" w14:textId="691E7E6B" w:rsidR="0074517C" w:rsidRPr="004D65B3" w:rsidRDefault="0074517C" w:rsidP="0074517C">
            <w:pPr>
              <w:spacing w:line="276" w:lineRule="auto"/>
              <w:contextualSpacing/>
              <w:rPr>
                <w:rFonts w:ascii="Calibri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hAnsi="Calibri" w:cs="Calibri"/>
                <w:sz w:val="20"/>
                <w:szCs w:val="20"/>
                <w:cs/>
                <w:lang w:bidi="hi-IN"/>
              </w:rPr>
              <w:t xml:space="preserve">           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Q22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 xml:space="preserve">4 </w:t>
            </w:r>
            <w:r w:rsidR="00F13B27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>(</w:t>
            </w:r>
            <w:r w:rsidR="00F13B27">
              <w:rPr>
                <w:rFonts w:ascii="Calibri" w:eastAsia="Arial Narrow" w:hAnsi="Calibri" w:hint="cs"/>
                <w:b/>
                <w:bCs/>
                <w:sz w:val="20"/>
                <w:szCs w:val="20"/>
                <w:cs/>
                <w:lang w:bidi="hi-IN"/>
              </w:rPr>
              <w:t>c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>) Préservatif masculin</w:t>
            </w:r>
          </w:p>
        </w:tc>
        <w:tc>
          <w:tcPr>
            <w:tcW w:w="1909" w:type="pct"/>
            <w:gridSpan w:val="5"/>
            <w:vAlign w:val="center"/>
          </w:tcPr>
          <w:p w14:paraId="709016C9" w14:textId="2AB49D9E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b/>
                <w:noProof/>
                <w:sz w:val="20"/>
                <w:szCs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361024" behindDoc="0" locked="0" layoutInCell="1" allowOverlap="1" wp14:anchorId="19FF8F72" wp14:editId="18B49C67">
                      <wp:simplePos x="0" y="0"/>
                      <wp:positionH relativeFrom="column">
                        <wp:posOffset>2072640</wp:posOffset>
                      </wp:positionH>
                      <wp:positionV relativeFrom="paragraph">
                        <wp:posOffset>17145</wp:posOffset>
                      </wp:positionV>
                      <wp:extent cx="739140" cy="160020"/>
                      <wp:effectExtent l="0" t="0" r="60960" b="87630"/>
                      <wp:wrapNone/>
                      <wp:docPr id="1361" name="Group 136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39140" cy="160020"/>
                                <a:chOff x="0" y="0"/>
                                <a:chExt cx="739140" cy="160020"/>
                              </a:xfrm>
                            </wpg:grpSpPr>
                            <wps:wsp>
                              <wps:cNvPr id="1362" name="Rectangle 1362"/>
                              <wps:cNvSpPr/>
                              <wps:spPr>
                                <a:xfrm>
                                  <a:off x="0" y="0"/>
                                  <a:ext cx="205740" cy="16002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  <wps:wsp>
                              <wps:cNvPr id="1406" name="Straight Arrow Connector 1406"/>
                              <wps:cNvCnPr/>
                              <wps:spPr>
                                <a:xfrm>
                                  <a:off x="0" y="160020"/>
                                  <a:ext cx="739140" cy="0"/>
                                </a:xfrm>
                                <a:prstGeom prst="straightConnector1">
                                  <a:avLst/>
                                </a:prstGeom>
                                <a:ln w="12700"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2D1FE9FE">
                    <v:group id="Group 1361" style="position:absolute;margin-left:163.2pt;margin-top:1.35pt;width:58.2pt;height:12.6pt;z-index:255361024;mso-width-relative:margin;mso-height-relative:margin" coordsize="7391,1600" o:spid="_x0000_s1026" w14:anchorId="564659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">
                      <v:rect id="Rectangle 1362" style="position:absolute;width:2057;height:1600;visibility:visible;mso-wrap-style:square;v-text-anchor:middle" o:spid="_x0000_s1027" fillcolor="white [3212]" strokecolor="black [3213]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"/>
                      <v:shape id="Straight Arrow Connector 1406" style="position:absolute;top:1600;width:7391;height:0;visibility:visible;mso-wrap-style:square" o:spid="_x0000_s1028" strokecolor="black [3200]" strokeweight="1pt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">
                        <v:stroke joinstyle="miter" endarrow="block"/>
                      </v:shape>
                    </v:group>
                  </w:pict>
                </mc:Fallback>
              </mc:AlternateConten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 xml:space="preserve">        </w:t>
            </w:r>
            <w:r w:rsidR="003B77CB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SINON ALLEZ À </w:t>
            </w:r>
          </w:p>
        </w:tc>
        <w:tc>
          <w:tcPr>
            <w:tcW w:w="422" w:type="pct"/>
          </w:tcPr>
          <w:p w14:paraId="220C58E2" w14:textId="77777777" w:rsidR="0074517C" w:rsidRPr="004D65B3" w:rsidRDefault="0074517C" w:rsidP="0074517C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  <w:p w14:paraId="1B24C69A" w14:textId="77777777" w:rsidR="0074517C" w:rsidRPr="004D65B3" w:rsidRDefault="0074517C" w:rsidP="0074517C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  <w:p w14:paraId="62C6FFD9" w14:textId="2956D7CE" w:rsidR="0074517C" w:rsidRPr="004D65B3" w:rsidRDefault="0074517C" w:rsidP="0074517C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414</w:t>
            </w:r>
          </w:p>
        </w:tc>
      </w:tr>
      <w:tr w:rsidR="0074517C" w:rsidRPr="004D65B3" w14:paraId="57FC7B9A" w14:textId="77777777" w:rsidTr="00FB0D80">
        <w:trPr>
          <w:trHeight w:val="404"/>
          <w:jc w:val="center"/>
        </w:trPr>
        <w:tc>
          <w:tcPr>
            <w:tcW w:w="380" w:type="pct"/>
          </w:tcPr>
          <w:p w14:paraId="6E7272EA" w14:textId="6AF0A10A" w:rsidR="0074517C" w:rsidRPr="004D65B3" w:rsidRDefault="0074517C" w:rsidP="0074517C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  <w:t>413</w:t>
            </w:r>
          </w:p>
        </w:tc>
        <w:tc>
          <w:tcPr>
            <w:tcW w:w="2289" w:type="pct"/>
          </w:tcPr>
          <w:p w14:paraId="092DB7DB" w14:textId="77777777" w:rsidR="0074517C" w:rsidRPr="004D65B3" w:rsidRDefault="0074517C" w:rsidP="0074517C">
            <w:pPr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Maintenant, je vais lire quelques déclarations.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Veuillez me dire si vous êtes tout à fait d'accord, d'accord, en désaccord, fortement en désaccord ou neutre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avec l'énoncé :</w:t>
            </w:r>
          </w:p>
          <w:p w14:paraId="2C9FDE5D" w14:textId="77777777" w:rsidR="0074517C" w:rsidRPr="004D65B3" w:rsidRDefault="0074517C" w:rsidP="0074517C">
            <w:pPr>
              <w:spacing w:line="276" w:lineRule="auto"/>
              <w:contextualSpacing/>
              <w:rPr>
                <w:rFonts w:ascii="Calibri" w:hAnsi="Calibri" w:cs="Calibri"/>
                <w:sz w:val="20"/>
                <w:szCs w:val="20"/>
                <w:cs/>
                <w:lang w:bidi="hi-IN"/>
              </w:rPr>
            </w:pPr>
          </w:p>
          <w:p w14:paraId="328DA28A" w14:textId="63E02D3B" w:rsidR="0074517C" w:rsidRPr="004D65B3" w:rsidRDefault="0074517C" w:rsidP="0074517C">
            <w:pPr>
              <w:pStyle w:val="ListParagraph"/>
              <w:numPr>
                <w:ilvl w:val="0"/>
                <w:numId w:val="37"/>
              </w:numPr>
              <w:rPr>
                <w:rFonts w:eastAsia="Arial Unicode MS" w:cs="Calibri"/>
                <w:sz w:val="20"/>
                <w:szCs w:val="20"/>
                <w:lang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lang w:bidi="hi-IN"/>
              </w:rPr>
              <w:t>Un préservatif peut être fourni aux femmes célibataires</w:t>
            </w:r>
          </w:p>
          <w:p w14:paraId="3ED4E254" w14:textId="7E9A0F62" w:rsidR="0074517C" w:rsidRPr="004D65B3" w:rsidRDefault="0074517C" w:rsidP="00AD4487">
            <w:pPr>
              <w:pStyle w:val="ListParagraph"/>
              <w:numPr>
                <w:ilvl w:val="0"/>
                <w:numId w:val="37"/>
              </w:numPr>
              <w:rPr>
                <w:rFonts w:eastAsia="Arial Unicode MS" w:cs="Calibri"/>
                <w:sz w:val="20"/>
                <w:szCs w:val="20"/>
                <w:lang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lang w:bidi="hi-IN"/>
              </w:rPr>
              <w:t>Un préservatif peut être fourni aux femmes nullipares</w:t>
            </w:r>
          </w:p>
          <w:p w14:paraId="7032CDDE" w14:textId="5B01F7E2" w:rsidR="0074517C" w:rsidRPr="004D65B3" w:rsidRDefault="0074517C" w:rsidP="0074517C">
            <w:pPr>
              <w:pStyle w:val="ListParagraph"/>
              <w:numPr>
                <w:ilvl w:val="0"/>
                <w:numId w:val="37"/>
              </w:numPr>
              <w:rPr>
                <w:rFonts w:eastAsia="Arial Unicode MS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lang w:bidi="hi-IN"/>
              </w:rPr>
              <w:t xml:space="preserve">La </w:t>
            </w:r>
            <w:r w:rsidRPr="004D65B3">
              <w:rPr>
                <w:rFonts w:eastAsia="Arial Unicode MS" w:cs="Calibri"/>
                <w:sz w:val="20"/>
                <w:szCs w:val="20"/>
                <w:cs/>
                <w:lang w:bidi="hi-IN"/>
              </w:rPr>
              <w:t>mise à disposition du préservatif pour les adolescents favorisera la promiscuité</w:t>
            </w:r>
          </w:p>
          <w:p w14:paraId="5B02E1DD" w14:textId="0D311980" w:rsidR="0074517C" w:rsidRPr="004D65B3" w:rsidRDefault="0074517C" w:rsidP="0074517C">
            <w:pPr>
              <w:pStyle w:val="ListParagraph"/>
              <w:numPr>
                <w:ilvl w:val="0"/>
                <w:numId w:val="37"/>
              </w:numPr>
              <w:rPr>
                <w:rFonts w:eastAsia="Arial Unicode MS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lang w:bidi="hi-IN"/>
              </w:rPr>
              <w:t xml:space="preserve">Les </w:t>
            </w:r>
            <w:r w:rsidRPr="004D65B3">
              <w:rPr>
                <w:rFonts w:eastAsia="Arial Unicode MS" w:cs="Calibri"/>
                <w:sz w:val="20"/>
                <w:szCs w:val="20"/>
                <w:cs/>
                <w:lang w:bidi="hi-IN"/>
              </w:rPr>
              <w:t>préservatifs sont le meilleur contraceptif pour les adolescents</w:t>
            </w:r>
          </w:p>
          <w:p w14:paraId="37AF70DF" w14:textId="1A62D346" w:rsidR="0074517C" w:rsidRPr="004D65B3" w:rsidRDefault="0074517C" w:rsidP="0074517C">
            <w:pPr>
              <w:pStyle w:val="ListParagraph"/>
              <w:numPr>
                <w:ilvl w:val="0"/>
                <w:numId w:val="37"/>
              </w:numPr>
              <w:rPr>
                <w:rFonts w:eastAsia="Arial Unicode MS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lang w:bidi="hi-IN"/>
              </w:rPr>
              <w:t xml:space="preserve">Les </w:t>
            </w:r>
            <w:r w:rsidRPr="004D65B3">
              <w:rPr>
                <w:rFonts w:eastAsia="Arial Unicode MS" w:cs="Calibri"/>
                <w:sz w:val="20"/>
                <w:szCs w:val="20"/>
                <w:cs/>
                <w:lang w:bidi="hi-IN"/>
              </w:rPr>
              <w:t>préservatifs devraient être promus comme méthode à double usage pour prévenir à la fois les grossesses non désirées et les infections sexuellement transmissibles (IST).</w:t>
            </w:r>
          </w:p>
        </w:tc>
        <w:tc>
          <w:tcPr>
            <w:tcW w:w="467" w:type="pct"/>
          </w:tcPr>
          <w:p w14:paraId="27C0D794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b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b/>
                <w:sz w:val="20"/>
                <w:szCs w:val="20"/>
                <w:cs/>
                <w:lang w:bidi="hi-IN"/>
              </w:rPr>
              <w:t>Tout à fait d'accord</w:t>
            </w:r>
          </w:p>
          <w:p w14:paraId="2C1B19D7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26BB151D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225C25D" w14:textId="403F81C6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1</w:t>
            </w:r>
          </w:p>
          <w:p w14:paraId="2D9E58E8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2EC57E25" w14:textId="5AB9452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1</w:t>
            </w:r>
          </w:p>
          <w:p w14:paraId="69851E51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32E8F134" w14:textId="38B9D239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2D7A2152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1344D2A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09FADE85" w14:textId="77777777" w:rsidR="00A65C2C" w:rsidRPr="004D65B3" w:rsidRDefault="00A65C2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089EA36" w14:textId="6C7CFD28" w:rsidR="00A65C2C" w:rsidRPr="004D65B3" w:rsidRDefault="00A65C2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</w:tc>
        <w:tc>
          <w:tcPr>
            <w:tcW w:w="334" w:type="pct"/>
          </w:tcPr>
          <w:p w14:paraId="2A6E8767" w14:textId="77777777" w:rsidR="00CD7AC7" w:rsidRPr="00EB216C" w:rsidRDefault="00CD7AC7" w:rsidP="00CD7AC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’accord</w:t>
            </w:r>
          </w:p>
          <w:p w14:paraId="1A577716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2880341A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27D3E463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06ED7EB6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6022D04D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329DFF0D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24E70D5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464B96C9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FECF0AE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7297E4B8" w14:textId="77777777" w:rsidR="00A65C2C" w:rsidRPr="004D65B3" w:rsidRDefault="00A65C2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5EAF33C" w14:textId="163C00CD" w:rsidR="00A65C2C" w:rsidRPr="004D65B3" w:rsidRDefault="00A65C2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</w:tc>
        <w:tc>
          <w:tcPr>
            <w:tcW w:w="334" w:type="pct"/>
          </w:tcPr>
          <w:p w14:paraId="048D45E6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Neutre</w:t>
            </w:r>
          </w:p>
          <w:p w14:paraId="3ABF3D9B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55AB2DDC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230B46DC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3</w:t>
            </w:r>
          </w:p>
          <w:p w14:paraId="02AA3C05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57CD33FA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3</w:t>
            </w:r>
          </w:p>
          <w:p w14:paraId="764FE572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2223F45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3</w:t>
            </w:r>
          </w:p>
          <w:p w14:paraId="26E239D2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35244F0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3</w:t>
            </w:r>
          </w:p>
          <w:p w14:paraId="6EF64617" w14:textId="77777777" w:rsidR="00A65C2C" w:rsidRPr="004D65B3" w:rsidRDefault="00A65C2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1820190" w14:textId="54B241D7" w:rsidR="00A65C2C" w:rsidRPr="004D65B3" w:rsidRDefault="00A65C2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3</w:t>
            </w:r>
          </w:p>
        </w:tc>
        <w:tc>
          <w:tcPr>
            <w:tcW w:w="334" w:type="pct"/>
          </w:tcPr>
          <w:p w14:paraId="3707F6B0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En désaccord</w:t>
            </w:r>
          </w:p>
          <w:p w14:paraId="478F7EAD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66FB8A49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5AF511BF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4</w:t>
            </w:r>
          </w:p>
          <w:p w14:paraId="06B6B690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2A86748D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4</w:t>
            </w:r>
          </w:p>
          <w:p w14:paraId="03320E95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326616F0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4</w:t>
            </w:r>
          </w:p>
          <w:p w14:paraId="118AC07F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72BF97F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4</w:t>
            </w:r>
          </w:p>
          <w:p w14:paraId="1D87F409" w14:textId="77777777" w:rsidR="00A65C2C" w:rsidRPr="004D65B3" w:rsidRDefault="00A65C2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3382D711" w14:textId="7BFD18EA" w:rsidR="00A65C2C" w:rsidRPr="004D65B3" w:rsidRDefault="00A65C2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4</w:t>
            </w:r>
          </w:p>
        </w:tc>
        <w:tc>
          <w:tcPr>
            <w:tcW w:w="440" w:type="pct"/>
          </w:tcPr>
          <w:p w14:paraId="09EA9C8C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Fortement en désaccord</w:t>
            </w:r>
          </w:p>
          <w:p w14:paraId="58B2FD14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5</w:t>
            </w:r>
          </w:p>
          <w:p w14:paraId="65A3D7C2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5999121B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5</w:t>
            </w:r>
          </w:p>
          <w:p w14:paraId="60586D79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3B6CA8BA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5</w:t>
            </w:r>
          </w:p>
          <w:p w14:paraId="5291C561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5C3310C" w14:textId="77777777" w:rsidR="0074517C" w:rsidRPr="004D65B3" w:rsidRDefault="0074517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5</w:t>
            </w:r>
          </w:p>
          <w:p w14:paraId="6422D3E3" w14:textId="77777777" w:rsidR="00A65C2C" w:rsidRPr="004D65B3" w:rsidRDefault="00A65C2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3D817447" w14:textId="2CBED001" w:rsidR="00A65C2C" w:rsidRPr="004D65B3" w:rsidRDefault="00A65C2C" w:rsidP="0074517C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5</w:t>
            </w:r>
          </w:p>
        </w:tc>
        <w:tc>
          <w:tcPr>
            <w:tcW w:w="422" w:type="pct"/>
          </w:tcPr>
          <w:p w14:paraId="2A569E1D" w14:textId="77777777" w:rsidR="0074517C" w:rsidRPr="004D65B3" w:rsidRDefault="0074517C" w:rsidP="0074517C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</w:tr>
      <w:tr w:rsidR="001C0D49" w:rsidRPr="004D65B3" w14:paraId="241781EB" w14:textId="77777777" w:rsidTr="00FB0D80">
        <w:trPr>
          <w:trHeight w:val="211"/>
          <w:jc w:val="center"/>
        </w:trPr>
        <w:tc>
          <w:tcPr>
            <w:tcW w:w="5000" w:type="pct"/>
            <w:gridSpan w:val="8"/>
            <w:shd w:val="clear" w:color="auto" w:fill="FFF2CC" w:themeFill="accent4" w:themeFillTint="33"/>
          </w:tcPr>
          <w:p w14:paraId="413B8985" w14:textId="20721858" w:rsidR="001C0D49" w:rsidRPr="004D65B3" w:rsidRDefault="00A238F0" w:rsidP="008C30EF">
            <w:pPr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</w:pPr>
            <w:r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Je vais maintenant vous lire une situation. Dites-moi ce que vous feriez dans les mêmes circonstances.</w:t>
            </w:r>
          </w:p>
        </w:tc>
      </w:tr>
      <w:tr w:rsidR="001C0D49" w:rsidRPr="004D65B3" w14:paraId="60251249" w14:textId="77777777" w:rsidTr="00FB0D80">
        <w:trPr>
          <w:trHeight w:val="404"/>
          <w:jc w:val="center"/>
        </w:trPr>
        <w:tc>
          <w:tcPr>
            <w:tcW w:w="380" w:type="pct"/>
          </w:tcPr>
          <w:p w14:paraId="53C597F8" w14:textId="638FE02B" w:rsidR="001C0D49" w:rsidRPr="004D65B3" w:rsidRDefault="00EF1B4E" w:rsidP="001C0D49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  <w:t>413aa</w:t>
            </w:r>
          </w:p>
        </w:tc>
        <w:tc>
          <w:tcPr>
            <w:tcW w:w="2289" w:type="pct"/>
          </w:tcPr>
          <w:p w14:paraId="749045F8" w14:textId="10E4C632" w:rsidR="00EF1B4E" w:rsidRPr="004D65B3" w:rsidRDefault="00EF1B4E" w:rsidP="00EF1B4E">
            <w:pPr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b/>
                <w:sz w:val="20"/>
                <w:szCs w:val="20"/>
                <w:lang w:bidi="hi-IN"/>
              </w:rPr>
              <w:t xml:space="preserve">Scénario </w:t>
            </w:r>
            <w:r w:rsidR="00E1770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: Ndeye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, une femme de 22 ans, souhaite en savoir plus sur les méthodes de contraception barrière.</w:t>
            </w:r>
          </w:p>
          <w:p w14:paraId="5DD92C9C" w14:textId="77777777" w:rsidR="00EF1B4E" w:rsidRPr="004D65B3" w:rsidRDefault="00EF1B4E" w:rsidP="00EF1B4E">
            <w:pPr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5E63D497" w14:textId="38E9D013" w:rsidR="001C0D49" w:rsidRPr="004D65B3" w:rsidRDefault="00EF1B4E" w:rsidP="00EF1B4E">
            <w:pPr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b/>
                <w:sz w:val="20"/>
                <w:szCs w:val="20"/>
                <w:lang w:bidi="hi-IN"/>
              </w:rPr>
              <w:t xml:space="preserve">Question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: Quelle méthode l’infirmiè</w:t>
            </w:r>
            <w:r w:rsidR="00E1770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re peut-elle recommander à Ndeye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 comme méthode de contraception barrière ?</w:t>
            </w:r>
          </w:p>
        </w:tc>
        <w:tc>
          <w:tcPr>
            <w:tcW w:w="1909" w:type="pct"/>
            <w:gridSpan w:val="5"/>
            <w:vAlign w:val="center"/>
          </w:tcPr>
          <w:p w14:paraId="2372F690" w14:textId="28BD51E2" w:rsidR="00EF1B4E" w:rsidRPr="004D65B3" w:rsidRDefault="00EF1B4E" w:rsidP="008C30EF">
            <w:pPr>
              <w:pStyle w:val="Default"/>
              <w:tabs>
                <w:tab w:val="right" w:leader="dot" w:pos="3780"/>
              </w:tabs>
              <w:rPr>
                <w:rFonts w:ascii="Calibri" w:eastAsia="Arial Narrow" w:hAnsi="Calibri" w:cs="Calibri"/>
                <w:sz w:val="20"/>
                <w:szCs w:val="20"/>
              </w:rPr>
            </w:pP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</w:rPr>
              <w:t xml:space="preserve">Pilules contraceptives </w:t>
            </w: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ab/>
            </w: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</w:rPr>
              <w:t>1</w:t>
            </w:r>
          </w:p>
          <w:p w14:paraId="0C69BEAB" w14:textId="02EACA08" w:rsidR="00EF1B4E" w:rsidRPr="004D65B3" w:rsidRDefault="00EF1B4E" w:rsidP="008C30EF">
            <w:pPr>
              <w:pStyle w:val="Default"/>
              <w:tabs>
                <w:tab w:val="right" w:leader="dot" w:pos="3780"/>
              </w:tabs>
              <w:rPr>
                <w:rFonts w:ascii="Calibri" w:eastAsia="Arial Narrow" w:hAnsi="Calibri" w:cs="Calibri"/>
                <w:b/>
                <w:bCs/>
                <w:sz w:val="20"/>
                <w:szCs w:val="20"/>
              </w:rPr>
            </w:pPr>
            <w:r w:rsidRPr="00E17703">
              <w:rPr>
                <w:rFonts w:ascii="Calibri" w:eastAsia="Arial Narrow" w:hAnsi="Calibri" w:cs="Calibri"/>
                <w:bCs/>
                <w:color w:val="auto"/>
                <w:sz w:val="20"/>
                <w:szCs w:val="20"/>
              </w:rPr>
              <w:t xml:space="preserve">Préservatifs </w:t>
            </w:r>
            <w:r w:rsidRPr="004D65B3">
              <w:rPr>
                <w:rFonts w:ascii="Calibri" w:eastAsia="Arial Narrow" w:hAnsi="Calibri" w:cs="Calibri"/>
                <w:b/>
                <w:bCs/>
                <w:color w:val="auto"/>
                <w:sz w:val="20"/>
                <w:szCs w:val="20"/>
              </w:rPr>
              <w:tab/>
              <w:t>2</w:t>
            </w:r>
          </w:p>
          <w:p w14:paraId="4FC45D1E" w14:textId="26F01DF9" w:rsidR="00EF1B4E" w:rsidRPr="004D65B3" w:rsidRDefault="00EF1B4E" w:rsidP="008C30EF">
            <w:pPr>
              <w:pStyle w:val="Default"/>
              <w:tabs>
                <w:tab w:val="right" w:leader="dot" w:pos="3780"/>
              </w:tabs>
              <w:rPr>
                <w:rFonts w:ascii="Calibri" w:eastAsia="Arial Narrow" w:hAnsi="Calibri" w:cs="Calibri"/>
                <w:sz w:val="20"/>
                <w:szCs w:val="20"/>
              </w:rPr>
            </w:pP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</w:rPr>
              <w:t xml:space="preserve">Dispositifs intra-utérins (DIU) </w:t>
            </w: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ab/>
            </w: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</w:rPr>
              <w:t>3</w:t>
            </w:r>
          </w:p>
          <w:p w14:paraId="36DF9A58" w14:textId="6AB1F357" w:rsidR="001C0D49" w:rsidRPr="004D65B3" w:rsidRDefault="00EF1B4E" w:rsidP="008C30EF">
            <w:pPr>
              <w:pStyle w:val="Default"/>
              <w:tabs>
                <w:tab w:val="right" w:leader="dot" w:pos="3780"/>
              </w:tabs>
              <w:rPr>
                <w:rFonts w:ascii="Calibri" w:eastAsia="Arial Narrow" w:hAnsi="Calibri" w:cs="Calibri"/>
                <w:sz w:val="20"/>
                <w:szCs w:val="20"/>
              </w:rPr>
            </w:pP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</w:rPr>
              <w:t xml:space="preserve">Contraceptifs injectables </w:t>
            </w: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ab/>
            </w: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</w:rPr>
              <w:t>4</w:t>
            </w:r>
          </w:p>
        </w:tc>
        <w:tc>
          <w:tcPr>
            <w:tcW w:w="422" w:type="pct"/>
            <w:vAlign w:val="center"/>
          </w:tcPr>
          <w:p w14:paraId="3B30F49E" w14:textId="77777777" w:rsidR="001C0D49" w:rsidRPr="004D65B3" w:rsidRDefault="001C0D49" w:rsidP="008C30EF">
            <w:pPr>
              <w:pStyle w:val="Default"/>
              <w:tabs>
                <w:tab w:val="right" w:leader="dot" w:pos="3780"/>
              </w:tabs>
              <w:rPr>
                <w:rFonts w:ascii="Calibri" w:eastAsia="Arial Narrow" w:hAnsi="Calibri" w:cs="Calibri"/>
                <w:sz w:val="20"/>
                <w:szCs w:val="20"/>
              </w:rPr>
            </w:pPr>
          </w:p>
        </w:tc>
      </w:tr>
      <w:tr w:rsidR="001C0D49" w:rsidRPr="004D65B3" w14:paraId="661CD33A" w14:textId="77777777" w:rsidTr="00FB0D80">
        <w:trPr>
          <w:trHeight w:val="404"/>
          <w:jc w:val="center"/>
        </w:trPr>
        <w:tc>
          <w:tcPr>
            <w:tcW w:w="380" w:type="pct"/>
          </w:tcPr>
          <w:p w14:paraId="4CF3826B" w14:textId="567C6103" w:rsidR="001C0D49" w:rsidRPr="004D65B3" w:rsidRDefault="001C0D49" w:rsidP="001C0D49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  <w:t>414</w:t>
            </w:r>
          </w:p>
        </w:tc>
        <w:tc>
          <w:tcPr>
            <w:tcW w:w="2289" w:type="pct"/>
          </w:tcPr>
          <w:p w14:paraId="48A36F7C" w14:textId="0A419953" w:rsidR="001C0D49" w:rsidRPr="004D65B3" w:rsidRDefault="001C0D49" w:rsidP="001C0D49">
            <w:pPr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VÉRIFIER :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 xml:space="preserve">Q22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lang w:bidi="hi-IN"/>
              </w:rPr>
              <w:t xml:space="preserve">4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 xml:space="preserve">(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lang w:bidi="hi-IN"/>
              </w:rPr>
              <w:t xml:space="preserve">j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 xml:space="preserve">), Q22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lang w:bidi="hi-IN"/>
              </w:rPr>
              <w:t xml:space="preserve">4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 xml:space="preserve">(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lang w:bidi="hi-IN"/>
              </w:rPr>
              <w:t xml:space="preserve">k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 xml:space="preserve">) et Q22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lang w:bidi="hi-IN"/>
              </w:rPr>
              <w:t xml:space="preserve">4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 xml:space="preserve">(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lang w:bidi="hi-IN"/>
              </w:rPr>
              <w:t xml:space="preserve">l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>)</w:t>
            </w:r>
          </w:p>
          <w:p w14:paraId="2C8AC9C7" w14:textId="4BDA6EB3" w:rsidR="001C0D49" w:rsidRPr="00E17703" w:rsidRDefault="001C0D49" w:rsidP="001C0D49">
            <w:pPr>
              <w:tabs>
                <w:tab w:val="left" w:pos="1076"/>
                <w:tab w:val="left" w:pos="3594"/>
              </w:tabs>
              <w:rPr>
                <w:rFonts w:ascii="Calibri" w:hAnsi="Calibri"/>
                <w:b/>
                <w:bCs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" w:hAnsi="Calibri" w:cs="Calibri"/>
                <w:b/>
                <w:noProof/>
                <w:spacing w:val="-1"/>
                <w:sz w:val="20"/>
                <w:szCs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377408" behindDoc="0" locked="0" layoutInCell="1" allowOverlap="1" wp14:anchorId="7E5DA6BF" wp14:editId="6277D43E">
                      <wp:simplePos x="0" y="0"/>
                      <wp:positionH relativeFrom="column">
                        <wp:posOffset>2680208</wp:posOffset>
                      </wp:positionH>
                      <wp:positionV relativeFrom="paragraph">
                        <wp:posOffset>132588</wp:posOffset>
                      </wp:positionV>
                      <wp:extent cx="208915" cy="332740"/>
                      <wp:effectExtent l="0" t="0" r="76835" b="48260"/>
                      <wp:wrapNone/>
                      <wp:docPr id="940" name="Group 94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08915" cy="332740"/>
                                <a:chOff x="0" y="0"/>
                                <a:chExt cx="249020" cy="449179"/>
                              </a:xfrm>
                            </wpg:grpSpPr>
                            <wps:wsp>
                              <wps:cNvPr id="941" name="Rectangle 941"/>
                              <wps:cNvSpPr/>
                              <wps:spPr>
                                <a:xfrm>
                                  <a:off x="0" y="0"/>
                                  <a:ext cx="248285" cy="216535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  <wps:wsp>
                              <wps:cNvPr id="942" name="Straight Arrow Connector 942"/>
                              <wps:cNvCnPr/>
                              <wps:spPr>
                                <a:xfrm>
                                  <a:off x="249020" y="0"/>
                                  <a:ext cx="0" cy="449179"/>
                                </a:xfrm>
                                <a:prstGeom prst="straightConnector1">
                                  <a:avLst/>
                                </a:prstGeom>
                                <a:ln w="12700"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 w14:anchorId="310DF06B">
                    <v:group id="Group 940" style="position:absolute;margin-left:211.05pt;margin-top:10.45pt;width:16.45pt;height:26.2pt;z-index:255377408" coordsize="249020,449179" o:spid="_x0000_s1026" w14:anchorId="1FC4D8E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">
                      <v:rect id="Rectangle 941" style="position:absolute;width:248285;height:216535;visibility:visible;mso-wrap-style:square;v-text-anchor:middle" o:spid="_x0000_s1027" fillcolor="white [3201]" strokecolor="black [3213]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"/>
                      <v:shape id="Straight Arrow Connector 942" style="position:absolute;left:249020;width:0;height:449179;visibility:visible;mso-wrap-style:square" o:spid="_x0000_s1028" strokecolor="black [3200]" strokeweight="1pt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">
                        <v:stroke joinstyle="miter" endarrow="block"/>
                      </v:shape>
                    </v:group>
                  </w:pict>
                </mc:Fallback>
              </mc:AlternateConten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SI codez «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 xml:space="preserve">1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» en Q22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 xml:space="preserve">4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( </w:t>
            </w:r>
            <w:r w:rsidR="00E1770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h)</w:t>
            </w:r>
          </w:p>
          <w:p w14:paraId="21764911" w14:textId="130E1F78" w:rsidR="001C0D49" w:rsidRPr="004D65B3" w:rsidRDefault="001C0D49" w:rsidP="00E17703">
            <w:pPr>
              <w:tabs>
                <w:tab w:val="left" w:pos="1076"/>
                <w:tab w:val="left" w:pos="3594"/>
              </w:tabs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Q22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 xml:space="preserve">4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(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 xml:space="preserve">l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>) Stérilisation</w:t>
            </w:r>
            <w:r w:rsidR="00E17703">
              <w:rPr>
                <w:rFonts w:ascii="Calibri" w:eastAsia="Arial Narrow" w:hAnsi="Calibri" w:hint="cs"/>
                <w:b/>
                <w:bCs/>
                <w:sz w:val="20"/>
                <w:szCs w:val="20"/>
                <w:cs/>
                <w:lang w:bidi="hi-IN"/>
              </w:rPr>
              <w:t xml:space="preserve"> feminine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ab/>
            </w:r>
          </w:p>
        </w:tc>
        <w:tc>
          <w:tcPr>
            <w:tcW w:w="1909" w:type="pct"/>
            <w:gridSpan w:val="5"/>
            <w:vAlign w:val="center"/>
          </w:tcPr>
          <w:p w14:paraId="72529454" w14:textId="48CD9FC6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b/>
                <w:noProof/>
                <w:sz w:val="20"/>
                <w:szCs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378432" behindDoc="0" locked="0" layoutInCell="1" allowOverlap="1" wp14:anchorId="42EDB2D4" wp14:editId="2A163554">
                      <wp:simplePos x="0" y="0"/>
                      <wp:positionH relativeFrom="column">
                        <wp:posOffset>1692910</wp:posOffset>
                      </wp:positionH>
                      <wp:positionV relativeFrom="paragraph">
                        <wp:posOffset>6350</wp:posOffset>
                      </wp:positionV>
                      <wp:extent cx="739140" cy="160020"/>
                      <wp:effectExtent l="0" t="0" r="60960" b="87630"/>
                      <wp:wrapNone/>
                      <wp:docPr id="906" name="Group 90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39140" cy="160020"/>
                                <a:chOff x="0" y="0"/>
                                <a:chExt cx="739140" cy="160020"/>
                              </a:xfrm>
                            </wpg:grpSpPr>
                            <wps:wsp>
                              <wps:cNvPr id="449" name="Rectangle 449"/>
                              <wps:cNvSpPr/>
                              <wps:spPr>
                                <a:xfrm>
                                  <a:off x="0" y="0"/>
                                  <a:ext cx="205740" cy="16002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  <wps:wsp>
                              <wps:cNvPr id="451" name="Straight Arrow Connector 451"/>
                              <wps:cNvCnPr/>
                              <wps:spPr>
                                <a:xfrm>
                                  <a:off x="0" y="160020"/>
                                  <a:ext cx="739140" cy="0"/>
                                </a:xfrm>
                                <a:prstGeom prst="straightConnector1">
                                  <a:avLst/>
                                </a:prstGeom>
                                <a:ln w="12700"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3982E74C">
                    <v:group id="Group 906" style="position:absolute;margin-left:133.3pt;margin-top:.5pt;width:58.2pt;height:12.6pt;z-index:255378432;mso-width-relative:margin;mso-height-relative:margin" coordsize="7391,1600" o:spid="_x0000_s1026" w14:anchorId="7A3CDEF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">
                      <v:rect id="Rectangle 449" style="position:absolute;width:2057;height:1600;visibility:visible;mso-wrap-style:square;v-text-anchor:middle" o:spid="_x0000_s1027" fillcolor="white [3212]" strokecolor="black [3213]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"/>
                      <v:shape id="Straight Arrow Connector 451" style="position:absolute;top:1600;width:7391;height:0;visibility:visible;mso-wrap-style:square" o:spid="_x0000_s1028" strokecolor="black [3200]" strokeweight="1pt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">
                        <v:stroke joinstyle="miter" endarrow="block"/>
                      </v:shape>
                    </v:group>
                  </w:pict>
                </mc:Fallback>
              </mc:AlternateConten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 xml:space="preserve">  </w:t>
            </w:r>
            <w:r w:rsidR="003B77CB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SINON ALLEZ À </w:t>
            </w:r>
          </w:p>
        </w:tc>
        <w:tc>
          <w:tcPr>
            <w:tcW w:w="422" w:type="pct"/>
            <w:vAlign w:val="center"/>
          </w:tcPr>
          <w:p w14:paraId="65115CAA" w14:textId="40E0D097" w:rsidR="001C0D49" w:rsidRPr="004D65B3" w:rsidRDefault="001C0D49" w:rsidP="001C0D49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416</w:t>
            </w:r>
          </w:p>
        </w:tc>
      </w:tr>
      <w:tr w:rsidR="001C0D49" w:rsidRPr="004D65B3" w14:paraId="2EC67DD6" w14:textId="77777777" w:rsidTr="00FB0D80">
        <w:trPr>
          <w:trHeight w:val="404"/>
          <w:jc w:val="center"/>
        </w:trPr>
        <w:tc>
          <w:tcPr>
            <w:tcW w:w="380" w:type="pct"/>
          </w:tcPr>
          <w:p w14:paraId="7E5654A0" w14:textId="43BB59AE" w:rsidR="001C0D49" w:rsidRPr="004D65B3" w:rsidRDefault="001C0D49" w:rsidP="001C0D49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  <w:t>415</w:t>
            </w:r>
          </w:p>
        </w:tc>
        <w:tc>
          <w:tcPr>
            <w:tcW w:w="2289" w:type="pct"/>
          </w:tcPr>
          <w:p w14:paraId="7AE338C4" w14:textId="77777777" w:rsidR="001C0D49" w:rsidRPr="004D65B3" w:rsidRDefault="001C0D49" w:rsidP="001C0D49">
            <w:pPr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Maintenant, je vais lire quelques déclarations.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Veuillez me dire si vous êtes tout à fait d'accord, d'accord, en désaccord, fortement en désaccord ou neutre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avec l'énoncé :</w:t>
            </w:r>
          </w:p>
          <w:p w14:paraId="10CA58F3" w14:textId="68360120" w:rsidR="001C0D49" w:rsidRPr="004D65B3" w:rsidRDefault="001C0D49" w:rsidP="001C0D49">
            <w:pPr>
              <w:rPr>
                <w:rFonts w:ascii="Calibri" w:hAnsi="Calibri" w:cs="Calibri"/>
                <w:sz w:val="20"/>
                <w:szCs w:val="20"/>
                <w:lang w:bidi="hi-IN"/>
              </w:rPr>
            </w:pPr>
          </w:p>
          <w:p w14:paraId="7E74122E" w14:textId="77777777" w:rsidR="00E00A72" w:rsidRPr="000A775E" w:rsidRDefault="00E00A72" w:rsidP="00E00A72">
            <w:pPr>
              <w:numPr>
                <w:ilvl w:val="0"/>
                <w:numId w:val="3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fr-SN"/>
              </w:rPr>
            </w:pPr>
            <w:r w:rsidRPr="00793E09">
              <w:rPr>
                <w:rFonts w:eastAsia="Aptos"/>
                <w:color w:val="000000"/>
                <w:sz w:val="20"/>
                <w:szCs w:val="20"/>
                <w:lang w:val="fr-SN"/>
              </w:rPr>
              <w:t>Les prestataires de soins</w:t>
            </w:r>
            <w:r>
              <w:rPr>
                <w:rFonts w:eastAsia="Aptos"/>
                <w:color w:val="000000"/>
                <w:sz w:val="20"/>
                <w:szCs w:val="20"/>
                <w:lang w:val="fr-SN"/>
              </w:rPr>
              <w:t xml:space="preserve"> </w:t>
            </w:r>
            <w:r w:rsidRPr="000A775E">
              <w:rPr>
                <w:rFonts w:eastAsia="Aptos"/>
                <w:color w:val="000000"/>
                <w:sz w:val="20"/>
                <w:szCs w:val="20"/>
                <w:lang w:val="fr-SN"/>
              </w:rPr>
              <w:t xml:space="preserve">de </w:t>
            </w:r>
            <w:r w:rsidRPr="000A775E">
              <w:rPr>
                <w:color w:val="000000"/>
                <w:sz w:val="20"/>
                <w:szCs w:val="20"/>
                <w:lang w:val="fr-SN"/>
              </w:rPr>
              <w:t>santé doivent garantir un consentement éclairé et fournir des conseils complets avant de procéder à des procédures de stérilisation féminine.</w:t>
            </w:r>
          </w:p>
          <w:p w14:paraId="45EA7C2D" w14:textId="77777777" w:rsidR="00E00A72" w:rsidRPr="000A775E" w:rsidRDefault="00E00A72" w:rsidP="00E00A72">
            <w:pPr>
              <w:numPr>
                <w:ilvl w:val="0"/>
                <w:numId w:val="3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fr-SN"/>
              </w:rPr>
            </w:pPr>
            <w:r w:rsidRPr="000A775E">
              <w:rPr>
                <w:rFonts w:eastAsia="Aptos"/>
                <w:color w:val="000000"/>
                <w:sz w:val="20"/>
                <w:szCs w:val="20"/>
                <w:lang w:val="fr-SN"/>
              </w:rPr>
              <w:t xml:space="preserve">Le </w:t>
            </w:r>
            <w:r w:rsidRPr="000A775E">
              <w:rPr>
                <w:color w:val="000000"/>
                <w:sz w:val="20"/>
                <w:szCs w:val="20"/>
                <w:lang w:val="fr-SN"/>
              </w:rPr>
              <w:t xml:space="preserve">consentement du conjoint est obligatoire avant de procéder à </w:t>
            </w:r>
            <w:r w:rsidRPr="000A775E">
              <w:rPr>
                <w:rFonts w:eastAsia="Aptos"/>
                <w:color w:val="000000"/>
                <w:sz w:val="20"/>
                <w:szCs w:val="20"/>
                <w:lang w:val="fr-SN"/>
              </w:rPr>
              <w:t>la stérilisation féminine</w:t>
            </w:r>
          </w:p>
          <w:p w14:paraId="4FAAA1CA" w14:textId="77777777" w:rsidR="00E00A72" w:rsidRPr="000A775E" w:rsidRDefault="00E00A72" w:rsidP="00E00A72">
            <w:pPr>
              <w:numPr>
                <w:ilvl w:val="0"/>
                <w:numId w:val="3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fr-SN"/>
              </w:rPr>
            </w:pPr>
            <w:r w:rsidRPr="000A775E">
              <w:rPr>
                <w:color w:val="000000"/>
                <w:sz w:val="20"/>
                <w:szCs w:val="20"/>
                <w:lang w:val="fr-SN"/>
              </w:rPr>
              <w:t xml:space="preserve">Les services de stérilisation féminine devraient être proposés aux femmes qui ont atteint la taille de </w:t>
            </w:r>
            <w:r w:rsidRPr="000A775E">
              <w:rPr>
                <w:color w:val="000000"/>
                <w:sz w:val="20"/>
                <w:szCs w:val="20"/>
                <w:lang w:val="fr-SN"/>
              </w:rPr>
              <w:lastRenderedPageBreak/>
              <w:t>famille souhaitée ou qui ne souhaitent pas avoir d'enfants.</w:t>
            </w:r>
          </w:p>
          <w:p w14:paraId="600D9B3F" w14:textId="77777777" w:rsidR="00E00A72" w:rsidRPr="000A775E" w:rsidRDefault="00E00A72" w:rsidP="00E00A72">
            <w:pPr>
              <w:numPr>
                <w:ilvl w:val="0"/>
                <w:numId w:val="3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fr-SN"/>
              </w:rPr>
            </w:pPr>
            <w:r w:rsidRPr="000A775E">
              <w:rPr>
                <w:color w:val="000000"/>
                <w:sz w:val="20"/>
                <w:szCs w:val="20"/>
                <w:lang w:val="fr-SN"/>
              </w:rPr>
              <w:t xml:space="preserve">Les services de stérilisation </w:t>
            </w:r>
            <w:r w:rsidRPr="000A775E">
              <w:rPr>
                <w:rFonts w:eastAsia="Aptos"/>
                <w:color w:val="000000"/>
                <w:sz w:val="20"/>
                <w:szCs w:val="20"/>
                <w:lang w:val="fr-SN"/>
              </w:rPr>
              <w:t xml:space="preserve">féminine </w:t>
            </w:r>
            <w:r w:rsidRPr="000A775E">
              <w:rPr>
                <w:color w:val="000000"/>
                <w:sz w:val="20"/>
                <w:szCs w:val="20"/>
                <w:lang w:val="fr-SN"/>
              </w:rPr>
              <w:t>devraient être proposés aux femmes qui ont atteint la taille de famille souhaitée dans la période post-partum immédiate.</w:t>
            </w:r>
          </w:p>
          <w:p w14:paraId="0509AA10" w14:textId="77777777" w:rsidR="00E00A72" w:rsidRPr="000A775E" w:rsidRDefault="00E00A72" w:rsidP="00E00A72">
            <w:pPr>
              <w:numPr>
                <w:ilvl w:val="0"/>
                <w:numId w:val="3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fr-SN"/>
              </w:rPr>
            </w:pPr>
            <w:r w:rsidRPr="000A775E">
              <w:rPr>
                <w:color w:val="000000"/>
                <w:sz w:val="20"/>
                <w:szCs w:val="20"/>
                <w:lang w:val="fr-SN"/>
              </w:rPr>
              <w:t xml:space="preserve">Les services de stérilisation </w:t>
            </w:r>
            <w:r w:rsidRPr="000A775E">
              <w:rPr>
                <w:rFonts w:eastAsia="Aptos"/>
                <w:color w:val="000000"/>
                <w:sz w:val="20"/>
                <w:szCs w:val="20"/>
                <w:lang w:val="fr-SN"/>
              </w:rPr>
              <w:t xml:space="preserve">féminine </w:t>
            </w:r>
            <w:r w:rsidRPr="000A775E">
              <w:rPr>
                <w:color w:val="000000"/>
                <w:sz w:val="20"/>
                <w:szCs w:val="20"/>
                <w:lang w:val="fr-SN"/>
              </w:rPr>
              <w:t>doivent être déterminés en fonction du sexe des enfants vivants.</w:t>
            </w:r>
          </w:p>
          <w:p w14:paraId="5ECDEA0C" w14:textId="77777777" w:rsidR="00E00A72" w:rsidRPr="000A775E" w:rsidRDefault="00E00A72" w:rsidP="00E00A72">
            <w:pPr>
              <w:numPr>
                <w:ilvl w:val="0"/>
                <w:numId w:val="3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fr-SN"/>
              </w:rPr>
            </w:pPr>
            <w:r w:rsidRPr="000A775E">
              <w:rPr>
                <w:color w:val="000000"/>
                <w:sz w:val="20"/>
                <w:szCs w:val="20"/>
                <w:lang w:val="fr-SN"/>
              </w:rPr>
              <w:t>L</w:t>
            </w:r>
            <w:r>
              <w:rPr>
                <w:color w:val="000000"/>
                <w:sz w:val="20"/>
                <w:szCs w:val="20"/>
                <w:lang w:val="fr-SN"/>
              </w:rPr>
              <w:t>a</w:t>
            </w:r>
            <w:r w:rsidRPr="000A775E">
              <w:rPr>
                <w:color w:val="000000"/>
                <w:sz w:val="20"/>
                <w:szCs w:val="20"/>
                <w:lang w:val="fr-SN"/>
              </w:rPr>
              <w:t xml:space="preserve"> stérilisation </w:t>
            </w:r>
            <w:r w:rsidRPr="000A775E">
              <w:rPr>
                <w:rFonts w:eastAsia="Aptos"/>
                <w:color w:val="000000"/>
                <w:sz w:val="20"/>
                <w:szCs w:val="20"/>
                <w:lang w:val="fr-SN"/>
              </w:rPr>
              <w:t xml:space="preserve">féminine </w:t>
            </w:r>
            <w:r w:rsidRPr="000A775E">
              <w:rPr>
                <w:color w:val="000000"/>
                <w:sz w:val="20"/>
                <w:szCs w:val="20"/>
                <w:lang w:val="fr-SN"/>
              </w:rPr>
              <w:t>ne devrait pas être proposée aux femmes n'ayant qu'un seul enfant.</w:t>
            </w:r>
          </w:p>
          <w:p w14:paraId="1C98BE14" w14:textId="77777777" w:rsidR="00E00A72" w:rsidRPr="000A775E" w:rsidRDefault="00E00A72" w:rsidP="00E00A72">
            <w:pPr>
              <w:numPr>
                <w:ilvl w:val="0"/>
                <w:numId w:val="3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Aptos"/>
                <w:color w:val="000000"/>
                <w:sz w:val="20"/>
                <w:szCs w:val="20"/>
                <w:lang w:val="fr-SN"/>
              </w:rPr>
            </w:pPr>
            <w:r w:rsidRPr="000A775E">
              <w:rPr>
                <w:color w:val="000000"/>
                <w:sz w:val="20"/>
                <w:szCs w:val="20"/>
                <w:lang w:val="fr-SN"/>
              </w:rPr>
              <w:t xml:space="preserve">La stérilisation </w:t>
            </w:r>
            <w:r w:rsidRPr="000A775E">
              <w:rPr>
                <w:rFonts w:eastAsia="Aptos"/>
                <w:color w:val="000000"/>
                <w:sz w:val="20"/>
                <w:szCs w:val="20"/>
                <w:lang w:val="fr-SN"/>
              </w:rPr>
              <w:t xml:space="preserve">féminine ne </w:t>
            </w:r>
            <w:r w:rsidRPr="000A775E">
              <w:rPr>
                <w:color w:val="000000"/>
                <w:sz w:val="20"/>
                <w:szCs w:val="20"/>
                <w:lang w:val="fr-SN"/>
              </w:rPr>
              <w:t xml:space="preserve">devrait pas être proposée aux jeunes femmes qui n’ont </w:t>
            </w:r>
            <w:r w:rsidRPr="000A775E">
              <w:rPr>
                <w:rFonts w:eastAsia="Aptos"/>
                <w:color w:val="000000"/>
                <w:sz w:val="20"/>
                <w:szCs w:val="20"/>
                <w:lang w:val="fr-SN"/>
              </w:rPr>
              <w:t>pas de fils</w:t>
            </w:r>
          </w:p>
          <w:p w14:paraId="2AC0D870" w14:textId="77777777" w:rsidR="00E00A72" w:rsidRPr="000A775E" w:rsidRDefault="00E00A72" w:rsidP="00E00A72">
            <w:pPr>
              <w:numPr>
                <w:ilvl w:val="0"/>
                <w:numId w:val="3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  <w:lang w:val="fr-SN"/>
              </w:rPr>
            </w:pPr>
            <w:r w:rsidRPr="000A775E">
              <w:rPr>
                <w:rFonts w:eastAsia="Aptos"/>
                <w:color w:val="000000"/>
                <w:sz w:val="20"/>
                <w:szCs w:val="20"/>
                <w:lang w:val="fr-SN"/>
              </w:rPr>
              <w:t>Il est de la responsabilité des femmes d'adopter une méthode de planification familiale.</w:t>
            </w:r>
          </w:p>
          <w:p w14:paraId="50F97B08" w14:textId="433C0BFE" w:rsidR="001C0D49" w:rsidRPr="004D65B3" w:rsidRDefault="00E00A72" w:rsidP="00E00A72">
            <w:pPr>
              <w:pStyle w:val="ListParagraph"/>
              <w:numPr>
                <w:ilvl w:val="0"/>
                <w:numId w:val="38"/>
              </w:numPr>
              <w:rPr>
                <w:rFonts w:eastAsia="Arial Unicode MS" w:cs="Calibri"/>
                <w:sz w:val="20"/>
                <w:szCs w:val="20"/>
                <w:rtl/>
                <w:cs/>
              </w:rPr>
            </w:pPr>
            <w:r w:rsidRPr="000A775E">
              <w:rPr>
                <w:color w:val="000000"/>
                <w:sz w:val="20"/>
                <w:szCs w:val="20"/>
                <w:lang w:val="fr-SN"/>
              </w:rPr>
              <w:t>Le prestataire est la personne la mieux placée pour décider si une cliente doit subir une stérilisation féminine.</w:t>
            </w:r>
          </w:p>
        </w:tc>
        <w:tc>
          <w:tcPr>
            <w:tcW w:w="467" w:type="pct"/>
          </w:tcPr>
          <w:p w14:paraId="0F00D222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b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b/>
                <w:sz w:val="20"/>
                <w:szCs w:val="20"/>
                <w:cs/>
                <w:lang w:bidi="hi-IN"/>
              </w:rPr>
              <w:lastRenderedPageBreak/>
              <w:t>Tout à fait d'accord</w:t>
            </w:r>
          </w:p>
          <w:p w14:paraId="2D8A0C8A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240FC7BA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C6DE9E3" w14:textId="19217258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1</w:t>
            </w:r>
          </w:p>
          <w:p w14:paraId="6FB26F98" w14:textId="5BED88A8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5E5D0F1" w14:textId="77777777" w:rsidR="00646F0C" w:rsidRPr="004D65B3" w:rsidRDefault="00646F0C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0EAFA34" w14:textId="77777777" w:rsidR="00646F0C" w:rsidRPr="004D65B3" w:rsidRDefault="00646F0C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2A0887F" w14:textId="4E0B41E0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06941700" w14:textId="5EB9B21F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B701B06" w14:textId="66300B90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1</w:t>
            </w:r>
          </w:p>
          <w:p w14:paraId="06C971F3" w14:textId="6E75EA00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3C9EED99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92536AA" w14:textId="7DC88B6E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lastRenderedPageBreak/>
              <w:t>1</w:t>
            </w:r>
          </w:p>
          <w:p w14:paraId="23AF0B39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D4E601A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15808C6" w14:textId="77777777" w:rsidR="00646F0C" w:rsidRPr="004D65B3" w:rsidRDefault="00646F0C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2C9897C" w14:textId="117C871C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4EB29BDE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5B282402" w14:textId="521DC7F5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2DFA3506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2D0E7EA" w14:textId="46171C6D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535DF9D0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DF1B3F5" w14:textId="43F8DB14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b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</w:tc>
        <w:tc>
          <w:tcPr>
            <w:tcW w:w="334" w:type="pct"/>
          </w:tcPr>
          <w:p w14:paraId="2F7E5140" w14:textId="77777777" w:rsidR="00623853" w:rsidRPr="00EB216C" w:rsidRDefault="00623853" w:rsidP="0062385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D’accord</w:t>
            </w:r>
          </w:p>
          <w:p w14:paraId="740D3DDA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3B0AC26A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43E3912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22204AD2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6D90724" w14:textId="77777777" w:rsidR="00646F0C" w:rsidRPr="004D65B3" w:rsidRDefault="00646F0C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5CB3324" w14:textId="77777777" w:rsidR="00646F0C" w:rsidRPr="004D65B3" w:rsidRDefault="00646F0C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BE3279D" w14:textId="4A82C4F8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64739D41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EC1B662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587EA604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DB3CE2F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5F995AD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12EFD4F5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5C97CF2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B275772" w14:textId="77777777" w:rsidR="00646F0C" w:rsidRPr="004D65B3" w:rsidRDefault="00646F0C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DCAFD65" w14:textId="62FD515D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1F67EF59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155F349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09631C14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3A38D5C0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316D0037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C916D83" w14:textId="3DAE132D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</w:tc>
        <w:tc>
          <w:tcPr>
            <w:tcW w:w="334" w:type="pct"/>
          </w:tcPr>
          <w:p w14:paraId="323064F1" w14:textId="25D47119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  <w:lastRenderedPageBreak/>
              <w:t>Neutre</w:t>
            </w:r>
          </w:p>
          <w:p w14:paraId="059D4014" w14:textId="10D1B693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5855D4FB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7111CE7" w14:textId="28DA2A5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3</w:t>
            </w:r>
          </w:p>
          <w:p w14:paraId="368E8616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524473FA" w14:textId="77777777" w:rsidR="00646F0C" w:rsidRPr="004D65B3" w:rsidRDefault="00646F0C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B4EA4B9" w14:textId="77777777" w:rsidR="00646F0C" w:rsidRPr="004D65B3" w:rsidRDefault="00646F0C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4BACE5D" w14:textId="399A9B90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3</w:t>
            </w:r>
          </w:p>
          <w:p w14:paraId="5D8B8D7D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571DE7F5" w14:textId="3D294FA3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3</w:t>
            </w:r>
          </w:p>
          <w:p w14:paraId="315888A8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C7F6907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EECFCC6" w14:textId="7680F5C5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3</w:t>
            </w:r>
          </w:p>
          <w:p w14:paraId="54A9F97E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7D52E25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5BC9424E" w14:textId="77777777" w:rsidR="00646F0C" w:rsidRPr="004D65B3" w:rsidRDefault="00646F0C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857ECF9" w14:textId="06ADFCD6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3</w:t>
            </w:r>
          </w:p>
          <w:p w14:paraId="102AFAC1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5BE27FF9" w14:textId="00A242CF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3</w:t>
            </w:r>
          </w:p>
          <w:p w14:paraId="1B5466B3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FF4A271" w14:textId="7E7E53C5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3</w:t>
            </w:r>
          </w:p>
          <w:p w14:paraId="3708927B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222F436" w14:textId="48BA2B5E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3</w:t>
            </w:r>
          </w:p>
        </w:tc>
        <w:tc>
          <w:tcPr>
            <w:tcW w:w="334" w:type="pct"/>
          </w:tcPr>
          <w:p w14:paraId="4424F7AA" w14:textId="1BFFD759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b/>
                <w:sz w:val="20"/>
                <w:szCs w:val="20"/>
                <w:cs/>
                <w:lang w:bidi="hi-IN"/>
              </w:rPr>
            </w:pPr>
            <w:proofErr w:type="gramStart"/>
            <w:r w:rsidRPr="004D65B3"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  <w:lastRenderedPageBreak/>
              <w:t>pas</w:t>
            </w:r>
            <w:proofErr w:type="gramEnd"/>
            <w:r w:rsidRPr="004D65B3"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  <w:t xml:space="preserve"> </w:t>
            </w:r>
            <w:r w:rsidRPr="004D65B3">
              <w:rPr>
                <w:rFonts w:ascii="Calibri" w:eastAsia="Arial Unicode MS" w:hAnsi="Calibri" w:cs="Calibri"/>
                <w:b/>
                <w:sz w:val="20"/>
                <w:szCs w:val="20"/>
                <w:cs/>
                <w:lang w:bidi="hi-IN"/>
              </w:rPr>
              <w:t>d'accord</w:t>
            </w:r>
          </w:p>
          <w:p w14:paraId="593E0CCC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3C7DD85C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4BE87B8" w14:textId="3C07B1F1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4</w:t>
            </w:r>
          </w:p>
          <w:p w14:paraId="4C6997C0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5C003D8" w14:textId="77777777" w:rsidR="00646F0C" w:rsidRPr="004D65B3" w:rsidRDefault="00646F0C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7E0581A" w14:textId="77777777" w:rsidR="00646F0C" w:rsidRPr="004D65B3" w:rsidRDefault="00646F0C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9EF8EF9" w14:textId="302CF5D9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4</w:t>
            </w:r>
          </w:p>
          <w:p w14:paraId="464CA15A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3F2ACFB4" w14:textId="10E22B1B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4</w:t>
            </w:r>
          </w:p>
          <w:p w14:paraId="686EF957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4606D5A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24FDB02" w14:textId="3D3BA3CB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lastRenderedPageBreak/>
              <w:t>4</w:t>
            </w:r>
          </w:p>
          <w:p w14:paraId="4C918FE0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7496E68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E932D4E" w14:textId="77777777" w:rsidR="00646F0C" w:rsidRPr="004D65B3" w:rsidRDefault="00646F0C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71D30B9" w14:textId="6C2A51DB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4</w:t>
            </w:r>
          </w:p>
          <w:p w14:paraId="25E2F1BD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E60B2E9" w14:textId="228FBD68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4</w:t>
            </w:r>
          </w:p>
          <w:p w14:paraId="2EBC408E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7054C00" w14:textId="707167C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4</w:t>
            </w:r>
          </w:p>
          <w:p w14:paraId="71414941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51FF893E" w14:textId="2D8D9E4D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4</w:t>
            </w:r>
          </w:p>
        </w:tc>
        <w:tc>
          <w:tcPr>
            <w:tcW w:w="440" w:type="pct"/>
          </w:tcPr>
          <w:p w14:paraId="3ACF96C3" w14:textId="16202B98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b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b/>
                <w:sz w:val="20"/>
                <w:szCs w:val="20"/>
                <w:cs/>
                <w:lang w:bidi="hi-IN"/>
              </w:rPr>
              <w:lastRenderedPageBreak/>
              <w:t xml:space="preserve">Fortement en </w:t>
            </w:r>
            <w:r w:rsidRPr="004D65B3"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  <w:t>désaccord</w:t>
            </w:r>
          </w:p>
          <w:p w14:paraId="27DF5008" w14:textId="7091E9F3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5</w:t>
            </w:r>
          </w:p>
          <w:p w14:paraId="3D0E19C0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3A6D7DC9" w14:textId="77777777" w:rsidR="00646F0C" w:rsidRPr="004D65B3" w:rsidRDefault="00646F0C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4DB266D" w14:textId="77777777" w:rsidR="00646F0C" w:rsidRPr="004D65B3" w:rsidRDefault="00646F0C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0FEA23B" w14:textId="7725EBFC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5</w:t>
            </w:r>
          </w:p>
          <w:p w14:paraId="23A29637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CA8F8DE" w14:textId="6662E734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5</w:t>
            </w:r>
          </w:p>
          <w:p w14:paraId="79606191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18C00E0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30A34F7" w14:textId="47CD5595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5</w:t>
            </w:r>
          </w:p>
          <w:p w14:paraId="699ECC48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C0FE8C2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9919970" w14:textId="77777777" w:rsidR="00646F0C" w:rsidRPr="004D65B3" w:rsidRDefault="00646F0C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596124F4" w14:textId="7AAA7D30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5</w:t>
            </w:r>
          </w:p>
          <w:p w14:paraId="7ED3939B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5D2A1E3" w14:textId="5CAB80C4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5</w:t>
            </w:r>
          </w:p>
          <w:p w14:paraId="4C994F9D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3090252F" w14:textId="1F2D9F38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5</w:t>
            </w:r>
          </w:p>
          <w:p w14:paraId="24EF4C2D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5340F041" w14:textId="622605E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5</w:t>
            </w:r>
          </w:p>
        </w:tc>
        <w:tc>
          <w:tcPr>
            <w:tcW w:w="422" w:type="pct"/>
          </w:tcPr>
          <w:p w14:paraId="7D4DDA8E" w14:textId="77777777" w:rsidR="001C0D49" w:rsidRPr="004D65B3" w:rsidRDefault="001C0D49" w:rsidP="001C0D49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</w:tr>
      <w:tr w:rsidR="001C0D49" w:rsidRPr="004D65B3" w14:paraId="682793E3" w14:textId="77777777" w:rsidTr="00FB0D80">
        <w:trPr>
          <w:trHeight w:val="404"/>
          <w:jc w:val="center"/>
        </w:trPr>
        <w:tc>
          <w:tcPr>
            <w:tcW w:w="380" w:type="pct"/>
          </w:tcPr>
          <w:p w14:paraId="4F34FEAB" w14:textId="69AE678E" w:rsidR="001C0D49" w:rsidRPr="004D65B3" w:rsidRDefault="001C0D49" w:rsidP="001C0D49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  <w:t>416</w:t>
            </w:r>
          </w:p>
        </w:tc>
        <w:tc>
          <w:tcPr>
            <w:tcW w:w="2289" w:type="pct"/>
          </w:tcPr>
          <w:p w14:paraId="36E3B66D" w14:textId="02B7E308" w:rsidR="001C0D49" w:rsidRPr="004D65B3" w:rsidRDefault="001C0D49" w:rsidP="001C0D49">
            <w:pPr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" w:hAnsi="Calibri" w:cs="Calibri"/>
                <w:b/>
                <w:bCs/>
                <w:noProof/>
                <w:spacing w:val="-1"/>
                <w:sz w:val="20"/>
                <w:szCs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379456" behindDoc="0" locked="0" layoutInCell="1" allowOverlap="1" wp14:anchorId="4B12E543" wp14:editId="31089316">
                      <wp:simplePos x="0" y="0"/>
                      <wp:positionH relativeFrom="column">
                        <wp:posOffset>2749264</wp:posOffset>
                      </wp:positionH>
                      <wp:positionV relativeFrom="paragraph">
                        <wp:posOffset>41910</wp:posOffset>
                      </wp:positionV>
                      <wp:extent cx="209220" cy="332105"/>
                      <wp:effectExtent l="0" t="0" r="76835" b="48895"/>
                      <wp:wrapNone/>
                      <wp:docPr id="900" name="Group 90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09220" cy="332105"/>
                                <a:chOff x="0" y="0"/>
                                <a:chExt cx="249384" cy="449179"/>
                              </a:xfrm>
                            </wpg:grpSpPr>
                            <wps:wsp>
                              <wps:cNvPr id="901" name="Rectangle 901"/>
                              <wps:cNvSpPr/>
                              <wps:spPr>
                                <a:xfrm>
                                  <a:off x="0" y="0"/>
                                  <a:ext cx="248285" cy="216535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24" name="Straight Arrow Connector 924"/>
                              <wps:cNvCnPr/>
                              <wps:spPr>
                                <a:xfrm>
                                  <a:off x="249384" y="0"/>
                                  <a:ext cx="0" cy="449179"/>
                                </a:xfrm>
                                <a:prstGeom prst="straightConnector1">
                                  <a:avLst/>
                                </a:prstGeom>
                                <a:ln w="12700"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1874A0EF">
                    <v:group id="Group 900" style="position:absolute;margin-left:216.5pt;margin-top:3.3pt;width:16.45pt;height:26.15pt;z-index:255379456;mso-width-relative:margin;mso-height-relative:margin" coordsize="249384,449179" o:spid="_x0000_s1026" w14:anchorId="003DD5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">
                      <v:rect id="Rectangle 901" style="position:absolute;width:248285;height:216535;visibility:visible;mso-wrap-style:square;v-text-anchor:middle" o:spid="_x0000_s1027" fillcolor="white [3201]" strokecolor="black [3213]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"/>
                      <v:shape id="Straight Arrow Connector 924" style="position:absolute;left:249384;width:0;height:449179;visibility:visible;mso-wrap-style:square" o:spid="_x0000_s1028" strokecolor="black [3200]" strokeweight="1pt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">
                        <v:stroke joinstyle="miter" endarrow="block"/>
                      </v:shape>
                    </v:group>
                  </w:pict>
                </mc:Fallback>
              </mc:AlternateContent>
            </w:r>
            <w:r w:rsidRPr="004D65B3">
              <w:rPr>
                <w:rFonts w:ascii="Calibri" w:eastAsia="Arial" w:hAnsi="Calibri" w:cs="Calibri"/>
                <w:b/>
                <w:bCs/>
                <w:spacing w:val="-1"/>
                <w:sz w:val="20"/>
                <w:szCs w:val="20"/>
                <w:cs/>
                <w:lang w:bidi="hi-IN"/>
              </w:rPr>
              <w:t>VÉRIFIER: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 xml:space="preserve">Q22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lang w:bidi="hi-IN"/>
              </w:rPr>
              <w:t xml:space="preserve">4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 xml:space="preserve">( </w:t>
            </w:r>
            <w:r w:rsidR="00E1770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lang w:bidi="hi-IN"/>
              </w:rPr>
              <w:t>i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lang w:bidi="hi-IN"/>
              </w:rPr>
              <w:t xml:space="preserve">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u w:val="single"/>
                <w:cs/>
                <w:lang w:bidi="hi-IN"/>
              </w:rPr>
              <w:t>)</w:t>
            </w:r>
          </w:p>
          <w:p w14:paraId="3F1AC68E" w14:textId="52255F9C" w:rsidR="001C0D49" w:rsidRPr="004D65B3" w:rsidRDefault="001C0D49" w:rsidP="001C0D49">
            <w:pPr>
              <w:spacing w:line="276" w:lineRule="auto"/>
              <w:contextualSpacing/>
              <w:rPr>
                <w:rFonts w:ascii="Calibri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SI codez '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 xml:space="preserve">1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' en Q22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 xml:space="preserve">4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( </w:t>
            </w:r>
            <w:r w:rsidR="00E1770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i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 xml:space="preserve">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) </w: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>stérilisation masculine</w:t>
            </w:r>
          </w:p>
        </w:tc>
        <w:tc>
          <w:tcPr>
            <w:tcW w:w="1909" w:type="pct"/>
            <w:gridSpan w:val="5"/>
            <w:vAlign w:val="center"/>
          </w:tcPr>
          <w:p w14:paraId="422C8FB3" w14:textId="714DCFC4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b/>
                <w:noProof/>
                <w:sz w:val="20"/>
                <w:szCs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380480" behindDoc="0" locked="0" layoutInCell="1" allowOverlap="1" wp14:anchorId="266EC20D" wp14:editId="30FF75FB">
                      <wp:simplePos x="0" y="0"/>
                      <wp:positionH relativeFrom="column">
                        <wp:posOffset>1692910</wp:posOffset>
                      </wp:positionH>
                      <wp:positionV relativeFrom="paragraph">
                        <wp:posOffset>6350</wp:posOffset>
                      </wp:positionV>
                      <wp:extent cx="739140" cy="160020"/>
                      <wp:effectExtent l="0" t="0" r="60960" b="87630"/>
                      <wp:wrapNone/>
                      <wp:docPr id="453" name="Group 45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39140" cy="160020"/>
                                <a:chOff x="0" y="0"/>
                                <a:chExt cx="739140" cy="160020"/>
                              </a:xfrm>
                            </wpg:grpSpPr>
                            <wps:wsp>
                              <wps:cNvPr id="460" name="Rectangle 460"/>
                              <wps:cNvSpPr/>
                              <wps:spPr>
                                <a:xfrm>
                                  <a:off x="0" y="0"/>
                                  <a:ext cx="205740" cy="16002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noAutofit/>
                              </wps:bodyPr>
                            </wps:wsp>
                            <wps:wsp>
                              <wps:cNvPr id="463" name="Straight Arrow Connector 463"/>
                              <wps:cNvCnPr/>
                              <wps:spPr>
                                <a:xfrm>
                                  <a:off x="0" y="160020"/>
                                  <a:ext cx="739140" cy="0"/>
                                </a:xfrm>
                                <a:prstGeom prst="straightConnector1">
                                  <a:avLst/>
                                </a:prstGeom>
                                <a:ln w="12700"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07ADBA27">
                    <v:group id="Group 453" style="position:absolute;margin-left:133.3pt;margin-top:.5pt;width:58.2pt;height:12.6pt;z-index:255380480;mso-width-relative:margin;mso-height-relative:margin" coordsize="7391,1600" o:spid="_x0000_s1026" w14:anchorId="5BA1ACF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">
                      <v:rect id="Rectangle 460" style="position:absolute;width:2057;height:1600;visibility:visible;mso-wrap-style:square;v-text-anchor:middle" o:spid="_x0000_s1027" fillcolor="white [3212]" strokecolor="black [3213]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"/>
                      <v:shape id="Straight Arrow Connector 463" style="position:absolute;top:1600;width:7391;height:0;visibility:visible;mso-wrap-style:square" o:spid="_x0000_s1028" strokecolor="black [3200]" strokeweight="1pt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">
                        <v:stroke joinstyle="miter" endarrow="block"/>
                      </v:shape>
                    </v:group>
                  </w:pict>
                </mc:Fallback>
              </mc:AlternateContent>
            </w:r>
            <w:r w:rsidRPr="004D65B3">
              <w:rPr>
                <w:rFonts w:ascii="Calibri" w:eastAsia="Arial Narrow" w:hAnsi="Calibri" w:cs="Calibri"/>
                <w:b/>
                <w:bCs/>
                <w:sz w:val="20"/>
                <w:szCs w:val="20"/>
                <w:lang w:bidi="hi-IN"/>
              </w:rPr>
              <w:t xml:space="preserve"> </w:t>
            </w:r>
            <w:r w:rsidR="003B77CB">
              <w:rPr>
                <w:rFonts w:ascii="Calibri" w:eastAsia="Arial Narrow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SINON ALLEZ À </w:t>
            </w:r>
          </w:p>
        </w:tc>
        <w:tc>
          <w:tcPr>
            <w:tcW w:w="422" w:type="pct"/>
          </w:tcPr>
          <w:p w14:paraId="2A92DDC2" w14:textId="77777777" w:rsidR="001C0D49" w:rsidRPr="004D65B3" w:rsidRDefault="001C0D49" w:rsidP="001C0D49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  <w:p w14:paraId="4291A303" w14:textId="20B30193" w:rsidR="001C0D49" w:rsidRPr="004D65B3" w:rsidRDefault="001C0D49" w:rsidP="001C0D49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 w:rsidRPr="004D65B3"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  <w:t>501</w:t>
            </w:r>
          </w:p>
        </w:tc>
      </w:tr>
      <w:tr w:rsidR="001C0D49" w:rsidRPr="004D65B3" w14:paraId="3AD6E473" w14:textId="77777777" w:rsidTr="00FB0D80">
        <w:trPr>
          <w:trHeight w:val="404"/>
          <w:jc w:val="center"/>
        </w:trPr>
        <w:tc>
          <w:tcPr>
            <w:tcW w:w="380" w:type="pct"/>
          </w:tcPr>
          <w:p w14:paraId="26B8A45C" w14:textId="20F6B4E5" w:rsidR="001C0D49" w:rsidRPr="004D65B3" w:rsidRDefault="001C0D49" w:rsidP="001C0D49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  <w:t>417</w:t>
            </w:r>
          </w:p>
        </w:tc>
        <w:tc>
          <w:tcPr>
            <w:tcW w:w="2289" w:type="pct"/>
          </w:tcPr>
          <w:p w14:paraId="34D8C3D6" w14:textId="08928790" w:rsidR="001C0D49" w:rsidRPr="004D65B3" w:rsidRDefault="001C0D49" w:rsidP="001C0D49">
            <w:pPr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 xml:space="preserve">Maintenant, je vais lire quelques déclarations.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 xml:space="preserve">Veuillez me dire si vous êtes tout à fait d'accord, d'accord, en désaccord, fortement en désaccord ou neutre </w:t>
            </w: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avec l'énoncé :</w:t>
            </w:r>
          </w:p>
          <w:p w14:paraId="55F26271" w14:textId="77777777" w:rsidR="001C0D49" w:rsidRPr="004D65B3" w:rsidRDefault="001C0D49" w:rsidP="001C0D49">
            <w:pPr>
              <w:spacing w:line="276" w:lineRule="auto"/>
              <w:contextualSpacing/>
              <w:rPr>
                <w:rFonts w:ascii="Calibri" w:hAnsi="Calibri" w:cs="Calibri"/>
                <w:sz w:val="20"/>
                <w:szCs w:val="20"/>
                <w:lang w:bidi="hi-IN"/>
              </w:rPr>
            </w:pPr>
          </w:p>
          <w:p w14:paraId="03AA336C" w14:textId="046DDD05" w:rsidR="001C0D49" w:rsidRPr="004D65B3" w:rsidRDefault="001C0D49" w:rsidP="001C0D49">
            <w:pPr>
              <w:pStyle w:val="ListParagraph"/>
              <w:numPr>
                <w:ilvl w:val="0"/>
                <w:numId w:val="39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La vasectomie sans scalpel (VNS) devrait-elle être promue comme option contraceptive de première intention pour les personnes recherchant une contraception à long terme ?</w:t>
            </w:r>
          </w:p>
          <w:p w14:paraId="233AF2E0" w14:textId="60AC4050" w:rsidR="001C0D49" w:rsidRPr="004D65B3" w:rsidRDefault="001C0D49" w:rsidP="001C0D49">
            <w:pPr>
              <w:pStyle w:val="ListParagraph"/>
              <w:numPr>
                <w:ilvl w:val="0"/>
                <w:numId w:val="39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Les hommes s'affaiblissent après la vasectomie</w:t>
            </w:r>
          </w:p>
          <w:p w14:paraId="6C4F60BE" w14:textId="77777777" w:rsidR="001C0D49" w:rsidRPr="004D65B3" w:rsidRDefault="001C0D49" w:rsidP="001C0D49">
            <w:pPr>
              <w:pStyle w:val="ListParagraph"/>
              <w:numPr>
                <w:ilvl w:val="0"/>
                <w:numId w:val="39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La vasectomie provoque l'impuissance chez les hommes</w:t>
            </w:r>
          </w:p>
          <w:p w14:paraId="2431AE5E" w14:textId="77777777" w:rsidR="001C0D49" w:rsidRPr="004D65B3" w:rsidRDefault="001C0D49" w:rsidP="001C0D49">
            <w:pPr>
              <w:pStyle w:val="ListParagraph"/>
              <w:numPr>
                <w:ilvl w:val="0"/>
                <w:numId w:val="39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Les hommes ne devraient pas subir de vasectomie car la planification familiale relève uniquement de la responsabilité des femmes.</w:t>
            </w:r>
          </w:p>
          <w:p w14:paraId="14863624" w14:textId="4E60D1BE" w:rsidR="001C0D49" w:rsidRPr="004D65B3" w:rsidRDefault="001C0D49" w:rsidP="001C0D49">
            <w:pPr>
              <w:pStyle w:val="ListParagraph"/>
              <w:numPr>
                <w:ilvl w:val="0"/>
                <w:numId w:val="39"/>
              </w:numPr>
              <w:spacing w:line="276" w:lineRule="auto"/>
              <w:contextualSpacing/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</w:pPr>
            <w:r w:rsidRPr="004D65B3">
              <w:rPr>
                <w:rFonts w:eastAsia="Arial Unicode MS" w:cs="Calibri"/>
                <w:sz w:val="20"/>
                <w:szCs w:val="20"/>
                <w:cs/>
                <w:lang w:val="hi-IN" w:bidi="hi-IN"/>
              </w:rPr>
              <w:t>Les informations personnelles d'une personne subissant une stérilisation doivent rester confidentielles.</w:t>
            </w:r>
          </w:p>
        </w:tc>
        <w:tc>
          <w:tcPr>
            <w:tcW w:w="467" w:type="pct"/>
          </w:tcPr>
          <w:p w14:paraId="22FD7BB9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b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b/>
                <w:sz w:val="20"/>
                <w:szCs w:val="20"/>
                <w:cs/>
                <w:lang w:bidi="hi-IN"/>
              </w:rPr>
              <w:t>Tout à fait d'accord</w:t>
            </w:r>
          </w:p>
          <w:p w14:paraId="718024AC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5C0BE1BB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4EDF9787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72C4F2A7" w14:textId="2B6203A4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089DDDFE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1A9B7918" w14:textId="77777777" w:rsidR="00473026" w:rsidRPr="004D65B3" w:rsidRDefault="00473026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F94B47E" w14:textId="497EA562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18E59A9A" w14:textId="0FCB4E4E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6D686A78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382B0517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1</w:t>
            </w:r>
          </w:p>
          <w:p w14:paraId="4F3557B4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D441BF9" w14:textId="77777777" w:rsidR="00473026" w:rsidRPr="004D65B3" w:rsidRDefault="00473026" w:rsidP="001C0D49">
            <w:pPr>
              <w:jc w:val="center"/>
              <w:rPr>
                <w:rFonts w:ascii="Calibri" w:eastAsia="Arial Unicode MS" w:hAnsi="Calibri" w:cs="Calibri"/>
                <w:b/>
                <w:sz w:val="20"/>
                <w:szCs w:val="20"/>
                <w:lang w:bidi="hi-IN"/>
              </w:rPr>
            </w:pPr>
          </w:p>
          <w:p w14:paraId="7BD7C473" w14:textId="47DC660F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bCs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bCs/>
                <w:sz w:val="20"/>
                <w:szCs w:val="20"/>
                <w:lang w:bidi="hi-IN"/>
              </w:rPr>
              <w:t>1</w:t>
            </w:r>
          </w:p>
        </w:tc>
        <w:tc>
          <w:tcPr>
            <w:tcW w:w="334" w:type="pct"/>
          </w:tcPr>
          <w:p w14:paraId="3FCF57CD" w14:textId="77777777" w:rsidR="00623853" w:rsidRPr="00EB216C" w:rsidRDefault="00623853" w:rsidP="0062385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’accord</w:t>
            </w:r>
          </w:p>
          <w:p w14:paraId="4EC8DA01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0A604862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2AC5A049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525F92A2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0A36F466" w14:textId="77777777" w:rsidR="00473026" w:rsidRPr="004D65B3" w:rsidRDefault="00473026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5A45F792" w14:textId="77777777" w:rsidR="00473026" w:rsidRPr="004D65B3" w:rsidRDefault="00473026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D045D0B" w14:textId="7395F0DB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1B7248EA" w14:textId="02B30D8C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  <w:p w14:paraId="2A1B611E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0A63EB4A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2</w:t>
            </w:r>
          </w:p>
          <w:p w14:paraId="364624CA" w14:textId="76D84093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13238EB" w14:textId="77777777" w:rsidR="00473026" w:rsidRPr="004D65B3" w:rsidRDefault="00473026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1F986F45" w14:textId="64915B05" w:rsidR="001C0D49" w:rsidRPr="004D65B3" w:rsidRDefault="001C0D49" w:rsidP="00AD4487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2</w:t>
            </w:r>
          </w:p>
        </w:tc>
        <w:tc>
          <w:tcPr>
            <w:tcW w:w="334" w:type="pct"/>
          </w:tcPr>
          <w:p w14:paraId="2050B6C8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Neutre</w:t>
            </w:r>
          </w:p>
          <w:p w14:paraId="5380CE07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0F6CC54D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5AD9DDE2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732208CE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3</w:t>
            </w:r>
          </w:p>
          <w:p w14:paraId="7BB8C1A4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5666F6F5" w14:textId="77777777" w:rsidR="00473026" w:rsidRPr="004D65B3" w:rsidRDefault="00473026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3864D8C" w14:textId="69A768A8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3</w:t>
            </w:r>
          </w:p>
          <w:p w14:paraId="2259AA09" w14:textId="66E4D413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3</w:t>
            </w:r>
          </w:p>
          <w:p w14:paraId="73A8D78F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64DCDB42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3</w:t>
            </w:r>
          </w:p>
          <w:p w14:paraId="07D45177" w14:textId="518ECEFE" w:rsidR="001C0D49" w:rsidRPr="004D65B3" w:rsidRDefault="001C0D49" w:rsidP="001C0D49">
            <w:pPr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6EA7C7AD" w14:textId="77777777" w:rsidR="00473026" w:rsidRPr="004D65B3" w:rsidRDefault="00473026" w:rsidP="001C0D49">
            <w:pPr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35F1731F" w14:textId="11867C4E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3</w:t>
            </w:r>
          </w:p>
        </w:tc>
        <w:tc>
          <w:tcPr>
            <w:tcW w:w="334" w:type="pct"/>
          </w:tcPr>
          <w:p w14:paraId="1EC5E587" w14:textId="77777777" w:rsidR="00623853" w:rsidRPr="000A775E" w:rsidRDefault="00623853" w:rsidP="00623853">
            <w:pPr>
              <w:jc w:val="center"/>
              <w:rPr>
                <w:sz w:val="20"/>
                <w:szCs w:val="20"/>
                <w:lang w:val="fr-SN"/>
              </w:rPr>
            </w:pPr>
            <w:proofErr w:type="gramStart"/>
            <w:r w:rsidRPr="000A775E">
              <w:rPr>
                <w:rFonts w:eastAsia="Aptos"/>
                <w:sz w:val="20"/>
                <w:szCs w:val="20"/>
                <w:lang w:val="fr-SN"/>
              </w:rPr>
              <w:t>pas</w:t>
            </w:r>
            <w:proofErr w:type="gramEnd"/>
            <w:r w:rsidRPr="000A775E">
              <w:rPr>
                <w:rFonts w:eastAsia="Aptos"/>
                <w:sz w:val="20"/>
                <w:szCs w:val="20"/>
                <w:lang w:val="fr-SN"/>
              </w:rPr>
              <w:t xml:space="preserve"> </w:t>
            </w:r>
            <w:r w:rsidRPr="000A775E">
              <w:rPr>
                <w:sz w:val="20"/>
                <w:szCs w:val="20"/>
                <w:lang w:val="fr-SN"/>
              </w:rPr>
              <w:t>d'accord</w:t>
            </w:r>
          </w:p>
          <w:p w14:paraId="5237CF31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42147054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25262514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43692C95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4</w:t>
            </w:r>
          </w:p>
          <w:p w14:paraId="34E03270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029C8F8E" w14:textId="77777777" w:rsidR="00473026" w:rsidRPr="004D65B3" w:rsidRDefault="00473026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2DEE563D" w14:textId="17285DA0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4</w:t>
            </w:r>
          </w:p>
          <w:p w14:paraId="2B6F345C" w14:textId="0454054C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4</w:t>
            </w:r>
          </w:p>
          <w:p w14:paraId="265BF773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6E2DA1B7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4</w:t>
            </w:r>
          </w:p>
          <w:p w14:paraId="146188FE" w14:textId="1FF50F01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174D65A5" w14:textId="77777777" w:rsidR="00473026" w:rsidRPr="004D65B3" w:rsidRDefault="00473026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0ADA49ED" w14:textId="52835BB1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4</w:t>
            </w:r>
          </w:p>
        </w:tc>
        <w:tc>
          <w:tcPr>
            <w:tcW w:w="440" w:type="pct"/>
          </w:tcPr>
          <w:p w14:paraId="63687806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Fortement en désaccord</w:t>
            </w:r>
          </w:p>
          <w:p w14:paraId="39FFB19B" w14:textId="77777777" w:rsidR="00AD4487" w:rsidRPr="004D65B3" w:rsidRDefault="00AD4487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6C2B547D" w14:textId="0E0D9451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5</w:t>
            </w:r>
          </w:p>
          <w:p w14:paraId="7C93177B" w14:textId="77777777" w:rsidR="00473026" w:rsidRPr="004D65B3" w:rsidRDefault="00473026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9ED960A" w14:textId="77777777" w:rsidR="00473026" w:rsidRPr="004D65B3" w:rsidRDefault="00473026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3980E7ED" w14:textId="27837A0A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5</w:t>
            </w:r>
          </w:p>
          <w:p w14:paraId="214E43FE" w14:textId="1EBD77B1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5</w:t>
            </w:r>
          </w:p>
          <w:p w14:paraId="65A581F6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</w:p>
          <w:p w14:paraId="3728F463" w14:textId="7777777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  <w:t>5</w:t>
            </w:r>
          </w:p>
          <w:p w14:paraId="693F2B99" w14:textId="4D9E22F0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46AF3D3C" w14:textId="77777777" w:rsidR="00473026" w:rsidRPr="004D65B3" w:rsidRDefault="00473026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</w:pPr>
          </w:p>
          <w:p w14:paraId="7352BE85" w14:textId="1218ADB7" w:rsidR="001C0D49" w:rsidRPr="004D65B3" w:rsidRDefault="001C0D49" w:rsidP="001C0D49">
            <w:pPr>
              <w:jc w:val="center"/>
              <w:rPr>
                <w:rFonts w:ascii="Calibri" w:eastAsia="Arial Unicode MS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Unicode MS" w:hAnsi="Calibri" w:cs="Calibri"/>
                <w:sz w:val="20"/>
                <w:szCs w:val="20"/>
                <w:lang w:bidi="hi-IN"/>
              </w:rPr>
              <w:t>5</w:t>
            </w:r>
          </w:p>
        </w:tc>
        <w:tc>
          <w:tcPr>
            <w:tcW w:w="422" w:type="pct"/>
          </w:tcPr>
          <w:p w14:paraId="4863E1B6" w14:textId="77777777" w:rsidR="001C0D49" w:rsidRPr="004D65B3" w:rsidRDefault="001C0D49" w:rsidP="001C0D49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</w:tr>
    </w:tbl>
    <w:p w14:paraId="0C4957FE" w14:textId="77777777" w:rsidR="00BE6BC5" w:rsidRPr="004D65B3" w:rsidRDefault="00BE6BC5" w:rsidP="005F44C4">
      <w:pPr>
        <w:rPr>
          <w:rFonts w:ascii="Calibri" w:eastAsia="Arial Narrow" w:hAnsi="Calibri" w:cs="Calibri"/>
          <w:b/>
          <w:bCs/>
          <w:sz w:val="20"/>
          <w:szCs w:val="20"/>
          <w:cs/>
          <w:lang w:bidi="hi-IN"/>
        </w:rPr>
      </w:pPr>
    </w:p>
    <w:p w14:paraId="05F8DB04" w14:textId="77777777" w:rsidR="00B441D3" w:rsidRDefault="00B734CD" w:rsidP="005F44C4">
      <w:pPr>
        <w:keepNext/>
        <w:widowControl w:val="0"/>
        <w:suppressAutoHyphens/>
        <w:jc w:val="center"/>
        <w:outlineLvl w:val="1"/>
        <w:rPr>
          <w:rFonts w:ascii="Calibri" w:eastAsia="Arial Narrow" w:hAnsi="Calibri" w:cs="Calibri"/>
          <w:b/>
          <w:bCs/>
          <w:sz w:val="24"/>
          <w:szCs w:val="24"/>
          <w:cs/>
          <w:lang w:bidi="hi-IN"/>
        </w:rPr>
      </w:pPr>
      <w:r w:rsidRPr="00FB0D80">
        <w:rPr>
          <w:rFonts w:ascii="Calibri" w:eastAsia="Arial Narrow" w:hAnsi="Calibri" w:cs="Calibri"/>
          <w:b/>
          <w:bCs/>
          <w:sz w:val="24"/>
          <w:szCs w:val="24"/>
          <w:lang w:bidi="hi-IN"/>
        </w:rPr>
        <w:t xml:space="preserve">SECTION </w:t>
      </w:r>
      <w:r w:rsidR="00EA40EC" w:rsidRPr="00FB0D80">
        <w:rPr>
          <w:rFonts w:ascii="Calibri" w:eastAsia="Arial Narrow" w:hAnsi="Calibri" w:cs="Calibri"/>
          <w:b/>
          <w:bCs/>
          <w:sz w:val="24"/>
          <w:szCs w:val="24"/>
          <w:lang w:bidi="hi-IN"/>
        </w:rPr>
        <w:t xml:space="preserve">5 : </w:t>
      </w:r>
      <w:r w:rsidR="000A01BA" w:rsidRPr="00FB0D80">
        <w:rPr>
          <w:rFonts w:ascii="Calibri" w:eastAsia="Arial Narrow" w:hAnsi="Calibri" w:cs="Calibri"/>
          <w:b/>
          <w:bCs/>
          <w:sz w:val="24"/>
          <w:szCs w:val="24"/>
          <w:lang w:bidi="hi-IN"/>
        </w:rPr>
        <w:t>CONSEIL</w:t>
      </w:r>
      <w:r w:rsidR="00B441D3">
        <w:rPr>
          <w:rFonts w:ascii="Calibri" w:eastAsia="Arial Narrow" w:hAnsi="Calibri" w:cs="Calibri"/>
          <w:b/>
          <w:bCs/>
          <w:sz w:val="24"/>
          <w:szCs w:val="24"/>
          <w:cs/>
          <w:lang w:bidi="hi-IN"/>
        </w:rPr>
        <w:t>S</w:t>
      </w:r>
    </w:p>
    <w:p w14:paraId="066EC3EB" w14:textId="7D000CD2" w:rsidR="00433938" w:rsidRPr="00FB0D80" w:rsidRDefault="00A70A2F" w:rsidP="005F44C4">
      <w:pPr>
        <w:keepNext/>
        <w:widowControl w:val="0"/>
        <w:suppressAutoHyphens/>
        <w:jc w:val="center"/>
        <w:outlineLvl w:val="1"/>
        <w:rPr>
          <w:rFonts w:ascii="Calibri" w:hAnsi="Calibri" w:cs="Calibri"/>
          <w:b/>
          <w:bCs/>
          <w:sz w:val="24"/>
          <w:szCs w:val="24"/>
          <w:cs/>
          <w:lang w:bidi="hi-IN"/>
        </w:rPr>
      </w:pPr>
      <w:r w:rsidRPr="00FB0D80">
        <w:rPr>
          <w:rFonts w:ascii="Calibri" w:eastAsia="Arial Narrow" w:hAnsi="Calibri" w:cs="Calibri"/>
          <w:b/>
          <w:bCs/>
          <w:sz w:val="24"/>
          <w:szCs w:val="24"/>
          <w:lang w:bidi="hi-IN"/>
        </w:rPr>
        <w:t xml:space="preserve"> </w:t>
      </w:r>
    </w:p>
    <w:tbl>
      <w:tblPr>
        <w:tblStyle w:val="TableGrid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795"/>
        <w:gridCol w:w="4839"/>
        <w:gridCol w:w="3940"/>
        <w:gridCol w:w="882"/>
      </w:tblGrid>
      <w:tr w:rsidR="00B73B44" w:rsidRPr="004D65B3" w14:paraId="23A2315E" w14:textId="77777777" w:rsidTr="00FB0D80">
        <w:trPr>
          <w:trHeight w:val="170"/>
          <w:tblHeader/>
          <w:jc w:val="center"/>
        </w:trPr>
        <w:tc>
          <w:tcPr>
            <w:tcW w:w="380" w:type="pct"/>
            <w:shd w:val="clear" w:color="auto" w:fill="BFBFBF" w:themeFill="background1" w:themeFillShade="BF"/>
            <w:vAlign w:val="center"/>
          </w:tcPr>
          <w:p w14:paraId="625EC66A" w14:textId="46A05B81" w:rsidR="00433938" w:rsidRPr="004D65B3" w:rsidRDefault="00B441D3" w:rsidP="005F44C4">
            <w:pPr>
              <w:suppressAutoHyphens/>
              <w:contextualSpacing/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eastAsia="Arial Narrow" w:hAnsi="Calibri" w:cs="Calibri"/>
                <w:b/>
                <w:bCs/>
                <w:spacing w:val="-2"/>
                <w:sz w:val="20"/>
                <w:szCs w:val="20"/>
                <w:cs/>
                <w:lang w:bidi="hi-IN"/>
              </w:rPr>
              <w:t>#</w:t>
            </w:r>
          </w:p>
        </w:tc>
        <w:tc>
          <w:tcPr>
            <w:tcW w:w="2314" w:type="pct"/>
            <w:shd w:val="clear" w:color="auto" w:fill="BFBFBF" w:themeFill="background1" w:themeFillShade="BF"/>
            <w:vAlign w:val="center"/>
          </w:tcPr>
          <w:p w14:paraId="68EECB9D" w14:textId="77777777" w:rsidR="00433938" w:rsidRPr="004D65B3" w:rsidRDefault="007741B9" w:rsidP="005F44C4">
            <w:pPr>
              <w:pStyle w:val="Default"/>
              <w:rPr>
                <w:rFonts w:ascii="Calibri" w:hAnsi="Calibri" w:cs="Calibri"/>
                <w:bCs/>
                <w:color w:val="auto"/>
                <w:sz w:val="20"/>
                <w:szCs w:val="20"/>
                <w:lang w:val="en-GB" w:bidi="ar-SA"/>
              </w:rPr>
            </w:pPr>
            <w:r w:rsidRPr="004D65B3">
              <w:rPr>
                <w:rFonts w:ascii="Calibri" w:eastAsia="Arial Narrow" w:hAnsi="Calibri" w:cs="Calibri"/>
                <w:b/>
                <w:bCs/>
                <w:color w:val="auto"/>
                <w:spacing w:val="-2"/>
                <w:sz w:val="20"/>
                <w:szCs w:val="20"/>
                <w:cs/>
              </w:rPr>
              <w:t>QUESTIONS ET FILTRES</w:t>
            </w:r>
          </w:p>
        </w:tc>
        <w:tc>
          <w:tcPr>
            <w:tcW w:w="1884" w:type="pct"/>
            <w:shd w:val="clear" w:color="auto" w:fill="BFBFBF" w:themeFill="background1" w:themeFillShade="BF"/>
            <w:vAlign w:val="center"/>
          </w:tcPr>
          <w:p w14:paraId="2C063096" w14:textId="77777777" w:rsidR="00433938" w:rsidRPr="004D65B3" w:rsidRDefault="007741B9" w:rsidP="005F44C4">
            <w:pPr>
              <w:pStyle w:val="Default"/>
              <w:tabs>
                <w:tab w:val="right" w:leader="dot" w:pos="3969"/>
              </w:tabs>
              <w:rPr>
                <w:rFonts w:ascii="Calibri" w:hAnsi="Calibri" w:cs="Calibri"/>
                <w:color w:val="auto"/>
                <w:sz w:val="20"/>
                <w:szCs w:val="20"/>
                <w:cs/>
                <w:lang w:val="en-US"/>
              </w:rPr>
            </w:pPr>
            <w:r w:rsidRPr="004D65B3">
              <w:rPr>
                <w:rFonts w:ascii="Calibri" w:eastAsia="Times New Roman" w:hAnsi="Calibri" w:cs="Calibri"/>
                <w:b/>
                <w:bCs/>
                <w:color w:val="auto"/>
                <w:spacing w:val="-2"/>
                <w:sz w:val="20"/>
                <w:szCs w:val="20"/>
                <w:cs/>
              </w:rPr>
              <w:t>CODAGE</w:t>
            </w:r>
          </w:p>
        </w:tc>
        <w:tc>
          <w:tcPr>
            <w:tcW w:w="422" w:type="pct"/>
            <w:shd w:val="clear" w:color="auto" w:fill="BFBFBF" w:themeFill="background1" w:themeFillShade="BF"/>
            <w:vAlign w:val="center"/>
          </w:tcPr>
          <w:p w14:paraId="0482A936" w14:textId="52588510" w:rsidR="00433938" w:rsidRPr="004D65B3" w:rsidRDefault="003B77CB" w:rsidP="005F44C4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Calibri" w:eastAsia="Arial Narrow" w:hAnsi="Calibri" w:cs="Calibri"/>
                <w:b/>
                <w:bCs/>
                <w:spacing w:val="-2"/>
                <w:sz w:val="20"/>
                <w:szCs w:val="20"/>
                <w:cs/>
                <w:lang w:bidi="hi-IN"/>
              </w:rPr>
              <w:t>PASSEZ À</w:t>
            </w:r>
          </w:p>
        </w:tc>
      </w:tr>
      <w:tr w:rsidR="004C11BA" w:rsidRPr="004D65B3" w14:paraId="39C43F84" w14:textId="77777777" w:rsidTr="00FB0D80">
        <w:trPr>
          <w:trHeight w:val="575"/>
          <w:jc w:val="center"/>
        </w:trPr>
        <w:tc>
          <w:tcPr>
            <w:tcW w:w="5000" w:type="pct"/>
            <w:gridSpan w:val="4"/>
            <w:shd w:val="clear" w:color="auto" w:fill="D9D9D9" w:themeFill="background1" w:themeFillShade="D9"/>
          </w:tcPr>
          <w:p w14:paraId="3A430FDC" w14:textId="375DC43B" w:rsidR="004C11BA" w:rsidRPr="004D65B3" w:rsidRDefault="004C11BA" w:rsidP="002D717F">
            <w:pPr>
              <w:pStyle w:val="Default"/>
              <w:tabs>
                <w:tab w:val="right" w:leader="dot" w:pos="3783"/>
              </w:tabs>
              <w:rPr>
                <w:rFonts w:ascii="Calibri" w:eastAsia="Arial Narrow" w:hAnsi="Calibri" w:cs="Calibri"/>
                <w:b/>
                <w:bCs/>
                <w:color w:val="auto"/>
                <w:sz w:val="20"/>
                <w:szCs w:val="20"/>
                <w:cs/>
              </w:rPr>
            </w:pPr>
            <w:r w:rsidRPr="004D65B3">
              <w:rPr>
                <w:rFonts w:ascii="Calibri" w:eastAsia="Arial Narrow" w:hAnsi="Calibri" w:cs="Calibri"/>
                <w:b/>
                <w:bCs/>
                <w:color w:val="auto"/>
                <w:sz w:val="20"/>
                <w:szCs w:val="20"/>
                <w:cs/>
              </w:rPr>
              <w:t>Maintenant, j'aimerais vous poser quelques questions sur la manière dont vous dispensez des conseils en matière de planification familiale auprès des femmes, des hommes ou des couples.</w:t>
            </w:r>
          </w:p>
        </w:tc>
      </w:tr>
      <w:tr w:rsidR="00B73B44" w:rsidRPr="004D65B3" w14:paraId="38C7864B" w14:textId="77777777" w:rsidTr="00FB0D80">
        <w:trPr>
          <w:trHeight w:val="404"/>
          <w:jc w:val="center"/>
        </w:trPr>
        <w:tc>
          <w:tcPr>
            <w:tcW w:w="380" w:type="pct"/>
          </w:tcPr>
          <w:p w14:paraId="38C58791" w14:textId="78AED98B" w:rsidR="00433938" w:rsidRPr="004D65B3" w:rsidRDefault="00EA40EC" w:rsidP="005F44C4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>5</w:t>
            </w:r>
            <w:r w:rsidR="007741B9"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0</w:t>
            </w:r>
            <w:r w:rsidR="00C60A3E"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t>1</w:t>
            </w:r>
          </w:p>
        </w:tc>
        <w:tc>
          <w:tcPr>
            <w:tcW w:w="2314" w:type="pct"/>
          </w:tcPr>
          <w:p w14:paraId="3695FD37" w14:textId="49BF8599" w:rsidR="001D355D" w:rsidRPr="004D65B3" w:rsidRDefault="001D355D" w:rsidP="005F44C4">
            <w:pPr>
              <w:pStyle w:val="Default"/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</w:pP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>Selon vous, qui devrait être conseillé en matière de planification familiale ?</w:t>
            </w:r>
          </w:p>
          <w:p w14:paraId="33200312" w14:textId="77777777" w:rsidR="00A553A8" w:rsidRPr="004D65B3" w:rsidRDefault="00A553A8" w:rsidP="005F44C4">
            <w:pPr>
              <w:pStyle w:val="Default"/>
              <w:rPr>
                <w:rFonts w:ascii="Calibri" w:hAnsi="Calibri" w:cs="Calibri"/>
                <w:bCs/>
                <w:color w:val="auto"/>
                <w:sz w:val="20"/>
                <w:szCs w:val="20"/>
                <w:lang w:val="fr-SN" w:bidi="ar-SA"/>
              </w:rPr>
            </w:pPr>
          </w:p>
          <w:p w14:paraId="3D7EA47A" w14:textId="77777777" w:rsidR="00433938" w:rsidRPr="004D65B3" w:rsidRDefault="00433938" w:rsidP="005F44C4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5F729197" w14:textId="7BA5B2D3" w:rsidR="00433938" w:rsidRPr="00FB0D80" w:rsidRDefault="00851903" w:rsidP="00755A61">
            <w:pPr>
              <w:pStyle w:val="Default"/>
              <w:rPr>
                <w:rFonts w:ascii="Calibri" w:hAnsi="Calibri" w:cs="Calibri"/>
                <w:bCs/>
                <w:i/>
                <w:iCs/>
                <w:color w:val="auto"/>
                <w:sz w:val="20"/>
                <w:szCs w:val="20"/>
                <w:lang w:val="fr-SN" w:bidi="ar-SA"/>
              </w:rPr>
            </w:pPr>
            <w:r w:rsidRPr="00FB0D80">
              <w:rPr>
                <w:rFonts w:ascii="Calibri" w:hAnsi="Calibri" w:cs="Calibri"/>
                <w:i/>
                <w:iCs/>
                <w:sz w:val="20"/>
                <w:szCs w:val="20"/>
                <w:lang w:val="fr-SN"/>
              </w:rPr>
              <w:t xml:space="preserve">[Choix multiple. Notez toutes les réponses. Si </w:t>
            </w:r>
            <w:proofErr w:type="gramStart"/>
            <w:r w:rsidRPr="00FB0D80">
              <w:rPr>
                <w:rFonts w:ascii="Calibri" w:hAnsi="Calibri" w:cs="Calibri"/>
                <w:i/>
                <w:iCs/>
                <w:sz w:val="20"/>
                <w:szCs w:val="20"/>
                <w:lang w:val="fr-SN"/>
              </w:rPr>
              <w:t xml:space="preserve">l'option </w:t>
            </w:r>
            <w:r w:rsidRPr="00FB0D80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«</w:t>
            </w:r>
            <w:proofErr w:type="gramEnd"/>
            <w:r w:rsidRPr="00FB0D80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 ne pas </w:t>
            </w:r>
            <w:proofErr w:type="spellStart"/>
            <w:r w:rsidR="009158AF" w:rsidRPr="00FB0D80">
              <w:rPr>
                <w:rFonts w:ascii="Calibri" w:hAnsi="Calibri" w:cs="Calibri"/>
                <w:i/>
                <w:iCs/>
                <w:sz w:val="20"/>
                <w:szCs w:val="20"/>
              </w:rPr>
              <w:t>fourni</w:t>
            </w:r>
            <w:r w:rsidR="009158AF">
              <w:rPr>
                <w:rFonts w:ascii="Calibri" w:hAnsi="Calibri" w:cs="Calibri"/>
                <w:i/>
                <w:iCs/>
                <w:sz w:val="20"/>
                <w:szCs w:val="20"/>
              </w:rPr>
              <w:t>t</w:t>
            </w:r>
            <w:proofErr w:type="spellEnd"/>
            <w:r w:rsidR="009158AF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pas</w:t>
            </w:r>
            <w:r w:rsidR="009158AF" w:rsidRPr="00FB0D80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</w:t>
            </w:r>
            <w:r w:rsidRPr="00FB0D80">
              <w:rPr>
                <w:rFonts w:ascii="Calibri" w:hAnsi="Calibri" w:cs="Calibri"/>
                <w:i/>
                <w:iCs/>
                <w:sz w:val="20"/>
                <w:szCs w:val="20"/>
              </w:rPr>
              <w:t>de conseil</w:t>
            </w:r>
            <w:r w:rsidR="009158AF">
              <w:rPr>
                <w:rFonts w:ascii="Calibri" w:hAnsi="Calibri" w:cs="Calibri"/>
                <w:i/>
                <w:iCs/>
                <w:sz w:val="20"/>
                <w:szCs w:val="20"/>
              </w:rPr>
              <w:t>s</w:t>
            </w:r>
            <w:r w:rsidRPr="00FB0D80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 » </w:t>
            </w:r>
            <w:r w:rsidRPr="00FB0D80">
              <w:rPr>
                <w:rFonts w:ascii="Calibri" w:hAnsi="Calibri" w:cs="Calibri"/>
                <w:i/>
                <w:iCs/>
                <w:sz w:val="20"/>
                <w:szCs w:val="20"/>
                <w:lang w:val="fr-SN"/>
              </w:rPr>
              <w:t>est mentionnée, aucune des autres options ne doit être entourée].</w:t>
            </w:r>
          </w:p>
        </w:tc>
        <w:tc>
          <w:tcPr>
            <w:tcW w:w="1884" w:type="pct"/>
          </w:tcPr>
          <w:p w14:paraId="494827B2" w14:textId="460B5832" w:rsidR="00433938" w:rsidRPr="00E17703" w:rsidRDefault="00E17703" w:rsidP="005F44C4">
            <w:pPr>
              <w:pStyle w:val="Default"/>
              <w:tabs>
                <w:tab w:val="right" w:leader="dot" w:pos="3780"/>
              </w:tabs>
              <w:rPr>
                <w:rFonts w:ascii="Calibri" w:hAnsi="Calibri" w:cstheme="minorBidi"/>
                <w:color w:val="auto"/>
                <w:sz w:val="20"/>
                <w:szCs w:val="20"/>
                <w:lang w:val="fr-SN"/>
              </w:rPr>
            </w:pPr>
            <w:r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 xml:space="preserve">Toutes les femmes </w:t>
            </w:r>
            <w:r w:rsidR="007741B9"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 xml:space="preserve"> en âge de procréer</w:t>
            </w:r>
            <w:r>
              <w:rPr>
                <w:rFonts w:ascii="Calibri" w:eastAsia="Arial Narrow" w:hAnsi="Calibri" w:cstheme="minorBidi" w:hint="cs"/>
                <w:color w:val="auto"/>
                <w:sz w:val="20"/>
                <w:szCs w:val="20"/>
                <w:cs/>
              </w:rPr>
              <w:t>....A</w:t>
            </w:r>
          </w:p>
          <w:p w14:paraId="3C9821A2" w14:textId="5880B51F" w:rsidR="00433938" w:rsidRPr="004D65B3" w:rsidRDefault="002D717F" w:rsidP="005F44C4">
            <w:pPr>
              <w:pStyle w:val="Default"/>
              <w:tabs>
                <w:tab w:val="right" w:leader="dot" w:pos="3780"/>
              </w:tabs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</w:pP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 xml:space="preserve">Tous les hommes sexuellement actifs </w:t>
            </w:r>
            <w:r w:rsidR="007741B9"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ab/>
              <w:t>B</w:t>
            </w:r>
          </w:p>
          <w:p w14:paraId="334F1227" w14:textId="5444E9B2" w:rsidR="00433938" w:rsidRPr="004D65B3" w:rsidRDefault="002D717F" w:rsidP="005F44C4">
            <w:pPr>
              <w:pStyle w:val="Default"/>
              <w:tabs>
                <w:tab w:val="right" w:leader="dot" w:pos="3780"/>
              </w:tabs>
              <w:rPr>
                <w:rFonts w:ascii="Calibri" w:hAnsi="Calibri" w:cs="Calibri"/>
                <w:color w:val="auto"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 xml:space="preserve">Adolescents </w:t>
            </w:r>
            <w:r w:rsidR="007741B9"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ab/>
              <w:t>C</w:t>
            </w:r>
          </w:p>
          <w:p w14:paraId="4D91D6AF" w14:textId="50F3D2CB" w:rsidR="00433938" w:rsidRPr="004D65B3" w:rsidRDefault="007741B9" w:rsidP="005F44C4">
            <w:pPr>
              <w:pStyle w:val="Default"/>
              <w:tabs>
                <w:tab w:val="right" w:leader="dot" w:pos="3780"/>
              </w:tabs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</w:pP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 xml:space="preserve">Femme enceinte venue pour une CPN </w:t>
            </w: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ab/>
              <w:t>D</w:t>
            </w:r>
          </w:p>
          <w:p w14:paraId="02BF1440" w14:textId="14A98464" w:rsidR="00433938" w:rsidRPr="004D65B3" w:rsidRDefault="007741B9" w:rsidP="005F44C4">
            <w:pPr>
              <w:pStyle w:val="Default"/>
              <w:tabs>
                <w:tab w:val="right" w:leader="dot" w:pos="3780"/>
              </w:tabs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</w:pP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 xml:space="preserve">Femme venue pour avorter </w:t>
            </w: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ab/>
              <w:t>E</w:t>
            </w:r>
          </w:p>
          <w:p w14:paraId="687836B0" w14:textId="4FF03F91" w:rsidR="00433938" w:rsidRPr="004D65B3" w:rsidRDefault="007741B9" w:rsidP="005F44C4">
            <w:pPr>
              <w:pStyle w:val="Default"/>
              <w:tabs>
                <w:tab w:val="right" w:leader="dot" w:pos="3780"/>
              </w:tabs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</w:pP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 xml:space="preserve">Femme venue </w:t>
            </w:r>
            <w:r w:rsidR="00E17703" w:rsidRPr="00E17703">
              <w:rPr>
                <w:rFonts w:ascii="Calibri" w:eastAsia="Arial Narrow" w:hAnsi="Calibri" w:cs="Calibri" w:hint="cs"/>
                <w:color w:val="auto"/>
                <w:sz w:val="20"/>
                <w:szCs w:val="20"/>
                <w:cs/>
              </w:rPr>
              <w:t xml:space="preserve">pour </w:t>
            </w: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 xml:space="preserve">accoucher </w:t>
            </w: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ab/>
              <w:t>F</w:t>
            </w:r>
          </w:p>
          <w:p w14:paraId="5FF4C75A" w14:textId="2E863BB3" w:rsidR="00433938" w:rsidRPr="004D65B3" w:rsidRDefault="007741B9" w:rsidP="005F44C4">
            <w:pPr>
              <w:pStyle w:val="Default"/>
              <w:tabs>
                <w:tab w:val="right" w:leader="dot" w:pos="3780"/>
              </w:tabs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</w:pP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 xml:space="preserve">Femme en post-partum alors qu'elle est dans l'établissement </w:t>
            </w: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ab/>
              <w:t>G</w:t>
            </w:r>
          </w:p>
          <w:p w14:paraId="2D1549D5" w14:textId="528ECACC" w:rsidR="00433938" w:rsidRPr="004D65B3" w:rsidRDefault="00E17703" w:rsidP="005F44C4">
            <w:pPr>
              <w:pStyle w:val="Default"/>
              <w:tabs>
                <w:tab w:val="right" w:leader="dot" w:pos="3780"/>
              </w:tabs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</w:pPr>
            <w:r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 xml:space="preserve">Femme venue </w:t>
            </w:r>
            <w:r w:rsidR="007741B9"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 xml:space="preserve"> vacciner</w:t>
            </w:r>
            <w:r w:rsidRPr="00E17703">
              <w:rPr>
                <w:rFonts w:ascii="Calibri" w:eastAsia="Arial Narrow" w:hAnsi="Calibri" w:cs="Calibri" w:hint="cs"/>
                <w:color w:val="auto"/>
                <w:sz w:val="20"/>
                <w:szCs w:val="20"/>
                <w:cs/>
              </w:rPr>
              <w:t xml:space="preserve"> son</w:t>
            </w:r>
            <w:r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 xml:space="preserve"> </w:t>
            </w:r>
            <w:r w:rsidR="007741B9"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 xml:space="preserve">enfant </w:t>
            </w:r>
            <w:r w:rsidR="007741B9"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ab/>
              <w:t>H</w:t>
            </w:r>
          </w:p>
          <w:p w14:paraId="24BE3E02" w14:textId="36CB0402" w:rsidR="00433938" w:rsidRPr="004D65B3" w:rsidRDefault="006C11B2" w:rsidP="005F44C4">
            <w:pPr>
              <w:pStyle w:val="Default"/>
              <w:tabs>
                <w:tab w:val="right" w:leader="dot" w:pos="3780"/>
              </w:tabs>
              <w:rPr>
                <w:rFonts w:ascii="Calibri" w:hAnsi="Calibri" w:cs="Calibri"/>
                <w:color w:val="auto"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 xml:space="preserve">Femme ayant 2 enfants ou plus </w:t>
            </w:r>
            <w:r w:rsidR="007741B9"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ab/>
              <w:t>I</w:t>
            </w:r>
          </w:p>
          <w:p w14:paraId="315D8D19" w14:textId="2C0BEDBC" w:rsidR="00433938" w:rsidRPr="004D65B3" w:rsidRDefault="007741B9" w:rsidP="005F44C4">
            <w:pPr>
              <w:pStyle w:val="Default"/>
              <w:tabs>
                <w:tab w:val="right" w:leader="dot" w:pos="3780"/>
              </w:tabs>
              <w:rPr>
                <w:rFonts w:ascii="Calibri" w:hAnsi="Calibri" w:cs="Calibri"/>
                <w:color w:val="auto"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lastRenderedPageBreak/>
              <w:t xml:space="preserve">Femme ayant </w:t>
            </w:r>
            <w:r w:rsidR="00E1770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>une grossesse à haut risque (</w:t>
            </w:r>
            <w:r w:rsidR="00E17703" w:rsidRPr="00E17703">
              <w:rPr>
                <w:rFonts w:ascii="Calibri" w:eastAsia="Arial Narrow" w:hAnsi="Calibri" w:cs="Calibri" w:hint="cs"/>
                <w:color w:val="auto"/>
                <w:sz w:val="20"/>
                <w:szCs w:val="20"/>
                <w:cs/>
              </w:rPr>
              <w:t>GHR</w:t>
            </w: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 xml:space="preserve">) </w:t>
            </w: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ab/>
              <w:t>J</w:t>
            </w:r>
          </w:p>
          <w:p w14:paraId="6CFABEA9" w14:textId="63E2569E" w:rsidR="00433938" w:rsidRPr="004D65B3" w:rsidRDefault="007741B9" w:rsidP="005F44C4">
            <w:pPr>
              <w:pStyle w:val="Default"/>
              <w:tabs>
                <w:tab w:val="right" w:leader="dot" w:pos="3780"/>
              </w:tabs>
              <w:rPr>
                <w:rFonts w:ascii="Calibri" w:hAnsi="Calibri" w:cs="Calibri"/>
                <w:color w:val="auto"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 xml:space="preserve">Femme anémique en période prénatale et post-partum </w:t>
            </w: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ab/>
              <w:t>K</w:t>
            </w:r>
          </w:p>
          <w:p w14:paraId="762C7CBF" w14:textId="1ECA311B" w:rsidR="00851903" w:rsidRPr="004D65B3" w:rsidRDefault="0012565E" w:rsidP="002D717F">
            <w:pPr>
              <w:tabs>
                <w:tab w:val="right" w:leader="dot" w:pos="3780"/>
              </w:tabs>
              <w:autoSpaceDE w:val="0"/>
              <w:autoSpaceDN w:val="0"/>
              <w:adjustRightInd w:val="0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Autres </w:t>
            </w:r>
            <w:r w:rsidR="004C11BA" w:rsidRPr="004D65B3">
              <w:rPr>
                <w:rFonts w:ascii="Calibri" w:eastAsia="Arial Narrow" w:hAnsi="Calibri" w:cs="Calibri"/>
                <w:sz w:val="20"/>
                <w:szCs w:val="20"/>
                <w:rtl/>
                <w:cs/>
              </w:rPr>
              <w:t xml:space="preserve">(préciser) </w:t>
            </w:r>
            <w:r w:rsidR="007741B9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X</w:t>
            </w:r>
          </w:p>
          <w:p w14:paraId="30FE10F8" w14:textId="6FAB1039" w:rsidR="00433938" w:rsidRPr="004D65B3" w:rsidRDefault="002D717F" w:rsidP="00851903">
            <w:pPr>
              <w:tabs>
                <w:tab w:val="right" w:leader="dot" w:pos="3780"/>
              </w:tabs>
              <w:autoSpaceDE w:val="0"/>
              <w:autoSpaceDN w:val="0"/>
              <w:adjustRightInd w:val="0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rtl/>
              </w:rPr>
              <w:t xml:space="preserve">Ne </w:t>
            </w:r>
            <w:r w:rsidR="00851903" w:rsidRPr="004D65B3">
              <w:rPr>
                <w:rFonts w:ascii="Calibri" w:eastAsia="Arial Narrow" w:hAnsi="Calibri" w:cs="Calibri"/>
                <w:sz w:val="20"/>
                <w:szCs w:val="20"/>
                <w:rtl/>
                <w:cs/>
              </w:rPr>
              <w:t>fourni</w:t>
            </w:r>
            <w:r w:rsidR="00851903">
              <w:rPr>
                <w:rFonts w:ascii="Calibri" w:eastAsia="Arial Narrow" w:hAnsi="Calibri" w:cs="Calibri"/>
                <w:sz w:val="20"/>
                <w:szCs w:val="20"/>
                <w:lang w:val="fr-FR"/>
              </w:rPr>
              <w:t xml:space="preserve">t </w:t>
            </w:r>
            <w:r w:rsidR="00851903" w:rsidRPr="004D65B3">
              <w:rPr>
                <w:rFonts w:ascii="Calibri" w:eastAsia="Arial Narrow" w:hAnsi="Calibri" w:cs="Calibri"/>
                <w:sz w:val="20"/>
                <w:szCs w:val="20"/>
                <w:rtl/>
                <w:cs/>
              </w:rPr>
              <w:t xml:space="preserve"> </w:t>
            </w:r>
            <w:r w:rsidR="007741B9" w:rsidRPr="004D65B3">
              <w:rPr>
                <w:rFonts w:ascii="Calibri" w:eastAsia="Arial Narrow" w:hAnsi="Calibri" w:cs="Calibri"/>
                <w:sz w:val="20"/>
                <w:szCs w:val="20"/>
                <w:rtl/>
                <w:cs/>
              </w:rPr>
              <w:t xml:space="preserve">pas de conseils </w:t>
            </w:r>
            <w:r w:rsidR="004C11BA" w:rsidRPr="004D65B3">
              <w:rPr>
                <w:rFonts w:ascii="Calibri" w:eastAsia="Arial Unicode MS" w:hAnsi="Calibri" w:cs="Calibri"/>
                <w:noProof/>
                <w:sz w:val="20"/>
                <w:szCs w:val="20"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3741056" behindDoc="0" locked="0" layoutInCell="1" allowOverlap="1" wp14:anchorId="319AC7C0" wp14:editId="535DE07F">
                      <wp:simplePos x="0" y="0"/>
                      <wp:positionH relativeFrom="column">
                        <wp:posOffset>2431415</wp:posOffset>
                      </wp:positionH>
                      <wp:positionV relativeFrom="paragraph">
                        <wp:posOffset>104140</wp:posOffset>
                      </wp:positionV>
                      <wp:extent cx="205740" cy="0"/>
                      <wp:effectExtent l="0" t="76200" r="22860" b="95250"/>
                      <wp:wrapNone/>
                      <wp:docPr id="370" name="Straight Arrow Connector 3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574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 w14:anchorId="53500185">
                    <v:shape id="Straight Arrow Connector 370" style="position:absolute;margin-left:191.45pt;margin-top:8.2pt;width:16.2pt;height:0;z-index:253741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" w14:anchorId="3B044F03">
                      <v:stroke joinstyle="miter" endarrow="block"/>
                    </v:shape>
                  </w:pict>
                </mc:Fallback>
              </mc:AlternateContent>
            </w:r>
            <w:r w:rsidR="00851903">
              <w:rPr>
                <w:rFonts w:ascii="Calibri" w:eastAsia="Arial Narrow" w:hAnsi="Calibri" w:cs="Calibri"/>
                <w:sz w:val="20"/>
                <w:szCs w:val="20"/>
                <w:lang w:val="fr-FR"/>
              </w:rPr>
              <w:t>………………………….</w:t>
            </w:r>
            <w:r w:rsidR="007741B9" w:rsidRPr="004D65B3">
              <w:rPr>
                <w:rFonts w:ascii="Calibri" w:eastAsia="Arial Narrow" w:hAnsi="Calibri" w:cs="Calibri"/>
                <w:sz w:val="20"/>
                <w:szCs w:val="20"/>
                <w:rtl/>
                <w:cs/>
              </w:rPr>
              <w:t>O</w:t>
            </w:r>
          </w:p>
        </w:tc>
        <w:tc>
          <w:tcPr>
            <w:tcW w:w="422" w:type="pct"/>
          </w:tcPr>
          <w:p w14:paraId="1DDDD86E" w14:textId="77777777" w:rsidR="00433938" w:rsidRPr="004D65B3" w:rsidRDefault="00433938" w:rsidP="005F44C4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  <w:p w14:paraId="62C4C1BC" w14:textId="77777777" w:rsidR="00433938" w:rsidRPr="004D65B3" w:rsidRDefault="00433938" w:rsidP="005F44C4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  <w:p w14:paraId="314937F8" w14:textId="77777777" w:rsidR="00433938" w:rsidRPr="004D65B3" w:rsidRDefault="00433938" w:rsidP="005F44C4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  <w:p w14:paraId="60F4E36F" w14:textId="77777777" w:rsidR="00433938" w:rsidRPr="004D65B3" w:rsidRDefault="00433938" w:rsidP="005F44C4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  <w:p w14:paraId="2DC5F7F6" w14:textId="77777777" w:rsidR="00433938" w:rsidRPr="004D65B3" w:rsidRDefault="00433938" w:rsidP="005F44C4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  <w:p w14:paraId="1EC65BA8" w14:textId="77777777" w:rsidR="00433938" w:rsidRPr="004D65B3" w:rsidRDefault="00433938" w:rsidP="005F44C4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  <w:p w14:paraId="3AB6F3DA" w14:textId="77777777" w:rsidR="00433938" w:rsidRPr="004D65B3" w:rsidRDefault="00433938" w:rsidP="005F44C4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  <w:p w14:paraId="17B5D866" w14:textId="77777777" w:rsidR="00433938" w:rsidRPr="004D65B3" w:rsidRDefault="00433938" w:rsidP="005F44C4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  <w:p w14:paraId="363B919B" w14:textId="77777777" w:rsidR="00433938" w:rsidRPr="004D65B3" w:rsidRDefault="00433938" w:rsidP="005F44C4">
            <w:pPr>
              <w:jc w:val="center"/>
              <w:rPr>
                <w:rFonts w:ascii="Calibri" w:hAnsi="Calibri" w:cs="Calibri"/>
                <w:sz w:val="20"/>
                <w:szCs w:val="20"/>
                <w:lang w:val="fr-SN"/>
              </w:rPr>
            </w:pPr>
          </w:p>
          <w:p w14:paraId="264DA4E7" w14:textId="77777777" w:rsidR="00433938" w:rsidRPr="004D65B3" w:rsidRDefault="00433938" w:rsidP="005F44C4">
            <w:pPr>
              <w:jc w:val="center"/>
              <w:rPr>
                <w:rFonts w:ascii="Calibri" w:hAnsi="Calibri" w:cs="Calibri"/>
                <w:sz w:val="20"/>
                <w:szCs w:val="20"/>
                <w:lang w:val="fr-SN"/>
              </w:rPr>
            </w:pPr>
          </w:p>
          <w:p w14:paraId="0BBBF13C" w14:textId="77777777" w:rsidR="00433938" w:rsidRPr="004D65B3" w:rsidRDefault="00433938" w:rsidP="005F44C4">
            <w:pPr>
              <w:jc w:val="center"/>
              <w:rPr>
                <w:rFonts w:ascii="Calibri" w:hAnsi="Calibri" w:cs="Calibri"/>
                <w:sz w:val="20"/>
                <w:szCs w:val="20"/>
                <w:lang w:val="fr-SN"/>
              </w:rPr>
            </w:pPr>
          </w:p>
          <w:p w14:paraId="442250EE" w14:textId="77777777" w:rsidR="00AD2D3E" w:rsidRPr="004D65B3" w:rsidRDefault="00AD2D3E" w:rsidP="005F44C4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55CDB380" w14:textId="757A32DE" w:rsidR="00AD2D3E" w:rsidRPr="004D65B3" w:rsidRDefault="00AD2D3E" w:rsidP="00755A61">
            <w:pPr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  <w:p w14:paraId="4FECA53D" w14:textId="77777777" w:rsidR="00851903" w:rsidRDefault="00851903" w:rsidP="000C2AC3">
            <w:pPr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32259CA4" w14:textId="77777777" w:rsidR="00851903" w:rsidRDefault="00851903" w:rsidP="000C2AC3">
            <w:pPr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7306F2F4" w14:textId="77777777" w:rsidR="00851903" w:rsidRDefault="00851903" w:rsidP="000C2AC3">
            <w:pPr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</w:p>
          <w:p w14:paraId="03C85DEA" w14:textId="109A4363" w:rsidR="00433938" w:rsidRPr="004D65B3" w:rsidRDefault="009158AF" w:rsidP="000C2AC3">
            <w:pPr>
              <w:rPr>
                <w:rFonts w:ascii="Calibri" w:hAnsi="Calibri" w:cs="Calibri"/>
                <w:sz w:val="20"/>
                <w:szCs w:val="20"/>
                <w:lang w:val="en-GB"/>
              </w:rPr>
            </w:pPr>
            <w:r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 xml:space="preserve">     </w:t>
            </w:r>
            <w:r w:rsidR="000C2AC3"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5</w:t>
            </w:r>
            <w:r w:rsidR="007741B9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03</w:t>
            </w:r>
          </w:p>
        </w:tc>
      </w:tr>
      <w:tr w:rsidR="00B73B44" w:rsidRPr="004D65B3" w14:paraId="168B6F91" w14:textId="77777777" w:rsidTr="00FB0D80">
        <w:trPr>
          <w:jc w:val="center"/>
        </w:trPr>
        <w:tc>
          <w:tcPr>
            <w:tcW w:w="380" w:type="pct"/>
          </w:tcPr>
          <w:p w14:paraId="5977AC22" w14:textId="66DCAF51" w:rsidR="00433938" w:rsidRPr="004D65B3" w:rsidRDefault="00EA40EC" w:rsidP="005F44C4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rtl/>
                <w:cs/>
                <w:lang w:val="en-GB"/>
              </w:rPr>
            </w:pPr>
            <w:r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lang w:bidi="hi-IN"/>
              </w:rPr>
              <w:lastRenderedPageBreak/>
              <w:t>5</w:t>
            </w:r>
            <w:r w:rsidR="007741B9" w:rsidRPr="004D65B3">
              <w:rPr>
                <w:rFonts w:ascii="Calibri" w:eastAsia="Arial Narrow" w:hAnsi="Calibri" w:cs="Calibri"/>
                <w:spacing w:val="-2"/>
                <w:sz w:val="20"/>
                <w:szCs w:val="20"/>
                <w:cs/>
                <w:lang w:bidi="hi-IN"/>
              </w:rPr>
              <w:t>02</w:t>
            </w:r>
          </w:p>
        </w:tc>
        <w:tc>
          <w:tcPr>
            <w:tcW w:w="2314" w:type="pct"/>
          </w:tcPr>
          <w:p w14:paraId="1412F694" w14:textId="0CBA7B82" w:rsidR="00134227" w:rsidRPr="004D65B3" w:rsidRDefault="00134227" w:rsidP="00921AC6">
            <w:pPr>
              <w:rPr>
                <w:rFonts w:ascii="Calibri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hAnsi="Calibri" w:cs="Calibri"/>
                <w:sz w:val="20"/>
                <w:szCs w:val="20"/>
                <w:lang w:bidi="hi-IN"/>
              </w:rPr>
              <w:t>Mme Y a 20 ans et a deux enfants vivants avec une différence d'âge de 2,5 ans et elle ne souhaite pas avoir d'autres enfants à l'avenir. Veuillez expliquer ce que vous faites pour qu'elle puisse choisir une méthode.</w:t>
            </w:r>
          </w:p>
          <w:p w14:paraId="4DFEB0F8" w14:textId="3F50F791" w:rsidR="00134227" w:rsidRPr="004D65B3" w:rsidRDefault="00134227" w:rsidP="00134227">
            <w:pPr>
              <w:rPr>
                <w:rFonts w:ascii="Calibri" w:hAnsi="Calibri" w:cs="Calibri"/>
                <w:sz w:val="20"/>
                <w:szCs w:val="20"/>
                <w:cs/>
                <w:lang w:bidi="hi-IN"/>
              </w:rPr>
            </w:pPr>
          </w:p>
          <w:p w14:paraId="0773F650" w14:textId="7994E9E9" w:rsidR="00433938" w:rsidRPr="004D65B3" w:rsidRDefault="009158AF" w:rsidP="005F44C4">
            <w:pPr>
              <w:suppressAutoHyphens/>
              <w:rPr>
                <w:rFonts w:ascii="Calibri" w:hAnsi="Calibri" w:cs="Calibri"/>
                <w:sz w:val="20"/>
                <w:szCs w:val="20"/>
              </w:rPr>
            </w:pPr>
            <w:r w:rsidRPr="00D37CDB">
              <w:rPr>
                <w:rFonts w:ascii="Calibri" w:hAnsi="Calibri" w:cs="Calibri"/>
                <w:i/>
                <w:iCs/>
                <w:sz w:val="20"/>
                <w:szCs w:val="20"/>
                <w:lang w:val="fr-SN"/>
              </w:rPr>
              <w:t xml:space="preserve">[Choix multiple. Notez toutes les réponses. Si </w:t>
            </w:r>
            <w:proofErr w:type="gramStart"/>
            <w:r w:rsidRPr="00D37CDB">
              <w:rPr>
                <w:rFonts w:ascii="Calibri" w:hAnsi="Calibri" w:cs="Calibri"/>
                <w:i/>
                <w:iCs/>
                <w:sz w:val="20"/>
                <w:szCs w:val="20"/>
                <w:lang w:val="fr-SN"/>
              </w:rPr>
              <w:t xml:space="preserve">l'option </w:t>
            </w:r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«</w:t>
            </w:r>
            <w:proofErr w:type="gramEnd"/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> </w:t>
            </w:r>
            <w:r>
              <w:rPr>
                <w:rFonts w:ascii="Calibri" w:hAnsi="Calibri" w:cs="Calibri"/>
                <w:i/>
                <w:iCs/>
                <w:sz w:val="20"/>
                <w:szCs w:val="20"/>
              </w:rPr>
              <w:t>Je ne sais pas</w:t>
            </w:r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 » </w:t>
            </w:r>
            <w:r w:rsidRPr="00D37CDB">
              <w:rPr>
                <w:rFonts w:ascii="Calibri" w:hAnsi="Calibri" w:cs="Calibri"/>
                <w:i/>
                <w:iCs/>
                <w:sz w:val="20"/>
                <w:szCs w:val="20"/>
                <w:lang w:val="fr-SN"/>
              </w:rPr>
              <w:t>est mentionnée, aucune des autres options ne doit être entourée].</w:t>
            </w:r>
          </w:p>
        </w:tc>
        <w:tc>
          <w:tcPr>
            <w:tcW w:w="1884" w:type="pct"/>
          </w:tcPr>
          <w:p w14:paraId="74047E72" w14:textId="071DF093" w:rsidR="00433938" w:rsidRPr="004D65B3" w:rsidRDefault="007741B9" w:rsidP="005F44C4">
            <w:pPr>
              <w:pStyle w:val="Default"/>
              <w:tabs>
                <w:tab w:val="right" w:leader="dot" w:pos="3780"/>
              </w:tabs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</w:pP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 xml:space="preserve">Écouter et comprendre son intention de fertilité </w:t>
            </w: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ab/>
              <w:t>A</w:t>
            </w:r>
          </w:p>
          <w:p w14:paraId="6B73C0DD" w14:textId="462E7765" w:rsidR="00E66FF6" w:rsidRPr="004D65B3" w:rsidRDefault="00E17703" w:rsidP="005F44C4">
            <w:pPr>
              <w:tabs>
                <w:tab w:val="right" w:leader="dot" w:pos="3780"/>
              </w:tabs>
              <w:autoSpaceDE w:val="0"/>
              <w:autoSpaceDN w:val="0"/>
              <w:adjustRightInd w:val="0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Discut</w:t>
            </w:r>
            <w:r w:rsidRPr="00E17703">
              <w:rPr>
                <w:rFonts w:ascii="Calibri" w:eastAsia="Arial Narrow" w:hAnsi="Calibri" w:cs="Calibri" w:hint="cs"/>
                <w:sz w:val="20"/>
                <w:szCs w:val="20"/>
                <w:cs/>
                <w:lang w:bidi="hi-IN"/>
              </w:rPr>
              <w:t>er</w:t>
            </w:r>
            <w:r w:rsidR="00C025ED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de ses</w:t>
            </w:r>
            <w:r w:rsidRPr="00E17703">
              <w:rPr>
                <w:rFonts w:ascii="Calibri" w:eastAsia="Arial Narrow" w:hAnsi="Calibri" w:cs="Calibri" w:hint="cs"/>
                <w:sz w:val="20"/>
                <w:szCs w:val="20"/>
                <w:cs/>
                <w:lang w:bidi="hi-IN"/>
              </w:rPr>
              <w:t xml:space="preserve">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préférences</w:t>
            </w:r>
            <w:r w:rsidRPr="00E17703">
              <w:rPr>
                <w:rFonts w:ascii="Calibri" w:eastAsia="Arial Narrow" w:hAnsi="Calibri" w:cs="Calibri" w:hint="cs"/>
                <w:sz w:val="20"/>
                <w:szCs w:val="20"/>
                <w:cs/>
                <w:lang w:bidi="hi-IN"/>
              </w:rPr>
              <w:t xml:space="preserve"> en matiére de</w:t>
            </w:r>
            <w:r w:rsidR="00C025ED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méthodes contraceptives</w:t>
            </w:r>
          </w:p>
          <w:p w14:paraId="65A5B6C7" w14:textId="0505A3A8" w:rsidR="00433938" w:rsidRPr="004D65B3" w:rsidRDefault="007741B9" w:rsidP="005F44C4">
            <w:pPr>
              <w:tabs>
                <w:tab w:val="right" w:leader="dot" w:pos="3780"/>
              </w:tabs>
              <w:autoSpaceDE w:val="0"/>
              <w:autoSpaceDN w:val="0"/>
              <w:adjustRightInd w:val="0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B</w:t>
            </w:r>
          </w:p>
          <w:p w14:paraId="6A3CFF9E" w14:textId="0A9DB342" w:rsidR="00433938" w:rsidRPr="004D65B3" w:rsidRDefault="007741B9" w:rsidP="005F44C4">
            <w:pPr>
              <w:tabs>
                <w:tab w:val="right" w:leader="dot" w:pos="3780"/>
              </w:tabs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 xml:space="preserve">Fournir des informations sur les différentes méthodes de planification familiale disponibles </w:t>
            </w: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ab/>
              <w:t>C</w:t>
            </w:r>
          </w:p>
          <w:p w14:paraId="19EA9109" w14:textId="24EF5D19" w:rsidR="00433938" w:rsidRPr="004D65B3" w:rsidRDefault="007741B9" w:rsidP="005F44C4">
            <w:pPr>
              <w:tabs>
                <w:tab w:val="right" w:leader="dot" w:pos="3780"/>
              </w:tabs>
              <w:autoSpaceDE w:val="0"/>
              <w:autoSpaceDN w:val="0"/>
              <w:adjustRightInd w:val="0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Expliquer les avantages des différentes planifications familiale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D</w:t>
            </w:r>
          </w:p>
          <w:p w14:paraId="3EA5B39F" w14:textId="3555E86D" w:rsidR="00433938" w:rsidRPr="004D65B3" w:rsidRDefault="00E17703" w:rsidP="005F44C4">
            <w:pPr>
              <w:tabs>
                <w:tab w:val="right" w:leader="dot" w:pos="3780"/>
              </w:tabs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E17703">
              <w:rPr>
                <w:rFonts w:ascii="Calibri" w:eastAsia="Arial Narrow" w:hAnsi="Calibri" w:cs="Calibri" w:hint="cs"/>
                <w:sz w:val="20"/>
                <w:szCs w:val="20"/>
                <w:cs/>
                <w:lang w:bidi="hi-IN"/>
              </w:rPr>
              <w:t>Enumérer</w:t>
            </w:r>
            <w:r w:rsidR="007741B9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les méthodes adaptées à son besoin </w:t>
            </w:r>
            <w:r w:rsidR="007741B9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E</w:t>
            </w:r>
          </w:p>
          <w:p w14:paraId="7BEF4368" w14:textId="70311740" w:rsidR="00433938" w:rsidRPr="004D65B3" w:rsidRDefault="007741B9" w:rsidP="005F44C4">
            <w:pPr>
              <w:tabs>
                <w:tab w:val="right" w:leader="dot" w:pos="3780"/>
              </w:tabs>
              <w:autoSpaceDE w:val="0"/>
              <w:autoSpaceDN w:val="0"/>
              <w:adjustRightInd w:val="0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Expliquer la manière d'utiliser la méthode sélectionné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F</w:t>
            </w:r>
          </w:p>
          <w:p w14:paraId="24F9E6B1" w14:textId="1511E1CB" w:rsidR="00433938" w:rsidRPr="004D65B3" w:rsidRDefault="007741B9" w:rsidP="005F44C4">
            <w:pPr>
              <w:tabs>
                <w:tab w:val="right" w:leader="dot" w:pos="3780"/>
              </w:tabs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Retour à la fertilité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G</w:t>
            </w:r>
          </w:p>
          <w:p w14:paraId="6EF1CBC9" w14:textId="172BFB34" w:rsidR="00433938" w:rsidRPr="004D65B3" w:rsidRDefault="007741B9" w:rsidP="005F44C4">
            <w:pPr>
              <w:tabs>
                <w:tab w:val="right" w:leader="dot" w:pos="3780"/>
              </w:tabs>
              <w:autoSpaceDE w:val="0"/>
              <w:autoSpaceDN w:val="0"/>
              <w:adjustRightInd w:val="0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Expliquer l’effet secondair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H</w:t>
            </w:r>
          </w:p>
          <w:p w14:paraId="72BDD1B6" w14:textId="4C634F98" w:rsidR="00433938" w:rsidRPr="004D65B3" w:rsidRDefault="007741B9" w:rsidP="005F44C4">
            <w:pPr>
              <w:tabs>
                <w:tab w:val="right" w:leader="dot" w:pos="3780"/>
              </w:tabs>
              <w:autoSpaceDE w:val="0"/>
              <w:autoSpaceDN w:val="0"/>
              <w:adjustRightInd w:val="0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Expliquez-lui le lieu de disponibilité de la méthod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que je</w:t>
            </w:r>
          </w:p>
          <w:p w14:paraId="1B918CAE" w14:textId="0BF92D14" w:rsidR="00433938" w:rsidRPr="004D65B3" w:rsidRDefault="007741B9" w:rsidP="008C30EF">
            <w:pPr>
              <w:tabs>
                <w:tab w:val="right" w:leader="dot" w:pos="378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Expliquer les raisons médicales spécifiques pour retourner dans </w:t>
            </w:r>
            <w:r w:rsidR="000F0690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la structure sanitaire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J</w:t>
            </w:r>
          </w:p>
          <w:p w14:paraId="339B2662" w14:textId="66EBD698" w:rsidR="00433938" w:rsidRPr="004D65B3" w:rsidRDefault="007741B9" w:rsidP="005F44C4">
            <w:pPr>
              <w:tabs>
                <w:tab w:val="right" w:leader="dot" w:pos="3780"/>
              </w:tabs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 xml:space="preserve">Encouragez-la à limiter complètement la procréation </w:t>
            </w: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ab/>
              <w:t>K</w:t>
            </w:r>
          </w:p>
          <w:p w14:paraId="621C5A83" w14:textId="772E4813" w:rsidR="00433938" w:rsidRPr="004D65B3" w:rsidRDefault="002D717F" w:rsidP="005F44C4">
            <w:pPr>
              <w:tabs>
                <w:tab w:val="right" w:leader="dot" w:pos="3780"/>
              </w:tabs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 xml:space="preserve">Demande de consentement du partenaire </w:t>
            </w:r>
            <w:r w:rsidR="007741B9" w:rsidRPr="004D65B3">
              <w:rPr>
                <w:rFonts w:ascii="Calibri" w:eastAsia="Arial" w:hAnsi="Calibri" w:cs="Calibri"/>
                <w:spacing w:val="-1"/>
                <w:sz w:val="20"/>
                <w:szCs w:val="20"/>
                <w:cs/>
                <w:lang w:bidi="hi-IN"/>
              </w:rPr>
              <w:tab/>
              <w:t>L</w:t>
            </w:r>
          </w:p>
          <w:p w14:paraId="74C9366B" w14:textId="38287EA2" w:rsidR="00433938" w:rsidRPr="004D65B3" w:rsidRDefault="007741B9" w:rsidP="005F44C4">
            <w:pPr>
              <w:tabs>
                <w:tab w:val="right" w:leader="dot" w:pos="3780"/>
              </w:tabs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Accorder du temps pour la visite de suivi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M</w:t>
            </w:r>
          </w:p>
          <w:p w14:paraId="6639971D" w14:textId="73BE5927" w:rsidR="00433938" w:rsidRPr="004D65B3" w:rsidRDefault="0012565E" w:rsidP="005F44C4">
            <w:pPr>
              <w:tabs>
                <w:tab w:val="right" w:leader="dot" w:pos="3780"/>
              </w:tabs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="007741B9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X</w:t>
            </w:r>
          </w:p>
          <w:p w14:paraId="4A671145" w14:textId="1E28B1F1" w:rsidR="00433938" w:rsidRPr="004D65B3" w:rsidRDefault="007741B9" w:rsidP="005F44C4">
            <w:pPr>
              <w:tabs>
                <w:tab w:val="right" w:leader="dot" w:pos="3780"/>
              </w:tabs>
              <w:suppressAutoHyphens/>
              <w:rPr>
                <w:rFonts w:ascii="Calibri" w:hAnsi="Calibri" w:cs="Calibri"/>
                <w:bCs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Je ne sais pas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Z</w:t>
            </w:r>
          </w:p>
        </w:tc>
        <w:tc>
          <w:tcPr>
            <w:tcW w:w="422" w:type="pct"/>
          </w:tcPr>
          <w:p w14:paraId="6F0E66D2" w14:textId="77777777" w:rsidR="00433938" w:rsidRPr="004D65B3" w:rsidRDefault="007741B9" w:rsidP="005F44C4">
            <w:pPr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</w:r>
          </w:p>
        </w:tc>
      </w:tr>
      <w:tr w:rsidR="00B73B44" w:rsidRPr="004D65B3" w14:paraId="6E03C281" w14:textId="77777777" w:rsidTr="00FB0D80">
        <w:trPr>
          <w:jc w:val="center"/>
        </w:trPr>
        <w:tc>
          <w:tcPr>
            <w:tcW w:w="380" w:type="pct"/>
          </w:tcPr>
          <w:p w14:paraId="7E43C917" w14:textId="3B3EA026" w:rsidR="00433938" w:rsidRPr="004D65B3" w:rsidRDefault="00EA40EC" w:rsidP="005F44C4">
            <w:pPr>
              <w:suppressAutoHyphens/>
              <w:contextualSpacing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5</w:t>
            </w:r>
            <w:r w:rsidR="007741B9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03</w:t>
            </w:r>
          </w:p>
        </w:tc>
        <w:tc>
          <w:tcPr>
            <w:tcW w:w="2314" w:type="pct"/>
          </w:tcPr>
          <w:p w14:paraId="06E1D7E9" w14:textId="77777777" w:rsidR="00C025ED" w:rsidRPr="004D65B3" w:rsidRDefault="00C025ED" w:rsidP="005F44C4">
            <w:pPr>
              <w:ind w:right="-20"/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Selon vous, quels sont les obstacles auxquels vous êtes confrontés lorsque vous fournissez des services de conseil en planification familiale aux femmes éligibles ?</w:t>
            </w:r>
          </w:p>
          <w:p w14:paraId="2124AEDB" w14:textId="77777777" w:rsidR="002270BE" w:rsidRPr="004D65B3" w:rsidRDefault="002270BE" w:rsidP="005F44C4">
            <w:pPr>
              <w:rPr>
                <w:rFonts w:ascii="Calibri" w:hAnsi="Calibri" w:cs="Calibri"/>
                <w:sz w:val="20"/>
                <w:szCs w:val="20"/>
                <w:lang w:val="fr-SN"/>
              </w:rPr>
            </w:pPr>
          </w:p>
          <w:p w14:paraId="41D836DB" w14:textId="140A7A85" w:rsidR="00433938" w:rsidRPr="004D65B3" w:rsidRDefault="009158AF" w:rsidP="005F44C4">
            <w:pPr>
              <w:pStyle w:val="Pa6"/>
              <w:spacing w:line="240" w:lineRule="auto"/>
              <w:ind w:right="-102"/>
              <w:rPr>
                <w:rFonts w:ascii="Calibri" w:hAnsi="Calibri" w:cs="Calibri"/>
                <w:sz w:val="20"/>
                <w:szCs w:val="20"/>
              </w:rPr>
            </w:pPr>
            <w:r w:rsidRPr="00D37CDB">
              <w:rPr>
                <w:rFonts w:ascii="Calibri" w:hAnsi="Calibri" w:cs="Calibri"/>
                <w:i/>
                <w:iCs/>
                <w:sz w:val="20"/>
                <w:szCs w:val="20"/>
                <w:lang w:val="fr-SN"/>
              </w:rPr>
              <w:t xml:space="preserve">[Choix multiple. Notez toutes les réponses. Si </w:t>
            </w:r>
            <w:proofErr w:type="gramStart"/>
            <w:r w:rsidRPr="00D37CDB">
              <w:rPr>
                <w:rFonts w:ascii="Calibri" w:hAnsi="Calibri" w:cs="Calibri"/>
                <w:i/>
                <w:iCs/>
                <w:sz w:val="20"/>
                <w:szCs w:val="20"/>
                <w:lang w:val="fr-SN"/>
              </w:rPr>
              <w:t xml:space="preserve">l'option </w:t>
            </w:r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«</w:t>
            </w:r>
            <w:proofErr w:type="gramEnd"/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> </w:t>
            </w:r>
            <w:r>
              <w:rPr>
                <w:rFonts w:ascii="Calibri" w:hAnsi="Calibri" w:cs="Calibri"/>
                <w:i/>
                <w:iCs/>
                <w:sz w:val="20"/>
                <w:szCs w:val="20"/>
              </w:rPr>
              <w:t>Je ne sais pas</w:t>
            </w:r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 » </w:t>
            </w:r>
            <w:r w:rsidRPr="00D37CDB">
              <w:rPr>
                <w:rFonts w:ascii="Calibri" w:hAnsi="Calibri" w:cs="Calibri"/>
                <w:i/>
                <w:iCs/>
                <w:sz w:val="20"/>
                <w:szCs w:val="20"/>
                <w:lang w:val="fr-SN"/>
              </w:rPr>
              <w:t>est mentionnée, aucune des autres options ne doit être entourée].</w:t>
            </w:r>
          </w:p>
        </w:tc>
        <w:tc>
          <w:tcPr>
            <w:tcW w:w="1884" w:type="pct"/>
          </w:tcPr>
          <w:p w14:paraId="16BA3634" w14:textId="1BFDF1B6" w:rsidR="00433938" w:rsidRPr="004D65B3" w:rsidRDefault="007741B9" w:rsidP="005F44C4">
            <w:pPr>
              <w:tabs>
                <w:tab w:val="right" w:leader="dot" w:pos="3780"/>
              </w:tabs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 xml:space="preserve">Surcharge de travail/pas de temps pour discuter </w:t>
            </w:r>
            <w:r w:rsidRPr="004D65B3">
              <w:rPr>
                <w:rFonts w:ascii="Calibri" w:eastAsia="Arial" w:hAnsi="Calibri" w:cs="Calibri"/>
                <w:spacing w:val="-1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A</w:t>
            </w:r>
          </w:p>
          <w:p w14:paraId="00BE29EF" w14:textId="68A6F163" w:rsidR="00433938" w:rsidRPr="004D65B3" w:rsidRDefault="007741B9" w:rsidP="005F44C4">
            <w:pPr>
              <w:tabs>
                <w:tab w:val="right" w:leader="dot" w:pos="3780"/>
              </w:tabs>
              <w:rPr>
                <w:rFonts w:ascii="Calibri" w:eastAsia="Arial" w:hAnsi="Calibri" w:cs="Calibri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 xml:space="preserve">Manque d'intérêt de la part du client </w:t>
            </w:r>
            <w:r w:rsidRPr="004D65B3">
              <w:rPr>
                <w:rFonts w:ascii="Calibri" w:eastAsia="Arial" w:hAnsi="Calibri" w:cs="Calibri"/>
                <w:spacing w:val="-1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B</w:t>
            </w:r>
          </w:p>
          <w:p w14:paraId="1A5B5C6A" w14:textId="77EC03FD" w:rsidR="002E0F22" w:rsidRPr="004D65B3" w:rsidRDefault="007741B9" w:rsidP="005F44C4">
            <w:pPr>
              <w:tabs>
                <w:tab w:val="right" w:leader="dot" w:pos="3780"/>
              </w:tabs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Aucun intérêt à fournir</w:t>
            </w:r>
            <w:r w:rsidR="00E17703">
              <w:rPr>
                <w:rFonts w:ascii="Calibri" w:eastAsia="Arial" w:hAnsi="Calibri" w:hint="cs"/>
                <w:sz w:val="20"/>
                <w:szCs w:val="20"/>
                <w:cs/>
                <w:lang w:bidi="hi-IN"/>
              </w:rPr>
              <w:t xml:space="preserve"> </w:t>
            </w:r>
            <w:r w:rsidR="00E17703" w:rsidRPr="00E17703">
              <w:rPr>
                <w:rFonts w:ascii="Calibri" w:eastAsia="Arial" w:hAnsi="Calibri" w:cs="Calibri" w:hint="cs"/>
                <w:sz w:val="20"/>
                <w:szCs w:val="20"/>
                <w:cs/>
                <w:lang w:bidi="hi-IN"/>
              </w:rPr>
              <w:t xml:space="preserve">des </w:t>
            </w:r>
            <w:r w:rsidR="00E17703"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informations</w:t>
            </w:r>
            <w:r w:rsidR="00E17703" w:rsidRPr="00E17703">
              <w:rPr>
                <w:rFonts w:ascii="Calibri" w:eastAsia="Arial" w:hAnsi="Calibri" w:cs="Calibri" w:hint="cs"/>
                <w:sz w:val="20"/>
                <w:szCs w:val="20"/>
                <w:cs/>
                <w:lang w:bidi="hi-IN"/>
              </w:rPr>
              <w:t xml:space="preserve"> pour</w:t>
            </w: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 xml:space="preserve"> une planification familiale</w:t>
            </w:r>
          </w:p>
          <w:p w14:paraId="7E7BF9A3" w14:textId="6970E0BB" w:rsidR="00433938" w:rsidRPr="004D65B3" w:rsidRDefault="002D717F" w:rsidP="005F44C4">
            <w:pPr>
              <w:tabs>
                <w:tab w:val="right" w:leader="dot" w:pos="3780"/>
              </w:tabs>
              <w:rPr>
                <w:rFonts w:ascii="Calibri" w:eastAsia="Arial" w:hAnsi="Calibri" w:cs="Calibri"/>
                <w:spacing w:val="2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C</w:t>
            </w:r>
            <w:r w:rsidR="007741B9" w:rsidRPr="004D65B3">
              <w:rPr>
                <w:rFonts w:ascii="Calibri" w:eastAsia="Arial" w:hAnsi="Calibri" w:cs="Calibri"/>
                <w:spacing w:val="2"/>
                <w:sz w:val="20"/>
                <w:szCs w:val="20"/>
                <w:cs/>
                <w:lang w:bidi="hi-IN"/>
              </w:rPr>
              <w:tab/>
            </w:r>
            <w:r w:rsidR="007741B9"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​</w:t>
            </w:r>
          </w:p>
          <w:p w14:paraId="1F9C7C40" w14:textId="48DD3624" w:rsidR="00433938" w:rsidRPr="004D65B3" w:rsidRDefault="007741B9" w:rsidP="005F44C4">
            <w:pPr>
              <w:tabs>
                <w:tab w:val="right" w:leader="dot" w:pos="3780"/>
              </w:tabs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 xml:space="preserve">Manque de connaissances sur la planification familiale </w:t>
            </w:r>
            <w:r w:rsidRPr="004D65B3">
              <w:rPr>
                <w:rFonts w:ascii="Calibri" w:eastAsia="Arial" w:hAnsi="Calibri" w:cs="Calibri"/>
                <w:spacing w:val="-1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D</w:t>
            </w:r>
          </w:p>
          <w:p w14:paraId="51575587" w14:textId="5540ACF7" w:rsidR="00433938" w:rsidRPr="004D65B3" w:rsidRDefault="007741B9" w:rsidP="005F44C4">
            <w:pPr>
              <w:tabs>
                <w:tab w:val="right" w:leader="dot" w:pos="3780"/>
              </w:tabs>
              <w:rPr>
                <w:rFonts w:ascii="Calibri" w:eastAsia="Arial" w:hAnsi="Calibri" w:cs="Calibri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 xml:space="preserve">Formation inadéquate </w:t>
            </w:r>
            <w:r w:rsidRPr="004D65B3">
              <w:rPr>
                <w:rFonts w:ascii="Calibri" w:eastAsia="Arial" w:hAnsi="Calibri" w:cs="Calibri"/>
                <w:spacing w:val="-1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E</w:t>
            </w:r>
          </w:p>
          <w:p w14:paraId="20CE58AA" w14:textId="58506480" w:rsidR="00433938" w:rsidRPr="004D65B3" w:rsidRDefault="007741B9" w:rsidP="005F44C4">
            <w:pPr>
              <w:tabs>
                <w:tab w:val="right" w:leader="dot" w:pos="3780"/>
              </w:tabs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 xml:space="preserve">Ce n’est pas un service rentable à fournir </w:t>
            </w:r>
            <w:r w:rsidRPr="004D65B3">
              <w:rPr>
                <w:rFonts w:ascii="Calibri" w:eastAsia="Arial" w:hAnsi="Calibri" w:cs="Calibri"/>
                <w:spacing w:val="-1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F</w:t>
            </w:r>
          </w:p>
          <w:p w14:paraId="272C39FE" w14:textId="448A9101" w:rsidR="00433938" w:rsidRPr="004D65B3" w:rsidRDefault="002D717F" w:rsidP="005F44C4">
            <w:pPr>
              <w:tabs>
                <w:tab w:val="right" w:leader="dot" w:pos="3780"/>
              </w:tabs>
              <w:rPr>
                <w:rFonts w:ascii="Calibri" w:eastAsia="Arial" w:hAnsi="Calibri" w:cs="Calibri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 xml:space="preserve">Manque d’outils de travail </w:t>
            </w:r>
            <w:r w:rsidR="007741B9" w:rsidRPr="004D65B3">
              <w:rPr>
                <w:rFonts w:ascii="Calibri" w:eastAsia="Arial" w:hAnsi="Calibri" w:cs="Calibri"/>
                <w:spacing w:val="-1"/>
                <w:sz w:val="20"/>
                <w:szCs w:val="20"/>
                <w:cs/>
                <w:lang w:bidi="hi-IN"/>
              </w:rPr>
              <w:tab/>
            </w:r>
            <w:r w:rsidR="007741B9"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G</w:t>
            </w:r>
          </w:p>
          <w:p w14:paraId="66B97CA5" w14:textId="5CE3E3BF" w:rsidR="00433938" w:rsidRPr="004D65B3" w:rsidRDefault="007741B9" w:rsidP="005F44C4">
            <w:pPr>
              <w:tabs>
                <w:tab w:val="right" w:leader="dot" w:pos="3780"/>
              </w:tabs>
              <w:rPr>
                <w:rFonts w:ascii="Calibri" w:eastAsia="Arial" w:hAnsi="Calibri" w:cs="Calibri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 xml:space="preserve">Manque de matériel IEC pour les clients </w:t>
            </w:r>
            <w:r w:rsidRPr="004D65B3">
              <w:rPr>
                <w:rFonts w:ascii="Calibri" w:eastAsia="Arial" w:hAnsi="Calibri" w:cs="Calibri"/>
                <w:spacing w:val="-1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H</w:t>
            </w:r>
          </w:p>
          <w:p w14:paraId="74EFA8B2" w14:textId="08B14F5A" w:rsidR="00433938" w:rsidRPr="004D65B3" w:rsidRDefault="0012565E" w:rsidP="005F44C4">
            <w:pPr>
              <w:tabs>
                <w:tab w:val="right" w:leader="dot" w:pos="3780"/>
              </w:tabs>
              <w:rPr>
                <w:rFonts w:ascii="Calibri" w:eastAsia="Arial" w:hAnsi="Calibri" w:cs="Calibri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 xml:space="preserve">Autres </w:t>
            </w:r>
            <w:r w:rsidR="002E0F22" w:rsidRPr="004D65B3">
              <w:rPr>
                <w:rFonts w:ascii="Calibri" w:eastAsia="Arial" w:hAnsi="Calibri" w:cs="Calibri"/>
                <w:sz w:val="20"/>
                <w:szCs w:val="20"/>
                <w:rtl/>
                <w:cs/>
              </w:rPr>
              <w:t xml:space="preserve">(préciser/ ) </w:t>
            </w:r>
            <w:r w:rsidR="007741B9" w:rsidRPr="004D65B3">
              <w:rPr>
                <w:rFonts w:ascii="Calibri" w:eastAsia="Arial" w:hAnsi="Calibri" w:cs="Calibri"/>
                <w:sz w:val="20"/>
                <w:szCs w:val="20"/>
                <w:u w:color="000000"/>
                <w:cs/>
                <w:lang w:bidi="hi-IN"/>
              </w:rPr>
              <w:tab/>
            </w:r>
            <w:r w:rsidR="007741B9" w:rsidRPr="004D65B3">
              <w:rPr>
                <w:rFonts w:ascii="Calibri" w:eastAsia="Arial" w:hAnsi="Calibri" w:cs="Calibri"/>
                <w:sz w:val="20"/>
                <w:szCs w:val="20"/>
                <w:cs/>
                <w:lang w:bidi="hi-IN"/>
              </w:rPr>
              <w:t>X</w:t>
            </w:r>
          </w:p>
          <w:p w14:paraId="29279DF1" w14:textId="1A3F2778" w:rsidR="00433938" w:rsidRPr="004D65B3" w:rsidRDefault="007741B9" w:rsidP="005F44C4">
            <w:pPr>
              <w:pStyle w:val="Default"/>
              <w:tabs>
                <w:tab w:val="right" w:leader="dot" w:pos="3780"/>
              </w:tabs>
              <w:rPr>
                <w:rFonts w:ascii="Calibri" w:hAnsi="Calibri" w:cs="Calibri"/>
                <w:color w:val="auto"/>
                <w:sz w:val="20"/>
                <w:szCs w:val="20"/>
                <w:lang w:val="fr-SN"/>
              </w:rPr>
            </w:pP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 xml:space="preserve">Je ne sais pas </w:t>
            </w:r>
            <w:r w:rsidRPr="004D65B3">
              <w:rPr>
                <w:rFonts w:ascii="Calibri" w:eastAsia="Arial Narrow" w:hAnsi="Calibri" w:cs="Calibri"/>
                <w:color w:val="auto"/>
                <w:sz w:val="20"/>
                <w:szCs w:val="20"/>
                <w:cs/>
              </w:rPr>
              <w:tab/>
              <w:t>Z</w:t>
            </w:r>
          </w:p>
        </w:tc>
        <w:tc>
          <w:tcPr>
            <w:tcW w:w="422" w:type="pct"/>
          </w:tcPr>
          <w:p w14:paraId="6FE2E1F7" w14:textId="77777777" w:rsidR="00433938" w:rsidRPr="004D65B3" w:rsidRDefault="00433938" w:rsidP="005F44C4">
            <w:pPr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</w:tc>
      </w:tr>
      <w:tr w:rsidR="00B73B44" w:rsidRPr="004D65B3" w14:paraId="37F8344E" w14:textId="77777777" w:rsidTr="00FB0D80">
        <w:trPr>
          <w:jc w:val="center"/>
        </w:trPr>
        <w:tc>
          <w:tcPr>
            <w:tcW w:w="380" w:type="pct"/>
          </w:tcPr>
          <w:p w14:paraId="2149BFC8" w14:textId="6C92B6F5" w:rsidR="00433938" w:rsidRPr="004D65B3" w:rsidRDefault="00EA40EC" w:rsidP="005F44C4">
            <w:pPr>
              <w:suppressAutoHyphens/>
              <w:contextualSpacing/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5</w:t>
            </w:r>
            <w:r w:rsidR="007741B9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04</w:t>
            </w:r>
          </w:p>
        </w:tc>
        <w:tc>
          <w:tcPr>
            <w:tcW w:w="2314" w:type="pct"/>
          </w:tcPr>
          <w:p w14:paraId="693D2C65" w14:textId="77777777" w:rsidR="00C025ED" w:rsidRPr="004D65B3" w:rsidRDefault="00C025ED" w:rsidP="005F44C4">
            <w:pPr>
              <w:ind w:right="-20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Fournissez-vous une référence pour une méthode que vous ne pouvez pas proposer dans votre établissement ?</w:t>
            </w:r>
          </w:p>
        </w:tc>
        <w:tc>
          <w:tcPr>
            <w:tcW w:w="1884" w:type="pct"/>
          </w:tcPr>
          <w:p w14:paraId="6ADD0F75" w14:textId="26834DF9" w:rsidR="00433938" w:rsidRPr="004D65B3" w:rsidRDefault="007741B9" w:rsidP="005F44C4">
            <w:pPr>
              <w:tabs>
                <w:tab w:val="right" w:leader="dot" w:pos="3780"/>
              </w:tabs>
              <w:ind w:right="-20"/>
              <w:rPr>
                <w:rFonts w:ascii="Calibri" w:eastAsia="Arial" w:hAnsi="Calibri" w:cs="Calibri"/>
                <w:spacing w:val="-1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pacing w:val="-1"/>
                <w:sz w:val="20"/>
                <w:szCs w:val="20"/>
                <w:cs/>
                <w:lang w:bidi="hi-IN"/>
              </w:rPr>
              <w:t xml:space="preserve">Oui </w:t>
            </w:r>
            <w:r w:rsidRPr="004D65B3">
              <w:rPr>
                <w:rFonts w:ascii="Calibri" w:eastAsia="Arial" w:hAnsi="Calibri" w:cs="Calibri"/>
                <w:spacing w:val="-1"/>
                <w:sz w:val="20"/>
                <w:szCs w:val="20"/>
                <w:cs/>
                <w:lang w:bidi="hi-IN"/>
              </w:rPr>
              <w:tab/>
            </w:r>
            <w:r w:rsidR="0067118E" w:rsidRPr="004D65B3">
              <w:rPr>
                <w:rFonts w:ascii="Calibri" w:eastAsia="Arial" w:hAnsi="Calibri" w:cs="Calibri"/>
                <w:spacing w:val="-1"/>
                <w:sz w:val="20"/>
                <w:szCs w:val="20"/>
                <w:lang w:bidi="hi-IN"/>
              </w:rPr>
              <w:t>1</w:t>
            </w:r>
          </w:p>
          <w:p w14:paraId="3DA6E381" w14:textId="2C39B9B6" w:rsidR="00433938" w:rsidRPr="004D65B3" w:rsidRDefault="007741B9" w:rsidP="005F44C4">
            <w:pPr>
              <w:tabs>
                <w:tab w:val="right" w:leader="dot" w:pos="3780"/>
              </w:tabs>
              <w:ind w:right="-20"/>
              <w:rPr>
                <w:rFonts w:ascii="Calibri" w:eastAsia="Arial" w:hAnsi="Calibri" w:cs="Calibri"/>
                <w:spacing w:val="-1"/>
                <w:sz w:val="20"/>
                <w:szCs w:val="20"/>
              </w:rPr>
            </w:pPr>
            <w:r w:rsidRPr="004D65B3">
              <w:rPr>
                <w:rFonts w:ascii="Calibri" w:eastAsia="Arial" w:hAnsi="Calibri" w:cs="Calibri"/>
                <w:spacing w:val="-1"/>
                <w:sz w:val="20"/>
                <w:szCs w:val="20"/>
                <w:cs/>
                <w:lang w:bidi="hi-IN"/>
              </w:rPr>
              <w:t xml:space="preserve">Non </w:t>
            </w:r>
            <w:r w:rsidRPr="004D65B3">
              <w:rPr>
                <w:rFonts w:ascii="Calibri" w:eastAsia="Arial" w:hAnsi="Calibri" w:cs="Calibri"/>
                <w:spacing w:val="-1"/>
                <w:sz w:val="20"/>
                <w:szCs w:val="20"/>
                <w:cs/>
                <w:lang w:bidi="hi-IN"/>
              </w:rPr>
              <w:tab/>
              <w:t>2</w:t>
            </w:r>
          </w:p>
        </w:tc>
        <w:tc>
          <w:tcPr>
            <w:tcW w:w="422" w:type="pct"/>
          </w:tcPr>
          <w:p w14:paraId="4672AA33" w14:textId="77777777" w:rsidR="00433938" w:rsidRPr="004D65B3" w:rsidRDefault="00433938" w:rsidP="005F44C4">
            <w:pPr>
              <w:rPr>
                <w:rFonts w:ascii="Calibri" w:hAnsi="Calibri" w:cs="Calibri"/>
                <w:b/>
                <w:bCs/>
                <w:sz w:val="20"/>
                <w:szCs w:val="20"/>
                <w:lang w:val="en-GB"/>
              </w:rPr>
            </w:pPr>
          </w:p>
        </w:tc>
      </w:tr>
      <w:tr w:rsidR="00B73B44" w:rsidRPr="004D65B3" w14:paraId="152D2621" w14:textId="77777777" w:rsidTr="00FB0D80">
        <w:trPr>
          <w:jc w:val="center"/>
        </w:trPr>
        <w:tc>
          <w:tcPr>
            <w:tcW w:w="380" w:type="pct"/>
          </w:tcPr>
          <w:p w14:paraId="47FB5CA4" w14:textId="5381B716" w:rsidR="000A5F70" w:rsidRPr="004D65B3" w:rsidRDefault="00EA40EC" w:rsidP="005F44C4">
            <w:pPr>
              <w:suppressAutoHyphens/>
              <w:contextualSpacing/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5</w:t>
            </w:r>
            <w:r w:rsidR="000A5F70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05</w:t>
            </w:r>
          </w:p>
        </w:tc>
        <w:tc>
          <w:tcPr>
            <w:tcW w:w="2314" w:type="pct"/>
          </w:tcPr>
          <w:p w14:paraId="42CB7CCA" w14:textId="3597110A" w:rsidR="00C025ED" w:rsidRPr="004D65B3" w:rsidRDefault="00C025ED" w:rsidP="005F44C4">
            <w:pPr>
              <w:tabs>
                <w:tab w:val="left" w:leader="dot" w:pos="3312"/>
              </w:tabs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Sur quelle méthode passez-vous la majorité de votre temps à parler aux femmes ?</w:t>
            </w:r>
          </w:p>
          <w:p w14:paraId="137F3B09" w14:textId="77777777" w:rsidR="00C025ED" w:rsidRPr="004D65B3" w:rsidRDefault="00C025ED" w:rsidP="005F44C4">
            <w:pPr>
              <w:tabs>
                <w:tab w:val="left" w:leader="dot" w:pos="3312"/>
              </w:tabs>
              <w:rPr>
                <w:rFonts w:ascii="Calibri" w:hAnsi="Calibri" w:cs="Calibri"/>
                <w:sz w:val="20"/>
                <w:szCs w:val="20"/>
                <w:rtl/>
                <w:cs/>
              </w:rPr>
            </w:pPr>
          </w:p>
        </w:tc>
        <w:tc>
          <w:tcPr>
            <w:tcW w:w="1884" w:type="pct"/>
          </w:tcPr>
          <w:p w14:paraId="13088018" w14:textId="10B1E400" w:rsidR="000A5F70" w:rsidRPr="004D65B3" w:rsidRDefault="002D717F" w:rsidP="005F44C4">
            <w:pPr>
              <w:tabs>
                <w:tab w:val="right" w:leader="dot" w:pos="378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Stérilisation féminine </w:t>
            </w:r>
            <w:r w:rsidR="000A5F70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</w:r>
            <w:r w:rsidR="0067118E"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1</w:t>
            </w:r>
          </w:p>
          <w:p w14:paraId="53DBFA08" w14:textId="5D79A49D" w:rsidR="000A5F70" w:rsidRPr="00DF67D6" w:rsidRDefault="002D717F" w:rsidP="005F44C4">
            <w:pPr>
              <w:tabs>
                <w:tab w:val="right" w:leader="dot" w:pos="3780"/>
              </w:tabs>
              <w:rPr>
                <w:rFonts w:ascii="Calibri" w:hAnsi="Calibri"/>
                <w:sz w:val="20"/>
                <w:szCs w:val="20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Stérilisation masculine </w:t>
            </w:r>
            <w:r w:rsidR="00DF67D6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</w:r>
            <w:r w:rsidR="00DF67D6">
              <w:rPr>
                <w:rFonts w:ascii="Calibri" w:eastAsia="Arial Narrow" w:hAnsi="Calibri" w:hint="cs"/>
                <w:sz w:val="20"/>
                <w:szCs w:val="20"/>
                <w:cs/>
                <w:lang w:bidi="hi-IN"/>
              </w:rPr>
              <w:t>2</w:t>
            </w:r>
          </w:p>
          <w:p w14:paraId="3913F167" w14:textId="47304B53" w:rsidR="000A5F70" w:rsidRPr="00DF67D6" w:rsidRDefault="00E17703" w:rsidP="005F44C4">
            <w:pPr>
              <w:tabs>
                <w:tab w:val="right" w:leader="dot" w:pos="3780"/>
              </w:tabs>
              <w:rPr>
                <w:rFonts w:ascii="Calibri" w:eastAsia="Arial Narrow" w:hAnsi="Calibri"/>
                <w:sz w:val="20"/>
                <w:szCs w:val="20"/>
                <w:lang w:bidi="hi-IN"/>
              </w:rPr>
            </w:pPr>
            <w:r w:rsidRPr="00DF67D6">
              <w:rPr>
                <w:rFonts w:ascii="Calibri" w:eastAsia="Arial Narrow" w:hAnsi="Calibri" w:cs="Calibri" w:hint="cs"/>
                <w:sz w:val="20"/>
                <w:szCs w:val="20"/>
                <w:cs/>
                <w:lang w:bidi="hi-IN"/>
              </w:rPr>
              <w:t>DIU</w:t>
            </w:r>
            <w:r w:rsidR="002D717F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</w:t>
            </w:r>
            <w:r w:rsidR="00DF67D6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</w:r>
            <w:r w:rsidR="00DF67D6">
              <w:rPr>
                <w:rFonts w:ascii="Calibri" w:eastAsia="Arial Narrow" w:hAnsi="Calibri" w:hint="cs"/>
                <w:sz w:val="20"/>
                <w:szCs w:val="20"/>
                <w:cs/>
                <w:lang w:bidi="hi-IN"/>
              </w:rPr>
              <w:t>3</w:t>
            </w:r>
          </w:p>
          <w:p w14:paraId="3A3CCFD2" w14:textId="5848E2EC" w:rsidR="000A5F70" w:rsidRPr="00DF67D6" w:rsidRDefault="00F13B27" w:rsidP="005F44C4">
            <w:pPr>
              <w:tabs>
                <w:tab w:val="right" w:leader="dot" w:pos="3780"/>
              </w:tabs>
              <w:rPr>
                <w:rFonts w:ascii="Calibri" w:eastAsia="Arial Narrow" w:hAnsi="Calibri"/>
                <w:sz w:val="20"/>
                <w:szCs w:val="20"/>
                <w:lang w:bidi="hi-IN"/>
              </w:rPr>
            </w:pPr>
            <w:r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pillule</w:t>
            </w:r>
            <w:r w:rsidR="002D717F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</w:t>
            </w:r>
            <w:r w:rsidR="00DF67D6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</w:r>
            <w:r w:rsidR="00DF67D6">
              <w:rPr>
                <w:rFonts w:ascii="Calibri" w:eastAsia="Arial Narrow" w:hAnsi="Calibri" w:hint="cs"/>
                <w:sz w:val="20"/>
                <w:szCs w:val="20"/>
                <w:cs/>
                <w:lang w:bidi="hi-IN"/>
              </w:rPr>
              <w:t>4</w:t>
            </w:r>
          </w:p>
          <w:p w14:paraId="766F493F" w14:textId="4D3ADEAE" w:rsidR="000A5F70" w:rsidRPr="00DF67D6" w:rsidRDefault="002D717F" w:rsidP="00DF67D6">
            <w:pPr>
              <w:tabs>
                <w:tab w:val="right" w:leader="dot" w:pos="3780"/>
              </w:tabs>
              <w:rPr>
                <w:rFonts w:ascii="Calibri" w:eastAsia="Arial Narrow" w:hAnsi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Injectable </w:t>
            </w:r>
            <w:r w:rsidR="000A5F70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</w:r>
            <w:r w:rsidR="00DF67D6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5</w:t>
            </w:r>
          </w:p>
          <w:p w14:paraId="2659E622" w14:textId="7C8850C5" w:rsidR="000A5F70" w:rsidRPr="00DF67D6" w:rsidRDefault="00DF67D6" w:rsidP="00DF67D6">
            <w:pPr>
              <w:tabs>
                <w:tab w:val="right" w:leader="dot" w:pos="3780"/>
              </w:tabs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DF67D6">
              <w:rPr>
                <w:rFonts w:ascii="Calibri" w:eastAsia="Arial Narrow" w:hAnsi="Calibri" w:cs="Calibri" w:hint="cs"/>
                <w:sz w:val="20"/>
                <w:szCs w:val="20"/>
                <w:cs/>
                <w:lang w:bidi="hi-IN"/>
              </w:rPr>
              <w:t>CU</w:t>
            </w:r>
            <w:r w:rsidR="002D717F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</w:t>
            </w:r>
            <w:r w:rsidR="000A5F70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</w:r>
            <w:r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6</w:t>
            </w:r>
          </w:p>
          <w:p w14:paraId="61DE5DB9" w14:textId="1B3BEBA5" w:rsidR="000A5F70" w:rsidRPr="00DF67D6" w:rsidRDefault="000A5F70" w:rsidP="00DF67D6">
            <w:pPr>
              <w:tabs>
                <w:tab w:val="right" w:leader="dot" w:pos="3780"/>
              </w:tabs>
              <w:rPr>
                <w:rFonts w:ascii="Calibri" w:eastAsia="Arial Narrow" w:hAnsi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Préservatif</w:t>
            </w:r>
            <w:r w:rsidR="00DF67D6" w:rsidRPr="00DF67D6">
              <w:rPr>
                <w:rFonts w:ascii="Calibri" w:eastAsia="Arial Narrow" w:hAnsi="Calibri" w:cs="Calibri" w:hint="cs"/>
                <w:sz w:val="20"/>
                <w:szCs w:val="20"/>
                <w:cs/>
                <w:lang w:bidi="hi-IN"/>
              </w:rPr>
              <w:t xml:space="preserve"> MASCULIN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</w:r>
            <w:r w:rsidR="00DF67D6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7</w:t>
            </w:r>
          </w:p>
          <w:p w14:paraId="70FE4E15" w14:textId="23376F97" w:rsidR="00DF67D6" w:rsidRPr="00DF67D6" w:rsidRDefault="00DF67D6" w:rsidP="00DF67D6">
            <w:pPr>
              <w:tabs>
                <w:tab w:val="right" w:leader="dot" w:pos="3780"/>
              </w:tabs>
              <w:rPr>
                <w:rFonts w:ascii="Calibri" w:eastAsia="Arial Narrow" w:hAnsi="Calibri"/>
                <w:sz w:val="20"/>
                <w:szCs w:val="20"/>
                <w:cs/>
                <w:lang w:bidi="hi-IN"/>
              </w:rPr>
            </w:pPr>
            <w:r w:rsidRPr="00DF67D6">
              <w:rPr>
                <w:rFonts w:ascii="Calibri" w:eastAsia="Arial Narrow" w:hAnsi="Calibri" w:cs="Calibri" w:hint="cs"/>
                <w:sz w:val="20"/>
                <w:szCs w:val="20"/>
                <w:cs/>
                <w:lang w:bidi="hi-IN"/>
              </w:rPr>
              <w:t>Préservatif feminin</w:t>
            </w:r>
            <w:r>
              <w:rPr>
                <w:rFonts w:ascii="Calibri" w:eastAsia="Arial Narrow" w:hAnsi="Calibri" w:hint="cs"/>
                <w:sz w:val="20"/>
                <w:szCs w:val="20"/>
                <w:cs/>
                <w:lang w:bidi="hi-IN"/>
              </w:rPr>
              <w:t>.................8</w:t>
            </w:r>
          </w:p>
          <w:p w14:paraId="37EC91EC" w14:textId="07D600C1" w:rsidR="00DF67D6" w:rsidRPr="00DF67D6" w:rsidRDefault="00DF67D6" w:rsidP="00DF67D6">
            <w:pPr>
              <w:tabs>
                <w:tab w:val="right" w:leader="dot" w:pos="3780"/>
              </w:tabs>
              <w:rPr>
                <w:rFonts w:ascii="Calibri" w:hAnsi="Calibri"/>
                <w:sz w:val="20"/>
                <w:szCs w:val="20"/>
              </w:rPr>
            </w:pPr>
            <w:r w:rsidRPr="00DF67D6">
              <w:rPr>
                <w:rFonts w:ascii="Calibri" w:eastAsia="Arial Narrow" w:hAnsi="Calibri" w:cs="Calibri" w:hint="cs"/>
                <w:sz w:val="20"/>
                <w:szCs w:val="20"/>
                <w:cs/>
                <w:lang w:bidi="hi-IN"/>
              </w:rPr>
              <w:lastRenderedPageBreak/>
              <w:t>MAMA..........................</w:t>
            </w:r>
            <w:r>
              <w:rPr>
                <w:rFonts w:ascii="Calibri" w:eastAsia="Arial Narrow" w:hAnsi="Calibri" w:hint="cs"/>
                <w:sz w:val="20"/>
                <w:szCs w:val="20"/>
                <w:cs/>
                <w:lang w:bidi="hi-IN"/>
              </w:rPr>
              <w:t>9</w:t>
            </w:r>
          </w:p>
          <w:p w14:paraId="2ABE64F7" w14:textId="7AFE8264" w:rsidR="000A5F70" w:rsidRPr="00DF67D6" w:rsidRDefault="0012565E" w:rsidP="005F44C4">
            <w:pPr>
              <w:tabs>
                <w:tab w:val="right" w:leader="dot" w:pos="3780"/>
              </w:tabs>
              <w:autoSpaceDE w:val="0"/>
              <w:autoSpaceDN w:val="0"/>
              <w:adjustRightInd w:val="0"/>
              <w:rPr>
                <w:rFonts w:ascii="Calibri" w:hAnsi="Calibri"/>
                <w:sz w:val="20"/>
                <w:szCs w:val="20"/>
                <w:rtl/>
                <w:cs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="000A5F70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</w:r>
            <w:r w:rsidR="00DF67D6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1</w:t>
            </w:r>
            <w:r w:rsidR="00DF67D6">
              <w:rPr>
                <w:rFonts w:ascii="Calibri" w:eastAsia="Arial Narrow" w:hAnsi="Calibri" w:hint="cs"/>
                <w:sz w:val="20"/>
                <w:szCs w:val="20"/>
                <w:cs/>
                <w:lang w:bidi="hi-IN"/>
              </w:rPr>
              <w:t>0</w:t>
            </w:r>
          </w:p>
        </w:tc>
        <w:tc>
          <w:tcPr>
            <w:tcW w:w="422" w:type="pct"/>
          </w:tcPr>
          <w:p w14:paraId="65341AA4" w14:textId="77777777" w:rsidR="00E65516" w:rsidRPr="004D65B3" w:rsidRDefault="00E65516" w:rsidP="005F44C4">
            <w:pPr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  <w:p w14:paraId="1AEEE74A" w14:textId="77777777" w:rsidR="00E65516" w:rsidRPr="004D65B3" w:rsidRDefault="00E65516" w:rsidP="005F44C4">
            <w:pPr>
              <w:rPr>
                <w:rFonts w:ascii="Calibri" w:hAnsi="Calibri" w:cs="Calibri"/>
                <w:sz w:val="20"/>
                <w:szCs w:val="20"/>
                <w:lang w:val="fr-SN"/>
              </w:rPr>
            </w:pPr>
          </w:p>
          <w:p w14:paraId="5A2BAFF6" w14:textId="77777777" w:rsidR="00E65516" w:rsidRPr="004D65B3" w:rsidRDefault="00E65516" w:rsidP="005F44C4">
            <w:pPr>
              <w:rPr>
                <w:rFonts w:ascii="Calibri" w:hAnsi="Calibri" w:cs="Calibri"/>
                <w:sz w:val="20"/>
                <w:szCs w:val="20"/>
                <w:lang w:val="fr-SN"/>
              </w:rPr>
            </w:pPr>
          </w:p>
          <w:p w14:paraId="590A6567" w14:textId="77777777" w:rsidR="00E65516" w:rsidRPr="004D65B3" w:rsidRDefault="00E65516" w:rsidP="005F44C4">
            <w:pPr>
              <w:rPr>
                <w:rFonts w:ascii="Calibri" w:hAnsi="Calibri" w:cs="Calibri"/>
                <w:sz w:val="20"/>
                <w:szCs w:val="20"/>
                <w:lang w:val="fr-SN"/>
              </w:rPr>
            </w:pPr>
          </w:p>
          <w:p w14:paraId="7EE115FA" w14:textId="77777777" w:rsidR="00E65516" w:rsidRPr="004D65B3" w:rsidRDefault="00E65516" w:rsidP="005F44C4">
            <w:pPr>
              <w:rPr>
                <w:rFonts w:ascii="Calibri" w:hAnsi="Calibri" w:cs="Calibri"/>
                <w:sz w:val="20"/>
                <w:szCs w:val="20"/>
                <w:lang w:val="fr-SN"/>
              </w:rPr>
            </w:pPr>
          </w:p>
          <w:p w14:paraId="1C1517CD" w14:textId="77777777" w:rsidR="00E65516" w:rsidRPr="004D65B3" w:rsidRDefault="00E65516" w:rsidP="005F44C4">
            <w:pPr>
              <w:rPr>
                <w:rFonts w:ascii="Calibri" w:hAnsi="Calibri" w:cs="Calibri"/>
                <w:sz w:val="20"/>
                <w:szCs w:val="20"/>
                <w:lang w:val="fr-SN"/>
              </w:rPr>
            </w:pPr>
          </w:p>
          <w:p w14:paraId="703ED03D" w14:textId="77777777" w:rsidR="00E65516" w:rsidRPr="004D65B3" w:rsidRDefault="00E65516" w:rsidP="005F44C4">
            <w:pPr>
              <w:rPr>
                <w:rFonts w:ascii="Calibri" w:hAnsi="Calibri" w:cs="Calibri"/>
                <w:sz w:val="20"/>
                <w:szCs w:val="20"/>
                <w:lang w:val="fr-SN"/>
              </w:rPr>
            </w:pPr>
          </w:p>
          <w:p w14:paraId="34C799EA" w14:textId="77777777" w:rsidR="00E65516" w:rsidRPr="004D65B3" w:rsidRDefault="00E65516" w:rsidP="005F44C4">
            <w:pPr>
              <w:rPr>
                <w:rFonts w:ascii="Calibri" w:hAnsi="Calibri" w:cs="Calibri"/>
                <w:sz w:val="20"/>
                <w:szCs w:val="20"/>
                <w:lang w:val="fr-SN"/>
              </w:rPr>
            </w:pPr>
          </w:p>
          <w:p w14:paraId="68687342" w14:textId="77777777" w:rsidR="00E65516" w:rsidRPr="004D65B3" w:rsidRDefault="00E65516" w:rsidP="005F44C4">
            <w:pPr>
              <w:rPr>
                <w:rFonts w:ascii="Calibri" w:hAnsi="Calibri" w:cs="Calibri"/>
                <w:sz w:val="20"/>
                <w:szCs w:val="20"/>
                <w:lang w:val="fr-SN"/>
              </w:rPr>
            </w:pPr>
          </w:p>
          <w:p w14:paraId="0A1A8F3C" w14:textId="77777777" w:rsidR="00E65516" w:rsidRPr="004D65B3" w:rsidRDefault="00E65516" w:rsidP="005F44C4">
            <w:pPr>
              <w:rPr>
                <w:rFonts w:ascii="Calibri" w:hAnsi="Calibri" w:cs="Calibri"/>
                <w:sz w:val="20"/>
                <w:szCs w:val="20"/>
                <w:lang w:val="fr-SN"/>
              </w:rPr>
            </w:pPr>
          </w:p>
          <w:p w14:paraId="37F5A59F" w14:textId="77777777" w:rsidR="00E65516" w:rsidRPr="004D65B3" w:rsidRDefault="00E65516" w:rsidP="005F44C4">
            <w:pPr>
              <w:rPr>
                <w:rFonts w:ascii="Calibri" w:hAnsi="Calibri" w:cs="Calibri"/>
                <w:sz w:val="20"/>
                <w:szCs w:val="20"/>
                <w:lang w:val="fr-SN"/>
              </w:rPr>
            </w:pPr>
          </w:p>
          <w:p w14:paraId="65DFA0C6" w14:textId="77777777" w:rsidR="00E65516" w:rsidRPr="004D65B3" w:rsidRDefault="00E65516" w:rsidP="005F44C4">
            <w:pPr>
              <w:rPr>
                <w:rFonts w:ascii="Calibri" w:hAnsi="Calibri" w:cs="Calibri"/>
                <w:sz w:val="20"/>
                <w:szCs w:val="20"/>
                <w:lang w:val="fr-SN"/>
              </w:rPr>
            </w:pPr>
          </w:p>
          <w:p w14:paraId="5806BA7D" w14:textId="16A088DF" w:rsidR="000A5F70" w:rsidRPr="004D65B3" w:rsidRDefault="000A5F70" w:rsidP="005F44C4">
            <w:pPr>
              <w:rPr>
                <w:rFonts w:ascii="Calibri" w:hAnsi="Calibri" w:cs="Calibri"/>
                <w:sz w:val="20"/>
                <w:szCs w:val="20"/>
                <w:lang w:val="fr-SN"/>
              </w:rPr>
            </w:pPr>
          </w:p>
        </w:tc>
      </w:tr>
      <w:tr w:rsidR="00B73B44" w:rsidRPr="004D65B3" w14:paraId="48FE838E" w14:textId="77777777" w:rsidTr="00FB0D80">
        <w:trPr>
          <w:jc w:val="center"/>
        </w:trPr>
        <w:tc>
          <w:tcPr>
            <w:tcW w:w="380" w:type="pct"/>
          </w:tcPr>
          <w:p w14:paraId="001C75DE" w14:textId="325997FE" w:rsidR="000A5F70" w:rsidRPr="004D65B3" w:rsidRDefault="00EA40EC" w:rsidP="005F44C4">
            <w:pPr>
              <w:suppressAutoHyphens/>
              <w:contextualSpacing/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lastRenderedPageBreak/>
              <w:t>5</w:t>
            </w:r>
            <w:r w:rsidR="000A5F70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06</w:t>
            </w:r>
          </w:p>
        </w:tc>
        <w:tc>
          <w:tcPr>
            <w:tcW w:w="2314" w:type="pct"/>
          </w:tcPr>
          <w:p w14:paraId="2F004CD0" w14:textId="77777777" w:rsidR="000A5F70" w:rsidRPr="004D65B3" w:rsidRDefault="000A5F70" w:rsidP="005F44C4">
            <w:pPr>
              <w:ind w:right="-20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Ressentez-vous une pression pour promouvoir une méthode spécifique ?</w:t>
            </w:r>
          </w:p>
        </w:tc>
        <w:tc>
          <w:tcPr>
            <w:tcW w:w="1884" w:type="pct"/>
          </w:tcPr>
          <w:p w14:paraId="398F89CD" w14:textId="50F8EE08" w:rsidR="000A5F70" w:rsidRPr="004D65B3" w:rsidRDefault="00936FDC" w:rsidP="005F44C4">
            <w:pPr>
              <w:tabs>
                <w:tab w:val="right" w:leader="dot" w:pos="378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Oui </w:t>
            </w:r>
            <w:r w:rsidR="000A5F70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 xml:space="preserve">………………... </w:t>
            </w:r>
            <w:r w:rsidR="00C60A3E"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1</w:t>
            </w:r>
          </w:p>
          <w:p w14:paraId="52A646D4" w14:textId="3B1DF51F" w:rsidR="000A5F70" w:rsidRPr="004D65B3" w:rsidRDefault="00E65516" w:rsidP="005F44C4">
            <w:pPr>
              <w:tabs>
                <w:tab w:val="right" w:leader="dot" w:pos="378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eastAsia="Arial Narrow" w:hAnsi="Calibri" w:cs="Calibri"/>
                <w:noProof/>
                <w:sz w:val="20"/>
                <w:szCs w:val="20"/>
                <w:rtl/>
                <w:lang w:val="fr-FR" w:eastAsia="fr-FR"/>
              </w:rPr>
              <mc:AlternateContent>
                <mc:Choice Requires="wps">
                  <w:drawing>
                    <wp:anchor distT="0" distB="0" distL="114300" distR="114300" simplePos="0" relativeHeight="254246912" behindDoc="0" locked="0" layoutInCell="1" allowOverlap="1" wp14:anchorId="55818938" wp14:editId="537A3876">
                      <wp:simplePos x="0" y="0"/>
                      <wp:positionH relativeFrom="column">
                        <wp:posOffset>2445459</wp:posOffset>
                      </wp:positionH>
                      <wp:positionV relativeFrom="paragraph">
                        <wp:posOffset>84067</wp:posOffset>
                      </wp:positionV>
                      <wp:extent cx="118753" cy="0"/>
                      <wp:effectExtent l="0" t="76200" r="14605" b="95250"/>
                      <wp:wrapNone/>
                      <wp:docPr id="46" name="Straight Arrow Connector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18753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 w14:anchorId="0CEC3AFF">
                    <v:shape id="Straight Arrow Connector 46" style="position:absolute;margin-left:192.55pt;margin-top:6.6pt;width:9.35pt;height:0;z-index:25424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" w14:anchorId="4AE49A62">
                      <v:stroke joinstyle="miter" endarrow="block"/>
                    </v:shape>
                  </w:pict>
                </mc:Fallback>
              </mc:AlternateContent>
            </w:r>
            <w:r w:rsidR="00064DC4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Non </w:t>
            </w:r>
            <w:r w:rsidR="000A5F70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  <w:t>………………...2</w:t>
            </w:r>
          </w:p>
        </w:tc>
        <w:tc>
          <w:tcPr>
            <w:tcW w:w="422" w:type="pct"/>
          </w:tcPr>
          <w:p w14:paraId="4FF8062F" w14:textId="77777777" w:rsidR="000A5F70" w:rsidRPr="004D65B3" w:rsidRDefault="000A5F70" w:rsidP="005F44C4">
            <w:pPr>
              <w:suppressAutoHyphens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</w:p>
          <w:p w14:paraId="79122ABD" w14:textId="57730722" w:rsidR="000A5F70" w:rsidRPr="004D65B3" w:rsidRDefault="00345EAE" w:rsidP="005F44C4">
            <w:pPr>
              <w:jc w:val="center"/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b/>
                <w:bCs/>
                <w:spacing w:val="-2"/>
                <w:sz w:val="20"/>
                <w:szCs w:val="20"/>
                <w:lang w:val="en-IN"/>
              </w:rPr>
              <w:t>601</w:t>
            </w:r>
          </w:p>
        </w:tc>
      </w:tr>
      <w:tr w:rsidR="000A5F70" w:rsidRPr="004D65B3" w14:paraId="1FAFD21E" w14:textId="77777777" w:rsidTr="00FB0D80">
        <w:trPr>
          <w:trHeight w:val="2933"/>
          <w:jc w:val="center"/>
        </w:trPr>
        <w:tc>
          <w:tcPr>
            <w:tcW w:w="380" w:type="pct"/>
          </w:tcPr>
          <w:p w14:paraId="6709B1D4" w14:textId="3228AC50" w:rsidR="000A5F70" w:rsidRPr="004D65B3" w:rsidRDefault="00EA40EC" w:rsidP="005F44C4">
            <w:pPr>
              <w:suppressAutoHyphens/>
              <w:contextualSpacing/>
              <w:jc w:val="center"/>
              <w:rPr>
                <w:rFonts w:ascii="Calibri" w:hAnsi="Calibri" w:cs="Calibri"/>
                <w:sz w:val="20"/>
                <w:szCs w:val="20"/>
                <w:lang w:val="en-GB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5</w:t>
            </w:r>
            <w:r w:rsidR="000A5F70"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07</w:t>
            </w:r>
          </w:p>
        </w:tc>
        <w:tc>
          <w:tcPr>
            <w:tcW w:w="2314" w:type="pct"/>
          </w:tcPr>
          <w:p w14:paraId="3BBD6D14" w14:textId="6D64A9FA" w:rsidR="000A5F70" w:rsidRPr="004D65B3" w:rsidRDefault="000A5F70" w:rsidP="00064DC4">
            <w:pPr>
              <w:tabs>
                <w:tab w:val="left" w:leader="dot" w:pos="4032"/>
              </w:tabs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Si oui, veuillez nommer la méthode ?</w:t>
            </w:r>
          </w:p>
        </w:tc>
        <w:tc>
          <w:tcPr>
            <w:tcW w:w="1884" w:type="pct"/>
          </w:tcPr>
          <w:p w14:paraId="09AB8238" w14:textId="77777777" w:rsidR="00DF67D6" w:rsidRPr="004D65B3" w:rsidRDefault="00DF67D6" w:rsidP="00DF67D6">
            <w:pPr>
              <w:tabs>
                <w:tab w:val="right" w:leader="dot" w:pos="378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Stérilisation féminin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</w: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1</w:t>
            </w:r>
          </w:p>
          <w:p w14:paraId="13AF5F3C" w14:textId="77777777" w:rsidR="00DF67D6" w:rsidRPr="00DF67D6" w:rsidRDefault="00DF67D6" w:rsidP="00DF67D6">
            <w:pPr>
              <w:tabs>
                <w:tab w:val="right" w:leader="dot" w:pos="3780"/>
              </w:tabs>
              <w:rPr>
                <w:rFonts w:ascii="Calibri" w:hAnsi="Calibri"/>
                <w:sz w:val="20"/>
                <w:szCs w:val="20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Stérilisation masculine </w:t>
            </w:r>
            <w:r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</w:r>
            <w:r>
              <w:rPr>
                <w:rFonts w:ascii="Calibri" w:eastAsia="Arial Narrow" w:hAnsi="Calibri" w:hint="cs"/>
                <w:sz w:val="20"/>
                <w:szCs w:val="20"/>
                <w:cs/>
                <w:lang w:bidi="hi-IN"/>
              </w:rPr>
              <w:t>2</w:t>
            </w:r>
          </w:p>
          <w:p w14:paraId="49E54B50" w14:textId="77777777" w:rsidR="00DF67D6" w:rsidRPr="00DF67D6" w:rsidRDefault="00DF67D6" w:rsidP="00DF67D6">
            <w:pPr>
              <w:tabs>
                <w:tab w:val="right" w:leader="dot" w:pos="3780"/>
              </w:tabs>
              <w:rPr>
                <w:rFonts w:ascii="Calibri" w:eastAsia="Arial Narrow" w:hAnsi="Calibri"/>
                <w:sz w:val="20"/>
                <w:szCs w:val="20"/>
                <w:lang w:bidi="hi-IN"/>
              </w:rPr>
            </w:pPr>
            <w:r w:rsidRPr="00DF67D6">
              <w:rPr>
                <w:rFonts w:ascii="Calibri" w:eastAsia="Arial Narrow" w:hAnsi="Calibri" w:cs="Calibri" w:hint="cs"/>
                <w:sz w:val="20"/>
                <w:szCs w:val="20"/>
                <w:cs/>
                <w:lang w:bidi="hi-IN"/>
              </w:rPr>
              <w:t>DIU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</w:t>
            </w:r>
            <w:r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</w:r>
            <w:r>
              <w:rPr>
                <w:rFonts w:ascii="Calibri" w:eastAsia="Arial Narrow" w:hAnsi="Calibri" w:hint="cs"/>
                <w:sz w:val="20"/>
                <w:szCs w:val="20"/>
                <w:cs/>
                <w:lang w:bidi="hi-IN"/>
              </w:rPr>
              <w:t>3</w:t>
            </w:r>
          </w:p>
          <w:p w14:paraId="7C871B55" w14:textId="77777777" w:rsidR="00DF67D6" w:rsidRPr="00DF67D6" w:rsidRDefault="00DF67D6" w:rsidP="00DF67D6">
            <w:pPr>
              <w:tabs>
                <w:tab w:val="right" w:leader="dot" w:pos="3780"/>
              </w:tabs>
              <w:rPr>
                <w:rFonts w:ascii="Calibri" w:eastAsia="Arial Narrow" w:hAnsi="Calibri"/>
                <w:sz w:val="20"/>
                <w:szCs w:val="20"/>
                <w:lang w:bidi="hi-IN"/>
              </w:rPr>
            </w:pPr>
            <w:r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pillule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</w:t>
            </w:r>
            <w:r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</w:r>
            <w:r>
              <w:rPr>
                <w:rFonts w:ascii="Calibri" w:eastAsia="Arial Narrow" w:hAnsi="Calibri" w:hint="cs"/>
                <w:sz w:val="20"/>
                <w:szCs w:val="20"/>
                <w:cs/>
                <w:lang w:bidi="hi-IN"/>
              </w:rPr>
              <w:t>4</w:t>
            </w:r>
          </w:p>
          <w:p w14:paraId="6630772D" w14:textId="77777777" w:rsidR="00DF67D6" w:rsidRPr="00DF67D6" w:rsidRDefault="00DF67D6" w:rsidP="00DF67D6">
            <w:pPr>
              <w:tabs>
                <w:tab w:val="right" w:leader="dot" w:pos="3780"/>
              </w:tabs>
              <w:rPr>
                <w:rFonts w:ascii="Calibri" w:eastAsia="Arial Narrow" w:hAnsi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Injectable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</w:r>
            <w:r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5</w:t>
            </w:r>
          </w:p>
          <w:p w14:paraId="6C58D761" w14:textId="77777777" w:rsidR="00DF67D6" w:rsidRPr="00DF67D6" w:rsidRDefault="00DF67D6" w:rsidP="00DF67D6">
            <w:pPr>
              <w:tabs>
                <w:tab w:val="right" w:leader="dot" w:pos="3780"/>
              </w:tabs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DF67D6">
              <w:rPr>
                <w:rFonts w:ascii="Calibri" w:eastAsia="Arial Narrow" w:hAnsi="Calibri" w:cs="Calibri" w:hint="cs"/>
                <w:sz w:val="20"/>
                <w:szCs w:val="20"/>
                <w:cs/>
                <w:lang w:bidi="hi-IN"/>
              </w:rPr>
              <w:t>CU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</w:r>
            <w:r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6</w:t>
            </w:r>
          </w:p>
          <w:p w14:paraId="274BA2DE" w14:textId="77777777" w:rsidR="00DF67D6" w:rsidRPr="00DF67D6" w:rsidRDefault="00DF67D6" w:rsidP="00DF67D6">
            <w:pPr>
              <w:tabs>
                <w:tab w:val="right" w:leader="dot" w:pos="3780"/>
              </w:tabs>
              <w:rPr>
                <w:rFonts w:ascii="Calibri" w:eastAsia="Arial Narrow" w:hAnsi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Préservatif</w:t>
            </w:r>
            <w:r w:rsidRPr="00DF67D6">
              <w:rPr>
                <w:rFonts w:ascii="Calibri" w:eastAsia="Arial Narrow" w:hAnsi="Calibri" w:cs="Calibri" w:hint="cs"/>
                <w:sz w:val="20"/>
                <w:szCs w:val="20"/>
                <w:cs/>
                <w:lang w:bidi="hi-IN"/>
              </w:rPr>
              <w:t xml:space="preserve"> MASCULIN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</w:r>
            <w:r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7</w:t>
            </w:r>
          </w:p>
          <w:p w14:paraId="1BB3F797" w14:textId="77777777" w:rsidR="00DF67D6" w:rsidRPr="00DF67D6" w:rsidRDefault="00DF67D6" w:rsidP="00DF67D6">
            <w:pPr>
              <w:tabs>
                <w:tab w:val="right" w:leader="dot" w:pos="3780"/>
              </w:tabs>
              <w:rPr>
                <w:rFonts w:ascii="Calibri" w:eastAsia="Arial Narrow" w:hAnsi="Calibri"/>
                <w:sz w:val="20"/>
                <w:szCs w:val="20"/>
                <w:cs/>
                <w:lang w:bidi="hi-IN"/>
              </w:rPr>
            </w:pPr>
            <w:r w:rsidRPr="00DF67D6">
              <w:rPr>
                <w:rFonts w:ascii="Calibri" w:eastAsia="Arial Narrow" w:hAnsi="Calibri" w:cs="Calibri" w:hint="cs"/>
                <w:sz w:val="20"/>
                <w:szCs w:val="20"/>
                <w:cs/>
                <w:lang w:bidi="hi-IN"/>
              </w:rPr>
              <w:t>Préservatif feminin</w:t>
            </w:r>
            <w:r>
              <w:rPr>
                <w:rFonts w:ascii="Calibri" w:eastAsia="Arial Narrow" w:hAnsi="Calibri" w:hint="cs"/>
                <w:sz w:val="20"/>
                <w:szCs w:val="20"/>
                <w:cs/>
                <w:lang w:bidi="hi-IN"/>
              </w:rPr>
              <w:t>.................8</w:t>
            </w:r>
          </w:p>
          <w:p w14:paraId="622E26A2" w14:textId="77777777" w:rsidR="00DF67D6" w:rsidRPr="00DF67D6" w:rsidRDefault="00DF67D6" w:rsidP="00DF67D6">
            <w:pPr>
              <w:tabs>
                <w:tab w:val="right" w:leader="dot" w:pos="3780"/>
              </w:tabs>
              <w:rPr>
                <w:rFonts w:ascii="Calibri" w:hAnsi="Calibri"/>
                <w:sz w:val="20"/>
                <w:szCs w:val="20"/>
              </w:rPr>
            </w:pPr>
            <w:r w:rsidRPr="00DF67D6">
              <w:rPr>
                <w:rFonts w:ascii="Calibri" w:eastAsia="Arial Narrow" w:hAnsi="Calibri" w:cs="Calibri" w:hint="cs"/>
                <w:sz w:val="20"/>
                <w:szCs w:val="20"/>
                <w:cs/>
                <w:lang w:bidi="hi-IN"/>
              </w:rPr>
              <w:t>MAMA..........................</w:t>
            </w:r>
            <w:r>
              <w:rPr>
                <w:rFonts w:ascii="Calibri" w:eastAsia="Arial Narrow" w:hAnsi="Calibri" w:hint="cs"/>
                <w:sz w:val="20"/>
                <w:szCs w:val="20"/>
                <w:cs/>
                <w:lang w:bidi="hi-IN"/>
              </w:rPr>
              <w:t>9</w:t>
            </w:r>
          </w:p>
          <w:p w14:paraId="5E7E04F8" w14:textId="1F8CF955" w:rsidR="000A5F70" w:rsidRPr="004D65B3" w:rsidRDefault="00DF67D6" w:rsidP="00DF67D6">
            <w:pPr>
              <w:tabs>
                <w:tab w:val="right" w:leader="dot" w:pos="3780"/>
              </w:tabs>
              <w:autoSpaceDE w:val="0"/>
              <w:autoSpaceDN w:val="0"/>
              <w:adjustRightInd w:val="0"/>
              <w:rPr>
                <w:rFonts w:ascii="Calibri" w:hAnsi="Calibri" w:cs="Calibri"/>
                <w:sz w:val="20"/>
                <w:szCs w:val="20"/>
                <w:rtl/>
                <w:cs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 xml:space="preserve">Autres (préciser) </w:t>
            </w:r>
            <w:r w:rsidRPr="004D65B3"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ab/>
            </w:r>
            <w:r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  <w:t>1</w:t>
            </w:r>
            <w:r>
              <w:rPr>
                <w:rFonts w:ascii="Calibri" w:eastAsia="Arial Narrow" w:hAnsi="Calibri" w:hint="cs"/>
                <w:sz w:val="20"/>
                <w:szCs w:val="20"/>
                <w:cs/>
                <w:lang w:bidi="hi-IN"/>
              </w:rPr>
              <w:t>0</w:t>
            </w:r>
          </w:p>
        </w:tc>
        <w:tc>
          <w:tcPr>
            <w:tcW w:w="422" w:type="pct"/>
          </w:tcPr>
          <w:p w14:paraId="23917E87" w14:textId="77777777" w:rsidR="000A5F70" w:rsidRPr="004D65B3" w:rsidRDefault="000A5F70" w:rsidP="005F44C4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</w:tc>
      </w:tr>
      <w:tr w:rsidR="00A10146" w:rsidRPr="004D65B3" w14:paraId="5DDC8B2A" w14:textId="77777777" w:rsidTr="00FB0D80">
        <w:trPr>
          <w:trHeight w:val="249"/>
          <w:jc w:val="center"/>
        </w:trPr>
        <w:tc>
          <w:tcPr>
            <w:tcW w:w="5000" w:type="pct"/>
            <w:gridSpan w:val="4"/>
            <w:shd w:val="clear" w:color="auto" w:fill="FFF2CC" w:themeFill="accent4" w:themeFillTint="33"/>
          </w:tcPr>
          <w:p w14:paraId="146766B9" w14:textId="6842190F" w:rsidR="00A10146" w:rsidRPr="004D65B3" w:rsidRDefault="00A238F0" w:rsidP="008C30EF">
            <w:pPr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  <w:r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Je vais maintenant vous lire une situation. Dites-moi ce que vous feriez dans les mêmes circonstances.</w:t>
            </w:r>
          </w:p>
        </w:tc>
      </w:tr>
      <w:tr w:rsidR="00A10146" w:rsidRPr="004D65B3" w14:paraId="240BED45" w14:textId="77777777" w:rsidTr="00FB0D80">
        <w:trPr>
          <w:trHeight w:val="553"/>
          <w:jc w:val="center"/>
        </w:trPr>
        <w:tc>
          <w:tcPr>
            <w:tcW w:w="380" w:type="pct"/>
          </w:tcPr>
          <w:p w14:paraId="0125E68F" w14:textId="7A352D26" w:rsidR="00A10146" w:rsidRPr="004D65B3" w:rsidRDefault="00A10146" w:rsidP="00A10146">
            <w:pPr>
              <w:suppressAutoHyphens/>
              <w:contextualSpacing/>
              <w:jc w:val="center"/>
              <w:rPr>
                <w:rFonts w:ascii="Calibri" w:eastAsia="Arial Narrow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eastAsia="Arial Narrow" w:hAnsi="Calibri" w:cs="Calibri"/>
                <w:sz w:val="20"/>
                <w:szCs w:val="20"/>
                <w:lang w:bidi="hi-IN"/>
              </w:rPr>
              <w:t>507aa</w:t>
            </w:r>
          </w:p>
        </w:tc>
        <w:tc>
          <w:tcPr>
            <w:tcW w:w="2314" w:type="pct"/>
          </w:tcPr>
          <w:p w14:paraId="5C7472AE" w14:textId="45C682D1" w:rsidR="00A10146" w:rsidRPr="004D65B3" w:rsidRDefault="00A10146" w:rsidP="008C30EF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b/>
                <w:sz w:val="20"/>
                <w:szCs w:val="20"/>
              </w:rPr>
              <w:t xml:space="preserve">Scénario </w:t>
            </w:r>
            <w:r w:rsidR="00DF67D6">
              <w:rPr>
                <w:rFonts w:ascii="Calibri" w:hAnsi="Calibri" w:cs="Calibri"/>
                <w:sz w:val="20"/>
                <w:szCs w:val="20"/>
              </w:rPr>
              <w:t>: DIARRA</w:t>
            </w:r>
            <w:r w:rsidRPr="004D65B3">
              <w:rPr>
                <w:rFonts w:ascii="Calibri" w:hAnsi="Calibri" w:cs="Calibri"/>
                <w:sz w:val="20"/>
                <w:szCs w:val="20"/>
              </w:rPr>
              <w:t>, une femme de 25 ans, se rend à la clinique de planning familial pour demander conseil sur les options contraceptives après s'être récemment mariée. Elle veut quelque chose de fiable mais s’inquiète des effets secondaires potentiels.</w:t>
            </w:r>
          </w:p>
          <w:p w14:paraId="7A606356" w14:textId="77777777" w:rsidR="00A10146" w:rsidRPr="004D65B3" w:rsidRDefault="00A10146" w:rsidP="008C30EF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5ECFCA2F" w14:textId="59452941" w:rsidR="00A10146" w:rsidRPr="004D65B3" w:rsidRDefault="00A10146" w:rsidP="008C30EF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b/>
                <w:sz w:val="20"/>
                <w:szCs w:val="20"/>
              </w:rPr>
              <w:t xml:space="preserve">Question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>: Quelle doit être la priorité de l'infirmière lors de la séance de co</w:t>
            </w:r>
            <w:r w:rsidR="00DF67D6">
              <w:rPr>
                <w:rFonts w:ascii="Calibri" w:hAnsi="Calibri" w:cs="Calibri"/>
                <w:sz w:val="20"/>
                <w:szCs w:val="20"/>
              </w:rPr>
              <w:t xml:space="preserve">nseil en contraception de </w:t>
            </w:r>
            <w:proofErr w:type="gramStart"/>
            <w:r w:rsidR="00DF67D6">
              <w:rPr>
                <w:rFonts w:ascii="Calibri" w:hAnsi="Calibri" w:cs="Calibri"/>
                <w:sz w:val="20"/>
                <w:szCs w:val="20"/>
              </w:rPr>
              <w:t>DIARRA</w:t>
            </w:r>
            <w:r w:rsidRPr="004D65B3">
              <w:rPr>
                <w:rFonts w:ascii="Calibri" w:hAnsi="Calibri" w:cs="Calibri"/>
                <w:sz w:val="20"/>
                <w:szCs w:val="20"/>
              </w:rPr>
              <w:t>?</w:t>
            </w:r>
            <w:proofErr w:type="gramEnd"/>
          </w:p>
          <w:p w14:paraId="260AA9A8" w14:textId="77777777" w:rsidR="00A10146" w:rsidRPr="004D65B3" w:rsidRDefault="00A10146" w:rsidP="00A10146">
            <w:pPr>
              <w:tabs>
                <w:tab w:val="left" w:leader="dot" w:pos="4032"/>
              </w:tabs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</w:p>
        </w:tc>
        <w:tc>
          <w:tcPr>
            <w:tcW w:w="1884" w:type="pct"/>
          </w:tcPr>
          <w:p w14:paraId="7A119B42" w14:textId="71FDDF91" w:rsidR="00A10146" w:rsidRPr="004D65B3" w:rsidRDefault="00A10146" w:rsidP="008C30EF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Recommander la stérilisation comme solution permanent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1</w:t>
            </w:r>
          </w:p>
          <w:p w14:paraId="107E2924" w14:textId="5F4D54BA" w:rsidR="00A10146" w:rsidRPr="004D65B3" w:rsidRDefault="00A10146" w:rsidP="008C30EF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rPr>
                <w:rFonts w:ascii="Calibri" w:hAnsi="Calibri" w:cs="Calibri"/>
                <w:b/>
                <w:sz w:val="20"/>
                <w:szCs w:val="20"/>
              </w:rPr>
            </w:pPr>
            <w:r w:rsidRPr="00DF67D6">
              <w:rPr>
                <w:rFonts w:ascii="Calibri" w:hAnsi="Calibri" w:cs="Calibri"/>
                <w:sz w:val="20"/>
                <w:szCs w:val="20"/>
              </w:rPr>
              <w:t>Explorer les préférences, le style de vie et l</w:t>
            </w:r>
            <w:r w:rsidR="00DF67D6" w:rsidRPr="00DF67D6">
              <w:rPr>
                <w:rFonts w:ascii="Calibri" w:hAnsi="Calibri" w:cs="Calibri"/>
                <w:sz w:val="20"/>
                <w:szCs w:val="20"/>
              </w:rPr>
              <w:t>es antécédents médicaux de DIARRA</w:t>
            </w:r>
            <w:r w:rsidRPr="004D65B3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b/>
                <w:sz w:val="20"/>
                <w:szCs w:val="20"/>
              </w:rPr>
              <w:tab/>
              <w:t>2</w:t>
            </w:r>
          </w:p>
          <w:p w14:paraId="52FD0EC9" w14:textId="326F2EA1" w:rsidR="00A10146" w:rsidRPr="004D65B3" w:rsidRDefault="00A10146" w:rsidP="008C30EF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Planifier un rendez-vous de suivi pour un examen pelvien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3</w:t>
            </w:r>
          </w:p>
          <w:p w14:paraId="021B643C" w14:textId="472A9288" w:rsidR="00A10146" w:rsidRPr="004D65B3" w:rsidRDefault="00A10146" w:rsidP="008C30EF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rPr>
                <w:rFonts w:ascii="Calibri" w:eastAsia="Arial Narrow" w:hAnsi="Calibri" w:cs="Calibri"/>
                <w:sz w:val="20"/>
                <w:szCs w:val="20"/>
                <w:cs/>
                <w:lang w:bidi="hi-IN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Prescrire une méthode contraceptive sans discussion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4</w:t>
            </w:r>
          </w:p>
        </w:tc>
        <w:tc>
          <w:tcPr>
            <w:tcW w:w="422" w:type="pct"/>
          </w:tcPr>
          <w:p w14:paraId="6FE0F460" w14:textId="77777777" w:rsidR="00A10146" w:rsidRPr="004D65B3" w:rsidRDefault="00A10146" w:rsidP="00A10146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fr-SN"/>
              </w:rPr>
            </w:pPr>
          </w:p>
        </w:tc>
      </w:tr>
    </w:tbl>
    <w:p w14:paraId="77ABCB6F" w14:textId="77777777" w:rsidR="00CE3FEC" w:rsidRPr="004D65B3" w:rsidRDefault="00CE3FEC" w:rsidP="005F44C4">
      <w:pPr>
        <w:rPr>
          <w:rFonts w:ascii="Calibri" w:hAnsi="Calibri" w:cs="Calibri"/>
          <w:sz w:val="20"/>
          <w:szCs w:val="20"/>
          <w:lang w:val="fr-SN" w:bidi="hi-IN"/>
        </w:rPr>
      </w:pPr>
    </w:p>
    <w:p w14:paraId="107E0365" w14:textId="0A6F1406" w:rsidR="00AC0171" w:rsidRPr="004D65B3" w:rsidRDefault="00AC0171">
      <w:pPr>
        <w:rPr>
          <w:rFonts w:ascii="Calibri" w:eastAsia="Arial Narrow" w:hAnsi="Calibri" w:cs="Calibri"/>
          <w:b/>
          <w:bCs/>
          <w:sz w:val="20"/>
          <w:szCs w:val="20"/>
          <w:lang w:bidi="hi-IN"/>
        </w:rPr>
      </w:pPr>
      <w:r w:rsidRPr="004D65B3">
        <w:rPr>
          <w:rFonts w:ascii="Calibri" w:eastAsia="Arial Narrow" w:hAnsi="Calibri" w:cs="Calibri"/>
          <w:b/>
          <w:bCs/>
          <w:sz w:val="20"/>
          <w:szCs w:val="20"/>
          <w:lang w:bidi="hi-IN"/>
        </w:rPr>
        <w:br w:type="page"/>
      </w:r>
    </w:p>
    <w:p w14:paraId="2282C773" w14:textId="77777777" w:rsidR="000C2AC3" w:rsidRPr="004D65B3" w:rsidRDefault="000C2AC3" w:rsidP="000C2AC3">
      <w:pPr>
        <w:keepNext/>
        <w:widowControl w:val="0"/>
        <w:suppressAutoHyphens/>
        <w:jc w:val="center"/>
        <w:outlineLvl w:val="1"/>
        <w:rPr>
          <w:rFonts w:ascii="Calibri" w:hAnsi="Calibri" w:cs="Calibri"/>
          <w:b/>
          <w:bCs/>
          <w:sz w:val="20"/>
          <w:szCs w:val="20"/>
          <w:lang w:bidi="hi-IN"/>
        </w:rPr>
      </w:pPr>
      <w:r w:rsidRPr="004D65B3">
        <w:rPr>
          <w:rFonts w:ascii="Calibri" w:eastAsia="Arial Narrow" w:hAnsi="Calibri" w:cs="Calibri"/>
          <w:b/>
          <w:bCs/>
          <w:sz w:val="20"/>
          <w:szCs w:val="20"/>
          <w:cs/>
          <w:lang w:bidi="hi-IN"/>
        </w:rPr>
        <w:lastRenderedPageBreak/>
        <w:t>SECTION 6 : CONNAISSANCES SUR LES SERVICES DE SMNI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08"/>
        <w:gridCol w:w="3707"/>
        <w:gridCol w:w="5169"/>
        <w:gridCol w:w="872"/>
      </w:tblGrid>
      <w:tr w:rsidR="00CE3FEC" w:rsidRPr="004D65B3" w14:paraId="26D6AC79" w14:textId="77777777" w:rsidTr="00FB0D80">
        <w:trPr>
          <w:tblHeader/>
        </w:trPr>
        <w:tc>
          <w:tcPr>
            <w:tcW w:w="339" w:type="pct"/>
            <w:shd w:val="clear" w:color="auto" w:fill="D9D9D9" w:themeFill="background1" w:themeFillShade="D9"/>
          </w:tcPr>
          <w:p w14:paraId="0557A0B2" w14:textId="710B05B3" w:rsidR="00CE3FEC" w:rsidRPr="004D65B3" w:rsidRDefault="00DE4D3D" w:rsidP="00CF4744">
            <w:pPr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#</w:t>
            </w:r>
          </w:p>
        </w:tc>
        <w:tc>
          <w:tcPr>
            <w:tcW w:w="1773" w:type="pct"/>
            <w:shd w:val="clear" w:color="auto" w:fill="D9D9D9" w:themeFill="background1" w:themeFillShade="D9"/>
          </w:tcPr>
          <w:p w14:paraId="0DBC7461" w14:textId="77777777" w:rsidR="00CE3FEC" w:rsidRPr="004D65B3" w:rsidRDefault="00CE3FEC" w:rsidP="00CF4744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4D65B3">
              <w:rPr>
                <w:rFonts w:ascii="Calibri" w:hAnsi="Calibri" w:cs="Calibri"/>
                <w:b/>
                <w:sz w:val="20"/>
                <w:szCs w:val="20"/>
              </w:rPr>
              <w:t>QUESTIONS ET FILTRES</w:t>
            </w:r>
          </w:p>
        </w:tc>
        <w:tc>
          <w:tcPr>
            <w:tcW w:w="2472" w:type="pct"/>
            <w:shd w:val="clear" w:color="auto" w:fill="D9D9D9" w:themeFill="background1" w:themeFillShade="D9"/>
          </w:tcPr>
          <w:p w14:paraId="11C96B0F" w14:textId="475643E6" w:rsidR="00CE3FEC" w:rsidRPr="004D65B3" w:rsidRDefault="00E92BDD" w:rsidP="00CF4744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4D65B3">
              <w:rPr>
                <w:rFonts w:ascii="Calibri" w:hAnsi="Calibri" w:cs="Calibri"/>
                <w:b/>
                <w:sz w:val="20"/>
                <w:szCs w:val="20"/>
              </w:rPr>
              <w:t>CODAGE</w:t>
            </w:r>
          </w:p>
        </w:tc>
        <w:tc>
          <w:tcPr>
            <w:tcW w:w="417" w:type="pct"/>
            <w:shd w:val="clear" w:color="auto" w:fill="D9D9D9" w:themeFill="background1" w:themeFillShade="D9"/>
          </w:tcPr>
          <w:p w14:paraId="771CCC4D" w14:textId="77777777" w:rsidR="00CE3FEC" w:rsidRPr="004D65B3" w:rsidRDefault="00CE3FEC" w:rsidP="00CF4744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4D65B3">
              <w:rPr>
                <w:rFonts w:ascii="Calibri" w:hAnsi="Calibri" w:cs="Calibri"/>
                <w:b/>
                <w:sz w:val="20"/>
                <w:szCs w:val="20"/>
              </w:rPr>
              <w:t>SAUTER</w:t>
            </w:r>
          </w:p>
        </w:tc>
      </w:tr>
      <w:tr w:rsidR="008526F7" w:rsidRPr="004D65B3" w14:paraId="416D41E8" w14:textId="77777777" w:rsidTr="0050701B">
        <w:trPr>
          <w:tblHeader/>
        </w:trPr>
        <w:tc>
          <w:tcPr>
            <w:tcW w:w="339" w:type="pct"/>
            <w:shd w:val="clear" w:color="auto" w:fill="D9D9D9" w:themeFill="background1" w:themeFillShade="D9"/>
          </w:tcPr>
          <w:p w14:paraId="6C661456" w14:textId="77777777" w:rsidR="008526F7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1773" w:type="pct"/>
            <w:shd w:val="clear" w:color="auto" w:fill="D9D9D9" w:themeFill="background1" w:themeFillShade="D9"/>
          </w:tcPr>
          <w:p w14:paraId="067F80DF" w14:textId="2E4EBAC9" w:rsidR="008526F7" w:rsidRPr="000A775E" w:rsidRDefault="008526F7" w:rsidP="008526F7">
            <w:pPr>
              <w:rPr>
                <w:rFonts w:eastAsia="Aptos"/>
                <w:b/>
                <w:sz w:val="20"/>
                <w:szCs w:val="20"/>
                <w:lang w:val="fr-SN"/>
              </w:rPr>
            </w:pPr>
            <w:r w:rsidRPr="000A775E">
              <w:rPr>
                <w:b/>
                <w:sz w:val="20"/>
                <w:szCs w:val="20"/>
                <w:lang w:val="fr-SN"/>
              </w:rPr>
              <w:t xml:space="preserve">VÉRIFIER : </w:t>
            </w:r>
            <w:r w:rsidRPr="000A775E">
              <w:rPr>
                <w:b/>
                <w:sz w:val="20"/>
                <w:szCs w:val="20"/>
                <w:u w:val="single"/>
                <w:lang w:val="fr-SN"/>
              </w:rPr>
              <w:t>Q207</w:t>
            </w:r>
          </w:p>
          <w:p w14:paraId="232706A1" w14:textId="647FA88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0A775E">
              <w:rPr>
                <w:b/>
                <w:sz w:val="20"/>
                <w:szCs w:val="20"/>
                <w:lang w:val="fr-SN"/>
              </w:rPr>
              <w:t>SI code '1' en Q207</w:t>
            </w:r>
          </w:p>
        </w:tc>
        <w:tc>
          <w:tcPr>
            <w:tcW w:w="2472" w:type="pct"/>
            <w:shd w:val="clear" w:color="auto" w:fill="D9D9D9" w:themeFill="background1" w:themeFillShade="D9"/>
            <w:vAlign w:val="center"/>
          </w:tcPr>
          <w:p w14:paraId="0805446F" w14:textId="42A00EE3" w:rsidR="008526F7" w:rsidRPr="00793E09" w:rsidRDefault="008526F7" w:rsidP="008526F7">
            <w:pPr>
              <w:rPr>
                <w:b/>
                <w:sz w:val="20"/>
                <w:szCs w:val="20"/>
                <w:lang w:val="fr-SN"/>
              </w:rPr>
            </w:pPr>
            <w:r w:rsidRPr="000A775E">
              <w:rPr>
                <w:b/>
                <w:sz w:val="20"/>
                <w:szCs w:val="20"/>
                <w:lang w:val="fr-SN"/>
              </w:rPr>
              <w:tab/>
            </w:r>
          </w:p>
          <w:p w14:paraId="2B360ACF" w14:textId="4D1F11D1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  <w:proofErr w:type="gramStart"/>
            <w:r w:rsidRPr="00EB216C">
              <w:rPr>
                <w:b/>
                <w:sz w:val="20"/>
                <w:szCs w:val="20"/>
              </w:rPr>
              <w:t xml:space="preserve">, </w:t>
            </w:r>
            <w:r>
              <w:rPr>
                <w:b/>
                <w:sz w:val="20"/>
                <w:szCs w:val="20"/>
              </w:rPr>
              <w:t xml:space="preserve">  </w:t>
            </w:r>
            <w:proofErr w:type="gramEnd"/>
            <w:r>
              <w:rPr>
                <w:b/>
                <w:sz w:val="20"/>
                <w:szCs w:val="20"/>
              </w:rPr>
              <w:t xml:space="preserve">        SINON </w:t>
            </w:r>
            <w:r w:rsidRPr="00EB216C">
              <w:rPr>
                <w:b/>
                <w:sz w:val="20"/>
                <w:szCs w:val="20"/>
              </w:rPr>
              <w:t>ALLEZ À</w:t>
            </w:r>
            <w:r w:rsidRPr="00EB216C">
              <w:rPr>
                <w:noProof/>
                <w:sz w:val="20"/>
                <w:szCs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604736" behindDoc="0" locked="0" layoutInCell="1" hidden="0" allowOverlap="1" wp14:anchorId="3BFB614F" wp14:editId="35D0DA22">
                      <wp:simplePos x="0" y="0"/>
                      <wp:positionH relativeFrom="column">
                        <wp:posOffset>1524000</wp:posOffset>
                      </wp:positionH>
                      <wp:positionV relativeFrom="paragraph">
                        <wp:posOffset>0</wp:posOffset>
                      </wp:positionV>
                      <wp:extent cx="739140" cy="160020"/>
                      <wp:effectExtent l="0" t="0" r="0" b="0"/>
                      <wp:wrapNone/>
                      <wp:docPr id="2147136346" name="Group 214713634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39140" cy="160020"/>
                                <a:chOff x="4970075" y="3693625"/>
                                <a:chExt cx="745500" cy="196450"/>
                              </a:xfrm>
                            </wpg:grpSpPr>
                            <wpg:grpSp>
                              <wpg:cNvPr id="2147136347" name="Group 2147136347"/>
                              <wpg:cNvGrpSpPr/>
                              <wpg:grpSpPr>
                                <a:xfrm>
                                  <a:off x="4976430" y="3699990"/>
                                  <a:ext cx="739140" cy="160020"/>
                                  <a:chOff x="0" y="0"/>
                                  <a:chExt cx="739140" cy="160020"/>
                                </a:xfrm>
                              </wpg:grpSpPr>
                              <wps:wsp>
                                <wps:cNvPr id="2147136348" name="Rectangle 2147136348"/>
                                <wps:cNvSpPr/>
                                <wps:spPr>
                                  <a:xfrm>
                                    <a:off x="0" y="0"/>
                                    <a:ext cx="739125" cy="16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3775F737" w14:textId="77777777" w:rsidR="00470E02" w:rsidRDefault="00470E02" w:rsidP="00470E02">
                                      <w:pPr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2147136349" name="Rectangle 2147136349"/>
                                <wps:cNvSpPr/>
                                <wps:spPr>
                                  <a:xfrm>
                                    <a:off x="0" y="0"/>
                                    <a:ext cx="205740" cy="16002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lt1"/>
                                  </a:solidFill>
                                  <a:ln w="12700" cap="flat" cmpd="sng">
                                    <a:solidFill>
                                      <a:schemeClr val="dk1"/>
                                    </a:solidFill>
                                    <a:prstDash val="solid"/>
                                    <a:miter lim="800000"/>
                                    <a:headEnd type="none" w="sm" len="sm"/>
                                    <a:tailEnd type="none" w="sm" len="sm"/>
                                  </a:ln>
                                </wps:spPr>
                                <wps:txbx>
                                  <w:txbxContent>
                                    <w:p w14:paraId="7B628030" w14:textId="77777777" w:rsidR="00470E02" w:rsidRDefault="00470E02" w:rsidP="00470E02">
                                      <w:pPr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2147136350" name="Straight Arrow Connector 2147136350"/>
                                <wps:cNvCnPr/>
                                <wps:spPr>
                                  <a:xfrm>
                                    <a:off x="0" y="160020"/>
                                    <a:ext cx="739140" cy="0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12700" cap="flat" cmpd="sng">
                                    <a:solidFill>
                                      <a:schemeClr val="dk1"/>
                                    </a:solidFill>
                                    <a:prstDash val="solid"/>
                                    <a:miter lim="800000"/>
                                    <a:headEnd type="none" w="sm" len="sm"/>
                                    <a:tailEnd type="triangle" w="med" len="med"/>
                                  </a:ln>
                                </wps:spPr>
                                <wps:bodyPr/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 w14:anchorId="0F64CFE1">
                    <v:group id="Group 2147136346" style="position:absolute;margin-left:120pt;margin-top:0;width:58.2pt;height:12.6pt;z-index:255604736" coordsize="7455,1964" coordorigin="49700,36936" o:spid="_x0000_s1038" w14:anchorId="3BFB61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">
                      <v:group id="Group 2147136347" style="position:absolute;left:49764;top:36999;width:7391;height:1601" coordsize="7391,1600" o:spid="_x0000_s103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">
                        <v:rect id="Rectangle 2147136348" style="position:absolute;width:7391;height:1600;visibility:visible;mso-wrap-style:square;v-text-anchor:middle" o:spid="_x0000_s1040" filled="f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gRUKMcA&#10;AADjAAAADwAAAGRycy9kb3ducmV2LnhtbERP3U7CMBS+N/EdmmPCnXQby4RBIWogUa5k8ACH9bgu&#10;rqdzLTDf3l6YePnl+19tRtuJKw2+dawgnSYgiGunW24UnI67xzkIH5A1do5JwQ952Kzv71ZYanfj&#10;A12r0IgYwr5EBSaEvpTS14Ys+qnriSP36QaLIcKhkXrAWwy3ncySpJAWW44NBnt6NVR/VRer4CN3&#10;lG0z/1I1dmHG83H//o2FUpOH8XkJItAY/sV/7jetIEvzp3RWzPI4On6Kf0Cufw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oEVCjHAAAA4wAAAA8AAAAAAAAAAAAAAAAAmAIAAGRy&#10;cy9kb3ducmV2LnhtbFBLBQYAAAAABAAEAPUAAACMAwAAAAA=&#10;">
                          <v:textbox inset="2.53958mm,2.53958mm,2.53958mm,2.53958mm">
                            <w:txbxContent>
                              <w:p w:rsidR="00470E02" w:rsidP="00470E02" w:rsidRDefault="00470E02" w14:paraId="41C8F396" w14:textId="77777777">
                                <w:pPr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2147136349" style="position:absolute;width:2057;height:1600;visibility:visible;mso-wrap-style:square;v-text-anchor:middle" o:spid="_x0000_s1041" fillcolor="white [3201]" strokecolor="black [3200]" strokeweight="1pt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">
                          <v:stroke startarrowwidth="narrow" startarrowlength="short" endarrowwidth="narrow" endarrowlength="short"/>
                          <v:textbox inset="2.53958mm,2.53958mm,2.53958mm,2.53958mm">
                            <w:txbxContent>
                              <w:p w:rsidR="00470E02" w:rsidP="00470E02" w:rsidRDefault="00470E02" w14:paraId="72A3D3EC" w14:textId="77777777">
                                <w:pPr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type id="_x0000_t32" coordsize="21600,21600" o:oned="t" filled="f" o:spt="32" path="m,l21600,21600e">
                          <v:path fillok="f" arrowok="t" o:connecttype="none"/>
                          <o:lock v:ext="edit" shapetype="t"/>
                        </v:shapetype>
                        <v:shape id="Straight Arrow Connector 2147136350" style="position:absolute;top:1600;width:7391;height:0;visibility:visible;mso-wrap-style:square" o:spid="_x0000_s1042" strokecolor="black [3200]" strokeweight="1pt" o:connectortype="straight" type="#_x0000_t32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">
                          <v:stroke joinstyle="miter" startarrowwidth="narrow" startarrowlength="short" endarrow="block"/>
                        </v:shape>
                      </v:group>
                    </v:group>
                  </w:pict>
                </mc:Fallback>
              </mc:AlternateContent>
            </w:r>
          </w:p>
        </w:tc>
        <w:tc>
          <w:tcPr>
            <w:tcW w:w="417" w:type="pct"/>
            <w:shd w:val="clear" w:color="auto" w:fill="D9D9D9" w:themeFill="background1" w:themeFillShade="D9"/>
          </w:tcPr>
          <w:p w14:paraId="53496324" w14:textId="284D1A4D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EB216C">
              <w:rPr>
                <w:rFonts w:eastAsia="Aptos"/>
                <w:b/>
                <w:sz w:val="20"/>
                <w:szCs w:val="20"/>
              </w:rPr>
              <w:t>Fin de l'outil</w:t>
            </w:r>
          </w:p>
        </w:tc>
      </w:tr>
      <w:tr w:rsidR="008526F7" w:rsidRPr="004D65B3" w14:paraId="76A10FA2" w14:textId="77777777" w:rsidTr="00323E4D">
        <w:tc>
          <w:tcPr>
            <w:tcW w:w="5000" w:type="pct"/>
            <w:gridSpan w:val="4"/>
          </w:tcPr>
          <w:p w14:paraId="60995D67" w14:textId="7FDC3CD4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4D65B3">
              <w:rPr>
                <w:rFonts w:ascii="Calibri" w:hAnsi="Calibri" w:cs="Calibri"/>
                <w:b/>
                <w:sz w:val="20"/>
                <w:szCs w:val="20"/>
              </w:rPr>
              <w:t>Maintenant, j'aimerais vous poser quelques questions sur les signes de danger maternel, la prise en charge initiale des cas obstétricaux et les préparatifs en salle de travail.</w:t>
            </w:r>
          </w:p>
        </w:tc>
      </w:tr>
      <w:tr w:rsidR="008526F7" w:rsidRPr="004D65B3" w14:paraId="7205A99F" w14:textId="77777777" w:rsidTr="00FB0D80">
        <w:tc>
          <w:tcPr>
            <w:tcW w:w="339" w:type="pct"/>
          </w:tcPr>
          <w:p w14:paraId="1BE1A42D" w14:textId="0D5F53EA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01</w:t>
            </w:r>
          </w:p>
        </w:tc>
        <w:tc>
          <w:tcPr>
            <w:tcW w:w="1773" w:type="pct"/>
          </w:tcPr>
          <w:p w14:paraId="0A61C31C" w14:textId="77777777" w:rsidR="008526F7" w:rsidRPr="004D65B3" w:rsidRDefault="008526F7" w:rsidP="008526F7">
            <w:pPr>
              <w:shd w:val="clear" w:color="auto" w:fill="FFFFFF"/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eastAsia="Aptos" w:hAnsi="Calibri" w:cs="Calibri"/>
                <w:sz w:val="20"/>
                <w:szCs w:val="20"/>
              </w:rPr>
              <w:t>Quels sont les signes de danger pour lesquels une femme enceinte doit être évaluée à son arrivée pour l'accouchement ?</w:t>
            </w:r>
          </w:p>
          <w:p w14:paraId="42472313" w14:textId="77777777" w:rsidR="008526F7" w:rsidRPr="004D65B3" w:rsidRDefault="008526F7" w:rsidP="008526F7">
            <w:pPr>
              <w:shd w:val="clear" w:color="auto" w:fill="FFFFFF"/>
              <w:rPr>
                <w:rFonts w:ascii="Calibri" w:eastAsia="Aptos" w:hAnsi="Calibri" w:cs="Calibri"/>
                <w:sz w:val="20"/>
                <w:szCs w:val="20"/>
              </w:rPr>
            </w:pPr>
          </w:p>
          <w:p w14:paraId="420F7E95" w14:textId="7771035A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  <w:r w:rsidRPr="00D37CDB">
              <w:rPr>
                <w:rFonts w:ascii="Calibri" w:hAnsi="Calibri" w:cs="Calibri"/>
                <w:i/>
                <w:iCs/>
                <w:sz w:val="20"/>
                <w:szCs w:val="20"/>
                <w:lang w:val="fr-SN"/>
              </w:rPr>
              <w:t xml:space="preserve">[Choix multiple. Notez toutes les réponses. Si </w:t>
            </w:r>
            <w:proofErr w:type="gramStart"/>
            <w:r w:rsidRPr="00D37CDB">
              <w:rPr>
                <w:rFonts w:ascii="Calibri" w:hAnsi="Calibri" w:cs="Calibri"/>
                <w:i/>
                <w:iCs/>
                <w:sz w:val="20"/>
                <w:szCs w:val="20"/>
                <w:lang w:val="fr-SN"/>
              </w:rPr>
              <w:t xml:space="preserve">l'option </w:t>
            </w:r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«</w:t>
            </w:r>
            <w:proofErr w:type="gramEnd"/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> </w:t>
            </w:r>
            <w:r>
              <w:rPr>
                <w:rFonts w:ascii="Calibri" w:hAnsi="Calibri" w:cs="Calibri"/>
                <w:i/>
                <w:iCs/>
                <w:sz w:val="20"/>
                <w:szCs w:val="20"/>
              </w:rPr>
              <w:t>Je ne sais pas</w:t>
            </w:r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 » </w:t>
            </w:r>
            <w:r w:rsidRPr="00D37CDB">
              <w:rPr>
                <w:rFonts w:ascii="Calibri" w:hAnsi="Calibri" w:cs="Calibri"/>
                <w:i/>
                <w:iCs/>
                <w:sz w:val="20"/>
                <w:szCs w:val="20"/>
                <w:lang w:val="fr-SN"/>
              </w:rPr>
              <w:t>est mentionnée, aucune des autres options ne doit être entourée].</w:t>
            </w:r>
          </w:p>
        </w:tc>
        <w:tc>
          <w:tcPr>
            <w:tcW w:w="2472" w:type="pct"/>
          </w:tcPr>
          <w:p w14:paraId="677802A7" w14:textId="1D608BC3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EB216C">
              <w:rPr>
                <w:noProof/>
                <w:sz w:val="20"/>
                <w:szCs w:val="20"/>
                <w:lang w:val="fr-FR" w:eastAsia="fr-FR"/>
              </w:rPr>
              <mc:AlternateContent>
                <mc:Choice Requires="wpg">
                  <w:drawing>
                    <wp:anchor distT="0" distB="0" distL="114300" distR="114300" simplePos="0" relativeHeight="255603712" behindDoc="0" locked="0" layoutInCell="1" hidden="0" allowOverlap="1" wp14:anchorId="107121C1" wp14:editId="6789F271">
                      <wp:simplePos x="0" y="0"/>
                      <wp:positionH relativeFrom="column">
                        <wp:posOffset>-259743</wp:posOffset>
                      </wp:positionH>
                      <wp:positionV relativeFrom="paragraph">
                        <wp:posOffset>-599716</wp:posOffset>
                      </wp:positionV>
                      <wp:extent cx="209220" cy="332105"/>
                      <wp:effectExtent l="0" t="0" r="0" b="0"/>
                      <wp:wrapNone/>
                      <wp:docPr id="2147136341" name="Group 214713634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09220" cy="332105"/>
                                <a:chOff x="5235025" y="3607575"/>
                                <a:chExt cx="245650" cy="338500"/>
                              </a:xfrm>
                            </wpg:grpSpPr>
                            <wpg:grpSp>
                              <wpg:cNvPr id="2147136342" name="Group 2147136342"/>
                              <wpg:cNvGrpSpPr/>
                              <wpg:grpSpPr>
                                <a:xfrm>
                                  <a:off x="5241390" y="3613948"/>
                                  <a:ext cx="209220" cy="332105"/>
                                  <a:chOff x="0" y="0"/>
                                  <a:chExt cx="249384" cy="449179"/>
                                </a:xfrm>
                              </wpg:grpSpPr>
                              <wps:wsp>
                                <wps:cNvPr id="2147136343" name="Rectangle 2147136343"/>
                                <wps:cNvSpPr/>
                                <wps:spPr>
                                  <a:xfrm>
                                    <a:off x="0" y="0"/>
                                    <a:ext cx="249375" cy="4491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733947EB" w14:textId="77777777" w:rsidR="00470E02" w:rsidRDefault="00470E02" w:rsidP="00470E02">
                                      <w:pPr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2147136344" name="Rectangle 2147136344"/>
                                <wps:cNvSpPr/>
                                <wps:spPr>
                                  <a:xfrm>
                                    <a:off x="0" y="0"/>
                                    <a:ext cx="248285" cy="21653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lt1"/>
                                  </a:solidFill>
                                  <a:ln w="12700" cap="flat" cmpd="sng">
                                    <a:solidFill>
                                      <a:schemeClr val="dk1"/>
                                    </a:solidFill>
                                    <a:prstDash val="solid"/>
                                    <a:miter lim="800000"/>
                                    <a:headEnd type="none" w="sm" len="sm"/>
                                    <a:tailEnd type="none" w="sm" len="sm"/>
                                  </a:ln>
                                </wps:spPr>
                                <wps:txbx>
                                  <w:txbxContent>
                                    <w:p w14:paraId="5BEA2D88" w14:textId="77777777" w:rsidR="00470E02" w:rsidRDefault="00470E02" w:rsidP="00470E02">
                                      <w:pPr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2147136345" name="Straight Arrow Connector 2147136345"/>
                                <wps:cNvCnPr/>
                                <wps:spPr>
                                  <a:xfrm>
                                    <a:off x="249384" y="0"/>
                                    <a:ext cx="0" cy="449179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12700" cap="flat" cmpd="sng">
                                    <a:solidFill>
                                      <a:schemeClr val="dk1"/>
                                    </a:solidFill>
                                    <a:prstDash val="solid"/>
                                    <a:miter lim="800000"/>
                                    <a:headEnd type="none" w="sm" len="sm"/>
                                    <a:tailEnd type="triangle" w="med" len="med"/>
                                  </a:ln>
                                </wps:spPr>
                                <wps:bodyPr/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>
                  <w:pict w14:anchorId="7DB685F2">
                    <v:group id="Group 2147136341" style="position:absolute;margin-left:-20.45pt;margin-top:-47.2pt;width:16.45pt;height:26.15pt;z-index:255603712;mso-width-relative:margin;mso-height-relative:margin" coordsize="2456,3385" coordorigin="52350,36075" o:spid="_x0000_s1043" w14:anchorId="107121C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">
                      <v:group id="Group 2147136342" style="position:absolute;left:52413;top:36139;width:2093;height:3321" coordsize="249384,449179" o:spid="_x0000_s104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">
                        <v:rect id="Rectangle 2147136343" style="position:absolute;width:249375;height:449175;visibility:visible;mso-wrap-style:square;v-text-anchor:middle" o:spid="_x0000_s1045" filled="f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">
                          <v:textbox inset="2.53958mm,2.53958mm,2.53958mm,2.53958mm">
                            <w:txbxContent>
                              <w:p w:rsidR="00470E02" w:rsidP="00470E02" w:rsidRDefault="00470E02" w14:paraId="0D0B940D" w14:textId="77777777">
                                <w:pPr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2147136344" style="position:absolute;width:248285;height:216535;visibility:visible;mso-wrap-style:square;v-text-anchor:middle" o:spid="_x0000_s1046" fillcolor="white [3201]" strokecolor="black [3200]" strokeweight="1pt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">
                          <v:stroke startarrowwidth="narrow" startarrowlength="short" endarrowwidth="narrow" endarrowlength="short"/>
                          <v:textbox inset="2.53958mm,2.53958mm,2.53958mm,2.53958mm">
                            <w:txbxContent>
                              <w:p w:rsidR="00470E02" w:rsidP="00470E02" w:rsidRDefault="00470E02" w14:paraId="0E27B00A" w14:textId="77777777">
                                <w:pPr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Straight Arrow Connector 2147136345" style="position:absolute;left:249384;width:0;height:449179;visibility:visible;mso-wrap-style:square" o:spid="_x0000_s1047" strokecolor="black [3200]" strokeweight="1pt" o:connectortype="straight" type="#_x0000_t32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">
                          <v:stroke joinstyle="miter" startarrowwidth="narrow" startarrowlength="short" endarrow="block"/>
                        </v:shape>
                      </v:group>
                    </v:group>
                  </w:pict>
                </mc:Fallback>
              </mc:AlternateConten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Céphalée sévèr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A</w:t>
            </w:r>
          </w:p>
          <w:p w14:paraId="020AA96C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Vision flou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B</w:t>
            </w:r>
          </w:p>
          <w:p w14:paraId="6E124529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Crises/convulsion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C</w:t>
            </w:r>
          </w:p>
          <w:p w14:paraId="4DF42730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Pression artérielle ≥ 140/90 </w:t>
            </w:r>
            <w:proofErr w:type="spellStart"/>
            <w:r w:rsidRPr="004D65B3">
              <w:rPr>
                <w:rFonts w:ascii="Calibri" w:hAnsi="Calibri" w:cs="Calibri"/>
                <w:sz w:val="20"/>
                <w:szCs w:val="20"/>
              </w:rPr>
              <w:t>mmHg</w:t>
            </w:r>
            <w:proofErr w:type="spell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D</w:t>
            </w:r>
          </w:p>
          <w:p w14:paraId="2A903F92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Saignement vaginal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E</w:t>
            </w:r>
          </w:p>
          <w:p w14:paraId="7AE3836D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Température&gt; 100,5°F ou 38°C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F</w:t>
            </w:r>
          </w:p>
          <w:p w14:paraId="0535E011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Écoulement fétide par vagin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G</w:t>
            </w:r>
          </w:p>
          <w:p w14:paraId="7EE19C34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FHR &lt;120 bpm ou &gt;160 bpm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H</w:t>
            </w:r>
          </w:p>
          <w:p w14:paraId="3032614A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Douleur abdominale sévèr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I</w:t>
            </w:r>
          </w:p>
          <w:p w14:paraId="17CB2B07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Antécédents de maladie cardiaque ou de maladies grave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J</w:t>
            </w:r>
          </w:p>
          <w:p w14:paraId="683E6888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Difficulté à respirer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K</w:t>
            </w:r>
          </w:p>
          <w:p w14:paraId="3D3D2410" w14:textId="754C55F9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proofErr w:type="gramStart"/>
            <w:r w:rsidRPr="004D65B3">
              <w:rPr>
                <w:rFonts w:ascii="Calibri" w:hAnsi="Calibri" w:cs="Calibri"/>
                <w:sz w:val="20"/>
                <w:szCs w:val="20"/>
              </w:rPr>
              <w:t xml:space="preserve">Autres </w:t>
            </w:r>
            <w:r>
              <w:rPr>
                <w:rFonts w:ascii="Calibri" w:hAnsi="Calibri" w:cs="Calibri"/>
                <w:sz w:val="20"/>
                <w:szCs w:val="20"/>
              </w:rPr>
              <w:t>,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 xml:space="preserve">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499BC873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b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7865BCB7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8526F7" w:rsidRPr="004D65B3" w14:paraId="20763D73" w14:textId="77777777" w:rsidTr="00FB0D80">
        <w:tc>
          <w:tcPr>
            <w:tcW w:w="339" w:type="pct"/>
          </w:tcPr>
          <w:p w14:paraId="5E491D64" w14:textId="5DA59D41" w:rsidR="008526F7" w:rsidRPr="004D65B3" w:rsidDel="00876D24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02</w:t>
            </w:r>
          </w:p>
        </w:tc>
        <w:tc>
          <w:tcPr>
            <w:tcW w:w="1773" w:type="pct"/>
          </w:tcPr>
          <w:p w14:paraId="669B3A37" w14:textId="77777777" w:rsidR="008526F7" w:rsidRPr="004D65B3" w:rsidRDefault="008526F7" w:rsidP="008526F7">
            <w:pPr>
              <w:shd w:val="clear" w:color="auto" w:fill="FFFFFF"/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eastAsia="Aptos" w:hAnsi="Calibri" w:cs="Calibri"/>
                <w:sz w:val="20"/>
                <w:szCs w:val="20"/>
              </w:rPr>
              <w:t>En quoi consiste une évaluation initiale rapide ?</w:t>
            </w:r>
          </w:p>
          <w:p w14:paraId="6C1532A9" w14:textId="77777777" w:rsidR="008526F7" w:rsidRPr="004D65B3" w:rsidRDefault="008526F7" w:rsidP="008526F7">
            <w:pPr>
              <w:shd w:val="clear" w:color="auto" w:fill="FFFFFF"/>
              <w:rPr>
                <w:rFonts w:ascii="Calibri" w:eastAsia="Aptos" w:hAnsi="Calibri" w:cs="Calibri"/>
                <w:sz w:val="20"/>
                <w:szCs w:val="20"/>
              </w:rPr>
            </w:pPr>
          </w:p>
          <w:p w14:paraId="4E7DE9C3" w14:textId="5A18FC34" w:rsidR="008526F7" w:rsidRPr="004D65B3" w:rsidDel="00FF46EC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D37CDB">
              <w:rPr>
                <w:rFonts w:ascii="Calibri" w:hAnsi="Calibri" w:cs="Calibri"/>
                <w:i/>
                <w:iCs/>
                <w:sz w:val="20"/>
                <w:szCs w:val="20"/>
                <w:lang w:val="fr-SN"/>
              </w:rPr>
              <w:t xml:space="preserve">[Choix multiple. Notez toutes les réponses. Si </w:t>
            </w:r>
            <w:proofErr w:type="gramStart"/>
            <w:r w:rsidRPr="00D37CDB">
              <w:rPr>
                <w:rFonts w:ascii="Calibri" w:hAnsi="Calibri" w:cs="Calibri"/>
                <w:i/>
                <w:iCs/>
                <w:sz w:val="20"/>
                <w:szCs w:val="20"/>
                <w:lang w:val="fr-SN"/>
              </w:rPr>
              <w:t xml:space="preserve">l'option </w:t>
            </w:r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«</w:t>
            </w:r>
            <w:proofErr w:type="gramEnd"/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> </w:t>
            </w:r>
            <w:r>
              <w:rPr>
                <w:rFonts w:ascii="Calibri" w:hAnsi="Calibri" w:cs="Calibri"/>
                <w:i/>
                <w:iCs/>
                <w:sz w:val="20"/>
                <w:szCs w:val="20"/>
              </w:rPr>
              <w:t>Je ne sais pas</w:t>
            </w:r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 » </w:t>
            </w:r>
            <w:r w:rsidRPr="00D37CDB">
              <w:rPr>
                <w:rFonts w:ascii="Calibri" w:hAnsi="Calibri" w:cs="Calibri"/>
                <w:i/>
                <w:iCs/>
                <w:sz w:val="20"/>
                <w:szCs w:val="20"/>
                <w:lang w:val="fr-SN"/>
              </w:rPr>
              <w:t>est mentionnée, aucune des autres options ne doit être entourée].</w:t>
            </w:r>
          </w:p>
        </w:tc>
        <w:tc>
          <w:tcPr>
            <w:tcW w:w="2472" w:type="pct"/>
          </w:tcPr>
          <w:p w14:paraId="24C51902" w14:textId="0B9044F7" w:rsidR="008526F7" w:rsidRPr="004D65B3" w:rsidRDefault="008526F7" w:rsidP="008526F7">
            <w:pPr>
              <w:shd w:val="clear" w:color="auto" w:fill="FFFFFF"/>
              <w:tabs>
                <w:tab w:val="left" w:leader="dot" w:pos="3629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eastAsia="Aptos" w:hAnsi="Calibri" w:cs="Calibri"/>
                <w:sz w:val="20"/>
                <w:szCs w:val="20"/>
              </w:rPr>
              <w:t>Mesure du pouls maternel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  <w:t xml:space="preserve"> </w:t>
            </w:r>
            <w:r>
              <w:rPr>
                <w:rFonts w:ascii="Calibri" w:eastAsia="Aptos" w:hAnsi="Calibri" w:cs="Calibri"/>
                <w:sz w:val="20"/>
                <w:szCs w:val="20"/>
              </w:rPr>
              <w:t>A</w:t>
            </w:r>
          </w:p>
          <w:p w14:paraId="385D1CFF" w14:textId="77777777" w:rsidR="008526F7" w:rsidRPr="004D65B3" w:rsidRDefault="008526F7" w:rsidP="008526F7">
            <w:pPr>
              <w:shd w:val="clear" w:color="auto" w:fill="FFFFFF"/>
              <w:tabs>
                <w:tab w:val="left" w:leader="dot" w:pos="3629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eastAsia="Aptos" w:hAnsi="Calibri" w:cs="Calibri"/>
                <w:sz w:val="20"/>
                <w:szCs w:val="20"/>
              </w:rPr>
              <w:t>Mesure de la TA maternelle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  <w:t xml:space="preserve"> B</w:t>
            </w:r>
          </w:p>
          <w:p w14:paraId="672E301C" w14:textId="77777777" w:rsidR="008526F7" w:rsidRPr="004D65B3" w:rsidRDefault="008526F7" w:rsidP="008526F7">
            <w:pPr>
              <w:shd w:val="clear" w:color="auto" w:fill="FFFFFF"/>
              <w:tabs>
                <w:tab w:val="left" w:leader="dot" w:pos="3629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eastAsia="Aptos" w:hAnsi="Calibri" w:cs="Calibri"/>
                <w:sz w:val="20"/>
                <w:szCs w:val="20"/>
              </w:rPr>
              <w:t>Mesure de la température maternelle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  <w:t xml:space="preserve"> C</w:t>
            </w:r>
          </w:p>
          <w:p w14:paraId="71F89B54" w14:textId="77777777" w:rsidR="008526F7" w:rsidRPr="004D65B3" w:rsidRDefault="008526F7" w:rsidP="008526F7">
            <w:pPr>
              <w:shd w:val="clear" w:color="auto" w:fill="FFFFFF"/>
              <w:tabs>
                <w:tab w:val="left" w:leader="dot" w:pos="3629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eastAsia="Aptos" w:hAnsi="Calibri" w:cs="Calibri"/>
                <w:sz w:val="20"/>
                <w:szCs w:val="20"/>
              </w:rPr>
              <w:t>Mesure de la respiration maternelle</w:t>
            </w:r>
          </w:p>
          <w:p w14:paraId="696BDAB4" w14:textId="77777777" w:rsidR="008526F7" w:rsidRPr="004D65B3" w:rsidRDefault="008526F7" w:rsidP="008526F7">
            <w:pPr>
              <w:shd w:val="clear" w:color="auto" w:fill="FFFFFF"/>
              <w:tabs>
                <w:tab w:val="left" w:leader="dot" w:pos="3629"/>
              </w:tabs>
              <w:rPr>
                <w:rFonts w:ascii="Calibri" w:eastAsia="Aptos" w:hAnsi="Calibri" w:cs="Calibri"/>
                <w:sz w:val="20"/>
                <w:szCs w:val="20"/>
              </w:rPr>
            </w:pPr>
            <w:proofErr w:type="gramStart"/>
            <w:r w:rsidRPr="004D65B3">
              <w:rPr>
                <w:rFonts w:ascii="Calibri" w:eastAsia="Aptos" w:hAnsi="Calibri" w:cs="Calibri"/>
                <w:sz w:val="20"/>
                <w:szCs w:val="20"/>
              </w:rPr>
              <w:t>taux</w:t>
            </w:r>
            <w:proofErr w:type="gramEnd"/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  <w:t xml:space="preserve"> D</w:t>
            </w:r>
          </w:p>
          <w:p w14:paraId="69B20886" w14:textId="77777777" w:rsidR="008526F7" w:rsidRDefault="008526F7" w:rsidP="008526F7">
            <w:pPr>
              <w:shd w:val="clear" w:color="auto" w:fill="FFFFFF"/>
              <w:tabs>
                <w:tab w:val="left" w:leader="dot" w:pos="3629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eastAsia="Aptos" w:hAnsi="Calibri" w:cs="Calibri"/>
                <w:sz w:val="20"/>
                <w:szCs w:val="20"/>
              </w:rPr>
              <w:t>Mesure de la fréquence cardiaque fœtale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  <w:t xml:space="preserve"> E</w:t>
            </w:r>
          </w:p>
          <w:p w14:paraId="765E6223" w14:textId="5C647C6E" w:rsidR="005F2036" w:rsidRPr="004D65B3" w:rsidRDefault="005F2036" w:rsidP="008526F7">
            <w:pPr>
              <w:shd w:val="clear" w:color="auto" w:fill="FFFFFF"/>
              <w:tabs>
                <w:tab w:val="left" w:leader="dot" w:pos="3629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>
              <w:rPr>
                <w:rFonts w:eastAsia="Aptos"/>
                <w:sz w:val="20"/>
                <w:szCs w:val="20"/>
                <w:lang w:val="fr-SN"/>
              </w:rPr>
              <w:t>Saturation</w:t>
            </w:r>
            <w:r w:rsidRPr="000A775E">
              <w:rPr>
                <w:rFonts w:eastAsia="Aptos"/>
                <w:sz w:val="20"/>
                <w:szCs w:val="20"/>
                <w:lang w:val="fr-SN"/>
              </w:rPr>
              <w:t xml:space="preserve"> </w:t>
            </w:r>
            <w:r w:rsidRPr="000A775E">
              <w:rPr>
                <w:rFonts w:eastAsia="Aptos"/>
                <w:sz w:val="20"/>
                <w:szCs w:val="20"/>
                <w:lang w:val="fr-SN"/>
              </w:rPr>
              <w:tab/>
            </w:r>
            <w:r>
              <w:rPr>
                <w:rFonts w:eastAsia="Aptos"/>
                <w:sz w:val="20"/>
                <w:szCs w:val="20"/>
                <w:lang w:val="fr-SN"/>
              </w:rPr>
              <w:t>F</w:t>
            </w:r>
          </w:p>
          <w:p w14:paraId="6DFDF46A" w14:textId="77777777" w:rsidR="008526F7" w:rsidRPr="004D65B3" w:rsidRDefault="008526F7" w:rsidP="008526F7">
            <w:pPr>
              <w:shd w:val="clear" w:color="auto" w:fill="FFFFFF"/>
              <w:tabs>
                <w:tab w:val="left" w:leader="dot" w:pos="3629"/>
              </w:tabs>
              <w:rPr>
                <w:rFonts w:ascii="Calibri" w:eastAsia="Aptos" w:hAnsi="Calibri" w:cs="Calibri"/>
                <w:sz w:val="20"/>
                <w:szCs w:val="20"/>
              </w:rPr>
            </w:pPr>
            <w:r w:rsidRPr="004D65B3">
              <w:rPr>
                <w:rFonts w:ascii="Calibri" w:eastAsia="Aptos" w:hAnsi="Calibri" w:cs="Calibri"/>
                <w:sz w:val="20"/>
                <w:szCs w:val="20"/>
              </w:rPr>
              <w:t xml:space="preserve">Autre </w:t>
            </w:r>
            <w:r w:rsidRPr="004D65B3">
              <w:rPr>
                <w:rFonts w:ascii="Calibri" w:eastAsia="Aptos" w:hAnsi="Calibri" w:cs="Calibri"/>
                <w:b/>
                <w:sz w:val="20"/>
                <w:szCs w:val="20"/>
              </w:rPr>
              <w:t xml:space="preserve">[Préciser] </w:t>
            </w:r>
            <w:r w:rsidRPr="004D65B3">
              <w:rPr>
                <w:rFonts w:ascii="Calibri" w:eastAsia="Aptos" w:hAnsi="Calibri" w:cs="Calibri"/>
                <w:b/>
                <w:sz w:val="20"/>
                <w:szCs w:val="20"/>
              </w:rPr>
              <w:tab/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>X</w:t>
            </w:r>
          </w:p>
          <w:p w14:paraId="4C939A92" w14:textId="38B264B0" w:rsidR="008526F7" w:rsidRPr="004D65B3" w:rsidRDefault="008526F7" w:rsidP="008526F7">
            <w:pPr>
              <w:shd w:val="clear" w:color="auto" w:fill="FFFFFF" w:themeFill="background1"/>
              <w:tabs>
                <w:tab w:val="left" w:leader="dot" w:pos="4125"/>
                <w:tab w:val="right" w:leader="dot" w:pos="4267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eastAsia="Aptos" w:hAnsi="Calibri" w:cs="Calibri"/>
                <w:sz w:val="20"/>
                <w:szCs w:val="20"/>
              </w:rPr>
              <w:t>Je ne sais pas</w:t>
            </w:r>
            <w:r w:rsidRPr="004D65B3">
              <w:rPr>
                <w:rFonts w:ascii="Calibri" w:eastAsia="Aptos" w:hAnsi="Calibri" w:cs="Calibri"/>
                <w:sz w:val="20"/>
                <w:szCs w:val="20"/>
              </w:rPr>
              <w:tab/>
              <w:t xml:space="preserve"> </w:t>
            </w:r>
            <w:r>
              <w:rPr>
                <w:rFonts w:ascii="Calibri" w:eastAsia="Aptos" w:hAnsi="Calibri" w:cs="Calibri"/>
                <w:sz w:val="20"/>
                <w:szCs w:val="20"/>
              </w:rPr>
              <w:t>O</w:t>
            </w:r>
          </w:p>
        </w:tc>
        <w:tc>
          <w:tcPr>
            <w:tcW w:w="417" w:type="pct"/>
          </w:tcPr>
          <w:p w14:paraId="559DC408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8526F7" w:rsidRPr="004D65B3" w14:paraId="1EF0D462" w14:textId="77777777" w:rsidTr="00FB0D80">
        <w:tc>
          <w:tcPr>
            <w:tcW w:w="339" w:type="pct"/>
          </w:tcPr>
          <w:p w14:paraId="732036BF" w14:textId="0DBC55C7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03</w:t>
            </w:r>
          </w:p>
        </w:tc>
        <w:tc>
          <w:tcPr>
            <w:tcW w:w="1773" w:type="pct"/>
          </w:tcPr>
          <w:p w14:paraId="79D7C8D1" w14:textId="77777777" w:rsidR="008526F7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EDD est calculé comme LMP+9 mois+7 jours. </w:t>
            </w:r>
          </w:p>
          <w:p w14:paraId="35E132A7" w14:textId="3C2BDD5B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Cette </w:t>
            </w:r>
            <w:r w:rsidRPr="004D65B3">
              <w:rPr>
                <w:rFonts w:ascii="Calibri" w:hAnsi="Calibri" w:cs="Calibri"/>
                <w:color w:val="000000"/>
                <w:sz w:val="20"/>
                <w:szCs w:val="20"/>
                <w:lang w:val="fr-SN"/>
              </w:rPr>
              <w:t xml:space="preserve">déclaration est </w:t>
            </w:r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vraie ou </w:t>
            </w:r>
            <w:proofErr w:type="gramStart"/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>fausse?</w:t>
            </w:r>
            <w:proofErr w:type="gramEnd"/>
          </w:p>
        </w:tc>
        <w:tc>
          <w:tcPr>
            <w:tcW w:w="2472" w:type="pct"/>
          </w:tcPr>
          <w:p w14:paraId="1B60EE7D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Vrai……………………………………………</w:t>
            </w:r>
            <w:proofErr w:type="gramStart"/>
            <w:r w:rsidRPr="004D65B3">
              <w:rPr>
                <w:rFonts w:ascii="Calibri" w:hAnsi="Calibri" w:cs="Calibri"/>
                <w:sz w:val="20"/>
                <w:szCs w:val="20"/>
              </w:rPr>
              <w:t>…….</w:t>
            </w:r>
            <w:proofErr w:type="gramEnd"/>
            <w:r w:rsidRPr="004D65B3">
              <w:rPr>
                <w:rFonts w:ascii="Calibri" w:hAnsi="Calibri" w:cs="Calibri"/>
                <w:sz w:val="20"/>
                <w:szCs w:val="20"/>
              </w:rPr>
              <w:t>1</w:t>
            </w:r>
          </w:p>
          <w:p w14:paraId="70A9DF43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Faux…………………………………………………2</w:t>
            </w:r>
          </w:p>
        </w:tc>
        <w:tc>
          <w:tcPr>
            <w:tcW w:w="417" w:type="pct"/>
          </w:tcPr>
          <w:p w14:paraId="3FE713D6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8526F7" w:rsidRPr="004D65B3" w14:paraId="09CE8C74" w14:textId="77777777" w:rsidTr="00FB0D80">
        <w:tc>
          <w:tcPr>
            <w:tcW w:w="339" w:type="pct"/>
          </w:tcPr>
          <w:p w14:paraId="18106CB3" w14:textId="0A3C2B3F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04</w:t>
            </w:r>
          </w:p>
        </w:tc>
        <w:tc>
          <w:tcPr>
            <w:tcW w:w="1773" w:type="pct"/>
          </w:tcPr>
          <w:p w14:paraId="4926D23D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La grossesse à terme dure de 37 semaines complètes à 42 semaines complètes. </w:t>
            </w:r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Cette </w:t>
            </w:r>
            <w:proofErr w:type="spellStart"/>
            <w:r w:rsidRPr="004D65B3">
              <w:rPr>
                <w:rFonts w:ascii="Calibri" w:hAnsi="Calibri" w:cs="Calibri"/>
                <w:color w:val="000000"/>
                <w:sz w:val="20"/>
                <w:szCs w:val="20"/>
                <w:lang w:val="en-IN"/>
              </w:rPr>
              <w:t>déclaration</w:t>
            </w:r>
            <w:proofErr w:type="spellEnd"/>
            <w:r w:rsidRPr="004D65B3">
              <w:rPr>
                <w:rFonts w:ascii="Calibri" w:hAnsi="Calibri" w:cs="Calibri"/>
                <w:color w:val="000000"/>
                <w:sz w:val="20"/>
                <w:szCs w:val="20"/>
                <w:lang w:val="en-IN"/>
              </w:rPr>
              <w:t xml:space="preserve"> </w:t>
            </w:r>
            <w:proofErr w:type="spellStart"/>
            <w:r w:rsidRPr="004D65B3">
              <w:rPr>
                <w:rFonts w:ascii="Calibri" w:hAnsi="Calibri" w:cs="Calibri"/>
                <w:color w:val="000000"/>
                <w:sz w:val="20"/>
                <w:szCs w:val="20"/>
                <w:lang w:val="en-IN"/>
              </w:rPr>
              <w:t>est</w:t>
            </w:r>
            <w:proofErr w:type="spellEnd"/>
            <w:r w:rsidRPr="004D65B3">
              <w:rPr>
                <w:rFonts w:ascii="Calibri" w:hAnsi="Calibri" w:cs="Calibri"/>
                <w:color w:val="000000"/>
                <w:sz w:val="20"/>
                <w:szCs w:val="20"/>
                <w:lang w:val="en-IN"/>
              </w:rPr>
              <w:t xml:space="preserve"> </w:t>
            </w:r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vraie ou </w:t>
            </w:r>
            <w:proofErr w:type="gramStart"/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>fausse?</w:t>
            </w:r>
            <w:proofErr w:type="gramEnd"/>
          </w:p>
        </w:tc>
        <w:tc>
          <w:tcPr>
            <w:tcW w:w="2472" w:type="pct"/>
          </w:tcPr>
          <w:p w14:paraId="715C4560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Vrai……………………………………………</w:t>
            </w:r>
            <w:proofErr w:type="gramStart"/>
            <w:r w:rsidRPr="004D65B3">
              <w:rPr>
                <w:rFonts w:ascii="Calibri" w:hAnsi="Calibri" w:cs="Calibri"/>
                <w:sz w:val="20"/>
                <w:szCs w:val="20"/>
              </w:rPr>
              <w:t>…….</w:t>
            </w:r>
            <w:proofErr w:type="gramEnd"/>
            <w:r w:rsidRPr="004D65B3">
              <w:rPr>
                <w:rFonts w:ascii="Calibri" w:hAnsi="Calibri" w:cs="Calibri"/>
                <w:sz w:val="20"/>
                <w:szCs w:val="20"/>
              </w:rPr>
              <w:t>1</w:t>
            </w:r>
          </w:p>
          <w:p w14:paraId="7BDE5E32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Faux…………………………………………………2</w:t>
            </w:r>
          </w:p>
        </w:tc>
        <w:tc>
          <w:tcPr>
            <w:tcW w:w="417" w:type="pct"/>
          </w:tcPr>
          <w:p w14:paraId="1CD09AC7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8526F7" w:rsidRPr="004D65B3" w14:paraId="59F7F815" w14:textId="77777777" w:rsidTr="00FB0D80">
        <w:trPr>
          <w:trHeight w:val="3095"/>
        </w:trPr>
        <w:tc>
          <w:tcPr>
            <w:tcW w:w="339" w:type="pct"/>
          </w:tcPr>
          <w:p w14:paraId="53EEEE8B" w14:textId="47C21E34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05</w:t>
            </w:r>
          </w:p>
        </w:tc>
        <w:tc>
          <w:tcPr>
            <w:tcW w:w="1773" w:type="pct"/>
          </w:tcPr>
          <w:p w14:paraId="10423160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Quelles informations clés collectez-vous sur les grossesses antérieures des femmes qui arrivent en travail ?</w:t>
            </w:r>
          </w:p>
          <w:p w14:paraId="566CF269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4A04F51D" w14:textId="3C7C85B7" w:rsidR="008526F7" w:rsidRPr="00FB0D80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i/>
                <w:iCs/>
                <w:sz w:val="20"/>
                <w:szCs w:val="20"/>
              </w:rPr>
            </w:pPr>
            <w:r w:rsidRPr="00FB0D80">
              <w:rPr>
                <w:rFonts w:ascii="Calibri" w:hAnsi="Calibri" w:cs="Calibri"/>
                <w:i/>
                <w:iCs/>
                <w:sz w:val="20"/>
                <w:szCs w:val="20"/>
                <w:lang w:val="fr-SN" w:bidi="hi-IN"/>
              </w:rPr>
              <w:t xml:space="preserve">[Choix multiple. Notez toutes les réponses. Si </w:t>
            </w:r>
            <w:proofErr w:type="gramStart"/>
            <w:r w:rsidRPr="00FB0D80">
              <w:rPr>
                <w:rFonts w:ascii="Calibri" w:hAnsi="Calibri" w:cs="Calibri"/>
                <w:i/>
                <w:iCs/>
                <w:sz w:val="20"/>
                <w:szCs w:val="20"/>
                <w:lang w:val="fr-SN" w:bidi="hi-IN"/>
              </w:rPr>
              <w:t xml:space="preserve">l'option </w:t>
            </w:r>
            <w:r w:rsidRPr="00FB0D80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«</w:t>
            </w:r>
            <w:proofErr w:type="gramEnd"/>
            <w:r w:rsidRPr="00FB0D80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ne recueille aucune information» </w:t>
            </w:r>
            <w:r w:rsidRPr="00FB0D80">
              <w:rPr>
                <w:rFonts w:ascii="Calibri" w:hAnsi="Calibri" w:cs="Calibri"/>
                <w:i/>
                <w:iCs/>
                <w:sz w:val="20"/>
                <w:szCs w:val="20"/>
                <w:lang w:val="fr-SN"/>
              </w:rPr>
              <w:t>est mentionnée, aucune des autres options ne doit être entourée].</w:t>
            </w:r>
          </w:p>
        </w:tc>
        <w:tc>
          <w:tcPr>
            <w:tcW w:w="2472" w:type="pct"/>
          </w:tcPr>
          <w:p w14:paraId="3B3C3A58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Saignements vaginaux abondant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A</w:t>
            </w:r>
          </w:p>
          <w:p w14:paraId="10970F86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Anémi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B</w:t>
            </w:r>
          </w:p>
          <w:p w14:paraId="0E3B3B15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Hypertension artériell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C</w:t>
            </w:r>
          </w:p>
          <w:p w14:paraId="11565F56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Convulsion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D</w:t>
            </w:r>
          </w:p>
          <w:p w14:paraId="39941D64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Grossesses multiple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E</w:t>
            </w:r>
          </w:p>
          <w:p w14:paraId="0238532F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Travail prolongé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F</w:t>
            </w:r>
          </w:p>
          <w:p w14:paraId="45DBDAFC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Césarienn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G</w:t>
            </w:r>
          </w:p>
          <w:p w14:paraId="1E6CD622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Accouchement assisté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H</w:t>
            </w:r>
          </w:p>
          <w:p w14:paraId="505FA600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Décès néonatal antérieur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I</w:t>
            </w:r>
          </w:p>
          <w:p w14:paraId="00702B11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Mortinaissance antérieur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J</w:t>
            </w:r>
          </w:p>
          <w:p w14:paraId="6A30CF37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Avortement/fausse couche antérieur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K</w:t>
            </w:r>
          </w:p>
          <w:p w14:paraId="6D8A58FB" w14:textId="398C4110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ntécédents médicaux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L</w:t>
            </w:r>
          </w:p>
          <w:p w14:paraId="6F847EFB" w14:textId="3CA298C8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5ED7415F" w14:textId="6DD0FBA3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Ne recueille aucune information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02F3B1C8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8526F7" w:rsidRPr="004D65B3" w14:paraId="1FE896BA" w14:textId="77777777" w:rsidTr="00FB0D80">
        <w:tc>
          <w:tcPr>
            <w:tcW w:w="339" w:type="pct"/>
          </w:tcPr>
          <w:p w14:paraId="18F520D7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4244" w:type="pct"/>
            <w:gridSpan w:val="2"/>
          </w:tcPr>
          <w:p w14:paraId="0EF98F1B" w14:textId="012D97F2" w:rsidR="008526F7" w:rsidRPr="004D65B3" w:rsidRDefault="008526F7" w:rsidP="008526F7">
            <w:pPr>
              <w:shd w:val="clear" w:color="auto" w:fill="FFFFFF" w:themeFill="background1"/>
              <w:jc w:val="both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Maintenant, j'aimerais </w:t>
            </w: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t>savoir comment se fait</w:t>
            </w:r>
            <w:r w:rsidRPr="004D65B3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la préparation de la salle de travail avant de procéder à l'accouchement.</w:t>
            </w:r>
          </w:p>
        </w:tc>
        <w:tc>
          <w:tcPr>
            <w:tcW w:w="417" w:type="pct"/>
          </w:tcPr>
          <w:p w14:paraId="16F3BEBA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8526F7" w:rsidRPr="004D65B3" w14:paraId="2F763C41" w14:textId="77777777" w:rsidTr="00FB0D80">
        <w:tc>
          <w:tcPr>
            <w:tcW w:w="339" w:type="pct"/>
          </w:tcPr>
          <w:p w14:paraId="38EB170B" w14:textId="0C9B4D95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06</w:t>
            </w:r>
          </w:p>
        </w:tc>
        <w:tc>
          <w:tcPr>
            <w:tcW w:w="1773" w:type="pct"/>
          </w:tcPr>
          <w:p w14:paraId="2DDFC0B0" w14:textId="0F2A79FF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4D65B3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Quel est le co</w:t>
            </w: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ntenu d'un plateau d’accouchement </w:t>
            </w:r>
            <w:r w:rsidRPr="004D65B3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?</w:t>
            </w:r>
          </w:p>
          <w:p w14:paraId="4ED7CA2A" w14:textId="77777777" w:rsidR="008526F7" w:rsidRPr="004D65B3" w:rsidRDefault="008526F7" w:rsidP="008526F7">
            <w:pPr>
              <w:shd w:val="clear" w:color="auto" w:fill="FFFFFF" w:themeFill="background1"/>
              <w:spacing w:line="259" w:lineRule="auto"/>
              <w:rPr>
                <w:rFonts w:ascii="Calibri" w:hAnsi="Calibri" w:cs="Calibri"/>
                <w:b/>
                <w:bCs/>
                <w:color w:val="000000" w:themeColor="text1"/>
                <w:sz w:val="20"/>
                <w:szCs w:val="20"/>
              </w:rPr>
            </w:pPr>
          </w:p>
          <w:p w14:paraId="7BEFE28C" w14:textId="6A7B19D5" w:rsidR="008526F7" w:rsidRPr="004D65B3" w:rsidRDefault="008526F7" w:rsidP="008526F7">
            <w:pPr>
              <w:shd w:val="clear" w:color="auto" w:fill="FFFFFF" w:themeFill="background1"/>
              <w:spacing w:line="259" w:lineRule="auto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4D65B3">
              <w:rPr>
                <w:rFonts w:ascii="Calibri" w:hAnsi="Calibri" w:cs="Calibri"/>
                <w:b/>
                <w:bCs/>
                <w:color w:val="000000" w:themeColor="text1"/>
                <w:sz w:val="20"/>
                <w:szCs w:val="20"/>
              </w:rPr>
              <w:t xml:space="preserve">SONDE : </w:t>
            </w:r>
            <w:r w:rsidRPr="004D65B3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Veuillez parler</w:t>
            </w: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de la préparation du plateau d’accouchements</w:t>
            </w:r>
          </w:p>
          <w:p w14:paraId="50C9D995" w14:textId="77777777" w:rsidR="008526F7" w:rsidRPr="004D65B3" w:rsidRDefault="008526F7" w:rsidP="008526F7">
            <w:pPr>
              <w:shd w:val="clear" w:color="auto" w:fill="FFFFFF" w:themeFill="background1"/>
              <w:spacing w:line="259" w:lineRule="auto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</w:p>
          <w:p w14:paraId="1A597EC7" w14:textId="6B96F6DD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D37CDB">
              <w:rPr>
                <w:rFonts w:ascii="Calibri" w:hAnsi="Calibri" w:cs="Calibri"/>
                <w:i/>
                <w:iCs/>
                <w:sz w:val="20"/>
                <w:szCs w:val="20"/>
                <w:lang w:val="fr-SN" w:bidi="hi-IN"/>
              </w:rPr>
              <w:t xml:space="preserve">[Choix multiple. Notez toutes les réponses. Si </w:t>
            </w:r>
            <w:proofErr w:type="gramStart"/>
            <w:r w:rsidRPr="00D37CDB">
              <w:rPr>
                <w:rFonts w:ascii="Calibri" w:hAnsi="Calibri" w:cs="Calibri"/>
                <w:i/>
                <w:iCs/>
                <w:sz w:val="20"/>
                <w:szCs w:val="20"/>
                <w:lang w:val="fr-SN" w:bidi="hi-IN"/>
              </w:rPr>
              <w:t xml:space="preserve">l'option </w:t>
            </w:r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«</w:t>
            </w:r>
            <w:proofErr w:type="gramEnd"/>
            <w:r>
              <w:rPr>
                <w:rFonts w:ascii="Calibri" w:hAnsi="Calibri" w:cs="Calibri"/>
                <w:i/>
                <w:iCs/>
                <w:sz w:val="20"/>
                <w:szCs w:val="20"/>
              </w:rPr>
              <w:t>je ne sais pas</w:t>
            </w:r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» </w:t>
            </w:r>
            <w:r w:rsidRPr="00D37CDB">
              <w:rPr>
                <w:rFonts w:ascii="Calibri" w:hAnsi="Calibri" w:cs="Calibri"/>
                <w:i/>
                <w:iCs/>
                <w:sz w:val="20"/>
                <w:szCs w:val="20"/>
                <w:lang w:val="fr-SN"/>
              </w:rPr>
              <w:t xml:space="preserve">est </w:t>
            </w:r>
            <w:r w:rsidRPr="00D37CDB">
              <w:rPr>
                <w:rFonts w:ascii="Calibri" w:hAnsi="Calibri" w:cs="Calibri"/>
                <w:i/>
                <w:iCs/>
                <w:sz w:val="20"/>
                <w:szCs w:val="20"/>
                <w:lang w:val="fr-SN"/>
              </w:rPr>
              <w:lastRenderedPageBreak/>
              <w:t>mentionnée, aucune des autres options ne doit être entourée].</w:t>
            </w:r>
          </w:p>
        </w:tc>
        <w:tc>
          <w:tcPr>
            <w:tcW w:w="2472" w:type="pct"/>
          </w:tcPr>
          <w:p w14:paraId="7661514F" w14:textId="52EAB87A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sz w:val="20"/>
                <w:szCs w:val="20"/>
              </w:rPr>
              <w:lastRenderedPageBreak/>
              <w:t>Plateau d’accouchements</w:t>
            </w:r>
            <w:r w:rsidRPr="004D65B3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préparé avec</w:t>
            </w:r>
          </w:p>
          <w:p w14:paraId="0E794CAC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Coussinets périnéaux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A</w:t>
            </w:r>
          </w:p>
          <w:p w14:paraId="5E7F1775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Gants stériles……………………………………B</w:t>
            </w:r>
          </w:p>
          <w:p w14:paraId="4CB3CD74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Clamps d'artère stérile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C</w:t>
            </w:r>
          </w:p>
          <w:p w14:paraId="28DDAED6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ind w:right="508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Bol stérile avec solution antiseptique et pièces de jaug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D</w:t>
            </w:r>
          </w:p>
          <w:p w14:paraId="5B891D75" w14:textId="64280D95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orte compresse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stéril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E</w:t>
            </w:r>
          </w:p>
          <w:p w14:paraId="363C09EA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Ciseaux stériles pour couper le cordon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F</w:t>
            </w:r>
          </w:p>
          <w:p w14:paraId="07A06186" w14:textId="5BD66AAE" w:rsidR="008526F7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Inj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préchargé d’Ocytocine 10 UI………………………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…….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>G</w:t>
            </w:r>
          </w:p>
          <w:p w14:paraId="38552BE0" w14:textId="1946F121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Comprimé Misoprostol 600mcg </w:t>
            </w:r>
            <w:r>
              <w:rPr>
                <w:rFonts w:ascii="Calibri" w:hAnsi="Calibri" w:cs="Calibri"/>
                <w:sz w:val="20"/>
                <w:szCs w:val="20"/>
              </w:rPr>
              <w:tab/>
              <w:t>H</w:t>
            </w:r>
          </w:p>
          <w:p w14:paraId="3681105C" w14:textId="5FB93571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lastRenderedPageBreak/>
              <w:t xml:space="preserve">Plateau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reiniforme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(haricot) stérile </w:t>
            </w:r>
            <w:r>
              <w:rPr>
                <w:rFonts w:ascii="Calibri" w:hAnsi="Calibri" w:cs="Calibri"/>
                <w:sz w:val="20"/>
                <w:szCs w:val="20"/>
              </w:rPr>
              <w:tab/>
              <w:t>I</w:t>
            </w:r>
          </w:p>
          <w:p w14:paraId="105D670D" w14:textId="7CD8A40E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4474174D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34AEC2DC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8526F7" w:rsidRPr="004D65B3" w14:paraId="1587CB22" w14:textId="77777777" w:rsidTr="00FB0D80">
        <w:tc>
          <w:tcPr>
            <w:tcW w:w="339" w:type="pct"/>
          </w:tcPr>
          <w:p w14:paraId="65F24448" w14:textId="2AB00BFB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 07</w:t>
            </w:r>
          </w:p>
        </w:tc>
        <w:tc>
          <w:tcPr>
            <w:tcW w:w="1773" w:type="pct"/>
          </w:tcPr>
          <w:p w14:paraId="1A32609D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4D65B3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Maintenant, j'aimerais en savoir plus sur la préparation des gouttières du nouveau-né.</w:t>
            </w:r>
            <w:r w:rsidRPr="004D65B3"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Quel est le contenu d'un plateau nouveau-né ?</w:t>
            </w:r>
          </w:p>
          <w:p w14:paraId="30150FA0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</w:p>
          <w:p w14:paraId="2AD8BE52" w14:textId="383A2A69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D37CDB">
              <w:rPr>
                <w:rFonts w:ascii="Calibri" w:hAnsi="Calibri" w:cs="Calibri"/>
                <w:i/>
                <w:iCs/>
                <w:sz w:val="20"/>
                <w:szCs w:val="20"/>
                <w:lang w:val="fr-SN" w:bidi="hi-IN"/>
              </w:rPr>
              <w:t xml:space="preserve">[Choix multiple. Notez toutes les réponses. Si </w:t>
            </w:r>
            <w:proofErr w:type="gramStart"/>
            <w:r w:rsidRPr="00D37CDB">
              <w:rPr>
                <w:rFonts w:ascii="Calibri" w:hAnsi="Calibri" w:cs="Calibri"/>
                <w:i/>
                <w:iCs/>
                <w:sz w:val="20"/>
                <w:szCs w:val="20"/>
                <w:lang w:val="fr-SN" w:bidi="hi-IN"/>
              </w:rPr>
              <w:t xml:space="preserve">l'option </w:t>
            </w:r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«</w:t>
            </w:r>
            <w:proofErr w:type="gramEnd"/>
            <w:r>
              <w:rPr>
                <w:rFonts w:ascii="Calibri" w:hAnsi="Calibri" w:cs="Calibri"/>
                <w:i/>
                <w:iCs/>
                <w:sz w:val="20"/>
                <w:szCs w:val="20"/>
              </w:rPr>
              <w:t>je ne sais pas</w:t>
            </w:r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» </w:t>
            </w:r>
            <w:r w:rsidRPr="00D37CDB">
              <w:rPr>
                <w:rFonts w:ascii="Calibri" w:hAnsi="Calibri" w:cs="Calibri"/>
                <w:i/>
                <w:iCs/>
                <w:sz w:val="20"/>
                <w:szCs w:val="20"/>
                <w:lang w:val="fr-SN"/>
              </w:rPr>
              <w:t>est mentionnée, aucune des autres options ne doit être entourée].</w:t>
            </w:r>
          </w:p>
        </w:tc>
        <w:tc>
          <w:tcPr>
            <w:tcW w:w="2472" w:type="pct"/>
          </w:tcPr>
          <w:p w14:paraId="580A21E9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/>
                <w:bCs/>
                <w:sz w:val="20"/>
                <w:szCs w:val="20"/>
              </w:rPr>
              <w:t>Plateau nouveau-né préparé avec</w:t>
            </w:r>
          </w:p>
          <w:p w14:paraId="17C3C47C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Deux serviettes propre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A</w:t>
            </w:r>
          </w:p>
          <w:p w14:paraId="4C557E8C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Pince pour cordon stéril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B</w:t>
            </w:r>
          </w:p>
          <w:p w14:paraId="06E48EDD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Extracteur de mucu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C</w:t>
            </w:r>
          </w:p>
          <w:p w14:paraId="09496B23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Bonnet pour bébé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D</w:t>
            </w:r>
          </w:p>
          <w:p w14:paraId="609FCFB1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Bande d'identification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E</w:t>
            </w:r>
          </w:p>
          <w:p w14:paraId="1009F783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0A275595" w14:textId="29E9FEF6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220ADB32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8526F7" w:rsidRPr="004D65B3" w14:paraId="2F1DF3BC" w14:textId="77777777" w:rsidTr="00FB0D80">
        <w:tc>
          <w:tcPr>
            <w:tcW w:w="339" w:type="pct"/>
            <w:tcBorders>
              <w:bottom w:val="single" w:sz="4" w:space="0" w:color="auto"/>
            </w:tcBorders>
          </w:tcPr>
          <w:p w14:paraId="15889326" w14:textId="2B5356A1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08</w:t>
            </w:r>
          </w:p>
        </w:tc>
        <w:tc>
          <w:tcPr>
            <w:tcW w:w="1773" w:type="pct"/>
            <w:tcBorders>
              <w:bottom w:val="single" w:sz="4" w:space="0" w:color="auto"/>
            </w:tcBorders>
          </w:tcPr>
          <w:p w14:paraId="3381CA55" w14:textId="0543335C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4D65B3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Maintenant, j'aimerais connaître les noms de ces articles dont </w:t>
            </w: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vous assurez la </w:t>
            </w:r>
            <w:proofErr w:type="gramStart"/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disponibilité  au</w:t>
            </w:r>
            <w:proofErr w:type="gramEnd"/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niveau du coins de soins au </w:t>
            </w:r>
            <w:proofErr w:type="spellStart"/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nouveau né</w:t>
            </w:r>
            <w:proofErr w:type="spellEnd"/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a</w:t>
            </w: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vant de procéder à l’accouchement</w:t>
            </w:r>
            <w:r w:rsidRPr="004D65B3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?</w:t>
            </w:r>
          </w:p>
          <w:p w14:paraId="0EC6B1ED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</w:p>
          <w:p w14:paraId="27272DE3" w14:textId="2D953BB4" w:rsidR="008526F7" w:rsidRPr="004D65B3" w:rsidRDefault="008526F7" w:rsidP="008526F7">
            <w:pPr>
              <w:shd w:val="clear" w:color="auto" w:fill="FFFFFF" w:themeFill="background1"/>
              <w:spacing w:after="160" w:line="259" w:lineRule="auto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  <w:r w:rsidRPr="00D37CDB">
              <w:rPr>
                <w:rFonts w:ascii="Calibri" w:hAnsi="Calibri" w:cs="Calibri"/>
                <w:i/>
                <w:iCs/>
                <w:sz w:val="20"/>
                <w:szCs w:val="20"/>
                <w:lang w:val="fr-SN" w:bidi="hi-IN"/>
              </w:rPr>
              <w:t xml:space="preserve">[Choix multiple. Notez toutes les réponses. Si </w:t>
            </w:r>
            <w:proofErr w:type="gramStart"/>
            <w:r w:rsidRPr="00D37CDB">
              <w:rPr>
                <w:rFonts w:ascii="Calibri" w:hAnsi="Calibri" w:cs="Calibri"/>
                <w:i/>
                <w:iCs/>
                <w:sz w:val="20"/>
                <w:szCs w:val="20"/>
                <w:lang w:val="fr-SN" w:bidi="hi-IN"/>
              </w:rPr>
              <w:t xml:space="preserve">l'option </w:t>
            </w:r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 «</w:t>
            </w:r>
            <w:proofErr w:type="gramEnd"/>
            <w:r>
              <w:rPr>
                <w:rFonts w:ascii="Calibri" w:hAnsi="Calibri" w:cs="Calibri"/>
                <w:i/>
                <w:iCs/>
                <w:sz w:val="20"/>
                <w:szCs w:val="20"/>
              </w:rPr>
              <w:t>je ne sais pas</w:t>
            </w:r>
            <w:r w:rsidRPr="00D37CDB">
              <w:rPr>
                <w:rFonts w:ascii="Calibri" w:hAnsi="Calibri" w:cs="Calibri"/>
                <w:i/>
                <w:iCs/>
                <w:sz w:val="20"/>
                <w:szCs w:val="20"/>
              </w:rPr>
              <w:t xml:space="preserve">» </w:t>
            </w:r>
            <w:r w:rsidRPr="00D37CDB">
              <w:rPr>
                <w:rFonts w:ascii="Calibri" w:hAnsi="Calibri" w:cs="Calibri"/>
                <w:i/>
                <w:iCs/>
                <w:sz w:val="20"/>
                <w:szCs w:val="20"/>
                <w:lang w:val="fr-SN"/>
              </w:rPr>
              <w:t>est mentionnée, aucune des autres options ne doit être entourée].</w:t>
            </w:r>
          </w:p>
        </w:tc>
        <w:tc>
          <w:tcPr>
            <w:tcW w:w="2472" w:type="pct"/>
            <w:tcBorders>
              <w:bottom w:val="single" w:sz="4" w:space="0" w:color="auto"/>
            </w:tcBorders>
          </w:tcPr>
          <w:p w14:paraId="25182818" w14:textId="4D98C2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able chauffante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A</w:t>
            </w:r>
          </w:p>
          <w:p w14:paraId="2AC6F743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073041">
              <w:rPr>
                <w:rFonts w:ascii="Calibri" w:hAnsi="Calibri" w:cs="Calibri"/>
                <w:sz w:val="20"/>
                <w:szCs w:val="20"/>
                <w:highlight w:val="yellow"/>
              </w:rPr>
              <w:t>Roulement d'épaule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B</w:t>
            </w:r>
          </w:p>
          <w:p w14:paraId="2E089750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Plateau nouveau-né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C</w:t>
            </w:r>
          </w:p>
          <w:p w14:paraId="1AA1A6F7" w14:textId="33FB64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 xml:space="preserve">Masqu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</w:r>
            <w:proofErr w:type="gramEnd"/>
            <w:r w:rsidRPr="004D65B3">
              <w:rPr>
                <w:rFonts w:ascii="Calibri" w:hAnsi="Calibri" w:cs="Calibri"/>
                <w:sz w:val="20"/>
                <w:szCs w:val="20"/>
              </w:rPr>
              <w:t>D</w:t>
            </w:r>
          </w:p>
          <w:p w14:paraId="468F0F79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Alimentation en oxygèn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E</w:t>
            </w:r>
          </w:p>
          <w:p w14:paraId="79516234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Stéthoscop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F</w:t>
            </w:r>
          </w:p>
          <w:p w14:paraId="42316F82" w14:textId="09659E24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ind w:right="633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Horloge de travail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…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G</w:t>
            </w:r>
          </w:p>
          <w:p w14:paraId="7D8FA990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ind w:right="633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Protocole de réanimation du nouveau-né affiché au mur…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H</w:t>
            </w:r>
          </w:p>
          <w:p w14:paraId="0B68E344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Peseuse numérique pour bébé…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I</w:t>
            </w:r>
          </w:p>
          <w:p w14:paraId="4210446B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72F902BC" w14:textId="443A9608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55EAE347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8526F7" w:rsidRPr="004D65B3" w14:paraId="6AEC1C86" w14:textId="77777777" w:rsidTr="00FB0D80">
        <w:tc>
          <w:tcPr>
            <w:tcW w:w="339" w:type="pct"/>
            <w:tcBorders>
              <w:right w:val="nil"/>
            </w:tcBorders>
          </w:tcPr>
          <w:p w14:paraId="2B1C3E14" w14:textId="77777777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  <w:tc>
          <w:tcPr>
            <w:tcW w:w="4244" w:type="pct"/>
            <w:gridSpan w:val="2"/>
            <w:tcBorders>
              <w:left w:val="nil"/>
              <w:right w:val="nil"/>
            </w:tcBorders>
          </w:tcPr>
          <w:p w14:paraId="75864361" w14:textId="232348FE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</w:tabs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/>
                <w:bCs/>
                <w:sz w:val="20"/>
                <w:szCs w:val="20"/>
              </w:rPr>
              <w:t>Maintenant, j'aimerais poser des questions/en savoir plus sur l'anémie</w:t>
            </w:r>
          </w:p>
        </w:tc>
        <w:tc>
          <w:tcPr>
            <w:tcW w:w="417" w:type="pct"/>
            <w:tcBorders>
              <w:left w:val="nil"/>
            </w:tcBorders>
          </w:tcPr>
          <w:p w14:paraId="3AD3D055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8526F7" w:rsidRPr="004D65B3" w14:paraId="78680CDA" w14:textId="77777777" w:rsidTr="00FB0D80">
        <w:tc>
          <w:tcPr>
            <w:tcW w:w="339" w:type="pct"/>
          </w:tcPr>
          <w:p w14:paraId="7F0F441A" w14:textId="27745881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09</w:t>
            </w:r>
          </w:p>
        </w:tc>
        <w:tc>
          <w:tcPr>
            <w:tcW w:w="1773" w:type="pct"/>
          </w:tcPr>
          <w:p w14:paraId="07B48A5E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Comment identifiez-vous que la femme est anémique ?</w:t>
            </w:r>
          </w:p>
        </w:tc>
        <w:tc>
          <w:tcPr>
            <w:tcW w:w="2472" w:type="pct"/>
          </w:tcPr>
          <w:p w14:paraId="342CE16F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Le taux d'</w:t>
            </w:r>
            <w:proofErr w:type="spellStart"/>
            <w:r w:rsidRPr="004D65B3">
              <w:rPr>
                <w:rFonts w:ascii="Calibri" w:hAnsi="Calibri" w:cs="Calibri"/>
                <w:sz w:val="20"/>
                <w:szCs w:val="20"/>
              </w:rPr>
              <w:t>Hb</w:t>
            </w:r>
            <w:proofErr w:type="spell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 est inférieur à 11 g/dl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1</w:t>
            </w:r>
          </w:p>
          <w:p w14:paraId="1B7FFFB2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67783A26" w14:textId="68C41066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0A5BA225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8526F7" w:rsidRPr="004D65B3" w14:paraId="218BF32D" w14:textId="77777777" w:rsidTr="00FB0D80">
        <w:tc>
          <w:tcPr>
            <w:tcW w:w="339" w:type="pct"/>
          </w:tcPr>
          <w:p w14:paraId="4AC1F5DD" w14:textId="3F4C0F1F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10</w:t>
            </w:r>
          </w:p>
        </w:tc>
        <w:tc>
          <w:tcPr>
            <w:tcW w:w="1773" w:type="pct"/>
          </w:tcPr>
          <w:p w14:paraId="0E020411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Quels sont les taux d’hémoglobine qui définissent une anémie sévère ?</w:t>
            </w:r>
          </w:p>
        </w:tc>
        <w:tc>
          <w:tcPr>
            <w:tcW w:w="2472" w:type="pct"/>
          </w:tcPr>
          <w:p w14:paraId="7E62BF69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4D65B3">
              <w:rPr>
                <w:rFonts w:ascii="Calibri" w:hAnsi="Calibri" w:cs="Calibri"/>
                <w:sz w:val="20"/>
                <w:szCs w:val="20"/>
              </w:rPr>
              <w:t>Hb</w:t>
            </w:r>
            <w:proofErr w:type="spell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 &lt; 7 g/dl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1</w:t>
            </w:r>
          </w:p>
          <w:p w14:paraId="503E37A1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747BA9DC" w14:textId="46F7038A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  <w:r w:rsidRPr="004D65B3" w:rsidDel="00684796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417" w:type="pct"/>
          </w:tcPr>
          <w:p w14:paraId="47304320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8526F7" w:rsidRPr="004D65B3" w14:paraId="6372E2FB" w14:textId="77777777" w:rsidTr="00FB0D80">
        <w:tc>
          <w:tcPr>
            <w:tcW w:w="339" w:type="pct"/>
          </w:tcPr>
          <w:p w14:paraId="10FCC2F1" w14:textId="136FA85D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11</w:t>
            </w:r>
          </w:p>
        </w:tc>
        <w:tc>
          <w:tcPr>
            <w:tcW w:w="1773" w:type="pct"/>
          </w:tcPr>
          <w:p w14:paraId="4BCF56DD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Quels sont les taux d’hémoglobine qui définissent une anémie très sévère ?</w:t>
            </w:r>
          </w:p>
        </w:tc>
        <w:tc>
          <w:tcPr>
            <w:tcW w:w="2472" w:type="pct"/>
          </w:tcPr>
          <w:p w14:paraId="6C4448C7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4D65B3">
              <w:rPr>
                <w:rFonts w:ascii="Calibri" w:hAnsi="Calibri" w:cs="Calibri"/>
                <w:sz w:val="20"/>
                <w:szCs w:val="20"/>
              </w:rPr>
              <w:t>Hb</w:t>
            </w:r>
            <w:proofErr w:type="spell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 &lt; 5 g/dl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1</w:t>
            </w:r>
          </w:p>
          <w:p w14:paraId="2CB4B709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2A8343BF" w14:textId="7D7B7DB6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  <w:r w:rsidRPr="004D65B3" w:rsidDel="00684796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417" w:type="pct"/>
          </w:tcPr>
          <w:p w14:paraId="08CAB448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8526F7" w:rsidRPr="004D65B3" w14:paraId="09F48A80" w14:textId="77777777" w:rsidTr="00FB0D80">
        <w:tc>
          <w:tcPr>
            <w:tcW w:w="339" w:type="pct"/>
          </w:tcPr>
          <w:p w14:paraId="497A9332" w14:textId="71AEBAC0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12</w:t>
            </w:r>
          </w:p>
        </w:tc>
        <w:tc>
          <w:tcPr>
            <w:tcW w:w="1773" w:type="pct"/>
          </w:tcPr>
          <w:p w14:paraId="7E6DC119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Quels sont les symptômes et les signes </w:t>
            </w:r>
            <w:r w:rsidRPr="004D65B3">
              <w:rPr>
                <w:rFonts w:ascii="Calibri" w:hAnsi="Calibri" w:cs="Calibri"/>
                <w:sz w:val="20"/>
                <w:szCs w:val="20"/>
                <w:u w:val="single"/>
              </w:rPr>
              <w:t xml:space="preserve">d’une anémie sévère ou très sévèr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>?</w:t>
            </w:r>
          </w:p>
          <w:p w14:paraId="739B621E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37F05022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61BC4409" w14:textId="3A2B67DD" w:rsidR="008526F7" w:rsidRPr="004D65B3" w:rsidRDefault="008526F7" w:rsidP="008526F7">
            <w:pPr>
              <w:shd w:val="clear" w:color="auto" w:fill="FFFFFF" w:themeFill="background1"/>
              <w:spacing w:after="160" w:line="259" w:lineRule="auto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[Choix multiple. Notez toutes les réponses. Si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l’option  «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>je ne sais pas» est mentionnée, aucune des autres options ne doit être entourée].</w:t>
            </w:r>
          </w:p>
        </w:tc>
        <w:tc>
          <w:tcPr>
            <w:tcW w:w="2472" w:type="pct"/>
          </w:tcPr>
          <w:p w14:paraId="0E8B07A1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hyperlink r:id="rId11" w:history="1">
              <w:r w:rsidRPr="004D65B3">
                <w:rPr>
                  <w:rFonts w:ascii="Calibri" w:hAnsi="Calibri" w:cs="Calibri"/>
                  <w:color w:val="000000" w:themeColor="text1"/>
                  <w:sz w:val="20"/>
                  <w:szCs w:val="20"/>
                </w:rPr>
                <w:t xml:space="preserve">Vertiges </w:t>
              </w:r>
            </w:hyperlink>
            <w:r w:rsidRPr="004D65B3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ab/>
              <w:t>A</w:t>
            </w:r>
          </w:p>
          <w:p w14:paraId="06B076B8" w14:textId="491B571E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hyperlink r:id="rId12" w:history="1">
              <w:proofErr w:type="gramStart"/>
              <w:r>
                <w:rPr>
                  <w:rFonts w:ascii="Calibri" w:hAnsi="Calibri" w:cs="Calibri"/>
                  <w:color w:val="000000" w:themeColor="text1"/>
                  <w:sz w:val="20"/>
                  <w:szCs w:val="20"/>
                </w:rPr>
                <w:t>évanouissement</w:t>
              </w:r>
              <w:proofErr w:type="gramEnd"/>
              <w:r w:rsidRPr="004D65B3">
                <w:rPr>
                  <w:rFonts w:ascii="Calibri" w:hAnsi="Calibri" w:cs="Calibri"/>
                  <w:color w:val="000000" w:themeColor="text1"/>
                  <w:sz w:val="20"/>
                  <w:szCs w:val="20"/>
                </w:rPr>
                <w:t xml:space="preserve"> </w:t>
              </w:r>
            </w:hyperlink>
            <w:r w:rsidRPr="004D65B3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ab/>
              <w:t>B</w:t>
            </w:r>
          </w:p>
          <w:p w14:paraId="3AC73268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4D65B3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Fréquence cardiaque rapide </w:t>
            </w:r>
            <w:r w:rsidRPr="004D65B3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ab/>
              <w:t>C</w:t>
            </w:r>
          </w:p>
          <w:p w14:paraId="06E59727" w14:textId="1F2759E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Fatigue</w:t>
            </w:r>
            <w:r w:rsidRPr="004D65B3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ab/>
              <w:t>D</w:t>
            </w:r>
          </w:p>
          <w:p w14:paraId="30E45EB4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4D65B3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Pâleur </w:t>
            </w:r>
            <w:r w:rsidRPr="004D65B3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ab/>
              <w:t>E</w:t>
            </w:r>
          </w:p>
          <w:p w14:paraId="4411E752" w14:textId="13A900E5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Œdème des membres inférieurs</w:t>
            </w:r>
            <w:r w:rsidRPr="004D65B3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ab/>
              <w:t>F</w:t>
            </w:r>
          </w:p>
          <w:p w14:paraId="503008C2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0B04336C" w14:textId="5FE33A1A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3B3561C5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8526F7" w:rsidRPr="004D65B3" w14:paraId="3C8CC20A" w14:textId="77777777" w:rsidTr="00FB0D80">
        <w:tc>
          <w:tcPr>
            <w:tcW w:w="339" w:type="pct"/>
          </w:tcPr>
          <w:p w14:paraId="0572125E" w14:textId="32D08C64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13</w:t>
            </w:r>
          </w:p>
        </w:tc>
        <w:tc>
          <w:tcPr>
            <w:tcW w:w="1773" w:type="pct"/>
          </w:tcPr>
          <w:p w14:paraId="043746AA" w14:textId="7D3B3DC9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Quel est le médicament utilisé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pour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 xml:space="preserve">déparasiter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les</w:t>
            </w:r>
            <w:proofErr w:type="gram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 femmes enceintes ?</w:t>
            </w:r>
          </w:p>
        </w:tc>
        <w:tc>
          <w:tcPr>
            <w:tcW w:w="2472" w:type="pct"/>
          </w:tcPr>
          <w:p w14:paraId="579EA92B" w14:textId="2B38D46F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4D65B3">
              <w:rPr>
                <w:rFonts w:ascii="Calibri" w:hAnsi="Calibri" w:cs="Calibri"/>
                <w:sz w:val="20"/>
                <w:szCs w:val="20"/>
              </w:rPr>
              <w:t>Albendazole</w:t>
            </w:r>
            <w:proofErr w:type="spell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 400 mg (comprimés à croquer)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1</w:t>
            </w:r>
          </w:p>
          <w:p w14:paraId="367F7892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1D736990" w14:textId="440C4BA8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6FA5892F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8526F7" w:rsidRPr="004D65B3" w14:paraId="236361C2" w14:textId="77777777" w:rsidTr="00FB0D80">
        <w:tc>
          <w:tcPr>
            <w:tcW w:w="339" w:type="pct"/>
          </w:tcPr>
          <w:p w14:paraId="7EFCDE1C" w14:textId="77777777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  <w:tc>
          <w:tcPr>
            <w:tcW w:w="4244" w:type="pct"/>
            <w:gridSpan w:val="2"/>
          </w:tcPr>
          <w:p w14:paraId="45E1C844" w14:textId="2AF68D11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400"/>
              </w:tabs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/>
                <w:bCs/>
                <w:sz w:val="20"/>
                <w:szCs w:val="20"/>
              </w:rPr>
              <w:t>Maintenant, j'aimerais poser des questions liées à la dystocie.</w:t>
            </w:r>
          </w:p>
        </w:tc>
        <w:tc>
          <w:tcPr>
            <w:tcW w:w="417" w:type="pct"/>
          </w:tcPr>
          <w:p w14:paraId="01CCA85B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8526F7" w:rsidRPr="004D65B3" w14:paraId="264A2516" w14:textId="77777777" w:rsidTr="00FB0D80">
        <w:tc>
          <w:tcPr>
            <w:tcW w:w="339" w:type="pct"/>
          </w:tcPr>
          <w:p w14:paraId="36AA19E2" w14:textId="64EEA5BC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14</w:t>
            </w:r>
          </w:p>
        </w:tc>
        <w:tc>
          <w:tcPr>
            <w:tcW w:w="1773" w:type="pct"/>
          </w:tcPr>
          <w:p w14:paraId="36AFCBBE" w14:textId="4F8E8BD5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Quels sont les principaux symptômes/signes d’une dystocie ?</w:t>
            </w:r>
          </w:p>
          <w:p w14:paraId="11280D4C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</w:p>
          <w:p w14:paraId="7479E4C3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0F077D9E" w14:textId="296D2724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[Choix multiple. Notez toutes les réponses. Si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l’option  «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>je ne sais pas» est mentionnée, aucune des autres options ne doit être entourée].</w:t>
            </w:r>
          </w:p>
        </w:tc>
        <w:tc>
          <w:tcPr>
            <w:tcW w:w="2472" w:type="pct"/>
          </w:tcPr>
          <w:p w14:paraId="2D6AD950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spacing w:line="264" w:lineRule="auto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Fortes contractions, aucun progrès</w:t>
            </w:r>
          </w:p>
          <w:p w14:paraId="771F8D67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spacing w:line="264" w:lineRule="auto"/>
              <w:rPr>
                <w:rFonts w:ascii="Calibri" w:hAnsi="Calibri" w:cs="Calibri"/>
                <w:sz w:val="20"/>
                <w:szCs w:val="20"/>
              </w:rPr>
            </w:pPr>
            <w:proofErr w:type="gramStart"/>
            <w:r w:rsidRPr="004D65B3">
              <w:rPr>
                <w:rFonts w:ascii="Calibri" w:hAnsi="Calibri" w:cs="Calibri"/>
                <w:sz w:val="20"/>
                <w:szCs w:val="20"/>
              </w:rPr>
              <w:t>dilatation</w:t>
            </w:r>
            <w:proofErr w:type="gram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, pas de descente de la présentation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A</w:t>
            </w:r>
          </w:p>
          <w:p w14:paraId="1080A33B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spacing w:line="264" w:lineRule="auto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Le partogramme se trouve à droite de la ligne d'alert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B</w:t>
            </w:r>
          </w:p>
          <w:p w14:paraId="3202B6D2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spacing w:line="264" w:lineRule="auto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Détresse fœtal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C</w:t>
            </w:r>
          </w:p>
          <w:p w14:paraId="2D2C6C75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spacing w:line="264" w:lineRule="auto"/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Pouls maternel rapid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D</w:t>
            </w:r>
          </w:p>
          <w:p w14:paraId="1C499A00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spacing w:line="264" w:lineRule="auto"/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Signes d'épuisement maternel et de déshydratation</w:t>
            </w:r>
          </w:p>
          <w:p w14:paraId="4EA5AF24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spacing w:line="264" w:lineRule="auto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Crête horizontale traversant l'utérus sous l'ombilic (anneau de </w:t>
            </w:r>
            <w:proofErr w:type="spellStart"/>
            <w:r w:rsidRPr="004D65B3">
              <w:rPr>
                <w:rFonts w:ascii="Calibri" w:hAnsi="Calibri" w:cs="Calibri"/>
                <w:sz w:val="20"/>
                <w:szCs w:val="20"/>
              </w:rPr>
              <w:t>Bandl</w:t>
            </w:r>
            <w:proofErr w:type="spell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)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E</w:t>
            </w:r>
          </w:p>
          <w:p w14:paraId="453CDA4F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spacing w:line="264" w:lineRule="auto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lastRenderedPageBreak/>
              <w:t xml:space="preserve">Vagin chaud et sec…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F</w:t>
            </w:r>
          </w:p>
          <w:p w14:paraId="7A9F6D41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2E7103E7" w14:textId="7DEC37E3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spacing w:line="264" w:lineRule="auto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40AF75E2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8526F7" w:rsidRPr="004D65B3" w14:paraId="11F6D1AC" w14:textId="77777777" w:rsidTr="00FB0D80">
        <w:tc>
          <w:tcPr>
            <w:tcW w:w="339" w:type="pct"/>
          </w:tcPr>
          <w:p w14:paraId="057D897F" w14:textId="77777777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  <w:tc>
          <w:tcPr>
            <w:tcW w:w="4244" w:type="pct"/>
            <w:gridSpan w:val="2"/>
          </w:tcPr>
          <w:p w14:paraId="3C109212" w14:textId="0A47A819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/>
                <w:bCs/>
                <w:sz w:val="20"/>
                <w:szCs w:val="20"/>
              </w:rPr>
              <w:t>Maintenant, je poserais des questions liées à l'hypertension gestationnelle.</w:t>
            </w:r>
          </w:p>
        </w:tc>
        <w:tc>
          <w:tcPr>
            <w:tcW w:w="417" w:type="pct"/>
          </w:tcPr>
          <w:p w14:paraId="62C09A93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8526F7" w:rsidRPr="004D65B3" w14:paraId="125137E9" w14:textId="77777777" w:rsidTr="00FB0D80">
        <w:tc>
          <w:tcPr>
            <w:tcW w:w="339" w:type="pct"/>
          </w:tcPr>
          <w:p w14:paraId="44D665E9" w14:textId="1BBA181F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15</w:t>
            </w:r>
          </w:p>
        </w:tc>
        <w:tc>
          <w:tcPr>
            <w:tcW w:w="1773" w:type="pct"/>
          </w:tcPr>
          <w:p w14:paraId="70107ED9" w14:textId="2AEB9B21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Quels sont les signes d’un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>hypertension gestationnelle ?</w:t>
            </w:r>
          </w:p>
          <w:p w14:paraId="43DF378E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  <w:t xml:space="preserve"> </w:t>
            </w:r>
          </w:p>
          <w:p w14:paraId="6F84F1D2" w14:textId="6A28F4CD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5A3DED23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7558AFF2" w14:textId="404447B2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[Choix multiple. Notez toutes les réponses. Si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l’option  «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>je ne sais pas» est mentionnée, aucune des autres options ne doit être entourée].</w:t>
            </w:r>
          </w:p>
        </w:tc>
        <w:tc>
          <w:tcPr>
            <w:tcW w:w="2472" w:type="pct"/>
          </w:tcPr>
          <w:p w14:paraId="6662C44F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TA élevée ≥ 140/90 </w:t>
            </w:r>
            <w:proofErr w:type="spellStart"/>
            <w:r w:rsidRPr="004D65B3">
              <w:rPr>
                <w:rFonts w:ascii="Calibri" w:hAnsi="Calibri" w:cs="Calibri"/>
                <w:sz w:val="20"/>
                <w:szCs w:val="20"/>
              </w:rPr>
              <w:t>mmHg</w:t>
            </w:r>
            <w:proofErr w:type="spell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A</w:t>
            </w:r>
          </w:p>
          <w:p w14:paraId="7611EC07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Pas de protéinuri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B</w:t>
            </w:r>
          </w:p>
          <w:p w14:paraId="2898C6E0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Gestation ≥ 20 semaine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C</w:t>
            </w:r>
          </w:p>
          <w:p w14:paraId="3EFCEDE5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71845E0A" w14:textId="4B719F5C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7E18A3CF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8526F7" w:rsidRPr="004D65B3" w14:paraId="4A2B21B4" w14:textId="77777777" w:rsidTr="00FB0D80">
        <w:tc>
          <w:tcPr>
            <w:tcW w:w="339" w:type="pct"/>
          </w:tcPr>
          <w:p w14:paraId="50DA94EC" w14:textId="14411580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16</w:t>
            </w:r>
          </w:p>
        </w:tc>
        <w:tc>
          <w:tcPr>
            <w:tcW w:w="1773" w:type="pct"/>
          </w:tcPr>
          <w:p w14:paraId="6C90132C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Le traitement de l'hypertension gestationnelle ne doit être instauré que lorsque la tension artérielle diastolique est supérieure ou égale à 100 </w:t>
            </w:r>
            <w:proofErr w:type="spellStart"/>
            <w:r w:rsidRPr="004D65B3">
              <w:rPr>
                <w:rFonts w:ascii="Calibri" w:hAnsi="Calibri" w:cs="Calibri"/>
                <w:sz w:val="20"/>
                <w:szCs w:val="20"/>
              </w:rPr>
              <w:t>mmHg</w:t>
            </w:r>
            <w:proofErr w:type="spell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. </w:t>
            </w:r>
            <w:r w:rsidRPr="004C3868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 xml:space="preserve">Cette </w:t>
            </w:r>
            <w:proofErr w:type="spellStart"/>
            <w:r w:rsidRPr="004C3868">
              <w:rPr>
                <w:rFonts w:ascii="Calibri" w:hAnsi="Calibri" w:cs="Calibri"/>
                <w:b/>
                <w:color w:val="000000"/>
                <w:sz w:val="20"/>
                <w:szCs w:val="20"/>
                <w:lang w:val="en-IN"/>
              </w:rPr>
              <w:t>déclaration</w:t>
            </w:r>
            <w:proofErr w:type="spellEnd"/>
            <w:r w:rsidRPr="004C3868">
              <w:rPr>
                <w:rFonts w:ascii="Calibri" w:hAnsi="Calibri" w:cs="Calibri"/>
                <w:b/>
                <w:color w:val="000000"/>
                <w:sz w:val="20"/>
                <w:szCs w:val="20"/>
                <w:lang w:val="en-IN"/>
              </w:rPr>
              <w:t xml:space="preserve"> </w:t>
            </w:r>
            <w:proofErr w:type="spellStart"/>
            <w:r w:rsidRPr="004C3868">
              <w:rPr>
                <w:rFonts w:ascii="Calibri" w:hAnsi="Calibri" w:cs="Calibri"/>
                <w:b/>
                <w:color w:val="000000"/>
                <w:sz w:val="20"/>
                <w:szCs w:val="20"/>
                <w:lang w:val="en-IN"/>
              </w:rPr>
              <w:t>est</w:t>
            </w:r>
            <w:proofErr w:type="spellEnd"/>
            <w:r w:rsidRPr="004C3868">
              <w:rPr>
                <w:rFonts w:ascii="Calibri" w:hAnsi="Calibri" w:cs="Calibri"/>
                <w:b/>
                <w:color w:val="000000"/>
                <w:sz w:val="20"/>
                <w:szCs w:val="20"/>
                <w:lang w:val="en-IN"/>
              </w:rPr>
              <w:t xml:space="preserve"> </w:t>
            </w:r>
            <w:r w:rsidRPr="004C3868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 xml:space="preserve">vraie ou </w:t>
            </w:r>
            <w:proofErr w:type="gramStart"/>
            <w:r w:rsidRPr="004C3868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fausse?</w:t>
            </w:r>
            <w:proofErr w:type="gramEnd"/>
          </w:p>
        </w:tc>
        <w:tc>
          <w:tcPr>
            <w:tcW w:w="2472" w:type="pct"/>
          </w:tcPr>
          <w:p w14:paraId="6E3C7F56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Vrai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1</w:t>
            </w:r>
          </w:p>
          <w:p w14:paraId="21EDE5EE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Faux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2</w:t>
            </w:r>
          </w:p>
        </w:tc>
        <w:tc>
          <w:tcPr>
            <w:tcW w:w="417" w:type="pct"/>
          </w:tcPr>
          <w:p w14:paraId="3E9A8D4A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8526F7" w:rsidRPr="004D65B3" w14:paraId="5EE189E9" w14:textId="77777777" w:rsidTr="00FB0D80">
        <w:tc>
          <w:tcPr>
            <w:tcW w:w="339" w:type="pct"/>
          </w:tcPr>
          <w:p w14:paraId="73B8DDB7" w14:textId="4F856577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17</w:t>
            </w:r>
          </w:p>
        </w:tc>
        <w:tc>
          <w:tcPr>
            <w:tcW w:w="1773" w:type="pct"/>
          </w:tcPr>
          <w:p w14:paraId="161EA1D4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Quel est le traitement de l'hypertension gestationnelle (TA diastolique &lt;110 </w:t>
            </w:r>
            <w:proofErr w:type="spellStart"/>
            <w:r w:rsidRPr="004D65B3">
              <w:rPr>
                <w:rFonts w:ascii="Calibri" w:hAnsi="Calibri" w:cs="Calibri"/>
                <w:sz w:val="20"/>
                <w:szCs w:val="20"/>
              </w:rPr>
              <w:t>mmHg</w:t>
            </w:r>
            <w:proofErr w:type="spellEnd"/>
            <w:r w:rsidRPr="004D65B3">
              <w:rPr>
                <w:rFonts w:ascii="Calibri" w:hAnsi="Calibri" w:cs="Calibri"/>
                <w:sz w:val="20"/>
                <w:szCs w:val="20"/>
              </w:rPr>
              <w:t>) ?</w:t>
            </w:r>
          </w:p>
          <w:p w14:paraId="30330EAB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5A5FBDF4" w14:textId="60FB7A0A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  <w:t xml:space="preserve"> </w:t>
            </w:r>
          </w:p>
          <w:p w14:paraId="260726F7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31C688FE" w14:textId="2A85C7DF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[Choix multiple. Notez toutes les réponses. Si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l’option  «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>je ne sais pas» est mentionnée, aucune des autres options ne doit être entourée].</w:t>
            </w:r>
          </w:p>
        </w:tc>
        <w:tc>
          <w:tcPr>
            <w:tcW w:w="2472" w:type="pct"/>
          </w:tcPr>
          <w:p w14:paraId="28824E11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Comprimé Nifédipine 5-10 mg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A</w:t>
            </w:r>
          </w:p>
          <w:p w14:paraId="29F9BB31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Comprimé </w:t>
            </w:r>
            <w:proofErr w:type="spellStart"/>
            <w:r w:rsidRPr="004D65B3">
              <w:rPr>
                <w:rFonts w:ascii="Calibri" w:hAnsi="Calibri" w:cs="Calibri"/>
                <w:sz w:val="20"/>
                <w:szCs w:val="20"/>
              </w:rPr>
              <w:t>Labétalol</w:t>
            </w:r>
            <w:proofErr w:type="spell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 100 mg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B</w:t>
            </w:r>
          </w:p>
          <w:p w14:paraId="76954DEB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7978E8A5" w14:textId="1611DB71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2E81E885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4D65B3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</w:p>
          <w:p w14:paraId="48C2036B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4D65B3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</w:p>
          <w:p w14:paraId="5609F630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573672DE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8526F7" w:rsidRPr="004D65B3" w14:paraId="586F03C2" w14:textId="77777777" w:rsidTr="00FB0D80">
        <w:tc>
          <w:tcPr>
            <w:tcW w:w="339" w:type="pct"/>
          </w:tcPr>
          <w:p w14:paraId="0D7492A1" w14:textId="77777777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  <w:tc>
          <w:tcPr>
            <w:tcW w:w="4244" w:type="pct"/>
            <w:gridSpan w:val="2"/>
          </w:tcPr>
          <w:p w14:paraId="4C29DBF1" w14:textId="3C520F3C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Maintenant, je poserais quelques questions liées à la </w:t>
            </w:r>
            <w:proofErr w:type="spellStart"/>
            <w:r w:rsidRPr="004D65B3">
              <w:rPr>
                <w:rFonts w:ascii="Calibri" w:hAnsi="Calibri" w:cs="Calibri"/>
                <w:b/>
                <w:bCs/>
                <w:sz w:val="20"/>
                <w:szCs w:val="20"/>
              </w:rPr>
              <w:t>pré-éclampsie</w:t>
            </w:r>
            <w:proofErr w:type="spellEnd"/>
            <w:r w:rsidRPr="004D65B3">
              <w:rPr>
                <w:rFonts w:ascii="Calibri" w:hAnsi="Calibri" w:cs="Calibri"/>
                <w:b/>
                <w:bCs/>
                <w:sz w:val="20"/>
                <w:szCs w:val="20"/>
              </w:rPr>
              <w:t>/éclampsie légère/sévère.</w:t>
            </w:r>
          </w:p>
        </w:tc>
        <w:tc>
          <w:tcPr>
            <w:tcW w:w="417" w:type="pct"/>
          </w:tcPr>
          <w:p w14:paraId="7CE781E4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8526F7" w:rsidRPr="004D65B3" w14:paraId="00B5758F" w14:textId="77777777" w:rsidTr="00FB0D80">
        <w:tc>
          <w:tcPr>
            <w:tcW w:w="339" w:type="pct"/>
          </w:tcPr>
          <w:p w14:paraId="35F0141A" w14:textId="4C1FE5D2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18</w:t>
            </w:r>
          </w:p>
        </w:tc>
        <w:tc>
          <w:tcPr>
            <w:tcW w:w="1773" w:type="pct"/>
          </w:tcPr>
          <w:p w14:paraId="563FEF21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Quels sont les signes d’une </w:t>
            </w:r>
            <w:proofErr w:type="spellStart"/>
            <w:r w:rsidRPr="004D65B3">
              <w:rPr>
                <w:rFonts w:ascii="Calibri" w:hAnsi="Calibri" w:cs="Calibri"/>
                <w:sz w:val="20"/>
                <w:szCs w:val="20"/>
              </w:rPr>
              <w:t>pré-éclampsie</w:t>
            </w:r>
            <w:proofErr w:type="spell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 légère ?</w:t>
            </w:r>
          </w:p>
          <w:p w14:paraId="6DC59BFA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  <w:t xml:space="preserve"> </w:t>
            </w:r>
          </w:p>
          <w:p w14:paraId="6685B298" w14:textId="461C312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322150C1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3A870E09" w14:textId="21E1096B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[Choix multiple. Notez toutes les réponses. Si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l’option  «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>je ne sais pas» est mentionnée, aucune des autres options ne doit être entourée].</w:t>
            </w:r>
          </w:p>
        </w:tc>
        <w:tc>
          <w:tcPr>
            <w:tcW w:w="2472" w:type="pct"/>
          </w:tcPr>
          <w:p w14:paraId="6A324DC0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700"/>
              </w:tabs>
              <w:ind w:right="633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TA élevée ≥ 140/90 </w:t>
            </w:r>
            <w:proofErr w:type="spellStart"/>
            <w:r w:rsidRPr="004D65B3">
              <w:rPr>
                <w:rFonts w:ascii="Calibri" w:hAnsi="Calibri" w:cs="Calibri"/>
                <w:sz w:val="20"/>
                <w:szCs w:val="20"/>
              </w:rPr>
              <w:t>mmHg</w:t>
            </w:r>
            <w:proofErr w:type="spell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 et ≤ 160/110 </w:t>
            </w:r>
            <w:proofErr w:type="spellStart"/>
            <w:r w:rsidRPr="004D65B3">
              <w:rPr>
                <w:rFonts w:ascii="Calibri" w:hAnsi="Calibri" w:cs="Calibri"/>
                <w:sz w:val="20"/>
                <w:szCs w:val="20"/>
              </w:rPr>
              <w:t>mmHg</w:t>
            </w:r>
            <w:proofErr w:type="spell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A</w:t>
            </w:r>
          </w:p>
          <w:p w14:paraId="26DDC0D4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7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Protéinurie (≤ 2+)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B</w:t>
            </w:r>
          </w:p>
          <w:p w14:paraId="20970481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7B406B6E" w14:textId="38BA85DE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700"/>
              </w:tabs>
              <w:spacing w:line="264" w:lineRule="auto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71666820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8526F7" w:rsidRPr="004D65B3" w14:paraId="4479F2A8" w14:textId="77777777" w:rsidTr="00FB0D80">
        <w:tc>
          <w:tcPr>
            <w:tcW w:w="339" w:type="pct"/>
          </w:tcPr>
          <w:p w14:paraId="4C6BB202" w14:textId="38FACB9A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19</w:t>
            </w:r>
          </w:p>
        </w:tc>
        <w:tc>
          <w:tcPr>
            <w:tcW w:w="1773" w:type="pct"/>
          </w:tcPr>
          <w:p w14:paraId="5A98E65F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Quels sont les signes/symptômes d’une </w:t>
            </w:r>
            <w:proofErr w:type="spellStart"/>
            <w:r w:rsidRPr="004D65B3">
              <w:rPr>
                <w:rFonts w:ascii="Calibri" w:hAnsi="Calibri" w:cs="Calibri"/>
                <w:sz w:val="20"/>
                <w:szCs w:val="20"/>
              </w:rPr>
              <w:t>pré-éclampsie</w:t>
            </w:r>
            <w:proofErr w:type="spell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 sévère ?</w:t>
            </w:r>
          </w:p>
          <w:p w14:paraId="7F2A60DE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65D54890" w14:textId="66AE60CD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  <w:t xml:space="preserve"> </w:t>
            </w:r>
          </w:p>
          <w:p w14:paraId="424D9DA5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4BEC4C79" w14:textId="6E734C72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[Choix multiple. Notez toutes les réponses. Si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l’option  «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>je ne sais pas» est mentionnée, aucune des autres options ne doit être entourée].</w:t>
            </w:r>
          </w:p>
        </w:tc>
        <w:tc>
          <w:tcPr>
            <w:tcW w:w="2472" w:type="pct"/>
          </w:tcPr>
          <w:p w14:paraId="433EA00A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70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TA élevée ≥ 160/110 </w:t>
            </w:r>
            <w:proofErr w:type="spellStart"/>
            <w:r w:rsidRPr="004D65B3">
              <w:rPr>
                <w:rFonts w:ascii="Calibri" w:hAnsi="Calibri" w:cs="Calibri"/>
                <w:sz w:val="20"/>
                <w:szCs w:val="20"/>
              </w:rPr>
              <w:t>mmHg</w:t>
            </w:r>
            <w:proofErr w:type="spell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A</w:t>
            </w:r>
          </w:p>
          <w:p w14:paraId="548E708E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70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Protéinurie (&gt; 3+)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B</w:t>
            </w:r>
          </w:p>
          <w:p w14:paraId="7780D804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70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Céphalée sévèr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C</w:t>
            </w:r>
          </w:p>
          <w:p w14:paraId="24EC08E4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70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Vision flou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D</w:t>
            </w:r>
          </w:p>
          <w:p w14:paraId="0E1DDAFD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70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Douleur épigastrique sévèr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E</w:t>
            </w:r>
          </w:p>
          <w:p w14:paraId="2A66CC51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70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Oliguri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F</w:t>
            </w:r>
          </w:p>
          <w:p w14:paraId="44B8FFF0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700"/>
              </w:tabs>
              <w:spacing w:before="40" w:after="40"/>
              <w:ind w:right="633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TA élevée ≥ 140/90 </w:t>
            </w:r>
            <w:proofErr w:type="spellStart"/>
            <w:r w:rsidRPr="004D65B3">
              <w:rPr>
                <w:rFonts w:ascii="Calibri" w:hAnsi="Calibri" w:cs="Calibri"/>
                <w:sz w:val="20"/>
                <w:szCs w:val="20"/>
              </w:rPr>
              <w:t>mmHg</w:t>
            </w:r>
            <w:proofErr w:type="spell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 et ≤ 160/110 </w:t>
            </w:r>
            <w:proofErr w:type="spellStart"/>
            <w:r w:rsidRPr="004D65B3">
              <w:rPr>
                <w:rFonts w:ascii="Calibri" w:hAnsi="Calibri" w:cs="Calibri"/>
                <w:sz w:val="20"/>
                <w:szCs w:val="20"/>
              </w:rPr>
              <w:t>mmHg</w:t>
            </w:r>
            <w:proofErr w:type="spell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 et l'un des signes de danger mentionnés ci-dessu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G</w:t>
            </w:r>
          </w:p>
          <w:p w14:paraId="1F593FFD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71D1F564" w14:textId="662C4079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70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1EBFF07F" w14:textId="77777777" w:rsidR="008526F7" w:rsidRPr="004D65B3" w:rsidRDefault="008526F7" w:rsidP="008526F7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7AE693ED" w14:textId="77777777" w:rsidTr="00FB0D80">
        <w:tc>
          <w:tcPr>
            <w:tcW w:w="339" w:type="pct"/>
          </w:tcPr>
          <w:p w14:paraId="155EEB8E" w14:textId="268A688E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20</w:t>
            </w:r>
          </w:p>
        </w:tc>
        <w:tc>
          <w:tcPr>
            <w:tcW w:w="1773" w:type="pct"/>
          </w:tcPr>
          <w:p w14:paraId="757F55DD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Quel est le traitement principal de la </w:t>
            </w:r>
            <w:proofErr w:type="spellStart"/>
            <w:r w:rsidRPr="004D65B3">
              <w:rPr>
                <w:rFonts w:ascii="Calibri" w:hAnsi="Calibri" w:cs="Calibri"/>
                <w:sz w:val="20"/>
                <w:szCs w:val="20"/>
              </w:rPr>
              <w:t>pré-éclampsie</w:t>
            </w:r>
            <w:proofErr w:type="spell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 sévère ?</w:t>
            </w:r>
          </w:p>
          <w:p w14:paraId="310DF0BA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</w:p>
          <w:p w14:paraId="7ED8E9B5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</w:p>
          <w:p w14:paraId="628AB24C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472" w:type="pct"/>
          </w:tcPr>
          <w:p w14:paraId="7DE6FD06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700"/>
              </w:tabs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4D65B3">
              <w:rPr>
                <w:rFonts w:ascii="Calibri" w:hAnsi="Calibri" w:cs="Calibri"/>
                <w:sz w:val="20"/>
                <w:szCs w:val="20"/>
              </w:rPr>
              <w:t>Inj</w:t>
            </w:r>
            <w:proofErr w:type="spell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 Sulfate de Magnésium 50 % p/v 5 g avec 1 ml de Xylocaïne 2 % IM profonde dans chaque fesse et 4 g 20 % p/v IV lente (total 14 g)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1</w:t>
            </w:r>
          </w:p>
          <w:p w14:paraId="561F0C2A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0E2A92FD" w14:textId="6338B65C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7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1255A6A4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8526F7" w:rsidRPr="004D65B3" w14:paraId="797F4AB8" w14:textId="77777777" w:rsidTr="00FB0D80">
        <w:tc>
          <w:tcPr>
            <w:tcW w:w="339" w:type="pct"/>
          </w:tcPr>
          <w:p w14:paraId="7AC5EDB2" w14:textId="0E47AA05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21</w:t>
            </w:r>
          </w:p>
        </w:tc>
        <w:tc>
          <w:tcPr>
            <w:tcW w:w="1773" w:type="pct"/>
          </w:tcPr>
          <w:p w14:paraId="163CB695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Quels sont les signes/symptômes de l’éclampsie ?</w:t>
            </w:r>
          </w:p>
          <w:p w14:paraId="323541C7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</w:p>
          <w:p w14:paraId="40294C5B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</w:p>
          <w:p w14:paraId="6BA48DA5" w14:textId="11B8E0CF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22DAE4FC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44F5B1FC" w14:textId="005BE574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[Choix multiple. Notez toutes les réponses. Si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l’option  «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>je ne sais pas» est mentionnée, aucune des autres options ne doit être entourée].</w:t>
            </w:r>
          </w:p>
        </w:tc>
        <w:tc>
          <w:tcPr>
            <w:tcW w:w="2472" w:type="pct"/>
          </w:tcPr>
          <w:p w14:paraId="20B9DE66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7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lastRenderedPageBreak/>
              <w:t xml:space="preserve">TA ≥ 140/90 </w:t>
            </w:r>
            <w:proofErr w:type="spellStart"/>
            <w:r w:rsidRPr="004D65B3">
              <w:rPr>
                <w:rFonts w:ascii="Calibri" w:hAnsi="Calibri" w:cs="Calibri"/>
                <w:sz w:val="20"/>
                <w:szCs w:val="20"/>
              </w:rPr>
              <w:t>mmHg</w:t>
            </w:r>
            <w:proofErr w:type="spell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A</w:t>
            </w:r>
          </w:p>
          <w:p w14:paraId="1595BE55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7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Protéinuri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B</w:t>
            </w:r>
          </w:p>
          <w:p w14:paraId="2CB37D1A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7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lastRenderedPageBreak/>
              <w:t xml:space="preserve">Convulsion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C</w:t>
            </w:r>
          </w:p>
          <w:p w14:paraId="2B547A49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63FAD5B3" w14:textId="61142F46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7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28E52313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8526F7" w:rsidRPr="004D65B3" w14:paraId="54F9C7A7" w14:textId="77777777" w:rsidTr="00FB0D80">
        <w:tc>
          <w:tcPr>
            <w:tcW w:w="339" w:type="pct"/>
          </w:tcPr>
          <w:p w14:paraId="2362653D" w14:textId="6112E417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22</w:t>
            </w:r>
          </w:p>
        </w:tc>
        <w:tc>
          <w:tcPr>
            <w:tcW w:w="1773" w:type="pct"/>
          </w:tcPr>
          <w:p w14:paraId="10D29A52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Quels sont les composants (médicaments) de la prise en charge de l'éclampsie ?</w:t>
            </w:r>
          </w:p>
          <w:p w14:paraId="7A77085D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</w:p>
          <w:p w14:paraId="352B23FA" w14:textId="5E666D30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5310009E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7AF23FB7" w14:textId="7FE80FC8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[Choix multiple. Notez toutes les réponses. Si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l’option  «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>je ne sais pas» est mentionnée, aucune des autres options ne doit être entourée].</w:t>
            </w:r>
          </w:p>
        </w:tc>
        <w:tc>
          <w:tcPr>
            <w:tcW w:w="2472" w:type="pct"/>
          </w:tcPr>
          <w:p w14:paraId="3A8344D2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4D65B3">
              <w:rPr>
                <w:rFonts w:ascii="Calibri" w:hAnsi="Calibri" w:cs="Calibri"/>
                <w:sz w:val="20"/>
                <w:szCs w:val="20"/>
              </w:rPr>
              <w:t>Inj</w:t>
            </w:r>
            <w:proofErr w:type="spell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 w:rsidRPr="004D65B3">
              <w:rPr>
                <w:rFonts w:ascii="Calibri" w:hAnsi="Calibri" w:cs="Calibri"/>
                <w:sz w:val="20"/>
                <w:szCs w:val="20"/>
              </w:rPr>
              <w:t>Labétalol</w:t>
            </w:r>
            <w:proofErr w:type="spell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 20 mg IV bolu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A</w:t>
            </w:r>
          </w:p>
          <w:p w14:paraId="58F3F126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4D65B3">
              <w:rPr>
                <w:rFonts w:ascii="Calibri" w:hAnsi="Calibri" w:cs="Calibri"/>
                <w:sz w:val="20"/>
                <w:szCs w:val="20"/>
              </w:rPr>
              <w:t>Inj</w:t>
            </w:r>
            <w:proofErr w:type="spell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 Sulfate de magnésium 50 % p/v 5 g avec 1 ml de Xylocaïne 2 % IM profonde dans chaque fesse et 4 g 20 % p/v IV lente (total 14 g)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B</w:t>
            </w:r>
          </w:p>
          <w:p w14:paraId="217715E0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Oxygèn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C</w:t>
            </w:r>
          </w:p>
          <w:p w14:paraId="708EE865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Bâillon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D</w:t>
            </w:r>
          </w:p>
          <w:p w14:paraId="35766979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Cathétérism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E</w:t>
            </w:r>
          </w:p>
          <w:p w14:paraId="1AB90753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IV Liquide Solution Saline Normal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F</w:t>
            </w:r>
          </w:p>
          <w:p w14:paraId="475AAFC0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Position latérale gauch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G</w:t>
            </w:r>
          </w:p>
          <w:p w14:paraId="621FBB96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3F8C1FC9" w14:textId="5551D845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7DAC45AC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8526F7" w:rsidRPr="004D65B3" w14:paraId="47FA13B9" w14:textId="77777777" w:rsidTr="00FB0D80">
        <w:tc>
          <w:tcPr>
            <w:tcW w:w="339" w:type="pct"/>
          </w:tcPr>
          <w:p w14:paraId="0D6D285D" w14:textId="25C0BE2D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23</w:t>
            </w:r>
          </w:p>
        </w:tc>
        <w:tc>
          <w:tcPr>
            <w:tcW w:w="1773" w:type="pct"/>
          </w:tcPr>
          <w:p w14:paraId="2FB23155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Quels sont les signes de toxicité du sulfate de magnésium ?</w:t>
            </w:r>
          </w:p>
          <w:p w14:paraId="621B5089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2DD25D18" w14:textId="3FE2AB4E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7A4A399B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2AF5BA4A" w14:textId="75D299D0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[Choix multiple. Notez toutes les réponses. Si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l’option  «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>je ne sais pas» est mentionnée, aucune des autres options ne doit être entourée].</w:t>
            </w:r>
          </w:p>
        </w:tc>
        <w:tc>
          <w:tcPr>
            <w:tcW w:w="2472" w:type="pct"/>
          </w:tcPr>
          <w:p w14:paraId="2FF86174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Réflexes tendineux profonds réduits/absent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A</w:t>
            </w:r>
          </w:p>
          <w:p w14:paraId="66BF7E4C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Débit urinaire inférieur à 30 ml/h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B</w:t>
            </w:r>
          </w:p>
          <w:p w14:paraId="5B5D1DAC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Fréquence respiratoire &lt; 16/min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C</w:t>
            </w:r>
          </w:p>
          <w:p w14:paraId="712D6923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07CECBD1" w14:textId="189E5C0D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236DD7BC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8526F7" w:rsidRPr="004D65B3" w14:paraId="79D95903" w14:textId="77777777" w:rsidTr="00FB0D80">
        <w:tc>
          <w:tcPr>
            <w:tcW w:w="339" w:type="pct"/>
          </w:tcPr>
          <w:p w14:paraId="5FD38489" w14:textId="0ADC3A71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24</w:t>
            </w:r>
          </w:p>
        </w:tc>
        <w:tc>
          <w:tcPr>
            <w:tcW w:w="1773" w:type="pct"/>
          </w:tcPr>
          <w:p w14:paraId="50905DED" w14:textId="09B636EE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Injection de l’Antidote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du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gluconate de calcium doit être administré aux cas de </w:t>
            </w:r>
            <w:proofErr w:type="spellStart"/>
            <w:r w:rsidRPr="004D65B3">
              <w:rPr>
                <w:rFonts w:ascii="Calibri" w:hAnsi="Calibri" w:cs="Calibri"/>
                <w:sz w:val="20"/>
                <w:szCs w:val="20"/>
              </w:rPr>
              <w:t>pré-éclampsie</w:t>
            </w:r>
            <w:proofErr w:type="spell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/éclampsie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sévère qui sont sous traitement d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sulfate de magnésium lorsque leur fréquence respiratoire devient &lt;16/min. </w:t>
            </w:r>
            <w:r w:rsidRPr="004C3868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 xml:space="preserve">Cette </w:t>
            </w:r>
            <w:proofErr w:type="spellStart"/>
            <w:r w:rsidRPr="004C3868">
              <w:rPr>
                <w:rFonts w:ascii="Calibri" w:hAnsi="Calibri" w:cs="Calibri"/>
                <w:b/>
                <w:color w:val="000000"/>
                <w:sz w:val="20"/>
                <w:szCs w:val="20"/>
                <w:lang w:val="en-IN"/>
              </w:rPr>
              <w:t>déclaration</w:t>
            </w:r>
            <w:proofErr w:type="spellEnd"/>
            <w:r w:rsidRPr="004C3868">
              <w:rPr>
                <w:rFonts w:ascii="Calibri" w:hAnsi="Calibri" w:cs="Calibri"/>
                <w:b/>
                <w:color w:val="000000"/>
                <w:sz w:val="20"/>
                <w:szCs w:val="20"/>
                <w:lang w:val="en-IN"/>
              </w:rPr>
              <w:t xml:space="preserve"> </w:t>
            </w:r>
            <w:proofErr w:type="spellStart"/>
            <w:r w:rsidRPr="004C3868">
              <w:rPr>
                <w:rFonts w:ascii="Calibri" w:hAnsi="Calibri" w:cs="Calibri"/>
                <w:b/>
                <w:color w:val="000000"/>
                <w:sz w:val="20"/>
                <w:szCs w:val="20"/>
                <w:lang w:val="en-IN"/>
              </w:rPr>
              <w:t>est</w:t>
            </w:r>
            <w:proofErr w:type="spellEnd"/>
            <w:r w:rsidRPr="004C3868">
              <w:rPr>
                <w:rFonts w:ascii="Calibri" w:hAnsi="Calibri" w:cs="Calibri"/>
                <w:b/>
                <w:color w:val="000000"/>
                <w:sz w:val="20"/>
                <w:szCs w:val="20"/>
                <w:lang w:val="en-IN"/>
              </w:rPr>
              <w:t xml:space="preserve"> </w:t>
            </w:r>
            <w:r w:rsidRPr="004C3868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 xml:space="preserve">vraie ou </w:t>
            </w:r>
            <w:proofErr w:type="gramStart"/>
            <w:r w:rsidRPr="004C3868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fausse?</w:t>
            </w:r>
            <w:proofErr w:type="gramEnd"/>
          </w:p>
        </w:tc>
        <w:tc>
          <w:tcPr>
            <w:tcW w:w="2472" w:type="pct"/>
          </w:tcPr>
          <w:p w14:paraId="4D7024FD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Vrai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1</w:t>
            </w:r>
          </w:p>
          <w:p w14:paraId="6247DA38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Faux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2</w:t>
            </w:r>
          </w:p>
        </w:tc>
        <w:tc>
          <w:tcPr>
            <w:tcW w:w="417" w:type="pct"/>
          </w:tcPr>
          <w:p w14:paraId="798B8E27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8526F7" w:rsidRPr="004D65B3" w14:paraId="0D6EE98B" w14:textId="77777777" w:rsidTr="00FB0D80">
        <w:trPr>
          <w:trHeight w:val="260"/>
        </w:trPr>
        <w:tc>
          <w:tcPr>
            <w:tcW w:w="339" w:type="pct"/>
          </w:tcPr>
          <w:p w14:paraId="2238C932" w14:textId="77777777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  <w:tc>
          <w:tcPr>
            <w:tcW w:w="4244" w:type="pct"/>
            <w:gridSpan w:val="2"/>
          </w:tcPr>
          <w:p w14:paraId="778B3570" w14:textId="7445CD4E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Maintenant, je voudrais parler de l'hémorragie </w:t>
            </w:r>
            <w:proofErr w:type="spellStart"/>
            <w:proofErr w:type="gramStart"/>
            <w:r w:rsidRPr="004D65B3">
              <w:rPr>
                <w:rFonts w:ascii="Calibri" w:hAnsi="Calibri" w:cs="Calibri"/>
                <w:b/>
                <w:bCs/>
                <w:sz w:val="20"/>
                <w:szCs w:val="20"/>
              </w:rPr>
              <w:t>antepartum</w:t>
            </w:r>
            <w:proofErr w:type="spellEnd"/>
            <w:r w:rsidRPr="004D65B3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</w:t>
            </w:r>
            <w:r w:rsidRPr="004D65B3">
              <w:rPr>
                <w:rStyle w:val="Heading2Char"/>
                <w:rFonts w:ascii="Calibri" w:hAnsi="Calibri" w:cs="Calibri"/>
              </w:rPr>
              <w:t>.</w:t>
            </w:r>
            <w:proofErr w:type="gramEnd"/>
          </w:p>
        </w:tc>
        <w:tc>
          <w:tcPr>
            <w:tcW w:w="417" w:type="pct"/>
          </w:tcPr>
          <w:p w14:paraId="328E0552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8526F7" w:rsidRPr="004D65B3" w14:paraId="1A74D899" w14:textId="77777777" w:rsidTr="00FB0D80">
        <w:tc>
          <w:tcPr>
            <w:tcW w:w="339" w:type="pct"/>
          </w:tcPr>
          <w:p w14:paraId="7302294C" w14:textId="40DFD75E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25</w:t>
            </w:r>
          </w:p>
        </w:tc>
        <w:tc>
          <w:tcPr>
            <w:tcW w:w="1773" w:type="pct"/>
          </w:tcPr>
          <w:p w14:paraId="34F74478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Quelles sont les principales causes d’hémorragie </w:t>
            </w:r>
            <w:proofErr w:type="spellStart"/>
            <w:r w:rsidRPr="004D65B3">
              <w:rPr>
                <w:rFonts w:ascii="Calibri" w:hAnsi="Calibri" w:cs="Calibri"/>
                <w:sz w:val="20"/>
                <w:szCs w:val="20"/>
              </w:rPr>
              <w:t>antepartum</w:t>
            </w:r>
            <w:proofErr w:type="spell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 ?</w:t>
            </w:r>
          </w:p>
          <w:p w14:paraId="0D0A6CD0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</w:p>
          <w:p w14:paraId="375D7103" w14:textId="0E3E1559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16C54FF8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615DF54F" w14:textId="7EC5BAC4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[Choix multiple. Notez toutes les réponses. Si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l’option  «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>je ne sais pas» est mentionnée, aucune des autres options ne doit être entourée].</w:t>
            </w:r>
          </w:p>
        </w:tc>
        <w:tc>
          <w:tcPr>
            <w:tcW w:w="2472" w:type="pct"/>
          </w:tcPr>
          <w:p w14:paraId="6C98CC5D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</w:tabs>
              <w:spacing w:line="288" w:lineRule="auto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Décollement placentair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A</w:t>
            </w:r>
          </w:p>
          <w:p w14:paraId="3CE4F582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</w:tabs>
              <w:spacing w:line="288" w:lineRule="auto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Placenta </w:t>
            </w:r>
            <w:proofErr w:type="spellStart"/>
            <w:r w:rsidRPr="004D65B3">
              <w:rPr>
                <w:rFonts w:ascii="Calibri" w:hAnsi="Calibri" w:cs="Calibri"/>
                <w:sz w:val="20"/>
                <w:szCs w:val="20"/>
              </w:rPr>
              <w:t>praevia</w:t>
            </w:r>
            <w:proofErr w:type="spell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B</w:t>
            </w:r>
          </w:p>
          <w:p w14:paraId="36AB6175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</w:tabs>
              <w:spacing w:line="288" w:lineRule="auto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Rupture de l'utéru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C</w:t>
            </w:r>
          </w:p>
          <w:p w14:paraId="26434BCE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7415D0C0" w14:textId="4F51325A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</w:tabs>
              <w:spacing w:line="288" w:lineRule="auto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03F649AB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8526F7" w:rsidRPr="004D65B3" w14:paraId="62AED81E" w14:textId="77777777" w:rsidTr="00FB0D80">
        <w:tc>
          <w:tcPr>
            <w:tcW w:w="339" w:type="pct"/>
          </w:tcPr>
          <w:p w14:paraId="0FA63742" w14:textId="0D8EA1FC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26</w:t>
            </w:r>
          </w:p>
        </w:tc>
        <w:tc>
          <w:tcPr>
            <w:tcW w:w="1773" w:type="pct"/>
          </w:tcPr>
          <w:p w14:paraId="76A29200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Quels sont les signes d’une rupture de l’utérus ?</w:t>
            </w:r>
          </w:p>
          <w:p w14:paraId="55C7FE96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</w:p>
          <w:p w14:paraId="6CD94BD4" w14:textId="790579B6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673EFF45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61E2E8B2" w14:textId="621B4535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[Choix multiple. Notez toutes les réponses. Si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l’option  «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>je ne sais pas» est mentionnée, aucune des autres options ne doit être entourée].</w:t>
            </w:r>
          </w:p>
        </w:tc>
        <w:tc>
          <w:tcPr>
            <w:tcW w:w="2472" w:type="pct"/>
          </w:tcPr>
          <w:p w14:paraId="5905E86D" w14:textId="77777777" w:rsidR="008526F7" w:rsidRPr="004D65B3" w:rsidRDefault="008526F7" w:rsidP="008526F7">
            <w:pPr>
              <w:shd w:val="clear" w:color="auto" w:fill="FFFFFF" w:themeFill="background1"/>
              <w:tabs>
                <w:tab w:val="left" w:leader="dot" w:pos="4020"/>
                <w:tab w:val="right" w:leader="dot" w:pos="4320"/>
              </w:tabs>
              <w:spacing w:line="288" w:lineRule="auto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Disparition soudaine des douleurs de l'accouchement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A</w:t>
            </w:r>
          </w:p>
          <w:p w14:paraId="52B28FCA" w14:textId="77777777" w:rsidR="008526F7" w:rsidRPr="004D65B3" w:rsidRDefault="008526F7" w:rsidP="008526F7">
            <w:pPr>
              <w:shd w:val="clear" w:color="auto" w:fill="FFFFFF" w:themeFill="background1"/>
              <w:tabs>
                <w:tab w:val="left" w:leader="dot" w:pos="4020"/>
                <w:tab w:val="right" w:leader="dot" w:pos="4320"/>
              </w:tabs>
              <w:spacing w:line="288" w:lineRule="auto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Perte du contour utérin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B</w:t>
            </w:r>
          </w:p>
          <w:p w14:paraId="27430B55" w14:textId="77777777" w:rsidR="008526F7" w:rsidRPr="004D65B3" w:rsidRDefault="008526F7" w:rsidP="008526F7">
            <w:pPr>
              <w:shd w:val="clear" w:color="auto" w:fill="FFFFFF" w:themeFill="background1"/>
              <w:tabs>
                <w:tab w:val="left" w:leader="dot" w:pos="4020"/>
                <w:tab w:val="right" w:leader="dot" w:pos="4320"/>
              </w:tabs>
              <w:spacing w:line="288" w:lineRule="auto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Parties fœtales palpable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C</w:t>
            </w:r>
          </w:p>
          <w:p w14:paraId="52167247" w14:textId="77777777" w:rsidR="008526F7" w:rsidRPr="004D65B3" w:rsidRDefault="008526F7" w:rsidP="008526F7">
            <w:pPr>
              <w:shd w:val="clear" w:color="auto" w:fill="FFFFFF" w:themeFill="background1"/>
              <w:tabs>
                <w:tab w:val="left" w:leader="dot" w:pos="4020"/>
                <w:tab w:val="right" w:leader="dot" w:pos="4320"/>
              </w:tabs>
              <w:spacing w:line="288" w:lineRule="auto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Sensibilité abdominal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D</w:t>
            </w:r>
          </w:p>
          <w:p w14:paraId="422AE2B0" w14:textId="77777777" w:rsidR="008526F7" w:rsidRPr="004D65B3" w:rsidRDefault="008526F7" w:rsidP="008526F7">
            <w:pPr>
              <w:shd w:val="clear" w:color="auto" w:fill="FFFFFF" w:themeFill="background1"/>
              <w:tabs>
                <w:tab w:val="left" w:leader="dot" w:pos="4020"/>
                <w:tab w:val="right" w:leader="dot" w:pos="4320"/>
              </w:tabs>
              <w:spacing w:line="288" w:lineRule="auto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Absence de bruits cardiaques fœtaux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E</w:t>
            </w:r>
          </w:p>
          <w:p w14:paraId="02474C10" w14:textId="77777777" w:rsidR="008526F7" w:rsidRPr="004D65B3" w:rsidRDefault="008526F7" w:rsidP="008526F7">
            <w:pPr>
              <w:shd w:val="clear" w:color="auto" w:fill="FFFFFF" w:themeFill="background1"/>
              <w:tabs>
                <w:tab w:val="left" w:leader="dot" w:pos="4020"/>
                <w:tab w:val="right" w:leader="dot" w:pos="4320"/>
              </w:tabs>
              <w:spacing w:line="288" w:lineRule="auto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Saignement frais par vagin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F</w:t>
            </w:r>
          </w:p>
          <w:p w14:paraId="2CB495C7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28562899" w14:textId="2F396EF0" w:rsidR="008526F7" w:rsidRPr="004D65B3" w:rsidRDefault="008526F7" w:rsidP="008526F7">
            <w:pPr>
              <w:shd w:val="clear" w:color="auto" w:fill="FFFFFF" w:themeFill="background1"/>
              <w:tabs>
                <w:tab w:val="left" w:leader="dot" w:pos="4020"/>
                <w:tab w:val="right" w:leader="dot" w:pos="4320"/>
              </w:tabs>
              <w:spacing w:line="288" w:lineRule="auto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0C603A72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8526F7" w:rsidRPr="004D65B3" w14:paraId="7F39A289" w14:textId="77777777" w:rsidTr="00FB0D80">
        <w:tc>
          <w:tcPr>
            <w:tcW w:w="339" w:type="pct"/>
          </w:tcPr>
          <w:p w14:paraId="68A5D348" w14:textId="08D573A7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27</w:t>
            </w:r>
          </w:p>
        </w:tc>
        <w:tc>
          <w:tcPr>
            <w:tcW w:w="1773" w:type="pct"/>
          </w:tcPr>
          <w:p w14:paraId="3CA76FEF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En cas de décollement placentaire, le saignement peut être dissimulé à </w:t>
            </w:r>
            <w:r w:rsidRPr="004D65B3">
              <w:rPr>
                <w:rFonts w:ascii="Calibri" w:hAnsi="Calibri" w:cs="Calibri"/>
                <w:sz w:val="20"/>
                <w:szCs w:val="20"/>
              </w:rPr>
              <w:lastRenderedPageBreak/>
              <w:t xml:space="preserve">l’intérieur de l’utérus et non visible à l’extérieur. </w:t>
            </w:r>
            <w:r w:rsidRPr="004C3868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 xml:space="preserve">Cette </w:t>
            </w:r>
            <w:proofErr w:type="spellStart"/>
            <w:r w:rsidRPr="004C3868">
              <w:rPr>
                <w:rFonts w:ascii="Calibri" w:hAnsi="Calibri" w:cs="Calibri"/>
                <w:b/>
                <w:color w:val="000000"/>
                <w:sz w:val="20"/>
                <w:szCs w:val="20"/>
                <w:lang w:val="en-IN"/>
              </w:rPr>
              <w:t>déclaration</w:t>
            </w:r>
            <w:proofErr w:type="spellEnd"/>
            <w:r w:rsidRPr="004C3868">
              <w:rPr>
                <w:rFonts w:ascii="Calibri" w:hAnsi="Calibri" w:cs="Calibri"/>
                <w:b/>
                <w:color w:val="000000"/>
                <w:sz w:val="20"/>
                <w:szCs w:val="20"/>
                <w:lang w:val="en-IN"/>
              </w:rPr>
              <w:t xml:space="preserve"> </w:t>
            </w:r>
            <w:proofErr w:type="spellStart"/>
            <w:r w:rsidRPr="004C3868">
              <w:rPr>
                <w:rFonts w:ascii="Calibri" w:hAnsi="Calibri" w:cs="Calibri"/>
                <w:b/>
                <w:color w:val="000000"/>
                <w:sz w:val="20"/>
                <w:szCs w:val="20"/>
                <w:lang w:val="en-IN"/>
              </w:rPr>
              <w:t>est</w:t>
            </w:r>
            <w:proofErr w:type="spellEnd"/>
            <w:r w:rsidRPr="004C3868">
              <w:rPr>
                <w:rFonts w:ascii="Calibri" w:hAnsi="Calibri" w:cs="Calibri"/>
                <w:b/>
                <w:color w:val="000000"/>
                <w:sz w:val="20"/>
                <w:szCs w:val="20"/>
                <w:lang w:val="en-IN"/>
              </w:rPr>
              <w:t xml:space="preserve"> </w:t>
            </w:r>
            <w:r w:rsidRPr="004C3868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 xml:space="preserve">vraie ou </w:t>
            </w:r>
            <w:proofErr w:type="gramStart"/>
            <w:r w:rsidRPr="004C3868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fausse?</w:t>
            </w:r>
            <w:proofErr w:type="gramEnd"/>
          </w:p>
        </w:tc>
        <w:tc>
          <w:tcPr>
            <w:tcW w:w="2472" w:type="pct"/>
          </w:tcPr>
          <w:p w14:paraId="7E7E0A8C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line="288" w:lineRule="auto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lastRenderedPageBreak/>
              <w:t xml:space="preserve">Vrai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1</w:t>
            </w:r>
          </w:p>
          <w:p w14:paraId="44679E30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line="288" w:lineRule="auto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lastRenderedPageBreak/>
              <w:t xml:space="preserve">Faux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2</w:t>
            </w:r>
          </w:p>
        </w:tc>
        <w:tc>
          <w:tcPr>
            <w:tcW w:w="417" w:type="pct"/>
          </w:tcPr>
          <w:p w14:paraId="562C5EB1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8526F7" w:rsidRPr="004D65B3" w14:paraId="747BB3AB" w14:textId="77777777" w:rsidTr="00FB0D80">
        <w:tc>
          <w:tcPr>
            <w:tcW w:w="339" w:type="pct"/>
          </w:tcPr>
          <w:p w14:paraId="611D53BC" w14:textId="62770A68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28</w:t>
            </w:r>
          </w:p>
        </w:tc>
        <w:tc>
          <w:tcPr>
            <w:tcW w:w="1773" w:type="pct"/>
          </w:tcPr>
          <w:p w14:paraId="3D2237C7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Le saignement du placenta </w:t>
            </w:r>
            <w:proofErr w:type="spellStart"/>
            <w:r w:rsidRPr="004D65B3">
              <w:rPr>
                <w:rFonts w:ascii="Calibri" w:hAnsi="Calibri" w:cs="Calibri"/>
                <w:sz w:val="20"/>
                <w:szCs w:val="20"/>
              </w:rPr>
              <w:t>praevia</w:t>
            </w:r>
            <w:proofErr w:type="spell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 est indolore, frais et rouge. </w:t>
            </w:r>
            <w:r w:rsidRPr="004C3868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 xml:space="preserve">Cette </w:t>
            </w:r>
            <w:r w:rsidRPr="004C3868">
              <w:rPr>
                <w:rFonts w:ascii="Calibri" w:hAnsi="Calibri" w:cs="Calibri"/>
                <w:b/>
                <w:color w:val="000000"/>
                <w:sz w:val="20"/>
                <w:szCs w:val="20"/>
                <w:lang w:val="fr-SN"/>
              </w:rPr>
              <w:t xml:space="preserve">déclaration est </w:t>
            </w:r>
            <w:r w:rsidRPr="004C3868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 xml:space="preserve">vraie ou </w:t>
            </w:r>
            <w:proofErr w:type="gramStart"/>
            <w:r w:rsidRPr="004C3868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fausse?</w:t>
            </w:r>
            <w:proofErr w:type="gramEnd"/>
          </w:p>
        </w:tc>
        <w:tc>
          <w:tcPr>
            <w:tcW w:w="2472" w:type="pct"/>
          </w:tcPr>
          <w:p w14:paraId="64C29705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line="288" w:lineRule="auto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Vrai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1</w:t>
            </w:r>
          </w:p>
          <w:p w14:paraId="182890D5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line="288" w:lineRule="auto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Faux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2</w:t>
            </w:r>
          </w:p>
        </w:tc>
        <w:tc>
          <w:tcPr>
            <w:tcW w:w="417" w:type="pct"/>
          </w:tcPr>
          <w:p w14:paraId="6748F213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8526F7" w:rsidRPr="004D65B3" w14:paraId="70C36610" w14:textId="77777777" w:rsidTr="00FB0D80">
        <w:tc>
          <w:tcPr>
            <w:tcW w:w="339" w:type="pct"/>
          </w:tcPr>
          <w:p w14:paraId="48A88F1F" w14:textId="57CE2FC6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29</w:t>
            </w:r>
          </w:p>
        </w:tc>
        <w:tc>
          <w:tcPr>
            <w:tcW w:w="1773" w:type="pct"/>
          </w:tcPr>
          <w:p w14:paraId="0587769A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Un examen vaginal doit être effectué pour déterminer la cause de l'hémorragie </w:t>
            </w:r>
            <w:proofErr w:type="spellStart"/>
            <w:r w:rsidRPr="004D65B3">
              <w:rPr>
                <w:rFonts w:ascii="Calibri" w:hAnsi="Calibri" w:cs="Calibri"/>
                <w:sz w:val="20"/>
                <w:szCs w:val="20"/>
              </w:rPr>
              <w:t>antepartum</w:t>
            </w:r>
            <w:proofErr w:type="spell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. </w:t>
            </w:r>
            <w:r w:rsidRPr="004C3868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 xml:space="preserve">Cette </w:t>
            </w:r>
            <w:proofErr w:type="spellStart"/>
            <w:r w:rsidRPr="004C3868">
              <w:rPr>
                <w:rFonts w:ascii="Calibri" w:hAnsi="Calibri" w:cs="Calibri"/>
                <w:b/>
                <w:color w:val="000000"/>
                <w:sz w:val="20"/>
                <w:szCs w:val="20"/>
                <w:lang w:val="en-IN"/>
              </w:rPr>
              <w:t>déclaration</w:t>
            </w:r>
            <w:proofErr w:type="spellEnd"/>
            <w:r w:rsidRPr="004C3868">
              <w:rPr>
                <w:rFonts w:ascii="Calibri" w:hAnsi="Calibri" w:cs="Calibri"/>
                <w:b/>
                <w:color w:val="000000"/>
                <w:sz w:val="20"/>
                <w:szCs w:val="20"/>
                <w:lang w:val="en-IN"/>
              </w:rPr>
              <w:t xml:space="preserve"> </w:t>
            </w:r>
            <w:proofErr w:type="spellStart"/>
            <w:r w:rsidRPr="004C3868">
              <w:rPr>
                <w:rFonts w:ascii="Calibri" w:hAnsi="Calibri" w:cs="Calibri"/>
                <w:b/>
                <w:color w:val="000000"/>
                <w:sz w:val="20"/>
                <w:szCs w:val="20"/>
                <w:lang w:val="en-IN"/>
              </w:rPr>
              <w:t>est</w:t>
            </w:r>
            <w:proofErr w:type="spellEnd"/>
            <w:r w:rsidRPr="004C3868">
              <w:rPr>
                <w:rFonts w:ascii="Calibri" w:hAnsi="Calibri" w:cs="Calibri"/>
                <w:b/>
                <w:color w:val="000000"/>
                <w:sz w:val="20"/>
                <w:szCs w:val="20"/>
                <w:lang w:val="en-IN"/>
              </w:rPr>
              <w:t xml:space="preserve"> </w:t>
            </w:r>
            <w:r w:rsidRPr="004C3868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 xml:space="preserve">vraie ou </w:t>
            </w:r>
            <w:proofErr w:type="gramStart"/>
            <w:r w:rsidRPr="004C3868">
              <w:rPr>
                <w:rFonts w:ascii="Calibri" w:hAnsi="Calibri" w:cs="Calibri"/>
                <w:b/>
                <w:color w:val="000000"/>
                <w:sz w:val="20"/>
                <w:szCs w:val="20"/>
              </w:rPr>
              <w:t>fausse?</w:t>
            </w:r>
            <w:proofErr w:type="gramEnd"/>
          </w:p>
        </w:tc>
        <w:tc>
          <w:tcPr>
            <w:tcW w:w="2472" w:type="pct"/>
          </w:tcPr>
          <w:p w14:paraId="38DD995C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Vrai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1</w:t>
            </w:r>
          </w:p>
          <w:p w14:paraId="285126BB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Faux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2</w:t>
            </w:r>
          </w:p>
        </w:tc>
        <w:tc>
          <w:tcPr>
            <w:tcW w:w="417" w:type="pct"/>
          </w:tcPr>
          <w:p w14:paraId="4C479246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8526F7" w:rsidRPr="004D65B3" w14:paraId="13DC266E" w14:textId="77777777" w:rsidTr="00FB0D80">
        <w:tc>
          <w:tcPr>
            <w:tcW w:w="339" w:type="pct"/>
          </w:tcPr>
          <w:p w14:paraId="132F5D77" w14:textId="77777777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  <w:tc>
          <w:tcPr>
            <w:tcW w:w="4244" w:type="pct"/>
            <w:gridSpan w:val="2"/>
          </w:tcPr>
          <w:p w14:paraId="1B215634" w14:textId="2E81169B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/>
                <w:bCs/>
                <w:sz w:val="20"/>
                <w:szCs w:val="20"/>
              </w:rPr>
              <w:t>Maintenant, j'aimerais poser des questions sur la septicémie puerpérale, les signes/symptômes, les causes et la prise en charge.</w:t>
            </w:r>
          </w:p>
        </w:tc>
        <w:tc>
          <w:tcPr>
            <w:tcW w:w="417" w:type="pct"/>
          </w:tcPr>
          <w:p w14:paraId="68F4D6AA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8526F7" w:rsidRPr="004D65B3" w14:paraId="0037222C" w14:textId="77777777" w:rsidTr="00FB0D80">
        <w:tc>
          <w:tcPr>
            <w:tcW w:w="339" w:type="pct"/>
          </w:tcPr>
          <w:p w14:paraId="7FBB084C" w14:textId="0515C20D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 30</w:t>
            </w:r>
          </w:p>
        </w:tc>
        <w:tc>
          <w:tcPr>
            <w:tcW w:w="1773" w:type="pct"/>
          </w:tcPr>
          <w:p w14:paraId="453A509B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Quels sont les signes et symptômes de la septicémie puerpérale ?</w:t>
            </w:r>
          </w:p>
          <w:p w14:paraId="69333408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</w:p>
          <w:p w14:paraId="6F87921C" w14:textId="4961CA8C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3EFD3D46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3B9555D2" w14:textId="03B06D3C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i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[Choix multiple. Notez toutes les réponses. Si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l’option  «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>je ne sais pas» est mentionnée, aucune des autres options ne doit être entourée].</w:t>
            </w:r>
          </w:p>
        </w:tc>
        <w:tc>
          <w:tcPr>
            <w:tcW w:w="2472" w:type="pct"/>
          </w:tcPr>
          <w:p w14:paraId="6B0A263D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Fièvre &gt; 38°C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A</w:t>
            </w:r>
          </w:p>
          <w:p w14:paraId="7F69E0E7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Douleur ou sensibilité abdominale bass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B</w:t>
            </w:r>
          </w:p>
          <w:p w14:paraId="1BE5E9BE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Lochies anormales (odeur nauséabonde ou </w:t>
            </w:r>
            <w:r w:rsidRPr="004D65B3">
              <w:rPr>
                <w:rFonts w:ascii="Calibri" w:hAnsi="Calibri" w:cs="Calibri"/>
                <w:sz w:val="20"/>
                <w:szCs w:val="20"/>
              </w:rPr>
              <w:br/>
              <w:t xml:space="preserve">sang tendu)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C</w:t>
            </w:r>
          </w:p>
          <w:p w14:paraId="5E44E02F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Utérus mal contracté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D</w:t>
            </w:r>
          </w:p>
          <w:p w14:paraId="49A5B9F8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241EBAD8" w14:textId="75C1695D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49F2BC85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8526F7" w:rsidRPr="004D65B3" w14:paraId="75D9488B" w14:textId="77777777" w:rsidTr="00FB0D80">
        <w:trPr>
          <w:trHeight w:val="467"/>
        </w:trPr>
        <w:tc>
          <w:tcPr>
            <w:tcW w:w="339" w:type="pct"/>
          </w:tcPr>
          <w:p w14:paraId="5E269C05" w14:textId="77777777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  <w:tc>
          <w:tcPr>
            <w:tcW w:w="4244" w:type="pct"/>
            <w:gridSpan w:val="2"/>
          </w:tcPr>
          <w:p w14:paraId="44B684AF" w14:textId="22992B14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b/>
                <w:bCs/>
                <w:sz w:val="20"/>
                <w:szCs w:val="20"/>
              </w:rPr>
              <w:t>Maintenant, j'aimerais avoir de vos nouvelles sur le travail prématuré, les vraies/fausses douleurs du travail, ses signes et symptômes.</w:t>
            </w:r>
          </w:p>
        </w:tc>
        <w:tc>
          <w:tcPr>
            <w:tcW w:w="417" w:type="pct"/>
          </w:tcPr>
          <w:p w14:paraId="290D1487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8526F7" w:rsidRPr="004D65B3" w14:paraId="537D32E0" w14:textId="77777777" w:rsidTr="00FB0D80">
        <w:tc>
          <w:tcPr>
            <w:tcW w:w="339" w:type="pct"/>
          </w:tcPr>
          <w:p w14:paraId="2BC103F8" w14:textId="68881421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31</w:t>
            </w:r>
          </w:p>
        </w:tc>
        <w:tc>
          <w:tcPr>
            <w:tcW w:w="1773" w:type="pct"/>
          </w:tcPr>
          <w:p w14:paraId="26C20428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Selon vous, à quelles semaines, lorsqu'une femme est appelée, elle est en travail prématuré ?</w:t>
            </w:r>
          </w:p>
          <w:p w14:paraId="7C263BCF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i/>
                <w:sz w:val="20"/>
                <w:szCs w:val="20"/>
                <w:lang w:bidi="hi-IN"/>
              </w:rPr>
            </w:pPr>
          </w:p>
          <w:p w14:paraId="61D166C3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472" w:type="pct"/>
          </w:tcPr>
          <w:p w14:paraId="39603CB4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Véritable travail Entre 20 et 37 semaines</w:t>
            </w:r>
          </w:p>
          <w:p w14:paraId="3C059484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proofErr w:type="gramStart"/>
            <w:r w:rsidRPr="004D65B3">
              <w:rPr>
                <w:rFonts w:ascii="Calibri" w:hAnsi="Calibri" w:cs="Calibri"/>
                <w:sz w:val="20"/>
                <w:szCs w:val="20"/>
              </w:rPr>
              <w:t>de</w:t>
            </w:r>
            <w:proofErr w:type="gram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 gestation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1</w:t>
            </w:r>
          </w:p>
          <w:p w14:paraId="16A99789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10AFA2C3" w14:textId="5F95AF4B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3D03BD2D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8526F7" w:rsidRPr="004D65B3" w14:paraId="01816F65" w14:textId="77777777" w:rsidTr="00FB0D80">
        <w:tc>
          <w:tcPr>
            <w:tcW w:w="339" w:type="pct"/>
          </w:tcPr>
          <w:p w14:paraId="051598D1" w14:textId="0BEDB7D8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32</w:t>
            </w:r>
          </w:p>
        </w:tc>
        <w:tc>
          <w:tcPr>
            <w:tcW w:w="1773" w:type="pct"/>
          </w:tcPr>
          <w:p w14:paraId="28942A72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Comment diagnostique-t-on le travail prématuré ?</w:t>
            </w:r>
          </w:p>
          <w:p w14:paraId="572D2ACF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4C1A5238" w14:textId="0C72B2C8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28D1142C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21A531E7" w14:textId="0FC05178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[Choix multiple. Notez toutes les réponses. Si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l’option  «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>je ne sais pas» est mentionnée, aucune des autres options ne doit être entourée].</w:t>
            </w:r>
          </w:p>
        </w:tc>
        <w:tc>
          <w:tcPr>
            <w:tcW w:w="2472" w:type="pct"/>
          </w:tcPr>
          <w:p w14:paraId="59783A1E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ind w:right="633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Contractions utérines régulières </w:t>
            </w:r>
            <w:proofErr w:type="gramStart"/>
            <w:r w:rsidRPr="004D65B3">
              <w:rPr>
                <w:rFonts w:ascii="Calibri" w:hAnsi="Calibri" w:cs="Calibri"/>
                <w:sz w:val="20"/>
                <w:szCs w:val="20"/>
              </w:rPr>
              <w:t xml:space="preserve">( </w:t>
            </w:r>
            <w:r w:rsidRPr="004D65B3">
              <w:rPr>
                <w:rFonts w:ascii="Calibri" w:hAnsi="Calibri" w:cs="Calibri"/>
                <w:color w:val="222222"/>
                <w:sz w:val="20"/>
                <w:szCs w:val="20"/>
                <w:shd w:val="clear" w:color="auto" w:fill="FFFFFF"/>
              </w:rPr>
              <w:t>≥</w:t>
            </w:r>
            <w:proofErr w:type="gramEnd"/>
            <w:r w:rsidRPr="004D65B3">
              <w:rPr>
                <w:rFonts w:ascii="Calibri" w:hAnsi="Calibri" w:cs="Calibri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4 en 20 min ou </w:t>
            </w:r>
            <w:r w:rsidRPr="004D65B3">
              <w:rPr>
                <w:rFonts w:ascii="Calibri" w:hAnsi="Calibri" w:cs="Calibri"/>
                <w:color w:val="222222"/>
                <w:sz w:val="20"/>
                <w:szCs w:val="20"/>
                <w:shd w:val="clear" w:color="auto" w:fill="FFFFFF"/>
              </w:rPr>
              <w:t xml:space="preserve">≥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8 en 1 heure)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A</w:t>
            </w:r>
          </w:p>
          <w:p w14:paraId="745A6A83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Modifications cervicales de 1 cm ou plus de dilatation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……B</w:t>
            </w:r>
          </w:p>
          <w:p w14:paraId="51BFD531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479B61EF" w14:textId="57686CCF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  <w:r w:rsidRPr="004D65B3" w:rsidDel="00611ADA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417" w:type="pct"/>
          </w:tcPr>
          <w:p w14:paraId="2F08D934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8526F7" w:rsidRPr="004D65B3" w14:paraId="77C519FC" w14:textId="77777777" w:rsidTr="00FB0D80">
        <w:tc>
          <w:tcPr>
            <w:tcW w:w="339" w:type="pct"/>
          </w:tcPr>
          <w:p w14:paraId="5D9B1E73" w14:textId="12C766BA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33</w:t>
            </w:r>
          </w:p>
        </w:tc>
        <w:tc>
          <w:tcPr>
            <w:tcW w:w="1773" w:type="pct"/>
          </w:tcPr>
          <w:p w14:paraId="22EC1ACA" w14:textId="219B11B9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Quels sont les symptômes des fausses douleurs du travail ?</w:t>
            </w:r>
          </w:p>
          <w:p w14:paraId="0B74CAC8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1928CDD0" w14:textId="5C231890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4D6C63A7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70AE334E" w14:textId="3FBD8355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[Choix multiple. Notez toutes les réponses. Si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l’option  «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>je ne sais pas» est mentionnée, aucune des autres options ne doit être entourée].</w:t>
            </w:r>
          </w:p>
        </w:tc>
        <w:tc>
          <w:tcPr>
            <w:tcW w:w="2472" w:type="pct"/>
          </w:tcPr>
          <w:p w14:paraId="65F3354A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Contractions irrégulière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A</w:t>
            </w:r>
          </w:p>
          <w:p w14:paraId="3E503EC3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Limité à l'abdomen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B</w:t>
            </w:r>
          </w:p>
          <w:p w14:paraId="27848161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Disparaît souvent avec le mouvement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C</w:t>
            </w:r>
          </w:p>
          <w:p w14:paraId="2164251B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N'augmente pas en durée,</w:t>
            </w:r>
          </w:p>
          <w:p w14:paraId="19F03F7F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proofErr w:type="gramStart"/>
            <w:r w:rsidRPr="004D65B3">
              <w:rPr>
                <w:rFonts w:ascii="Calibri" w:hAnsi="Calibri" w:cs="Calibri"/>
                <w:sz w:val="20"/>
                <w:szCs w:val="20"/>
              </w:rPr>
              <w:t>fréquence</w:t>
            </w:r>
            <w:proofErr w:type="gram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 ou intensité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D</w:t>
            </w:r>
          </w:p>
          <w:p w14:paraId="30C0B7F1" w14:textId="08B4FD84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a femme est agitée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E</w:t>
            </w:r>
          </w:p>
          <w:p w14:paraId="4E37A1B6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07E63278" w14:textId="65B60046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  <w:r w:rsidRPr="004D65B3" w:rsidDel="00611ADA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417" w:type="pct"/>
          </w:tcPr>
          <w:p w14:paraId="252AD89F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8526F7" w:rsidRPr="004D65B3" w14:paraId="2ED5EECB" w14:textId="77777777" w:rsidTr="00FB0D80">
        <w:tc>
          <w:tcPr>
            <w:tcW w:w="339" w:type="pct"/>
          </w:tcPr>
          <w:p w14:paraId="5F82CAA9" w14:textId="0D475D5D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34</w:t>
            </w:r>
          </w:p>
        </w:tc>
        <w:tc>
          <w:tcPr>
            <w:tcW w:w="1773" w:type="pct"/>
          </w:tcPr>
          <w:p w14:paraId="37A5A7D0" w14:textId="2E31C5E1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Quels sont les symptômes des véritables douleurs de l’accouchement ?</w:t>
            </w:r>
          </w:p>
          <w:p w14:paraId="6923980C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33BF812B" w14:textId="12356D13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54CB205E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509F58DD" w14:textId="26A63E1B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[Choix multiple. Notez toutes les réponses. Si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l’option  «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>je ne sais pas» est mentionnée, aucune des autres options ne doit être entourée].</w:t>
            </w:r>
          </w:p>
        </w:tc>
        <w:tc>
          <w:tcPr>
            <w:tcW w:w="2472" w:type="pct"/>
          </w:tcPr>
          <w:p w14:paraId="0C20F7C5" w14:textId="2AE4EACC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color w:val="222222"/>
                <w:sz w:val="20"/>
                <w:szCs w:val="20"/>
                <w:shd w:val="clear" w:color="auto" w:fill="FFFFFF"/>
              </w:rPr>
              <w:t xml:space="preserve">La </w:t>
            </w:r>
            <w:proofErr w:type="spellStart"/>
            <w:r>
              <w:rPr>
                <w:rFonts w:ascii="Calibri" w:hAnsi="Calibri" w:cs="Calibri"/>
                <w:color w:val="222222"/>
                <w:sz w:val="20"/>
                <w:szCs w:val="20"/>
                <w:shd w:val="clear" w:color="auto" w:fill="FFFFFF"/>
              </w:rPr>
              <w:t>douleure</w:t>
            </w:r>
            <w:proofErr w:type="spellEnd"/>
            <w:r>
              <w:rPr>
                <w:rFonts w:ascii="Calibri" w:hAnsi="Calibri" w:cs="Calibri"/>
                <w:color w:val="222222"/>
                <w:sz w:val="20"/>
                <w:szCs w:val="20"/>
                <w:shd w:val="clear" w:color="auto" w:fill="FFFFFF"/>
              </w:rPr>
              <w:t xml:space="preserve"> est</w:t>
            </w:r>
            <w:r w:rsidRPr="000902BC">
              <w:rPr>
                <w:rFonts w:ascii="Calibri" w:hAnsi="Calibri" w:cs="Calibri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irréguliè</w:t>
            </w:r>
            <w:r w:rsidRPr="000902BC">
              <w:rPr>
                <w:rFonts w:ascii="Calibri" w:hAnsi="Calibri" w:cs="Calibri"/>
                <w:sz w:val="20"/>
                <w:szCs w:val="20"/>
              </w:rPr>
              <w:t>r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e </w:t>
            </w:r>
            <w:r w:rsidRPr="000902BC">
              <w:rPr>
                <w:rFonts w:ascii="Calibri" w:hAnsi="Calibri" w:cs="Calibri"/>
                <w:color w:val="222222"/>
                <w:sz w:val="20"/>
                <w:szCs w:val="20"/>
                <w:shd w:val="clear" w:color="auto" w:fill="FFFFFF"/>
              </w:rPr>
              <w:t xml:space="preserve"> …</w:t>
            </w:r>
            <w:proofErr w:type="gramEnd"/>
            <w:r w:rsidRPr="000902BC">
              <w:rPr>
                <w:rFonts w:ascii="Calibri" w:hAnsi="Calibri" w:cs="Calibri"/>
                <w:color w:val="222222"/>
                <w:sz w:val="20"/>
                <w:szCs w:val="20"/>
                <w:shd w:val="clear" w:color="auto" w:fill="FFFFFF"/>
              </w:rPr>
              <w:t>…………………………..</w:t>
            </w:r>
            <w:r w:rsidRPr="000902BC">
              <w:rPr>
                <w:rFonts w:ascii="Calibri" w:hAnsi="Calibri" w:cs="Calibri"/>
                <w:sz w:val="20"/>
                <w:szCs w:val="20"/>
              </w:rPr>
              <w:t xml:space="preserve"> A </w:t>
            </w:r>
          </w:p>
          <w:p w14:paraId="67CE001A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color w:val="222222"/>
                <w:sz w:val="20"/>
                <w:szCs w:val="20"/>
                <w:shd w:val="clear" w:color="auto" w:fill="FFFFFF"/>
              </w:rPr>
              <w:t xml:space="preserve">Douleur dirigée du bas du dos vers la cuiss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B</w:t>
            </w:r>
          </w:p>
          <w:p w14:paraId="64E6E6D8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gmentation de la fréquence, de la durée et</w:t>
            </w:r>
          </w:p>
          <w:p w14:paraId="0932E0E9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proofErr w:type="gramStart"/>
            <w:r w:rsidRPr="004D65B3">
              <w:rPr>
                <w:rFonts w:ascii="Calibri" w:hAnsi="Calibri" w:cs="Calibri"/>
                <w:sz w:val="20"/>
                <w:szCs w:val="20"/>
              </w:rPr>
              <w:t>intensité</w:t>
            </w:r>
            <w:proofErr w:type="gram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C</w:t>
            </w:r>
          </w:p>
          <w:p w14:paraId="7FEB0875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Non soulagé par le mouvement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D</w:t>
            </w:r>
          </w:p>
          <w:p w14:paraId="76B06B15" w14:textId="4317AB59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a femme est agitée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E</w:t>
            </w:r>
          </w:p>
          <w:p w14:paraId="03D214A8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698337CC" w14:textId="05600B02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6A0076AE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8526F7" w:rsidRPr="004D65B3" w14:paraId="127A0494" w14:textId="77777777" w:rsidTr="00FB0D80">
        <w:tc>
          <w:tcPr>
            <w:tcW w:w="339" w:type="pct"/>
          </w:tcPr>
          <w:p w14:paraId="6036A5B4" w14:textId="67341D2F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lastRenderedPageBreak/>
              <w:t>635</w:t>
            </w:r>
          </w:p>
        </w:tc>
        <w:tc>
          <w:tcPr>
            <w:tcW w:w="1773" w:type="pct"/>
          </w:tcPr>
          <w:p w14:paraId="2B7FE0EE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Quel doit être l’âge gestationnel pour administrer des corticostéroïdes prénatals ?</w:t>
            </w:r>
          </w:p>
          <w:p w14:paraId="63E4CB92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472" w:type="pct"/>
          </w:tcPr>
          <w:p w14:paraId="5B629A52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Gestation n/b 24 et 34 semaine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1</w:t>
            </w:r>
          </w:p>
          <w:p w14:paraId="6B75F26C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22D80CF2" w14:textId="4572B18E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55755CE8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8526F7" w:rsidRPr="004D65B3" w14:paraId="075EFA0D" w14:textId="77777777" w:rsidTr="00FB0D80">
        <w:tc>
          <w:tcPr>
            <w:tcW w:w="339" w:type="pct"/>
          </w:tcPr>
          <w:p w14:paraId="6E0E6280" w14:textId="0B3928CD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36</w:t>
            </w:r>
          </w:p>
        </w:tc>
        <w:tc>
          <w:tcPr>
            <w:tcW w:w="1773" w:type="pct"/>
          </w:tcPr>
          <w:p w14:paraId="38E5C64E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Un examen vaginal doit être effectué pour confirmer la rupture des membranes avant le travail. </w:t>
            </w:r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Cette </w:t>
            </w:r>
            <w:proofErr w:type="spellStart"/>
            <w:r w:rsidRPr="004D65B3">
              <w:rPr>
                <w:rFonts w:ascii="Calibri" w:hAnsi="Calibri" w:cs="Calibri"/>
                <w:color w:val="000000"/>
                <w:sz w:val="20"/>
                <w:szCs w:val="20"/>
                <w:lang w:val="en-IN"/>
              </w:rPr>
              <w:t>déclaration</w:t>
            </w:r>
            <w:proofErr w:type="spellEnd"/>
            <w:r w:rsidRPr="004D65B3">
              <w:rPr>
                <w:rFonts w:ascii="Calibri" w:hAnsi="Calibri" w:cs="Calibri"/>
                <w:color w:val="000000"/>
                <w:sz w:val="20"/>
                <w:szCs w:val="20"/>
                <w:lang w:val="en-IN"/>
              </w:rPr>
              <w:t xml:space="preserve"> </w:t>
            </w:r>
            <w:proofErr w:type="spellStart"/>
            <w:r w:rsidRPr="004D65B3">
              <w:rPr>
                <w:rFonts w:ascii="Calibri" w:hAnsi="Calibri" w:cs="Calibri"/>
                <w:color w:val="000000"/>
                <w:sz w:val="20"/>
                <w:szCs w:val="20"/>
                <w:lang w:val="en-IN"/>
              </w:rPr>
              <w:t>est</w:t>
            </w:r>
            <w:proofErr w:type="spellEnd"/>
            <w:r w:rsidRPr="004D65B3">
              <w:rPr>
                <w:rFonts w:ascii="Calibri" w:hAnsi="Calibri" w:cs="Calibri"/>
                <w:color w:val="000000"/>
                <w:sz w:val="20"/>
                <w:szCs w:val="20"/>
                <w:lang w:val="en-IN"/>
              </w:rPr>
              <w:t xml:space="preserve"> </w:t>
            </w:r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vraie ou </w:t>
            </w:r>
            <w:proofErr w:type="gramStart"/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>fausse?</w:t>
            </w:r>
            <w:proofErr w:type="gramEnd"/>
          </w:p>
        </w:tc>
        <w:tc>
          <w:tcPr>
            <w:tcW w:w="2472" w:type="pct"/>
          </w:tcPr>
          <w:p w14:paraId="61F57746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Vrai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1</w:t>
            </w:r>
          </w:p>
          <w:p w14:paraId="20EDA993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Faux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2</w:t>
            </w:r>
          </w:p>
        </w:tc>
        <w:tc>
          <w:tcPr>
            <w:tcW w:w="417" w:type="pct"/>
          </w:tcPr>
          <w:p w14:paraId="588F2A84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8526F7" w:rsidRPr="004D65B3" w14:paraId="2F6C9893" w14:textId="77777777" w:rsidTr="00FB0D80">
        <w:tc>
          <w:tcPr>
            <w:tcW w:w="339" w:type="pct"/>
          </w:tcPr>
          <w:p w14:paraId="61AB6E02" w14:textId="4801EEC6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37</w:t>
            </w:r>
          </w:p>
        </w:tc>
        <w:tc>
          <w:tcPr>
            <w:tcW w:w="1773" w:type="pct"/>
          </w:tcPr>
          <w:p w14:paraId="08A81FCB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  <w:rtl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Quelles sont les étapes de prise en charge avant la référence en cas de rupture des membranes avant le travail lors d'une grossesse à terme </w:t>
            </w:r>
            <w:r w:rsidRPr="004D65B3">
              <w:rPr>
                <w:rFonts w:ascii="Calibri" w:hAnsi="Calibri" w:cs="Calibri"/>
                <w:sz w:val="20"/>
                <w:szCs w:val="20"/>
                <w:lang w:bidi="hi-IN"/>
              </w:rPr>
              <w:t>?</w:t>
            </w:r>
            <w:r w:rsidRPr="004D65B3">
              <w:rPr>
                <w:rFonts w:ascii="Calibri" w:hAnsi="Calibri" w:cs="Calibri"/>
                <w:sz w:val="20"/>
                <w:szCs w:val="20"/>
                <w:rtl/>
                <w:cs/>
              </w:rPr>
              <w:softHyphen/>
            </w:r>
          </w:p>
          <w:p w14:paraId="34D852CA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  <w:rtl/>
                <w:cs/>
              </w:rPr>
              <w:softHyphen/>
            </w:r>
            <w:r w:rsidRPr="004D65B3">
              <w:rPr>
                <w:rFonts w:ascii="Calibri" w:hAnsi="Calibri" w:cs="Calibri"/>
                <w:sz w:val="20"/>
                <w:szCs w:val="20"/>
                <w:rtl/>
                <w:cs/>
              </w:rPr>
              <w:softHyphen/>
            </w:r>
          </w:p>
          <w:p w14:paraId="5C8AA617" w14:textId="5C127039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4E12A74E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3D1B8B27" w14:textId="16C0A6D6" w:rsidR="008526F7" w:rsidRPr="004D65B3" w:rsidRDefault="008526F7" w:rsidP="008526F7">
            <w:pPr>
              <w:shd w:val="clear" w:color="auto" w:fill="FFFFFF" w:themeFill="background1"/>
              <w:spacing w:line="259" w:lineRule="auto"/>
              <w:rPr>
                <w:rFonts w:ascii="Calibri" w:hAnsi="Calibri" w:cs="Calibri"/>
                <w:b/>
                <w:bCs/>
                <w:iCs/>
                <w:sz w:val="20"/>
                <w:szCs w:val="20"/>
                <w:lang w:bidi="hi-IN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[Choix multiple. Notez toutes les réponses. Si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l’option  «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>je ne sais pas» est mentionnée, aucune des autres options ne doit être entourée].</w:t>
            </w:r>
          </w:p>
        </w:tc>
        <w:tc>
          <w:tcPr>
            <w:tcW w:w="2472" w:type="pct"/>
          </w:tcPr>
          <w:p w14:paraId="64B624F1" w14:textId="423EF1D6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Organiser le transport vers la structure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sanitaire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de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 xml:space="preserve"> niveau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supérieur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A</w:t>
            </w:r>
          </w:p>
          <w:p w14:paraId="3AB42038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ind w:right="633"/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Donner des antibiotiques (Ampicilline/Métronidazole/Gentamicine) en cas de rupture des membranes &gt;12 heures sans travail ou &gt;18 heures avec travail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B</w:t>
            </w:r>
          </w:p>
          <w:p w14:paraId="5931806B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4CE2ACEC" w14:textId="3AC57F65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2F10B7EC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8526F7" w:rsidRPr="004D65B3" w14:paraId="0F6496CA" w14:textId="77777777" w:rsidTr="00FB0D80">
        <w:tc>
          <w:tcPr>
            <w:tcW w:w="339" w:type="pct"/>
          </w:tcPr>
          <w:p w14:paraId="74260FF3" w14:textId="52E7B6FA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 38</w:t>
            </w:r>
          </w:p>
        </w:tc>
        <w:tc>
          <w:tcPr>
            <w:tcW w:w="1773" w:type="pct"/>
          </w:tcPr>
          <w:p w14:paraId="733EC13B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Quelles sont les étapes de prise en charge de la rupture prématurée des membranes avant le travail sans fièvre ?</w:t>
            </w:r>
          </w:p>
          <w:p w14:paraId="4987DA43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586A31D4" w14:textId="45B50A53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7D067A9D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28A57D74" w14:textId="0FF2A79A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[Choix multiple. Notez toutes les réponses. Si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l’option  «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>je ne sais pas» est mentionnée, aucune des autres options ne doit être entourée].</w:t>
            </w:r>
          </w:p>
        </w:tc>
        <w:tc>
          <w:tcPr>
            <w:tcW w:w="2472" w:type="pct"/>
          </w:tcPr>
          <w:p w14:paraId="6FCA8AD4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</w:p>
          <w:p w14:paraId="483CCFFD" w14:textId="27E2BAA3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Organiser le transport vers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la structure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sanitaire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de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 xml:space="preserve"> niveau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supérieur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A</w:t>
            </w:r>
          </w:p>
          <w:p w14:paraId="6004092E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Donner des antibiotiques Érythromycin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B</w:t>
            </w:r>
          </w:p>
          <w:p w14:paraId="15E1159C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Donner des corticostéroïdes prénatals en cas de gestation</w:t>
            </w:r>
          </w:p>
          <w:p w14:paraId="7706CAB9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contextualSpacing/>
              <w:rPr>
                <w:rFonts w:ascii="Calibri" w:hAnsi="Calibri" w:cs="Calibri"/>
                <w:sz w:val="20"/>
                <w:szCs w:val="20"/>
              </w:rPr>
            </w:pPr>
            <w:proofErr w:type="gramStart"/>
            <w:r w:rsidRPr="004D65B3">
              <w:rPr>
                <w:rFonts w:ascii="Calibri" w:hAnsi="Calibri" w:cs="Calibri"/>
                <w:sz w:val="20"/>
                <w:szCs w:val="20"/>
              </w:rPr>
              <w:t>l'âge</w:t>
            </w:r>
            <w:proofErr w:type="gram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 est de 24 à 34 semaine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C</w:t>
            </w:r>
          </w:p>
          <w:p w14:paraId="1EC83821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33066F7B" w14:textId="08329254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18EF9AC7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  <w:p w14:paraId="3B1176A5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    </w:t>
            </w:r>
          </w:p>
          <w:p w14:paraId="2801742E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   </w:t>
            </w:r>
          </w:p>
          <w:p w14:paraId="5AD2D330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64FCC768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507ABAFF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4F73328B" w14:textId="77777777" w:rsidTr="00FB0D80">
        <w:tc>
          <w:tcPr>
            <w:tcW w:w="339" w:type="pct"/>
          </w:tcPr>
          <w:p w14:paraId="20F9882B" w14:textId="77777777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  <w:tc>
          <w:tcPr>
            <w:tcW w:w="4244" w:type="pct"/>
            <w:gridSpan w:val="2"/>
          </w:tcPr>
          <w:p w14:paraId="6220D85A" w14:textId="505304FA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Maintenant, j'aimerais poser des questions liées à l'</w:t>
            </w:r>
            <w:proofErr w:type="spellStart"/>
            <w:r w:rsidRPr="004D65B3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H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emorragie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 du </w:t>
            </w:r>
            <w:r w:rsidRPr="004D65B3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P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ostpartum</w:t>
            </w:r>
            <w:r w:rsidRPr="004D65B3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.</w:t>
            </w:r>
          </w:p>
        </w:tc>
        <w:tc>
          <w:tcPr>
            <w:tcW w:w="417" w:type="pct"/>
          </w:tcPr>
          <w:p w14:paraId="2118CCBD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2AE8E2A2" w14:textId="77777777" w:rsidTr="00FB0D80">
        <w:tc>
          <w:tcPr>
            <w:tcW w:w="339" w:type="pct"/>
          </w:tcPr>
          <w:p w14:paraId="1166EE11" w14:textId="6965065F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39</w:t>
            </w:r>
          </w:p>
        </w:tc>
        <w:tc>
          <w:tcPr>
            <w:tcW w:w="1773" w:type="pct"/>
          </w:tcPr>
          <w:p w14:paraId="34C7C769" w14:textId="1B475192" w:rsidR="008526F7" w:rsidRPr="00497902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Quels sont les signes de </w:t>
            </w:r>
            <w:proofErr w:type="gramStart"/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>l’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497902">
              <w:rPr>
                <w:rFonts w:ascii="Calibri" w:hAnsi="Calibri" w:cs="Calibri"/>
                <w:bCs/>
                <w:color w:val="000000"/>
                <w:sz w:val="20"/>
                <w:szCs w:val="20"/>
              </w:rPr>
              <w:t>hémorragie</w:t>
            </w:r>
            <w:proofErr w:type="gramEnd"/>
            <w:r w:rsidRPr="00497902">
              <w:rPr>
                <w:rFonts w:ascii="Calibri" w:hAnsi="Calibri" w:cs="Calibri"/>
                <w:bCs/>
                <w:color w:val="000000"/>
                <w:sz w:val="20"/>
                <w:szCs w:val="20"/>
              </w:rPr>
              <w:t xml:space="preserve"> du Postpartum</w:t>
            </w:r>
            <w:r w:rsidRPr="00497902">
              <w:rPr>
                <w:rFonts w:ascii="Calibri" w:hAnsi="Calibri" w:cs="Calibri"/>
                <w:color w:val="000000"/>
                <w:sz w:val="20"/>
                <w:szCs w:val="20"/>
              </w:rPr>
              <w:t>?</w:t>
            </w:r>
          </w:p>
          <w:p w14:paraId="6F39DAB0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2FB3F281" w14:textId="1724502C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256B011A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64C2EF3B" w14:textId="7BD7ECE0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[Choix multiple. Notez toutes les réponses. Si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l’option  «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>je ne sais pas» est mentionnée, aucune des autres options ne doit être entourée].</w:t>
            </w:r>
          </w:p>
        </w:tc>
        <w:tc>
          <w:tcPr>
            <w:tcW w:w="2472" w:type="pct"/>
          </w:tcPr>
          <w:p w14:paraId="2560895F" w14:textId="77777777" w:rsidR="008526F7" w:rsidRPr="004D65B3" w:rsidRDefault="008526F7" w:rsidP="008526F7">
            <w:pPr>
              <w:shd w:val="clear" w:color="auto" w:fill="FFFFFF" w:themeFill="background1"/>
              <w:tabs>
                <w:tab w:val="left" w:leader="dot" w:pos="4267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Perte de 500 ml ou plus de sang après l'accouchement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A</w:t>
            </w:r>
          </w:p>
          <w:p w14:paraId="0382BA50" w14:textId="77777777" w:rsidR="008526F7" w:rsidRPr="004D65B3" w:rsidRDefault="008526F7" w:rsidP="008526F7">
            <w:pPr>
              <w:shd w:val="clear" w:color="auto" w:fill="FFFFFF" w:themeFill="background1"/>
              <w:tabs>
                <w:tab w:val="left" w:leader="dot" w:pos="4267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Trempage d'un tampon en moins de 5 minute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B</w:t>
            </w:r>
          </w:p>
          <w:p w14:paraId="265DCEC2" w14:textId="4195080C" w:rsidR="008526F7" w:rsidRPr="004D65B3" w:rsidRDefault="008526F7" w:rsidP="008526F7">
            <w:pPr>
              <w:shd w:val="clear" w:color="auto" w:fill="FFFFFF" w:themeFill="background1"/>
              <w:tabs>
                <w:tab w:val="left" w:leader="dot" w:pos="4267"/>
                <w:tab w:val="right" w:leader="dot" w:pos="432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Des signes d'hypovolémie apparaissent en raison d'une perte de </w:t>
            </w:r>
            <w:proofErr w:type="spellStart"/>
            <w:r w:rsidRPr="004D65B3">
              <w:rPr>
                <w:rFonts w:ascii="Calibri" w:hAnsi="Calibri" w:cs="Calibri"/>
                <w:sz w:val="20"/>
                <w:szCs w:val="20"/>
              </w:rPr>
              <w:t>sang.C</w:t>
            </w:r>
            <w:proofErr w:type="spellEnd"/>
          </w:p>
          <w:p w14:paraId="3DE92BEA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6F99DDBB" w14:textId="3203505E" w:rsidR="008526F7" w:rsidRPr="004D65B3" w:rsidRDefault="008526F7" w:rsidP="008526F7">
            <w:pPr>
              <w:shd w:val="clear" w:color="auto" w:fill="FFFFFF" w:themeFill="background1"/>
              <w:tabs>
                <w:tab w:val="left" w:leader="dot" w:pos="4267"/>
                <w:tab w:val="right" w:leader="dot" w:pos="432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7CDC4FA8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5FB7554D" w14:textId="77777777" w:rsidTr="00FB0D80">
        <w:tc>
          <w:tcPr>
            <w:tcW w:w="339" w:type="pct"/>
          </w:tcPr>
          <w:p w14:paraId="434B2B68" w14:textId="4D8F8D58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40</w:t>
            </w:r>
          </w:p>
        </w:tc>
        <w:tc>
          <w:tcPr>
            <w:tcW w:w="1773" w:type="pct"/>
          </w:tcPr>
          <w:p w14:paraId="22CB6C72" w14:textId="77777777" w:rsidR="008526F7" w:rsidRPr="00497902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Quelles sont les évaluations requises/doivent être effectuées immédiatement pour une femme atteinte </w:t>
            </w:r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de </w:t>
            </w:r>
            <w:proofErr w:type="gramStart"/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>l’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 </w:t>
            </w:r>
            <w:r w:rsidRPr="00497902">
              <w:rPr>
                <w:rFonts w:ascii="Calibri" w:hAnsi="Calibri" w:cs="Calibri"/>
                <w:bCs/>
                <w:color w:val="000000"/>
                <w:sz w:val="20"/>
                <w:szCs w:val="20"/>
              </w:rPr>
              <w:t>hémorragie</w:t>
            </w:r>
            <w:proofErr w:type="gramEnd"/>
            <w:r w:rsidRPr="00497902">
              <w:rPr>
                <w:rFonts w:ascii="Calibri" w:hAnsi="Calibri" w:cs="Calibri"/>
                <w:bCs/>
                <w:color w:val="000000"/>
                <w:sz w:val="20"/>
                <w:szCs w:val="20"/>
              </w:rPr>
              <w:t xml:space="preserve"> du Postpartum</w:t>
            </w:r>
            <w:r w:rsidRPr="00497902">
              <w:rPr>
                <w:rFonts w:ascii="Calibri" w:hAnsi="Calibri" w:cs="Calibri"/>
                <w:color w:val="000000"/>
                <w:sz w:val="20"/>
                <w:szCs w:val="20"/>
              </w:rPr>
              <w:t>?</w:t>
            </w:r>
          </w:p>
          <w:p w14:paraId="35CD045B" w14:textId="334CC26C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 ?</w:t>
            </w:r>
          </w:p>
          <w:p w14:paraId="152CED27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  <w:t xml:space="preserve"> </w:t>
            </w:r>
          </w:p>
          <w:p w14:paraId="4FCDDD8E" w14:textId="442EF6D9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27B9748B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534A53E4" w14:textId="58C0AE5C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[Choix multiple. Notez toutes les réponses. Si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l’option  «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>je ne sais pas» est mentionnée, aucune des autres options ne doit être entourée].</w:t>
            </w:r>
          </w:p>
        </w:tc>
        <w:tc>
          <w:tcPr>
            <w:tcW w:w="2472" w:type="pct"/>
          </w:tcPr>
          <w:p w14:paraId="65813A80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Mesurer les signes vitaux – pouls, pression artérielle, respiration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A</w:t>
            </w:r>
          </w:p>
          <w:p w14:paraId="29AE3730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Vérifier le tonus/contraction utérin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B</w:t>
            </w:r>
          </w:p>
          <w:p w14:paraId="1B87FB7D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Estimer la perte de sang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C</w:t>
            </w:r>
          </w:p>
          <w:p w14:paraId="4AC7B616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Rechercher des traumatismes/déchirure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D</w:t>
            </w:r>
          </w:p>
          <w:p w14:paraId="6AA1555D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Vérifier les tissus/membranes retenu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E</w:t>
            </w:r>
          </w:p>
          <w:p w14:paraId="430CCE03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50A24635" w14:textId="5381D8E4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7C6C3EEF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7B09C6D4" w14:textId="77777777" w:rsidTr="00FB0D80">
        <w:tc>
          <w:tcPr>
            <w:tcW w:w="339" w:type="pct"/>
          </w:tcPr>
          <w:p w14:paraId="17505C31" w14:textId="6475547E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41</w:t>
            </w:r>
          </w:p>
        </w:tc>
        <w:tc>
          <w:tcPr>
            <w:tcW w:w="1773" w:type="pct"/>
          </w:tcPr>
          <w:p w14:paraId="20E72C9A" w14:textId="0A8865F2" w:rsidR="008526F7" w:rsidRPr="00497902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Quelles sont les étape</w:t>
            </w:r>
            <w:r>
              <w:rPr>
                <w:rFonts w:ascii="Calibri" w:hAnsi="Calibri" w:cs="Calibri"/>
                <w:sz w:val="20"/>
                <w:szCs w:val="20"/>
              </w:rPr>
              <w:t>s de prise en charge d’un cas d</w:t>
            </w: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’</w:t>
            </w:r>
            <w:r w:rsidRPr="00497902">
              <w:rPr>
                <w:rFonts w:ascii="Calibri" w:hAnsi="Calibri" w:cs="Calibri"/>
                <w:bCs/>
                <w:color w:val="000000"/>
                <w:sz w:val="20"/>
                <w:szCs w:val="20"/>
              </w:rPr>
              <w:t xml:space="preserve">hémorragie du </w:t>
            </w:r>
            <w:proofErr w:type="gramStart"/>
            <w:r w:rsidRPr="00497902">
              <w:rPr>
                <w:rFonts w:ascii="Calibri" w:hAnsi="Calibri" w:cs="Calibri"/>
                <w:bCs/>
                <w:color w:val="000000"/>
                <w:sz w:val="20"/>
                <w:szCs w:val="20"/>
              </w:rPr>
              <w:t>Postpartum</w:t>
            </w:r>
            <w:r w:rsidRPr="00497902">
              <w:rPr>
                <w:rFonts w:ascii="Calibri" w:hAnsi="Calibri" w:cs="Calibri"/>
                <w:color w:val="000000"/>
                <w:sz w:val="20"/>
                <w:szCs w:val="20"/>
              </w:rPr>
              <w:t>?</w:t>
            </w:r>
            <w:proofErr w:type="gramEnd"/>
          </w:p>
          <w:p w14:paraId="00ED88E4" w14:textId="21BB137B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 ?</w:t>
            </w:r>
          </w:p>
          <w:p w14:paraId="33A93213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i/>
                <w:sz w:val="20"/>
                <w:szCs w:val="20"/>
              </w:rPr>
            </w:pPr>
          </w:p>
          <w:p w14:paraId="3519823E" w14:textId="2DBB9F06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2EA651C7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5D81379A" w14:textId="07B7E30F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lastRenderedPageBreak/>
              <w:t xml:space="preserve">[Choix multiple. Notez toutes les réponses. Si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l’option  «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>je ne sais pas» est mentionnée, aucune des autres options ne doit être entourée].</w:t>
            </w:r>
          </w:p>
        </w:tc>
        <w:tc>
          <w:tcPr>
            <w:tcW w:w="2472" w:type="pct"/>
          </w:tcPr>
          <w:p w14:paraId="413F03C2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lastRenderedPageBreak/>
              <w:t xml:space="preserve">Appel à l'aid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A</w:t>
            </w:r>
          </w:p>
          <w:p w14:paraId="29800A23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Vérifier les signes vitaux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B</w:t>
            </w:r>
          </w:p>
          <w:p w14:paraId="3011A055" w14:textId="33043D84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Perfuser la première ligne I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ntra </w:t>
            </w:r>
            <w:proofErr w:type="spellStart"/>
            <w:r w:rsidRPr="004D65B3">
              <w:rPr>
                <w:rFonts w:ascii="Calibri" w:hAnsi="Calibri" w:cs="Calibri"/>
                <w:sz w:val="20"/>
                <w:szCs w:val="20"/>
              </w:rPr>
              <w:t>V</w:t>
            </w:r>
            <w:r>
              <w:rPr>
                <w:rFonts w:ascii="Calibri" w:hAnsi="Calibri" w:cs="Calibri"/>
                <w:sz w:val="20"/>
                <w:szCs w:val="20"/>
              </w:rPr>
              <w:t>einueuse</w:t>
            </w:r>
            <w:proofErr w:type="spell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 de </w:t>
            </w:r>
            <w:r w:rsidRPr="00497902">
              <w:rPr>
                <w:rFonts w:ascii="Calibri" w:hAnsi="Calibri" w:cs="Calibri"/>
                <w:sz w:val="20"/>
                <w:szCs w:val="20"/>
                <w:highlight w:val="yellow"/>
              </w:rPr>
              <w:t>NS/RL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C</w:t>
            </w:r>
          </w:p>
          <w:p w14:paraId="2F409886" w14:textId="7827D330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before="40" w:after="40"/>
              <w:ind w:right="633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Perfuser la deuxième ligne I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ntra </w:t>
            </w:r>
            <w:proofErr w:type="spellStart"/>
            <w:r w:rsidRPr="004D65B3">
              <w:rPr>
                <w:rFonts w:ascii="Calibri" w:hAnsi="Calibri" w:cs="Calibri"/>
                <w:sz w:val="20"/>
                <w:szCs w:val="20"/>
              </w:rPr>
              <w:t>V</w:t>
            </w:r>
            <w:r>
              <w:rPr>
                <w:rFonts w:ascii="Calibri" w:hAnsi="Calibri" w:cs="Calibri"/>
                <w:sz w:val="20"/>
                <w:szCs w:val="20"/>
              </w:rPr>
              <w:t>einueuse</w:t>
            </w:r>
            <w:proofErr w:type="spell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 de </w:t>
            </w:r>
            <w:r w:rsidRPr="00497902">
              <w:rPr>
                <w:rFonts w:ascii="Calibri" w:hAnsi="Calibri" w:cs="Calibri"/>
                <w:sz w:val="20"/>
                <w:szCs w:val="20"/>
                <w:highlight w:val="yellow"/>
              </w:rPr>
              <w:t>RL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avec injection d'ocytocine 20 UI dans 1 L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D</w:t>
            </w:r>
          </w:p>
          <w:p w14:paraId="5C2816A2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4D65B3">
              <w:rPr>
                <w:rFonts w:ascii="Calibri" w:hAnsi="Calibri" w:cs="Calibri"/>
                <w:sz w:val="20"/>
                <w:szCs w:val="20"/>
              </w:rPr>
              <w:lastRenderedPageBreak/>
              <w:t>Cathéteriser</w:t>
            </w:r>
            <w:proofErr w:type="spellEnd"/>
            <w:r w:rsidRPr="004D65B3" w:rsidDel="00790540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E</w:t>
            </w:r>
          </w:p>
          <w:p w14:paraId="08F92969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Administrer de l'oxygène 6-8 L avec un masque ou des broche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F</w:t>
            </w:r>
          </w:p>
          <w:p w14:paraId="59B64B7A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Prendre du sang pour le regroupement et la compatibilité croisé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G</w:t>
            </w:r>
          </w:p>
          <w:p w14:paraId="417A7936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Administrer une injection d'acide tranexamique 1 g IV lent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H</w:t>
            </w:r>
          </w:p>
          <w:p w14:paraId="1288EA0E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Surveiller les signes vitaux toutes les 15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minutes</w:t>
            </w:r>
          </w:p>
          <w:p w14:paraId="1651341D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33A32D9F" w14:textId="12A46A3A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1619E8EF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19E0E4DB" w14:textId="77777777" w:rsidTr="00FB0D80">
        <w:tc>
          <w:tcPr>
            <w:tcW w:w="339" w:type="pct"/>
          </w:tcPr>
          <w:p w14:paraId="411DA116" w14:textId="568A7BF7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42</w:t>
            </w:r>
          </w:p>
        </w:tc>
        <w:tc>
          <w:tcPr>
            <w:tcW w:w="1773" w:type="pct"/>
          </w:tcPr>
          <w:p w14:paraId="28B99C64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Quels sont les signes et symptômes d’un choc ?</w:t>
            </w:r>
          </w:p>
          <w:p w14:paraId="73B1622C" w14:textId="77777777" w:rsidR="008526F7" w:rsidRPr="004D65B3" w:rsidRDefault="008526F7" w:rsidP="008526F7">
            <w:pPr>
              <w:shd w:val="clear" w:color="auto" w:fill="FFFFFF" w:themeFill="background1"/>
              <w:spacing w:after="160" w:line="259" w:lineRule="auto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  <w:t xml:space="preserve"> </w:t>
            </w:r>
          </w:p>
          <w:p w14:paraId="0D5AD6E4" w14:textId="488BED9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70F2A96A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3EEFE066" w14:textId="3B268E60" w:rsidR="008526F7" w:rsidRPr="004D65B3" w:rsidRDefault="008526F7" w:rsidP="008526F7">
            <w:pPr>
              <w:shd w:val="clear" w:color="auto" w:fill="FFFFFF" w:themeFill="background1"/>
              <w:spacing w:after="160" w:line="259" w:lineRule="auto"/>
              <w:rPr>
                <w:rFonts w:ascii="Calibri" w:hAnsi="Calibri" w:cs="Calibri"/>
                <w:b/>
                <w:bCs/>
                <w:iCs/>
                <w:sz w:val="20"/>
                <w:szCs w:val="20"/>
                <w:lang w:bidi="hi-IN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[Choix multiple. Notez toutes les réponses. Si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l’option  «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>je ne sais pas» est mentionnée, aucune des autres options ne doit être entourée].</w:t>
            </w:r>
          </w:p>
        </w:tc>
        <w:tc>
          <w:tcPr>
            <w:tcW w:w="2472" w:type="pct"/>
          </w:tcPr>
          <w:p w14:paraId="138077CF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TA systolique &lt;90 </w:t>
            </w:r>
            <w:proofErr w:type="spellStart"/>
            <w:r w:rsidRPr="004D65B3">
              <w:rPr>
                <w:rFonts w:ascii="Calibri" w:hAnsi="Calibri" w:cs="Calibri"/>
                <w:sz w:val="20"/>
                <w:szCs w:val="20"/>
              </w:rPr>
              <w:t>mmHg</w:t>
            </w:r>
            <w:proofErr w:type="spell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A</w:t>
            </w:r>
          </w:p>
          <w:p w14:paraId="4280F001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Pouls &gt;110/min et filiforme.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B</w:t>
            </w:r>
          </w:p>
          <w:p w14:paraId="67842BDB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Respiration rapide et superficiell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C</w:t>
            </w:r>
          </w:p>
          <w:p w14:paraId="54935410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Diminution du débit urinaire.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D</w:t>
            </w:r>
          </w:p>
          <w:p w14:paraId="330CCC0B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Somnolent ou inconscient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E</w:t>
            </w:r>
          </w:p>
          <w:p w14:paraId="0CFCA0DC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Extrémités froides et moite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F</w:t>
            </w:r>
          </w:p>
          <w:p w14:paraId="17FCD9B4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4736745D" w14:textId="7528DA6F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0F1B0023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76AEF321" w14:textId="77777777" w:rsidTr="00FB0D80">
        <w:tc>
          <w:tcPr>
            <w:tcW w:w="339" w:type="pct"/>
          </w:tcPr>
          <w:p w14:paraId="63B86A7E" w14:textId="58C28143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43</w:t>
            </w:r>
          </w:p>
        </w:tc>
        <w:tc>
          <w:tcPr>
            <w:tcW w:w="1773" w:type="pct"/>
          </w:tcPr>
          <w:p w14:paraId="7532F75D" w14:textId="32F4B9FD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Comment identifier une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hemorragie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postpartum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atonique ?</w:t>
            </w:r>
          </w:p>
          <w:p w14:paraId="483B522E" w14:textId="77777777" w:rsidR="008526F7" w:rsidRPr="004D65B3" w:rsidRDefault="008526F7" w:rsidP="008526F7">
            <w:pPr>
              <w:shd w:val="clear" w:color="auto" w:fill="FFFFFF" w:themeFill="background1"/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</w:p>
          <w:p w14:paraId="004131C8" w14:textId="3B50C9AA" w:rsidR="008526F7" w:rsidRPr="004D65B3" w:rsidRDefault="008526F7" w:rsidP="008526F7">
            <w:pPr>
              <w:shd w:val="clear" w:color="auto" w:fill="FFFFFF" w:themeFill="background1"/>
              <w:spacing w:line="259" w:lineRule="auto"/>
              <w:rPr>
                <w:rFonts w:ascii="Calibri" w:hAnsi="Calibri" w:cs="Calibri"/>
                <w:sz w:val="20"/>
                <w:szCs w:val="20"/>
              </w:rPr>
            </w:pPr>
          </w:p>
          <w:p w14:paraId="601F7981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4299E38A" w14:textId="530FDB77" w:rsidR="008526F7" w:rsidRPr="004D65B3" w:rsidRDefault="008526F7" w:rsidP="008526F7">
            <w:pPr>
              <w:shd w:val="clear" w:color="auto" w:fill="FFFFFF" w:themeFill="background1"/>
              <w:spacing w:after="160" w:line="259" w:lineRule="auto"/>
              <w:rPr>
                <w:rFonts w:ascii="Calibri" w:hAnsi="Calibri" w:cs="Calibri"/>
                <w:b/>
                <w:bCs/>
                <w:iCs/>
                <w:sz w:val="20"/>
                <w:szCs w:val="20"/>
                <w:lang w:bidi="hi-IN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[Choix multiple. Notez toutes les réponses. Si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l’option  «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>je ne sais pas» est mentionnée, aucune des autres options ne doit être entourée].</w:t>
            </w:r>
          </w:p>
        </w:tc>
        <w:tc>
          <w:tcPr>
            <w:tcW w:w="2472" w:type="pct"/>
          </w:tcPr>
          <w:p w14:paraId="24BAEE1D" w14:textId="50C136C5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before="40" w:after="40"/>
              <w:rPr>
                <w:rFonts w:ascii="Calibri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 mou et flasque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</w:r>
            <w:r w:rsidR="00D071BA">
              <w:rPr>
                <w:rFonts w:ascii="Calibri" w:hAnsi="Calibri" w:cs="Calibri"/>
                <w:sz w:val="20"/>
                <w:szCs w:val="20"/>
              </w:rPr>
              <w:t>A</w:t>
            </w:r>
          </w:p>
          <w:p w14:paraId="324DA53A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before="40" w:after="40"/>
              <w:rPr>
                <w:rFonts w:ascii="Calibri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hAnsi="Calibri" w:cs="Calibri"/>
                <w:sz w:val="20"/>
                <w:szCs w:val="20"/>
                <w:lang w:bidi="hi-IN"/>
              </w:rPr>
              <w:t>L'utérus reste non contracté</w:t>
            </w:r>
          </w:p>
          <w:p w14:paraId="67C881FA" w14:textId="5F75EF4A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before="40" w:after="40"/>
              <w:rPr>
                <w:rFonts w:ascii="Calibri" w:hAnsi="Calibri" w:cs="Calibri"/>
                <w:sz w:val="20"/>
                <w:szCs w:val="20"/>
                <w:lang w:bidi="hi-IN"/>
              </w:rPr>
            </w:pPr>
            <w:proofErr w:type="gramStart"/>
            <w:r>
              <w:rPr>
                <w:rFonts w:ascii="Calibri" w:hAnsi="Calibri" w:cs="Calibri"/>
                <w:sz w:val="20"/>
                <w:szCs w:val="20"/>
                <w:lang w:bidi="hi-IN"/>
              </w:rPr>
              <w:t>après</w:t>
            </w:r>
            <w:proofErr w:type="gramEnd"/>
            <w:r>
              <w:rPr>
                <w:rFonts w:ascii="Calibri" w:hAnsi="Calibri" w:cs="Calibri"/>
                <w:sz w:val="20"/>
                <w:szCs w:val="20"/>
                <w:lang w:bidi="hi-IN"/>
              </w:rPr>
              <w:t xml:space="preserve"> l’accouchement</w:t>
            </w:r>
            <w:r w:rsidRPr="004D65B3">
              <w:rPr>
                <w:rFonts w:ascii="Calibri" w:hAnsi="Calibri" w:cs="Calibri"/>
                <w:sz w:val="20"/>
                <w:szCs w:val="20"/>
                <w:lang w:bidi="hi-IN"/>
              </w:rPr>
              <w:tab/>
              <w:t>B</w:t>
            </w:r>
          </w:p>
          <w:p w14:paraId="1B540CA0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16160F94" w14:textId="7DEFD3EF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67605BCF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11377347" w14:textId="77777777" w:rsidTr="00FB0D80">
        <w:tc>
          <w:tcPr>
            <w:tcW w:w="339" w:type="pct"/>
          </w:tcPr>
          <w:p w14:paraId="30B23E83" w14:textId="60229F8A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 44</w:t>
            </w:r>
          </w:p>
        </w:tc>
        <w:tc>
          <w:tcPr>
            <w:tcW w:w="1773" w:type="pct"/>
          </w:tcPr>
          <w:p w14:paraId="4114F571" w14:textId="134BAD5A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Quand dit-on qu’il y’a une rétention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placentaire</w:t>
            </w:r>
            <w:r w:rsidRPr="004D65B3">
              <w:rPr>
                <w:rFonts w:ascii="Calibri" w:hAnsi="Calibri" w:cs="Calibri"/>
                <w:sz w:val="20"/>
                <w:szCs w:val="20"/>
              </w:rPr>
              <w:t>?</w:t>
            </w:r>
            <w:proofErr w:type="gramEnd"/>
          </w:p>
        </w:tc>
        <w:tc>
          <w:tcPr>
            <w:tcW w:w="2472" w:type="pct"/>
          </w:tcPr>
          <w:p w14:paraId="5C18BF53" w14:textId="4488A35D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</w:tabs>
              <w:spacing w:before="40" w:after="40"/>
              <w:ind w:right="633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L</w:t>
            </w:r>
            <w:r>
              <w:rPr>
                <w:rFonts w:ascii="Calibri" w:hAnsi="Calibri" w:cs="Calibri"/>
                <w:sz w:val="20"/>
                <w:szCs w:val="20"/>
              </w:rPr>
              <w:t>orsqu'il n'est pas expulsé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plus de 30 minutes après l'accouchement du bébé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1</w:t>
            </w:r>
          </w:p>
          <w:p w14:paraId="534D3E0E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46472077" w14:textId="5B190D1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31B53ED0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2BECA392" w14:textId="77777777" w:rsidTr="00FB0D80">
        <w:tc>
          <w:tcPr>
            <w:tcW w:w="339" w:type="pct"/>
          </w:tcPr>
          <w:p w14:paraId="174E29BC" w14:textId="1C7A7E71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45</w:t>
            </w:r>
          </w:p>
        </w:tc>
        <w:tc>
          <w:tcPr>
            <w:tcW w:w="1773" w:type="pct"/>
          </w:tcPr>
          <w:p w14:paraId="2CA3DAF4" w14:textId="3FB9DAF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Un compactage vaginal doit être réalisé pour les cas </w:t>
            </w:r>
            <w:proofErr w:type="gramStart"/>
            <w:r w:rsidRPr="004D65B3">
              <w:rPr>
                <w:rFonts w:ascii="Calibri" w:hAnsi="Calibri" w:cs="Calibri"/>
                <w:sz w:val="20"/>
                <w:szCs w:val="20"/>
              </w:rPr>
              <w:t>d'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hemorragie</w:t>
            </w:r>
            <w:proofErr w:type="spellEnd"/>
            <w:proofErr w:type="gramEnd"/>
            <w:r>
              <w:rPr>
                <w:rFonts w:ascii="Calibri" w:hAnsi="Calibri" w:cs="Calibri"/>
                <w:sz w:val="20"/>
                <w:szCs w:val="20"/>
              </w:rPr>
              <w:t xml:space="preserve"> postpartum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atonique référés au centre supérieur. </w:t>
            </w:r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Cette </w:t>
            </w:r>
            <w:proofErr w:type="spellStart"/>
            <w:r w:rsidRPr="004D65B3">
              <w:rPr>
                <w:rFonts w:ascii="Calibri" w:hAnsi="Calibri" w:cs="Calibri"/>
                <w:color w:val="000000"/>
                <w:sz w:val="20"/>
                <w:szCs w:val="20"/>
                <w:lang w:val="en-IN"/>
              </w:rPr>
              <w:t>déclaration</w:t>
            </w:r>
            <w:proofErr w:type="spellEnd"/>
            <w:r w:rsidRPr="004D65B3">
              <w:rPr>
                <w:rFonts w:ascii="Calibri" w:hAnsi="Calibri" w:cs="Calibri"/>
                <w:color w:val="000000"/>
                <w:sz w:val="20"/>
                <w:szCs w:val="20"/>
                <w:lang w:val="en-IN"/>
              </w:rPr>
              <w:t xml:space="preserve"> </w:t>
            </w:r>
            <w:proofErr w:type="spellStart"/>
            <w:r w:rsidRPr="004D65B3">
              <w:rPr>
                <w:rFonts w:ascii="Calibri" w:hAnsi="Calibri" w:cs="Calibri"/>
                <w:color w:val="000000"/>
                <w:sz w:val="20"/>
                <w:szCs w:val="20"/>
                <w:lang w:val="en-IN"/>
              </w:rPr>
              <w:t>est</w:t>
            </w:r>
            <w:proofErr w:type="spellEnd"/>
            <w:r w:rsidRPr="004D65B3">
              <w:rPr>
                <w:rFonts w:ascii="Calibri" w:hAnsi="Calibri" w:cs="Calibri"/>
                <w:color w:val="000000"/>
                <w:sz w:val="20"/>
                <w:szCs w:val="20"/>
                <w:lang w:val="en-IN"/>
              </w:rPr>
              <w:t xml:space="preserve"> </w:t>
            </w:r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vraie ou </w:t>
            </w:r>
            <w:proofErr w:type="gramStart"/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>fausse?</w:t>
            </w:r>
            <w:proofErr w:type="gramEnd"/>
          </w:p>
        </w:tc>
        <w:tc>
          <w:tcPr>
            <w:tcW w:w="2472" w:type="pct"/>
          </w:tcPr>
          <w:p w14:paraId="25138B53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Vrai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1</w:t>
            </w:r>
          </w:p>
          <w:p w14:paraId="79D4A9F8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Faux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2</w:t>
            </w:r>
          </w:p>
        </w:tc>
        <w:tc>
          <w:tcPr>
            <w:tcW w:w="417" w:type="pct"/>
          </w:tcPr>
          <w:p w14:paraId="6E897F7C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734BF083" w14:textId="77777777" w:rsidTr="00FB0D80">
        <w:tc>
          <w:tcPr>
            <w:tcW w:w="339" w:type="pct"/>
          </w:tcPr>
          <w:p w14:paraId="304BE4B1" w14:textId="29A50363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46</w:t>
            </w:r>
          </w:p>
        </w:tc>
        <w:tc>
          <w:tcPr>
            <w:tcW w:w="1773" w:type="pct"/>
          </w:tcPr>
          <w:p w14:paraId="6A912D2B" w14:textId="1A0B9E80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Quelles sont les causes de </w:t>
            </w:r>
            <w:proofErr w:type="gramStart"/>
            <w:r w:rsidRPr="004D65B3">
              <w:rPr>
                <w:rFonts w:ascii="Calibri" w:hAnsi="Calibri" w:cs="Calibri"/>
                <w:sz w:val="20"/>
                <w:szCs w:val="20"/>
              </w:rPr>
              <w:t>l’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hemorragie</w:t>
            </w:r>
            <w:proofErr w:type="spellEnd"/>
            <w:proofErr w:type="gramEnd"/>
            <w:r>
              <w:rPr>
                <w:rFonts w:ascii="Calibri" w:hAnsi="Calibri" w:cs="Calibri"/>
                <w:sz w:val="20"/>
                <w:szCs w:val="20"/>
              </w:rPr>
              <w:t xml:space="preserve"> postpartum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?</w:t>
            </w:r>
          </w:p>
          <w:p w14:paraId="5E7EC6C7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6A3C4A84" w14:textId="6B1812E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260395B4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1AEC1EC6" w14:textId="159A292C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[Choix multiple. Notez toutes les réponses. Si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l’option  «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>je ne sais pas» est mentionnée, aucune des autres options ne doit être entourée].</w:t>
            </w:r>
          </w:p>
        </w:tc>
        <w:tc>
          <w:tcPr>
            <w:tcW w:w="2472" w:type="pct"/>
          </w:tcPr>
          <w:p w14:paraId="6F655C08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Tonalité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A</w:t>
            </w:r>
          </w:p>
          <w:p w14:paraId="1E889166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Traumatisme/déchirur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B</w:t>
            </w:r>
          </w:p>
          <w:p w14:paraId="783EBE82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Tissu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C</w:t>
            </w:r>
          </w:p>
          <w:p w14:paraId="1A1F73DF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Carence en thrombin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D</w:t>
            </w:r>
          </w:p>
          <w:p w14:paraId="780ADA6D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532AD1D4" w14:textId="32D45DC4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2CC0961F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7772E4DC" w14:textId="77777777" w:rsidTr="00FB0D80">
        <w:tc>
          <w:tcPr>
            <w:tcW w:w="339" w:type="pct"/>
          </w:tcPr>
          <w:p w14:paraId="4356B5D8" w14:textId="77777777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  <w:tc>
          <w:tcPr>
            <w:tcW w:w="4244" w:type="pct"/>
            <w:gridSpan w:val="2"/>
          </w:tcPr>
          <w:p w14:paraId="708AFACE" w14:textId="60AA659F" w:rsidR="008526F7" w:rsidRPr="004D65B3" w:rsidRDefault="008526F7" w:rsidP="008526F7">
            <w:pPr>
              <w:pStyle w:val="Heading2"/>
              <w:shd w:val="clear" w:color="auto" w:fill="FFFFFF" w:themeFill="background1"/>
              <w:tabs>
                <w:tab w:val="center" w:pos="4513"/>
                <w:tab w:val="left" w:pos="8302"/>
              </w:tabs>
              <w:spacing w:before="0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/>
                <w:bCs/>
                <w:color w:val="auto"/>
                <w:sz w:val="20"/>
                <w:szCs w:val="20"/>
              </w:rPr>
              <w:t>Maintenant, j'aimerais poser des questions liées à la surveillance du travail à l'aide du partogramme, du déclenchement du travail et de la GATPA.</w:t>
            </w:r>
          </w:p>
        </w:tc>
        <w:tc>
          <w:tcPr>
            <w:tcW w:w="417" w:type="pct"/>
          </w:tcPr>
          <w:p w14:paraId="1EC49AC9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569115E9" w14:textId="77777777" w:rsidTr="00FB0D80">
        <w:tc>
          <w:tcPr>
            <w:tcW w:w="339" w:type="pct"/>
          </w:tcPr>
          <w:p w14:paraId="0DC2D5F1" w14:textId="50A4B968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47</w:t>
            </w:r>
          </w:p>
        </w:tc>
        <w:tc>
          <w:tcPr>
            <w:tcW w:w="1773" w:type="pct"/>
          </w:tcPr>
          <w:p w14:paraId="06964882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>Quand dit-on que la femme enceinte est au premier stade du travail ?</w:t>
            </w:r>
          </w:p>
          <w:p w14:paraId="4E68616B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472" w:type="pct"/>
          </w:tcPr>
          <w:p w14:paraId="156E1692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Début de la véritable douleur du travail jusqu'à la dilatation complète du col (10 cm)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1</w:t>
            </w:r>
          </w:p>
          <w:p w14:paraId="78C560AE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62BDD16A" w14:textId="5105D71D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2717C945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290125E1" w14:textId="77777777" w:rsidTr="00FB0D80">
        <w:tc>
          <w:tcPr>
            <w:tcW w:w="339" w:type="pct"/>
          </w:tcPr>
          <w:p w14:paraId="17026E2E" w14:textId="23C5E373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48</w:t>
            </w:r>
          </w:p>
        </w:tc>
        <w:tc>
          <w:tcPr>
            <w:tcW w:w="1773" w:type="pct"/>
          </w:tcPr>
          <w:p w14:paraId="534988B7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>Quelles informations sont tracées toutes les 30 minutes sur le partogramme ?</w:t>
            </w:r>
          </w:p>
          <w:p w14:paraId="470EC28D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4A06FF8B" w14:textId="5353B65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09865C6E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2C56C36C" w14:textId="4D870CAF" w:rsidR="008526F7" w:rsidRPr="004D65B3" w:rsidDel="00A044D0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[Choix multiple. Notez toutes les réponses. Si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l’option  «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>je ne sais pas» est mentionnée, aucune des autres options ne doit être entourée].</w:t>
            </w:r>
          </w:p>
        </w:tc>
        <w:tc>
          <w:tcPr>
            <w:tcW w:w="2472" w:type="pct"/>
          </w:tcPr>
          <w:p w14:paraId="1793DF67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lastRenderedPageBreak/>
              <w:t xml:space="preserve">Pouls maternel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A</w:t>
            </w:r>
          </w:p>
          <w:p w14:paraId="1EEE2BBE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Fréquence cardiaque fœtal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B</w:t>
            </w:r>
          </w:p>
          <w:p w14:paraId="3210C9C7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lastRenderedPageBreak/>
              <w:t xml:space="preserve">Contractions utérine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C</w:t>
            </w:r>
          </w:p>
          <w:p w14:paraId="4919A225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Couleur du liquide amniotiqu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D</w:t>
            </w:r>
          </w:p>
          <w:p w14:paraId="32BC2CB4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5C2D3787" w14:textId="2591638D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  <w:r w:rsidRPr="004D65B3" w:rsidDel="002E2B2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417" w:type="pct"/>
          </w:tcPr>
          <w:p w14:paraId="4DB80E15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550AFA33" w14:textId="77777777" w:rsidTr="00FB0D80">
        <w:tc>
          <w:tcPr>
            <w:tcW w:w="339" w:type="pct"/>
          </w:tcPr>
          <w:p w14:paraId="2C16F1F2" w14:textId="7693ED2C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49</w:t>
            </w:r>
          </w:p>
        </w:tc>
        <w:tc>
          <w:tcPr>
            <w:tcW w:w="1773" w:type="pct"/>
          </w:tcPr>
          <w:p w14:paraId="074C9627" w14:textId="417EE826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>Quelles informations sont reportées toutes les 4 heures sur le partogramme ?</w:t>
            </w:r>
          </w:p>
          <w:p w14:paraId="2029035A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30AA533B" w14:textId="55A4CC39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1147D7D4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207802CB" w14:textId="2E3B82CC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[Choix multiple. Notez toutes les réponses. Si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l’option  «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>je ne sais pas» est mentionnée, aucune des autres options ne doit être entourée].</w:t>
            </w:r>
          </w:p>
        </w:tc>
        <w:tc>
          <w:tcPr>
            <w:tcW w:w="2472" w:type="pct"/>
          </w:tcPr>
          <w:p w14:paraId="370FE669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before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Dilatation cervical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A</w:t>
            </w:r>
          </w:p>
          <w:p w14:paraId="78071A9D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before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Pression artériell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B</w:t>
            </w:r>
          </w:p>
          <w:p w14:paraId="4255A0AE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1EE1860D" w14:textId="43FC9DCF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before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4CE05433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26D2D2AB" w14:textId="77777777" w:rsidTr="00FB0D80">
        <w:tc>
          <w:tcPr>
            <w:tcW w:w="339" w:type="pct"/>
          </w:tcPr>
          <w:p w14:paraId="212D4FEB" w14:textId="7D0E4E1D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50</w:t>
            </w:r>
          </w:p>
        </w:tc>
        <w:tc>
          <w:tcPr>
            <w:tcW w:w="1773" w:type="pct"/>
          </w:tcPr>
          <w:p w14:paraId="625FB898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La température maternelle est relevée toutes les 2 heures sur le partogramme. Cette </w:t>
            </w:r>
            <w:proofErr w:type="spellStart"/>
            <w:r w:rsidRPr="004D65B3">
              <w:rPr>
                <w:rFonts w:ascii="Calibri" w:hAnsi="Calibri" w:cs="Calibri"/>
                <w:color w:val="000000"/>
                <w:sz w:val="20"/>
                <w:szCs w:val="20"/>
                <w:lang w:val="en-IN"/>
              </w:rPr>
              <w:t>déclaration</w:t>
            </w:r>
            <w:proofErr w:type="spellEnd"/>
            <w:r w:rsidRPr="004D65B3">
              <w:rPr>
                <w:rFonts w:ascii="Calibri" w:hAnsi="Calibri" w:cs="Calibri"/>
                <w:color w:val="000000"/>
                <w:sz w:val="20"/>
                <w:szCs w:val="20"/>
                <w:lang w:val="en-IN"/>
              </w:rPr>
              <w:t xml:space="preserve"> </w:t>
            </w:r>
            <w:proofErr w:type="spellStart"/>
            <w:r w:rsidRPr="004D65B3">
              <w:rPr>
                <w:rFonts w:ascii="Calibri" w:hAnsi="Calibri" w:cs="Calibri"/>
                <w:color w:val="000000"/>
                <w:sz w:val="20"/>
                <w:szCs w:val="20"/>
                <w:lang w:val="en-IN"/>
              </w:rPr>
              <w:t>est</w:t>
            </w:r>
            <w:proofErr w:type="spellEnd"/>
            <w:r w:rsidRPr="004D65B3">
              <w:rPr>
                <w:rFonts w:ascii="Calibri" w:hAnsi="Calibri" w:cs="Calibri"/>
                <w:color w:val="000000"/>
                <w:sz w:val="20"/>
                <w:szCs w:val="20"/>
                <w:lang w:val="en-IN"/>
              </w:rPr>
              <w:t xml:space="preserve"> </w:t>
            </w:r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vraie ou </w:t>
            </w:r>
            <w:proofErr w:type="gramStart"/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>fausse?</w:t>
            </w:r>
            <w:proofErr w:type="gramEnd"/>
          </w:p>
        </w:tc>
        <w:tc>
          <w:tcPr>
            <w:tcW w:w="2472" w:type="pct"/>
          </w:tcPr>
          <w:p w14:paraId="0D399157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Vrai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1</w:t>
            </w:r>
          </w:p>
          <w:p w14:paraId="74895C37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before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Faux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2</w:t>
            </w:r>
          </w:p>
        </w:tc>
        <w:tc>
          <w:tcPr>
            <w:tcW w:w="417" w:type="pct"/>
          </w:tcPr>
          <w:p w14:paraId="54A3B13A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29716FC3" w14:textId="77777777" w:rsidTr="00FB0D80">
        <w:tc>
          <w:tcPr>
            <w:tcW w:w="339" w:type="pct"/>
          </w:tcPr>
          <w:p w14:paraId="00E8A060" w14:textId="722F9ED2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51</w:t>
            </w:r>
          </w:p>
        </w:tc>
        <w:tc>
          <w:tcPr>
            <w:tcW w:w="1773" w:type="pct"/>
          </w:tcPr>
          <w:p w14:paraId="775D2377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>Quand dit-on que la mère est en travail actif ?</w:t>
            </w:r>
          </w:p>
        </w:tc>
        <w:tc>
          <w:tcPr>
            <w:tcW w:w="2472" w:type="pct"/>
          </w:tcPr>
          <w:p w14:paraId="4B268CF5" w14:textId="77777777" w:rsidR="008526F7" w:rsidRPr="004D65B3" w:rsidRDefault="008526F7" w:rsidP="008526F7">
            <w:pPr>
              <w:shd w:val="clear" w:color="auto" w:fill="FFFFFF" w:themeFill="background1"/>
              <w:tabs>
                <w:tab w:val="left" w:leader="dot" w:pos="3969"/>
                <w:tab w:val="right" w:leader="dot" w:pos="4267"/>
                <w:tab w:val="left" w:leader="dot" w:pos="4536"/>
              </w:tabs>
              <w:spacing w:before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Dilatation cervicale supérieure ou égale à</w:t>
            </w:r>
          </w:p>
          <w:p w14:paraId="20FA7AA2" w14:textId="77777777" w:rsidR="008526F7" w:rsidRPr="004D65B3" w:rsidRDefault="008526F7" w:rsidP="008526F7">
            <w:pPr>
              <w:shd w:val="clear" w:color="auto" w:fill="FFFFFF" w:themeFill="background1"/>
              <w:tabs>
                <w:tab w:val="left" w:leader="dot" w:pos="4125"/>
                <w:tab w:val="right" w:leader="dot" w:pos="4267"/>
                <w:tab w:val="left" w:leader="dot" w:pos="4536"/>
              </w:tabs>
              <w:spacing w:before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4 cm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1</w:t>
            </w:r>
          </w:p>
          <w:p w14:paraId="7D49DB2C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54FBC121" w14:textId="4D373650" w:rsidR="008526F7" w:rsidRPr="004D65B3" w:rsidRDefault="008526F7" w:rsidP="008526F7">
            <w:pPr>
              <w:shd w:val="clear" w:color="auto" w:fill="FFFFFF" w:themeFill="background1"/>
              <w:tabs>
                <w:tab w:val="left" w:leader="dot" w:pos="4125"/>
                <w:tab w:val="right" w:leader="dot" w:pos="4267"/>
              </w:tabs>
              <w:spacing w:before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592CDEF0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73A88DEC" w14:textId="77777777" w:rsidTr="00FB0D80">
        <w:tc>
          <w:tcPr>
            <w:tcW w:w="339" w:type="pct"/>
          </w:tcPr>
          <w:p w14:paraId="7FD945C1" w14:textId="4277183F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52</w:t>
            </w:r>
          </w:p>
        </w:tc>
        <w:tc>
          <w:tcPr>
            <w:tcW w:w="1773" w:type="pct"/>
          </w:tcPr>
          <w:p w14:paraId="4D560CFA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>Comment identifierez-vous un cas de travail prolongé à partir des lectures du partogramme ?</w:t>
            </w:r>
          </w:p>
          <w:p w14:paraId="793CA311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472" w:type="pct"/>
          </w:tcPr>
          <w:p w14:paraId="2648B19F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before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Ligne de dilatation cervicale tracée traversant la</w:t>
            </w:r>
          </w:p>
          <w:p w14:paraId="4DD2F0B6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before="40"/>
              <w:rPr>
                <w:rFonts w:ascii="Calibri" w:hAnsi="Calibri" w:cs="Calibri"/>
                <w:sz w:val="20"/>
                <w:szCs w:val="20"/>
              </w:rPr>
            </w:pPr>
            <w:proofErr w:type="gramStart"/>
            <w:r w:rsidRPr="004D65B3">
              <w:rPr>
                <w:rFonts w:ascii="Calibri" w:hAnsi="Calibri" w:cs="Calibri"/>
                <w:sz w:val="20"/>
                <w:szCs w:val="20"/>
              </w:rPr>
              <w:t>ligne</w:t>
            </w:r>
            <w:proofErr w:type="gram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 d'alert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1</w:t>
            </w:r>
          </w:p>
          <w:p w14:paraId="5D9E746F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40A915D8" w14:textId="3E128C24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before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31B7CFB8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775EC318" w14:textId="77777777" w:rsidTr="00FB0D80">
        <w:tc>
          <w:tcPr>
            <w:tcW w:w="339" w:type="pct"/>
          </w:tcPr>
          <w:p w14:paraId="24598CE6" w14:textId="446097C9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53</w:t>
            </w:r>
          </w:p>
        </w:tc>
        <w:tc>
          <w:tcPr>
            <w:tcW w:w="1773" w:type="pct"/>
          </w:tcPr>
          <w:p w14:paraId="1A7F1844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L'épisiotomie est obligatoire pour tous les accouchements </w:t>
            </w:r>
            <w:proofErr w:type="spellStart"/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>primi</w:t>
            </w:r>
            <w:proofErr w:type="spellEnd"/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>gravida</w:t>
            </w:r>
            <w:proofErr w:type="spellEnd"/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. Cette </w:t>
            </w:r>
            <w:proofErr w:type="spellStart"/>
            <w:r w:rsidRPr="004D65B3">
              <w:rPr>
                <w:rFonts w:ascii="Calibri" w:hAnsi="Calibri" w:cs="Calibri"/>
                <w:color w:val="000000"/>
                <w:sz w:val="20"/>
                <w:szCs w:val="20"/>
                <w:lang w:val="en-IN"/>
              </w:rPr>
              <w:t>déclaration</w:t>
            </w:r>
            <w:proofErr w:type="spellEnd"/>
            <w:r w:rsidRPr="004D65B3">
              <w:rPr>
                <w:rFonts w:ascii="Calibri" w:hAnsi="Calibri" w:cs="Calibri"/>
                <w:color w:val="000000"/>
                <w:sz w:val="20"/>
                <w:szCs w:val="20"/>
                <w:lang w:val="en-IN"/>
              </w:rPr>
              <w:t xml:space="preserve"> </w:t>
            </w:r>
            <w:proofErr w:type="spellStart"/>
            <w:r w:rsidRPr="004D65B3">
              <w:rPr>
                <w:rFonts w:ascii="Calibri" w:hAnsi="Calibri" w:cs="Calibri"/>
                <w:color w:val="000000"/>
                <w:sz w:val="20"/>
                <w:szCs w:val="20"/>
                <w:lang w:val="en-IN"/>
              </w:rPr>
              <w:t>est</w:t>
            </w:r>
            <w:proofErr w:type="spellEnd"/>
            <w:r w:rsidRPr="004D65B3">
              <w:rPr>
                <w:rFonts w:ascii="Calibri" w:hAnsi="Calibri" w:cs="Calibri"/>
                <w:color w:val="000000"/>
                <w:sz w:val="20"/>
                <w:szCs w:val="20"/>
                <w:lang w:val="en-IN"/>
              </w:rPr>
              <w:t xml:space="preserve"> </w:t>
            </w:r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vraie ou </w:t>
            </w:r>
            <w:proofErr w:type="gramStart"/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>fausse?</w:t>
            </w:r>
            <w:proofErr w:type="gramEnd"/>
          </w:p>
        </w:tc>
        <w:tc>
          <w:tcPr>
            <w:tcW w:w="2472" w:type="pct"/>
          </w:tcPr>
          <w:p w14:paraId="18D2B1D6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before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Vrai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1</w:t>
            </w:r>
          </w:p>
          <w:p w14:paraId="65FD1D01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before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Faux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2</w:t>
            </w:r>
          </w:p>
        </w:tc>
        <w:tc>
          <w:tcPr>
            <w:tcW w:w="417" w:type="pct"/>
          </w:tcPr>
          <w:p w14:paraId="3A4EAD65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10903E71" w14:textId="77777777" w:rsidTr="00FB0D80">
        <w:tc>
          <w:tcPr>
            <w:tcW w:w="339" w:type="pct"/>
          </w:tcPr>
          <w:p w14:paraId="096F73E5" w14:textId="05471570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54</w:t>
            </w:r>
          </w:p>
        </w:tc>
        <w:tc>
          <w:tcPr>
            <w:tcW w:w="1773" w:type="pct"/>
          </w:tcPr>
          <w:p w14:paraId="13BDDB8E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>Quelle est la troisième étape du travail ?</w:t>
            </w:r>
          </w:p>
          <w:p w14:paraId="759C955F" w14:textId="77777777" w:rsidR="008526F7" w:rsidRPr="004D65B3" w:rsidRDefault="008526F7" w:rsidP="008526F7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131B65F6" w14:textId="77777777" w:rsidR="008526F7" w:rsidRPr="004D65B3" w:rsidRDefault="008526F7" w:rsidP="008526F7">
            <w:pPr>
              <w:tabs>
                <w:tab w:val="left" w:pos="2762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ab/>
            </w:r>
          </w:p>
        </w:tc>
        <w:tc>
          <w:tcPr>
            <w:tcW w:w="2472" w:type="pct"/>
          </w:tcPr>
          <w:p w14:paraId="1D233901" w14:textId="3C284BA4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De l'accouchement du fœtus à </w:t>
            </w:r>
            <w:r>
              <w:rPr>
                <w:rFonts w:ascii="Calibri" w:hAnsi="Calibri" w:cs="Calibri"/>
                <w:sz w:val="20"/>
                <w:szCs w:val="20"/>
              </w:rPr>
              <w:t>l’expulsion du</w:t>
            </w:r>
          </w:p>
          <w:p w14:paraId="6B4E9C66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proofErr w:type="gramStart"/>
            <w:r w:rsidRPr="004D65B3">
              <w:rPr>
                <w:rFonts w:ascii="Calibri" w:hAnsi="Calibri" w:cs="Calibri"/>
                <w:sz w:val="20"/>
                <w:szCs w:val="20"/>
              </w:rPr>
              <w:t>placenta</w:t>
            </w:r>
            <w:proofErr w:type="gram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1</w:t>
            </w:r>
          </w:p>
          <w:p w14:paraId="7C534290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634E1CE7" w14:textId="2C3F0F3F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  <w:r w:rsidRPr="004D65B3" w:rsidDel="002E2B2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417" w:type="pct"/>
          </w:tcPr>
          <w:p w14:paraId="46B7B464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4E09F6F4" w14:textId="77777777" w:rsidTr="00FB0D80">
        <w:tc>
          <w:tcPr>
            <w:tcW w:w="339" w:type="pct"/>
          </w:tcPr>
          <w:p w14:paraId="08B82DED" w14:textId="21FA097B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55</w:t>
            </w:r>
          </w:p>
        </w:tc>
        <w:tc>
          <w:tcPr>
            <w:tcW w:w="1773" w:type="pct"/>
          </w:tcPr>
          <w:p w14:paraId="1CC68B68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>Dans quels cas faut-il faire la GATPA ?</w:t>
            </w:r>
          </w:p>
          <w:p w14:paraId="07DED200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337662D8" w14:textId="0A38BC02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5FBAD621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5D216F3F" w14:textId="07E6526E" w:rsidR="008526F7" w:rsidRPr="004D65B3" w:rsidDel="00FC080E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[Choix multiple. Notez toutes les réponses. Si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l’option  «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>je ne sais pas» est mentionnée, aucune des autres options ne doit être entourée].</w:t>
            </w:r>
          </w:p>
        </w:tc>
        <w:tc>
          <w:tcPr>
            <w:tcW w:w="2472" w:type="pct"/>
          </w:tcPr>
          <w:p w14:paraId="66B5B88C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Naissance vivant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A</w:t>
            </w:r>
          </w:p>
          <w:p w14:paraId="6475CBF1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Mort-né de naissanc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B</w:t>
            </w:r>
          </w:p>
          <w:p w14:paraId="161DCAC6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Accouchement simpl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C</w:t>
            </w:r>
          </w:p>
          <w:p w14:paraId="0FF8C8D4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Accouchement multi-fœtu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D</w:t>
            </w:r>
          </w:p>
          <w:p w14:paraId="563D17A6" w14:textId="6D67D675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Acouchement</w:t>
            </w:r>
            <w:proofErr w:type="spell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 par le sièg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E</w:t>
            </w:r>
          </w:p>
          <w:p w14:paraId="54BD32D9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716E5622" w14:textId="1BBB9A6F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30EB4D87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55C3ACBE" w14:textId="77777777" w:rsidTr="00FB0D80">
        <w:tc>
          <w:tcPr>
            <w:tcW w:w="339" w:type="pct"/>
          </w:tcPr>
          <w:p w14:paraId="6F53D058" w14:textId="136F8A08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56</w:t>
            </w:r>
          </w:p>
        </w:tc>
        <w:tc>
          <w:tcPr>
            <w:tcW w:w="1773" w:type="pct"/>
          </w:tcPr>
          <w:p w14:paraId="7D6CBAC6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>Quelles sont les étapes de la prise en charge active du troisième stade du travail ?</w:t>
            </w:r>
          </w:p>
          <w:p w14:paraId="4F46330B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</w:p>
          <w:p w14:paraId="17CB3D32" w14:textId="0720610E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6AF7534B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4F3C840C" w14:textId="003817F4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[Choix multiple. Notez toutes les réponses. Si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l’option  «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>je ne sais pas» est mentionnée, aucune des autres options ne doit être entourée].</w:t>
            </w:r>
          </w:p>
        </w:tc>
        <w:tc>
          <w:tcPr>
            <w:tcW w:w="2472" w:type="pct"/>
          </w:tcPr>
          <w:p w14:paraId="5FA29BB2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Vérifiez l'abdomen pour exclure plusieur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br/>
              <w:t xml:space="preserve">fœtu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A</w:t>
            </w:r>
          </w:p>
          <w:p w14:paraId="7C3BE59C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ind w:right="633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Administrer des </w:t>
            </w:r>
            <w:proofErr w:type="spellStart"/>
            <w:r w:rsidRPr="004D65B3">
              <w:rPr>
                <w:rFonts w:ascii="Calibri" w:hAnsi="Calibri" w:cs="Calibri"/>
                <w:sz w:val="20"/>
                <w:szCs w:val="20"/>
              </w:rPr>
              <w:t>utertoniques</w:t>
            </w:r>
            <w:proofErr w:type="spell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 (</w:t>
            </w:r>
            <w:proofErr w:type="spellStart"/>
            <w:r w:rsidRPr="004D65B3">
              <w:rPr>
                <w:rFonts w:ascii="Calibri" w:hAnsi="Calibri" w:cs="Calibri"/>
                <w:sz w:val="20"/>
                <w:szCs w:val="20"/>
              </w:rPr>
              <w:t>inj</w:t>
            </w:r>
            <w:proofErr w:type="spell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. </w:t>
            </w:r>
            <w:proofErr w:type="spellStart"/>
            <w:r w:rsidRPr="004D65B3">
              <w:rPr>
                <w:rFonts w:ascii="Calibri" w:hAnsi="Calibri" w:cs="Calibri"/>
                <w:sz w:val="20"/>
                <w:szCs w:val="20"/>
              </w:rPr>
              <w:t>Oxytocine</w:t>
            </w:r>
            <w:proofErr w:type="spell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 10 UI/</w:t>
            </w:r>
            <w:proofErr w:type="spellStart"/>
            <w:r w:rsidRPr="004D65B3">
              <w:rPr>
                <w:rFonts w:ascii="Calibri" w:hAnsi="Calibri" w:cs="Calibri"/>
                <w:sz w:val="20"/>
                <w:szCs w:val="20"/>
              </w:rPr>
              <w:t>Tab.</w:t>
            </w:r>
            <w:proofErr w:type="spell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 Misoprostol 600 </w:t>
            </w:r>
            <w:proofErr w:type="spellStart"/>
            <w:r w:rsidRPr="004D65B3">
              <w:rPr>
                <w:rFonts w:ascii="Calibri" w:hAnsi="Calibri" w:cs="Calibri"/>
                <w:sz w:val="20"/>
                <w:szCs w:val="20"/>
              </w:rPr>
              <w:t>mcg</w:t>
            </w:r>
            <w:proofErr w:type="spell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) dans la minute suivant l'accouchement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B</w:t>
            </w:r>
          </w:p>
          <w:p w14:paraId="20E48BBB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Traction contrôlée du cordon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C</w:t>
            </w:r>
          </w:p>
          <w:p w14:paraId="7AD15AB9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Massage utérin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D</w:t>
            </w:r>
          </w:p>
          <w:p w14:paraId="4C926A96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Examen du placenta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E</w:t>
            </w:r>
          </w:p>
          <w:p w14:paraId="460366EC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0836EA6D" w14:textId="38693EDA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3DCBFD5D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082489B9" w14:textId="77777777" w:rsidTr="00FB0D80">
        <w:tc>
          <w:tcPr>
            <w:tcW w:w="339" w:type="pct"/>
          </w:tcPr>
          <w:p w14:paraId="4EC6CFFC" w14:textId="13454C4F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55</w:t>
            </w:r>
          </w:p>
        </w:tc>
        <w:tc>
          <w:tcPr>
            <w:tcW w:w="1773" w:type="pct"/>
          </w:tcPr>
          <w:p w14:paraId="3C25E405" w14:textId="1A67CB4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>Quelle est la dose appropriée d’ocytocine pour la GATPA ?</w:t>
            </w:r>
            <w:r w:rsidR="009E5F97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la troisième étape du travail ?</w:t>
            </w:r>
          </w:p>
        </w:tc>
        <w:tc>
          <w:tcPr>
            <w:tcW w:w="2472" w:type="pct"/>
          </w:tcPr>
          <w:p w14:paraId="14A955C2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10 UI IM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1</w:t>
            </w:r>
          </w:p>
          <w:p w14:paraId="3F4BA0F5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10 UI IV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2</w:t>
            </w:r>
          </w:p>
          <w:p w14:paraId="536ABAA8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10 UI en goutte à goutt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3</w:t>
            </w:r>
          </w:p>
          <w:p w14:paraId="1B328546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63807A61" w14:textId="54CB8D9F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lastRenderedPageBreak/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52E3CC61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6E8CBD4E" w14:textId="77777777" w:rsidTr="00FB0D80">
        <w:tc>
          <w:tcPr>
            <w:tcW w:w="339" w:type="pct"/>
          </w:tcPr>
          <w:p w14:paraId="7CC42192" w14:textId="159122F0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56</w:t>
            </w:r>
          </w:p>
        </w:tc>
        <w:tc>
          <w:tcPr>
            <w:tcW w:w="1773" w:type="pct"/>
          </w:tcPr>
          <w:p w14:paraId="0B48D40E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>Quelle est la voie appropriée pour administrer l’ocytocine pour la GATPA ?</w:t>
            </w:r>
          </w:p>
        </w:tc>
        <w:tc>
          <w:tcPr>
            <w:tcW w:w="2472" w:type="pct"/>
          </w:tcPr>
          <w:p w14:paraId="03FBD3DD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Intra musculaire dans la partie antéro-latérale</w:t>
            </w:r>
          </w:p>
          <w:p w14:paraId="6EFB704B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proofErr w:type="gramStart"/>
            <w:r w:rsidRPr="004D65B3">
              <w:rPr>
                <w:rFonts w:ascii="Calibri" w:hAnsi="Calibri" w:cs="Calibri"/>
                <w:sz w:val="20"/>
                <w:szCs w:val="20"/>
              </w:rPr>
              <w:t>mi</w:t>
            </w:r>
            <w:proofErr w:type="gram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-cuiss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1</w:t>
            </w:r>
          </w:p>
          <w:p w14:paraId="10327F4C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2F7B685E" w14:textId="30EFFBDA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2C5FB418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1B2A7A84" w14:textId="77777777" w:rsidTr="00FB0D80">
        <w:tc>
          <w:tcPr>
            <w:tcW w:w="339" w:type="pct"/>
          </w:tcPr>
          <w:p w14:paraId="28474935" w14:textId="28853AC7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57</w:t>
            </w:r>
          </w:p>
        </w:tc>
        <w:tc>
          <w:tcPr>
            <w:tcW w:w="1773" w:type="pct"/>
          </w:tcPr>
          <w:p w14:paraId="51D03112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>Pouvez-vous me dire quand administreriez-vous de l'ocytocine ?</w:t>
            </w:r>
          </w:p>
        </w:tc>
        <w:tc>
          <w:tcPr>
            <w:tcW w:w="2472" w:type="pct"/>
          </w:tcPr>
          <w:p w14:paraId="3AF76FEF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Dans les 60 secondes après l'accouchement du nouveau-né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1</w:t>
            </w:r>
          </w:p>
          <w:p w14:paraId="6092C587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52830F87" w14:textId="3E89243F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08F78809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561BA53A" w14:textId="77777777" w:rsidTr="00FB0D80">
        <w:tc>
          <w:tcPr>
            <w:tcW w:w="339" w:type="pct"/>
          </w:tcPr>
          <w:p w14:paraId="47AAEB1A" w14:textId="3C7F29F6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58</w:t>
            </w:r>
          </w:p>
        </w:tc>
        <w:tc>
          <w:tcPr>
            <w:tcW w:w="1773" w:type="pct"/>
          </w:tcPr>
          <w:p w14:paraId="030A136C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>Quelle est la température idéale pendant l’approvisionnement et le stockage de l’ocytocine ?</w:t>
            </w:r>
          </w:p>
        </w:tc>
        <w:tc>
          <w:tcPr>
            <w:tcW w:w="2472" w:type="pct"/>
          </w:tcPr>
          <w:p w14:paraId="3497DAF2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2 à 8°C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1</w:t>
            </w:r>
          </w:p>
          <w:p w14:paraId="617E0B60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35BEE317" w14:textId="03EEA682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771AB195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3423FEFB" w14:textId="77777777" w:rsidTr="00FB0D80">
        <w:tc>
          <w:tcPr>
            <w:tcW w:w="339" w:type="pct"/>
          </w:tcPr>
          <w:p w14:paraId="7D9E84E6" w14:textId="77777777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  <w:tc>
          <w:tcPr>
            <w:tcW w:w="4244" w:type="pct"/>
            <w:gridSpan w:val="2"/>
          </w:tcPr>
          <w:p w14:paraId="29977ED9" w14:textId="3B07567C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b/>
                <w:sz w:val="20"/>
                <w:szCs w:val="20"/>
                <w:lang w:bidi="hi-IN"/>
              </w:rPr>
              <w:t>Maintenant, j'aimerais poser des questions liées aux soins du nouveau-</w:t>
            </w:r>
            <w:proofErr w:type="gramStart"/>
            <w:r w:rsidRPr="004D65B3">
              <w:rPr>
                <w:rFonts w:ascii="Calibri" w:hAnsi="Calibri" w:cs="Calibri"/>
                <w:b/>
                <w:sz w:val="20"/>
                <w:szCs w:val="20"/>
                <w:lang w:bidi="hi-IN"/>
              </w:rPr>
              <w:t xml:space="preserve">né </w:t>
            </w:r>
            <w:r w:rsidRPr="004D65B3">
              <w:rPr>
                <w:rStyle w:val="Heading2Char"/>
                <w:rFonts w:ascii="Calibri" w:hAnsi="Calibri" w:cs="Calibri"/>
              </w:rPr>
              <w:t>.</w:t>
            </w:r>
            <w:proofErr w:type="gramEnd"/>
            <w:r w:rsidRPr="004D65B3">
              <w:rPr>
                <w:rFonts w:ascii="Calibri" w:hAnsi="Calibri" w:cs="Calibri"/>
                <w:b/>
                <w:sz w:val="20"/>
                <w:szCs w:val="20"/>
                <w:lang w:bidi="hi-IN"/>
              </w:rPr>
              <w:t xml:space="preserve"> </w:t>
            </w:r>
          </w:p>
        </w:tc>
        <w:tc>
          <w:tcPr>
            <w:tcW w:w="417" w:type="pct"/>
          </w:tcPr>
          <w:p w14:paraId="33EA073A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4EA1EA61" w14:textId="77777777" w:rsidTr="00FB0D80">
        <w:tc>
          <w:tcPr>
            <w:tcW w:w="339" w:type="pct"/>
          </w:tcPr>
          <w:p w14:paraId="63F9C4E3" w14:textId="5611276C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59</w:t>
            </w:r>
          </w:p>
        </w:tc>
        <w:tc>
          <w:tcPr>
            <w:tcW w:w="1773" w:type="pct"/>
          </w:tcPr>
          <w:p w14:paraId="00033347" w14:textId="77777777" w:rsidR="008526F7" w:rsidRPr="004D65B3" w:rsidRDefault="008526F7" w:rsidP="008526F7">
            <w:pPr>
              <w:shd w:val="clear" w:color="auto" w:fill="FFFFFF" w:themeFill="background1"/>
              <w:spacing w:after="160" w:line="259" w:lineRule="auto"/>
              <w:rPr>
                <w:rFonts w:ascii="Calibri" w:hAnsi="Calibri" w:cs="Calibri"/>
                <w:sz w:val="20"/>
                <w:szCs w:val="20"/>
                <w:lang w:bidi="hi-IN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Quelles sont les composantes des soins essentiels au nouveau-né ?</w:t>
            </w:r>
          </w:p>
          <w:p w14:paraId="15D2D31B" w14:textId="77777777" w:rsidR="008526F7" w:rsidRPr="004D65B3" w:rsidRDefault="008526F7" w:rsidP="008526F7">
            <w:pPr>
              <w:shd w:val="clear" w:color="auto" w:fill="FFFFFF" w:themeFill="background1"/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  <w:lang w:bidi="hi-IN"/>
              </w:rPr>
              <w:t xml:space="preserve"> </w:t>
            </w:r>
          </w:p>
          <w:p w14:paraId="1AC56BBC" w14:textId="75767F9F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22C2BC14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38D2782E" w14:textId="5E0AF204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[Choix multiple. Notez toutes les réponses. Si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l’option  «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>je ne sais pas» est mentionnée, aucune des autres options ne doit être entourée].</w:t>
            </w:r>
          </w:p>
        </w:tc>
        <w:tc>
          <w:tcPr>
            <w:tcW w:w="2472" w:type="pct"/>
          </w:tcPr>
          <w:p w14:paraId="7D5955A6" w14:textId="73870134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</w:tabs>
              <w:spacing w:before="40"/>
              <w:ind w:right="633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Placer le nouveau-né sur le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gramStart"/>
            <w:r w:rsidRPr="004D65B3">
              <w:rPr>
                <w:rFonts w:ascii="Calibri" w:hAnsi="Calibri" w:cs="Calibri"/>
                <w:sz w:val="20"/>
                <w:szCs w:val="20"/>
              </w:rPr>
              <w:t>ventre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de</w:t>
            </w:r>
            <w:proofErr w:type="gram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 la mère</w:t>
            </w:r>
          </w:p>
          <w:p w14:paraId="6737B272" w14:textId="5E9E7832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</w:tabs>
              <w:spacing w:before="40"/>
              <w:ind w:right="633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A</w:t>
            </w:r>
          </w:p>
          <w:p w14:paraId="5EC5A40B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</w:tabs>
              <w:spacing w:before="40"/>
              <w:ind w:right="633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Sécher et couvrir le nouveau-né avec une serviette préchauffé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B</w:t>
            </w:r>
          </w:p>
          <w:p w14:paraId="5F3311A9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</w:tabs>
              <w:spacing w:before="40"/>
              <w:ind w:right="633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Serrage et coupe retardés du cordon entre 1 et 3 min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C</w:t>
            </w:r>
          </w:p>
          <w:p w14:paraId="45396E2A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</w:tabs>
              <w:spacing w:before="40"/>
              <w:ind w:right="633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Prodiguer un soin peau à peau sur la poitrine de la mère pendant 1 heur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J</w:t>
            </w:r>
          </w:p>
          <w:p w14:paraId="47441F11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</w:tabs>
              <w:spacing w:before="40"/>
              <w:ind w:right="633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Initiation précoce à l’allaitement en moins d’une heure</w:t>
            </w:r>
          </w:p>
          <w:p w14:paraId="1B68B8E7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</w:tabs>
              <w:spacing w:before="40"/>
              <w:ind w:right="633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Peser le bébé après 1 heur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E</w:t>
            </w:r>
          </w:p>
          <w:p w14:paraId="1B8A34B6" w14:textId="02A7E3F2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</w:tabs>
              <w:spacing w:before="40"/>
              <w:ind w:right="633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Fournir des injection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Vit K1 selon le poids corporel après 1 heur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F</w:t>
            </w:r>
          </w:p>
          <w:p w14:paraId="5C703F59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1C794131" w14:textId="6A087329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</w:tabs>
              <w:spacing w:before="40"/>
              <w:ind w:right="633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72C6C5DF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2E3FF7C4" w14:textId="77777777" w:rsidTr="00FB0D80">
        <w:tc>
          <w:tcPr>
            <w:tcW w:w="339" w:type="pct"/>
          </w:tcPr>
          <w:p w14:paraId="34A97A82" w14:textId="1E8FDC66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60</w:t>
            </w:r>
          </w:p>
        </w:tc>
        <w:tc>
          <w:tcPr>
            <w:tcW w:w="1773" w:type="pct"/>
          </w:tcPr>
          <w:p w14:paraId="64CD9CF3" w14:textId="5613D53A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a table chauffante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ne doit pas être a</w:t>
            </w:r>
            <w:r>
              <w:rPr>
                <w:rFonts w:ascii="Calibri" w:hAnsi="Calibri" w:cs="Calibri"/>
                <w:sz w:val="20"/>
                <w:szCs w:val="20"/>
              </w:rPr>
              <w:t>llumé pour tous les accouchements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. </w:t>
            </w:r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Cette </w:t>
            </w:r>
            <w:proofErr w:type="spellStart"/>
            <w:r w:rsidRPr="004D65B3">
              <w:rPr>
                <w:rFonts w:ascii="Calibri" w:hAnsi="Calibri" w:cs="Calibri"/>
                <w:color w:val="000000"/>
                <w:sz w:val="20"/>
                <w:szCs w:val="20"/>
                <w:lang w:val="en-IN"/>
              </w:rPr>
              <w:t>déclaration</w:t>
            </w:r>
            <w:proofErr w:type="spellEnd"/>
            <w:r w:rsidRPr="004D65B3">
              <w:rPr>
                <w:rFonts w:ascii="Calibri" w:hAnsi="Calibri" w:cs="Calibri"/>
                <w:color w:val="000000"/>
                <w:sz w:val="20"/>
                <w:szCs w:val="20"/>
                <w:lang w:val="en-IN"/>
              </w:rPr>
              <w:t xml:space="preserve"> </w:t>
            </w:r>
            <w:proofErr w:type="spellStart"/>
            <w:r w:rsidRPr="004D65B3">
              <w:rPr>
                <w:rFonts w:ascii="Calibri" w:hAnsi="Calibri" w:cs="Calibri"/>
                <w:color w:val="000000"/>
                <w:sz w:val="20"/>
                <w:szCs w:val="20"/>
                <w:lang w:val="en-IN"/>
              </w:rPr>
              <w:t>est</w:t>
            </w:r>
            <w:proofErr w:type="spellEnd"/>
            <w:r w:rsidRPr="004D65B3">
              <w:rPr>
                <w:rFonts w:ascii="Calibri" w:hAnsi="Calibri" w:cs="Calibri"/>
                <w:color w:val="000000"/>
                <w:sz w:val="20"/>
                <w:szCs w:val="20"/>
                <w:lang w:val="en-IN"/>
              </w:rPr>
              <w:t xml:space="preserve"> </w:t>
            </w:r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vraie ou </w:t>
            </w:r>
            <w:proofErr w:type="gramStart"/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>fausse?</w:t>
            </w:r>
            <w:proofErr w:type="gramEnd"/>
          </w:p>
        </w:tc>
        <w:tc>
          <w:tcPr>
            <w:tcW w:w="2472" w:type="pct"/>
          </w:tcPr>
          <w:p w14:paraId="3F0AFA4F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</w:tabs>
              <w:spacing w:before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Vrai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1</w:t>
            </w:r>
          </w:p>
          <w:p w14:paraId="23316EFC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</w:tabs>
              <w:spacing w:before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Faux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2</w:t>
            </w:r>
          </w:p>
        </w:tc>
        <w:tc>
          <w:tcPr>
            <w:tcW w:w="417" w:type="pct"/>
          </w:tcPr>
          <w:p w14:paraId="3A7B7B8F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179603FC" w14:textId="77777777" w:rsidTr="00FB0D80">
        <w:tc>
          <w:tcPr>
            <w:tcW w:w="339" w:type="pct"/>
          </w:tcPr>
          <w:p w14:paraId="6710D35F" w14:textId="75DF6662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 61</w:t>
            </w:r>
          </w:p>
        </w:tc>
        <w:tc>
          <w:tcPr>
            <w:tcW w:w="1773" w:type="pct"/>
          </w:tcPr>
          <w:p w14:paraId="0B89D40F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La température de la salle de travail doit être de 25 à 28°C. </w:t>
            </w:r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Cette </w:t>
            </w:r>
            <w:r w:rsidRPr="004D65B3">
              <w:rPr>
                <w:rFonts w:ascii="Calibri" w:hAnsi="Calibri" w:cs="Calibri"/>
                <w:color w:val="000000"/>
                <w:sz w:val="20"/>
                <w:szCs w:val="20"/>
                <w:lang w:val="fr-SN"/>
              </w:rPr>
              <w:t xml:space="preserve">déclaration est </w:t>
            </w:r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vraie ou </w:t>
            </w:r>
            <w:proofErr w:type="gramStart"/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>fausse?</w:t>
            </w:r>
            <w:proofErr w:type="gramEnd"/>
          </w:p>
        </w:tc>
        <w:tc>
          <w:tcPr>
            <w:tcW w:w="2472" w:type="pct"/>
          </w:tcPr>
          <w:p w14:paraId="4198F02F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</w:tabs>
              <w:spacing w:before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Vrai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1</w:t>
            </w:r>
          </w:p>
          <w:p w14:paraId="2342FF69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</w:tabs>
              <w:spacing w:before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Faux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2</w:t>
            </w:r>
          </w:p>
        </w:tc>
        <w:tc>
          <w:tcPr>
            <w:tcW w:w="417" w:type="pct"/>
          </w:tcPr>
          <w:p w14:paraId="5C4D2BCB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483A030F" w14:textId="77777777" w:rsidTr="00FB0D80">
        <w:tc>
          <w:tcPr>
            <w:tcW w:w="339" w:type="pct"/>
          </w:tcPr>
          <w:p w14:paraId="712389F9" w14:textId="23C426C7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62</w:t>
            </w:r>
          </w:p>
        </w:tc>
        <w:tc>
          <w:tcPr>
            <w:tcW w:w="1773" w:type="pct"/>
          </w:tcPr>
          <w:p w14:paraId="7B7114D5" w14:textId="77777777" w:rsidR="008526F7" w:rsidRPr="004D65B3" w:rsidRDefault="008526F7" w:rsidP="008526F7">
            <w:pPr>
              <w:shd w:val="clear" w:color="auto" w:fill="FFFFFF" w:themeFill="background1"/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Pouvez-vous me dire quelles mesures vous prendriez immédiatement si le nouveau-né ne respire pas ou ne pleure pas à la naissance ?</w:t>
            </w:r>
          </w:p>
          <w:p w14:paraId="7F2BA90C" w14:textId="6136D8D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4901378F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77ACC6D7" w14:textId="10298DFE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[Choix multiple. Notez toutes les réponses. Si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l’option  «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>je ne sais pas» est mentionnée, aucune des autres options ne doit être entourée].</w:t>
            </w:r>
          </w:p>
        </w:tc>
        <w:tc>
          <w:tcPr>
            <w:tcW w:w="2472" w:type="pct"/>
          </w:tcPr>
          <w:p w14:paraId="3A551D8B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</w:tabs>
              <w:spacing w:before="40" w:after="40"/>
              <w:ind w:right="633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Coupez immédiatement le cordon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A</w:t>
            </w:r>
          </w:p>
          <w:p w14:paraId="6E5B25A6" w14:textId="43D3E261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</w:tabs>
              <w:spacing w:before="40" w:after="40"/>
              <w:ind w:right="633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lacer sur une table chauffante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B</w:t>
            </w:r>
          </w:p>
          <w:p w14:paraId="39C04E70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</w:tabs>
              <w:spacing w:before="40" w:after="40"/>
              <w:ind w:right="633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Fournir de la chaleur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C</w:t>
            </w:r>
          </w:p>
          <w:p w14:paraId="218DDF5A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</w:tabs>
              <w:spacing w:before="40" w:after="40"/>
              <w:ind w:right="633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Positionner bébé avec le cou légèrement étendu à l'aide d'un rouleau d'épaul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D</w:t>
            </w:r>
          </w:p>
          <w:p w14:paraId="5ABE502B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</w:tabs>
              <w:spacing w:before="40" w:after="40"/>
              <w:ind w:right="633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Aspirer la bouche et le nez si nécessair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E</w:t>
            </w:r>
          </w:p>
          <w:p w14:paraId="52165E9B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</w:tabs>
              <w:spacing w:before="40" w:after="40"/>
              <w:ind w:right="633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Sécher, stimuler et repositionner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F</w:t>
            </w:r>
          </w:p>
          <w:p w14:paraId="22C613E2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5CD85D6B" w14:textId="4F2C7EFE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</w:tabs>
              <w:spacing w:before="40" w:after="40"/>
              <w:ind w:right="633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7384C9AE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402871BC" w14:textId="77777777" w:rsidTr="00FB0D80">
        <w:tc>
          <w:tcPr>
            <w:tcW w:w="339" w:type="pct"/>
          </w:tcPr>
          <w:p w14:paraId="7494312F" w14:textId="092555D6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63</w:t>
            </w:r>
          </w:p>
        </w:tc>
        <w:tc>
          <w:tcPr>
            <w:tcW w:w="1773" w:type="pct"/>
          </w:tcPr>
          <w:p w14:paraId="742FD700" w14:textId="77777777" w:rsidR="008526F7" w:rsidRPr="004D65B3" w:rsidRDefault="008526F7" w:rsidP="008526F7">
            <w:pPr>
              <w:shd w:val="clear" w:color="auto" w:fill="FFFFFF" w:themeFill="background1"/>
              <w:spacing w:after="160" w:line="259" w:lineRule="auto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Pouvez-vous me dire les étapes que vous suivriez si le nouveau-né ne respire pas / ne pleure pas après 30 secondes de suivi des étapes ci-dessus ?</w:t>
            </w:r>
          </w:p>
        </w:tc>
        <w:tc>
          <w:tcPr>
            <w:tcW w:w="2472" w:type="pct"/>
          </w:tcPr>
          <w:p w14:paraId="6A580FD0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Assurer la ventilation du sac et du masqu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1</w:t>
            </w:r>
          </w:p>
          <w:p w14:paraId="44DDAD73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13F92EB0" w14:textId="72AF2F34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spacing w:line="288" w:lineRule="auto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5980E044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4CD7C2B5" w14:textId="77777777" w:rsidTr="00FB0D80">
        <w:tc>
          <w:tcPr>
            <w:tcW w:w="339" w:type="pct"/>
          </w:tcPr>
          <w:p w14:paraId="6AA01BC0" w14:textId="77777777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  <w:tc>
          <w:tcPr>
            <w:tcW w:w="4244" w:type="pct"/>
            <w:gridSpan w:val="2"/>
          </w:tcPr>
          <w:p w14:paraId="3B62FBC8" w14:textId="4D55D59A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b/>
                <w:bCs/>
                <w:sz w:val="20"/>
                <w:szCs w:val="20"/>
              </w:rPr>
              <w:t>Maintenant, j'aimerais poser quelques questions sur l'asphyxie du nouveau-né.</w:t>
            </w:r>
            <w:r w:rsidRPr="004D65B3">
              <w:rPr>
                <w:rFonts w:ascii="Calibri" w:hAnsi="Calibri" w:cs="Calibri"/>
                <w:sz w:val="20"/>
                <w:szCs w:val="20"/>
                <w:lang w:bidi="hi-IN"/>
              </w:rPr>
              <w:t xml:space="preserve"> </w:t>
            </w:r>
          </w:p>
        </w:tc>
        <w:tc>
          <w:tcPr>
            <w:tcW w:w="417" w:type="pct"/>
          </w:tcPr>
          <w:p w14:paraId="5F61FA9A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376C09C7" w14:textId="77777777" w:rsidTr="00FB0D80">
        <w:tc>
          <w:tcPr>
            <w:tcW w:w="339" w:type="pct"/>
          </w:tcPr>
          <w:p w14:paraId="0C556EA7" w14:textId="48B023A1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64</w:t>
            </w:r>
          </w:p>
        </w:tc>
        <w:tc>
          <w:tcPr>
            <w:tcW w:w="1773" w:type="pct"/>
          </w:tcPr>
          <w:p w14:paraId="4482A86D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Pourquoi l’asphyxie à la naissance se produit-elle ?</w:t>
            </w:r>
          </w:p>
          <w:p w14:paraId="63843A6F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62C2902F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472" w:type="pct"/>
          </w:tcPr>
          <w:p w14:paraId="5D224F70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Le nouveau-né est privé d'oxygène</w:t>
            </w:r>
          </w:p>
          <w:p w14:paraId="084E58E7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proofErr w:type="gramStart"/>
            <w:r w:rsidRPr="004D65B3">
              <w:rPr>
                <w:rFonts w:ascii="Calibri" w:hAnsi="Calibri" w:cs="Calibri"/>
                <w:sz w:val="20"/>
                <w:szCs w:val="20"/>
              </w:rPr>
              <w:t>pendant</w:t>
            </w:r>
            <w:proofErr w:type="gram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 le processus de naissanc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1</w:t>
            </w:r>
          </w:p>
          <w:p w14:paraId="09F15C6F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1935785D" w14:textId="02FC28B1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33574E85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1D008717" w14:textId="77777777" w:rsidTr="00FB0D80">
        <w:tc>
          <w:tcPr>
            <w:tcW w:w="339" w:type="pct"/>
          </w:tcPr>
          <w:p w14:paraId="46BFD961" w14:textId="2BDE0B2D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lastRenderedPageBreak/>
              <w:t>665</w:t>
            </w:r>
          </w:p>
        </w:tc>
        <w:tc>
          <w:tcPr>
            <w:tcW w:w="1773" w:type="pct"/>
          </w:tcPr>
          <w:p w14:paraId="49034005" w14:textId="0B8957F1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Qu'</w:t>
            </w:r>
            <w:r>
              <w:rPr>
                <w:rFonts w:ascii="Calibri" w:hAnsi="Calibri" w:cs="Calibri"/>
                <w:sz w:val="20"/>
                <w:szCs w:val="20"/>
              </w:rPr>
              <w:t>entendez-vous par la minute d’o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?</w:t>
            </w:r>
          </w:p>
          <w:p w14:paraId="1CBBDB3B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6DD630FC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  <w:t>[CHOIX MULTIPLE]</w:t>
            </w:r>
          </w:p>
          <w:p w14:paraId="4D22297C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329E504A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  <w:t>[INSTRUCTION : SONDER, DEMANDER RIEN D'AUTRE]</w:t>
            </w:r>
          </w:p>
        </w:tc>
        <w:tc>
          <w:tcPr>
            <w:tcW w:w="2472" w:type="pct"/>
          </w:tcPr>
          <w:p w14:paraId="7E7B0357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ind w:right="633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Initier la réanimation du nouveau-né avec </w:t>
            </w:r>
            <w:r w:rsidRPr="006E1326">
              <w:rPr>
                <w:rFonts w:ascii="Calibri" w:hAnsi="Calibri" w:cs="Calibri"/>
                <w:sz w:val="20"/>
                <w:szCs w:val="20"/>
                <w:highlight w:val="yellow"/>
              </w:rPr>
              <w:t>PSDS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et démarrer la ventilation au ballon et au masque si nécessaire dans un délai d'un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</w:r>
            <w:r w:rsidRPr="004D65B3">
              <w:rPr>
                <w:rFonts w:ascii="Calibri" w:eastAsia="Times New Roman" w:hAnsi="Calibri" w:cs="Calibri"/>
                <w:sz w:val="20"/>
                <w:szCs w:val="20"/>
              </w:rPr>
              <w:t>minute1</w:t>
            </w:r>
          </w:p>
          <w:p w14:paraId="4696AA70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01EE308B" w14:textId="5E5E5BD8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  <w:r w:rsidRPr="004D65B3" w:rsidDel="002E2B2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417" w:type="pct"/>
          </w:tcPr>
          <w:p w14:paraId="29C8F234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2CD17F20" w14:textId="77777777" w:rsidTr="00FB0D80">
        <w:tc>
          <w:tcPr>
            <w:tcW w:w="339" w:type="pct"/>
          </w:tcPr>
          <w:p w14:paraId="384B51CD" w14:textId="69E80FC5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66</w:t>
            </w:r>
          </w:p>
        </w:tc>
        <w:tc>
          <w:tcPr>
            <w:tcW w:w="1773" w:type="pct"/>
          </w:tcPr>
          <w:p w14:paraId="3C8DF426" w14:textId="2F5F5DC3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ombien de temps le ballon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et le masque sont-ils utilisés pour réanimer le bébé ?</w:t>
            </w:r>
          </w:p>
          <w:p w14:paraId="2CDC2501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  <w:lang w:bidi="hi-IN"/>
              </w:rPr>
            </w:pPr>
          </w:p>
          <w:p w14:paraId="66856668" w14:textId="64F6443C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26B6845E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692B2101" w14:textId="56A498AC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[Choix multiple. Notez toutes les réponses. Si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l’option  «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>je ne sais pas» est mentionnée, aucune des autres options ne doit être entourée].</w:t>
            </w:r>
          </w:p>
        </w:tc>
        <w:tc>
          <w:tcPr>
            <w:tcW w:w="2472" w:type="pct"/>
          </w:tcPr>
          <w:p w14:paraId="369E200B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rrêter le sac et le masque lorsque bébé se développe</w:t>
            </w:r>
          </w:p>
          <w:p w14:paraId="6B40296C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proofErr w:type="gramStart"/>
            <w:r w:rsidRPr="004D65B3">
              <w:rPr>
                <w:rFonts w:ascii="Calibri" w:hAnsi="Calibri" w:cs="Calibri"/>
                <w:sz w:val="20"/>
                <w:szCs w:val="20"/>
              </w:rPr>
              <w:t>respiration</w:t>
            </w:r>
            <w:proofErr w:type="gram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 spontané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A</w:t>
            </w:r>
          </w:p>
          <w:p w14:paraId="178215DD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Continuez jusqu'à 20 minutes si vous ne respirez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B</w:t>
            </w:r>
          </w:p>
          <w:p w14:paraId="748D7C0D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Continuez jusqu'à 10 minutes si la pulsation n'existe pas</w:t>
            </w:r>
          </w:p>
          <w:p w14:paraId="72DCE479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proofErr w:type="gramStart"/>
            <w:r w:rsidRPr="004D65B3">
              <w:rPr>
                <w:rFonts w:ascii="Calibri" w:hAnsi="Calibri" w:cs="Calibri"/>
                <w:sz w:val="20"/>
                <w:szCs w:val="20"/>
              </w:rPr>
              <w:t>trouvé</w:t>
            </w:r>
            <w:proofErr w:type="gram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C</w:t>
            </w:r>
          </w:p>
          <w:p w14:paraId="3FE458BA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45537A4E" w14:textId="6B8868A0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2E87DA61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4F6B1515" w14:textId="77777777" w:rsidTr="00FB0D80">
        <w:tc>
          <w:tcPr>
            <w:tcW w:w="339" w:type="pct"/>
          </w:tcPr>
          <w:p w14:paraId="7C06B7D4" w14:textId="77777777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  <w:tc>
          <w:tcPr>
            <w:tcW w:w="4244" w:type="pct"/>
            <w:gridSpan w:val="2"/>
            <w:shd w:val="clear" w:color="auto" w:fill="D9D9D9" w:themeFill="background1" w:themeFillShade="D9"/>
          </w:tcPr>
          <w:p w14:paraId="7BE0F994" w14:textId="49B52CAE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17" w:type="pct"/>
          </w:tcPr>
          <w:p w14:paraId="00D390EA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0F2C3840" w14:textId="77777777" w:rsidTr="00FB0D80">
        <w:tc>
          <w:tcPr>
            <w:tcW w:w="339" w:type="pct"/>
          </w:tcPr>
          <w:p w14:paraId="5A14A9AF" w14:textId="7040700F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67</w:t>
            </w:r>
          </w:p>
        </w:tc>
        <w:tc>
          <w:tcPr>
            <w:tcW w:w="1773" w:type="pct"/>
          </w:tcPr>
          <w:p w14:paraId="65BE88D2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4D65B3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Quelles sont les caractéristiques cliniques du sepsis néonatal ?</w:t>
            </w:r>
          </w:p>
          <w:p w14:paraId="37E3F281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</w:p>
          <w:p w14:paraId="0A507DAF" w14:textId="6B22B609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4CF2529A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2A9F0214" w14:textId="192A2EB5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[Choix multiple. Notez toutes les réponses. Si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l’option  «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>je ne sais pas» est mentionnée, aucune des autres options ne doit être entourée].</w:t>
            </w:r>
          </w:p>
        </w:tc>
        <w:tc>
          <w:tcPr>
            <w:tcW w:w="2472" w:type="pct"/>
          </w:tcPr>
          <w:p w14:paraId="311F810C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before="40" w:after="4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4D65B3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Changements de température corporelle </w:t>
            </w:r>
            <w:r w:rsidRPr="004D65B3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ab/>
              <w:t>A</w:t>
            </w:r>
          </w:p>
          <w:p w14:paraId="20A683A6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before="40" w:after="4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4D65B3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Hypo ou hyperthermie </w:t>
            </w:r>
            <w:r w:rsidRPr="004D65B3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ab/>
              <w:t>B</w:t>
            </w:r>
          </w:p>
          <w:p w14:paraId="2F154C6D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before="40" w:after="4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4D65B3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Respiration précipitée (&gt;60/min). </w:t>
            </w:r>
            <w:r w:rsidRPr="004D65B3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ab/>
              <w:t>C</w:t>
            </w:r>
          </w:p>
          <w:p w14:paraId="5F21B242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before="40" w:after="4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4D65B3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Léthargie et activités réduites </w:t>
            </w:r>
            <w:r w:rsidRPr="004D65B3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ab/>
              <w:t>D</w:t>
            </w:r>
          </w:p>
          <w:p w14:paraId="2AC084D0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before="40" w:after="4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4D65B3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Incapable de nourrir le lait maternel/téter </w:t>
            </w:r>
            <w:r w:rsidRPr="004D65B3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ab/>
              <w:t>E</w:t>
            </w:r>
          </w:p>
          <w:p w14:paraId="36B3FC8D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before="40" w:after="4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4D65B3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Brady ou tachycardie </w:t>
            </w:r>
            <w:r w:rsidRPr="004D65B3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ab/>
              <w:t>F</w:t>
            </w:r>
          </w:p>
          <w:p w14:paraId="31EC70A9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before="40" w:after="4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4D65B3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Faible taux de sucre dans le sang </w:t>
            </w:r>
            <w:r w:rsidRPr="004D65B3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ab/>
              <w:t>G</w:t>
            </w:r>
          </w:p>
          <w:p w14:paraId="56AAC927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before="40" w:after="4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4D65B3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Mouvements réduits. </w:t>
            </w:r>
            <w:r w:rsidRPr="004D65B3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ab/>
              <w:t>H</w:t>
            </w:r>
          </w:p>
          <w:p w14:paraId="70F3BB20" w14:textId="20BC18DF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before="40" w:after="4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Succion </w:t>
            </w:r>
            <w:r w:rsidRPr="004D65B3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réduit </w:t>
            </w:r>
            <w:r w:rsidRPr="004D65B3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ab/>
              <w:t>je</w:t>
            </w:r>
          </w:p>
          <w:p w14:paraId="515EB249" w14:textId="3D978A69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before="40" w:after="4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Convulsions</w:t>
            </w:r>
            <w:r w:rsidRPr="004D65B3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ab/>
              <w:t>J</w:t>
            </w:r>
          </w:p>
          <w:p w14:paraId="38EA7782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before="40" w:after="40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4D65B3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Fréquence cardiaque lente ou rapide </w:t>
            </w:r>
            <w:r w:rsidRPr="004D65B3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ab/>
              <w:t>K</w:t>
            </w:r>
          </w:p>
          <w:p w14:paraId="4AFDECA5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600289E9" w14:textId="2CA4BE44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5C71A74E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1201E4F4" w14:textId="77777777" w:rsidTr="00FB0D80">
        <w:tc>
          <w:tcPr>
            <w:tcW w:w="339" w:type="pct"/>
          </w:tcPr>
          <w:p w14:paraId="2E76ABB8" w14:textId="76ED3B73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68</w:t>
            </w:r>
          </w:p>
        </w:tc>
        <w:tc>
          <w:tcPr>
            <w:tcW w:w="1773" w:type="pct"/>
          </w:tcPr>
          <w:p w14:paraId="19A67BBA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4D65B3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 xml:space="preserve">Quels sont les médicaments pour la </w:t>
            </w:r>
            <w:r w:rsidRPr="004D65B3">
              <w:rPr>
                <w:rFonts w:ascii="Calibri" w:hAnsi="Calibri" w:cs="Calibri"/>
                <w:noProof/>
                <w:color w:val="000000" w:themeColor="text1"/>
                <w:sz w:val="20"/>
                <w:szCs w:val="20"/>
              </w:rPr>
              <w:t xml:space="preserve">prise en charge </w:t>
            </w:r>
            <w:r w:rsidRPr="004D65B3">
              <w:rPr>
                <w:rFonts w:ascii="Calibri" w:hAnsi="Calibri" w:cs="Calibri"/>
                <w:color w:val="000000" w:themeColor="text1"/>
                <w:sz w:val="20"/>
                <w:szCs w:val="20"/>
              </w:rPr>
              <w:t>du sepsis néonatal ?</w:t>
            </w:r>
          </w:p>
          <w:p w14:paraId="285DC2F8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</w:p>
          <w:p w14:paraId="3A4C71A0" w14:textId="47240DEB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21AFE024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450C8FF9" w14:textId="4C70AED6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[Choix multiple. Notez toutes les réponses. Si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l’option  «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>je ne sais pas» est mentionnée, aucune des autres options ne doit être entourée].</w:t>
            </w:r>
          </w:p>
        </w:tc>
        <w:tc>
          <w:tcPr>
            <w:tcW w:w="2472" w:type="pct"/>
          </w:tcPr>
          <w:p w14:paraId="0DFC1EF3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4D65B3">
              <w:rPr>
                <w:rFonts w:ascii="Calibri" w:hAnsi="Calibri" w:cs="Calibri"/>
                <w:sz w:val="20"/>
                <w:szCs w:val="20"/>
              </w:rPr>
              <w:t>Inj</w:t>
            </w:r>
            <w:proofErr w:type="spell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. Gentamicin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A</w:t>
            </w:r>
          </w:p>
          <w:p w14:paraId="1C3BFB70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Sirop d'</w:t>
            </w:r>
            <w:proofErr w:type="spellStart"/>
            <w:r w:rsidRPr="004D65B3">
              <w:rPr>
                <w:rFonts w:ascii="Calibri" w:hAnsi="Calibri" w:cs="Calibri"/>
                <w:sz w:val="20"/>
                <w:szCs w:val="20"/>
              </w:rPr>
              <w:t>Amoxiciline</w:t>
            </w:r>
            <w:proofErr w:type="spell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B</w:t>
            </w:r>
          </w:p>
          <w:p w14:paraId="4429C324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004D65B3">
              <w:rPr>
                <w:rFonts w:ascii="Calibri" w:hAnsi="Calibri" w:cs="Calibri"/>
                <w:sz w:val="20"/>
                <w:szCs w:val="20"/>
              </w:rPr>
              <w:t>Inj</w:t>
            </w:r>
            <w:proofErr w:type="spell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. Ampicillin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C</w:t>
            </w:r>
          </w:p>
          <w:p w14:paraId="5D26A3AA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63B8A44E" w14:textId="165BC981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color w:val="000000" w:themeColor="text1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3D842811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1B257064" w14:textId="77777777" w:rsidTr="00FB0D80">
        <w:tc>
          <w:tcPr>
            <w:tcW w:w="339" w:type="pct"/>
          </w:tcPr>
          <w:p w14:paraId="6DB910C5" w14:textId="77777777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  <w:tc>
          <w:tcPr>
            <w:tcW w:w="4244" w:type="pct"/>
            <w:gridSpan w:val="2"/>
          </w:tcPr>
          <w:p w14:paraId="6FC5553E" w14:textId="59E6348F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b/>
                <w:sz w:val="20"/>
                <w:szCs w:val="20"/>
                <w:lang w:bidi="hi-IN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br w:type="page"/>
            </w:r>
            <w:r w:rsidRPr="004D65B3">
              <w:rPr>
                <w:rFonts w:ascii="Calibri" w:hAnsi="Calibri" w:cs="Calibri"/>
                <w:b/>
                <w:sz w:val="20"/>
                <w:szCs w:val="20"/>
                <w:lang w:bidi="hi-IN"/>
              </w:rPr>
              <w:t>Maintenant, j'aimerais parler de la quatrième étape du travail.</w:t>
            </w:r>
          </w:p>
        </w:tc>
        <w:tc>
          <w:tcPr>
            <w:tcW w:w="417" w:type="pct"/>
          </w:tcPr>
          <w:p w14:paraId="00641926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1A7B0C0D" w14:textId="77777777" w:rsidTr="00FB0D80">
        <w:trPr>
          <w:trHeight w:val="953"/>
        </w:trPr>
        <w:tc>
          <w:tcPr>
            <w:tcW w:w="339" w:type="pct"/>
          </w:tcPr>
          <w:p w14:paraId="06557EE8" w14:textId="78D6D28D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69</w:t>
            </w:r>
          </w:p>
        </w:tc>
        <w:tc>
          <w:tcPr>
            <w:tcW w:w="1773" w:type="pct"/>
          </w:tcPr>
          <w:p w14:paraId="18F22C3A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Qu'est-ce que la 4 </w:t>
            </w:r>
            <w:proofErr w:type="spellStart"/>
            <w:r w:rsidRPr="004D65B3">
              <w:rPr>
                <w:rFonts w:ascii="Calibri" w:hAnsi="Calibri" w:cs="Calibri"/>
                <w:color w:val="000000"/>
                <w:sz w:val="20"/>
                <w:szCs w:val="20"/>
                <w:vertAlign w:val="superscript"/>
              </w:rPr>
              <w:t>ème</w:t>
            </w:r>
            <w:proofErr w:type="spellEnd"/>
            <w:r w:rsidRPr="004D65B3">
              <w:rPr>
                <w:rFonts w:ascii="Calibri" w:hAnsi="Calibri" w:cs="Calibri"/>
                <w:color w:val="000000"/>
                <w:sz w:val="20"/>
                <w:szCs w:val="20"/>
                <w:vertAlign w:val="superscript"/>
              </w:rPr>
              <w:t xml:space="preserve"> </w:t>
            </w:r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>étape du travail ?</w:t>
            </w:r>
          </w:p>
        </w:tc>
        <w:tc>
          <w:tcPr>
            <w:tcW w:w="2472" w:type="pct"/>
          </w:tcPr>
          <w:p w14:paraId="1D976B6A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700"/>
                <w:tab w:val="right" w:leader="dot" w:pos="4320"/>
              </w:tabs>
              <w:ind w:right="633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2 heures d'observation maternelle et néonatale dès l'expulsion du placenta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1</w:t>
            </w:r>
          </w:p>
          <w:p w14:paraId="74F02F11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2F2CEBBD" w14:textId="3F5D4832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700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695C717F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12A10ACB" w14:textId="77777777" w:rsidTr="00FB0D80">
        <w:tc>
          <w:tcPr>
            <w:tcW w:w="339" w:type="pct"/>
          </w:tcPr>
          <w:p w14:paraId="7D8A0C4F" w14:textId="2FB09FD3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70</w:t>
            </w:r>
          </w:p>
        </w:tc>
        <w:tc>
          <w:tcPr>
            <w:tcW w:w="1773" w:type="pct"/>
          </w:tcPr>
          <w:p w14:paraId="34073EBE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Les observations de la mère et du nouveau-né sont effectuées toutes les 30 minutes au 4 </w:t>
            </w:r>
            <w:proofErr w:type="spellStart"/>
            <w:r w:rsidRPr="004D65B3">
              <w:rPr>
                <w:rFonts w:ascii="Calibri" w:hAnsi="Calibri" w:cs="Calibri"/>
                <w:color w:val="000000"/>
                <w:sz w:val="20"/>
                <w:szCs w:val="20"/>
                <w:vertAlign w:val="superscript"/>
              </w:rPr>
              <w:t>ème</w:t>
            </w:r>
            <w:proofErr w:type="spellEnd"/>
            <w:r w:rsidRPr="004D65B3">
              <w:rPr>
                <w:rFonts w:ascii="Calibri" w:hAnsi="Calibri" w:cs="Calibri"/>
                <w:color w:val="000000"/>
                <w:sz w:val="20"/>
                <w:szCs w:val="20"/>
                <w:vertAlign w:val="superscript"/>
              </w:rPr>
              <w:t xml:space="preserve"> </w:t>
            </w:r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stade du travail. Cette </w:t>
            </w:r>
            <w:proofErr w:type="spellStart"/>
            <w:r w:rsidRPr="004D65B3">
              <w:rPr>
                <w:rFonts w:ascii="Calibri" w:hAnsi="Calibri" w:cs="Calibri"/>
                <w:color w:val="000000"/>
                <w:sz w:val="20"/>
                <w:szCs w:val="20"/>
                <w:lang w:val="en-IN"/>
              </w:rPr>
              <w:t>déclaration</w:t>
            </w:r>
            <w:proofErr w:type="spellEnd"/>
            <w:r w:rsidRPr="004D65B3">
              <w:rPr>
                <w:rFonts w:ascii="Calibri" w:hAnsi="Calibri" w:cs="Calibri"/>
                <w:color w:val="000000"/>
                <w:sz w:val="20"/>
                <w:szCs w:val="20"/>
                <w:lang w:val="en-IN"/>
              </w:rPr>
              <w:t xml:space="preserve"> </w:t>
            </w:r>
            <w:proofErr w:type="spellStart"/>
            <w:r w:rsidRPr="004D65B3">
              <w:rPr>
                <w:rFonts w:ascii="Calibri" w:hAnsi="Calibri" w:cs="Calibri"/>
                <w:color w:val="000000"/>
                <w:sz w:val="20"/>
                <w:szCs w:val="20"/>
                <w:lang w:val="en-IN"/>
              </w:rPr>
              <w:t>est</w:t>
            </w:r>
            <w:proofErr w:type="spellEnd"/>
            <w:r w:rsidRPr="004D65B3">
              <w:rPr>
                <w:rFonts w:ascii="Calibri" w:hAnsi="Calibri" w:cs="Calibri"/>
                <w:color w:val="000000"/>
                <w:sz w:val="20"/>
                <w:szCs w:val="20"/>
                <w:lang w:val="en-IN"/>
              </w:rPr>
              <w:t xml:space="preserve"> </w:t>
            </w:r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vraie ou </w:t>
            </w:r>
            <w:proofErr w:type="gramStart"/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>fausse?</w:t>
            </w:r>
            <w:proofErr w:type="gramEnd"/>
          </w:p>
        </w:tc>
        <w:tc>
          <w:tcPr>
            <w:tcW w:w="2472" w:type="pct"/>
          </w:tcPr>
          <w:p w14:paraId="14FEC53C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Vrai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1</w:t>
            </w:r>
          </w:p>
          <w:p w14:paraId="0CE149D8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Faux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2</w:t>
            </w:r>
          </w:p>
        </w:tc>
        <w:tc>
          <w:tcPr>
            <w:tcW w:w="417" w:type="pct"/>
          </w:tcPr>
          <w:p w14:paraId="39DA9C0A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69E43120" w14:textId="77777777" w:rsidTr="00FB0D80">
        <w:tc>
          <w:tcPr>
            <w:tcW w:w="339" w:type="pct"/>
          </w:tcPr>
          <w:p w14:paraId="4727DB72" w14:textId="0B6C4ADB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71</w:t>
            </w:r>
          </w:p>
        </w:tc>
        <w:tc>
          <w:tcPr>
            <w:tcW w:w="1773" w:type="pct"/>
          </w:tcPr>
          <w:p w14:paraId="5F1A8C1D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>Quels paramètres sont mesurés chez la mère au 4ème stade du travail ?</w:t>
            </w:r>
          </w:p>
          <w:p w14:paraId="187E1D5D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01F898A5" w14:textId="78A773DD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3904A305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389D2C07" w14:textId="7808C85E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[Choix multiple. Notez toutes les réponses. Si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l’option  «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 xml:space="preserve">je ne sais pas» est </w:t>
            </w:r>
            <w:r>
              <w:rPr>
                <w:rFonts w:ascii="Calibri" w:hAnsi="Calibri" w:cs="Calibri"/>
                <w:sz w:val="20"/>
                <w:szCs w:val="20"/>
              </w:rPr>
              <w:lastRenderedPageBreak/>
              <w:t>mentionnée, aucune des autres options ne doit être entourée].</w:t>
            </w:r>
          </w:p>
        </w:tc>
        <w:tc>
          <w:tcPr>
            <w:tcW w:w="2472" w:type="pct"/>
          </w:tcPr>
          <w:p w14:paraId="00AEECE0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lastRenderedPageBreak/>
              <w:t xml:space="preserve">Impulsion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A</w:t>
            </w:r>
          </w:p>
          <w:p w14:paraId="51C2092B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Pression artériell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B</w:t>
            </w:r>
          </w:p>
          <w:p w14:paraId="1BE68E84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Températur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C</w:t>
            </w:r>
          </w:p>
          <w:p w14:paraId="76F61F5D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Tonus utérin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D</w:t>
            </w:r>
          </w:p>
          <w:p w14:paraId="5B1E2294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Saignement vaginal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E</w:t>
            </w:r>
          </w:p>
          <w:p w14:paraId="2E2161E8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État du point d'épisiotomi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F</w:t>
            </w:r>
          </w:p>
          <w:p w14:paraId="3971290F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15077C71" w14:textId="2060EF18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5B3DB8B7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676EE51F" w14:textId="77777777" w:rsidTr="00FB0D80">
        <w:tc>
          <w:tcPr>
            <w:tcW w:w="339" w:type="pct"/>
          </w:tcPr>
          <w:p w14:paraId="723D80FF" w14:textId="5CD277E1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72</w:t>
            </w:r>
          </w:p>
        </w:tc>
        <w:tc>
          <w:tcPr>
            <w:tcW w:w="1773" w:type="pct"/>
          </w:tcPr>
          <w:p w14:paraId="3C8AB7D0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>Quels paramètres sont mesurés chez le nouveau-né au 4ème stade du travail ?</w:t>
            </w:r>
          </w:p>
          <w:p w14:paraId="30BA8619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003C9B07" w14:textId="41C13453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301419A9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21AF0519" w14:textId="445C9A4C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[Choix multiple. Notez toutes les réponses. Si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l’option  «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>je ne sais pas» est mentionnée, aucune des autres options ne doit être entourée].</w:t>
            </w:r>
          </w:p>
          <w:p w14:paraId="526363B4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472" w:type="pct"/>
          </w:tcPr>
          <w:p w14:paraId="49F4BF24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Températur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A</w:t>
            </w:r>
          </w:p>
          <w:p w14:paraId="4D559E3F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Fréquence respiratoir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B</w:t>
            </w:r>
          </w:p>
          <w:p w14:paraId="68A4AC61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Saignement du cordon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C</w:t>
            </w:r>
          </w:p>
          <w:p w14:paraId="1075E8BF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Allaitement ou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D</w:t>
            </w:r>
          </w:p>
          <w:p w14:paraId="166EA342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Activité (bonne/léthargique)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E</w:t>
            </w:r>
          </w:p>
          <w:p w14:paraId="64037BEC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20DD00A1" w14:textId="21ACA6D3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596DE173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007B9FE9" w14:textId="77777777" w:rsidTr="00FB0D80">
        <w:tc>
          <w:tcPr>
            <w:tcW w:w="339" w:type="pct"/>
          </w:tcPr>
          <w:p w14:paraId="2458C921" w14:textId="77777777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  <w:tc>
          <w:tcPr>
            <w:tcW w:w="4244" w:type="pct"/>
            <w:gridSpan w:val="2"/>
          </w:tcPr>
          <w:p w14:paraId="7D28BBEB" w14:textId="5946193B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b/>
                <w:sz w:val="20"/>
                <w:szCs w:val="20"/>
                <w:lang w:bidi="hi-IN"/>
              </w:rPr>
            </w:pPr>
            <w:r w:rsidRPr="004D65B3">
              <w:rPr>
                <w:rFonts w:ascii="Calibri" w:hAnsi="Calibri" w:cs="Calibri"/>
                <w:b/>
                <w:sz w:val="20"/>
                <w:szCs w:val="20"/>
                <w:lang w:bidi="hi-IN"/>
              </w:rPr>
              <w:t>Maintenant, j'aimerais connaître l'</w:t>
            </w:r>
            <w:r w:rsidRPr="004D65B3">
              <w:rPr>
                <w:rFonts w:ascii="Calibri" w:hAnsi="Calibri" w:cs="Calibri"/>
                <w:b/>
                <w:bCs/>
                <w:snapToGrid w:val="0"/>
                <w:sz w:val="20"/>
                <w:szCs w:val="20"/>
              </w:rPr>
              <w:t xml:space="preserve">orientation de l'allaitement </w:t>
            </w:r>
            <w:proofErr w:type="gramStart"/>
            <w:r w:rsidRPr="004D65B3">
              <w:rPr>
                <w:rFonts w:ascii="Calibri" w:hAnsi="Calibri" w:cs="Calibri"/>
                <w:b/>
                <w:bCs/>
                <w:snapToGrid w:val="0"/>
                <w:sz w:val="20"/>
                <w:szCs w:val="20"/>
              </w:rPr>
              <w:t xml:space="preserve">maternel </w:t>
            </w:r>
            <w:r w:rsidRPr="004D65B3">
              <w:rPr>
                <w:rFonts w:ascii="Calibri" w:hAnsi="Calibri" w:cs="Calibri"/>
                <w:b/>
                <w:sz w:val="20"/>
                <w:szCs w:val="20"/>
                <w:lang w:bidi="hi-IN"/>
              </w:rPr>
              <w:t>.</w:t>
            </w:r>
            <w:proofErr w:type="gramEnd"/>
          </w:p>
        </w:tc>
        <w:tc>
          <w:tcPr>
            <w:tcW w:w="417" w:type="pct"/>
          </w:tcPr>
          <w:p w14:paraId="1EBE2AC6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0BA711FE" w14:textId="77777777" w:rsidTr="00FB0D80">
        <w:tc>
          <w:tcPr>
            <w:tcW w:w="339" w:type="pct"/>
          </w:tcPr>
          <w:p w14:paraId="21B2670B" w14:textId="742093BB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73</w:t>
            </w:r>
          </w:p>
        </w:tc>
        <w:tc>
          <w:tcPr>
            <w:tcW w:w="1773" w:type="pct"/>
          </w:tcPr>
          <w:p w14:paraId="5427C9B8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>Quelle doit être la position de la mère avant de commencer à allaiter ?</w:t>
            </w:r>
          </w:p>
          <w:p w14:paraId="15726A15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615C5555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472" w:type="pct"/>
          </w:tcPr>
          <w:p w14:paraId="2E429671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N'importe quelle position confortabl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1</w:t>
            </w:r>
          </w:p>
          <w:p w14:paraId="4B922A7E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Autr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7</w:t>
            </w:r>
          </w:p>
          <w:p w14:paraId="4174FB84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/>
                <w:bCs/>
                <w:sz w:val="20"/>
                <w:szCs w:val="20"/>
              </w:rPr>
              <w:t>[Spécifier]</w:t>
            </w:r>
          </w:p>
          <w:p w14:paraId="3FE1C554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8</w:t>
            </w:r>
          </w:p>
        </w:tc>
        <w:tc>
          <w:tcPr>
            <w:tcW w:w="417" w:type="pct"/>
          </w:tcPr>
          <w:p w14:paraId="535C0134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7C3AF365" w14:textId="77777777" w:rsidTr="00FB0D80">
        <w:tc>
          <w:tcPr>
            <w:tcW w:w="339" w:type="pct"/>
          </w:tcPr>
          <w:p w14:paraId="2369F88B" w14:textId="770608BD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74</w:t>
            </w:r>
          </w:p>
        </w:tc>
        <w:tc>
          <w:tcPr>
            <w:tcW w:w="1773" w:type="pct"/>
          </w:tcPr>
          <w:p w14:paraId="3370B9F9" w14:textId="0D2DB2F9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Quels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points inspecter au niveau du </w:t>
            </w:r>
            <w:proofErr w:type="gram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sein </w:t>
            </w:r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lors</w:t>
            </w:r>
            <w:proofErr w:type="gramEnd"/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du début de l'allaitement ?</w:t>
            </w:r>
          </w:p>
          <w:p w14:paraId="069B5842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02773AC3" w14:textId="7788B5DB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3316018A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48F59B0F" w14:textId="52B57E28" w:rsidR="008526F7" w:rsidRPr="004D65B3" w:rsidRDefault="008526F7" w:rsidP="008526F7">
            <w:pPr>
              <w:shd w:val="clear" w:color="auto" w:fill="FFFFFF" w:themeFill="background1"/>
              <w:tabs>
                <w:tab w:val="left" w:pos="537"/>
              </w:tabs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[Choix multiple. Notez toutes les réponses. Si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l’option  «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>je ne sais pas» est mentionnée, aucune des autres options ne doit être entourée].</w:t>
            </w:r>
          </w:p>
        </w:tc>
        <w:tc>
          <w:tcPr>
            <w:tcW w:w="2472" w:type="pct"/>
          </w:tcPr>
          <w:p w14:paraId="114A6D29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Mamelons douloureux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A</w:t>
            </w:r>
          </w:p>
          <w:p w14:paraId="6F4A8825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Coupe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B</w:t>
            </w:r>
          </w:p>
          <w:p w14:paraId="1955F3DF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Engorgement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C</w:t>
            </w:r>
          </w:p>
          <w:p w14:paraId="11797261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Mamelons inversé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D</w:t>
            </w:r>
          </w:p>
          <w:p w14:paraId="4A19B096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3E22C1FE" w14:textId="44EC2843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56790829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0C646D81" w14:textId="77777777" w:rsidTr="00FB0D80">
        <w:tc>
          <w:tcPr>
            <w:tcW w:w="339" w:type="pct"/>
          </w:tcPr>
          <w:p w14:paraId="7C98561C" w14:textId="77D94672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75</w:t>
            </w:r>
          </w:p>
        </w:tc>
        <w:tc>
          <w:tcPr>
            <w:tcW w:w="1773" w:type="pct"/>
          </w:tcPr>
          <w:p w14:paraId="7B2C6A14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>Quels sont les quatre signes d’une position correcte ?</w:t>
            </w:r>
          </w:p>
          <w:p w14:paraId="71EE6F7C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6B42BF92" w14:textId="32D162D0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7ABC3421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11A19C0B" w14:textId="25C8A28D" w:rsidR="008526F7" w:rsidRPr="004D65B3" w:rsidRDefault="008526F7" w:rsidP="008526F7">
            <w:pPr>
              <w:shd w:val="clear" w:color="auto" w:fill="FFFFFF" w:themeFill="background1"/>
              <w:tabs>
                <w:tab w:val="left" w:pos="537"/>
              </w:tabs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[Choix multiple. Notez toutes les réponses. Si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l’option  «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>je ne sais pas» est mentionnée, aucune des autres options ne doit être entourée].</w:t>
            </w:r>
          </w:p>
        </w:tc>
        <w:tc>
          <w:tcPr>
            <w:tcW w:w="2472" w:type="pct"/>
          </w:tcPr>
          <w:p w14:paraId="7FEC1B59" w14:textId="0DD5845A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e corps du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bébé bien soutenu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A</w:t>
            </w:r>
          </w:p>
          <w:p w14:paraId="1FE21EDE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La tête, le cou et le corps du bébé conservés</w:t>
            </w:r>
          </w:p>
          <w:p w14:paraId="40C6F61A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proofErr w:type="gramStart"/>
            <w:r w:rsidRPr="004D65B3">
              <w:rPr>
                <w:rFonts w:ascii="Calibri" w:hAnsi="Calibri" w:cs="Calibri"/>
                <w:sz w:val="20"/>
                <w:szCs w:val="20"/>
              </w:rPr>
              <w:t>dans</w:t>
            </w:r>
            <w:proofErr w:type="gramEnd"/>
            <w:r w:rsidRPr="004D65B3">
              <w:rPr>
                <w:rFonts w:ascii="Calibri" w:hAnsi="Calibri" w:cs="Calibri"/>
                <w:sz w:val="20"/>
                <w:szCs w:val="20"/>
              </w:rPr>
              <w:t xml:space="preserve"> le même plan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B</w:t>
            </w:r>
          </w:p>
          <w:p w14:paraId="2BDC19EA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Le corps entier du bébé fait face à la mèr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C</w:t>
            </w:r>
          </w:p>
          <w:p w14:paraId="35DAF103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L'abdomen du bébé touche l'abdomen de la mèr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D</w:t>
            </w:r>
          </w:p>
          <w:p w14:paraId="7E55EB02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7A2ABAB0" w14:textId="0CF0256F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spacing w:before="40" w:after="40"/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5448EACC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342B649F" w14:textId="77777777" w:rsidTr="00FB0D80">
        <w:tc>
          <w:tcPr>
            <w:tcW w:w="339" w:type="pct"/>
          </w:tcPr>
          <w:p w14:paraId="03C995BB" w14:textId="25CCD4DF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76</w:t>
            </w:r>
          </w:p>
        </w:tc>
        <w:tc>
          <w:tcPr>
            <w:tcW w:w="1773" w:type="pct"/>
          </w:tcPr>
          <w:p w14:paraId="6781CC52" w14:textId="77777777" w:rsidR="008526F7" w:rsidRPr="004B016B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FB0D80">
              <w:rPr>
                <w:rFonts w:ascii="Calibri" w:hAnsi="Calibri" w:cs="Calibri"/>
                <w:color w:val="000000"/>
                <w:sz w:val="20"/>
                <w:szCs w:val="20"/>
              </w:rPr>
              <w:t>Quels sont les quatre signes d’un attachement correct ?</w:t>
            </w:r>
          </w:p>
          <w:p w14:paraId="79885820" w14:textId="77777777" w:rsidR="008526F7" w:rsidRPr="004B016B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31B17470" w14:textId="73D8CFCA" w:rsidR="008526F7" w:rsidRPr="004B016B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7FCCB5F7" w14:textId="77777777" w:rsidR="008526F7" w:rsidRPr="004B016B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6C866B8F" w14:textId="5AC29FDC" w:rsidR="008526F7" w:rsidRPr="004B016B" w:rsidRDefault="008526F7" w:rsidP="008526F7">
            <w:pPr>
              <w:shd w:val="clear" w:color="auto" w:fill="FFFFFF" w:themeFill="background1"/>
              <w:tabs>
                <w:tab w:val="left" w:pos="537"/>
              </w:tabs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[Choix multiple. Notez toutes les réponses. Si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l’option  «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>je ne sais pas» est mentionnée, aucune des autres options ne doit être entourée].</w:t>
            </w:r>
          </w:p>
        </w:tc>
        <w:tc>
          <w:tcPr>
            <w:tcW w:w="2472" w:type="pct"/>
          </w:tcPr>
          <w:p w14:paraId="7BD9498D" w14:textId="2C2B9EBB" w:rsidR="008526F7" w:rsidRPr="00FB0D80" w:rsidRDefault="008526F7" w:rsidP="008526F7">
            <w:pPr>
              <w:shd w:val="clear" w:color="auto" w:fill="FFFFFF" w:themeFill="background1"/>
              <w:tabs>
                <w:tab w:val="right" w:leader="dot" w:pos="432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FB0D80">
              <w:rPr>
                <w:rFonts w:ascii="Calibri" w:hAnsi="Calibri" w:cs="Calibri"/>
                <w:sz w:val="20"/>
                <w:szCs w:val="20"/>
              </w:rPr>
              <w:t xml:space="preserve">La bouche du bébé grande ouverte </w:t>
            </w:r>
            <w:r w:rsidRPr="00FB0D80">
              <w:rPr>
                <w:rFonts w:ascii="Calibri" w:hAnsi="Calibri" w:cs="Calibri"/>
                <w:sz w:val="20"/>
                <w:szCs w:val="20"/>
              </w:rPr>
              <w:tab/>
              <w:t>A</w:t>
            </w:r>
          </w:p>
          <w:p w14:paraId="59E7A91F" w14:textId="249B8018" w:rsidR="008526F7" w:rsidRPr="00FB0D80" w:rsidRDefault="008526F7" w:rsidP="008526F7">
            <w:pPr>
              <w:shd w:val="clear" w:color="auto" w:fill="FFFFFF" w:themeFill="background1"/>
              <w:tabs>
                <w:tab w:val="right" w:leader="dot" w:pos="432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FB0D80">
              <w:rPr>
                <w:rFonts w:ascii="Calibri" w:hAnsi="Calibri" w:cs="Calibri"/>
                <w:sz w:val="20"/>
                <w:szCs w:val="20"/>
              </w:rPr>
              <w:t xml:space="preserve">La lèvre inférieure du bébé s'est retroussée vers l’extérieur </w:t>
            </w:r>
            <w:r w:rsidRPr="00FB0D80">
              <w:rPr>
                <w:rFonts w:ascii="Calibri" w:hAnsi="Calibri" w:cs="Calibri"/>
                <w:sz w:val="20"/>
                <w:szCs w:val="20"/>
              </w:rPr>
              <w:tab/>
              <w:t>B</w:t>
            </w:r>
          </w:p>
          <w:p w14:paraId="274FF0B1" w14:textId="77777777" w:rsidR="008526F7" w:rsidRPr="00FB0D80" w:rsidRDefault="008526F7" w:rsidP="008526F7">
            <w:pPr>
              <w:shd w:val="clear" w:color="auto" w:fill="FFFFFF" w:themeFill="background1"/>
              <w:tabs>
                <w:tab w:val="right" w:leader="dot" w:pos="432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FB0D80">
              <w:rPr>
                <w:rFonts w:ascii="Calibri" w:hAnsi="Calibri" w:cs="Calibri"/>
                <w:sz w:val="20"/>
                <w:szCs w:val="20"/>
              </w:rPr>
              <w:t xml:space="preserve">Le menton du bébé touche le sein de la mère </w:t>
            </w:r>
            <w:r w:rsidRPr="00FB0D80">
              <w:rPr>
                <w:rFonts w:ascii="Calibri" w:hAnsi="Calibri" w:cs="Calibri"/>
                <w:sz w:val="20"/>
                <w:szCs w:val="20"/>
              </w:rPr>
              <w:tab/>
              <w:t>C</w:t>
            </w:r>
          </w:p>
          <w:p w14:paraId="40D17564" w14:textId="777B9DAD" w:rsidR="008526F7" w:rsidRPr="00FB0D80" w:rsidRDefault="008526F7" w:rsidP="008526F7">
            <w:pPr>
              <w:shd w:val="clear" w:color="auto" w:fill="FFFFFF" w:themeFill="background1"/>
              <w:tabs>
                <w:tab w:val="right" w:leader="dot" w:pos="4320"/>
              </w:tabs>
              <w:spacing w:before="40" w:after="40"/>
              <w:rPr>
                <w:rFonts w:ascii="Calibri" w:hAnsi="Calibri" w:cs="Calibri"/>
                <w:sz w:val="20"/>
                <w:szCs w:val="20"/>
              </w:rPr>
            </w:pPr>
            <w:r w:rsidRPr="00FB0D80">
              <w:rPr>
                <w:rFonts w:ascii="Calibri" w:hAnsi="Calibri" w:cs="Calibri"/>
                <w:sz w:val="20"/>
                <w:szCs w:val="20"/>
              </w:rPr>
              <w:t>Une grande partie de l’aréole se trouve dans la bouche du bébé</w:t>
            </w:r>
            <w:r w:rsidRPr="00FB0D80">
              <w:rPr>
                <w:rFonts w:ascii="Calibri" w:hAnsi="Calibri" w:cs="Calibri"/>
                <w:sz w:val="20"/>
                <w:szCs w:val="20"/>
              </w:rPr>
              <w:tab/>
              <w:t>D</w:t>
            </w:r>
          </w:p>
          <w:p w14:paraId="0C5213A2" w14:textId="77777777" w:rsidR="008526F7" w:rsidRPr="004B016B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B016B">
              <w:rPr>
                <w:rFonts w:ascii="Calibri" w:hAnsi="Calibri" w:cs="Calibri"/>
                <w:sz w:val="20"/>
                <w:szCs w:val="20"/>
              </w:rPr>
              <w:t xml:space="preserve">Autres, préciser </w:t>
            </w:r>
            <w:r w:rsidRPr="004B016B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149D215C" w14:textId="14E46F4F" w:rsidR="008526F7" w:rsidRPr="004B016B" w:rsidRDefault="008526F7" w:rsidP="008526F7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spacing w:before="40" w:after="40"/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4B016B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B016B">
              <w:rPr>
                <w:rFonts w:ascii="Calibri" w:hAnsi="Calibri" w:cs="Calibri"/>
                <w:sz w:val="20"/>
                <w:szCs w:val="20"/>
              </w:rPr>
              <w:tab/>
              <w:t>O</w:t>
            </w:r>
            <w:r w:rsidRPr="00FB0D80" w:rsidDel="002E2B2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417" w:type="pct"/>
          </w:tcPr>
          <w:p w14:paraId="6B1588BB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5C0F1E89" w14:textId="77777777" w:rsidTr="00FB0D80">
        <w:tc>
          <w:tcPr>
            <w:tcW w:w="339" w:type="pct"/>
          </w:tcPr>
          <w:p w14:paraId="7FBFF6CF" w14:textId="6A53D169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77</w:t>
            </w:r>
          </w:p>
        </w:tc>
        <w:tc>
          <w:tcPr>
            <w:tcW w:w="1773" w:type="pct"/>
          </w:tcPr>
          <w:p w14:paraId="026C553F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>Quelle doit être la fréquence d’allaitement sur 24 heures, nuit comprise ?</w:t>
            </w:r>
          </w:p>
          <w:p w14:paraId="110EF0AF" w14:textId="77777777" w:rsidR="008526F7" w:rsidRPr="004D65B3" w:rsidRDefault="008526F7" w:rsidP="008526F7">
            <w:pPr>
              <w:shd w:val="clear" w:color="auto" w:fill="FFFFFF" w:themeFill="background1"/>
              <w:tabs>
                <w:tab w:val="left" w:pos="537"/>
              </w:tabs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2472" w:type="pct"/>
          </w:tcPr>
          <w:p w14:paraId="05343628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Au moins 8 foi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1</w:t>
            </w:r>
          </w:p>
          <w:p w14:paraId="10E703C9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58AE442C" w14:textId="5CBDE945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  <w:r w:rsidRPr="004D65B3" w:rsidDel="004B016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417" w:type="pct"/>
          </w:tcPr>
          <w:p w14:paraId="307A39FB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45E91366" w14:textId="77777777" w:rsidTr="00FB0D80">
        <w:tc>
          <w:tcPr>
            <w:tcW w:w="339" w:type="pct"/>
          </w:tcPr>
          <w:p w14:paraId="4B134B21" w14:textId="77777777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  <w:tc>
          <w:tcPr>
            <w:tcW w:w="4244" w:type="pct"/>
            <w:gridSpan w:val="2"/>
          </w:tcPr>
          <w:p w14:paraId="3C276338" w14:textId="44F653DB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b/>
                <w:sz w:val="20"/>
                <w:szCs w:val="20"/>
              </w:rPr>
              <w:t>Maintenant, j'aimerais vous parler des soins de la mère kangourou.</w:t>
            </w:r>
          </w:p>
        </w:tc>
        <w:tc>
          <w:tcPr>
            <w:tcW w:w="417" w:type="pct"/>
          </w:tcPr>
          <w:p w14:paraId="4E163B2D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549A81CE" w14:textId="77777777" w:rsidTr="00FB0D80">
        <w:tc>
          <w:tcPr>
            <w:tcW w:w="339" w:type="pct"/>
          </w:tcPr>
          <w:p w14:paraId="199A1908" w14:textId="01279432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78</w:t>
            </w:r>
          </w:p>
        </w:tc>
        <w:tc>
          <w:tcPr>
            <w:tcW w:w="1773" w:type="pct"/>
          </w:tcPr>
          <w:p w14:paraId="47BF0DBD" w14:textId="3180CDBE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>Que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ls sont les éléments clés de la méthode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Mére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Kangourou</w:t>
            </w:r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> ?</w:t>
            </w:r>
          </w:p>
          <w:p w14:paraId="077EF098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70FCE736" w14:textId="7CAAE736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313EFBB4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1240AED0" w14:textId="4374F914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[Choix multiple. Notez toutes les réponses. Si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l’option  «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>je ne sais pas» est mentionnée, aucune des autres options ne doit être entourée].</w:t>
            </w:r>
          </w:p>
        </w:tc>
        <w:tc>
          <w:tcPr>
            <w:tcW w:w="2472" w:type="pct"/>
          </w:tcPr>
          <w:p w14:paraId="567F1AA8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Contact peau à peau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A</w:t>
            </w:r>
          </w:p>
          <w:p w14:paraId="652E889A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Allaitement maternel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B</w:t>
            </w:r>
          </w:p>
          <w:p w14:paraId="3E86CB2F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66EA9A89" w14:textId="3E30A71A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5137613F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0F2E482B" w14:textId="77777777" w:rsidTr="00FB0D80">
        <w:tc>
          <w:tcPr>
            <w:tcW w:w="339" w:type="pct"/>
          </w:tcPr>
          <w:p w14:paraId="4672A675" w14:textId="7A6F24E6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lastRenderedPageBreak/>
              <w:t>679</w:t>
            </w:r>
          </w:p>
        </w:tc>
        <w:tc>
          <w:tcPr>
            <w:tcW w:w="1773" w:type="pct"/>
          </w:tcPr>
          <w:p w14:paraId="3768C28D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Combien de temps le contact peau à peau doit-il être maintenu dans les 24 heures ?</w:t>
            </w:r>
          </w:p>
          <w:p w14:paraId="48FC7237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06C4B87F" w14:textId="6B875D52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43E69C61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4EF58E97" w14:textId="4313FA91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[Choix multiple. Notez toutes les réponses. Si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l’option  «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>je ne sais pas» est mentionnée, aucune des autres options ne doit être entourée].</w:t>
            </w:r>
          </w:p>
        </w:tc>
        <w:tc>
          <w:tcPr>
            <w:tcW w:w="2472" w:type="pct"/>
          </w:tcPr>
          <w:p w14:paraId="3D6C1D35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4 heure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A</w:t>
            </w:r>
          </w:p>
          <w:p w14:paraId="77A958BC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5-8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</w:r>
            <w:proofErr w:type="spellStart"/>
            <w:r w:rsidRPr="004D65B3">
              <w:rPr>
                <w:rFonts w:ascii="Calibri" w:hAnsi="Calibri" w:cs="Calibri"/>
                <w:sz w:val="20"/>
                <w:szCs w:val="20"/>
              </w:rPr>
              <w:t>heuresB</w:t>
            </w:r>
            <w:proofErr w:type="spellEnd"/>
          </w:p>
          <w:p w14:paraId="36BE2660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contextualSpacing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9-12 heure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C</w:t>
            </w:r>
          </w:p>
          <w:p w14:paraId="39C1498D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5C5BC72B" w14:textId="6FEFB605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47F4A36C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64BF4D0C" w14:textId="77777777" w:rsidTr="00FB0D80">
        <w:tc>
          <w:tcPr>
            <w:tcW w:w="339" w:type="pct"/>
          </w:tcPr>
          <w:p w14:paraId="7D935C9B" w14:textId="1073B40A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80</w:t>
            </w:r>
          </w:p>
        </w:tc>
        <w:tc>
          <w:tcPr>
            <w:tcW w:w="1773" w:type="pct"/>
          </w:tcPr>
          <w:p w14:paraId="19548EFC" w14:textId="65624036" w:rsidR="008526F7" w:rsidRPr="004D65B3" w:rsidRDefault="008526F7" w:rsidP="008526F7">
            <w:pPr>
              <w:shd w:val="clear" w:color="auto" w:fill="FFFFFF" w:themeFill="background1"/>
              <w:tabs>
                <w:tab w:val="left" w:pos="537"/>
              </w:tabs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Quels sont les avantages de la méthode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Mére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Kangourou</w:t>
            </w:r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> ?</w:t>
            </w:r>
          </w:p>
          <w:p w14:paraId="5BFE29F2" w14:textId="77777777" w:rsidR="008526F7" w:rsidRPr="004D65B3" w:rsidRDefault="008526F7" w:rsidP="008526F7">
            <w:pPr>
              <w:shd w:val="clear" w:color="auto" w:fill="FFFFFF" w:themeFill="background1"/>
              <w:tabs>
                <w:tab w:val="left" w:pos="537"/>
              </w:tabs>
              <w:rPr>
                <w:rFonts w:ascii="Calibri" w:hAnsi="Calibri" w:cs="Calibri"/>
                <w:color w:val="000000"/>
                <w:sz w:val="20"/>
                <w:szCs w:val="20"/>
              </w:rPr>
            </w:pPr>
          </w:p>
          <w:p w14:paraId="2CA5A169" w14:textId="5A26D39A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692E1468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19531AFD" w14:textId="1E90A978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[Choix multiple. Notez toutes les réponses. Si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l’option  «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>je ne sais pas» est mentionnée, aucune des autres options ne doit être entourée].</w:t>
            </w:r>
          </w:p>
        </w:tc>
        <w:tc>
          <w:tcPr>
            <w:tcW w:w="2472" w:type="pct"/>
          </w:tcPr>
          <w:p w14:paraId="243F1708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Réduit le risque d’hypothermi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A</w:t>
            </w:r>
          </w:p>
          <w:p w14:paraId="23634D73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Favorise la lactation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B</w:t>
            </w:r>
          </w:p>
          <w:p w14:paraId="339EE974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Favorise la prise de poid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C</w:t>
            </w:r>
          </w:p>
          <w:p w14:paraId="726ED537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Réduit l’infection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D</w:t>
            </w:r>
          </w:p>
          <w:p w14:paraId="20F68329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Lien amélioré entre bébé et maman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E</w:t>
            </w:r>
          </w:p>
          <w:p w14:paraId="082B8ECD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7D69D944" w14:textId="4BA3EA60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  <w:r w:rsidRPr="004D65B3" w:rsidDel="004B016B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  <w:tc>
          <w:tcPr>
            <w:tcW w:w="417" w:type="pct"/>
          </w:tcPr>
          <w:p w14:paraId="60C0EFE0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7D44CDA8" w14:textId="77777777" w:rsidTr="00FB0D80">
        <w:tc>
          <w:tcPr>
            <w:tcW w:w="339" w:type="pct"/>
          </w:tcPr>
          <w:p w14:paraId="19FBBC0C" w14:textId="77777777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  <w:tc>
          <w:tcPr>
            <w:tcW w:w="4244" w:type="pct"/>
            <w:gridSpan w:val="2"/>
          </w:tcPr>
          <w:p w14:paraId="6969E768" w14:textId="290ABAE6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b/>
                <w:sz w:val="20"/>
                <w:szCs w:val="20"/>
                <w:lang w:bidi="hi-IN"/>
              </w:rPr>
              <w:t>Maintenant, j'aimerais en savoir plus sur les vaccinations à la naissance.</w:t>
            </w:r>
          </w:p>
        </w:tc>
        <w:tc>
          <w:tcPr>
            <w:tcW w:w="417" w:type="pct"/>
          </w:tcPr>
          <w:p w14:paraId="1EDF72D3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566FF43A" w14:textId="77777777" w:rsidTr="00FB0D80">
        <w:tc>
          <w:tcPr>
            <w:tcW w:w="339" w:type="pct"/>
          </w:tcPr>
          <w:p w14:paraId="5392B166" w14:textId="2E4E35EC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81</w:t>
            </w:r>
          </w:p>
        </w:tc>
        <w:tc>
          <w:tcPr>
            <w:tcW w:w="1773" w:type="pct"/>
          </w:tcPr>
          <w:p w14:paraId="3DAC6A33" w14:textId="77777777" w:rsidR="008526F7" w:rsidRPr="004D65B3" w:rsidRDefault="008526F7" w:rsidP="008526F7">
            <w:pPr>
              <w:shd w:val="clear" w:color="auto" w:fill="FFFFFF" w:themeFill="background1"/>
              <w:tabs>
                <w:tab w:val="left" w:pos="537"/>
              </w:tabs>
              <w:rPr>
                <w:rFonts w:ascii="Calibri" w:hAnsi="Calibri" w:cs="Calibri"/>
                <w:color w:val="000000"/>
                <w:sz w:val="20"/>
                <w:szCs w:val="20"/>
              </w:rPr>
            </w:pPr>
            <w:r w:rsidRPr="004D65B3">
              <w:rPr>
                <w:rFonts w:ascii="Calibri" w:hAnsi="Calibri" w:cs="Calibri"/>
                <w:color w:val="000000"/>
                <w:sz w:val="20"/>
                <w:szCs w:val="20"/>
              </w:rPr>
              <w:t>Quels vaccins sont administrés en salle de travail ?</w:t>
            </w:r>
          </w:p>
          <w:p w14:paraId="0F837EB5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4CC2EA5E" w14:textId="6A63418F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6CA5F834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3D0D83AA" w14:textId="5F0A9D67" w:rsidR="008526F7" w:rsidRPr="004D65B3" w:rsidRDefault="008526F7" w:rsidP="008526F7">
            <w:pPr>
              <w:shd w:val="clear" w:color="auto" w:fill="FFFFFF" w:themeFill="background1"/>
              <w:tabs>
                <w:tab w:val="left" w:pos="537"/>
              </w:tabs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[Choix multiple. Notez toutes les réponses. Si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l’option  «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>je ne sais pas» est mentionnée, aucune des autres options ne doit être entourée].</w:t>
            </w:r>
          </w:p>
        </w:tc>
        <w:tc>
          <w:tcPr>
            <w:tcW w:w="2472" w:type="pct"/>
          </w:tcPr>
          <w:p w14:paraId="4A80DB9C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Hépatite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BA</w:t>
            </w:r>
          </w:p>
          <w:p w14:paraId="4C75DB1E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VPO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B</w:t>
            </w:r>
          </w:p>
          <w:p w14:paraId="6063F9DE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BCG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-C</w:t>
            </w:r>
          </w:p>
          <w:p w14:paraId="2FD7C180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267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Autres</w:t>
            </w:r>
            <w:r>
              <w:rPr>
                <w:rFonts w:ascii="Calibri" w:hAnsi="Calibri" w:cs="Calibri"/>
                <w:sz w:val="20"/>
                <w:szCs w:val="20"/>
              </w:rPr>
              <w:t>, préciser</w:t>
            </w:r>
            <w:r w:rsidRPr="004D65B3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X</w:t>
            </w:r>
          </w:p>
          <w:p w14:paraId="40173B70" w14:textId="09E34DDF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4320"/>
                <w:tab w:val="right" w:leader="dot" w:pos="440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 xml:space="preserve">Je ne sais pas </w:t>
            </w:r>
            <w:r w:rsidRPr="004D65B3">
              <w:rPr>
                <w:rFonts w:ascii="Calibri" w:hAnsi="Calibri" w:cs="Calibri"/>
                <w:sz w:val="20"/>
                <w:szCs w:val="20"/>
              </w:rPr>
              <w:tab/>
              <w:t>O</w:t>
            </w:r>
          </w:p>
        </w:tc>
        <w:tc>
          <w:tcPr>
            <w:tcW w:w="417" w:type="pct"/>
          </w:tcPr>
          <w:p w14:paraId="5650022A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4939BF2A" w14:textId="77777777" w:rsidTr="00FB0D80">
        <w:tc>
          <w:tcPr>
            <w:tcW w:w="339" w:type="pct"/>
          </w:tcPr>
          <w:p w14:paraId="1FF92F49" w14:textId="77777777" w:rsidR="008526F7" w:rsidRPr="004D65B3" w:rsidRDefault="008526F7" w:rsidP="008526F7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  <w:tc>
          <w:tcPr>
            <w:tcW w:w="4244" w:type="pct"/>
            <w:gridSpan w:val="2"/>
          </w:tcPr>
          <w:p w14:paraId="3597D1AC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b/>
                <w:sz w:val="20"/>
                <w:szCs w:val="20"/>
                <w:lang w:bidi="hi-IN"/>
              </w:rPr>
              <w:t>MAINTENANT, JE VOUDRAIS CONNAÎTRE LES SOINS DE MATERNITÉ RESPECTUEUX (RMC)</w:t>
            </w:r>
          </w:p>
        </w:tc>
        <w:tc>
          <w:tcPr>
            <w:tcW w:w="417" w:type="pct"/>
          </w:tcPr>
          <w:p w14:paraId="1C537845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526F7" w:rsidRPr="004D65B3" w14:paraId="4474D1B8" w14:textId="77777777" w:rsidTr="00FB0D80">
        <w:tc>
          <w:tcPr>
            <w:tcW w:w="339" w:type="pct"/>
          </w:tcPr>
          <w:p w14:paraId="47678EC4" w14:textId="44E9AD23" w:rsidR="008526F7" w:rsidRPr="004D65B3" w:rsidRDefault="008526F7" w:rsidP="008526F7">
            <w:pPr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682</w:t>
            </w:r>
          </w:p>
        </w:tc>
        <w:tc>
          <w:tcPr>
            <w:tcW w:w="1773" w:type="pct"/>
          </w:tcPr>
          <w:p w14:paraId="6ADCCD3E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  <w:r w:rsidRPr="004D65B3">
              <w:rPr>
                <w:rFonts w:ascii="Calibri" w:hAnsi="Calibri" w:cs="Calibri"/>
                <w:sz w:val="20"/>
                <w:szCs w:val="20"/>
              </w:rPr>
              <w:t>Je vais maintenant lire quelques déclarations sur les éléments des soins de maternité respectueux. Pouvez-vous me dire si cette affirmation est vraie ou fausse ?</w:t>
            </w:r>
          </w:p>
          <w:p w14:paraId="33BAADC6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  <w:p w14:paraId="1BA94E49" w14:textId="77777777" w:rsidR="008526F7" w:rsidRPr="004D65B3" w:rsidRDefault="008526F7" w:rsidP="008526F7">
            <w:pPr>
              <w:pStyle w:val="ListParagraph"/>
              <w:numPr>
                <w:ilvl w:val="0"/>
                <w:numId w:val="40"/>
              </w:numPr>
              <w:shd w:val="clear" w:color="auto" w:fill="FFFFFF" w:themeFill="background1"/>
              <w:ind w:left="318"/>
              <w:contextualSpacing/>
              <w:rPr>
                <w:rFonts w:cs="Calibri"/>
                <w:sz w:val="20"/>
                <w:szCs w:val="20"/>
                <w:lang w:val="fr-SN"/>
              </w:rPr>
            </w:pPr>
            <w:r w:rsidRPr="004D65B3">
              <w:rPr>
                <w:rFonts w:cs="Calibri"/>
                <w:sz w:val="20"/>
                <w:szCs w:val="20"/>
                <w:lang w:val="fr-SN"/>
              </w:rPr>
              <w:t>Il est important de garantir la confidentialité des femmes pendant les examens et les procédures, ainsi que de protéger la confidentialité de leurs informations médicales.</w:t>
            </w:r>
          </w:p>
          <w:p w14:paraId="492D19B1" w14:textId="2C5D57C2" w:rsidR="008526F7" w:rsidRPr="004D65B3" w:rsidRDefault="008526F7" w:rsidP="008526F7">
            <w:pPr>
              <w:pStyle w:val="ListParagraph"/>
              <w:numPr>
                <w:ilvl w:val="0"/>
                <w:numId w:val="40"/>
              </w:numPr>
              <w:shd w:val="clear" w:color="auto" w:fill="FFFFFF" w:themeFill="background1"/>
              <w:ind w:left="318"/>
              <w:contextualSpacing/>
              <w:rPr>
                <w:rFonts w:cs="Calibri"/>
                <w:sz w:val="20"/>
                <w:szCs w:val="20"/>
              </w:rPr>
            </w:pPr>
            <w:r w:rsidRPr="004D65B3">
              <w:rPr>
                <w:rFonts w:cs="Calibri"/>
                <w:sz w:val="20"/>
                <w:szCs w:val="20"/>
                <w:lang w:val="fr-SN"/>
              </w:rPr>
              <w:t>Les femmes devraient être autorisées à avoir un compagnon choisi (tel qu'un partenaire, un m</w:t>
            </w:r>
            <w:r>
              <w:rPr>
                <w:rFonts w:cs="Calibri"/>
                <w:sz w:val="20"/>
                <w:szCs w:val="20"/>
                <w:lang w:val="fr-SN"/>
              </w:rPr>
              <w:t>embre de la famille ou un accompagnant</w:t>
            </w:r>
            <w:r w:rsidRPr="004D65B3">
              <w:rPr>
                <w:rFonts w:cs="Calibri"/>
                <w:sz w:val="20"/>
                <w:szCs w:val="20"/>
                <w:lang w:val="fr-SN"/>
              </w:rPr>
              <w:t>) présent pendant le travail et l'accouchement pour four</w:t>
            </w:r>
            <w:r>
              <w:rPr>
                <w:rFonts w:cs="Calibri"/>
                <w:sz w:val="20"/>
                <w:szCs w:val="20"/>
                <w:lang w:val="fr-SN"/>
              </w:rPr>
              <w:t>nir un soutien émotionnel et des conseils</w:t>
            </w:r>
            <w:r w:rsidRPr="004D65B3">
              <w:rPr>
                <w:rFonts w:cs="Calibri"/>
                <w:sz w:val="20"/>
                <w:szCs w:val="20"/>
                <w:lang w:val="fr-SN"/>
              </w:rPr>
              <w:t>.</w:t>
            </w:r>
          </w:p>
          <w:p w14:paraId="623F669A" w14:textId="77777777" w:rsidR="008526F7" w:rsidRPr="004D65B3" w:rsidRDefault="008526F7" w:rsidP="008526F7">
            <w:pPr>
              <w:pStyle w:val="ListParagraph"/>
              <w:numPr>
                <w:ilvl w:val="0"/>
                <w:numId w:val="40"/>
              </w:numPr>
              <w:shd w:val="clear" w:color="auto" w:fill="FFFFFF" w:themeFill="background1"/>
              <w:ind w:left="318"/>
              <w:contextualSpacing/>
              <w:rPr>
                <w:rFonts w:cs="Calibri"/>
                <w:sz w:val="20"/>
                <w:szCs w:val="20"/>
              </w:rPr>
            </w:pPr>
            <w:r w:rsidRPr="004D65B3">
              <w:rPr>
                <w:rFonts w:cs="Calibri"/>
                <w:sz w:val="20"/>
                <w:szCs w:val="20"/>
              </w:rPr>
              <w:t>Les interventions médicales inutiles, telles que les épisiotomies de routine, la surveillance fœtale continue et les césariennes électives, doivent être évitées à moins d'être médicalement justifiées et avec un consentement éclairé.</w:t>
            </w:r>
          </w:p>
          <w:p w14:paraId="355010D7" w14:textId="77777777" w:rsidR="008526F7" w:rsidRPr="004D65B3" w:rsidRDefault="008526F7" w:rsidP="008526F7">
            <w:pPr>
              <w:pStyle w:val="ListParagraph"/>
              <w:numPr>
                <w:ilvl w:val="0"/>
                <w:numId w:val="40"/>
              </w:numPr>
              <w:shd w:val="clear" w:color="auto" w:fill="FFFFFF" w:themeFill="background1"/>
              <w:ind w:left="318"/>
              <w:contextualSpacing/>
              <w:rPr>
                <w:rFonts w:cs="Calibri"/>
                <w:sz w:val="20"/>
                <w:szCs w:val="20"/>
              </w:rPr>
            </w:pPr>
            <w:r w:rsidRPr="004D65B3">
              <w:rPr>
                <w:rFonts w:cs="Calibri"/>
                <w:sz w:val="20"/>
                <w:szCs w:val="20"/>
                <w:lang w:val="fr-SN"/>
              </w:rPr>
              <w:t>Les femmes doivent être informées de tous les examens et procédures</w:t>
            </w:r>
          </w:p>
          <w:p w14:paraId="5BA2DB59" w14:textId="77777777" w:rsidR="008526F7" w:rsidRPr="004D65B3" w:rsidRDefault="008526F7" w:rsidP="008526F7">
            <w:pPr>
              <w:pStyle w:val="ListParagraph"/>
              <w:numPr>
                <w:ilvl w:val="0"/>
                <w:numId w:val="40"/>
              </w:numPr>
              <w:shd w:val="clear" w:color="auto" w:fill="FFFFFF" w:themeFill="background1"/>
              <w:ind w:left="318"/>
              <w:contextualSpacing/>
              <w:rPr>
                <w:rFonts w:cs="Calibri"/>
                <w:sz w:val="20"/>
                <w:szCs w:val="20"/>
              </w:rPr>
            </w:pPr>
            <w:r w:rsidRPr="004D65B3">
              <w:rPr>
                <w:rFonts w:cs="Calibri"/>
                <w:sz w:val="20"/>
                <w:szCs w:val="20"/>
              </w:rPr>
              <w:lastRenderedPageBreak/>
              <w:t>Les femmes ne devraient pas être soumises à des violences physiques ou verbales</w:t>
            </w:r>
            <w:r w:rsidRPr="004D65B3">
              <w:rPr>
                <w:rFonts w:cs="Calibri"/>
                <w:sz w:val="20"/>
                <w:szCs w:val="20"/>
                <w:lang w:val="fr-SN"/>
              </w:rPr>
              <w:tab/>
            </w:r>
          </w:p>
          <w:p w14:paraId="11C5DDF8" w14:textId="77777777" w:rsidR="008526F7" w:rsidRPr="004D65B3" w:rsidRDefault="008526F7" w:rsidP="008526F7">
            <w:pPr>
              <w:pStyle w:val="ListParagraph"/>
              <w:numPr>
                <w:ilvl w:val="0"/>
                <w:numId w:val="40"/>
              </w:numPr>
              <w:shd w:val="clear" w:color="auto" w:fill="FFFFFF" w:themeFill="background1"/>
              <w:ind w:left="318"/>
              <w:contextualSpacing/>
              <w:rPr>
                <w:rFonts w:cs="Calibri"/>
                <w:sz w:val="20"/>
                <w:szCs w:val="20"/>
              </w:rPr>
            </w:pPr>
            <w:r w:rsidRPr="004D65B3">
              <w:rPr>
                <w:rFonts w:cs="Calibri"/>
                <w:color w:val="000000"/>
                <w:sz w:val="20"/>
                <w:szCs w:val="20"/>
              </w:rPr>
              <w:t>Une pression utérine doit être appliquée si la mère est épuisée et incapable de pousser le bébé vers l'extérieur.</w:t>
            </w:r>
          </w:p>
          <w:p w14:paraId="6EE13780" w14:textId="77777777" w:rsidR="008526F7" w:rsidRPr="004D65B3" w:rsidRDefault="008526F7" w:rsidP="008526F7">
            <w:pPr>
              <w:pStyle w:val="ListParagraph"/>
              <w:numPr>
                <w:ilvl w:val="0"/>
                <w:numId w:val="40"/>
              </w:numPr>
              <w:shd w:val="clear" w:color="auto" w:fill="FFFFFF" w:themeFill="background1"/>
              <w:ind w:left="318"/>
              <w:contextualSpacing/>
              <w:rPr>
                <w:rFonts w:cs="Calibri"/>
                <w:sz w:val="20"/>
                <w:szCs w:val="20"/>
              </w:rPr>
            </w:pPr>
            <w:r w:rsidRPr="004D65B3">
              <w:rPr>
                <w:rFonts w:cs="Calibri"/>
                <w:color w:val="000000"/>
                <w:sz w:val="20"/>
                <w:szCs w:val="20"/>
              </w:rPr>
              <w:t>Une augmentation de l'injection d'ocytocine doit être effectuée dans tous les cas au cours de la phase 1 du travail.</w:t>
            </w:r>
          </w:p>
        </w:tc>
        <w:tc>
          <w:tcPr>
            <w:tcW w:w="2472" w:type="pct"/>
          </w:tcPr>
          <w:p w14:paraId="511B237C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Ind w:w="69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338"/>
              <w:gridCol w:w="1338"/>
            </w:tblGrid>
            <w:tr w:rsidR="008526F7" w:rsidRPr="004D65B3" w14:paraId="61E7AB49" w14:textId="77777777" w:rsidTr="00CF4744">
              <w:trPr>
                <w:trHeight w:val="719"/>
              </w:trPr>
              <w:tc>
                <w:tcPr>
                  <w:tcW w:w="1338" w:type="dxa"/>
                  <w:vAlign w:val="center"/>
                </w:tcPr>
                <w:p w14:paraId="192D1ACD" w14:textId="77777777" w:rsidR="008526F7" w:rsidRPr="004D65B3" w:rsidRDefault="008526F7" w:rsidP="008526F7">
                  <w:pPr>
                    <w:tabs>
                      <w:tab w:val="right" w:leader="dot" w:pos="3402"/>
                      <w:tab w:val="right" w:leader="dot" w:pos="4320"/>
                    </w:tabs>
                    <w:jc w:val="center"/>
                    <w:rPr>
                      <w:rFonts w:ascii="Calibri" w:hAnsi="Calibri" w:cs="Calibri"/>
                      <w:b/>
                      <w:bCs/>
                      <w:sz w:val="20"/>
                      <w:szCs w:val="20"/>
                    </w:rPr>
                  </w:pPr>
                  <w:r w:rsidRPr="004D65B3">
                    <w:rPr>
                      <w:rFonts w:ascii="Calibri" w:hAnsi="Calibri" w:cs="Calibri"/>
                      <w:b/>
                      <w:bCs/>
                      <w:sz w:val="20"/>
                      <w:szCs w:val="20"/>
                    </w:rPr>
                    <w:t>Vrai</w:t>
                  </w:r>
                </w:p>
              </w:tc>
              <w:tc>
                <w:tcPr>
                  <w:tcW w:w="1338" w:type="dxa"/>
                  <w:vAlign w:val="center"/>
                </w:tcPr>
                <w:p w14:paraId="7269DA46" w14:textId="77777777" w:rsidR="008526F7" w:rsidRPr="004D65B3" w:rsidRDefault="008526F7" w:rsidP="008526F7">
                  <w:pPr>
                    <w:tabs>
                      <w:tab w:val="right" w:leader="dot" w:pos="3402"/>
                      <w:tab w:val="right" w:leader="dot" w:pos="4320"/>
                    </w:tabs>
                    <w:jc w:val="center"/>
                    <w:rPr>
                      <w:rFonts w:ascii="Calibri" w:hAnsi="Calibri" w:cs="Calibri"/>
                      <w:b/>
                      <w:bCs/>
                      <w:sz w:val="20"/>
                      <w:szCs w:val="20"/>
                    </w:rPr>
                  </w:pPr>
                  <w:r w:rsidRPr="004D65B3">
                    <w:rPr>
                      <w:rFonts w:ascii="Calibri" w:hAnsi="Calibri" w:cs="Calibri"/>
                      <w:b/>
                      <w:bCs/>
                      <w:sz w:val="20"/>
                      <w:szCs w:val="20"/>
                    </w:rPr>
                    <w:t>FAUX</w:t>
                  </w:r>
                </w:p>
              </w:tc>
            </w:tr>
            <w:tr w:rsidR="008526F7" w:rsidRPr="004D65B3" w14:paraId="4A6C77E5" w14:textId="77777777" w:rsidTr="00CF4744">
              <w:trPr>
                <w:trHeight w:val="662"/>
              </w:trPr>
              <w:tc>
                <w:tcPr>
                  <w:tcW w:w="1338" w:type="dxa"/>
                  <w:vAlign w:val="center"/>
                </w:tcPr>
                <w:p w14:paraId="77D0FEA2" w14:textId="77777777" w:rsidR="008526F7" w:rsidRPr="004D65B3" w:rsidRDefault="008526F7" w:rsidP="008526F7">
                  <w:pPr>
                    <w:tabs>
                      <w:tab w:val="right" w:leader="dot" w:pos="3402"/>
                      <w:tab w:val="right" w:leader="dot" w:pos="4320"/>
                    </w:tabs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  <w:p w14:paraId="0FA2F31A" w14:textId="1583AEAE" w:rsidR="008526F7" w:rsidRPr="004D65B3" w:rsidRDefault="008526F7" w:rsidP="008526F7">
                  <w:pPr>
                    <w:tabs>
                      <w:tab w:val="right" w:leader="dot" w:pos="3402"/>
                      <w:tab w:val="right" w:leader="dot" w:pos="4320"/>
                    </w:tabs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4D65B3">
                    <w:rPr>
                      <w:rFonts w:ascii="Calibri" w:hAnsi="Calibri" w:cs="Calibri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338" w:type="dxa"/>
                  <w:vAlign w:val="center"/>
                </w:tcPr>
                <w:p w14:paraId="7954EF47" w14:textId="77777777" w:rsidR="008526F7" w:rsidRPr="004D65B3" w:rsidRDefault="008526F7" w:rsidP="008526F7">
                  <w:pPr>
                    <w:tabs>
                      <w:tab w:val="right" w:leader="dot" w:pos="3402"/>
                      <w:tab w:val="right" w:leader="dot" w:pos="4320"/>
                    </w:tabs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4D65B3">
                    <w:rPr>
                      <w:rFonts w:ascii="Calibri" w:hAnsi="Calibri" w:cs="Calibri"/>
                      <w:sz w:val="20"/>
                      <w:szCs w:val="20"/>
                    </w:rPr>
                    <w:t>2</w:t>
                  </w:r>
                </w:p>
              </w:tc>
            </w:tr>
            <w:tr w:rsidR="008526F7" w:rsidRPr="004D65B3" w14:paraId="2549F2E8" w14:textId="77777777" w:rsidTr="00CF4744">
              <w:trPr>
                <w:trHeight w:val="880"/>
              </w:trPr>
              <w:tc>
                <w:tcPr>
                  <w:tcW w:w="1338" w:type="dxa"/>
                  <w:vAlign w:val="center"/>
                </w:tcPr>
                <w:p w14:paraId="18507A6D" w14:textId="77777777" w:rsidR="008526F7" w:rsidRPr="004D65B3" w:rsidRDefault="008526F7" w:rsidP="008526F7">
                  <w:pPr>
                    <w:tabs>
                      <w:tab w:val="right" w:leader="dot" w:pos="3402"/>
                      <w:tab w:val="right" w:leader="dot" w:pos="4320"/>
                    </w:tabs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  <w:p w14:paraId="3E4064D5" w14:textId="5975D3F0" w:rsidR="008526F7" w:rsidRPr="004D65B3" w:rsidRDefault="008526F7" w:rsidP="008526F7">
                  <w:pPr>
                    <w:tabs>
                      <w:tab w:val="right" w:leader="dot" w:pos="3402"/>
                      <w:tab w:val="right" w:leader="dot" w:pos="4320"/>
                    </w:tabs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4D65B3">
                    <w:rPr>
                      <w:rFonts w:ascii="Calibri" w:hAnsi="Calibri" w:cs="Calibri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338" w:type="dxa"/>
                  <w:vAlign w:val="center"/>
                </w:tcPr>
                <w:p w14:paraId="6B37C9CB" w14:textId="77777777" w:rsidR="008526F7" w:rsidRPr="004D65B3" w:rsidRDefault="008526F7" w:rsidP="008526F7">
                  <w:pPr>
                    <w:tabs>
                      <w:tab w:val="right" w:leader="dot" w:pos="3402"/>
                      <w:tab w:val="right" w:leader="dot" w:pos="4320"/>
                    </w:tabs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  <w:p w14:paraId="476914A6" w14:textId="5AB19F44" w:rsidR="008526F7" w:rsidRPr="004D65B3" w:rsidRDefault="008526F7" w:rsidP="008526F7">
                  <w:pPr>
                    <w:tabs>
                      <w:tab w:val="right" w:leader="dot" w:pos="3402"/>
                      <w:tab w:val="right" w:leader="dot" w:pos="4320"/>
                    </w:tabs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4D65B3">
                    <w:rPr>
                      <w:rFonts w:ascii="Calibri" w:hAnsi="Calibri" w:cs="Calibri"/>
                      <w:sz w:val="20"/>
                      <w:szCs w:val="20"/>
                    </w:rPr>
                    <w:t>2</w:t>
                  </w:r>
                </w:p>
              </w:tc>
            </w:tr>
            <w:tr w:rsidR="008526F7" w:rsidRPr="004D65B3" w14:paraId="24F41BE9" w14:textId="77777777" w:rsidTr="00CF4744">
              <w:trPr>
                <w:trHeight w:val="851"/>
              </w:trPr>
              <w:tc>
                <w:tcPr>
                  <w:tcW w:w="1338" w:type="dxa"/>
                  <w:vAlign w:val="center"/>
                </w:tcPr>
                <w:p w14:paraId="234834AB" w14:textId="77777777" w:rsidR="008526F7" w:rsidRPr="004D65B3" w:rsidRDefault="008526F7" w:rsidP="008526F7">
                  <w:pPr>
                    <w:tabs>
                      <w:tab w:val="right" w:leader="dot" w:pos="3402"/>
                      <w:tab w:val="right" w:leader="dot" w:pos="4320"/>
                    </w:tabs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  <w:p w14:paraId="2BD27C58" w14:textId="77777777" w:rsidR="008526F7" w:rsidRPr="004D65B3" w:rsidRDefault="008526F7" w:rsidP="008526F7">
                  <w:pPr>
                    <w:tabs>
                      <w:tab w:val="right" w:leader="dot" w:pos="3402"/>
                      <w:tab w:val="right" w:leader="dot" w:pos="4320"/>
                    </w:tabs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  <w:p w14:paraId="02722D7F" w14:textId="77777777" w:rsidR="008526F7" w:rsidRPr="004D65B3" w:rsidRDefault="008526F7" w:rsidP="008526F7">
                  <w:pPr>
                    <w:tabs>
                      <w:tab w:val="right" w:leader="dot" w:pos="3402"/>
                      <w:tab w:val="right" w:leader="dot" w:pos="4320"/>
                    </w:tabs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  <w:p w14:paraId="20F87684" w14:textId="716E91D9" w:rsidR="008526F7" w:rsidRPr="004D65B3" w:rsidRDefault="008526F7" w:rsidP="008526F7">
                  <w:pPr>
                    <w:tabs>
                      <w:tab w:val="right" w:leader="dot" w:pos="3402"/>
                      <w:tab w:val="right" w:leader="dot" w:pos="4320"/>
                    </w:tabs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4D65B3">
                    <w:rPr>
                      <w:rFonts w:ascii="Calibri" w:hAnsi="Calibri" w:cs="Calibri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338" w:type="dxa"/>
                  <w:vAlign w:val="center"/>
                </w:tcPr>
                <w:p w14:paraId="424B8E8D" w14:textId="77777777" w:rsidR="008526F7" w:rsidRPr="004D65B3" w:rsidRDefault="008526F7" w:rsidP="008526F7">
                  <w:pPr>
                    <w:tabs>
                      <w:tab w:val="right" w:leader="dot" w:pos="3402"/>
                      <w:tab w:val="right" w:leader="dot" w:pos="4320"/>
                    </w:tabs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  <w:p w14:paraId="605DF50E" w14:textId="77777777" w:rsidR="008526F7" w:rsidRPr="004D65B3" w:rsidRDefault="008526F7" w:rsidP="008526F7">
                  <w:pPr>
                    <w:tabs>
                      <w:tab w:val="right" w:leader="dot" w:pos="3402"/>
                      <w:tab w:val="right" w:leader="dot" w:pos="4320"/>
                    </w:tabs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  <w:p w14:paraId="781C9133" w14:textId="77777777" w:rsidR="008526F7" w:rsidRPr="004D65B3" w:rsidRDefault="008526F7" w:rsidP="008526F7">
                  <w:pPr>
                    <w:tabs>
                      <w:tab w:val="right" w:leader="dot" w:pos="3402"/>
                      <w:tab w:val="right" w:leader="dot" w:pos="4320"/>
                    </w:tabs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  <w:p w14:paraId="76E75D52" w14:textId="2D5D874E" w:rsidR="008526F7" w:rsidRPr="004D65B3" w:rsidRDefault="008526F7" w:rsidP="008526F7">
                  <w:pPr>
                    <w:tabs>
                      <w:tab w:val="right" w:leader="dot" w:pos="3402"/>
                      <w:tab w:val="right" w:leader="dot" w:pos="4320"/>
                    </w:tabs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4D65B3">
                    <w:rPr>
                      <w:rFonts w:ascii="Calibri" w:hAnsi="Calibri" w:cs="Calibri"/>
                      <w:sz w:val="20"/>
                      <w:szCs w:val="20"/>
                    </w:rPr>
                    <w:t>2</w:t>
                  </w:r>
                </w:p>
              </w:tc>
            </w:tr>
            <w:tr w:rsidR="008526F7" w:rsidRPr="004D65B3" w14:paraId="32282679" w14:textId="77777777" w:rsidTr="00CF4744">
              <w:trPr>
                <w:trHeight w:val="549"/>
              </w:trPr>
              <w:tc>
                <w:tcPr>
                  <w:tcW w:w="1338" w:type="dxa"/>
                  <w:vAlign w:val="center"/>
                </w:tcPr>
                <w:p w14:paraId="1C7C4897" w14:textId="77777777" w:rsidR="008526F7" w:rsidRPr="004D65B3" w:rsidRDefault="008526F7" w:rsidP="008526F7">
                  <w:pPr>
                    <w:tabs>
                      <w:tab w:val="right" w:leader="dot" w:pos="3402"/>
                      <w:tab w:val="right" w:leader="dot" w:pos="4320"/>
                    </w:tabs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  <w:p w14:paraId="66A5E1DD" w14:textId="77777777" w:rsidR="008526F7" w:rsidRPr="004D65B3" w:rsidRDefault="008526F7" w:rsidP="008526F7">
                  <w:pPr>
                    <w:tabs>
                      <w:tab w:val="right" w:leader="dot" w:pos="3402"/>
                      <w:tab w:val="right" w:leader="dot" w:pos="4320"/>
                    </w:tabs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  <w:p w14:paraId="46BAC0DF" w14:textId="77777777" w:rsidR="008526F7" w:rsidRPr="004D65B3" w:rsidRDefault="008526F7" w:rsidP="008526F7">
                  <w:pPr>
                    <w:tabs>
                      <w:tab w:val="right" w:leader="dot" w:pos="3402"/>
                      <w:tab w:val="right" w:leader="dot" w:pos="4320"/>
                    </w:tabs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  <w:p w14:paraId="67C363A8" w14:textId="77777777" w:rsidR="008526F7" w:rsidRPr="004D65B3" w:rsidRDefault="008526F7" w:rsidP="008526F7">
                  <w:pPr>
                    <w:tabs>
                      <w:tab w:val="right" w:leader="dot" w:pos="3402"/>
                      <w:tab w:val="right" w:leader="dot" w:pos="4320"/>
                    </w:tabs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  <w:p w14:paraId="1F428D09" w14:textId="77777777" w:rsidR="008526F7" w:rsidRPr="004D65B3" w:rsidRDefault="008526F7" w:rsidP="008526F7">
                  <w:pPr>
                    <w:tabs>
                      <w:tab w:val="right" w:leader="dot" w:pos="3402"/>
                      <w:tab w:val="right" w:leader="dot" w:pos="4320"/>
                    </w:tabs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  <w:p w14:paraId="43DF7CB5" w14:textId="0042D719" w:rsidR="008526F7" w:rsidRPr="004D65B3" w:rsidRDefault="008526F7" w:rsidP="008526F7">
                  <w:pPr>
                    <w:tabs>
                      <w:tab w:val="right" w:leader="dot" w:pos="3402"/>
                      <w:tab w:val="right" w:leader="dot" w:pos="4320"/>
                    </w:tabs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4D65B3">
                    <w:rPr>
                      <w:rFonts w:ascii="Calibri" w:hAnsi="Calibri" w:cs="Calibri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338" w:type="dxa"/>
                  <w:vAlign w:val="center"/>
                </w:tcPr>
                <w:p w14:paraId="479A519F" w14:textId="77777777" w:rsidR="008526F7" w:rsidRPr="004D65B3" w:rsidRDefault="008526F7" w:rsidP="008526F7">
                  <w:pPr>
                    <w:tabs>
                      <w:tab w:val="right" w:leader="dot" w:pos="3402"/>
                      <w:tab w:val="right" w:leader="dot" w:pos="4320"/>
                    </w:tabs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  <w:p w14:paraId="0880EE8B" w14:textId="77777777" w:rsidR="008526F7" w:rsidRPr="004D65B3" w:rsidRDefault="008526F7" w:rsidP="008526F7">
                  <w:pPr>
                    <w:tabs>
                      <w:tab w:val="right" w:leader="dot" w:pos="3402"/>
                      <w:tab w:val="right" w:leader="dot" w:pos="4320"/>
                    </w:tabs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  <w:p w14:paraId="47B6F4FF" w14:textId="77777777" w:rsidR="008526F7" w:rsidRPr="004D65B3" w:rsidRDefault="008526F7" w:rsidP="008526F7">
                  <w:pPr>
                    <w:tabs>
                      <w:tab w:val="right" w:leader="dot" w:pos="3402"/>
                      <w:tab w:val="right" w:leader="dot" w:pos="4320"/>
                    </w:tabs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  <w:p w14:paraId="1B71BF1B" w14:textId="77777777" w:rsidR="008526F7" w:rsidRPr="004D65B3" w:rsidRDefault="008526F7" w:rsidP="008526F7">
                  <w:pPr>
                    <w:tabs>
                      <w:tab w:val="right" w:leader="dot" w:pos="3402"/>
                      <w:tab w:val="right" w:leader="dot" w:pos="4320"/>
                    </w:tabs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  <w:p w14:paraId="65BFEC80" w14:textId="77777777" w:rsidR="008526F7" w:rsidRPr="004D65B3" w:rsidRDefault="008526F7" w:rsidP="008526F7">
                  <w:pPr>
                    <w:tabs>
                      <w:tab w:val="right" w:leader="dot" w:pos="3402"/>
                      <w:tab w:val="right" w:leader="dot" w:pos="4320"/>
                    </w:tabs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  <w:p w14:paraId="6FBFF508" w14:textId="50DDBD9C" w:rsidR="008526F7" w:rsidRPr="004D65B3" w:rsidRDefault="008526F7" w:rsidP="008526F7">
                  <w:pPr>
                    <w:tabs>
                      <w:tab w:val="right" w:leader="dot" w:pos="3402"/>
                      <w:tab w:val="right" w:leader="dot" w:pos="4320"/>
                    </w:tabs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4D65B3">
                    <w:rPr>
                      <w:rFonts w:ascii="Calibri" w:hAnsi="Calibri" w:cs="Calibri"/>
                      <w:sz w:val="20"/>
                      <w:szCs w:val="20"/>
                    </w:rPr>
                    <w:t>2</w:t>
                  </w:r>
                </w:p>
              </w:tc>
            </w:tr>
            <w:tr w:rsidR="008526F7" w:rsidRPr="004D65B3" w14:paraId="12C58523" w14:textId="77777777" w:rsidTr="00CF4744">
              <w:trPr>
                <w:trHeight w:val="415"/>
              </w:trPr>
              <w:tc>
                <w:tcPr>
                  <w:tcW w:w="1338" w:type="dxa"/>
                  <w:vAlign w:val="center"/>
                </w:tcPr>
                <w:p w14:paraId="57BBCE38" w14:textId="77777777" w:rsidR="008526F7" w:rsidRPr="004D65B3" w:rsidRDefault="008526F7" w:rsidP="008526F7">
                  <w:pPr>
                    <w:tabs>
                      <w:tab w:val="right" w:leader="dot" w:pos="3402"/>
                      <w:tab w:val="right" w:leader="dot" w:pos="4320"/>
                    </w:tabs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  <w:p w14:paraId="4958BF75" w14:textId="78906D3E" w:rsidR="008526F7" w:rsidRPr="004D65B3" w:rsidRDefault="008526F7" w:rsidP="008526F7">
                  <w:pPr>
                    <w:tabs>
                      <w:tab w:val="right" w:leader="dot" w:pos="3402"/>
                      <w:tab w:val="right" w:leader="dot" w:pos="4320"/>
                    </w:tabs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4D65B3">
                    <w:rPr>
                      <w:rFonts w:ascii="Calibri" w:hAnsi="Calibri" w:cs="Calibri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338" w:type="dxa"/>
                  <w:vAlign w:val="center"/>
                </w:tcPr>
                <w:p w14:paraId="76F44A05" w14:textId="77777777" w:rsidR="008526F7" w:rsidRPr="004D65B3" w:rsidRDefault="008526F7" w:rsidP="008526F7">
                  <w:pPr>
                    <w:tabs>
                      <w:tab w:val="right" w:leader="dot" w:pos="3402"/>
                      <w:tab w:val="right" w:leader="dot" w:pos="4320"/>
                    </w:tabs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  <w:p w14:paraId="6CB5BAA0" w14:textId="427E00DF" w:rsidR="008526F7" w:rsidRPr="004D65B3" w:rsidRDefault="008526F7" w:rsidP="008526F7">
                  <w:pPr>
                    <w:tabs>
                      <w:tab w:val="right" w:leader="dot" w:pos="3402"/>
                      <w:tab w:val="right" w:leader="dot" w:pos="4320"/>
                    </w:tabs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4D65B3">
                    <w:rPr>
                      <w:rFonts w:ascii="Calibri" w:hAnsi="Calibri" w:cs="Calibri"/>
                      <w:sz w:val="20"/>
                      <w:szCs w:val="20"/>
                    </w:rPr>
                    <w:t>2</w:t>
                  </w:r>
                </w:p>
              </w:tc>
            </w:tr>
            <w:tr w:rsidR="008526F7" w:rsidRPr="004D65B3" w14:paraId="548EEFAA" w14:textId="77777777" w:rsidTr="00CF4744">
              <w:trPr>
                <w:trHeight w:val="415"/>
              </w:trPr>
              <w:tc>
                <w:tcPr>
                  <w:tcW w:w="1338" w:type="dxa"/>
                  <w:vAlign w:val="center"/>
                </w:tcPr>
                <w:p w14:paraId="529CF7A1" w14:textId="77777777" w:rsidR="008526F7" w:rsidRPr="004D65B3" w:rsidRDefault="008526F7" w:rsidP="008526F7">
                  <w:pPr>
                    <w:tabs>
                      <w:tab w:val="right" w:leader="dot" w:pos="3402"/>
                      <w:tab w:val="right" w:leader="dot" w:pos="4320"/>
                    </w:tabs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  <w:p w14:paraId="24EABB3C" w14:textId="77777777" w:rsidR="008526F7" w:rsidRPr="004D65B3" w:rsidRDefault="008526F7" w:rsidP="008526F7">
                  <w:pPr>
                    <w:tabs>
                      <w:tab w:val="right" w:leader="dot" w:pos="3402"/>
                      <w:tab w:val="right" w:leader="dot" w:pos="4320"/>
                    </w:tabs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  <w:p w14:paraId="3E9150AE" w14:textId="3868BB6B" w:rsidR="008526F7" w:rsidRPr="004D65B3" w:rsidRDefault="008526F7" w:rsidP="008526F7">
                  <w:pPr>
                    <w:tabs>
                      <w:tab w:val="right" w:leader="dot" w:pos="3402"/>
                      <w:tab w:val="right" w:leader="dot" w:pos="4320"/>
                    </w:tabs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4D65B3">
                    <w:rPr>
                      <w:rFonts w:ascii="Calibri" w:hAnsi="Calibri" w:cs="Calibri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338" w:type="dxa"/>
                  <w:vAlign w:val="center"/>
                </w:tcPr>
                <w:p w14:paraId="75196EE4" w14:textId="77777777" w:rsidR="008526F7" w:rsidRPr="004D65B3" w:rsidRDefault="008526F7" w:rsidP="008526F7">
                  <w:pPr>
                    <w:tabs>
                      <w:tab w:val="right" w:leader="dot" w:pos="3402"/>
                      <w:tab w:val="right" w:leader="dot" w:pos="4320"/>
                    </w:tabs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  <w:p w14:paraId="30A15623" w14:textId="77777777" w:rsidR="008526F7" w:rsidRPr="004D65B3" w:rsidRDefault="008526F7" w:rsidP="008526F7">
                  <w:pPr>
                    <w:tabs>
                      <w:tab w:val="right" w:leader="dot" w:pos="3402"/>
                      <w:tab w:val="right" w:leader="dot" w:pos="4320"/>
                    </w:tabs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  <w:p w14:paraId="67D0E931" w14:textId="1A61AFC8" w:rsidR="008526F7" w:rsidRPr="004D65B3" w:rsidRDefault="008526F7" w:rsidP="008526F7">
                  <w:pPr>
                    <w:tabs>
                      <w:tab w:val="right" w:leader="dot" w:pos="3402"/>
                      <w:tab w:val="right" w:leader="dot" w:pos="4320"/>
                    </w:tabs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4D65B3">
                    <w:rPr>
                      <w:rFonts w:ascii="Calibri" w:hAnsi="Calibri" w:cs="Calibri"/>
                      <w:sz w:val="20"/>
                      <w:szCs w:val="20"/>
                    </w:rPr>
                    <w:t>2</w:t>
                  </w:r>
                </w:p>
              </w:tc>
            </w:tr>
            <w:tr w:rsidR="008526F7" w:rsidRPr="004D65B3" w14:paraId="7B643086" w14:textId="77777777" w:rsidTr="00CF4744">
              <w:trPr>
                <w:trHeight w:val="415"/>
              </w:trPr>
              <w:tc>
                <w:tcPr>
                  <w:tcW w:w="1338" w:type="dxa"/>
                  <w:vAlign w:val="center"/>
                </w:tcPr>
                <w:p w14:paraId="4AE787FD" w14:textId="77777777" w:rsidR="008526F7" w:rsidRPr="004D65B3" w:rsidRDefault="008526F7" w:rsidP="008526F7">
                  <w:pPr>
                    <w:tabs>
                      <w:tab w:val="right" w:leader="dot" w:pos="3402"/>
                      <w:tab w:val="right" w:leader="dot" w:pos="4320"/>
                    </w:tabs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  <w:p w14:paraId="6EE08276" w14:textId="77777777" w:rsidR="008526F7" w:rsidRPr="004D65B3" w:rsidRDefault="008526F7" w:rsidP="008526F7">
                  <w:pPr>
                    <w:tabs>
                      <w:tab w:val="right" w:leader="dot" w:pos="3402"/>
                      <w:tab w:val="right" w:leader="dot" w:pos="4320"/>
                    </w:tabs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  <w:p w14:paraId="702E383E" w14:textId="77777777" w:rsidR="008526F7" w:rsidRPr="004D65B3" w:rsidRDefault="008526F7" w:rsidP="008526F7">
                  <w:pPr>
                    <w:tabs>
                      <w:tab w:val="right" w:leader="dot" w:pos="3402"/>
                      <w:tab w:val="right" w:leader="dot" w:pos="4320"/>
                    </w:tabs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  <w:p w14:paraId="0A8D380F" w14:textId="370905BF" w:rsidR="008526F7" w:rsidRPr="004D65B3" w:rsidRDefault="008526F7" w:rsidP="008526F7">
                  <w:pPr>
                    <w:tabs>
                      <w:tab w:val="right" w:leader="dot" w:pos="3402"/>
                      <w:tab w:val="right" w:leader="dot" w:pos="4320"/>
                    </w:tabs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4D65B3">
                    <w:rPr>
                      <w:rFonts w:ascii="Calibri" w:hAnsi="Calibri" w:cs="Calibri"/>
                      <w:sz w:val="20"/>
                      <w:szCs w:val="20"/>
                    </w:rPr>
                    <w:lastRenderedPageBreak/>
                    <w:t>1</w:t>
                  </w:r>
                </w:p>
              </w:tc>
              <w:tc>
                <w:tcPr>
                  <w:tcW w:w="1338" w:type="dxa"/>
                  <w:vAlign w:val="center"/>
                </w:tcPr>
                <w:p w14:paraId="795CBBE0" w14:textId="77777777" w:rsidR="008526F7" w:rsidRPr="004D65B3" w:rsidRDefault="008526F7" w:rsidP="008526F7">
                  <w:pPr>
                    <w:tabs>
                      <w:tab w:val="right" w:leader="dot" w:pos="3402"/>
                      <w:tab w:val="right" w:leader="dot" w:pos="4320"/>
                    </w:tabs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  <w:p w14:paraId="62909E1D" w14:textId="77777777" w:rsidR="008526F7" w:rsidRPr="004D65B3" w:rsidRDefault="008526F7" w:rsidP="008526F7">
                  <w:pPr>
                    <w:tabs>
                      <w:tab w:val="right" w:leader="dot" w:pos="3402"/>
                      <w:tab w:val="right" w:leader="dot" w:pos="4320"/>
                    </w:tabs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  <w:p w14:paraId="76B2C884" w14:textId="77777777" w:rsidR="008526F7" w:rsidRPr="004D65B3" w:rsidRDefault="008526F7" w:rsidP="008526F7">
                  <w:pPr>
                    <w:tabs>
                      <w:tab w:val="right" w:leader="dot" w:pos="3402"/>
                      <w:tab w:val="right" w:leader="dot" w:pos="4320"/>
                    </w:tabs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  <w:p w14:paraId="66AC4F1E" w14:textId="436E39F8" w:rsidR="008526F7" w:rsidRPr="004D65B3" w:rsidRDefault="008526F7" w:rsidP="008526F7">
                  <w:pPr>
                    <w:tabs>
                      <w:tab w:val="right" w:leader="dot" w:pos="3402"/>
                      <w:tab w:val="right" w:leader="dot" w:pos="4320"/>
                    </w:tabs>
                    <w:jc w:val="center"/>
                    <w:rPr>
                      <w:rFonts w:ascii="Calibri" w:hAnsi="Calibri" w:cs="Calibri"/>
                      <w:sz w:val="20"/>
                      <w:szCs w:val="20"/>
                    </w:rPr>
                  </w:pPr>
                  <w:r w:rsidRPr="004D65B3">
                    <w:rPr>
                      <w:rFonts w:ascii="Calibri" w:hAnsi="Calibri" w:cs="Calibri"/>
                      <w:sz w:val="20"/>
                      <w:szCs w:val="20"/>
                    </w:rPr>
                    <w:lastRenderedPageBreak/>
                    <w:t>2</w:t>
                  </w:r>
                </w:p>
              </w:tc>
            </w:tr>
          </w:tbl>
          <w:p w14:paraId="4DA683D5" w14:textId="77777777" w:rsidR="008526F7" w:rsidRPr="004D65B3" w:rsidRDefault="008526F7" w:rsidP="008526F7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17" w:type="pct"/>
          </w:tcPr>
          <w:p w14:paraId="081C65AA" w14:textId="77777777" w:rsidR="008526F7" w:rsidRPr="004D65B3" w:rsidRDefault="008526F7" w:rsidP="008526F7">
            <w:pPr>
              <w:shd w:val="clear" w:color="auto" w:fill="FFFFFF" w:themeFill="background1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509E6B11" w14:textId="77777777" w:rsidR="00CE3FEC" w:rsidRPr="004D65B3" w:rsidRDefault="00CE3FEC" w:rsidP="00CF4744">
      <w:pPr>
        <w:shd w:val="clear" w:color="auto" w:fill="FFFFFF" w:themeFill="background1"/>
        <w:rPr>
          <w:rFonts w:ascii="Calibri" w:hAnsi="Calibri" w:cs="Calibri"/>
          <w:b/>
          <w:sz w:val="20"/>
          <w:szCs w:val="20"/>
        </w:rPr>
      </w:pPr>
    </w:p>
    <w:p w14:paraId="5807F423" w14:textId="77777777" w:rsidR="007643A3" w:rsidRPr="004D65B3" w:rsidRDefault="007643A3">
      <w:pPr>
        <w:rPr>
          <w:rFonts w:ascii="Calibri" w:eastAsia="Arial Narrow" w:hAnsi="Calibri" w:cs="Calibri"/>
          <w:b/>
          <w:bCs/>
          <w:sz w:val="20"/>
          <w:szCs w:val="20"/>
          <w:cs/>
          <w:lang w:bidi="hi-IN"/>
        </w:rPr>
      </w:pPr>
      <w:r w:rsidRPr="004D65B3">
        <w:rPr>
          <w:rFonts w:ascii="Calibri" w:eastAsia="Arial Narrow" w:hAnsi="Calibri" w:cs="Calibri"/>
          <w:b/>
          <w:bCs/>
          <w:sz w:val="20"/>
          <w:szCs w:val="20"/>
          <w:cs/>
          <w:lang w:bidi="hi-IN"/>
        </w:rPr>
        <w:br w:type="page"/>
      </w:r>
    </w:p>
    <w:p w14:paraId="65450677" w14:textId="2A5484DD" w:rsidR="007643A3" w:rsidRDefault="007643A3" w:rsidP="007643A3">
      <w:pPr>
        <w:keepNext/>
        <w:widowControl w:val="0"/>
        <w:suppressAutoHyphens/>
        <w:jc w:val="center"/>
        <w:outlineLvl w:val="1"/>
        <w:rPr>
          <w:rFonts w:ascii="Calibri" w:eastAsia="Arial Narrow" w:hAnsi="Calibri" w:cs="Calibri"/>
          <w:b/>
          <w:bCs/>
          <w:sz w:val="24"/>
          <w:szCs w:val="24"/>
          <w:cs/>
          <w:lang w:bidi="hi-IN"/>
        </w:rPr>
      </w:pPr>
      <w:r w:rsidRPr="00FB0D80">
        <w:rPr>
          <w:rFonts w:ascii="Calibri" w:eastAsia="Arial Narrow" w:hAnsi="Calibri" w:cs="Calibri"/>
          <w:b/>
          <w:bCs/>
          <w:sz w:val="24"/>
          <w:szCs w:val="24"/>
          <w:lang w:bidi="hi-IN"/>
        </w:rPr>
        <w:lastRenderedPageBreak/>
        <w:t>SECTION</w:t>
      </w:r>
      <w:r w:rsidRPr="00FB0D80">
        <w:rPr>
          <w:rFonts w:ascii="Calibri" w:eastAsia="Arial Narrow" w:hAnsi="Calibri" w:cs="Mangal"/>
          <w:b/>
          <w:bCs/>
          <w:sz w:val="24"/>
          <w:szCs w:val="24"/>
          <w:cs/>
          <w:lang w:bidi="hi-IN"/>
        </w:rPr>
        <w:t xml:space="preserve"> 7</w:t>
      </w:r>
      <w:r w:rsidRPr="00FB0D80">
        <w:rPr>
          <w:rFonts w:ascii="Calibri" w:eastAsia="Arial Narrow" w:hAnsi="Calibri" w:cs="Calibri"/>
          <w:b/>
          <w:bCs/>
          <w:sz w:val="24"/>
          <w:szCs w:val="24"/>
          <w:lang w:bidi="hi-IN"/>
        </w:rPr>
        <w:t> :</w:t>
      </w:r>
      <w:r w:rsidRPr="00FB0D80">
        <w:rPr>
          <w:rFonts w:ascii="Calibri" w:eastAsia="Arial Narrow" w:hAnsi="Calibri" w:cs="Mangal"/>
          <w:b/>
          <w:bCs/>
          <w:sz w:val="24"/>
          <w:szCs w:val="24"/>
          <w:cs/>
          <w:lang w:bidi="hi-IN"/>
        </w:rPr>
        <w:t xml:space="preserve"> </w:t>
      </w:r>
      <w:r w:rsidRPr="00FB0D80">
        <w:rPr>
          <w:rFonts w:ascii="Calibri" w:eastAsia="Arial Narrow" w:hAnsi="Calibri" w:cs="Calibri"/>
          <w:b/>
          <w:bCs/>
          <w:sz w:val="24"/>
          <w:szCs w:val="24"/>
          <w:lang w:bidi="hi-IN"/>
        </w:rPr>
        <w:t>ATT</w:t>
      </w:r>
      <w:r w:rsidR="00B936EC" w:rsidRPr="00FB0D80">
        <w:rPr>
          <w:rFonts w:ascii="Calibri" w:eastAsia="Arial Narrow" w:hAnsi="Calibri" w:cs="Calibri"/>
          <w:b/>
          <w:bCs/>
          <w:sz w:val="24"/>
          <w:szCs w:val="24"/>
          <w:lang w:bidi="hi-IN"/>
        </w:rPr>
        <w:t>ITU</w:t>
      </w:r>
      <w:r w:rsidRPr="00FB0D80">
        <w:rPr>
          <w:rFonts w:ascii="Calibri" w:eastAsia="Arial Narrow" w:hAnsi="Calibri" w:cs="Calibri"/>
          <w:b/>
          <w:bCs/>
          <w:sz w:val="24"/>
          <w:szCs w:val="24"/>
          <w:lang w:bidi="hi-IN"/>
        </w:rPr>
        <w:t>DES</w:t>
      </w:r>
      <w:r w:rsidRPr="00FB0D80">
        <w:rPr>
          <w:rFonts w:ascii="Calibri" w:eastAsia="Arial Narrow" w:hAnsi="Calibri" w:cs="Mangal"/>
          <w:b/>
          <w:bCs/>
          <w:sz w:val="24"/>
          <w:szCs w:val="24"/>
          <w:cs/>
          <w:lang w:bidi="hi-IN"/>
        </w:rPr>
        <w:t xml:space="preserve"> </w:t>
      </w:r>
      <w:r w:rsidRPr="00FB0D80">
        <w:rPr>
          <w:rFonts w:ascii="Calibri" w:eastAsia="Arial Narrow" w:hAnsi="Calibri" w:cs="Calibri"/>
          <w:b/>
          <w:bCs/>
          <w:sz w:val="24"/>
          <w:szCs w:val="24"/>
          <w:lang w:bidi="hi-IN"/>
        </w:rPr>
        <w:t>SUR</w:t>
      </w:r>
      <w:r w:rsidRPr="00FB0D80">
        <w:rPr>
          <w:rFonts w:ascii="Calibri" w:eastAsia="Arial Narrow" w:hAnsi="Calibri" w:cs="Mangal"/>
          <w:b/>
          <w:bCs/>
          <w:sz w:val="24"/>
          <w:szCs w:val="24"/>
          <w:cs/>
          <w:lang w:bidi="hi-IN"/>
        </w:rPr>
        <w:t xml:space="preserve"> </w:t>
      </w:r>
      <w:r w:rsidRPr="00FB0D80">
        <w:rPr>
          <w:rFonts w:ascii="Calibri" w:eastAsia="Arial Narrow" w:hAnsi="Calibri" w:cs="Calibri"/>
          <w:b/>
          <w:bCs/>
          <w:sz w:val="24"/>
          <w:szCs w:val="24"/>
          <w:lang w:bidi="hi-IN"/>
        </w:rPr>
        <w:t>LES</w:t>
      </w:r>
      <w:r w:rsidRPr="00FB0D80">
        <w:rPr>
          <w:rFonts w:ascii="Calibri" w:eastAsia="Arial Narrow" w:hAnsi="Calibri" w:cs="Mangal"/>
          <w:b/>
          <w:bCs/>
          <w:sz w:val="24"/>
          <w:szCs w:val="24"/>
          <w:cs/>
          <w:lang w:bidi="hi-IN"/>
        </w:rPr>
        <w:t xml:space="preserve"> </w:t>
      </w:r>
      <w:r w:rsidRPr="00FB0D80">
        <w:rPr>
          <w:rFonts w:ascii="Calibri" w:eastAsia="Arial Narrow" w:hAnsi="Calibri" w:cs="Calibri"/>
          <w:b/>
          <w:bCs/>
          <w:sz w:val="24"/>
          <w:szCs w:val="24"/>
          <w:lang w:bidi="hi-IN"/>
        </w:rPr>
        <w:t>SERVICES</w:t>
      </w:r>
      <w:r w:rsidRPr="00FB0D80">
        <w:rPr>
          <w:rFonts w:ascii="Calibri" w:eastAsia="Arial Narrow" w:hAnsi="Calibri" w:cs="Mangal"/>
          <w:b/>
          <w:bCs/>
          <w:sz w:val="24"/>
          <w:szCs w:val="24"/>
          <w:cs/>
          <w:lang w:bidi="hi-IN"/>
        </w:rPr>
        <w:t xml:space="preserve"> </w:t>
      </w:r>
      <w:r w:rsidRPr="00FB0D80">
        <w:rPr>
          <w:rFonts w:ascii="Calibri" w:eastAsia="Arial Narrow" w:hAnsi="Calibri" w:cs="Calibri"/>
          <w:b/>
          <w:bCs/>
          <w:sz w:val="24"/>
          <w:szCs w:val="24"/>
          <w:lang w:bidi="hi-IN"/>
        </w:rPr>
        <w:t>DE</w:t>
      </w:r>
      <w:r w:rsidRPr="00FB0D80">
        <w:rPr>
          <w:rFonts w:ascii="Calibri" w:eastAsia="Arial Narrow" w:hAnsi="Calibri" w:cs="Mangal"/>
          <w:b/>
          <w:bCs/>
          <w:sz w:val="24"/>
          <w:szCs w:val="24"/>
          <w:cs/>
          <w:lang w:bidi="hi-IN"/>
        </w:rPr>
        <w:t xml:space="preserve"> </w:t>
      </w:r>
      <w:r w:rsidRPr="00FB0D80">
        <w:rPr>
          <w:rFonts w:ascii="Calibri" w:eastAsia="Arial Narrow" w:hAnsi="Calibri" w:cs="Calibri"/>
          <w:b/>
          <w:bCs/>
          <w:sz w:val="24"/>
          <w:szCs w:val="24"/>
          <w:lang w:bidi="hi-IN"/>
        </w:rPr>
        <w:t>SMNI</w:t>
      </w:r>
    </w:p>
    <w:p w14:paraId="6A9F396C" w14:textId="77777777" w:rsidR="0031057A" w:rsidRPr="00FB0D80" w:rsidRDefault="0031057A" w:rsidP="007643A3">
      <w:pPr>
        <w:keepNext/>
        <w:widowControl w:val="0"/>
        <w:suppressAutoHyphens/>
        <w:jc w:val="center"/>
        <w:outlineLvl w:val="1"/>
        <w:rPr>
          <w:rFonts w:ascii="Calibri" w:hAnsi="Calibri" w:cs="Calibri"/>
          <w:b/>
          <w:bCs/>
          <w:sz w:val="24"/>
          <w:szCs w:val="24"/>
          <w:lang w:bidi="hi-IN"/>
        </w:rPr>
      </w:pP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714"/>
        <w:gridCol w:w="3756"/>
        <w:gridCol w:w="939"/>
        <w:gridCol w:w="1101"/>
        <w:gridCol w:w="864"/>
        <w:gridCol w:w="1056"/>
        <w:gridCol w:w="1097"/>
        <w:gridCol w:w="929"/>
      </w:tblGrid>
      <w:tr w:rsidR="00CE3FEC" w:rsidRPr="004D65B3" w14:paraId="4AE11E2B" w14:textId="77777777" w:rsidTr="00FB0D80">
        <w:trPr>
          <w:tblHeader/>
        </w:trPr>
        <w:tc>
          <w:tcPr>
            <w:tcW w:w="2147" w:type="pct"/>
            <w:gridSpan w:val="2"/>
            <w:shd w:val="clear" w:color="auto" w:fill="D9D9D9" w:themeFill="background1" w:themeFillShade="D9"/>
          </w:tcPr>
          <w:p w14:paraId="3BBB630F" w14:textId="77777777" w:rsidR="00CE3FEC" w:rsidRPr="004D65B3" w:rsidRDefault="00CE3FEC" w:rsidP="00CF4744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4D65B3">
              <w:rPr>
                <w:rFonts w:ascii="Calibri" w:hAnsi="Calibri" w:cs="Calibri"/>
                <w:b/>
                <w:sz w:val="20"/>
                <w:szCs w:val="20"/>
              </w:rPr>
              <w:t>QUESTIONS ET FILTRES</w:t>
            </w:r>
          </w:p>
        </w:tc>
        <w:tc>
          <w:tcPr>
            <w:tcW w:w="2404" w:type="pct"/>
            <w:gridSpan w:val="5"/>
            <w:shd w:val="clear" w:color="auto" w:fill="D9D9D9" w:themeFill="background1" w:themeFillShade="D9"/>
          </w:tcPr>
          <w:p w14:paraId="1ED41D2E" w14:textId="77777777" w:rsidR="00CE3FEC" w:rsidRPr="004D65B3" w:rsidRDefault="00CE3FEC" w:rsidP="00CF4744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4D65B3">
              <w:rPr>
                <w:rFonts w:ascii="Calibri" w:hAnsi="Calibri" w:cs="Calibri"/>
                <w:b/>
                <w:sz w:val="20"/>
                <w:szCs w:val="20"/>
              </w:rPr>
              <w:t>CODE DE RÉPONSE</w:t>
            </w:r>
          </w:p>
        </w:tc>
        <w:tc>
          <w:tcPr>
            <w:tcW w:w="449" w:type="pct"/>
            <w:shd w:val="clear" w:color="auto" w:fill="D9D9D9" w:themeFill="background1" w:themeFillShade="D9"/>
          </w:tcPr>
          <w:p w14:paraId="4A70224F" w14:textId="77777777" w:rsidR="00CE3FEC" w:rsidRPr="004D65B3" w:rsidRDefault="00CE3FEC" w:rsidP="00CF4744">
            <w:pPr>
              <w:rPr>
                <w:rFonts w:ascii="Calibri" w:hAnsi="Calibri" w:cs="Calibri"/>
                <w:b/>
                <w:sz w:val="20"/>
                <w:szCs w:val="20"/>
              </w:rPr>
            </w:pPr>
            <w:r w:rsidRPr="004D65B3">
              <w:rPr>
                <w:rFonts w:ascii="Calibri" w:hAnsi="Calibri" w:cs="Calibri"/>
                <w:b/>
                <w:sz w:val="20"/>
                <w:szCs w:val="20"/>
              </w:rPr>
              <w:t>SAUTER</w:t>
            </w:r>
          </w:p>
        </w:tc>
      </w:tr>
      <w:tr w:rsidR="00CE3FEC" w:rsidRPr="004D65B3" w14:paraId="24A3AE9E" w14:textId="77777777" w:rsidTr="00FB0D80">
        <w:trPr>
          <w:trHeight w:val="659"/>
        </w:trPr>
        <w:tc>
          <w:tcPr>
            <w:tcW w:w="346" w:type="pct"/>
            <w:tcBorders>
              <w:bottom w:val="single" w:sz="4" w:space="0" w:color="auto"/>
            </w:tcBorders>
          </w:tcPr>
          <w:p w14:paraId="394F3FEC" w14:textId="54766F2B" w:rsidR="00CE3FEC" w:rsidRPr="004D65B3" w:rsidRDefault="007643A3" w:rsidP="00CF4744">
            <w:pPr>
              <w:shd w:val="clear" w:color="auto" w:fill="FFFFFF" w:themeFill="background1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  <w:t>701</w:t>
            </w:r>
          </w:p>
        </w:tc>
        <w:tc>
          <w:tcPr>
            <w:tcW w:w="1801" w:type="pct"/>
            <w:tcBorders>
              <w:bottom w:val="single" w:sz="4" w:space="0" w:color="auto"/>
            </w:tcBorders>
          </w:tcPr>
          <w:p w14:paraId="30541495" w14:textId="77777777" w:rsidR="00CE3FEC" w:rsidRPr="004D65B3" w:rsidRDefault="00CE3FEC" w:rsidP="00CF4744">
            <w:pPr>
              <w:shd w:val="clear" w:color="auto" w:fill="FFFFFF" w:themeFill="background1"/>
              <w:tabs>
                <w:tab w:val="left" w:pos="537"/>
              </w:tabs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  <w:r w:rsidRPr="004D65B3">
              <w:rPr>
                <w:rFonts w:ascii="Calibri" w:eastAsia="Arial Unicode MS" w:hAnsi="Calibri" w:cs="Calibri"/>
                <w:b/>
                <w:bCs/>
                <w:sz w:val="20"/>
                <w:szCs w:val="20"/>
                <w:cs/>
                <w:lang w:bidi="hi-IN"/>
              </w:rPr>
              <w:t xml:space="preserve">Maintenant, je vais lire quelques déclarations. </w:t>
            </w:r>
            <w:r w:rsidRPr="004D65B3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 xml:space="preserve">Veuillez me dire si vous êtes tout à fait d'accord, d'accord, en désaccord, fortement en désaccord ou neutre </w:t>
            </w:r>
            <w:r w:rsidRPr="004D65B3">
              <w:rPr>
                <w:rFonts w:ascii="Calibri" w:eastAsia="Arial Unicode MS" w:hAnsi="Calibri" w:cs="Calibri"/>
                <w:b/>
                <w:bCs/>
                <w:sz w:val="20"/>
                <w:szCs w:val="20"/>
                <w:cs/>
                <w:lang w:bidi="hi-IN"/>
              </w:rPr>
              <w:t>avec l'énoncé</w:t>
            </w:r>
            <w:r w:rsidRPr="004D65B3">
              <w:rPr>
                <w:rFonts w:ascii="Calibri" w:eastAsia="Arial Unicode MS" w:hAnsi="Calibri" w:cs="Calibri"/>
                <w:b/>
                <w:bCs/>
                <w:sz w:val="20"/>
                <w:szCs w:val="20"/>
                <w:lang w:bidi="hi-IN"/>
              </w:rPr>
              <w:t> :</w:t>
            </w:r>
          </w:p>
        </w:tc>
        <w:tc>
          <w:tcPr>
            <w:tcW w:w="454" w:type="pct"/>
            <w:tcBorders>
              <w:bottom w:val="single" w:sz="4" w:space="0" w:color="auto"/>
            </w:tcBorders>
          </w:tcPr>
          <w:p w14:paraId="24A6556C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rPr>
                <w:rFonts w:ascii="Calibri" w:hAnsi="Calibri" w:cs="Calibri"/>
                <w:b/>
                <w:sz w:val="20"/>
                <w:szCs w:val="20"/>
              </w:rPr>
            </w:pPr>
            <w:r w:rsidRPr="004D65B3">
              <w:rPr>
                <w:rFonts w:ascii="Calibri" w:hAnsi="Calibri" w:cs="Calibri"/>
                <w:b/>
                <w:sz w:val="20"/>
                <w:szCs w:val="20"/>
              </w:rPr>
              <w:t>Tout à fait d'accord</w:t>
            </w:r>
          </w:p>
        </w:tc>
        <w:tc>
          <w:tcPr>
            <w:tcW w:w="518" w:type="pct"/>
            <w:tcBorders>
              <w:bottom w:val="single" w:sz="4" w:space="0" w:color="auto"/>
            </w:tcBorders>
          </w:tcPr>
          <w:p w14:paraId="1C27DA0B" w14:textId="0A8424E0" w:rsidR="00CE3FEC" w:rsidRPr="004D65B3" w:rsidRDefault="004F3D94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rPr>
                <w:rFonts w:ascii="Calibri" w:hAnsi="Calibri" w:cs="Calibri"/>
                <w:b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sz w:val="20"/>
                <w:szCs w:val="20"/>
              </w:rPr>
              <w:t>D’ACCORD</w:t>
            </w:r>
          </w:p>
        </w:tc>
        <w:tc>
          <w:tcPr>
            <w:tcW w:w="418" w:type="pct"/>
            <w:tcBorders>
              <w:bottom w:val="single" w:sz="4" w:space="0" w:color="auto"/>
            </w:tcBorders>
          </w:tcPr>
          <w:p w14:paraId="3FE48840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rPr>
                <w:rFonts w:ascii="Calibri" w:hAnsi="Calibri" w:cs="Calibri"/>
                <w:b/>
                <w:sz w:val="20"/>
                <w:szCs w:val="20"/>
              </w:rPr>
            </w:pPr>
            <w:r w:rsidRPr="004D65B3">
              <w:rPr>
                <w:rFonts w:ascii="Calibri" w:hAnsi="Calibri" w:cs="Calibri"/>
                <w:b/>
                <w:sz w:val="20"/>
                <w:szCs w:val="20"/>
              </w:rPr>
              <w:t>Neutre</w:t>
            </w:r>
          </w:p>
        </w:tc>
        <w:tc>
          <w:tcPr>
            <w:tcW w:w="497" w:type="pct"/>
            <w:tcBorders>
              <w:bottom w:val="single" w:sz="4" w:space="0" w:color="auto"/>
            </w:tcBorders>
          </w:tcPr>
          <w:p w14:paraId="3D4BD831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rPr>
                <w:rFonts w:ascii="Calibri" w:hAnsi="Calibri" w:cs="Calibri"/>
                <w:b/>
                <w:sz w:val="20"/>
                <w:szCs w:val="20"/>
              </w:rPr>
            </w:pPr>
            <w:r w:rsidRPr="004D65B3">
              <w:rPr>
                <w:rFonts w:ascii="Calibri" w:hAnsi="Calibri" w:cs="Calibri"/>
                <w:b/>
                <w:sz w:val="20"/>
                <w:szCs w:val="20"/>
              </w:rPr>
              <w:t>Être en désaccord</w:t>
            </w:r>
          </w:p>
        </w:tc>
        <w:tc>
          <w:tcPr>
            <w:tcW w:w="516" w:type="pct"/>
            <w:tcBorders>
              <w:bottom w:val="single" w:sz="4" w:space="0" w:color="auto"/>
            </w:tcBorders>
          </w:tcPr>
          <w:p w14:paraId="21B19A95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rPr>
                <w:rFonts w:ascii="Calibri" w:hAnsi="Calibri" w:cs="Calibri"/>
                <w:b/>
                <w:sz w:val="20"/>
                <w:szCs w:val="20"/>
              </w:rPr>
            </w:pPr>
            <w:r w:rsidRPr="004D65B3">
              <w:rPr>
                <w:rFonts w:ascii="Calibri" w:hAnsi="Calibri" w:cs="Calibri"/>
                <w:b/>
                <w:sz w:val="20"/>
                <w:szCs w:val="20"/>
              </w:rPr>
              <w:t>Fortement en désaccord</w:t>
            </w:r>
          </w:p>
        </w:tc>
        <w:tc>
          <w:tcPr>
            <w:tcW w:w="449" w:type="pct"/>
            <w:tcBorders>
              <w:bottom w:val="single" w:sz="4" w:space="0" w:color="auto"/>
            </w:tcBorders>
          </w:tcPr>
          <w:p w14:paraId="3584043F" w14:textId="77777777" w:rsidR="00CE3FEC" w:rsidRPr="004D65B3" w:rsidRDefault="00CE3FEC" w:rsidP="00CF4744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CE3FEC" w:rsidRPr="004D65B3" w14:paraId="58827B7C" w14:textId="77777777" w:rsidTr="00FB0D80">
        <w:tc>
          <w:tcPr>
            <w:tcW w:w="346" w:type="pct"/>
            <w:tcBorders>
              <w:bottom w:val="nil"/>
            </w:tcBorders>
          </w:tcPr>
          <w:p w14:paraId="366EB30C" w14:textId="77777777" w:rsidR="00CE3FEC" w:rsidRPr="004D65B3" w:rsidRDefault="00CE3FEC" w:rsidP="00CF4744">
            <w:pPr>
              <w:shd w:val="clear" w:color="auto" w:fill="FFFFFF" w:themeFill="background1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1801" w:type="pct"/>
            <w:tcBorders>
              <w:bottom w:val="nil"/>
            </w:tcBorders>
          </w:tcPr>
          <w:p w14:paraId="4FD7B06B" w14:textId="77777777" w:rsidR="00CE3FEC" w:rsidRPr="004D65B3" w:rsidRDefault="00CE3FEC" w:rsidP="00CE3FEC">
            <w:pPr>
              <w:pStyle w:val="ListParagraph"/>
              <w:numPr>
                <w:ilvl w:val="0"/>
                <w:numId w:val="44"/>
              </w:numPr>
              <w:shd w:val="clear" w:color="auto" w:fill="FFFFFF" w:themeFill="background1"/>
              <w:ind w:left="318"/>
              <w:contextualSpacing/>
              <w:rPr>
                <w:rFonts w:cs="Calibri"/>
                <w:b/>
                <w:bCs/>
                <w:iCs/>
                <w:sz w:val="20"/>
                <w:szCs w:val="20"/>
              </w:rPr>
            </w:pPr>
            <w:r w:rsidRPr="004D65B3">
              <w:rPr>
                <w:rFonts w:cs="Calibri"/>
                <w:color w:val="000000"/>
                <w:sz w:val="20"/>
                <w:szCs w:val="20"/>
              </w:rPr>
              <w:t>Lorsque les femmes n'appuient pas au 2ème temps, il faut exercer une pression fundique</w:t>
            </w:r>
          </w:p>
        </w:tc>
        <w:tc>
          <w:tcPr>
            <w:tcW w:w="454" w:type="pct"/>
            <w:tcBorders>
              <w:bottom w:val="nil"/>
            </w:tcBorders>
          </w:tcPr>
          <w:p w14:paraId="2097E9A4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1</w:t>
            </w:r>
          </w:p>
        </w:tc>
        <w:tc>
          <w:tcPr>
            <w:tcW w:w="518" w:type="pct"/>
            <w:tcBorders>
              <w:bottom w:val="nil"/>
            </w:tcBorders>
          </w:tcPr>
          <w:p w14:paraId="7EEAFA36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2</w:t>
            </w:r>
          </w:p>
        </w:tc>
        <w:tc>
          <w:tcPr>
            <w:tcW w:w="418" w:type="pct"/>
            <w:tcBorders>
              <w:bottom w:val="nil"/>
            </w:tcBorders>
          </w:tcPr>
          <w:p w14:paraId="178DEE51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3</w:t>
            </w:r>
          </w:p>
        </w:tc>
        <w:tc>
          <w:tcPr>
            <w:tcW w:w="497" w:type="pct"/>
            <w:tcBorders>
              <w:bottom w:val="nil"/>
            </w:tcBorders>
          </w:tcPr>
          <w:p w14:paraId="3AFC6747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4</w:t>
            </w:r>
          </w:p>
        </w:tc>
        <w:tc>
          <w:tcPr>
            <w:tcW w:w="516" w:type="pct"/>
            <w:tcBorders>
              <w:bottom w:val="nil"/>
            </w:tcBorders>
          </w:tcPr>
          <w:p w14:paraId="0012DE12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5</w:t>
            </w:r>
          </w:p>
        </w:tc>
        <w:tc>
          <w:tcPr>
            <w:tcW w:w="449" w:type="pct"/>
            <w:tcBorders>
              <w:bottom w:val="nil"/>
            </w:tcBorders>
          </w:tcPr>
          <w:p w14:paraId="6EDE12C1" w14:textId="77777777" w:rsidR="00CE3FEC" w:rsidRPr="004D65B3" w:rsidRDefault="00CE3FEC" w:rsidP="00CF4744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CE3FEC" w:rsidRPr="004D65B3" w14:paraId="645079D4" w14:textId="77777777" w:rsidTr="00FB0D80">
        <w:tc>
          <w:tcPr>
            <w:tcW w:w="346" w:type="pct"/>
            <w:tcBorders>
              <w:top w:val="nil"/>
              <w:bottom w:val="nil"/>
            </w:tcBorders>
          </w:tcPr>
          <w:p w14:paraId="20C837F7" w14:textId="77777777" w:rsidR="00CE3FEC" w:rsidRPr="004D65B3" w:rsidRDefault="00CE3FEC" w:rsidP="00CF4744">
            <w:pPr>
              <w:shd w:val="clear" w:color="auto" w:fill="FFFFFF" w:themeFill="background1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1801" w:type="pct"/>
            <w:tcBorders>
              <w:top w:val="nil"/>
              <w:bottom w:val="nil"/>
            </w:tcBorders>
          </w:tcPr>
          <w:p w14:paraId="3C17B222" w14:textId="77777777" w:rsidR="00CE3FEC" w:rsidRPr="004D65B3" w:rsidRDefault="00CE3FEC" w:rsidP="00CE3FEC">
            <w:pPr>
              <w:pStyle w:val="ListParagraph"/>
              <w:numPr>
                <w:ilvl w:val="0"/>
                <w:numId w:val="44"/>
              </w:numPr>
              <w:shd w:val="clear" w:color="auto" w:fill="FFFFFF" w:themeFill="background1"/>
              <w:ind w:left="318"/>
              <w:contextualSpacing/>
              <w:rPr>
                <w:rFonts w:cs="Calibri"/>
                <w:color w:val="000000"/>
                <w:sz w:val="20"/>
                <w:szCs w:val="20"/>
              </w:rPr>
            </w:pPr>
            <w:r w:rsidRPr="004D65B3">
              <w:rPr>
                <w:rFonts w:cs="Calibri"/>
                <w:color w:val="000000"/>
                <w:sz w:val="20"/>
                <w:szCs w:val="20"/>
              </w:rPr>
              <w:t>Il n'est pas nécessaire d'avoir ou de tirer des rideaux dans la salle de travail s'il n'y a que des femmes dans la pièce.</w:t>
            </w:r>
          </w:p>
        </w:tc>
        <w:tc>
          <w:tcPr>
            <w:tcW w:w="454" w:type="pct"/>
            <w:tcBorders>
              <w:top w:val="nil"/>
              <w:bottom w:val="nil"/>
            </w:tcBorders>
          </w:tcPr>
          <w:p w14:paraId="74198D0D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1</w:t>
            </w:r>
          </w:p>
        </w:tc>
        <w:tc>
          <w:tcPr>
            <w:tcW w:w="518" w:type="pct"/>
            <w:tcBorders>
              <w:top w:val="nil"/>
              <w:bottom w:val="nil"/>
            </w:tcBorders>
          </w:tcPr>
          <w:p w14:paraId="13452F99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2</w:t>
            </w:r>
          </w:p>
        </w:tc>
        <w:tc>
          <w:tcPr>
            <w:tcW w:w="418" w:type="pct"/>
            <w:tcBorders>
              <w:top w:val="nil"/>
              <w:bottom w:val="nil"/>
            </w:tcBorders>
          </w:tcPr>
          <w:p w14:paraId="603FCE6E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3</w:t>
            </w:r>
          </w:p>
        </w:tc>
        <w:tc>
          <w:tcPr>
            <w:tcW w:w="497" w:type="pct"/>
            <w:tcBorders>
              <w:top w:val="nil"/>
              <w:bottom w:val="nil"/>
            </w:tcBorders>
          </w:tcPr>
          <w:p w14:paraId="0ADF479A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4</w:t>
            </w:r>
          </w:p>
        </w:tc>
        <w:tc>
          <w:tcPr>
            <w:tcW w:w="516" w:type="pct"/>
            <w:tcBorders>
              <w:top w:val="nil"/>
              <w:bottom w:val="nil"/>
            </w:tcBorders>
          </w:tcPr>
          <w:p w14:paraId="32CA992A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5</w:t>
            </w:r>
          </w:p>
        </w:tc>
        <w:tc>
          <w:tcPr>
            <w:tcW w:w="449" w:type="pct"/>
            <w:tcBorders>
              <w:top w:val="nil"/>
              <w:bottom w:val="nil"/>
            </w:tcBorders>
          </w:tcPr>
          <w:p w14:paraId="2162BF45" w14:textId="77777777" w:rsidR="00CE3FEC" w:rsidRPr="004D65B3" w:rsidRDefault="00CE3FEC" w:rsidP="00CF4744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CE3FEC" w:rsidRPr="004D65B3" w14:paraId="2E8B17AC" w14:textId="77777777" w:rsidTr="00FB0D80">
        <w:tc>
          <w:tcPr>
            <w:tcW w:w="346" w:type="pct"/>
            <w:tcBorders>
              <w:top w:val="nil"/>
              <w:bottom w:val="nil"/>
            </w:tcBorders>
          </w:tcPr>
          <w:p w14:paraId="7E5EA9F4" w14:textId="77777777" w:rsidR="00CE3FEC" w:rsidRPr="004D65B3" w:rsidRDefault="00CE3FEC" w:rsidP="00CF4744">
            <w:pPr>
              <w:shd w:val="clear" w:color="auto" w:fill="FFFFFF" w:themeFill="background1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1801" w:type="pct"/>
            <w:tcBorders>
              <w:top w:val="nil"/>
              <w:bottom w:val="nil"/>
            </w:tcBorders>
          </w:tcPr>
          <w:p w14:paraId="10AB0415" w14:textId="0E566897" w:rsidR="00CE3FEC" w:rsidRPr="004D65B3" w:rsidRDefault="00CE3FEC" w:rsidP="00CE3FEC">
            <w:pPr>
              <w:pStyle w:val="ListParagraph"/>
              <w:numPr>
                <w:ilvl w:val="0"/>
                <w:numId w:val="44"/>
              </w:numPr>
              <w:shd w:val="clear" w:color="auto" w:fill="FFFFFF" w:themeFill="background1"/>
              <w:ind w:left="318"/>
              <w:contextualSpacing/>
              <w:rPr>
                <w:rFonts w:cs="Calibri"/>
                <w:color w:val="000000"/>
                <w:sz w:val="20"/>
                <w:szCs w:val="20"/>
              </w:rPr>
            </w:pPr>
            <w:r w:rsidRPr="004D65B3">
              <w:rPr>
                <w:rFonts w:cs="Calibri"/>
                <w:color w:val="000000"/>
                <w:sz w:val="20"/>
                <w:szCs w:val="20"/>
              </w:rPr>
              <w:t>Bien que le pa</w:t>
            </w:r>
            <w:r w:rsidR="004F3D94">
              <w:rPr>
                <w:rFonts w:cs="Calibri"/>
                <w:color w:val="000000"/>
                <w:sz w:val="20"/>
                <w:szCs w:val="20"/>
              </w:rPr>
              <w:t>rtogramme mentionne de faire l’examen pelvien</w:t>
            </w:r>
            <w:r w:rsidRPr="004D65B3">
              <w:rPr>
                <w:rFonts w:cs="Calibri"/>
                <w:color w:val="000000"/>
                <w:sz w:val="20"/>
                <w:szCs w:val="20"/>
              </w:rPr>
              <w:t xml:space="preserve"> seulement à 4 heures d'intervalle, il est parfois nécessaire de le faire fréquemment en fonction de la demande du client ou de son compagnon.</w:t>
            </w:r>
          </w:p>
        </w:tc>
        <w:tc>
          <w:tcPr>
            <w:tcW w:w="454" w:type="pct"/>
            <w:tcBorders>
              <w:top w:val="nil"/>
              <w:bottom w:val="nil"/>
            </w:tcBorders>
          </w:tcPr>
          <w:p w14:paraId="0BC858A6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1</w:t>
            </w:r>
          </w:p>
        </w:tc>
        <w:tc>
          <w:tcPr>
            <w:tcW w:w="518" w:type="pct"/>
            <w:tcBorders>
              <w:top w:val="nil"/>
              <w:bottom w:val="nil"/>
            </w:tcBorders>
          </w:tcPr>
          <w:p w14:paraId="1FFD8291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2</w:t>
            </w:r>
          </w:p>
        </w:tc>
        <w:tc>
          <w:tcPr>
            <w:tcW w:w="418" w:type="pct"/>
            <w:tcBorders>
              <w:top w:val="nil"/>
              <w:bottom w:val="nil"/>
            </w:tcBorders>
          </w:tcPr>
          <w:p w14:paraId="5B86B93C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3</w:t>
            </w:r>
          </w:p>
        </w:tc>
        <w:tc>
          <w:tcPr>
            <w:tcW w:w="497" w:type="pct"/>
            <w:tcBorders>
              <w:top w:val="nil"/>
              <w:bottom w:val="nil"/>
            </w:tcBorders>
          </w:tcPr>
          <w:p w14:paraId="5A7D145A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4</w:t>
            </w:r>
          </w:p>
        </w:tc>
        <w:tc>
          <w:tcPr>
            <w:tcW w:w="516" w:type="pct"/>
            <w:tcBorders>
              <w:top w:val="nil"/>
              <w:bottom w:val="nil"/>
            </w:tcBorders>
          </w:tcPr>
          <w:p w14:paraId="0B82AD92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5</w:t>
            </w:r>
          </w:p>
        </w:tc>
        <w:tc>
          <w:tcPr>
            <w:tcW w:w="449" w:type="pct"/>
            <w:tcBorders>
              <w:top w:val="nil"/>
              <w:bottom w:val="nil"/>
            </w:tcBorders>
          </w:tcPr>
          <w:p w14:paraId="2F496A98" w14:textId="77777777" w:rsidR="00CE3FEC" w:rsidRPr="004D65B3" w:rsidRDefault="00CE3FEC" w:rsidP="00CF4744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CE3FEC" w:rsidRPr="004D65B3" w14:paraId="64DB9337" w14:textId="77777777" w:rsidTr="00FB0D80">
        <w:tc>
          <w:tcPr>
            <w:tcW w:w="346" w:type="pct"/>
            <w:tcBorders>
              <w:top w:val="nil"/>
              <w:bottom w:val="nil"/>
            </w:tcBorders>
          </w:tcPr>
          <w:p w14:paraId="2917DBC8" w14:textId="77777777" w:rsidR="00CE3FEC" w:rsidRPr="004D65B3" w:rsidRDefault="00CE3FEC" w:rsidP="00CF4744">
            <w:pPr>
              <w:shd w:val="clear" w:color="auto" w:fill="FFFFFF" w:themeFill="background1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1801" w:type="pct"/>
            <w:tcBorders>
              <w:top w:val="nil"/>
              <w:bottom w:val="nil"/>
            </w:tcBorders>
          </w:tcPr>
          <w:p w14:paraId="13574746" w14:textId="0BF91061" w:rsidR="00CE3FEC" w:rsidRPr="004D65B3" w:rsidRDefault="00CE3FEC" w:rsidP="00CE3FEC">
            <w:pPr>
              <w:pStyle w:val="ListParagraph"/>
              <w:numPr>
                <w:ilvl w:val="0"/>
                <w:numId w:val="44"/>
              </w:numPr>
              <w:shd w:val="clear" w:color="auto" w:fill="FFFFFF" w:themeFill="background1"/>
              <w:ind w:left="318"/>
              <w:contextualSpacing/>
              <w:rPr>
                <w:rFonts w:cs="Calibri"/>
                <w:color w:val="000000"/>
                <w:sz w:val="20"/>
                <w:szCs w:val="20"/>
              </w:rPr>
            </w:pPr>
            <w:r w:rsidRPr="004D65B3">
              <w:rPr>
                <w:rFonts w:cs="Calibri"/>
                <w:color w:val="000000"/>
                <w:sz w:val="20"/>
                <w:szCs w:val="20"/>
              </w:rPr>
              <w:t>Il n'est pas nécessaire de remplir le partogramme car nous notons déjà mentalement les résultats</w:t>
            </w:r>
            <w:r w:rsidR="004F3D94">
              <w:rPr>
                <w:rFonts w:cs="Calibri"/>
                <w:color w:val="000000"/>
                <w:sz w:val="20"/>
                <w:szCs w:val="20"/>
              </w:rPr>
              <w:t xml:space="preserve"> de</w:t>
            </w:r>
            <w:r w:rsidRPr="004D65B3">
              <w:rPr>
                <w:rFonts w:cs="Calibri"/>
                <w:color w:val="000000"/>
                <w:sz w:val="20"/>
                <w:szCs w:val="20"/>
              </w:rPr>
              <w:t xml:space="preserve"> </w:t>
            </w:r>
            <w:r w:rsidR="004F3D94">
              <w:rPr>
                <w:rFonts w:cs="Calibri"/>
                <w:color w:val="000000"/>
                <w:sz w:val="20"/>
                <w:szCs w:val="20"/>
              </w:rPr>
              <w:t>l’examen pelvien</w:t>
            </w:r>
            <w:r w:rsidR="004F3D94" w:rsidRPr="004D65B3">
              <w:rPr>
                <w:rFonts w:cs="Calibri"/>
                <w:color w:val="000000"/>
                <w:sz w:val="20"/>
                <w:szCs w:val="20"/>
              </w:rPr>
              <w:t xml:space="preserve"> </w:t>
            </w:r>
            <w:r w:rsidRPr="004D65B3">
              <w:rPr>
                <w:rFonts w:cs="Calibri"/>
                <w:color w:val="000000"/>
                <w:sz w:val="20"/>
                <w:szCs w:val="20"/>
              </w:rPr>
              <w:t>et pouvons revérifier à nouveau.</w:t>
            </w:r>
          </w:p>
        </w:tc>
        <w:tc>
          <w:tcPr>
            <w:tcW w:w="454" w:type="pct"/>
            <w:tcBorders>
              <w:top w:val="nil"/>
              <w:bottom w:val="nil"/>
            </w:tcBorders>
          </w:tcPr>
          <w:p w14:paraId="16560413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1</w:t>
            </w:r>
          </w:p>
        </w:tc>
        <w:tc>
          <w:tcPr>
            <w:tcW w:w="518" w:type="pct"/>
            <w:tcBorders>
              <w:top w:val="nil"/>
              <w:bottom w:val="nil"/>
            </w:tcBorders>
          </w:tcPr>
          <w:p w14:paraId="7CE716DA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2</w:t>
            </w:r>
          </w:p>
        </w:tc>
        <w:tc>
          <w:tcPr>
            <w:tcW w:w="418" w:type="pct"/>
            <w:tcBorders>
              <w:top w:val="nil"/>
              <w:bottom w:val="nil"/>
            </w:tcBorders>
          </w:tcPr>
          <w:p w14:paraId="4864B41D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3</w:t>
            </w:r>
          </w:p>
        </w:tc>
        <w:tc>
          <w:tcPr>
            <w:tcW w:w="497" w:type="pct"/>
            <w:tcBorders>
              <w:top w:val="nil"/>
              <w:bottom w:val="nil"/>
            </w:tcBorders>
          </w:tcPr>
          <w:p w14:paraId="5A5E8D62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4</w:t>
            </w:r>
          </w:p>
        </w:tc>
        <w:tc>
          <w:tcPr>
            <w:tcW w:w="516" w:type="pct"/>
            <w:tcBorders>
              <w:top w:val="nil"/>
              <w:bottom w:val="nil"/>
            </w:tcBorders>
          </w:tcPr>
          <w:p w14:paraId="7862C210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5</w:t>
            </w:r>
          </w:p>
        </w:tc>
        <w:tc>
          <w:tcPr>
            <w:tcW w:w="449" w:type="pct"/>
            <w:tcBorders>
              <w:top w:val="nil"/>
              <w:bottom w:val="nil"/>
            </w:tcBorders>
          </w:tcPr>
          <w:p w14:paraId="7FBBDB5E" w14:textId="77777777" w:rsidR="00CE3FEC" w:rsidRPr="004D65B3" w:rsidRDefault="00CE3FEC" w:rsidP="00CF4744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CE3FEC" w:rsidRPr="004D65B3" w14:paraId="327F1C5F" w14:textId="77777777" w:rsidTr="00FB0D80">
        <w:tc>
          <w:tcPr>
            <w:tcW w:w="346" w:type="pct"/>
            <w:tcBorders>
              <w:top w:val="nil"/>
              <w:bottom w:val="nil"/>
            </w:tcBorders>
          </w:tcPr>
          <w:p w14:paraId="56AB9EBD" w14:textId="77777777" w:rsidR="00CE3FEC" w:rsidRPr="004D65B3" w:rsidRDefault="00CE3FEC" w:rsidP="00CF4744">
            <w:pPr>
              <w:shd w:val="clear" w:color="auto" w:fill="FFFFFF" w:themeFill="background1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1801" w:type="pct"/>
            <w:tcBorders>
              <w:top w:val="nil"/>
              <w:bottom w:val="nil"/>
            </w:tcBorders>
          </w:tcPr>
          <w:p w14:paraId="10F598DF" w14:textId="67D7BAA6" w:rsidR="00CE3FEC" w:rsidRPr="004D65B3" w:rsidRDefault="00987FCB" w:rsidP="00CE3FEC">
            <w:pPr>
              <w:pStyle w:val="ListParagraph"/>
              <w:numPr>
                <w:ilvl w:val="0"/>
                <w:numId w:val="44"/>
              </w:numPr>
              <w:shd w:val="clear" w:color="auto" w:fill="FFFFFF" w:themeFill="background1"/>
              <w:ind w:left="318"/>
              <w:contextualSpacing/>
              <w:rPr>
                <w:rFonts w:cs="Calibri"/>
                <w:color w:val="000000"/>
                <w:sz w:val="20"/>
                <w:szCs w:val="20"/>
              </w:rPr>
            </w:pPr>
            <w:r>
              <w:rPr>
                <w:rFonts w:cs="Calibri"/>
                <w:color w:val="000000"/>
                <w:sz w:val="20"/>
                <w:szCs w:val="20"/>
              </w:rPr>
              <w:t xml:space="preserve">Le bruit du cœur </w:t>
            </w:r>
            <w:proofErr w:type="gramStart"/>
            <w:r>
              <w:rPr>
                <w:rFonts w:cs="Calibri"/>
                <w:color w:val="000000"/>
                <w:sz w:val="20"/>
                <w:szCs w:val="20"/>
              </w:rPr>
              <w:t xml:space="preserve">fœtal </w:t>
            </w:r>
            <w:r w:rsidR="00CE3FEC" w:rsidRPr="004D65B3">
              <w:rPr>
                <w:rFonts w:cs="Calibri"/>
                <w:color w:val="000000"/>
                <w:sz w:val="20"/>
                <w:szCs w:val="20"/>
              </w:rPr>
              <w:t xml:space="preserve"> mesuré</w:t>
            </w:r>
            <w:proofErr w:type="gramEnd"/>
            <w:r w:rsidR="00CE3FEC" w:rsidRPr="004D65B3">
              <w:rPr>
                <w:rFonts w:cs="Calibri"/>
                <w:color w:val="000000"/>
                <w:sz w:val="20"/>
                <w:szCs w:val="20"/>
              </w:rPr>
              <w:t xml:space="preserve"> à l'admission est suffisant pour indiquer l'état du fœtus et il n'est pas nécessaire de le mesurer toutes les 30 minute</w:t>
            </w:r>
            <w:r>
              <w:rPr>
                <w:rFonts w:cs="Calibri"/>
                <w:color w:val="000000"/>
                <w:sz w:val="20"/>
                <w:szCs w:val="20"/>
              </w:rPr>
              <w:t>s car cela n'affecte pas le pronostic</w:t>
            </w:r>
            <w:r w:rsidR="00CE3FEC" w:rsidRPr="004D65B3">
              <w:rPr>
                <w:rFonts w:cs="Calibri"/>
                <w:color w:val="000000"/>
                <w:sz w:val="20"/>
                <w:szCs w:val="20"/>
              </w:rPr>
              <w:t xml:space="preserve"> du nouveau-né.</w:t>
            </w:r>
          </w:p>
        </w:tc>
        <w:tc>
          <w:tcPr>
            <w:tcW w:w="454" w:type="pct"/>
            <w:tcBorders>
              <w:top w:val="nil"/>
              <w:bottom w:val="nil"/>
            </w:tcBorders>
          </w:tcPr>
          <w:p w14:paraId="38F65F2E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1</w:t>
            </w:r>
          </w:p>
        </w:tc>
        <w:tc>
          <w:tcPr>
            <w:tcW w:w="518" w:type="pct"/>
            <w:tcBorders>
              <w:top w:val="nil"/>
              <w:bottom w:val="nil"/>
            </w:tcBorders>
          </w:tcPr>
          <w:p w14:paraId="5EAE3C14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2</w:t>
            </w:r>
          </w:p>
        </w:tc>
        <w:tc>
          <w:tcPr>
            <w:tcW w:w="418" w:type="pct"/>
            <w:tcBorders>
              <w:top w:val="nil"/>
              <w:bottom w:val="nil"/>
            </w:tcBorders>
          </w:tcPr>
          <w:p w14:paraId="5D43B955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3</w:t>
            </w:r>
          </w:p>
        </w:tc>
        <w:tc>
          <w:tcPr>
            <w:tcW w:w="497" w:type="pct"/>
            <w:tcBorders>
              <w:top w:val="nil"/>
              <w:bottom w:val="nil"/>
            </w:tcBorders>
          </w:tcPr>
          <w:p w14:paraId="0A29EB91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4</w:t>
            </w:r>
          </w:p>
        </w:tc>
        <w:tc>
          <w:tcPr>
            <w:tcW w:w="516" w:type="pct"/>
            <w:tcBorders>
              <w:top w:val="nil"/>
              <w:bottom w:val="nil"/>
            </w:tcBorders>
          </w:tcPr>
          <w:p w14:paraId="053ECC8E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5</w:t>
            </w:r>
          </w:p>
        </w:tc>
        <w:tc>
          <w:tcPr>
            <w:tcW w:w="449" w:type="pct"/>
            <w:tcBorders>
              <w:top w:val="nil"/>
              <w:bottom w:val="nil"/>
            </w:tcBorders>
          </w:tcPr>
          <w:p w14:paraId="553A23E0" w14:textId="77777777" w:rsidR="00CE3FEC" w:rsidRPr="004D65B3" w:rsidRDefault="00CE3FEC" w:rsidP="00CF4744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CE3FEC" w:rsidRPr="004D65B3" w14:paraId="4CC84A34" w14:textId="77777777" w:rsidTr="00FB0D80">
        <w:tc>
          <w:tcPr>
            <w:tcW w:w="346" w:type="pct"/>
            <w:tcBorders>
              <w:top w:val="nil"/>
              <w:bottom w:val="nil"/>
            </w:tcBorders>
          </w:tcPr>
          <w:p w14:paraId="517033BD" w14:textId="77777777" w:rsidR="00CE3FEC" w:rsidRPr="004D65B3" w:rsidRDefault="00CE3FEC" w:rsidP="00CF4744">
            <w:pPr>
              <w:shd w:val="clear" w:color="auto" w:fill="FFFFFF" w:themeFill="background1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1801" w:type="pct"/>
            <w:tcBorders>
              <w:top w:val="nil"/>
              <w:bottom w:val="nil"/>
            </w:tcBorders>
          </w:tcPr>
          <w:p w14:paraId="587DC196" w14:textId="77777777" w:rsidR="00CE3FEC" w:rsidRPr="004D65B3" w:rsidRDefault="00CE3FEC" w:rsidP="00CE3FEC">
            <w:pPr>
              <w:pStyle w:val="ListParagraph"/>
              <w:numPr>
                <w:ilvl w:val="0"/>
                <w:numId w:val="44"/>
              </w:numPr>
              <w:shd w:val="clear" w:color="auto" w:fill="FFFFFF" w:themeFill="background1"/>
              <w:ind w:left="318"/>
              <w:contextualSpacing/>
              <w:rPr>
                <w:rFonts w:cs="Calibri"/>
                <w:color w:val="000000"/>
                <w:sz w:val="20"/>
                <w:szCs w:val="20"/>
              </w:rPr>
            </w:pPr>
            <w:r w:rsidRPr="004D65B3">
              <w:rPr>
                <w:rFonts w:cs="Calibri"/>
                <w:color w:val="000000"/>
                <w:sz w:val="20"/>
                <w:szCs w:val="20"/>
              </w:rPr>
              <w:t>Autoriser le compagnon de naissance dans la salle de travail entrave le travail et peut créer des problèmes</w:t>
            </w:r>
          </w:p>
        </w:tc>
        <w:tc>
          <w:tcPr>
            <w:tcW w:w="454" w:type="pct"/>
            <w:tcBorders>
              <w:top w:val="nil"/>
              <w:bottom w:val="nil"/>
            </w:tcBorders>
          </w:tcPr>
          <w:p w14:paraId="6B786EDB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1</w:t>
            </w:r>
          </w:p>
        </w:tc>
        <w:tc>
          <w:tcPr>
            <w:tcW w:w="518" w:type="pct"/>
            <w:tcBorders>
              <w:top w:val="nil"/>
              <w:bottom w:val="nil"/>
            </w:tcBorders>
          </w:tcPr>
          <w:p w14:paraId="0641BFD3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2</w:t>
            </w:r>
          </w:p>
        </w:tc>
        <w:tc>
          <w:tcPr>
            <w:tcW w:w="418" w:type="pct"/>
            <w:tcBorders>
              <w:top w:val="nil"/>
              <w:bottom w:val="nil"/>
            </w:tcBorders>
          </w:tcPr>
          <w:p w14:paraId="2368A34C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3</w:t>
            </w:r>
          </w:p>
        </w:tc>
        <w:tc>
          <w:tcPr>
            <w:tcW w:w="497" w:type="pct"/>
            <w:tcBorders>
              <w:top w:val="nil"/>
              <w:bottom w:val="nil"/>
            </w:tcBorders>
          </w:tcPr>
          <w:p w14:paraId="004D6372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4</w:t>
            </w:r>
          </w:p>
        </w:tc>
        <w:tc>
          <w:tcPr>
            <w:tcW w:w="516" w:type="pct"/>
            <w:tcBorders>
              <w:top w:val="nil"/>
              <w:bottom w:val="nil"/>
            </w:tcBorders>
          </w:tcPr>
          <w:p w14:paraId="33ECAECF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5</w:t>
            </w:r>
          </w:p>
        </w:tc>
        <w:tc>
          <w:tcPr>
            <w:tcW w:w="449" w:type="pct"/>
            <w:tcBorders>
              <w:top w:val="nil"/>
              <w:bottom w:val="nil"/>
            </w:tcBorders>
          </w:tcPr>
          <w:p w14:paraId="19FAFCFE" w14:textId="77777777" w:rsidR="00CE3FEC" w:rsidRPr="004D65B3" w:rsidRDefault="00CE3FEC" w:rsidP="00CF4744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CE3FEC" w:rsidRPr="004D65B3" w14:paraId="3AFE2A3F" w14:textId="77777777" w:rsidTr="00FB0D80">
        <w:tc>
          <w:tcPr>
            <w:tcW w:w="346" w:type="pct"/>
            <w:tcBorders>
              <w:top w:val="nil"/>
              <w:bottom w:val="nil"/>
            </w:tcBorders>
          </w:tcPr>
          <w:p w14:paraId="3AD393FE" w14:textId="77777777" w:rsidR="00CE3FEC" w:rsidRPr="004D65B3" w:rsidRDefault="00CE3FEC" w:rsidP="00CF4744">
            <w:pPr>
              <w:shd w:val="clear" w:color="auto" w:fill="FFFFFF" w:themeFill="background1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1801" w:type="pct"/>
            <w:tcBorders>
              <w:top w:val="nil"/>
              <w:bottom w:val="nil"/>
            </w:tcBorders>
          </w:tcPr>
          <w:p w14:paraId="61E14EB7" w14:textId="77777777" w:rsidR="00CE3FEC" w:rsidRPr="004D65B3" w:rsidRDefault="00CE3FEC" w:rsidP="00CE3FEC">
            <w:pPr>
              <w:pStyle w:val="ListParagraph"/>
              <w:numPr>
                <w:ilvl w:val="0"/>
                <w:numId w:val="44"/>
              </w:numPr>
              <w:shd w:val="clear" w:color="auto" w:fill="FFFFFF" w:themeFill="background1"/>
              <w:ind w:left="318"/>
              <w:contextualSpacing/>
              <w:rPr>
                <w:rFonts w:cs="Calibri"/>
                <w:color w:val="000000"/>
                <w:sz w:val="20"/>
                <w:szCs w:val="20"/>
              </w:rPr>
            </w:pPr>
            <w:r w:rsidRPr="004D65B3">
              <w:rPr>
                <w:rFonts w:cs="Calibri"/>
                <w:color w:val="000000"/>
                <w:sz w:val="20"/>
                <w:szCs w:val="20"/>
              </w:rPr>
              <w:t>Il est possible de couper le cordon avec des ciseaux/une lame après l'avoir simplement lavé à l'eau s'il n'y a pas de sang visible dessus lors de l'accouchement précédent.</w:t>
            </w:r>
          </w:p>
        </w:tc>
        <w:tc>
          <w:tcPr>
            <w:tcW w:w="454" w:type="pct"/>
            <w:tcBorders>
              <w:top w:val="nil"/>
              <w:bottom w:val="nil"/>
            </w:tcBorders>
          </w:tcPr>
          <w:p w14:paraId="1B959B59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1</w:t>
            </w:r>
          </w:p>
        </w:tc>
        <w:tc>
          <w:tcPr>
            <w:tcW w:w="518" w:type="pct"/>
            <w:tcBorders>
              <w:top w:val="nil"/>
              <w:bottom w:val="nil"/>
            </w:tcBorders>
          </w:tcPr>
          <w:p w14:paraId="55756924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2</w:t>
            </w:r>
          </w:p>
        </w:tc>
        <w:tc>
          <w:tcPr>
            <w:tcW w:w="418" w:type="pct"/>
            <w:tcBorders>
              <w:top w:val="nil"/>
              <w:bottom w:val="nil"/>
            </w:tcBorders>
          </w:tcPr>
          <w:p w14:paraId="144F72AE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3</w:t>
            </w:r>
          </w:p>
        </w:tc>
        <w:tc>
          <w:tcPr>
            <w:tcW w:w="497" w:type="pct"/>
            <w:tcBorders>
              <w:top w:val="nil"/>
              <w:bottom w:val="nil"/>
            </w:tcBorders>
          </w:tcPr>
          <w:p w14:paraId="46EF4691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4</w:t>
            </w:r>
          </w:p>
        </w:tc>
        <w:tc>
          <w:tcPr>
            <w:tcW w:w="516" w:type="pct"/>
            <w:tcBorders>
              <w:top w:val="nil"/>
              <w:bottom w:val="nil"/>
            </w:tcBorders>
          </w:tcPr>
          <w:p w14:paraId="6472FBD8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5</w:t>
            </w:r>
          </w:p>
        </w:tc>
        <w:tc>
          <w:tcPr>
            <w:tcW w:w="449" w:type="pct"/>
            <w:tcBorders>
              <w:top w:val="nil"/>
              <w:bottom w:val="nil"/>
            </w:tcBorders>
          </w:tcPr>
          <w:p w14:paraId="2A347F23" w14:textId="77777777" w:rsidR="00CE3FEC" w:rsidRPr="004D65B3" w:rsidRDefault="00CE3FEC" w:rsidP="00CF4744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CE3FEC" w:rsidRPr="004D65B3" w14:paraId="6BE23731" w14:textId="77777777" w:rsidTr="00FB0D80">
        <w:tc>
          <w:tcPr>
            <w:tcW w:w="346" w:type="pct"/>
            <w:tcBorders>
              <w:top w:val="nil"/>
              <w:bottom w:val="nil"/>
            </w:tcBorders>
          </w:tcPr>
          <w:p w14:paraId="43A78622" w14:textId="77777777" w:rsidR="00CE3FEC" w:rsidRPr="004D65B3" w:rsidRDefault="00CE3FEC" w:rsidP="00CF4744">
            <w:pPr>
              <w:shd w:val="clear" w:color="auto" w:fill="FFFFFF" w:themeFill="background1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1801" w:type="pct"/>
            <w:tcBorders>
              <w:top w:val="nil"/>
              <w:bottom w:val="nil"/>
            </w:tcBorders>
          </w:tcPr>
          <w:p w14:paraId="0CD198A0" w14:textId="77777777" w:rsidR="00CE3FEC" w:rsidRPr="004D65B3" w:rsidRDefault="00CE3FEC" w:rsidP="00CE3FEC">
            <w:pPr>
              <w:pStyle w:val="ListParagraph"/>
              <w:numPr>
                <w:ilvl w:val="0"/>
                <w:numId w:val="44"/>
              </w:numPr>
              <w:shd w:val="clear" w:color="auto" w:fill="FFFFFF" w:themeFill="background1"/>
              <w:ind w:left="318"/>
              <w:contextualSpacing/>
              <w:rPr>
                <w:rFonts w:cs="Calibri"/>
                <w:color w:val="000000"/>
                <w:sz w:val="20"/>
                <w:szCs w:val="20"/>
              </w:rPr>
            </w:pPr>
            <w:r w:rsidRPr="004D65B3">
              <w:rPr>
                <w:rFonts w:cs="Calibri"/>
                <w:color w:val="000000"/>
                <w:sz w:val="20"/>
                <w:szCs w:val="20"/>
              </w:rPr>
              <w:t>Il est difficile de commencer à allaiter dans l'heure qui suit car il n'y a pratiquement pas de lait et les seins ont besoin d'être nettoyés.</w:t>
            </w:r>
          </w:p>
        </w:tc>
        <w:tc>
          <w:tcPr>
            <w:tcW w:w="454" w:type="pct"/>
            <w:tcBorders>
              <w:top w:val="nil"/>
              <w:bottom w:val="nil"/>
            </w:tcBorders>
          </w:tcPr>
          <w:p w14:paraId="5FD8F688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1</w:t>
            </w:r>
          </w:p>
        </w:tc>
        <w:tc>
          <w:tcPr>
            <w:tcW w:w="518" w:type="pct"/>
            <w:tcBorders>
              <w:top w:val="nil"/>
              <w:bottom w:val="nil"/>
            </w:tcBorders>
          </w:tcPr>
          <w:p w14:paraId="2176B964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2</w:t>
            </w:r>
          </w:p>
        </w:tc>
        <w:tc>
          <w:tcPr>
            <w:tcW w:w="418" w:type="pct"/>
            <w:tcBorders>
              <w:top w:val="nil"/>
              <w:bottom w:val="nil"/>
            </w:tcBorders>
          </w:tcPr>
          <w:p w14:paraId="62B30013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3</w:t>
            </w:r>
          </w:p>
        </w:tc>
        <w:tc>
          <w:tcPr>
            <w:tcW w:w="497" w:type="pct"/>
            <w:tcBorders>
              <w:top w:val="nil"/>
              <w:bottom w:val="nil"/>
            </w:tcBorders>
          </w:tcPr>
          <w:p w14:paraId="0816D570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4</w:t>
            </w:r>
          </w:p>
        </w:tc>
        <w:tc>
          <w:tcPr>
            <w:tcW w:w="516" w:type="pct"/>
            <w:tcBorders>
              <w:top w:val="nil"/>
              <w:bottom w:val="nil"/>
            </w:tcBorders>
          </w:tcPr>
          <w:p w14:paraId="6F06D8D1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5</w:t>
            </w:r>
          </w:p>
        </w:tc>
        <w:tc>
          <w:tcPr>
            <w:tcW w:w="449" w:type="pct"/>
            <w:tcBorders>
              <w:top w:val="nil"/>
              <w:bottom w:val="nil"/>
            </w:tcBorders>
          </w:tcPr>
          <w:p w14:paraId="74B8AD6D" w14:textId="77777777" w:rsidR="00CE3FEC" w:rsidRPr="004D65B3" w:rsidRDefault="00CE3FEC" w:rsidP="00CF4744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CE3FEC" w:rsidRPr="004D65B3" w14:paraId="6AC458A1" w14:textId="77777777" w:rsidTr="00FB0D80">
        <w:tc>
          <w:tcPr>
            <w:tcW w:w="346" w:type="pct"/>
            <w:tcBorders>
              <w:top w:val="nil"/>
              <w:bottom w:val="nil"/>
            </w:tcBorders>
          </w:tcPr>
          <w:p w14:paraId="606C31BC" w14:textId="77777777" w:rsidR="00CE3FEC" w:rsidRPr="004D65B3" w:rsidRDefault="00CE3FEC" w:rsidP="00CF4744">
            <w:pPr>
              <w:shd w:val="clear" w:color="auto" w:fill="FFFFFF" w:themeFill="background1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1801" w:type="pct"/>
            <w:tcBorders>
              <w:top w:val="nil"/>
              <w:bottom w:val="nil"/>
            </w:tcBorders>
          </w:tcPr>
          <w:p w14:paraId="31BCD888" w14:textId="77777777" w:rsidR="00CE3FEC" w:rsidRPr="004D65B3" w:rsidRDefault="00CE3FEC" w:rsidP="00CE3FEC">
            <w:pPr>
              <w:pStyle w:val="ListParagraph"/>
              <w:numPr>
                <w:ilvl w:val="0"/>
                <w:numId w:val="44"/>
              </w:numPr>
              <w:shd w:val="clear" w:color="auto" w:fill="FFFFFF" w:themeFill="background1"/>
              <w:ind w:left="318"/>
              <w:contextualSpacing/>
              <w:rPr>
                <w:rFonts w:cs="Calibri"/>
                <w:color w:val="000000"/>
                <w:sz w:val="20"/>
                <w:szCs w:val="20"/>
              </w:rPr>
            </w:pPr>
            <w:r w:rsidRPr="004D65B3">
              <w:rPr>
                <w:rFonts w:cs="Calibri"/>
                <w:color w:val="000000"/>
                <w:sz w:val="20"/>
                <w:szCs w:val="20"/>
              </w:rPr>
              <w:t>Les soins peau à peau pendant 1 heure après l'accouchement ne sont ni réalisables ni nécessaires</w:t>
            </w:r>
          </w:p>
        </w:tc>
        <w:tc>
          <w:tcPr>
            <w:tcW w:w="454" w:type="pct"/>
            <w:tcBorders>
              <w:top w:val="nil"/>
              <w:bottom w:val="nil"/>
            </w:tcBorders>
          </w:tcPr>
          <w:p w14:paraId="34CBAE14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1</w:t>
            </w:r>
          </w:p>
        </w:tc>
        <w:tc>
          <w:tcPr>
            <w:tcW w:w="518" w:type="pct"/>
            <w:tcBorders>
              <w:top w:val="nil"/>
              <w:bottom w:val="nil"/>
            </w:tcBorders>
          </w:tcPr>
          <w:p w14:paraId="04E1F27C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2</w:t>
            </w:r>
          </w:p>
        </w:tc>
        <w:tc>
          <w:tcPr>
            <w:tcW w:w="418" w:type="pct"/>
            <w:tcBorders>
              <w:top w:val="nil"/>
              <w:bottom w:val="nil"/>
            </w:tcBorders>
          </w:tcPr>
          <w:p w14:paraId="6B2041E1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3</w:t>
            </w:r>
          </w:p>
        </w:tc>
        <w:tc>
          <w:tcPr>
            <w:tcW w:w="497" w:type="pct"/>
            <w:tcBorders>
              <w:top w:val="nil"/>
              <w:bottom w:val="nil"/>
            </w:tcBorders>
          </w:tcPr>
          <w:p w14:paraId="4F8C55D7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4</w:t>
            </w:r>
          </w:p>
        </w:tc>
        <w:tc>
          <w:tcPr>
            <w:tcW w:w="516" w:type="pct"/>
            <w:tcBorders>
              <w:top w:val="nil"/>
              <w:bottom w:val="nil"/>
            </w:tcBorders>
          </w:tcPr>
          <w:p w14:paraId="55C5F1BF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5</w:t>
            </w:r>
          </w:p>
        </w:tc>
        <w:tc>
          <w:tcPr>
            <w:tcW w:w="449" w:type="pct"/>
            <w:tcBorders>
              <w:top w:val="nil"/>
              <w:bottom w:val="nil"/>
            </w:tcBorders>
          </w:tcPr>
          <w:p w14:paraId="25D801A8" w14:textId="77777777" w:rsidR="00CE3FEC" w:rsidRPr="004D65B3" w:rsidRDefault="00CE3FEC" w:rsidP="00CF4744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CE3FEC" w:rsidRPr="004D65B3" w14:paraId="44CD298C" w14:textId="77777777" w:rsidTr="00FB0D80">
        <w:tc>
          <w:tcPr>
            <w:tcW w:w="346" w:type="pct"/>
            <w:tcBorders>
              <w:top w:val="nil"/>
              <w:bottom w:val="nil"/>
            </w:tcBorders>
          </w:tcPr>
          <w:p w14:paraId="09890716" w14:textId="77777777" w:rsidR="00CE3FEC" w:rsidRPr="004D65B3" w:rsidRDefault="00CE3FEC" w:rsidP="00CF4744">
            <w:pPr>
              <w:shd w:val="clear" w:color="auto" w:fill="FFFFFF" w:themeFill="background1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1801" w:type="pct"/>
            <w:tcBorders>
              <w:top w:val="nil"/>
              <w:bottom w:val="nil"/>
            </w:tcBorders>
          </w:tcPr>
          <w:p w14:paraId="68E18E5D" w14:textId="77777777" w:rsidR="00CE3FEC" w:rsidRPr="004D65B3" w:rsidRDefault="00CE3FEC" w:rsidP="00CE3FEC">
            <w:pPr>
              <w:pStyle w:val="ListParagraph"/>
              <w:numPr>
                <w:ilvl w:val="0"/>
                <w:numId w:val="44"/>
              </w:numPr>
              <w:shd w:val="clear" w:color="auto" w:fill="FFFFFF" w:themeFill="background1"/>
              <w:ind w:left="318"/>
              <w:contextualSpacing/>
              <w:rPr>
                <w:rFonts w:cs="Calibri"/>
                <w:color w:val="000000"/>
                <w:sz w:val="20"/>
                <w:szCs w:val="20"/>
              </w:rPr>
            </w:pPr>
            <w:r w:rsidRPr="004D65B3">
              <w:rPr>
                <w:rFonts w:cs="Calibri"/>
                <w:color w:val="000000"/>
                <w:sz w:val="20"/>
                <w:szCs w:val="20"/>
              </w:rPr>
              <w:t>Un accouchement normal ne peut pas avoir lieu si l'injection d'ocytocine n'est pas administrée pendant le travail</w:t>
            </w:r>
          </w:p>
        </w:tc>
        <w:tc>
          <w:tcPr>
            <w:tcW w:w="454" w:type="pct"/>
            <w:tcBorders>
              <w:top w:val="nil"/>
              <w:bottom w:val="nil"/>
            </w:tcBorders>
          </w:tcPr>
          <w:p w14:paraId="301F688B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1</w:t>
            </w:r>
          </w:p>
        </w:tc>
        <w:tc>
          <w:tcPr>
            <w:tcW w:w="518" w:type="pct"/>
            <w:tcBorders>
              <w:top w:val="nil"/>
              <w:bottom w:val="nil"/>
            </w:tcBorders>
          </w:tcPr>
          <w:p w14:paraId="3FFA5F68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2</w:t>
            </w:r>
          </w:p>
        </w:tc>
        <w:tc>
          <w:tcPr>
            <w:tcW w:w="418" w:type="pct"/>
            <w:tcBorders>
              <w:top w:val="nil"/>
              <w:bottom w:val="nil"/>
            </w:tcBorders>
          </w:tcPr>
          <w:p w14:paraId="032AFA7E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3</w:t>
            </w:r>
          </w:p>
        </w:tc>
        <w:tc>
          <w:tcPr>
            <w:tcW w:w="497" w:type="pct"/>
            <w:tcBorders>
              <w:top w:val="nil"/>
              <w:bottom w:val="nil"/>
            </w:tcBorders>
          </w:tcPr>
          <w:p w14:paraId="22D861DB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4</w:t>
            </w:r>
          </w:p>
        </w:tc>
        <w:tc>
          <w:tcPr>
            <w:tcW w:w="516" w:type="pct"/>
            <w:tcBorders>
              <w:top w:val="nil"/>
              <w:bottom w:val="nil"/>
            </w:tcBorders>
          </w:tcPr>
          <w:p w14:paraId="622EDD3C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5</w:t>
            </w:r>
          </w:p>
        </w:tc>
        <w:tc>
          <w:tcPr>
            <w:tcW w:w="449" w:type="pct"/>
            <w:tcBorders>
              <w:top w:val="nil"/>
              <w:bottom w:val="nil"/>
            </w:tcBorders>
          </w:tcPr>
          <w:p w14:paraId="3AEA2D00" w14:textId="77777777" w:rsidR="00CE3FEC" w:rsidRPr="004D65B3" w:rsidRDefault="00CE3FEC" w:rsidP="00CF4744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CE3FEC" w:rsidRPr="004D65B3" w14:paraId="6D85C4B4" w14:textId="77777777" w:rsidTr="00FB0D80">
        <w:tc>
          <w:tcPr>
            <w:tcW w:w="346" w:type="pct"/>
            <w:tcBorders>
              <w:top w:val="nil"/>
              <w:bottom w:val="nil"/>
            </w:tcBorders>
          </w:tcPr>
          <w:p w14:paraId="0DBFC3D1" w14:textId="77777777" w:rsidR="00CE3FEC" w:rsidRPr="004D65B3" w:rsidRDefault="00CE3FEC" w:rsidP="00CF4744">
            <w:pPr>
              <w:shd w:val="clear" w:color="auto" w:fill="FFFFFF" w:themeFill="background1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1801" w:type="pct"/>
            <w:tcBorders>
              <w:top w:val="nil"/>
              <w:bottom w:val="nil"/>
            </w:tcBorders>
          </w:tcPr>
          <w:p w14:paraId="10C7E83E" w14:textId="08C4646F" w:rsidR="00CE3FEC" w:rsidRPr="004D65B3" w:rsidRDefault="00CE3FEC" w:rsidP="00CE3FEC">
            <w:pPr>
              <w:pStyle w:val="ListParagraph"/>
              <w:numPr>
                <w:ilvl w:val="0"/>
                <w:numId w:val="44"/>
              </w:numPr>
              <w:shd w:val="clear" w:color="auto" w:fill="FFFFFF" w:themeFill="background1"/>
              <w:ind w:left="318"/>
              <w:contextualSpacing/>
              <w:rPr>
                <w:rFonts w:cs="Calibri"/>
                <w:color w:val="000000"/>
                <w:sz w:val="20"/>
                <w:szCs w:val="20"/>
              </w:rPr>
            </w:pPr>
            <w:r w:rsidRPr="004D65B3">
              <w:rPr>
                <w:rFonts w:cs="Calibri"/>
                <w:color w:val="000000"/>
                <w:sz w:val="20"/>
                <w:szCs w:val="20"/>
              </w:rPr>
              <w:t>La plupart des cas d'asphyxie à la naissance surviennent</w:t>
            </w:r>
            <w:r w:rsidR="00987FCB">
              <w:rPr>
                <w:rFonts w:cs="Calibri"/>
                <w:color w:val="000000"/>
                <w:sz w:val="20"/>
                <w:szCs w:val="20"/>
              </w:rPr>
              <w:t xml:space="preserve"> parce que les femmes ne poussent</w:t>
            </w:r>
            <w:r w:rsidRPr="004D65B3">
              <w:rPr>
                <w:rFonts w:cs="Calibri"/>
                <w:color w:val="000000"/>
                <w:sz w:val="20"/>
                <w:szCs w:val="20"/>
              </w:rPr>
              <w:t xml:space="preserve"> pas correctement au cours de la deuxième étape du travail.</w:t>
            </w:r>
          </w:p>
        </w:tc>
        <w:tc>
          <w:tcPr>
            <w:tcW w:w="454" w:type="pct"/>
            <w:tcBorders>
              <w:top w:val="nil"/>
              <w:bottom w:val="nil"/>
            </w:tcBorders>
          </w:tcPr>
          <w:p w14:paraId="602558A8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1</w:t>
            </w:r>
          </w:p>
        </w:tc>
        <w:tc>
          <w:tcPr>
            <w:tcW w:w="518" w:type="pct"/>
            <w:tcBorders>
              <w:top w:val="nil"/>
              <w:bottom w:val="nil"/>
            </w:tcBorders>
          </w:tcPr>
          <w:p w14:paraId="13C6FF79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2</w:t>
            </w:r>
          </w:p>
        </w:tc>
        <w:tc>
          <w:tcPr>
            <w:tcW w:w="418" w:type="pct"/>
            <w:tcBorders>
              <w:top w:val="nil"/>
              <w:bottom w:val="nil"/>
            </w:tcBorders>
          </w:tcPr>
          <w:p w14:paraId="544381A6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3</w:t>
            </w:r>
          </w:p>
        </w:tc>
        <w:tc>
          <w:tcPr>
            <w:tcW w:w="497" w:type="pct"/>
            <w:tcBorders>
              <w:top w:val="nil"/>
              <w:bottom w:val="nil"/>
            </w:tcBorders>
          </w:tcPr>
          <w:p w14:paraId="3CD19C17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4</w:t>
            </w:r>
          </w:p>
        </w:tc>
        <w:tc>
          <w:tcPr>
            <w:tcW w:w="516" w:type="pct"/>
            <w:tcBorders>
              <w:top w:val="nil"/>
              <w:bottom w:val="nil"/>
            </w:tcBorders>
          </w:tcPr>
          <w:p w14:paraId="505DEF94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5</w:t>
            </w:r>
          </w:p>
        </w:tc>
        <w:tc>
          <w:tcPr>
            <w:tcW w:w="449" w:type="pct"/>
            <w:tcBorders>
              <w:top w:val="nil"/>
              <w:bottom w:val="nil"/>
            </w:tcBorders>
          </w:tcPr>
          <w:p w14:paraId="3EBCD6B5" w14:textId="77777777" w:rsidR="00CE3FEC" w:rsidRPr="004D65B3" w:rsidRDefault="00CE3FEC" w:rsidP="00CF4744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CE3FEC" w:rsidRPr="004D65B3" w14:paraId="4943AE04" w14:textId="77777777" w:rsidTr="00FB0D80">
        <w:tc>
          <w:tcPr>
            <w:tcW w:w="346" w:type="pct"/>
            <w:tcBorders>
              <w:top w:val="nil"/>
              <w:bottom w:val="nil"/>
            </w:tcBorders>
          </w:tcPr>
          <w:p w14:paraId="3FD81D42" w14:textId="77777777" w:rsidR="00CE3FEC" w:rsidRPr="004D65B3" w:rsidRDefault="00CE3FEC" w:rsidP="00CF4744">
            <w:pPr>
              <w:shd w:val="clear" w:color="auto" w:fill="FFFFFF" w:themeFill="background1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1801" w:type="pct"/>
            <w:tcBorders>
              <w:top w:val="nil"/>
              <w:bottom w:val="nil"/>
            </w:tcBorders>
          </w:tcPr>
          <w:p w14:paraId="60E74E28" w14:textId="58FB23E8" w:rsidR="00CE3FEC" w:rsidRPr="004D65B3" w:rsidRDefault="00CE3FEC" w:rsidP="00CE3FEC">
            <w:pPr>
              <w:pStyle w:val="ListParagraph"/>
              <w:numPr>
                <w:ilvl w:val="0"/>
                <w:numId w:val="44"/>
              </w:numPr>
              <w:shd w:val="clear" w:color="auto" w:fill="FFFFFF" w:themeFill="background1"/>
              <w:ind w:left="318"/>
              <w:contextualSpacing/>
              <w:rPr>
                <w:rFonts w:cs="Calibri"/>
                <w:color w:val="000000"/>
                <w:sz w:val="20"/>
                <w:szCs w:val="20"/>
              </w:rPr>
            </w:pPr>
            <w:r w:rsidRPr="004D65B3">
              <w:rPr>
                <w:rFonts w:cs="Calibri"/>
                <w:color w:val="000000"/>
                <w:sz w:val="20"/>
                <w:szCs w:val="20"/>
              </w:rPr>
              <w:t xml:space="preserve">Le sexe du bébé ne doit pas être révélé à la mère car cela peut conduire à une </w:t>
            </w:r>
            <w:proofErr w:type="spellStart"/>
            <w:r w:rsidR="00987FCB">
              <w:rPr>
                <w:rFonts w:cs="Calibri"/>
                <w:color w:val="000000"/>
                <w:sz w:val="20"/>
                <w:szCs w:val="20"/>
              </w:rPr>
              <w:t>Hemorragie</w:t>
            </w:r>
            <w:proofErr w:type="spellEnd"/>
            <w:r w:rsidR="00987FCB">
              <w:rPr>
                <w:rFonts w:cs="Calibri"/>
                <w:color w:val="000000"/>
                <w:sz w:val="20"/>
                <w:szCs w:val="20"/>
              </w:rPr>
              <w:t xml:space="preserve"> postpartum</w:t>
            </w:r>
            <w:r w:rsidRPr="004D65B3">
              <w:rPr>
                <w:rFonts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454" w:type="pct"/>
            <w:tcBorders>
              <w:top w:val="nil"/>
              <w:bottom w:val="nil"/>
            </w:tcBorders>
          </w:tcPr>
          <w:p w14:paraId="24AE44ED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1</w:t>
            </w:r>
          </w:p>
        </w:tc>
        <w:tc>
          <w:tcPr>
            <w:tcW w:w="518" w:type="pct"/>
            <w:tcBorders>
              <w:top w:val="nil"/>
              <w:bottom w:val="nil"/>
            </w:tcBorders>
          </w:tcPr>
          <w:p w14:paraId="4C96FD42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2</w:t>
            </w:r>
          </w:p>
        </w:tc>
        <w:tc>
          <w:tcPr>
            <w:tcW w:w="418" w:type="pct"/>
            <w:tcBorders>
              <w:top w:val="nil"/>
              <w:bottom w:val="nil"/>
            </w:tcBorders>
          </w:tcPr>
          <w:p w14:paraId="577E998D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3</w:t>
            </w:r>
          </w:p>
        </w:tc>
        <w:tc>
          <w:tcPr>
            <w:tcW w:w="497" w:type="pct"/>
            <w:tcBorders>
              <w:top w:val="nil"/>
              <w:bottom w:val="nil"/>
            </w:tcBorders>
          </w:tcPr>
          <w:p w14:paraId="2ED5A87D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4</w:t>
            </w:r>
          </w:p>
        </w:tc>
        <w:tc>
          <w:tcPr>
            <w:tcW w:w="516" w:type="pct"/>
            <w:tcBorders>
              <w:top w:val="nil"/>
              <w:bottom w:val="nil"/>
            </w:tcBorders>
          </w:tcPr>
          <w:p w14:paraId="55AD9D53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5</w:t>
            </w:r>
          </w:p>
        </w:tc>
        <w:tc>
          <w:tcPr>
            <w:tcW w:w="449" w:type="pct"/>
            <w:tcBorders>
              <w:top w:val="nil"/>
              <w:bottom w:val="nil"/>
            </w:tcBorders>
          </w:tcPr>
          <w:p w14:paraId="007951CC" w14:textId="77777777" w:rsidR="00CE3FEC" w:rsidRPr="004D65B3" w:rsidRDefault="00CE3FEC" w:rsidP="00CF4744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CE3FEC" w:rsidRPr="004D65B3" w14:paraId="7A263839" w14:textId="77777777" w:rsidTr="00FB0D80">
        <w:tc>
          <w:tcPr>
            <w:tcW w:w="346" w:type="pct"/>
            <w:tcBorders>
              <w:top w:val="nil"/>
              <w:bottom w:val="nil"/>
            </w:tcBorders>
          </w:tcPr>
          <w:p w14:paraId="44779E0E" w14:textId="77777777" w:rsidR="00CE3FEC" w:rsidRPr="004D65B3" w:rsidRDefault="00CE3FEC" w:rsidP="00CF4744">
            <w:pPr>
              <w:shd w:val="clear" w:color="auto" w:fill="FFFFFF" w:themeFill="background1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1801" w:type="pct"/>
            <w:tcBorders>
              <w:top w:val="nil"/>
              <w:bottom w:val="nil"/>
            </w:tcBorders>
          </w:tcPr>
          <w:p w14:paraId="3BF752C8" w14:textId="77777777" w:rsidR="00CE3FEC" w:rsidRPr="004D65B3" w:rsidRDefault="00CE3FEC" w:rsidP="00CE3FEC">
            <w:pPr>
              <w:pStyle w:val="ListParagraph"/>
              <w:numPr>
                <w:ilvl w:val="0"/>
                <w:numId w:val="44"/>
              </w:numPr>
              <w:shd w:val="clear" w:color="auto" w:fill="FFFFFF" w:themeFill="background1"/>
              <w:ind w:left="318"/>
              <w:contextualSpacing/>
              <w:rPr>
                <w:rFonts w:cs="Calibri"/>
                <w:color w:val="000000"/>
                <w:sz w:val="20"/>
                <w:szCs w:val="20"/>
              </w:rPr>
            </w:pPr>
            <w:r w:rsidRPr="004D65B3">
              <w:rPr>
                <w:rFonts w:cs="Calibri"/>
                <w:color w:val="000000"/>
                <w:sz w:val="20"/>
                <w:szCs w:val="20"/>
              </w:rPr>
              <w:t>La femme ne doit ni manger ni boire pendant le travail car cela provoquerait des vomissements.</w:t>
            </w:r>
          </w:p>
        </w:tc>
        <w:tc>
          <w:tcPr>
            <w:tcW w:w="454" w:type="pct"/>
            <w:tcBorders>
              <w:top w:val="nil"/>
              <w:bottom w:val="nil"/>
            </w:tcBorders>
          </w:tcPr>
          <w:p w14:paraId="1A2F9860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1</w:t>
            </w:r>
          </w:p>
        </w:tc>
        <w:tc>
          <w:tcPr>
            <w:tcW w:w="518" w:type="pct"/>
            <w:tcBorders>
              <w:top w:val="nil"/>
              <w:bottom w:val="nil"/>
            </w:tcBorders>
          </w:tcPr>
          <w:p w14:paraId="2EF56CEC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2</w:t>
            </w:r>
          </w:p>
        </w:tc>
        <w:tc>
          <w:tcPr>
            <w:tcW w:w="418" w:type="pct"/>
            <w:tcBorders>
              <w:top w:val="nil"/>
              <w:bottom w:val="nil"/>
            </w:tcBorders>
          </w:tcPr>
          <w:p w14:paraId="18606F9B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3</w:t>
            </w:r>
          </w:p>
        </w:tc>
        <w:tc>
          <w:tcPr>
            <w:tcW w:w="497" w:type="pct"/>
            <w:tcBorders>
              <w:top w:val="nil"/>
              <w:bottom w:val="nil"/>
            </w:tcBorders>
          </w:tcPr>
          <w:p w14:paraId="46A646EE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4</w:t>
            </w:r>
          </w:p>
        </w:tc>
        <w:tc>
          <w:tcPr>
            <w:tcW w:w="516" w:type="pct"/>
            <w:tcBorders>
              <w:top w:val="nil"/>
              <w:bottom w:val="nil"/>
            </w:tcBorders>
          </w:tcPr>
          <w:p w14:paraId="73FBE615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5</w:t>
            </w:r>
          </w:p>
        </w:tc>
        <w:tc>
          <w:tcPr>
            <w:tcW w:w="449" w:type="pct"/>
            <w:tcBorders>
              <w:top w:val="nil"/>
              <w:bottom w:val="nil"/>
            </w:tcBorders>
          </w:tcPr>
          <w:p w14:paraId="21B6BABA" w14:textId="77777777" w:rsidR="00CE3FEC" w:rsidRPr="004D65B3" w:rsidRDefault="00CE3FEC" w:rsidP="00CF4744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CE3FEC" w:rsidRPr="004D65B3" w14:paraId="011A86AA" w14:textId="77777777" w:rsidTr="00FB0D80">
        <w:tc>
          <w:tcPr>
            <w:tcW w:w="346" w:type="pct"/>
            <w:tcBorders>
              <w:top w:val="nil"/>
              <w:bottom w:val="nil"/>
            </w:tcBorders>
          </w:tcPr>
          <w:p w14:paraId="2747EDED" w14:textId="77777777" w:rsidR="00CE3FEC" w:rsidRPr="004D65B3" w:rsidRDefault="00CE3FEC" w:rsidP="00CF4744">
            <w:pPr>
              <w:shd w:val="clear" w:color="auto" w:fill="FFFFFF" w:themeFill="background1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1801" w:type="pct"/>
            <w:tcBorders>
              <w:top w:val="nil"/>
              <w:bottom w:val="nil"/>
            </w:tcBorders>
          </w:tcPr>
          <w:p w14:paraId="0D7F6375" w14:textId="77777777" w:rsidR="00CE3FEC" w:rsidRPr="004D65B3" w:rsidRDefault="00CE3FEC" w:rsidP="00CE3FEC">
            <w:pPr>
              <w:pStyle w:val="ListParagraph"/>
              <w:numPr>
                <w:ilvl w:val="0"/>
                <w:numId w:val="44"/>
              </w:numPr>
              <w:shd w:val="clear" w:color="auto" w:fill="FFFFFF" w:themeFill="background1"/>
              <w:ind w:left="318"/>
              <w:contextualSpacing/>
              <w:rPr>
                <w:rFonts w:cs="Calibri"/>
                <w:color w:val="000000"/>
                <w:sz w:val="20"/>
                <w:szCs w:val="20"/>
              </w:rPr>
            </w:pPr>
            <w:r w:rsidRPr="004D65B3">
              <w:rPr>
                <w:rFonts w:cs="Calibri"/>
                <w:color w:val="000000"/>
                <w:sz w:val="20"/>
                <w:szCs w:val="20"/>
              </w:rPr>
              <w:t>Un lavement doit être administré à toutes les femmes en travail car il accélère le processus d'accouchement.</w:t>
            </w:r>
          </w:p>
        </w:tc>
        <w:tc>
          <w:tcPr>
            <w:tcW w:w="454" w:type="pct"/>
            <w:tcBorders>
              <w:top w:val="nil"/>
              <w:bottom w:val="nil"/>
            </w:tcBorders>
          </w:tcPr>
          <w:p w14:paraId="6B17487B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1</w:t>
            </w:r>
          </w:p>
        </w:tc>
        <w:tc>
          <w:tcPr>
            <w:tcW w:w="518" w:type="pct"/>
            <w:tcBorders>
              <w:top w:val="nil"/>
              <w:bottom w:val="nil"/>
            </w:tcBorders>
          </w:tcPr>
          <w:p w14:paraId="774493BC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2</w:t>
            </w:r>
          </w:p>
        </w:tc>
        <w:tc>
          <w:tcPr>
            <w:tcW w:w="418" w:type="pct"/>
            <w:tcBorders>
              <w:top w:val="nil"/>
              <w:bottom w:val="nil"/>
            </w:tcBorders>
          </w:tcPr>
          <w:p w14:paraId="1CE499A5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3</w:t>
            </w:r>
          </w:p>
        </w:tc>
        <w:tc>
          <w:tcPr>
            <w:tcW w:w="497" w:type="pct"/>
            <w:tcBorders>
              <w:top w:val="nil"/>
              <w:bottom w:val="nil"/>
            </w:tcBorders>
          </w:tcPr>
          <w:p w14:paraId="08E71CA5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4</w:t>
            </w:r>
          </w:p>
        </w:tc>
        <w:tc>
          <w:tcPr>
            <w:tcW w:w="516" w:type="pct"/>
            <w:tcBorders>
              <w:top w:val="nil"/>
              <w:bottom w:val="nil"/>
            </w:tcBorders>
          </w:tcPr>
          <w:p w14:paraId="2542A748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5</w:t>
            </w:r>
          </w:p>
        </w:tc>
        <w:tc>
          <w:tcPr>
            <w:tcW w:w="449" w:type="pct"/>
            <w:tcBorders>
              <w:top w:val="nil"/>
              <w:bottom w:val="nil"/>
            </w:tcBorders>
          </w:tcPr>
          <w:p w14:paraId="0918379F" w14:textId="77777777" w:rsidR="00CE3FEC" w:rsidRPr="004D65B3" w:rsidRDefault="00CE3FEC" w:rsidP="00CF4744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  <w:tr w:rsidR="00CE3FEC" w:rsidRPr="004D65B3" w14:paraId="1EE9BC2B" w14:textId="77777777" w:rsidTr="00FB0D80">
        <w:tc>
          <w:tcPr>
            <w:tcW w:w="346" w:type="pct"/>
            <w:tcBorders>
              <w:top w:val="nil"/>
            </w:tcBorders>
          </w:tcPr>
          <w:p w14:paraId="71ACC833" w14:textId="77777777" w:rsidR="00CE3FEC" w:rsidRPr="004D65B3" w:rsidRDefault="00CE3FEC" w:rsidP="00CF4744">
            <w:pPr>
              <w:shd w:val="clear" w:color="auto" w:fill="FFFFFF" w:themeFill="background1"/>
              <w:rPr>
                <w:rFonts w:ascii="Calibri" w:hAnsi="Calibri" w:cs="Calibri"/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1801" w:type="pct"/>
            <w:tcBorders>
              <w:top w:val="nil"/>
            </w:tcBorders>
          </w:tcPr>
          <w:p w14:paraId="0C893F52" w14:textId="77777777" w:rsidR="00CE3FEC" w:rsidRPr="004D65B3" w:rsidRDefault="00CE3FEC" w:rsidP="00CE3FEC">
            <w:pPr>
              <w:pStyle w:val="ListParagraph"/>
              <w:numPr>
                <w:ilvl w:val="0"/>
                <w:numId w:val="44"/>
              </w:numPr>
              <w:shd w:val="clear" w:color="auto" w:fill="FFFFFF" w:themeFill="background1"/>
              <w:ind w:left="318"/>
              <w:contextualSpacing/>
              <w:rPr>
                <w:rFonts w:cs="Calibri"/>
                <w:color w:val="000000"/>
                <w:sz w:val="20"/>
                <w:szCs w:val="20"/>
              </w:rPr>
            </w:pPr>
            <w:r w:rsidRPr="004D65B3">
              <w:rPr>
                <w:rFonts w:cs="Calibri"/>
                <w:color w:val="000000"/>
                <w:sz w:val="20"/>
                <w:szCs w:val="20"/>
              </w:rPr>
              <w:t>L'étape la plus importante de la réanimation d'un nouveau-né consiste à stimuler le dos du nouveau-né.</w:t>
            </w:r>
          </w:p>
        </w:tc>
        <w:tc>
          <w:tcPr>
            <w:tcW w:w="454" w:type="pct"/>
            <w:tcBorders>
              <w:top w:val="nil"/>
            </w:tcBorders>
          </w:tcPr>
          <w:p w14:paraId="084EF64C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1</w:t>
            </w:r>
          </w:p>
        </w:tc>
        <w:tc>
          <w:tcPr>
            <w:tcW w:w="518" w:type="pct"/>
            <w:tcBorders>
              <w:top w:val="nil"/>
            </w:tcBorders>
          </w:tcPr>
          <w:p w14:paraId="584B7C5A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2</w:t>
            </w:r>
          </w:p>
        </w:tc>
        <w:tc>
          <w:tcPr>
            <w:tcW w:w="418" w:type="pct"/>
            <w:tcBorders>
              <w:top w:val="nil"/>
            </w:tcBorders>
          </w:tcPr>
          <w:p w14:paraId="62EE721E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3</w:t>
            </w:r>
          </w:p>
        </w:tc>
        <w:tc>
          <w:tcPr>
            <w:tcW w:w="497" w:type="pct"/>
            <w:tcBorders>
              <w:top w:val="nil"/>
            </w:tcBorders>
          </w:tcPr>
          <w:p w14:paraId="709CD88A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4</w:t>
            </w:r>
          </w:p>
        </w:tc>
        <w:tc>
          <w:tcPr>
            <w:tcW w:w="516" w:type="pct"/>
            <w:tcBorders>
              <w:top w:val="nil"/>
            </w:tcBorders>
          </w:tcPr>
          <w:p w14:paraId="4C2C18B3" w14:textId="77777777" w:rsidR="00CE3FEC" w:rsidRPr="004D65B3" w:rsidRDefault="00CE3FEC" w:rsidP="00CF4744">
            <w:pPr>
              <w:shd w:val="clear" w:color="auto" w:fill="FFFFFF" w:themeFill="background1"/>
              <w:tabs>
                <w:tab w:val="right" w:leader="dot" w:pos="3402"/>
                <w:tab w:val="right" w:leader="dot" w:pos="4320"/>
              </w:tabs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5</w:t>
            </w:r>
          </w:p>
        </w:tc>
        <w:tc>
          <w:tcPr>
            <w:tcW w:w="449" w:type="pct"/>
            <w:tcBorders>
              <w:top w:val="nil"/>
            </w:tcBorders>
          </w:tcPr>
          <w:p w14:paraId="52BC5A87" w14:textId="77777777" w:rsidR="00CE3FEC" w:rsidRPr="004D65B3" w:rsidRDefault="00CE3FEC" w:rsidP="00CF4744">
            <w:pPr>
              <w:rPr>
                <w:rFonts w:ascii="Calibri" w:hAnsi="Calibri" w:cs="Calibri"/>
                <w:b/>
                <w:sz w:val="20"/>
                <w:szCs w:val="20"/>
              </w:rPr>
            </w:pPr>
          </w:p>
        </w:tc>
      </w:tr>
    </w:tbl>
    <w:p w14:paraId="07E49045" w14:textId="77777777" w:rsidR="00CE3FEC" w:rsidRPr="004D65B3" w:rsidRDefault="00CE3FEC" w:rsidP="00CF4744">
      <w:pPr>
        <w:shd w:val="clear" w:color="auto" w:fill="FFFFFF" w:themeFill="background1"/>
        <w:rPr>
          <w:rFonts w:ascii="Calibri" w:hAnsi="Calibri" w:cs="Calibri"/>
          <w:b/>
          <w:sz w:val="20"/>
          <w:szCs w:val="20"/>
        </w:rPr>
      </w:pPr>
    </w:p>
    <w:tbl>
      <w:tblPr>
        <w:tblStyle w:val="TableGrid"/>
        <w:tblW w:w="10615" w:type="dxa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15"/>
      </w:tblGrid>
      <w:tr w:rsidR="004777A3" w:rsidRPr="004D65B3" w14:paraId="4853AC9C" w14:textId="77777777" w:rsidTr="001C0D49">
        <w:trPr>
          <w:trHeight w:val="197"/>
          <w:jc w:val="center"/>
        </w:trPr>
        <w:tc>
          <w:tcPr>
            <w:tcW w:w="10615" w:type="dxa"/>
          </w:tcPr>
          <w:p w14:paraId="62240C61" w14:textId="40D6F06E" w:rsidR="004777A3" w:rsidRPr="004D65B3" w:rsidRDefault="004777A3" w:rsidP="00BF2683">
            <w:pPr>
              <w:tabs>
                <w:tab w:val="right" w:leader="dot" w:pos="6444"/>
              </w:tabs>
              <w:suppressAutoHyphens/>
              <w:rPr>
                <w:rFonts w:ascii="Calibri" w:eastAsia="Arial Narrow" w:hAnsi="Calibri" w:cs="Calibri"/>
                <w:noProof/>
                <w:sz w:val="20"/>
                <w:szCs w:val="20"/>
                <w:lang w:val="en-IN" w:eastAsia="en-IN"/>
              </w:rPr>
            </w:pPr>
            <w:r w:rsidRPr="004D65B3">
              <w:rPr>
                <w:rFonts w:ascii="Calibri" w:hAnsi="Calibri" w:cs="Calibri"/>
                <w:bCs/>
                <w:sz w:val="20"/>
                <w:szCs w:val="20"/>
              </w:rPr>
              <w:t>OBSERVATIONS DES INTERVIEWEURS</w:t>
            </w:r>
          </w:p>
          <w:p w14:paraId="3E594233" w14:textId="77777777" w:rsidR="004777A3" w:rsidRPr="004D65B3" w:rsidRDefault="004777A3" w:rsidP="004777A3">
            <w:pPr>
              <w:suppressAutoHyphens/>
              <w:rPr>
                <w:rFonts w:ascii="Calibri" w:eastAsia="Arial Narrow" w:hAnsi="Calibri" w:cs="Calibri"/>
                <w:noProof/>
                <w:sz w:val="20"/>
                <w:szCs w:val="20"/>
                <w:lang w:val="en-IN" w:eastAsia="en-IN"/>
              </w:rPr>
            </w:pPr>
          </w:p>
          <w:p w14:paraId="18ECE8A3" w14:textId="77777777" w:rsidR="001B71C4" w:rsidRPr="004D65B3" w:rsidRDefault="001B71C4" w:rsidP="004777A3">
            <w:pPr>
              <w:suppressAutoHyphens/>
              <w:rPr>
                <w:rFonts w:ascii="Calibri" w:eastAsia="Arial Narrow" w:hAnsi="Calibri" w:cs="Calibri"/>
                <w:noProof/>
                <w:sz w:val="20"/>
                <w:szCs w:val="20"/>
                <w:lang w:val="en-IN" w:eastAsia="en-IN"/>
              </w:rPr>
            </w:pPr>
          </w:p>
          <w:p w14:paraId="2C064414" w14:textId="77777777" w:rsidR="001B71C4" w:rsidRPr="004D65B3" w:rsidRDefault="001B71C4" w:rsidP="004777A3">
            <w:pPr>
              <w:suppressAutoHyphens/>
              <w:rPr>
                <w:rFonts w:ascii="Calibri" w:eastAsia="Arial Narrow" w:hAnsi="Calibri" w:cs="Calibri"/>
                <w:noProof/>
                <w:sz w:val="20"/>
                <w:szCs w:val="20"/>
                <w:lang w:val="en-IN" w:eastAsia="en-IN"/>
              </w:rPr>
            </w:pPr>
          </w:p>
          <w:p w14:paraId="13660426" w14:textId="77777777" w:rsidR="001B71C4" w:rsidRPr="004D65B3" w:rsidRDefault="001B71C4" w:rsidP="004777A3">
            <w:pPr>
              <w:suppressAutoHyphens/>
              <w:rPr>
                <w:rFonts w:ascii="Calibri" w:eastAsia="Arial Narrow" w:hAnsi="Calibri" w:cs="Calibri"/>
                <w:noProof/>
                <w:sz w:val="20"/>
                <w:szCs w:val="20"/>
                <w:lang w:val="en-IN" w:eastAsia="en-IN"/>
              </w:rPr>
            </w:pPr>
          </w:p>
          <w:p w14:paraId="359C4D71" w14:textId="385AEDEA" w:rsidR="001B71C4" w:rsidRPr="004D65B3" w:rsidRDefault="001B71C4" w:rsidP="004777A3">
            <w:pPr>
              <w:suppressAutoHyphens/>
              <w:rPr>
                <w:rFonts w:ascii="Calibri" w:eastAsia="Arial Narrow" w:hAnsi="Calibri" w:cs="Calibri"/>
                <w:noProof/>
                <w:sz w:val="20"/>
                <w:szCs w:val="20"/>
                <w:lang w:val="en-IN" w:eastAsia="en-IN"/>
              </w:rPr>
            </w:pPr>
          </w:p>
        </w:tc>
      </w:tr>
    </w:tbl>
    <w:p w14:paraId="4D11BE3A" w14:textId="77777777" w:rsidR="00CE3FEC" w:rsidRPr="004D65B3" w:rsidRDefault="00CE3FEC" w:rsidP="00CF4744">
      <w:pPr>
        <w:rPr>
          <w:rFonts w:ascii="Calibri" w:hAnsi="Calibri" w:cs="Calibri"/>
          <w:sz w:val="20"/>
          <w:szCs w:val="20"/>
          <w:lang w:val="en-IN" w:bidi="hi-IN"/>
        </w:rPr>
      </w:pPr>
    </w:p>
    <w:p w14:paraId="3CBBA3F1" w14:textId="77777777" w:rsidR="00CE3FEC" w:rsidRPr="004D65B3" w:rsidRDefault="00CE3FEC" w:rsidP="00CF4744">
      <w:pPr>
        <w:rPr>
          <w:rFonts w:ascii="Calibri" w:hAnsi="Calibri" w:cs="Calibri"/>
          <w:sz w:val="20"/>
          <w:szCs w:val="20"/>
          <w:lang w:val="en-IN" w:bidi="hi-IN"/>
        </w:rPr>
      </w:pPr>
    </w:p>
    <w:sectPr w:rsidR="00CE3FEC" w:rsidRPr="004D65B3" w:rsidSect="00FB0D80">
      <w:pgSz w:w="11906" w:h="16838"/>
      <w:pgMar w:top="720" w:right="720" w:bottom="720" w:left="720" w:header="709" w:footer="25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76D32A" w14:textId="77777777" w:rsidR="00FE42D1" w:rsidRDefault="00FE42D1">
      <w:pPr>
        <w:rPr>
          <w:rFonts w:cs="Calibri"/>
          <w:cs/>
          <w:lang w:bidi="hi-IN"/>
        </w:rPr>
      </w:pPr>
      <w:r>
        <w:separator/>
      </w:r>
    </w:p>
  </w:endnote>
  <w:endnote w:type="continuationSeparator" w:id="0">
    <w:p w14:paraId="77758BA5" w14:textId="77777777" w:rsidR="00FE42D1" w:rsidRDefault="00FE42D1">
      <w:pPr>
        <w:rPr>
          <w:rFonts w:cs="Calibri"/>
          <w:cs/>
          <w:lang w:bidi="hi-IN"/>
        </w:rPr>
      </w:pPr>
      <w:r>
        <w:continuationSeparator/>
      </w:r>
    </w:p>
  </w:endnote>
  <w:endnote w:type="continuationNotice" w:id="1">
    <w:p w14:paraId="565AF412" w14:textId="77777777" w:rsidR="00FE42D1" w:rsidRDefault="00FE42D1">
      <w:pPr>
        <w:rPr>
          <w:rFonts w:cs="Calibri"/>
          <w:cs/>
          <w:lang w:bidi="hi-IN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PalatinoLinotype-Roman">
    <w:altName w:val="Yu Gothic UI"/>
    <w:charset w:val="00"/>
    <w:family w:val="roman"/>
    <w:pitch w:val="default"/>
    <w:sig w:usb0="00000000" w:usb1="00000000" w:usb2="00000010" w:usb3="00000000" w:csb0="0002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855840" w14:textId="6F937D2F" w:rsidR="00470E02" w:rsidRDefault="00000000" w:rsidP="49B7275B">
    <w:pPr>
      <w:pStyle w:val="Footer"/>
      <w:tabs>
        <w:tab w:val="clear" w:pos="4513"/>
        <w:tab w:val="clear" w:pos="9026"/>
        <w:tab w:val="right" w:pos="8730"/>
      </w:tabs>
      <w:jc w:val="right"/>
      <w:rPr>
        <w:rFonts w:cs="Calibri"/>
        <w:cs/>
        <w:lang w:val="fr-FR" w:bidi="hi-IN"/>
      </w:rPr>
    </w:pPr>
    <w:sdt>
      <w:sdtPr>
        <w:rPr>
          <w:rFonts w:ascii="Arial Narrow" w:eastAsia="Arial" w:hAnsi="Arial Narrow" w:cs="Arial Narrow"/>
          <w:spacing w:val="-1"/>
          <w:sz w:val="20"/>
          <w:szCs w:val="20"/>
          <w:lang w:bidi="hi-IN"/>
        </w:rPr>
        <w:id w:val="-1399744064"/>
      </w:sdtPr>
      <w:sdtContent>
        <w:r w:rsidR="00470E02" w:rsidRPr="49B7275B">
          <w:rPr>
            <w:rFonts w:ascii="Arial Narrow" w:eastAsia="Arial" w:hAnsi="Arial Narrow" w:cs="Arial Narrow"/>
            <w:noProof/>
            <w:spacing w:val="-1"/>
            <w:sz w:val="20"/>
            <w:szCs w:val="20"/>
            <w:lang w:val="fr-FR" w:bidi="hi-IN"/>
          </w:rPr>
          <w:fldChar w:fldCharType="begin"/>
        </w:r>
        <w:r w:rsidR="00470E02" w:rsidRPr="00C673F4">
          <w:rPr>
            <w:rFonts w:ascii="Arial Narrow" w:eastAsia="Arial" w:hAnsi="Arial Narrow" w:cs="Arial Narrow"/>
            <w:spacing w:val="-1"/>
            <w:sz w:val="20"/>
            <w:szCs w:val="20"/>
            <w:cs/>
            <w:lang w:bidi="hi-IN"/>
          </w:rPr>
          <w:instrText xml:space="preserve"> PAGE   \* MERGEFORMAT </w:instrText>
        </w:r>
        <w:r w:rsidR="00470E02" w:rsidRPr="49B7275B">
          <w:rPr>
            <w:rFonts w:ascii="Arial Narrow" w:eastAsia="Arial" w:hAnsi="Arial Narrow" w:cs="Arial Narrow"/>
            <w:spacing w:val="-1"/>
            <w:sz w:val="20"/>
            <w:szCs w:val="20"/>
            <w:lang w:bidi="hi-IN"/>
          </w:rPr>
          <w:fldChar w:fldCharType="separate"/>
        </w:r>
        <w:r w:rsidR="00352C1C" w:rsidRPr="49B7275B">
          <w:rPr>
            <w:rFonts w:ascii="Arial Narrow" w:eastAsia="Arial" w:hAnsi="Arial Narrow" w:cs="Arial Narrow"/>
            <w:noProof/>
            <w:spacing w:val="-1"/>
            <w:sz w:val="20"/>
            <w:szCs w:val="20"/>
            <w:cs/>
            <w:lang w:val="fr-FR" w:bidi="hi-IN"/>
          </w:rPr>
          <w:t>2</w:t>
        </w:r>
        <w:r w:rsidR="00352C1C" w:rsidRPr="49B7275B">
          <w:rPr>
            <w:rFonts w:ascii="Arial Narrow" w:eastAsia="Arial" w:hAnsi="Arial Narrow" w:cs="Arial Narrow"/>
            <w:noProof/>
            <w:spacing w:val="-1"/>
            <w:sz w:val="20"/>
            <w:szCs w:val="20"/>
            <w:cs/>
            <w:lang w:val="fr-FR" w:bidi="hi-IN"/>
          </w:rPr>
          <w:t>5</w:t>
        </w:r>
        <w:r w:rsidR="00470E02" w:rsidRPr="49B7275B">
          <w:rPr>
            <w:rFonts w:ascii="Arial Narrow" w:eastAsia="Arial" w:hAnsi="Arial Narrow" w:cs="Arial Narrow"/>
            <w:noProof/>
            <w:spacing w:val="-1"/>
            <w:sz w:val="20"/>
            <w:szCs w:val="20"/>
            <w:lang w:val="fr-FR" w:bidi="hi-IN"/>
          </w:rPr>
          <w:fldChar w:fldCharType="end"/>
        </w:r>
      </w:sdtContent>
    </w:sdt>
    <w:r w:rsidR="00470E02" w:rsidRPr="49B7275B">
      <w:rPr>
        <w:rFonts w:ascii="Arial Narrow" w:eastAsia="Arial" w:hAnsi="Arial Narrow" w:cs="Arial Narrow"/>
        <w:spacing w:val="-1"/>
        <w:sz w:val="20"/>
        <w:szCs w:val="20"/>
        <w:cs/>
        <w:lang w:val="fr-FR" w:bidi="hi-IN"/>
      </w:rPr>
      <w:t xml:space="preserve">                                   </w:t>
    </w:r>
    <w:r w:rsidR="00470E02" w:rsidRPr="49B7275B">
      <w:rPr>
        <w:rFonts w:ascii="Arial Narrow" w:eastAsia="Arial" w:hAnsi="Arial Narrow"/>
        <w:spacing w:val="-1"/>
        <w:sz w:val="20"/>
        <w:szCs w:val="20"/>
        <w:cs/>
        <w:lang w:val="fr-FR" w:bidi="hi-IN"/>
      </w:rPr>
      <w:t xml:space="preserve">                                            </w:t>
    </w:r>
    <w:r w:rsidR="00470E02" w:rsidRPr="49B7275B">
      <w:rPr>
        <w:rFonts w:ascii="Arial Narrow" w:eastAsia="Arial" w:hAnsi="Arial Narrow" w:cs="Arial Narrow"/>
        <w:spacing w:val="-1"/>
        <w:sz w:val="20"/>
        <w:szCs w:val="20"/>
        <w:cs/>
        <w:lang w:val="fr-FR" w:bidi="hi-IN"/>
      </w:rPr>
      <w:t xml:space="preserve">             </w:t>
    </w:r>
    <w:r w:rsidR="00470E02" w:rsidRPr="49B7275B">
      <w:rPr>
        <w:rFonts w:ascii="Arial Narrow" w:eastAsia="Arial" w:hAnsi="Arial Narrow"/>
        <w:spacing w:val="-1"/>
        <w:sz w:val="20"/>
        <w:szCs w:val="20"/>
        <w:cs/>
        <w:lang w:val="fr-FR" w:bidi="hi-IN"/>
      </w:rPr>
      <w:t xml:space="preserve"> </w:t>
    </w:r>
    <w:r w:rsidR="00470E02" w:rsidRPr="49B7275B">
      <w:rPr>
        <w:rFonts w:ascii="Arial Narrow" w:eastAsia="Arial" w:hAnsi="Arial Narrow"/>
        <w:spacing w:val="-1"/>
        <w:sz w:val="20"/>
        <w:szCs w:val="20"/>
        <w:lang w:val="fr-FR" w:bidi="hi-IN"/>
      </w:rPr>
      <w:t xml:space="preserve">Infirmiers et </w:t>
    </w:r>
    <w:proofErr w:type="spellStart"/>
    <w:r w:rsidR="00470E02" w:rsidRPr="49B7275B">
      <w:rPr>
        <w:rFonts w:ascii="Arial Narrow" w:eastAsia="Arial" w:hAnsi="Arial Narrow"/>
        <w:spacing w:val="-1"/>
        <w:sz w:val="20"/>
        <w:szCs w:val="20"/>
        <w:lang w:val="fr-FR" w:bidi="hi-IN"/>
      </w:rPr>
      <w:t>Sages-femmes</w:t>
    </w:r>
    <w:proofErr w:type="spellEnd"/>
    <w:r w:rsidR="00470E02" w:rsidRPr="49B7275B">
      <w:rPr>
        <w:rFonts w:ascii="Arial Narrow" w:eastAsia="Arial" w:hAnsi="Arial Narrow" w:cs="Arial Narrow"/>
        <w:spacing w:val="-1"/>
        <w:sz w:val="20"/>
        <w:szCs w:val="20"/>
        <w:cs/>
        <w:lang w:val="fr-FR" w:bidi="hi-IN"/>
      </w:rPr>
      <w:t xml:space="preserve"> </w:t>
    </w:r>
    <w:r w:rsidR="00470E02" w:rsidRPr="49B7275B">
      <w:rPr>
        <w:rFonts w:ascii="Arial Narrow" w:eastAsia="Arial" w:hAnsi="Arial Narrow"/>
        <w:spacing w:val="-1"/>
        <w:sz w:val="20"/>
        <w:szCs w:val="20"/>
        <w:lang w:val="fr-FR" w:bidi="hi-IN"/>
      </w:rPr>
      <w:t>| 28</w:t>
    </w:r>
    <w:r w:rsidR="00470E02" w:rsidRPr="49B7275B">
      <w:rPr>
        <w:rFonts w:ascii="Arial Narrow" w:eastAsia="Arial" w:hAnsi="Arial Narrow" w:cs="Arial Narrow"/>
        <w:spacing w:val="-1"/>
        <w:sz w:val="20"/>
        <w:szCs w:val="20"/>
        <w:cs/>
        <w:lang w:val="fr-FR" w:bidi="hi-IN"/>
      </w:rPr>
      <w:t xml:space="preserve">- </w:t>
    </w:r>
    <w:r w:rsidR="00470E02" w:rsidRPr="49B7275B">
      <w:rPr>
        <w:rFonts w:ascii="Arial Narrow" w:eastAsia="Arial" w:hAnsi="Arial Narrow" w:cs="Arial Narrow"/>
        <w:spacing w:val="-1"/>
        <w:sz w:val="20"/>
        <w:szCs w:val="20"/>
        <w:lang w:val="fr-FR" w:bidi="hi-IN"/>
      </w:rPr>
      <w:t>08</w:t>
    </w:r>
    <w:r w:rsidR="00470E02" w:rsidRPr="49B7275B">
      <w:rPr>
        <w:rFonts w:ascii="Arial Narrow" w:eastAsia="Arial" w:hAnsi="Arial Narrow" w:cs="Arial Narrow"/>
        <w:spacing w:val="-1"/>
        <w:sz w:val="20"/>
        <w:szCs w:val="20"/>
        <w:cs/>
        <w:lang w:val="fr-FR" w:bidi="hi-IN"/>
      </w:rPr>
      <w:t>-202</w:t>
    </w:r>
    <w:r w:rsidR="00470E02" w:rsidRPr="49B7275B">
      <w:rPr>
        <w:rFonts w:ascii="Arial Narrow" w:eastAsia="Arial" w:hAnsi="Arial Narrow" w:cs="Arial Narrow"/>
        <w:spacing w:val="-1"/>
        <w:sz w:val="20"/>
        <w:szCs w:val="20"/>
        <w:lang w:val="fr-FR" w:bidi="hi-IN"/>
      </w:rPr>
      <w:t>4</w:t>
    </w:r>
  </w:p>
  <w:p w14:paraId="03976127" w14:textId="77777777" w:rsidR="00470E02" w:rsidRPr="0069543F" w:rsidRDefault="00470E02">
    <w:pPr>
      <w:pStyle w:val="Footer"/>
      <w:jc w:val="center"/>
      <w:rPr>
        <w:cs/>
        <w:lang w:bidi="hi-I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4D569C" w14:textId="77777777" w:rsidR="00FE42D1" w:rsidRDefault="00FE42D1">
      <w:pPr>
        <w:rPr>
          <w:rFonts w:cs="Calibri"/>
          <w:cs/>
          <w:lang w:bidi="hi-IN"/>
        </w:rPr>
      </w:pPr>
      <w:r>
        <w:separator/>
      </w:r>
    </w:p>
  </w:footnote>
  <w:footnote w:type="continuationSeparator" w:id="0">
    <w:p w14:paraId="4F4859E4" w14:textId="77777777" w:rsidR="00FE42D1" w:rsidRDefault="00FE42D1">
      <w:pPr>
        <w:rPr>
          <w:rFonts w:cs="Calibri"/>
          <w:cs/>
          <w:lang w:bidi="hi-IN"/>
        </w:rPr>
      </w:pPr>
      <w:r>
        <w:continuationSeparator/>
      </w:r>
    </w:p>
  </w:footnote>
  <w:footnote w:type="continuationNotice" w:id="1">
    <w:p w14:paraId="081072E1" w14:textId="77777777" w:rsidR="00FE42D1" w:rsidRDefault="00FE42D1">
      <w:pPr>
        <w:rPr>
          <w:rFonts w:cs="Calibri"/>
          <w:cs/>
          <w:lang w:bidi="hi-IN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886599933"/>
      <w:showingPlcHdr/>
    </w:sdtPr>
    <w:sdtContent>
      <w:p w14:paraId="64DAB401" w14:textId="77777777" w:rsidR="00470E02" w:rsidRDefault="00470E02">
        <w:pPr>
          <w:pStyle w:val="Header"/>
          <w:rPr>
            <w:rFonts w:cs="Calibri"/>
            <w:cs/>
            <w:lang w:bidi="hi-IN"/>
          </w:rPr>
        </w:pPr>
        <w:r>
          <w:rPr>
            <w:cs/>
            <w:lang w:bidi="hi-IN"/>
          </w:rPr>
          <w:t xml:space="preserve">     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0CEE57C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5843B2"/>
    <w:multiLevelType w:val="hybridMultilevel"/>
    <w:tmpl w:val="8CBEED12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E5A8B"/>
    <w:multiLevelType w:val="hybridMultilevel"/>
    <w:tmpl w:val="36DCE60C"/>
    <w:lvl w:ilvl="0" w:tplc="2782034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8557AC"/>
    <w:multiLevelType w:val="multilevel"/>
    <w:tmpl w:val="098557AC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3F4C19"/>
    <w:multiLevelType w:val="hybridMultilevel"/>
    <w:tmpl w:val="41444118"/>
    <w:lvl w:ilvl="0" w:tplc="593010E4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B62706"/>
    <w:multiLevelType w:val="multilevel"/>
    <w:tmpl w:val="0DB62706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944FF8"/>
    <w:multiLevelType w:val="hybridMultilevel"/>
    <w:tmpl w:val="6630AB8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2AC2516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BC577A"/>
    <w:multiLevelType w:val="multilevel"/>
    <w:tmpl w:val="FF16A5E6"/>
    <w:lvl w:ilvl="0">
      <w:start w:val="1"/>
      <w:numFmt w:val="upperLetter"/>
      <w:lvlText w:val="%1."/>
      <w:lvlJc w:val="left"/>
      <w:pPr>
        <w:ind w:left="360" w:hanging="360"/>
      </w:pPr>
      <w:rPr>
        <w:rFonts w:ascii="Arial Narrow" w:eastAsia="Arial Narrow" w:hAnsi="Arial Narrow" w:cs="Cambria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4E25B2A"/>
    <w:multiLevelType w:val="hybridMultilevel"/>
    <w:tmpl w:val="6630AB8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2AC2516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A922FB"/>
    <w:multiLevelType w:val="multilevel"/>
    <w:tmpl w:val="19A922FB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FA4843"/>
    <w:multiLevelType w:val="hybridMultilevel"/>
    <w:tmpl w:val="626C41F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026F16"/>
    <w:multiLevelType w:val="hybridMultilevel"/>
    <w:tmpl w:val="7A8843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91167BCA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E02BAF"/>
    <w:multiLevelType w:val="hybridMultilevel"/>
    <w:tmpl w:val="24182BE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917B63"/>
    <w:multiLevelType w:val="hybridMultilevel"/>
    <w:tmpl w:val="B928A3F6"/>
    <w:lvl w:ilvl="0" w:tplc="40090015">
      <w:start w:val="1"/>
      <w:numFmt w:val="upperLetter"/>
      <w:lvlText w:val="%1."/>
      <w:lvlJc w:val="left"/>
      <w:pPr>
        <w:ind w:left="947" w:hanging="360"/>
      </w:pPr>
    </w:lvl>
    <w:lvl w:ilvl="1" w:tplc="40090019" w:tentative="1">
      <w:start w:val="1"/>
      <w:numFmt w:val="lowerLetter"/>
      <w:lvlText w:val="%2."/>
      <w:lvlJc w:val="left"/>
      <w:pPr>
        <w:ind w:left="1667" w:hanging="360"/>
      </w:pPr>
    </w:lvl>
    <w:lvl w:ilvl="2" w:tplc="4009001B" w:tentative="1">
      <w:start w:val="1"/>
      <w:numFmt w:val="lowerRoman"/>
      <w:lvlText w:val="%3."/>
      <w:lvlJc w:val="right"/>
      <w:pPr>
        <w:ind w:left="2387" w:hanging="180"/>
      </w:pPr>
    </w:lvl>
    <w:lvl w:ilvl="3" w:tplc="4009000F" w:tentative="1">
      <w:start w:val="1"/>
      <w:numFmt w:val="decimal"/>
      <w:lvlText w:val="%4."/>
      <w:lvlJc w:val="left"/>
      <w:pPr>
        <w:ind w:left="3107" w:hanging="360"/>
      </w:pPr>
    </w:lvl>
    <w:lvl w:ilvl="4" w:tplc="40090019" w:tentative="1">
      <w:start w:val="1"/>
      <w:numFmt w:val="lowerLetter"/>
      <w:lvlText w:val="%5."/>
      <w:lvlJc w:val="left"/>
      <w:pPr>
        <w:ind w:left="3827" w:hanging="360"/>
      </w:pPr>
    </w:lvl>
    <w:lvl w:ilvl="5" w:tplc="4009001B" w:tentative="1">
      <w:start w:val="1"/>
      <w:numFmt w:val="lowerRoman"/>
      <w:lvlText w:val="%6."/>
      <w:lvlJc w:val="right"/>
      <w:pPr>
        <w:ind w:left="4547" w:hanging="180"/>
      </w:pPr>
    </w:lvl>
    <w:lvl w:ilvl="6" w:tplc="4009000F" w:tentative="1">
      <w:start w:val="1"/>
      <w:numFmt w:val="decimal"/>
      <w:lvlText w:val="%7."/>
      <w:lvlJc w:val="left"/>
      <w:pPr>
        <w:ind w:left="5267" w:hanging="360"/>
      </w:pPr>
    </w:lvl>
    <w:lvl w:ilvl="7" w:tplc="40090019" w:tentative="1">
      <w:start w:val="1"/>
      <w:numFmt w:val="lowerLetter"/>
      <w:lvlText w:val="%8."/>
      <w:lvlJc w:val="left"/>
      <w:pPr>
        <w:ind w:left="5987" w:hanging="360"/>
      </w:pPr>
    </w:lvl>
    <w:lvl w:ilvl="8" w:tplc="4009001B" w:tentative="1">
      <w:start w:val="1"/>
      <w:numFmt w:val="lowerRoman"/>
      <w:lvlText w:val="%9."/>
      <w:lvlJc w:val="right"/>
      <w:pPr>
        <w:ind w:left="6707" w:hanging="180"/>
      </w:pPr>
    </w:lvl>
  </w:abstractNum>
  <w:abstractNum w:abstractNumId="14" w15:restartNumberingAfterBreak="0">
    <w:nsid w:val="1F50092E"/>
    <w:multiLevelType w:val="hybridMultilevel"/>
    <w:tmpl w:val="F9D4DBE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3D688E"/>
    <w:multiLevelType w:val="hybridMultilevel"/>
    <w:tmpl w:val="BC0A5C0A"/>
    <w:lvl w:ilvl="0" w:tplc="40090015">
      <w:start w:val="1"/>
      <w:numFmt w:val="upperLetter"/>
      <w:lvlText w:val="%1."/>
      <w:lvlJc w:val="left"/>
      <w:pPr>
        <w:ind w:left="360" w:hanging="360"/>
      </w:pPr>
    </w:lvl>
    <w:lvl w:ilvl="1" w:tplc="98240C94">
      <w:start w:val="1"/>
      <w:numFmt w:val="upperLetter"/>
      <w:lvlText w:val="%2)"/>
      <w:lvlJc w:val="left"/>
      <w:pPr>
        <w:ind w:left="108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A215E72"/>
    <w:multiLevelType w:val="multilevel"/>
    <w:tmpl w:val="2A215E7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F472B4"/>
    <w:multiLevelType w:val="hybridMultilevel"/>
    <w:tmpl w:val="7CA2DE34"/>
    <w:lvl w:ilvl="0" w:tplc="40090015">
      <w:start w:val="1"/>
      <w:numFmt w:val="upp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72C5DCD"/>
    <w:multiLevelType w:val="multilevel"/>
    <w:tmpl w:val="372C5DCD"/>
    <w:lvl w:ilvl="0">
      <w:start w:val="1"/>
      <w:numFmt w:val="upperLetter"/>
      <w:lvlText w:val="%1."/>
      <w:lvlJc w:val="left"/>
      <w:pPr>
        <w:ind w:left="720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3316F9"/>
    <w:multiLevelType w:val="hybridMultilevel"/>
    <w:tmpl w:val="90FEEC80"/>
    <w:lvl w:ilvl="0" w:tplc="1CE4ACF4">
      <w:start w:val="1"/>
      <w:numFmt w:val="decimal"/>
      <w:lvlText w:val="%1"/>
      <w:lvlJc w:val="left"/>
      <w:pPr>
        <w:ind w:left="346" w:hanging="360"/>
      </w:pPr>
      <w:rPr>
        <w:rFonts w:cs="Nirmala UI" w:hint="default"/>
      </w:rPr>
    </w:lvl>
    <w:lvl w:ilvl="1" w:tplc="40090019" w:tentative="1">
      <w:start w:val="1"/>
      <w:numFmt w:val="lowerLetter"/>
      <w:lvlText w:val="%2."/>
      <w:lvlJc w:val="left"/>
      <w:pPr>
        <w:ind w:left="1066" w:hanging="360"/>
      </w:pPr>
    </w:lvl>
    <w:lvl w:ilvl="2" w:tplc="4009001B" w:tentative="1">
      <w:start w:val="1"/>
      <w:numFmt w:val="lowerRoman"/>
      <w:lvlText w:val="%3."/>
      <w:lvlJc w:val="right"/>
      <w:pPr>
        <w:ind w:left="1786" w:hanging="180"/>
      </w:pPr>
    </w:lvl>
    <w:lvl w:ilvl="3" w:tplc="4009000F" w:tentative="1">
      <w:start w:val="1"/>
      <w:numFmt w:val="decimal"/>
      <w:lvlText w:val="%4."/>
      <w:lvlJc w:val="left"/>
      <w:pPr>
        <w:ind w:left="2506" w:hanging="360"/>
      </w:pPr>
    </w:lvl>
    <w:lvl w:ilvl="4" w:tplc="40090019" w:tentative="1">
      <w:start w:val="1"/>
      <w:numFmt w:val="lowerLetter"/>
      <w:lvlText w:val="%5."/>
      <w:lvlJc w:val="left"/>
      <w:pPr>
        <w:ind w:left="3226" w:hanging="360"/>
      </w:pPr>
    </w:lvl>
    <w:lvl w:ilvl="5" w:tplc="4009001B" w:tentative="1">
      <w:start w:val="1"/>
      <w:numFmt w:val="lowerRoman"/>
      <w:lvlText w:val="%6."/>
      <w:lvlJc w:val="right"/>
      <w:pPr>
        <w:ind w:left="3946" w:hanging="180"/>
      </w:pPr>
    </w:lvl>
    <w:lvl w:ilvl="6" w:tplc="4009000F" w:tentative="1">
      <w:start w:val="1"/>
      <w:numFmt w:val="decimal"/>
      <w:lvlText w:val="%7."/>
      <w:lvlJc w:val="left"/>
      <w:pPr>
        <w:ind w:left="4666" w:hanging="360"/>
      </w:pPr>
    </w:lvl>
    <w:lvl w:ilvl="7" w:tplc="40090019" w:tentative="1">
      <w:start w:val="1"/>
      <w:numFmt w:val="lowerLetter"/>
      <w:lvlText w:val="%8."/>
      <w:lvlJc w:val="left"/>
      <w:pPr>
        <w:ind w:left="5386" w:hanging="360"/>
      </w:pPr>
    </w:lvl>
    <w:lvl w:ilvl="8" w:tplc="4009001B" w:tentative="1">
      <w:start w:val="1"/>
      <w:numFmt w:val="lowerRoman"/>
      <w:lvlText w:val="%9."/>
      <w:lvlJc w:val="right"/>
      <w:pPr>
        <w:ind w:left="6106" w:hanging="180"/>
      </w:pPr>
    </w:lvl>
  </w:abstractNum>
  <w:abstractNum w:abstractNumId="20" w15:restartNumberingAfterBreak="0">
    <w:nsid w:val="3AEC23A5"/>
    <w:multiLevelType w:val="multilevel"/>
    <w:tmpl w:val="3AEC23A5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E57CF8"/>
    <w:multiLevelType w:val="hybridMultilevel"/>
    <w:tmpl w:val="C5BC4BB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8C11D6"/>
    <w:multiLevelType w:val="hybridMultilevel"/>
    <w:tmpl w:val="FF3684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871488B8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CA4DFE"/>
    <w:multiLevelType w:val="hybridMultilevel"/>
    <w:tmpl w:val="8334CB96"/>
    <w:lvl w:ilvl="0" w:tplc="280C0019">
      <w:start w:val="1"/>
      <w:numFmt w:val="lowerLetter"/>
      <w:lvlText w:val="%1."/>
      <w:lvlJc w:val="left"/>
      <w:pPr>
        <w:ind w:left="720" w:hanging="360"/>
      </w:pPr>
    </w:lvl>
    <w:lvl w:ilvl="1" w:tplc="280C0019" w:tentative="1">
      <w:start w:val="1"/>
      <w:numFmt w:val="lowerLetter"/>
      <w:lvlText w:val="%2."/>
      <w:lvlJc w:val="left"/>
      <w:pPr>
        <w:ind w:left="1440" w:hanging="360"/>
      </w:pPr>
    </w:lvl>
    <w:lvl w:ilvl="2" w:tplc="280C001B" w:tentative="1">
      <w:start w:val="1"/>
      <w:numFmt w:val="lowerRoman"/>
      <w:lvlText w:val="%3."/>
      <w:lvlJc w:val="right"/>
      <w:pPr>
        <w:ind w:left="2160" w:hanging="180"/>
      </w:pPr>
    </w:lvl>
    <w:lvl w:ilvl="3" w:tplc="280C000F" w:tentative="1">
      <w:start w:val="1"/>
      <w:numFmt w:val="decimal"/>
      <w:lvlText w:val="%4."/>
      <w:lvlJc w:val="left"/>
      <w:pPr>
        <w:ind w:left="2880" w:hanging="360"/>
      </w:pPr>
    </w:lvl>
    <w:lvl w:ilvl="4" w:tplc="280C0019" w:tentative="1">
      <w:start w:val="1"/>
      <w:numFmt w:val="lowerLetter"/>
      <w:lvlText w:val="%5."/>
      <w:lvlJc w:val="left"/>
      <w:pPr>
        <w:ind w:left="3600" w:hanging="360"/>
      </w:pPr>
    </w:lvl>
    <w:lvl w:ilvl="5" w:tplc="280C001B" w:tentative="1">
      <w:start w:val="1"/>
      <w:numFmt w:val="lowerRoman"/>
      <w:lvlText w:val="%6."/>
      <w:lvlJc w:val="right"/>
      <w:pPr>
        <w:ind w:left="4320" w:hanging="180"/>
      </w:pPr>
    </w:lvl>
    <w:lvl w:ilvl="6" w:tplc="280C000F" w:tentative="1">
      <w:start w:val="1"/>
      <w:numFmt w:val="decimal"/>
      <w:lvlText w:val="%7."/>
      <w:lvlJc w:val="left"/>
      <w:pPr>
        <w:ind w:left="5040" w:hanging="360"/>
      </w:pPr>
    </w:lvl>
    <w:lvl w:ilvl="7" w:tplc="280C0019" w:tentative="1">
      <w:start w:val="1"/>
      <w:numFmt w:val="lowerLetter"/>
      <w:lvlText w:val="%8."/>
      <w:lvlJc w:val="left"/>
      <w:pPr>
        <w:ind w:left="5760" w:hanging="360"/>
      </w:pPr>
    </w:lvl>
    <w:lvl w:ilvl="8" w:tplc="2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482DA9"/>
    <w:multiLevelType w:val="hybridMultilevel"/>
    <w:tmpl w:val="FF12F43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A9E2B47E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20607D"/>
    <w:multiLevelType w:val="hybridMultilevel"/>
    <w:tmpl w:val="D87C98B4"/>
    <w:lvl w:ilvl="0" w:tplc="40090015">
      <w:start w:val="1"/>
      <w:numFmt w:val="upp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8E41C32"/>
    <w:multiLevelType w:val="multilevel"/>
    <w:tmpl w:val="48E41C32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BA0457"/>
    <w:multiLevelType w:val="hybridMultilevel"/>
    <w:tmpl w:val="6548D968"/>
    <w:lvl w:ilvl="0" w:tplc="40090015">
      <w:start w:val="1"/>
      <w:numFmt w:val="upperLetter"/>
      <w:lvlText w:val="%1."/>
      <w:lvlJc w:val="left"/>
      <w:pPr>
        <w:ind w:left="360" w:hanging="360"/>
      </w:pPr>
    </w:lvl>
    <w:lvl w:ilvl="1" w:tplc="91167BCA">
      <w:start w:val="1"/>
      <w:numFmt w:val="upperLetter"/>
      <w:lvlText w:val="%2)"/>
      <w:lvlJc w:val="left"/>
      <w:pPr>
        <w:ind w:left="108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CC56573"/>
    <w:multiLevelType w:val="hybridMultilevel"/>
    <w:tmpl w:val="4C8AA002"/>
    <w:lvl w:ilvl="0" w:tplc="40090015">
      <w:start w:val="1"/>
      <w:numFmt w:val="upperLetter"/>
      <w:lvlText w:val="%1."/>
      <w:lvlJc w:val="left"/>
      <w:pPr>
        <w:ind w:left="360" w:hanging="360"/>
      </w:pPr>
    </w:lvl>
    <w:lvl w:ilvl="1" w:tplc="91167BCA">
      <w:start w:val="1"/>
      <w:numFmt w:val="upperLetter"/>
      <w:lvlText w:val="%2)"/>
      <w:lvlJc w:val="left"/>
      <w:pPr>
        <w:ind w:left="108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F635772"/>
    <w:multiLevelType w:val="hybridMultilevel"/>
    <w:tmpl w:val="ECAC16EC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4912D1"/>
    <w:multiLevelType w:val="hybridMultilevel"/>
    <w:tmpl w:val="2FA2C390"/>
    <w:lvl w:ilvl="0" w:tplc="40090015">
      <w:start w:val="1"/>
      <w:numFmt w:val="upp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4230095"/>
    <w:multiLevelType w:val="hybridMultilevel"/>
    <w:tmpl w:val="DCF4000A"/>
    <w:lvl w:ilvl="0" w:tplc="301879D2">
      <w:start w:val="25"/>
      <w:numFmt w:val="upperLetter"/>
      <w:lvlText w:val="%1."/>
      <w:lvlJc w:val="left"/>
      <w:pPr>
        <w:ind w:left="720" w:hanging="360"/>
      </w:pPr>
      <w:rPr>
        <w:rFonts w:cstheme="minorBid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4C1494E"/>
    <w:multiLevelType w:val="multilevel"/>
    <w:tmpl w:val="54C1494E"/>
    <w:lvl w:ilvl="0">
      <w:start w:val="1"/>
      <w:numFmt w:val="upperLetter"/>
      <w:lvlText w:val="%1."/>
      <w:lvlJc w:val="left"/>
      <w:pPr>
        <w:ind w:left="668" w:hanging="360"/>
      </w:pPr>
    </w:lvl>
    <w:lvl w:ilvl="1">
      <w:start w:val="1"/>
      <w:numFmt w:val="lowerLetter"/>
      <w:lvlText w:val="%2."/>
      <w:lvlJc w:val="left"/>
      <w:pPr>
        <w:ind w:left="1388" w:hanging="360"/>
      </w:pPr>
    </w:lvl>
    <w:lvl w:ilvl="2">
      <w:start w:val="1"/>
      <w:numFmt w:val="lowerRoman"/>
      <w:lvlText w:val="%3."/>
      <w:lvlJc w:val="right"/>
      <w:pPr>
        <w:ind w:left="2108" w:hanging="180"/>
      </w:pPr>
    </w:lvl>
    <w:lvl w:ilvl="3">
      <w:start w:val="1"/>
      <w:numFmt w:val="decimal"/>
      <w:lvlText w:val="%4."/>
      <w:lvlJc w:val="left"/>
      <w:pPr>
        <w:ind w:left="2828" w:hanging="360"/>
      </w:pPr>
    </w:lvl>
    <w:lvl w:ilvl="4">
      <w:start w:val="1"/>
      <w:numFmt w:val="lowerLetter"/>
      <w:lvlText w:val="%5."/>
      <w:lvlJc w:val="left"/>
      <w:pPr>
        <w:ind w:left="3548" w:hanging="360"/>
      </w:pPr>
    </w:lvl>
    <w:lvl w:ilvl="5">
      <w:start w:val="1"/>
      <w:numFmt w:val="lowerRoman"/>
      <w:lvlText w:val="%6."/>
      <w:lvlJc w:val="right"/>
      <w:pPr>
        <w:ind w:left="4268" w:hanging="180"/>
      </w:pPr>
    </w:lvl>
    <w:lvl w:ilvl="6">
      <w:start w:val="1"/>
      <w:numFmt w:val="decimal"/>
      <w:lvlText w:val="%7."/>
      <w:lvlJc w:val="left"/>
      <w:pPr>
        <w:ind w:left="4988" w:hanging="360"/>
      </w:pPr>
    </w:lvl>
    <w:lvl w:ilvl="7">
      <w:start w:val="1"/>
      <w:numFmt w:val="lowerLetter"/>
      <w:lvlText w:val="%8."/>
      <w:lvlJc w:val="left"/>
      <w:pPr>
        <w:ind w:left="5708" w:hanging="360"/>
      </w:pPr>
    </w:lvl>
    <w:lvl w:ilvl="8">
      <w:start w:val="1"/>
      <w:numFmt w:val="lowerRoman"/>
      <w:lvlText w:val="%9."/>
      <w:lvlJc w:val="right"/>
      <w:pPr>
        <w:ind w:left="6428" w:hanging="180"/>
      </w:pPr>
    </w:lvl>
  </w:abstractNum>
  <w:abstractNum w:abstractNumId="33" w15:restartNumberingAfterBreak="0">
    <w:nsid w:val="563D2C37"/>
    <w:multiLevelType w:val="hybridMultilevel"/>
    <w:tmpl w:val="6630AB8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2AC2516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755C01"/>
    <w:multiLevelType w:val="multilevel"/>
    <w:tmpl w:val="58755C01"/>
    <w:lvl w:ilvl="0">
      <w:start w:val="1"/>
      <w:numFmt w:val="upperLetter"/>
      <w:lvlText w:val="%1."/>
      <w:lvlJc w:val="center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775460"/>
    <w:multiLevelType w:val="multilevel"/>
    <w:tmpl w:val="7144D6EC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6" w15:restartNumberingAfterBreak="0">
    <w:nsid w:val="5B0A5DC3"/>
    <w:multiLevelType w:val="hybridMultilevel"/>
    <w:tmpl w:val="82AA24F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5D595C93"/>
    <w:multiLevelType w:val="hybridMultilevel"/>
    <w:tmpl w:val="7A8843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91167BCA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963FF5"/>
    <w:multiLevelType w:val="hybridMultilevel"/>
    <w:tmpl w:val="B2C4A99E"/>
    <w:lvl w:ilvl="0" w:tplc="C464B1BA">
      <w:start w:val="1"/>
      <w:numFmt w:val="upperLetter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6A7C27"/>
    <w:multiLevelType w:val="hybridMultilevel"/>
    <w:tmpl w:val="8E500852"/>
    <w:lvl w:ilvl="0" w:tplc="40090015">
      <w:start w:val="1"/>
      <w:numFmt w:val="upp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C7937F1"/>
    <w:multiLevelType w:val="hybridMultilevel"/>
    <w:tmpl w:val="EDFC830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98240C94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CD69A9"/>
    <w:multiLevelType w:val="multilevel"/>
    <w:tmpl w:val="7CE843C0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0216839"/>
    <w:multiLevelType w:val="hybridMultilevel"/>
    <w:tmpl w:val="42729F3A"/>
    <w:lvl w:ilvl="0" w:tplc="40090015">
      <w:start w:val="1"/>
      <w:numFmt w:val="upperLetter"/>
      <w:lvlText w:val="%1."/>
      <w:lvlJc w:val="left"/>
      <w:pPr>
        <w:ind w:left="360" w:hanging="360"/>
      </w:pPr>
    </w:lvl>
    <w:lvl w:ilvl="1" w:tplc="91167BCA">
      <w:start w:val="1"/>
      <w:numFmt w:val="upperLetter"/>
      <w:lvlText w:val="%2)"/>
      <w:lvlJc w:val="left"/>
      <w:pPr>
        <w:ind w:left="108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0FA726E"/>
    <w:multiLevelType w:val="multilevel"/>
    <w:tmpl w:val="70FA726E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3246B58"/>
    <w:multiLevelType w:val="hybridMultilevel"/>
    <w:tmpl w:val="109C930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9248560C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067302"/>
    <w:multiLevelType w:val="multilevel"/>
    <w:tmpl w:val="E4EA8942"/>
    <w:lvl w:ilvl="0">
      <w:start w:val="1"/>
      <w:numFmt w:val="upp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816287D"/>
    <w:multiLevelType w:val="hybridMultilevel"/>
    <w:tmpl w:val="F5B4A58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8BA53EA"/>
    <w:multiLevelType w:val="hybridMultilevel"/>
    <w:tmpl w:val="0BC02634"/>
    <w:lvl w:ilvl="0" w:tplc="40090015">
      <w:start w:val="1"/>
      <w:numFmt w:val="upperLetter"/>
      <w:lvlText w:val="%1."/>
      <w:lvlJc w:val="left"/>
      <w:pPr>
        <w:ind w:left="360" w:hanging="360"/>
      </w:pPr>
    </w:lvl>
    <w:lvl w:ilvl="1" w:tplc="871488B8">
      <w:start w:val="1"/>
      <w:numFmt w:val="upperLetter"/>
      <w:lvlText w:val="%2)"/>
      <w:lvlJc w:val="left"/>
      <w:pPr>
        <w:ind w:left="108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AFE2315"/>
    <w:multiLevelType w:val="multilevel"/>
    <w:tmpl w:val="2A215E7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D5C0DB8"/>
    <w:multiLevelType w:val="multilevel"/>
    <w:tmpl w:val="7D5C0DB8"/>
    <w:lvl w:ilvl="0">
      <w:start w:val="1"/>
      <w:numFmt w:val="upperLetter"/>
      <w:lvlText w:val="%1."/>
      <w:lvlJc w:val="center"/>
      <w:pPr>
        <w:ind w:left="720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98148660">
    <w:abstractNumId w:val="16"/>
  </w:num>
  <w:num w:numId="2" w16cid:durableId="269506495">
    <w:abstractNumId w:val="18"/>
  </w:num>
  <w:num w:numId="3" w16cid:durableId="435905581">
    <w:abstractNumId w:val="49"/>
  </w:num>
  <w:num w:numId="4" w16cid:durableId="1211844522">
    <w:abstractNumId w:val="9"/>
  </w:num>
  <w:num w:numId="5" w16cid:durableId="763111762">
    <w:abstractNumId w:val="20"/>
  </w:num>
  <w:num w:numId="6" w16cid:durableId="1024526515">
    <w:abstractNumId w:val="34"/>
  </w:num>
  <w:num w:numId="7" w16cid:durableId="1753625276">
    <w:abstractNumId w:val="26"/>
  </w:num>
  <w:num w:numId="8" w16cid:durableId="2073115309">
    <w:abstractNumId w:val="43"/>
  </w:num>
  <w:num w:numId="9" w16cid:durableId="1335573791">
    <w:abstractNumId w:val="3"/>
  </w:num>
  <w:num w:numId="10" w16cid:durableId="2107656612">
    <w:abstractNumId w:val="5"/>
  </w:num>
  <w:num w:numId="11" w16cid:durableId="1734305465">
    <w:abstractNumId w:val="32"/>
  </w:num>
  <w:num w:numId="12" w16cid:durableId="1582643140">
    <w:abstractNumId w:val="1"/>
  </w:num>
  <w:num w:numId="13" w16cid:durableId="2035694693">
    <w:abstractNumId w:val="38"/>
  </w:num>
  <w:num w:numId="14" w16cid:durableId="532886080">
    <w:abstractNumId w:val="0"/>
  </w:num>
  <w:num w:numId="15" w16cid:durableId="1091126065">
    <w:abstractNumId w:val="31"/>
  </w:num>
  <w:num w:numId="16" w16cid:durableId="891506945">
    <w:abstractNumId w:val="21"/>
  </w:num>
  <w:num w:numId="17" w16cid:durableId="729109458">
    <w:abstractNumId w:val="7"/>
  </w:num>
  <w:num w:numId="18" w16cid:durableId="651180492">
    <w:abstractNumId w:val="24"/>
  </w:num>
  <w:num w:numId="19" w16cid:durableId="988747778">
    <w:abstractNumId w:val="46"/>
  </w:num>
  <w:num w:numId="20" w16cid:durableId="1291090278">
    <w:abstractNumId w:val="40"/>
  </w:num>
  <w:num w:numId="21" w16cid:durableId="1534001438">
    <w:abstractNumId w:val="37"/>
  </w:num>
  <w:num w:numId="22" w16cid:durableId="349182128">
    <w:abstractNumId w:val="11"/>
  </w:num>
  <w:num w:numId="23" w16cid:durableId="1815180527">
    <w:abstractNumId w:val="8"/>
  </w:num>
  <w:num w:numId="24" w16cid:durableId="1183930642">
    <w:abstractNumId w:val="10"/>
  </w:num>
  <w:num w:numId="25" w16cid:durableId="2067024662">
    <w:abstractNumId w:val="44"/>
  </w:num>
  <w:num w:numId="26" w16cid:durableId="1114056004">
    <w:abstractNumId w:val="22"/>
  </w:num>
  <w:num w:numId="27" w16cid:durableId="1589075960">
    <w:abstractNumId w:val="12"/>
  </w:num>
  <w:num w:numId="28" w16cid:durableId="760834266">
    <w:abstractNumId w:val="33"/>
  </w:num>
  <w:num w:numId="29" w16cid:durableId="391732489">
    <w:abstractNumId w:val="6"/>
  </w:num>
  <w:num w:numId="30" w16cid:durableId="595407763">
    <w:abstractNumId w:val="14"/>
  </w:num>
  <w:num w:numId="31" w16cid:durableId="2014795698">
    <w:abstractNumId w:val="30"/>
  </w:num>
  <w:num w:numId="32" w16cid:durableId="1341161327">
    <w:abstractNumId w:val="15"/>
  </w:num>
  <w:num w:numId="33" w16cid:durableId="1428161866">
    <w:abstractNumId w:val="27"/>
  </w:num>
  <w:num w:numId="34" w16cid:durableId="1078015984">
    <w:abstractNumId w:val="28"/>
  </w:num>
  <w:num w:numId="35" w16cid:durableId="430660812">
    <w:abstractNumId w:val="42"/>
  </w:num>
  <w:num w:numId="36" w16cid:durableId="1108507691">
    <w:abstractNumId w:val="25"/>
  </w:num>
  <w:num w:numId="37" w16cid:durableId="1923640454">
    <w:abstractNumId w:val="17"/>
  </w:num>
  <w:num w:numId="38" w16cid:durableId="1775441305">
    <w:abstractNumId w:val="39"/>
  </w:num>
  <w:num w:numId="39" w16cid:durableId="1310015700">
    <w:abstractNumId w:val="47"/>
  </w:num>
  <w:num w:numId="40" w16cid:durableId="1650355887">
    <w:abstractNumId w:val="2"/>
  </w:num>
  <w:num w:numId="41" w16cid:durableId="1692298134">
    <w:abstractNumId w:val="13"/>
  </w:num>
  <w:num w:numId="42" w16cid:durableId="894387776">
    <w:abstractNumId w:val="29"/>
  </w:num>
  <w:num w:numId="43" w16cid:durableId="1988119802">
    <w:abstractNumId w:val="19"/>
  </w:num>
  <w:num w:numId="44" w16cid:durableId="1378311324">
    <w:abstractNumId w:val="4"/>
  </w:num>
  <w:num w:numId="45" w16cid:durableId="2058428309">
    <w:abstractNumId w:val="35"/>
  </w:num>
  <w:num w:numId="46" w16cid:durableId="236862700">
    <w:abstractNumId w:val="48"/>
  </w:num>
  <w:num w:numId="47" w16cid:durableId="1513760647">
    <w:abstractNumId w:val="41"/>
  </w:num>
  <w:num w:numId="48" w16cid:durableId="967785803">
    <w:abstractNumId w:val="23"/>
  </w:num>
  <w:num w:numId="49" w16cid:durableId="752705132">
    <w:abstractNumId w:val="45"/>
  </w:num>
  <w:num w:numId="50" w16cid:durableId="266470780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fr-FR" w:vendorID="64" w:dllVersion="6" w:nlCheck="1" w:checkStyle="1"/>
  <w:activeWritingStyle w:appName="MSWord" w:lang="fr-FR" w:vendorID="64" w:dllVersion="0" w:nlCheck="1" w:checkStyle="0"/>
  <w:activeWritingStyle w:appName="MSWord" w:lang="fr-SN" w:vendorID="64" w:dllVersion="0" w:nlCheck="1" w:checkStyle="0"/>
  <w:activeWritingStyle w:appName="MSWord" w:lang="en-IN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trackRevisions/>
  <w:defaultTabStop w:val="2489"/>
  <w:hyphenationZone w:val="425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tDA1NjQzMzE2NrdQ0lEKTi0uzszPAykwNq8FAAVrmYktAAAA"/>
  </w:docVars>
  <w:rsids>
    <w:rsidRoot w:val="001740EF"/>
    <w:rsid w:val="000007F7"/>
    <w:rsid w:val="00000D9F"/>
    <w:rsid w:val="000015A4"/>
    <w:rsid w:val="0000160B"/>
    <w:rsid w:val="00002026"/>
    <w:rsid w:val="000028FB"/>
    <w:rsid w:val="00002A6A"/>
    <w:rsid w:val="00002CAC"/>
    <w:rsid w:val="0000308D"/>
    <w:rsid w:val="00003684"/>
    <w:rsid w:val="000037DB"/>
    <w:rsid w:val="0000388D"/>
    <w:rsid w:val="00003A67"/>
    <w:rsid w:val="00004E59"/>
    <w:rsid w:val="00005205"/>
    <w:rsid w:val="00005D73"/>
    <w:rsid w:val="000064EF"/>
    <w:rsid w:val="00006707"/>
    <w:rsid w:val="00006F0E"/>
    <w:rsid w:val="0001000E"/>
    <w:rsid w:val="000105DC"/>
    <w:rsid w:val="000107DB"/>
    <w:rsid w:val="000111BF"/>
    <w:rsid w:val="00011C1B"/>
    <w:rsid w:val="000132E4"/>
    <w:rsid w:val="000135EF"/>
    <w:rsid w:val="00014274"/>
    <w:rsid w:val="00014506"/>
    <w:rsid w:val="00014693"/>
    <w:rsid w:val="0001520F"/>
    <w:rsid w:val="000153DC"/>
    <w:rsid w:val="0001553B"/>
    <w:rsid w:val="000158FA"/>
    <w:rsid w:val="00015AC9"/>
    <w:rsid w:val="00015F8A"/>
    <w:rsid w:val="000162D2"/>
    <w:rsid w:val="000166F6"/>
    <w:rsid w:val="000168C0"/>
    <w:rsid w:val="00016EC7"/>
    <w:rsid w:val="00016FA3"/>
    <w:rsid w:val="00017E79"/>
    <w:rsid w:val="00017F27"/>
    <w:rsid w:val="00017F6F"/>
    <w:rsid w:val="00020966"/>
    <w:rsid w:val="00020D44"/>
    <w:rsid w:val="0002123D"/>
    <w:rsid w:val="00021602"/>
    <w:rsid w:val="00021C3C"/>
    <w:rsid w:val="00022307"/>
    <w:rsid w:val="0002312D"/>
    <w:rsid w:val="0002318B"/>
    <w:rsid w:val="0002324C"/>
    <w:rsid w:val="00023264"/>
    <w:rsid w:val="00023798"/>
    <w:rsid w:val="00023ACB"/>
    <w:rsid w:val="00024302"/>
    <w:rsid w:val="0002451A"/>
    <w:rsid w:val="000245BD"/>
    <w:rsid w:val="000246A6"/>
    <w:rsid w:val="00024E5C"/>
    <w:rsid w:val="00025DC5"/>
    <w:rsid w:val="00026186"/>
    <w:rsid w:val="00026218"/>
    <w:rsid w:val="00026319"/>
    <w:rsid w:val="000273A9"/>
    <w:rsid w:val="00027ECE"/>
    <w:rsid w:val="000304C3"/>
    <w:rsid w:val="00030754"/>
    <w:rsid w:val="00030916"/>
    <w:rsid w:val="00030B19"/>
    <w:rsid w:val="00030D97"/>
    <w:rsid w:val="00031AAB"/>
    <w:rsid w:val="00031B95"/>
    <w:rsid w:val="000333C9"/>
    <w:rsid w:val="000335D8"/>
    <w:rsid w:val="0003421D"/>
    <w:rsid w:val="000346F3"/>
    <w:rsid w:val="00034C24"/>
    <w:rsid w:val="00034FD3"/>
    <w:rsid w:val="00035126"/>
    <w:rsid w:val="000351A2"/>
    <w:rsid w:val="00035E8B"/>
    <w:rsid w:val="000363C8"/>
    <w:rsid w:val="0003673A"/>
    <w:rsid w:val="00036791"/>
    <w:rsid w:val="0003730C"/>
    <w:rsid w:val="000378DF"/>
    <w:rsid w:val="00037FEB"/>
    <w:rsid w:val="00041C17"/>
    <w:rsid w:val="00041E51"/>
    <w:rsid w:val="00042AFC"/>
    <w:rsid w:val="0004303F"/>
    <w:rsid w:val="0004346B"/>
    <w:rsid w:val="000436B5"/>
    <w:rsid w:val="00043E4A"/>
    <w:rsid w:val="00044D39"/>
    <w:rsid w:val="00044FBC"/>
    <w:rsid w:val="000459E0"/>
    <w:rsid w:val="00045EDC"/>
    <w:rsid w:val="0004616D"/>
    <w:rsid w:val="000467FF"/>
    <w:rsid w:val="000468BA"/>
    <w:rsid w:val="00050397"/>
    <w:rsid w:val="00050687"/>
    <w:rsid w:val="00050EEF"/>
    <w:rsid w:val="00051004"/>
    <w:rsid w:val="0005125F"/>
    <w:rsid w:val="00051444"/>
    <w:rsid w:val="00051674"/>
    <w:rsid w:val="000524A9"/>
    <w:rsid w:val="00052ADF"/>
    <w:rsid w:val="00053045"/>
    <w:rsid w:val="00053553"/>
    <w:rsid w:val="00053FD3"/>
    <w:rsid w:val="00054034"/>
    <w:rsid w:val="000546AF"/>
    <w:rsid w:val="00055291"/>
    <w:rsid w:val="00055A76"/>
    <w:rsid w:val="00055DE7"/>
    <w:rsid w:val="0005645D"/>
    <w:rsid w:val="00056507"/>
    <w:rsid w:val="00056E29"/>
    <w:rsid w:val="000575FD"/>
    <w:rsid w:val="00057779"/>
    <w:rsid w:val="00057F19"/>
    <w:rsid w:val="00060047"/>
    <w:rsid w:val="0006024A"/>
    <w:rsid w:val="000614BC"/>
    <w:rsid w:val="00061867"/>
    <w:rsid w:val="00062E91"/>
    <w:rsid w:val="00063AC9"/>
    <w:rsid w:val="00063AFE"/>
    <w:rsid w:val="0006462C"/>
    <w:rsid w:val="0006475E"/>
    <w:rsid w:val="00064DC4"/>
    <w:rsid w:val="00064F04"/>
    <w:rsid w:val="00065746"/>
    <w:rsid w:val="000660E2"/>
    <w:rsid w:val="00066563"/>
    <w:rsid w:val="00067859"/>
    <w:rsid w:val="00067D2A"/>
    <w:rsid w:val="00067E35"/>
    <w:rsid w:val="00070B42"/>
    <w:rsid w:val="00071857"/>
    <w:rsid w:val="00071890"/>
    <w:rsid w:val="00071893"/>
    <w:rsid w:val="00071B35"/>
    <w:rsid w:val="00071E80"/>
    <w:rsid w:val="0007226A"/>
    <w:rsid w:val="00072ABD"/>
    <w:rsid w:val="00072E8A"/>
    <w:rsid w:val="00073041"/>
    <w:rsid w:val="0007304F"/>
    <w:rsid w:val="00073340"/>
    <w:rsid w:val="00073C31"/>
    <w:rsid w:val="00073D56"/>
    <w:rsid w:val="00073EA2"/>
    <w:rsid w:val="00074878"/>
    <w:rsid w:val="000748EA"/>
    <w:rsid w:val="000759A6"/>
    <w:rsid w:val="00075AD9"/>
    <w:rsid w:val="00075B34"/>
    <w:rsid w:val="00076889"/>
    <w:rsid w:val="00076CC9"/>
    <w:rsid w:val="00076DF4"/>
    <w:rsid w:val="00076F2B"/>
    <w:rsid w:val="0007721B"/>
    <w:rsid w:val="000776DE"/>
    <w:rsid w:val="00077A43"/>
    <w:rsid w:val="00077B9C"/>
    <w:rsid w:val="000807A3"/>
    <w:rsid w:val="000812C6"/>
    <w:rsid w:val="0008137B"/>
    <w:rsid w:val="00081678"/>
    <w:rsid w:val="00081872"/>
    <w:rsid w:val="0008200B"/>
    <w:rsid w:val="000820E0"/>
    <w:rsid w:val="00084E5D"/>
    <w:rsid w:val="00084E86"/>
    <w:rsid w:val="00086B27"/>
    <w:rsid w:val="00086D04"/>
    <w:rsid w:val="00086D0A"/>
    <w:rsid w:val="000876AA"/>
    <w:rsid w:val="000902BC"/>
    <w:rsid w:val="00090492"/>
    <w:rsid w:val="000912F8"/>
    <w:rsid w:val="0009149B"/>
    <w:rsid w:val="00091564"/>
    <w:rsid w:val="0009169F"/>
    <w:rsid w:val="00091A26"/>
    <w:rsid w:val="00091D29"/>
    <w:rsid w:val="00091EE6"/>
    <w:rsid w:val="00091F16"/>
    <w:rsid w:val="000930A7"/>
    <w:rsid w:val="00093125"/>
    <w:rsid w:val="0009384E"/>
    <w:rsid w:val="00093E72"/>
    <w:rsid w:val="00094669"/>
    <w:rsid w:val="0009467C"/>
    <w:rsid w:val="00094A69"/>
    <w:rsid w:val="00094EB2"/>
    <w:rsid w:val="000960BB"/>
    <w:rsid w:val="00096463"/>
    <w:rsid w:val="00097188"/>
    <w:rsid w:val="00097803"/>
    <w:rsid w:val="00097ED2"/>
    <w:rsid w:val="000A01BA"/>
    <w:rsid w:val="000A0738"/>
    <w:rsid w:val="000A0F10"/>
    <w:rsid w:val="000A15F6"/>
    <w:rsid w:val="000A21C6"/>
    <w:rsid w:val="000A2696"/>
    <w:rsid w:val="000A2A16"/>
    <w:rsid w:val="000A2F4A"/>
    <w:rsid w:val="000A3F16"/>
    <w:rsid w:val="000A3FE1"/>
    <w:rsid w:val="000A434E"/>
    <w:rsid w:val="000A4824"/>
    <w:rsid w:val="000A4EF8"/>
    <w:rsid w:val="000A590E"/>
    <w:rsid w:val="000A5CCB"/>
    <w:rsid w:val="000A5F70"/>
    <w:rsid w:val="000A601B"/>
    <w:rsid w:val="000A66DD"/>
    <w:rsid w:val="000A695B"/>
    <w:rsid w:val="000A69B8"/>
    <w:rsid w:val="000A6C31"/>
    <w:rsid w:val="000A6CD6"/>
    <w:rsid w:val="000A7077"/>
    <w:rsid w:val="000A7509"/>
    <w:rsid w:val="000A77F5"/>
    <w:rsid w:val="000B012A"/>
    <w:rsid w:val="000B012E"/>
    <w:rsid w:val="000B0267"/>
    <w:rsid w:val="000B102E"/>
    <w:rsid w:val="000B14F4"/>
    <w:rsid w:val="000B1694"/>
    <w:rsid w:val="000B19DB"/>
    <w:rsid w:val="000B1B6C"/>
    <w:rsid w:val="000B2038"/>
    <w:rsid w:val="000B21F4"/>
    <w:rsid w:val="000B223F"/>
    <w:rsid w:val="000B239E"/>
    <w:rsid w:val="000B24FA"/>
    <w:rsid w:val="000B2738"/>
    <w:rsid w:val="000B290F"/>
    <w:rsid w:val="000B2968"/>
    <w:rsid w:val="000B330B"/>
    <w:rsid w:val="000B3833"/>
    <w:rsid w:val="000B50D1"/>
    <w:rsid w:val="000B5D2A"/>
    <w:rsid w:val="000B5E2D"/>
    <w:rsid w:val="000B5F40"/>
    <w:rsid w:val="000B6DE7"/>
    <w:rsid w:val="000B70D7"/>
    <w:rsid w:val="000B74E6"/>
    <w:rsid w:val="000C0965"/>
    <w:rsid w:val="000C0A3A"/>
    <w:rsid w:val="000C0EDA"/>
    <w:rsid w:val="000C21BF"/>
    <w:rsid w:val="000C270F"/>
    <w:rsid w:val="000C2AC3"/>
    <w:rsid w:val="000C2AC4"/>
    <w:rsid w:val="000C325E"/>
    <w:rsid w:val="000C3D05"/>
    <w:rsid w:val="000C412B"/>
    <w:rsid w:val="000C4ED4"/>
    <w:rsid w:val="000C4EEF"/>
    <w:rsid w:val="000C51C2"/>
    <w:rsid w:val="000C59D1"/>
    <w:rsid w:val="000C5CC3"/>
    <w:rsid w:val="000C5E2F"/>
    <w:rsid w:val="000C63AF"/>
    <w:rsid w:val="000C64E4"/>
    <w:rsid w:val="000C658D"/>
    <w:rsid w:val="000C68B1"/>
    <w:rsid w:val="000C73C6"/>
    <w:rsid w:val="000C7C7A"/>
    <w:rsid w:val="000C7E78"/>
    <w:rsid w:val="000D1548"/>
    <w:rsid w:val="000D1CA8"/>
    <w:rsid w:val="000D1EB5"/>
    <w:rsid w:val="000D24B2"/>
    <w:rsid w:val="000D2C4D"/>
    <w:rsid w:val="000D2DE1"/>
    <w:rsid w:val="000D2FC4"/>
    <w:rsid w:val="000D5ADF"/>
    <w:rsid w:val="000D79B5"/>
    <w:rsid w:val="000D7A90"/>
    <w:rsid w:val="000D7C99"/>
    <w:rsid w:val="000D7D0C"/>
    <w:rsid w:val="000E0125"/>
    <w:rsid w:val="000E03E0"/>
    <w:rsid w:val="000E0607"/>
    <w:rsid w:val="000E0797"/>
    <w:rsid w:val="000E144E"/>
    <w:rsid w:val="000E1585"/>
    <w:rsid w:val="000E16A5"/>
    <w:rsid w:val="000E1938"/>
    <w:rsid w:val="000E1F78"/>
    <w:rsid w:val="000E21EC"/>
    <w:rsid w:val="000E241A"/>
    <w:rsid w:val="000E2494"/>
    <w:rsid w:val="000E2C71"/>
    <w:rsid w:val="000E337A"/>
    <w:rsid w:val="000E389A"/>
    <w:rsid w:val="000E3E4D"/>
    <w:rsid w:val="000E4611"/>
    <w:rsid w:val="000E5ED6"/>
    <w:rsid w:val="000E64B0"/>
    <w:rsid w:val="000E655A"/>
    <w:rsid w:val="000E6F26"/>
    <w:rsid w:val="000E73FF"/>
    <w:rsid w:val="000F00DF"/>
    <w:rsid w:val="000F0161"/>
    <w:rsid w:val="000F019A"/>
    <w:rsid w:val="000F0690"/>
    <w:rsid w:val="000F0DB1"/>
    <w:rsid w:val="000F11EA"/>
    <w:rsid w:val="000F127A"/>
    <w:rsid w:val="000F17D2"/>
    <w:rsid w:val="000F211D"/>
    <w:rsid w:val="000F269E"/>
    <w:rsid w:val="000F2700"/>
    <w:rsid w:val="000F2B51"/>
    <w:rsid w:val="000F2CEC"/>
    <w:rsid w:val="000F302D"/>
    <w:rsid w:val="000F33BE"/>
    <w:rsid w:val="000F34CB"/>
    <w:rsid w:val="000F38BB"/>
    <w:rsid w:val="000F424C"/>
    <w:rsid w:val="000F42AB"/>
    <w:rsid w:val="000F47D0"/>
    <w:rsid w:val="000F4982"/>
    <w:rsid w:val="000F4F04"/>
    <w:rsid w:val="000F510E"/>
    <w:rsid w:val="000F52D1"/>
    <w:rsid w:val="000F531E"/>
    <w:rsid w:val="000F5677"/>
    <w:rsid w:val="000F5728"/>
    <w:rsid w:val="000F5972"/>
    <w:rsid w:val="000F5C2B"/>
    <w:rsid w:val="000F6313"/>
    <w:rsid w:val="000F6A70"/>
    <w:rsid w:val="000F77CC"/>
    <w:rsid w:val="00100786"/>
    <w:rsid w:val="00100B42"/>
    <w:rsid w:val="00101113"/>
    <w:rsid w:val="00101595"/>
    <w:rsid w:val="00101DE1"/>
    <w:rsid w:val="00101EA6"/>
    <w:rsid w:val="001021A0"/>
    <w:rsid w:val="001023B8"/>
    <w:rsid w:val="00103F4F"/>
    <w:rsid w:val="001056C8"/>
    <w:rsid w:val="00105B0C"/>
    <w:rsid w:val="00106021"/>
    <w:rsid w:val="00106AED"/>
    <w:rsid w:val="00106C08"/>
    <w:rsid w:val="00107521"/>
    <w:rsid w:val="00107F48"/>
    <w:rsid w:val="00110109"/>
    <w:rsid w:val="00110315"/>
    <w:rsid w:val="00110BC6"/>
    <w:rsid w:val="00110FD7"/>
    <w:rsid w:val="001113E0"/>
    <w:rsid w:val="00111D9B"/>
    <w:rsid w:val="00111EB8"/>
    <w:rsid w:val="00111FB0"/>
    <w:rsid w:val="00112388"/>
    <w:rsid w:val="00112B34"/>
    <w:rsid w:val="001145D7"/>
    <w:rsid w:val="00114A0F"/>
    <w:rsid w:val="00114F43"/>
    <w:rsid w:val="00115048"/>
    <w:rsid w:val="00115961"/>
    <w:rsid w:val="001159F3"/>
    <w:rsid w:val="00115FBB"/>
    <w:rsid w:val="001166C7"/>
    <w:rsid w:val="001166E9"/>
    <w:rsid w:val="00116D1C"/>
    <w:rsid w:val="001176D0"/>
    <w:rsid w:val="00117B2E"/>
    <w:rsid w:val="00117D0B"/>
    <w:rsid w:val="00117E96"/>
    <w:rsid w:val="00120731"/>
    <w:rsid w:val="0012078D"/>
    <w:rsid w:val="00120A96"/>
    <w:rsid w:val="001212BE"/>
    <w:rsid w:val="001219DB"/>
    <w:rsid w:val="00121C08"/>
    <w:rsid w:val="00122A5C"/>
    <w:rsid w:val="00122D6C"/>
    <w:rsid w:val="00122EE0"/>
    <w:rsid w:val="00123808"/>
    <w:rsid w:val="0012396C"/>
    <w:rsid w:val="00123DF6"/>
    <w:rsid w:val="00124CEC"/>
    <w:rsid w:val="0012506B"/>
    <w:rsid w:val="0012565E"/>
    <w:rsid w:val="00125AAE"/>
    <w:rsid w:val="001267B7"/>
    <w:rsid w:val="00126808"/>
    <w:rsid w:val="001270B1"/>
    <w:rsid w:val="001270DE"/>
    <w:rsid w:val="00127917"/>
    <w:rsid w:val="00127E03"/>
    <w:rsid w:val="0013000A"/>
    <w:rsid w:val="0013007B"/>
    <w:rsid w:val="001301FE"/>
    <w:rsid w:val="00130456"/>
    <w:rsid w:val="00130E63"/>
    <w:rsid w:val="00130F10"/>
    <w:rsid w:val="00131379"/>
    <w:rsid w:val="001322E7"/>
    <w:rsid w:val="001332A1"/>
    <w:rsid w:val="0013374E"/>
    <w:rsid w:val="00134227"/>
    <w:rsid w:val="001345AC"/>
    <w:rsid w:val="001345CF"/>
    <w:rsid w:val="00134877"/>
    <w:rsid w:val="00134A91"/>
    <w:rsid w:val="001353BF"/>
    <w:rsid w:val="001356C9"/>
    <w:rsid w:val="00135926"/>
    <w:rsid w:val="00135BB2"/>
    <w:rsid w:val="00136599"/>
    <w:rsid w:val="001369AF"/>
    <w:rsid w:val="00137421"/>
    <w:rsid w:val="00140663"/>
    <w:rsid w:val="001408E5"/>
    <w:rsid w:val="00140991"/>
    <w:rsid w:val="00140E8D"/>
    <w:rsid w:val="00142E2F"/>
    <w:rsid w:val="00143330"/>
    <w:rsid w:val="0014344C"/>
    <w:rsid w:val="0014380E"/>
    <w:rsid w:val="00143CCC"/>
    <w:rsid w:val="00144B2C"/>
    <w:rsid w:val="0014572D"/>
    <w:rsid w:val="00145828"/>
    <w:rsid w:val="00146381"/>
    <w:rsid w:val="00146D19"/>
    <w:rsid w:val="00146D47"/>
    <w:rsid w:val="001472A2"/>
    <w:rsid w:val="00147358"/>
    <w:rsid w:val="0014794E"/>
    <w:rsid w:val="00147E9E"/>
    <w:rsid w:val="00150282"/>
    <w:rsid w:val="00151976"/>
    <w:rsid w:val="00152DB8"/>
    <w:rsid w:val="001532D1"/>
    <w:rsid w:val="00153A17"/>
    <w:rsid w:val="00153BF0"/>
    <w:rsid w:val="00153D69"/>
    <w:rsid w:val="001543C0"/>
    <w:rsid w:val="00154683"/>
    <w:rsid w:val="00154C61"/>
    <w:rsid w:val="00155185"/>
    <w:rsid w:val="00155547"/>
    <w:rsid w:val="001559A6"/>
    <w:rsid w:val="00157201"/>
    <w:rsid w:val="00157275"/>
    <w:rsid w:val="001574FD"/>
    <w:rsid w:val="00157677"/>
    <w:rsid w:val="00157EFD"/>
    <w:rsid w:val="001602AD"/>
    <w:rsid w:val="001603B6"/>
    <w:rsid w:val="00160435"/>
    <w:rsid w:val="0016072E"/>
    <w:rsid w:val="001609E5"/>
    <w:rsid w:val="00160EEA"/>
    <w:rsid w:val="001615BA"/>
    <w:rsid w:val="001615E6"/>
    <w:rsid w:val="001616CA"/>
    <w:rsid w:val="00162702"/>
    <w:rsid w:val="00162C64"/>
    <w:rsid w:val="00163DCC"/>
    <w:rsid w:val="00164F7E"/>
    <w:rsid w:val="0016517F"/>
    <w:rsid w:val="00165618"/>
    <w:rsid w:val="00166BC5"/>
    <w:rsid w:val="00166C5A"/>
    <w:rsid w:val="001679ED"/>
    <w:rsid w:val="001700E0"/>
    <w:rsid w:val="00170773"/>
    <w:rsid w:val="001707D5"/>
    <w:rsid w:val="00170E19"/>
    <w:rsid w:val="001716FD"/>
    <w:rsid w:val="00172D1B"/>
    <w:rsid w:val="00173145"/>
    <w:rsid w:val="001740EF"/>
    <w:rsid w:val="0017457B"/>
    <w:rsid w:val="00174E42"/>
    <w:rsid w:val="0017598A"/>
    <w:rsid w:val="00175D4E"/>
    <w:rsid w:val="0017653C"/>
    <w:rsid w:val="00176EE6"/>
    <w:rsid w:val="00177006"/>
    <w:rsid w:val="00177306"/>
    <w:rsid w:val="001801A5"/>
    <w:rsid w:val="001801B5"/>
    <w:rsid w:val="00181C34"/>
    <w:rsid w:val="00182222"/>
    <w:rsid w:val="00182AA5"/>
    <w:rsid w:val="001830A0"/>
    <w:rsid w:val="00183305"/>
    <w:rsid w:val="00183EEE"/>
    <w:rsid w:val="001843FB"/>
    <w:rsid w:val="001845FB"/>
    <w:rsid w:val="00184722"/>
    <w:rsid w:val="00184C83"/>
    <w:rsid w:val="00184DBE"/>
    <w:rsid w:val="001850D4"/>
    <w:rsid w:val="001854E9"/>
    <w:rsid w:val="00185744"/>
    <w:rsid w:val="001862C9"/>
    <w:rsid w:val="00186B0F"/>
    <w:rsid w:val="00186CA1"/>
    <w:rsid w:val="00187964"/>
    <w:rsid w:val="00187E28"/>
    <w:rsid w:val="00191C3C"/>
    <w:rsid w:val="001920F5"/>
    <w:rsid w:val="001920F6"/>
    <w:rsid w:val="00192540"/>
    <w:rsid w:val="001925AB"/>
    <w:rsid w:val="00193D01"/>
    <w:rsid w:val="00194706"/>
    <w:rsid w:val="00195039"/>
    <w:rsid w:val="00196B61"/>
    <w:rsid w:val="00196CD5"/>
    <w:rsid w:val="00196E31"/>
    <w:rsid w:val="00196E5C"/>
    <w:rsid w:val="001971A7"/>
    <w:rsid w:val="00197448"/>
    <w:rsid w:val="00197CA5"/>
    <w:rsid w:val="001A0060"/>
    <w:rsid w:val="001A01B4"/>
    <w:rsid w:val="001A182E"/>
    <w:rsid w:val="001A18B0"/>
    <w:rsid w:val="001A1A5D"/>
    <w:rsid w:val="001A1B9F"/>
    <w:rsid w:val="001A1BB4"/>
    <w:rsid w:val="001A1C8D"/>
    <w:rsid w:val="001A2667"/>
    <w:rsid w:val="001A303F"/>
    <w:rsid w:val="001A35AB"/>
    <w:rsid w:val="001A39AF"/>
    <w:rsid w:val="001A3A08"/>
    <w:rsid w:val="001A43E5"/>
    <w:rsid w:val="001A44E9"/>
    <w:rsid w:val="001A4E0D"/>
    <w:rsid w:val="001A4FF4"/>
    <w:rsid w:val="001A51B9"/>
    <w:rsid w:val="001A5D0F"/>
    <w:rsid w:val="001A60EB"/>
    <w:rsid w:val="001A6132"/>
    <w:rsid w:val="001A6FCF"/>
    <w:rsid w:val="001A747D"/>
    <w:rsid w:val="001A75AD"/>
    <w:rsid w:val="001A7769"/>
    <w:rsid w:val="001A7822"/>
    <w:rsid w:val="001B0714"/>
    <w:rsid w:val="001B0B60"/>
    <w:rsid w:val="001B0EB3"/>
    <w:rsid w:val="001B1255"/>
    <w:rsid w:val="001B17E6"/>
    <w:rsid w:val="001B1DAB"/>
    <w:rsid w:val="001B1ED8"/>
    <w:rsid w:val="001B32C3"/>
    <w:rsid w:val="001B335B"/>
    <w:rsid w:val="001B37EC"/>
    <w:rsid w:val="001B3BDA"/>
    <w:rsid w:val="001B4219"/>
    <w:rsid w:val="001B508F"/>
    <w:rsid w:val="001B5195"/>
    <w:rsid w:val="001B55CC"/>
    <w:rsid w:val="001B60CC"/>
    <w:rsid w:val="001B7112"/>
    <w:rsid w:val="001B71C4"/>
    <w:rsid w:val="001B78E0"/>
    <w:rsid w:val="001B7B8F"/>
    <w:rsid w:val="001C00B7"/>
    <w:rsid w:val="001C0CFA"/>
    <w:rsid w:val="001C0D49"/>
    <w:rsid w:val="001C1100"/>
    <w:rsid w:val="001C1D42"/>
    <w:rsid w:val="001C1EBB"/>
    <w:rsid w:val="001C2508"/>
    <w:rsid w:val="001C27AC"/>
    <w:rsid w:val="001C27AE"/>
    <w:rsid w:val="001C34AD"/>
    <w:rsid w:val="001C3708"/>
    <w:rsid w:val="001C3964"/>
    <w:rsid w:val="001C5874"/>
    <w:rsid w:val="001C7236"/>
    <w:rsid w:val="001C76EB"/>
    <w:rsid w:val="001C77D0"/>
    <w:rsid w:val="001C7A77"/>
    <w:rsid w:val="001D0711"/>
    <w:rsid w:val="001D07DE"/>
    <w:rsid w:val="001D13AD"/>
    <w:rsid w:val="001D1851"/>
    <w:rsid w:val="001D19B7"/>
    <w:rsid w:val="001D1C72"/>
    <w:rsid w:val="001D1EB6"/>
    <w:rsid w:val="001D2A3D"/>
    <w:rsid w:val="001D355D"/>
    <w:rsid w:val="001D3829"/>
    <w:rsid w:val="001D395C"/>
    <w:rsid w:val="001D40B5"/>
    <w:rsid w:val="001D42BC"/>
    <w:rsid w:val="001D4B9E"/>
    <w:rsid w:val="001D4DB8"/>
    <w:rsid w:val="001D53E6"/>
    <w:rsid w:val="001D55F3"/>
    <w:rsid w:val="001D57C7"/>
    <w:rsid w:val="001D5FD9"/>
    <w:rsid w:val="001D638C"/>
    <w:rsid w:val="001D693F"/>
    <w:rsid w:val="001D6DC5"/>
    <w:rsid w:val="001D7283"/>
    <w:rsid w:val="001D7337"/>
    <w:rsid w:val="001D7ABC"/>
    <w:rsid w:val="001E044D"/>
    <w:rsid w:val="001E0FA2"/>
    <w:rsid w:val="001E1048"/>
    <w:rsid w:val="001E131D"/>
    <w:rsid w:val="001E2D87"/>
    <w:rsid w:val="001E3233"/>
    <w:rsid w:val="001E3853"/>
    <w:rsid w:val="001E3B1B"/>
    <w:rsid w:val="001E4A0E"/>
    <w:rsid w:val="001E5335"/>
    <w:rsid w:val="001E6BC4"/>
    <w:rsid w:val="001E702E"/>
    <w:rsid w:val="001E7526"/>
    <w:rsid w:val="001F1266"/>
    <w:rsid w:val="001F199C"/>
    <w:rsid w:val="001F1BAC"/>
    <w:rsid w:val="001F1DE7"/>
    <w:rsid w:val="001F2247"/>
    <w:rsid w:val="001F3114"/>
    <w:rsid w:val="001F366C"/>
    <w:rsid w:val="001F38C0"/>
    <w:rsid w:val="001F48E1"/>
    <w:rsid w:val="001F4CBC"/>
    <w:rsid w:val="001F4D7E"/>
    <w:rsid w:val="001F4EFC"/>
    <w:rsid w:val="001F4F70"/>
    <w:rsid w:val="001F54A9"/>
    <w:rsid w:val="001F597E"/>
    <w:rsid w:val="001F684D"/>
    <w:rsid w:val="001F75AD"/>
    <w:rsid w:val="002001AA"/>
    <w:rsid w:val="00200428"/>
    <w:rsid w:val="00200636"/>
    <w:rsid w:val="00200639"/>
    <w:rsid w:val="00200956"/>
    <w:rsid w:val="00200DE3"/>
    <w:rsid w:val="00201131"/>
    <w:rsid w:val="00201CEF"/>
    <w:rsid w:val="00201E3A"/>
    <w:rsid w:val="00203D59"/>
    <w:rsid w:val="002046AC"/>
    <w:rsid w:val="002056F3"/>
    <w:rsid w:val="002057BF"/>
    <w:rsid w:val="002064AC"/>
    <w:rsid w:val="00206BC4"/>
    <w:rsid w:val="00206CE1"/>
    <w:rsid w:val="0021085C"/>
    <w:rsid w:val="00210871"/>
    <w:rsid w:val="0021095A"/>
    <w:rsid w:val="00211084"/>
    <w:rsid w:val="00211435"/>
    <w:rsid w:val="00211C82"/>
    <w:rsid w:val="00211D16"/>
    <w:rsid w:val="00212258"/>
    <w:rsid w:val="002127AB"/>
    <w:rsid w:val="002127C0"/>
    <w:rsid w:val="00212E46"/>
    <w:rsid w:val="00213006"/>
    <w:rsid w:val="00213159"/>
    <w:rsid w:val="00213F9F"/>
    <w:rsid w:val="002147BF"/>
    <w:rsid w:val="0021483A"/>
    <w:rsid w:val="00214A5D"/>
    <w:rsid w:val="00214BA7"/>
    <w:rsid w:val="00214F6E"/>
    <w:rsid w:val="00214F8D"/>
    <w:rsid w:val="0021571D"/>
    <w:rsid w:val="00215A1C"/>
    <w:rsid w:val="00215E36"/>
    <w:rsid w:val="00216643"/>
    <w:rsid w:val="00217D78"/>
    <w:rsid w:val="00217F05"/>
    <w:rsid w:val="00220007"/>
    <w:rsid w:val="002209DA"/>
    <w:rsid w:val="00221CC2"/>
    <w:rsid w:val="00222525"/>
    <w:rsid w:val="002228B7"/>
    <w:rsid w:val="002228C1"/>
    <w:rsid w:val="00222EF3"/>
    <w:rsid w:val="002236B0"/>
    <w:rsid w:val="00223889"/>
    <w:rsid w:val="002239E0"/>
    <w:rsid w:val="00224C5B"/>
    <w:rsid w:val="00225308"/>
    <w:rsid w:val="00226240"/>
    <w:rsid w:val="002263C1"/>
    <w:rsid w:val="002270BE"/>
    <w:rsid w:val="00231062"/>
    <w:rsid w:val="002310DF"/>
    <w:rsid w:val="0023116C"/>
    <w:rsid w:val="002312CE"/>
    <w:rsid w:val="0023230E"/>
    <w:rsid w:val="002329BF"/>
    <w:rsid w:val="00232B0F"/>
    <w:rsid w:val="00233F2C"/>
    <w:rsid w:val="00235235"/>
    <w:rsid w:val="002357AB"/>
    <w:rsid w:val="0023606D"/>
    <w:rsid w:val="0023615C"/>
    <w:rsid w:val="00236313"/>
    <w:rsid w:val="00236F95"/>
    <w:rsid w:val="0023702E"/>
    <w:rsid w:val="00237049"/>
    <w:rsid w:val="00237333"/>
    <w:rsid w:val="00237444"/>
    <w:rsid w:val="0023756A"/>
    <w:rsid w:val="00237678"/>
    <w:rsid w:val="00237736"/>
    <w:rsid w:val="002378F5"/>
    <w:rsid w:val="0024037B"/>
    <w:rsid w:val="002403CB"/>
    <w:rsid w:val="00240759"/>
    <w:rsid w:val="00240837"/>
    <w:rsid w:val="00240E75"/>
    <w:rsid w:val="00240F89"/>
    <w:rsid w:val="00241165"/>
    <w:rsid w:val="002411B7"/>
    <w:rsid w:val="00241831"/>
    <w:rsid w:val="0024184B"/>
    <w:rsid w:val="00242161"/>
    <w:rsid w:val="00242956"/>
    <w:rsid w:val="00242959"/>
    <w:rsid w:val="00244A12"/>
    <w:rsid w:val="00245078"/>
    <w:rsid w:val="00245284"/>
    <w:rsid w:val="00245813"/>
    <w:rsid w:val="002458E1"/>
    <w:rsid w:val="00246120"/>
    <w:rsid w:val="0024620B"/>
    <w:rsid w:val="00246AD7"/>
    <w:rsid w:val="0024715B"/>
    <w:rsid w:val="00247251"/>
    <w:rsid w:val="00247582"/>
    <w:rsid w:val="002477AD"/>
    <w:rsid w:val="002479F7"/>
    <w:rsid w:val="00247B68"/>
    <w:rsid w:val="002514EC"/>
    <w:rsid w:val="00251BEB"/>
    <w:rsid w:val="00251FDB"/>
    <w:rsid w:val="00252188"/>
    <w:rsid w:val="002521E5"/>
    <w:rsid w:val="00253163"/>
    <w:rsid w:val="0025326C"/>
    <w:rsid w:val="00253480"/>
    <w:rsid w:val="00253D13"/>
    <w:rsid w:val="00253E11"/>
    <w:rsid w:val="0025476D"/>
    <w:rsid w:val="002548FB"/>
    <w:rsid w:val="002554C8"/>
    <w:rsid w:val="00255EE1"/>
    <w:rsid w:val="00256059"/>
    <w:rsid w:val="002565D9"/>
    <w:rsid w:val="00256A25"/>
    <w:rsid w:val="00256AEB"/>
    <w:rsid w:val="00256F27"/>
    <w:rsid w:val="002577E6"/>
    <w:rsid w:val="00257E09"/>
    <w:rsid w:val="00260AA7"/>
    <w:rsid w:val="002618F6"/>
    <w:rsid w:val="00261C82"/>
    <w:rsid w:val="00262AE0"/>
    <w:rsid w:val="00263284"/>
    <w:rsid w:val="0026329A"/>
    <w:rsid w:val="00263542"/>
    <w:rsid w:val="00263AE4"/>
    <w:rsid w:val="0026439E"/>
    <w:rsid w:val="0026530C"/>
    <w:rsid w:val="002670C2"/>
    <w:rsid w:val="00267851"/>
    <w:rsid w:val="00267D70"/>
    <w:rsid w:val="00270089"/>
    <w:rsid w:val="00271034"/>
    <w:rsid w:val="002710C7"/>
    <w:rsid w:val="00271254"/>
    <w:rsid w:val="00271A9C"/>
    <w:rsid w:val="00271DCC"/>
    <w:rsid w:val="00271EC4"/>
    <w:rsid w:val="0027302E"/>
    <w:rsid w:val="00273433"/>
    <w:rsid w:val="002736CB"/>
    <w:rsid w:val="00273C08"/>
    <w:rsid w:val="0027415C"/>
    <w:rsid w:val="002747EF"/>
    <w:rsid w:val="00274942"/>
    <w:rsid w:val="00274C4D"/>
    <w:rsid w:val="002750DF"/>
    <w:rsid w:val="002755E3"/>
    <w:rsid w:val="00275E26"/>
    <w:rsid w:val="00275F56"/>
    <w:rsid w:val="002766A5"/>
    <w:rsid w:val="00276AF5"/>
    <w:rsid w:val="00276CA3"/>
    <w:rsid w:val="00276D59"/>
    <w:rsid w:val="00277544"/>
    <w:rsid w:val="00277833"/>
    <w:rsid w:val="00277928"/>
    <w:rsid w:val="00280068"/>
    <w:rsid w:val="002804E7"/>
    <w:rsid w:val="00280BD1"/>
    <w:rsid w:val="00281136"/>
    <w:rsid w:val="002818BE"/>
    <w:rsid w:val="00281A1B"/>
    <w:rsid w:val="00281CAC"/>
    <w:rsid w:val="00282463"/>
    <w:rsid w:val="002837AF"/>
    <w:rsid w:val="00283C2A"/>
    <w:rsid w:val="002858E7"/>
    <w:rsid w:val="00285B34"/>
    <w:rsid w:val="00285C35"/>
    <w:rsid w:val="00285E9F"/>
    <w:rsid w:val="00285F4A"/>
    <w:rsid w:val="00287136"/>
    <w:rsid w:val="002876B4"/>
    <w:rsid w:val="00287718"/>
    <w:rsid w:val="00287752"/>
    <w:rsid w:val="00287D58"/>
    <w:rsid w:val="00290170"/>
    <w:rsid w:val="00290ECC"/>
    <w:rsid w:val="002916DE"/>
    <w:rsid w:val="002920DB"/>
    <w:rsid w:val="00292180"/>
    <w:rsid w:val="00292F73"/>
    <w:rsid w:val="002937AD"/>
    <w:rsid w:val="0029383B"/>
    <w:rsid w:val="00294A76"/>
    <w:rsid w:val="00295435"/>
    <w:rsid w:val="00295940"/>
    <w:rsid w:val="002959BB"/>
    <w:rsid w:val="00296350"/>
    <w:rsid w:val="0029665B"/>
    <w:rsid w:val="00296A1C"/>
    <w:rsid w:val="00296C43"/>
    <w:rsid w:val="00297068"/>
    <w:rsid w:val="0029778D"/>
    <w:rsid w:val="00297B6C"/>
    <w:rsid w:val="00297CFE"/>
    <w:rsid w:val="00297D34"/>
    <w:rsid w:val="002A0186"/>
    <w:rsid w:val="002A0195"/>
    <w:rsid w:val="002A0CE4"/>
    <w:rsid w:val="002A0FB1"/>
    <w:rsid w:val="002A133C"/>
    <w:rsid w:val="002A1839"/>
    <w:rsid w:val="002A21B4"/>
    <w:rsid w:val="002A2AA4"/>
    <w:rsid w:val="002A3043"/>
    <w:rsid w:val="002A3A74"/>
    <w:rsid w:val="002A3D3A"/>
    <w:rsid w:val="002A463E"/>
    <w:rsid w:val="002A4E7F"/>
    <w:rsid w:val="002A5130"/>
    <w:rsid w:val="002A55EE"/>
    <w:rsid w:val="002A69F5"/>
    <w:rsid w:val="002A6CFA"/>
    <w:rsid w:val="002A6D4D"/>
    <w:rsid w:val="002A7578"/>
    <w:rsid w:val="002A772A"/>
    <w:rsid w:val="002A7D19"/>
    <w:rsid w:val="002A7DE8"/>
    <w:rsid w:val="002A7FA3"/>
    <w:rsid w:val="002B046B"/>
    <w:rsid w:val="002B04C3"/>
    <w:rsid w:val="002B05D2"/>
    <w:rsid w:val="002B0E88"/>
    <w:rsid w:val="002B1156"/>
    <w:rsid w:val="002B1C60"/>
    <w:rsid w:val="002B2B42"/>
    <w:rsid w:val="002B2EFF"/>
    <w:rsid w:val="002B3AA4"/>
    <w:rsid w:val="002B3B8A"/>
    <w:rsid w:val="002B3C97"/>
    <w:rsid w:val="002B3F2C"/>
    <w:rsid w:val="002B41B5"/>
    <w:rsid w:val="002B43DF"/>
    <w:rsid w:val="002B65CB"/>
    <w:rsid w:val="002B671D"/>
    <w:rsid w:val="002B6746"/>
    <w:rsid w:val="002B6B2B"/>
    <w:rsid w:val="002B6C32"/>
    <w:rsid w:val="002B7302"/>
    <w:rsid w:val="002B77F2"/>
    <w:rsid w:val="002C01A1"/>
    <w:rsid w:val="002C16D6"/>
    <w:rsid w:val="002C181A"/>
    <w:rsid w:val="002C19EF"/>
    <w:rsid w:val="002C2159"/>
    <w:rsid w:val="002C32C2"/>
    <w:rsid w:val="002C37B9"/>
    <w:rsid w:val="002C3BDB"/>
    <w:rsid w:val="002C41D3"/>
    <w:rsid w:val="002C445B"/>
    <w:rsid w:val="002C5725"/>
    <w:rsid w:val="002C5908"/>
    <w:rsid w:val="002C733C"/>
    <w:rsid w:val="002C73A8"/>
    <w:rsid w:val="002D0C31"/>
    <w:rsid w:val="002D1427"/>
    <w:rsid w:val="002D1517"/>
    <w:rsid w:val="002D2323"/>
    <w:rsid w:val="002D3B0E"/>
    <w:rsid w:val="002D42EA"/>
    <w:rsid w:val="002D46D6"/>
    <w:rsid w:val="002D4803"/>
    <w:rsid w:val="002D505D"/>
    <w:rsid w:val="002D50D6"/>
    <w:rsid w:val="002D5340"/>
    <w:rsid w:val="002D552F"/>
    <w:rsid w:val="002D6F10"/>
    <w:rsid w:val="002D7023"/>
    <w:rsid w:val="002D717F"/>
    <w:rsid w:val="002D74AC"/>
    <w:rsid w:val="002D7D81"/>
    <w:rsid w:val="002D7F1F"/>
    <w:rsid w:val="002D7F83"/>
    <w:rsid w:val="002E01FC"/>
    <w:rsid w:val="002E0F22"/>
    <w:rsid w:val="002E1C1A"/>
    <w:rsid w:val="002E2401"/>
    <w:rsid w:val="002E282B"/>
    <w:rsid w:val="002E28E7"/>
    <w:rsid w:val="002E2B2C"/>
    <w:rsid w:val="002E341B"/>
    <w:rsid w:val="002E3792"/>
    <w:rsid w:val="002E3CD6"/>
    <w:rsid w:val="002E44E9"/>
    <w:rsid w:val="002E4AB0"/>
    <w:rsid w:val="002E5458"/>
    <w:rsid w:val="002E5CEF"/>
    <w:rsid w:val="002E61BF"/>
    <w:rsid w:val="002E636E"/>
    <w:rsid w:val="002E65FC"/>
    <w:rsid w:val="002E7056"/>
    <w:rsid w:val="002E7970"/>
    <w:rsid w:val="002F05F3"/>
    <w:rsid w:val="002F09BD"/>
    <w:rsid w:val="002F1481"/>
    <w:rsid w:val="002F1525"/>
    <w:rsid w:val="002F1A0A"/>
    <w:rsid w:val="002F1BDD"/>
    <w:rsid w:val="002F1E40"/>
    <w:rsid w:val="002F295B"/>
    <w:rsid w:val="002F2B06"/>
    <w:rsid w:val="002F360C"/>
    <w:rsid w:val="002F373E"/>
    <w:rsid w:val="002F3E7F"/>
    <w:rsid w:val="002F45D1"/>
    <w:rsid w:val="002F4644"/>
    <w:rsid w:val="002F5006"/>
    <w:rsid w:val="002F6165"/>
    <w:rsid w:val="002F7931"/>
    <w:rsid w:val="002F79C6"/>
    <w:rsid w:val="002F79ED"/>
    <w:rsid w:val="00300156"/>
    <w:rsid w:val="003002F7"/>
    <w:rsid w:val="003002FC"/>
    <w:rsid w:val="00300300"/>
    <w:rsid w:val="00300F50"/>
    <w:rsid w:val="0030107A"/>
    <w:rsid w:val="0030210F"/>
    <w:rsid w:val="00302727"/>
    <w:rsid w:val="00302796"/>
    <w:rsid w:val="00302867"/>
    <w:rsid w:val="00302935"/>
    <w:rsid w:val="00303338"/>
    <w:rsid w:val="00303502"/>
    <w:rsid w:val="00303BF8"/>
    <w:rsid w:val="0030496E"/>
    <w:rsid w:val="003058ED"/>
    <w:rsid w:val="00305902"/>
    <w:rsid w:val="00306368"/>
    <w:rsid w:val="003065A2"/>
    <w:rsid w:val="00306855"/>
    <w:rsid w:val="003073D9"/>
    <w:rsid w:val="00307545"/>
    <w:rsid w:val="00307ED2"/>
    <w:rsid w:val="0031057A"/>
    <w:rsid w:val="00310FC7"/>
    <w:rsid w:val="003117A8"/>
    <w:rsid w:val="00312432"/>
    <w:rsid w:val="003124CA"/>
    <w:rsid w:val="00312DD9"/>
    <w:rsid w:val="0031318F"/>
    <w:rsid w:val="00313787"/>
    <w:rsid w:val="00313BB2"/>
    <w:rsid w:val="00313C05"/>
    <w:rsid w:val="00313CE4"/>
    <w:rsid w:val="0031484E"/>
    <w:rsid w:val="00314C4F"/>
    <w:rsid w:val="00314FDA"/>
    <w:rsid w:val="00315226"/>
    <w:rsid w:val="0031536D"/>
    <w:rsid w:val="0031545C"/>
    <w:rsid w:val="00315707"/>
    <w:rsid w:val="00315934"/>
    <w:rsid w:val="00315A4E"/>
    <w:rsid w:val="00315E1B"/>
    <w:rsid w:val="00316011"/>
    <w:rsid w:val="003161BA"/>
    <w:rsid w:val="003164F3"/>
    <w:rsid w:val="003166B9"/>
    <w:rsid w:val="00317189"/>
    <w:rsid w:val="003172FF"/>
    <w:rsid w:val="00317924"/>
    <w:rsid w:val="003202FF"/>
    <w:rsid w:val="00320344"/>
    <w:rsid w:val="00320AD6"/>
    <w:rsid w:val="00320CF2"/>
    <w:rsid w:val="0032137B"/>
    <w:rsid w:val="003216AC"/>
    <w:rsid w:val="00321DD4"/>
    <w:rsid w:val="003220FF"/>
    <w:rsid w:val="003223B3"/>
    <w:rsid w:val="003223C3"/>
    <w:rsid w:val="003228FA"/>
    <w:rsid w:val="00322F4B"/>
    <w:rsid w:val="00323581"/>
    <w:rsid w:val="003235DB"/>
    <w:rsid w:val="003239E9"/>
    <w:rsid w:val="00323E4D"/>
    <w:rsid w:val="00324708"/>
    <w:rsid w:val="00324AA9"/>
    <w:rsid w:val="00325606"/>
    <w:rsid w:val="00325E36"/>
    <w:rsid w:val="003264DD"/>
    <w:rsid w:val="0032657B"/>
    <w:rsid w:val="003266E1"/>
    <w:rsid w:val="00326E1C"/>
    <w:rsid w:val="00327231"/>
    <w:rsid w:val="0032753C"/>
    <w:rsid w:val="00327D4C"/>
    <w:rsid w:val="0033039A"/>
    <w:rsid w:val="003307A7"/>
    <w:rsid w:val="00332171"/>
    <w:rsid w:val="00332A95"/>
    <w:rsid w:val="00333EB9"/>
    <w:rsid w:val="003342B4"/>
    <w:rsid w:val="00334373"/>
    <w:rsid w:val="003347FC"/>
    <w:rsid w:val="00334DAA"/>
    <w:rsid w:val="0033548F"/>
    <w:rsid w:val="00335995"/>
    <w:rsid w:val="00336799"/>
    <w:rsid w:val="00336B16"/>
    <w:rsid w:val="00336DEE"/>
    <w:rsid w:val="00337C90"/>
    <w:rsid w:val="00340930"/>
    <w:rsid w:val="003409A8"/>
    <w:rsid w:val="00340B80"/>
    <w:rsid w:val="00341876"/>
    <w:rsid w:val="003421C1"/>
    <w:rsid w:val="00342ADF"/>
    <w:rsid w:val="00343D03"/>
    <w:rsid w:val="00343E92"/>
    <w:rsid w:val="003441CF"/>
    <w:rsid w:val="00344A73"/>
    <w:rsid w:val="00345018"/>
    <w:rsid w:val="003453FE"/>
    <w:rsid w:val="0034556F"/>
    <w:rsid w:val="00345EAE"/>
    <w:rsid w:val="003465D3"/>
    <w:rsid w:val="003470DE"/>
    <w:rsid w:val="00347144"/>
    <w:rsid w:val="00347855"/>
    <w:rsid w:val="00347AC7"/>
    <w:rsid w:val="003508DF"/>
    <w:rsid w:val="00350F9A"/>
    <w:rsid w:val="0035104C"/>
    <w:rsid w:val="00351BB4"/>
    <w:rsid w:val="00352485"/>
    <w:rsid w:val="00352A50"/>
    <w:rsid w:val="00352C1C"/>
    <w:rsid w:val="003532E3"/>
    <w:rsid w:val="00353A94"/>
    <w:rsid w:val="00353E32"/>
    <w:rsid w:val="003547CD"/>
    <w:rsid w:val="00354F18"/>
    <w:rsid w:val="003550BE"/>
    <w:rsid w:val="00355961"/>
    <w:rsid w:val="00356146"/>
    <w:rsid w:val="003566E0"/>
    <w:rsid w:val="00356E4C"/>
    <w:rsid w:val="00357270"/>
    <w:rsid w:val="00357478"/>
    <w:rsid w:val="00357574"/>
    <w:rsid w:val="00357709"/>
    <w:rsid w:val="00357A00"/>
    <w:rsid w:val="00357F66"/>
    <w:rsid w:val="00360040"/>
    <w:rsid w:val="003602CB"/>
    <w:rsid w:val="00360446"/>
    <w:rsid w:val="00360449"/>
    <w:rsid w:val="003609CD"/>
    <w:rsid w:val="00362102"/>
    <w:rsid w:val="00362174"/>
    <w:rsid w:val="003624FC"/>
    <w:rsid w:val="003626AB"/>
    <w:rsid w:val="003627FD"/>
    <w:rsid w:val="00362FCD"/>
    <w:rsid w:val="00363086"/>
    <w:rsid w:val="00363D2B"/>
    <w:rsid w:val="00363E55"/>
    <w:rsid w:val="003643AB"/>
    <w:rsid w:val="003648F7"/>
    <w:rsid w:val="00364A25"/>
    <w:rsid w:val="00364CA8"/>
    <w:rsid w:val="00365B7F"/>
    <w:rsid w:val="00365C94"/>
    <w:rsid w:val="003667B1"/>
    <w:rsid w:val="003668FA"/>
    <w:rsid w:val="00366AFC"/>
    <w:rsid w:val="00366BC7"/>
    <w:rsid w:val="00366BE9"/>
    <w:rsid w:val="0036716E"/>
    <w:rsid w:val="003679AD"/>
    <w:rsid w:val="00367A99"/>
    <w:rsid w:val="00367BBC"/>
    <w:rsid w:val="003700EA"/>
    <w:rsid w:val="00370425"/>
    <w:rsid w:val="003706E4"/>
    <w:rsid w:val="0037074D"/>
    <w:rsid w:val="00370956"/>
    <w:rsid w:val="00370A9A"/>
    <w:rsid w:val="00370B42"/>
    <w:rsid w:val="00370C60"/>
    <w:rsid w:val="00370DBE"/>
    <w:rsid w:val="00370F28"/>
    <w:rsid w:val="00370F52"/>
    <w:rsid w:val="0037143A"/>
    <w:rsid w:val="0037146D"/>
    <w:rsid w:val="0037155F"/>
    <w:rsid w:val="00371658"/>
    <w:rsid w:val="00372448"/>
    <w:rsid w:val="0037255E"/>
    <w:rsid w:val="0037303E"/>
    <w:rsid w:val="003730BA"/>
    <w:rsid w:val="003730D8"/>
    <w:rsid w:val="0037385F"/>
    <w:rsid w:val="00373953"/>
    <w:rsid w:val="003740C5"/>
    <w:rsid w:val="00374DBC"/>
    <w:rsid w:val="00374EAE"/>
    <w:rsid w:val="00375A2B"/>
    <w:rsid w:val="00375C6B"/>
    <w:rsid w:val="003763F3"/>
    <w:rsid w:val="00376C11"/>
    <w:rsid w:val="00377A6D"/>
    <w:rsid w:val="0038022D"/>
    <w:rsid w:val="00380616"/>
    <w:rsid w:val="00381A63"/>
    <w:rsid w:val="00381C27"/>
    <w:rsid w:val="003820F7"/>
    <w:rsid w:val="00382B7C"/>
    <w:rsid w:val="0038331E"/>
    <w:rsid w:val="00383931"/>
    <w:rsid w:val="0038427F"/>
    <w:rsid w:val="00384426"/>
    <w:rsid w:val="003859AF"/>
    <w:rsid w:val="003867D4"/>
    <w:rsid w:val="00387575"/>
    <w:rsid w:val="00387D29"/>
    <w:rsid w:val="00390820"/>
    <w:rsid w:val="00390FFB"/>
    <w:rsid w:val="0039101B"/>
    <w:rsid w:val="00391376"/>
    <w:rsid w:val="003917ED"/>
    <w:rsid w:val="0039287D"/>
    <w:rsid w:val="00392BDE"/>
    <w:rsid w:val="00393B0A"/>
    <w:rsid w:val="003943A3"/>
    <w:rsid w:val="00394B6D"/>
    <w:rsid w:val="00395275"/>
    <w:rsid w:val="0039530A"/>
    <w:rsid w:val="003953CE"/>
    <w:rsid w:val="00395821"/>
    <w:rsid w:val="00395A4E"/>
    <w:rsid w:val="00397654"/>
    <w:rsid w:val="00397B7C"/>
    <w:rsid w:val="00397C2F"/>
    <w:rsid w:val="003A061A"/>
    <w:rsid w:val="003A0802"/>
    <w:rsid w:val="003A09DE"/>
    <w:rsid w:val="003A1863"/>
    <w:rsid w:val="003A1CDB"/>
    <w:rsid w:val="003A26A1"/>
    <w:rsid w:val="003A277A"/>
    <w:rsid w:val="003A2B4E"/>
    <w:rsid w:val="003A2CD8"/>
    <w:rsid w:val="003A324D"/>
    <w:rsid w:val="003A3330"/>
    <w:rsid w:val="003A3503"/>
    <w:rsid w:val="003A37F8"/>
    <w:rsid w:val="003A381F"/>
    <w:rsid w:val="003A3A70"/>
    <w:rsid w:val="003A3E3B"/>
    <w:rsid w:val="003A3F04"/>
    <w:rsid w:val="003A44CF"/>
    <w:rsid w:val="003A4620"/>
    <w:rsid w:val="003A545B"/>
    <w:rsid w:val="003A55DC"/>
    <w:rsid w:val="003A655B"/>
    <w:rsid w:val="003A6ED1"/>
    <w:rsid w:val="003A700A"/>
    <w:rsid w:val="003A773D"/>
    <w:rsid w:val="003B0212"/>
    <w:rsid w:val="003B04CB"/>
    <w:rsid w:val="003B0531"/>
    <w:rsid w:val="003B0621"/>
    <w:rsid w:val="003B1024"/>
    <w:rsid w:val="003B1470"/>
    <w:rsid w:val="003B1CF8"/>
    <w:rsid w:val="003B1D18"/>
    <w:rsid w:val="003B251C"/>
    <w:rsid w:val="003B2DBF"/>
    <w:rsid w:val="003B3495"/>
    <w:rsid w:val="003B3970"/>
    <w:rsid w:val="003B3FD7"/>
    <w:rsid w:val="003B418B"/>
    <w:rsid w:val="003B4466"/>
    <w:rsid w:val="003B4B88"/>
    <w:rsid w:val="003B4E4B"/>
    <w:rsid w:val="003B5EFE"/>
    <w:rsid w:val="003B72A8"/>
    <w:rsid w:val="003B77CB"/>
    <w:rsid w:val="003C000E"/>
    <w:rsid w:val="003C0028"/>
    <w:rsid w:val="003C0200"/>
    <w:rsid w:val="003C0303"/>
    <w:rsid w:val="003C039F"/>
    <w:rsid w:val="003C0B16"/>
    <w:rsid w:val="003C1451"/>
    <w:rsid w:val="003C157E"/>
    <w:rsid w:val="003C27E3"/>
    <w:rsid w:val="003C2BDD"/>
    <w:rsid w:val="003C2C04"/>
    <w:rsid w:val="003C34D2"/>
    <w:rsid w:val="003C351B"/>
    <w:rsid w:val="003C38B6"/>
    <w:rsid w:val="003C3E9E"/>
    <w:rsid w:val="003C4B17"/>
    <w:rsid w:val="003C4F0D"/>
    <w:rsid w:val="003C5721"/>
    <w:rsid w:val="003C6153"/>
    <w:rsid w:val="003C6733"/>
    <w:rsid w:val="003C6893"/>
    <w:rsid w:val="003C7B2C"/>
    <w:rsid w:val="003D04FB"/>
    <w:rsid w:val="003D06CD"/>
    <w:rsid w:val="003D0A91"/>
    <w:rsid w:val="003D0AA2"/>
    <w:rsid w:val="003D2984"/>
    <w:rsid w:val="003D421A"/>
    <w:rsid w:val="003D46D6"/>
    <w:rsid w:val="003D4979"/>
    <w:rsid w:val="003D4FB6"/>
    <w:rsid w:val="003D5920"/>
    <w:rsid w:val="003D6DA4"/>
    <w:rsid w:val="003D6DC3"/>
    <w:rsid w:val="003D7147"/>
    <w:rsid w:val="003D728B"/>
    <w:rsid w:val="003D7604"/>
    <w:rsid w:val="003D76E0"/>
    <w:rsid w:val="003D7CC0"/>
    <w:rsid w:val="003D7F52"/>
    <w:rsid w:val="003E0641"/>
    <w:rsid w:val="003E0744"/>
    <w:rsid w:val="003E1671"/>
    <w:rsid w:val="003E1F87"/>
    <w:rsid w:val="003E1F8B"/>
    <w:rsid w:val="003E30AF"/>
    <w:rsid w:val="003E3126"/>
    <w:rsid w:val="003E3196"/>
    <w:rsid w:val="003E3972"/>
    <w:rsid w:val="003E3F30"/>
    <w:rsid w:val="003E4836"/>
    <w:rsid w:val="003E4EC1"/>
    <w:rsid w:val="003E5236"/>
    <w:rsid w:val="003E69FF"/>
    <w:rsid w:val="003E6A12"/>
    <w:rsid w:val="003E6C80"/>
    <w:rsid w:val="003E70DB"/>
    <w:rsid w:val="003E75C5"/>
    <w:rsid w:val="003E7756"/>
    <w:rsid w:val="003F0256"/>
    <w:rsid w:val="003F0475"/>
    <w:rsid w:val="003F0555"/>
    <w:rsid w:val="003F0FAA"/>
    <w:rsid w:val="003F10B9"/>
    <w:rsid w:val="003F1414"/>
    <w:rsid w:val="003F18BB"/>
    <w:rsid w:val="003F1CB8"/>
    <w:rsid w:val="003F2165"/>
    <w:rsid w:val="003F2202"/>
    <w:rsid w:val="003F228F"/>
    <w:rsid w:val="003F3698"/>
    <w:rsid w:val="003F3E2B"/>
    <w:rsid w:val="003F3E6B"/>
    <w:rsid w:val="003F3E99"/>
    <w:rsid w:val="003F484C"/>
    <w:rsid w:val="003F50D1"/>
    <w:rsid w:val="003F58AF"/>
    <w:rsid w:val="003F5F24"/>
    <w:rsid w:val="003F605F"/>
    <w:rsid w:val="003F6C5D"/>
    <w:rsid w:val="003F748D"/>
    <w:rsid w:val="003F7800"/>
    <w:rsid w:val="003F7B8D"/>
    <w:rsid w:val="004007D3"/>
    <w:rsid w:val="00400ED6"/>
    <w:rsid w:val="0040105B"/>
    <w:rsid w:val="004011E1"/>
    <w:rsid w:val="004018F2"/>
    <w:rsid w:val="004021F9"/>
    <w:rsid w:val="00402388"/>
    <w:rsid w:val="00402433"/>
    <w:rsid w:val="00402B22"/>
    <w:rsid w:val="00402CD6"/>
    <w:rsid w:val="0040424F"/>
    <w:rsid w:val="00404271"/>
    <w:rsid w:val="0040483E"/>
    <w:rsid w:val="004053FE"/>
    <w:rsid w:val="004054F3"/>
    <w:rsid w:val="004058F1"/>
    <w:rsid w:val="0040629F"/>
    <w:rsid w:val="004065C4"/>
    <w:rsid w:val="004078B0"/>
    <w:rsid w:val="00407F8E"/>
    <w:rsid w:val="0041019E"/>
    <w:rsid w:val="004102BE"/>
    <w:rsid w:val="00410535"/>
    <w:rsid w:val="00411F3B"/>
    <w:rsid w:val="0041213A"/>
    <w:rsid w:val="00412400"/>
    <w:rsid w:val="004137C8"/>
    <w:rsid w:val="004138FC"/>
    <w:rsid w:val="00413CF6"/>
    <w:rsid w:val="00413D42"/>
    <w:rsid w:val="0041426B"/>
    <w:rsid w:val="0041430B"/>
    <w:rsid w:val="00414F68"/>
    <w:rsid w:val="0041513D"/>
    <w:rsid w:val="00415B39"/>
    <w:rsid w:val="00416BE8"/>
    <w:rsid w:val="004174C3"/>
    <w:rsid w:val="00417508"/>
    <w:rsid w:val="004175F7"/>
    <w:rsid w:val="00417637"/>
    <w:rsid w:val="00417AE3"/>
    <w:rsid w:val="00420E9C"/>
    <w:rsid w:val="00420ED9"/>
    <w:rsid w:val="0042104B"/>
    <w:rsid w:val="0042113F"/>
    <w:rsid w:val="004212AD"/>
    <w:rsid w:val="00421E4F"/>
    <w:rsid w:val="004221AA"/>
    <w:rsid w:val="00422273"/>
    <w:rsid w:val="004229D3"/>
    <w:rsid w:val="00422A1B"/>
    <w:rsid w:val="00423230"/>
    <w:rsid w:val="004239B0"/>
    <w:rsid w:val="00423AAE"/>
    <w:rsid w:val="00424DBF"/>
    <w:rsid w:val="004254B3"/>
    <w:rsid w:val="004259A3"/>
    <w:rsid w:val="004259BE"/>
    <w:rsid w:val="00425CF0"/>
    <w:rsid w:val="004266F5"/>
    <w:rsid w:val="004268EB"/>
    <w:rsid w:val="004270E3"/>
    <w:rsid w:val="00427A21"/>
    <w:rsid w:val="004304C1"/>
    <w:rsid w:val="00430F25"/>
    <w:rsid w:val="00431475"/>
    <w:rsid w:val="00432FFE"/>
    <w:rsid w:val="00433533"/>
    <w:rsid w:val="004336F4"/>
    <w:rsid w:val="00433938"/>
    <w:rsid w:val="0043466C"/>
    <w:rsid w:val="00434C35"/>
    <w:rsid w:val="00434D7C"/>
    <w:rsid w:val="0043557E"/>
    <w:rsid w:val="004357F1"/>
    <w:rsid w:val="0043581F"/>
    <w:rsid w:val="00436109"/>
    <w:rsid w:val="0043617C"/>
    <w:rsid w:val="00436D6C"/>
    <w:rsid w:val="00437586"/>
    <w:rsid w:val="00437A9A"/>
    <w:rsid w:val="00437CD9"/>
    <w:rsid w:val="00440241"/>
    <w:rsid w:val="0044060E"/>
    <w:rsid w:val="0044093E"/>
    <w:rsid w:val="00441423"/>
    <w:rsid w:val="00441751"/>
    <w:rsid w:val="00441E76"/>
    <w:rsid w:val="004425D2"/>
    <w:rsid w:val="00442B0A"/>
    <w:rsid w:val="00443068"/>
    <w:rsid w:val="0044366D"/>
    <w:rsid w:val="004436EA"/>
    <w:rsid w:val="00443EF9"/>
    <w:rsid w:val="0044465C"/>
    <w:rsid w:val="00444A60"/>
    <w:rsid w:val="00445505"/>
    <w:rsid w:val="00445574"/>
    <w:rsid w:val="00445E7C"/>
    <w:rsid w:val="00447166"/>
    <w:rsid w:val="004471E1"/>
    <w:rsid w:val="00447818"/>
    <w:rsid w:val="00447B28"/>
    <w:rsid w:val="00447B37"/>
    <w:rsid w:val="00447F23"/>
    <w:rsid w:val="0045054E"/>
    <w:rsid w:val="004509E9"/>
    <w:rsid w:val="00451C17"/>
    <w:rsid w:val="00451CD6"/>
    <w:rsid w:val="00451D55"/>
    <w:rsid w:val="0045253E"/>
    <w:rsid w:val="0045266E"/>
    <w:rsid w:val="00452A5C"/>
    <w:rsid w:val="00452EFA"/>
    <w:rsid w:val="0045316F"/>
    <w:rsid w:val="00453A59"/>
    <w:rsid w:val="00453C72"/>
    <w:rsid w:val="00453E5D"/>
    <w:rsid w:val="0045415B"/>
    <w:rsid w:val="00455000"/>
    <w:rsid w:val="0045568F"/>
    <w:rsid w:val="004560C1"/>
    <w:rsid w:val="00456567"/>
    <w:rsid w:val="0045672F"/>
    <w:rsid w:val="004573B5"/>
    <w:rsid w:val="0045759F"/>
    <w:rsid w:val="0045776A"/>
    <w:rsid w:val="004577F7"/>
    <w:rsid w:val="004603CB"/>
    <w:rsid w:val="004604BD"/>
    <w:rsid w:val="004615E5"/>
    <w:rsid w:val="0046177F"/>
    <w:rsid w:val="00461D2B"/>
    <w:rsid w:val="00461D71"/>
    <w:rsid w:val="00461DAF"/>
    <w:rsid w:val="004628F2"/>
    <w:rsid w:val="00462E39"/>
    <w:rsid w:val="0046310C"/>
    <w:rsid w:val="004634A6"/>
    <w:rsid w:val="00463882"/>
    <w:rsid w:val="00463C22"/>
    <w:rsid w:val="00463D69"/>
    <w:rsid w:val="0046426F"/>
    <w:rsid w:val="0046444A"/>
    <w:rsid w:val="00464EE4"/>
    <w:rsid w:val="004650BE"/>
    <w:rsid w:val="00465C24"/>
    <w:rsid w:val="004664DC"/>
    <w:rsid w:val="00466E10"/>
    <w:rsid w:val="00467ADB"/>
    <w:rsid w:val="00470E02"/>
    <w:rsid w:val="004713DB"/>
    <w:rsid w:val="00471A3B"/>
    <w:rsid w:val="00471D0D"/>
    <w:rsid w:val="00471E2E"/>
    <w:rsid w:val="004721BB"/>
    <w:rsid w:val="0047274E"/>
    <w:rsid w:val="00472CB2"/>
    <w:rsid w:val="00472D62"/>
    <w:rsid w:val="00473001"/>
    <w:rsid w:val="00473026"/>
    <w:rsid w:val="004730C3"/>
    <w:rsid w:val="004732E2"/>
    <w:rsid w:val="00473316"/>
    <w:rsid w:val="00473FBA"/>
    <w:rsid w:val="00474292"/>
    <w:rsid w:val="004742F1"/>
    <w:rsid w:val="00474D34"/>
    <w:rsid w:val="00475312"/>
    <w:rsid w:val="004766CD"/>
    <w:rsid w:val="00476CAD"/>
    <w:rsid w:val="00476F72"/>
    <w:rsid w:val="004770B0"/>
    <w:rsid w:val="004772A6"/>
    <w:rsid w:val="004773E0"/>
    <w:rsid w:val="004777A3"/>
    <w:rsid w:val="00477A0D"/>
    <w:rsid w:val="00477BF6"/>
    <w:rsid w:val="00477E4B"/>
    <w:rsid w:val="00480549"/>
    <w:rsid w:val="00480579"/>
    <w:rsid w:val="00480E97"/>
    <w:rsid w:val="00480F48"/>
    <w:rsid w:val="004812A7"/>
    <w:rsid w:val="00481470"/>
    <w:rsid w:val="0048176E"/>
    <w:rsid w:val="00481A9D"/>
    <w:rsid w:val="004823D7"/>
    <w:rsid w:val="0048399E"/>
    <w:rsid w:val="00483C8D"/>
    <w:rsid w:val="00483D81"/>
    <w:rsid w:val="00484866"/>
    <w:rsid w:val="00484F27"/>
    <w:rsid w:val="00485270"/>
    <w:rsid w:val="00485461"/>
    <w:rsid w:val="00485970"/>
    <w:rsid w:val="004864F6"/>
    <w:rsid w:val="0048699C"/>
    <w:rsid w:val="00487101"/>
    <w:rsid w:val="004872B5"/>
    <w:rsid w:val="004876EB"/>
    <w:rsid w:val="00487C2F"/>
    <w:rsid w:val="00490174"/>
    <w:rsid w:val="0049062D"/>
    <w:rsid w:val="00491006"/>
    <w:rsid w:val="0049118A"/>
    <w:rsid w:val="00491824"/>
    <w:rsid w:val="004919CC"/>
    <w:rsid w:val="004922C9"/>
    <w:rsid w:val="00492D53"/>
    <w:rsid w:val="004931A2"/>
    <w:rsid w:val="004932C2"/>
    <w:rsid w:val="00493C07"/>
    <w:rsid w:val="0049445D"/>
    <w:rsid w:val="004948FB"/>
    <w:rsid w:val="00494AE7"/>
    <w:rsid w:val="00494C0E"/>
    <w:rsid w:val="00494D4E"/>
    <w:rsid w:val="0049565F"/>
    <w:rsid w:val="0049623C"/>
    <w:rsid w:val="00496327"/>
    <w:rsid w:val="0049738C"/>
    <w:rsid w:val="004975F9"/>
    <w:rsid w:val="004977B7"/>
    <w:rsid w:val="00497808"/>
    <w:rsid w:val="00497902"/>
    <w:rsid w:val="00497D1F"/>
    <w:rsid w:val="004A012F"/>
    <w:rsid w:val="004A0AA9"/>
    <w:rsid w:val="004A0E1C"/>
    <w:rsid w:val="004A0EAB"/>
    <w:rsid w:val="004A19D2"/>
    <w:rsid w:val="004A21E9"/>
    <w:rsid w:val="004A2373"/>
    <w:rsid w:val="004A2491"/>
    <w:rsid w:val="004A2672"/>
    <w:rsid w:val="004A2727"/>
    <w:rsid w:val="004A3207"/>
    <w:rsid w:val="004A3C62"/>
    <w:rsid w:val="004A3F9A"/>
    <w:rsid w:val="004A4D35"/>
    <w:rsid w:val="004A505B"/>
    <w:rsid w:val="004A52F4"/>
    <w:rsid w:val="004A54D8"/>
    <w:rsid w:val="004A5CE5"/>
    <w:rsid w:val="004A666F"/>
    <w:rsid w:val="004A698E"/>
    <w:rsid w:val="004A741E"/>
    <w:rsid w:val="004A7521"/>
    <w:rsid w:val="004A780C"/>
    <w:rsid w:val="004B016B"/>
    <w:rsid w:val="004B0994"/>
    <w:rsid w:val="004B0CD2"/>
    <w:rsid w:val="004B113E"/>
    <w:rsid w:val="004B1341"/>
    <w:rsid w:val="004B20AD"/>
    <w:rsid w:val="004B2B2F"/>
    <w:rsid w:val="004B2F1C"/>
    <w:rsid w:val="004B3495"/>
    <w:rsid w:val="004B371D"/>
    <w:rsid w:val="004B3C6A"/>
    <w:rsid w:val="004B3E8C"/>
    <w:rsid w:val="004B45FB"/>
    <w:rsid w:val="004B5012"/>
    <w:rsid w:val="004B50CA"/>
    <w:rsid w:val="004B55A9"/>
    <w:rsid w:val="004B57DB"/>
    <w:rsid w:val="004B618F"/>
    <w:rsid w:val="004B66E6"/>
    <w:rsid w:val="004B72BF"/>
    <w:rsid w:val="004B7BDB"/>
    <w:rsid w:val="004B7FD6"/>
    <w:rsid w:val="004C08DC"/>
    <w:rsid w:val="004C0AF4"/>
    <w:rsid w:val="004C11BA"/>
    <w:rsid w:val="004C1477"/>
    <w:rsid w:val="004C189B"/>
    <w:rsid w:val="004C1F3C"/>
    <w:rsid w:val="004C24DB"/>
    <w:rsid w:val="004C2BEA"/>
    <w:rsid w:val="004C2F72"/>
    <w:rsid w:val="004C3868"/>
    <w:rsid w:val="004C3B47"/>
    <w:rsid w:val="004C4102"/>
    <w:rsid w:val="004C4793"/>
    <w:rsid w:val="004C502F"/>
    <w:rsid w:val="004C5364"/>
    <w:rsid w:val="004C5EE2"/>
    <w:rsid w:val="004C6F69"/>
    <w:rsid w:val="004D185C"/>
    <w:rsid w:val="004D1E8F"/>
    <w:rsid w:val="004D2905"/>
    <w:rsid w:val="004D2FD4"/>
    <w:rsid w:val="004D3AC2"/>
    <w:rsid w:val="004D47AE"/>
    <w:rsid w:val="004D5012"/>
    <w:rsid w:val="004D5058"/>
    <w:rsid w:val="004D51A7"/>
    <w:rsid w:val="004D54DD"/>
    <w:rsid w:val="004D655D"/>
    <w:rsid w:val="004D65B3"/>
    <w:rsid w:val="004D6BD0"/>
    <w:rsid w:val="004D703D"/>
    <w:rsid w:val="004D764F"/>
    <w:rsid w:val="004E0ABC"/>
    <w:rsid w:val="004E0EB6"/>
    <w:rsid w:val="004E10D9"/>
    <w:rsid w:val="004E164D"/>
    <w:rsid w:val="004E17CE"/>
    <w:rsid w:val="004E1E12"/>
    <w:rsid w:val="004E34D0"/>
    <w:rsid w:val="004E3698"/>
    <w:rsid w:val="004E39B3"/>
    <w:rsid w:val="004E3BEB"/>
    <w:rsid w:val="004E3CA1"/>
    <w:rsid w:val="004E4C5D"/>
    <w:rsid w:val="004E53E1"/>
    <w:rsid w:val="004E66AC"/>
    <w:rsid w:val="004E6BC6"/>
    <w:rsid w:val="004E6EFB"/>
    <w:rsid w:val="004E747F"/>
    <w:rsid w:val="004F00B3"/>
    <w:rsid w:val="004F05EA"/>
    <w:rsid w:val="004F0747"/>
    <w:rsid w:val="004F074F"/>
    <w:rsid w:val="004F0D7A"/>
    <w:rsid w:val="004F0D9C"/>
    <w:rsid w:val="004F1264"/>
    <w:rsid w:val="004F1781"/>
    <w:rsid w:val="004F18CF"/>
    <w:rsid w:val="004F1CFB"/>
    <w:rsid w:val="004F21C3"/>
    <w:rsid w:val="004F2416"/>
    <w:rsid w:val="004F2C52"/>
    <w:rsid w:val="004F2C7E"/>
    <w:rsid w:val="004F3280"/>
    <w:rsid w:val="004F3D94"/>
    <w:rsid w:val="004F4688"/>
    <w:rsid w:val="004F494C"/>
    <w:rsid w:val="004F4AEF"/>
    <w:rsid w:val="004F5441"/>
    <w:rsid w:val="004F5961"/>
    <w:rsid w:val="004F6537"/>
    <w:rsid w:val="004F6685"/>
    <w:rsid w:val="004F7157"/>
    <w:rsid w:val="004F7475"/>
    <w:rsid w:val="004F7FA9"/>
    <w:rsid w:val="00500860"/>
    <w:rsid w:val="005008DB"/>
    <w:rsid w:val="005009C1"/>
    <w:rsid w:val="00500D8F"/>
    <w:rsid w:val="00500E1D"/>
    <w:rsid w:val="00501DA3"/>
    <w:rsid w:val="00501F7A"/>
    <w:rsid w:val="005020AD"/>
    <w:rsid w:val="005020F7"/>
    <w:rsid w:val="00502A5C"/>
    <w:rsid w:val="00503053"/>
    <w:rsid w:val="00503059"/>
    <w:rsid w:val="00503661"/>
    <w:rsid w:val="005036AD"/>
    <w:rsid w:val="00503E4A"/>
    <w:rsid w:val="0050417A"/>
    <w:rsid w:val="00504735"/>
    <w:rsid w:val="00504978"/>
    <w:rsid w:val="00505F12"/>
    <w:rsid w:val="00506207"/>
    <w:rsid w:val="00506370"/>
    <w:rsid w:val="0050675B"/>
    <w:rsid w:val="0050701B"/>
    <w:rsid w:val="00511AA5"/>
    <w:rsid w:val="00511FAE"/>
    <w:rsid w:val="0051219B"/>
    <w:rsid w:val="005122EE"/>
    <w:rsid w:val="005127ED"/>
    <w:rsid w:val="0051291E"/>
    <w:rsid w:val="00512AA9"/>
    <w:rsid w:val="00512E72"/>
    <w:rsid w:val="005138EB"/>
    <w:rsid w:val="00513C98"/>
    <w:rsid w:val="00513FBB"/>
    <w:rsid w:val="0051412E"/>
    <w:rsid w:val="0051468A"/>
    <w:rsid w:val="00515043"/>
    <w:rsid w:val="005152AB"/>
    <w:rsid w:val="0051561B"/>
    <w:rsid w:val="00516218"/>
    <w:rsid w:val="0051647F"/>
    <w:rsid w:val="0051786D"/>
    <w:rsid w:val="00517C99"/>
    <w:rsid w:val="00517EC5"/>
    <w:rsid w:val="0052012F"/>
    <w:rsid w:val="00520B1D"/>
    <w:rsid w:val="00521478"/>
    <w:rsid w:val="00521684"/>
    <w:rsid w:val="00521EDF"/>
    <w:rsid w:val="005221FF"/>
    <w:rsid w:val="0052221C"/>
    <w:rsid w:val="00522742"/>
    <w:rsid w:val="00523689"/>
    <w:rsid w:val="005237C4"/>
    <w:rsid w:val="00524145"/>
    <w:rsid w:val="00524573"/>
    <w:rsid w:val="005249C3"/>
    <w:rsid w:val="00524B6B"/>
    <w:rsid w:val="00524EFE"/>
    <w:rsid w:val="005255A8"/>
    <w:rsid w:val="005256D7"/>
    <w:rsid w:val="00525B51"/>
    <w:rsid w:val="00526DDF"/>
    <w:rsid w:val="005272E7"/>
    <w:rsid w:val="00527604"/>
    <w:rsid w:val="0052760D"/>
    <w:rsid w:val="00527A7D"/>
    <w:rsid w:val="00527ADB"/>
    <w:rsid w:val="00527D2F"/>
    <w:rsid w:val="00527E93"/>
    <w:rsid w:val="00530099"/>
    <w:rsid w:val="00530956"/>
    <w:rsid w:val="00530AA2"/>
    <w:rsid w:val="00531245"/>
    <w:rsid w:val="00531445"/>
    <w:rsid w:val="005328D9"/>
    <w:rsid w:val="00532958"/>
    <w:rsid w:val="005336A7"/>
    <w:rsid w:val="00533E43"/>
    <w:rsid w:val="00533F6B"/>
    <w:rsid w:val="005340C6"/>
    <w:rsid w:val="00535187"/>
    <w:rsid w:val="00535703"/>
    <w:rsid w:val="00535B4D"/>
    <w:rsid w:val="00535FCB"/>
    <w:rsid w:val="005360CE"/>
    <w:rsid w:val="005366E7"/>
    <w:rsid w:val="00536872"/>
    <w:rsid w:val="00536C18"/>
    <w:rsid w:val="0053748B"/>
    <w:rsid w:val="0053780F"/>
    <w:rsid w:val="0054096A"/>
    <w:rsid w:val="00540DE2"/>
    <w:rsid w:val="005419BA"/>
    <w:rsid w:val="00541CE3"/>
    <w:rsid w:val="0054240D"/>
    <w:rsid w:val="0054256A"/>
    <w:rsid w:val="0054297D"/>
    <w:rsid w:val="005430C1"/>
    <w:rsid w:val="005436E7"/>
    <w:rsid w:val="005438FC"/>
    <w:rsid w:val="00543A1B"/>
    <w:rsid w:val="005441BD"/>
    <w:rsid w:val="00545186"/>
    <w:rsid w:val="005463BC"/>
    <w:rsid w:val="005466BD"/>
    <w:rsid w:val="00546A19"/>
    <w:rsid w:val="00547CFA"/>
    <w:rsid w:val="0055018C"/>
    <w:rsid w:val="005505B9"/>
    <w:rsid w:val="00550ACE"/>
    <w:rsid w:val="00551338"/>
    <w:rsid w:val="00551357"/>
    <w:rsid w:val="00552518"/>
    <w:rsid w:val="005525A5"/>
    <w:rsid w:val="0055316F"/>
    <w:rsid w:val="00553608"/>
    <w:rsid w:val="00554642"/>
    <w:rsid w:val="005551F9"/>
    <w:rsid w:val="00555600"/>
    <w:rsid w:val="00555F7E"/>
    <w:rsid w:val="0055618C"/>
    <w:rsid w:val="005563AE"/>
    <w:rsid w:val="005563BE"/>
    <w:rsid w:val="005567F8"/>
    <w:rsid w:val="00556E69"/>
    <w:rsid w:val="00557129"/>
    <w:rsid w:val="0055742B"/>
    <w:rsid w:val="00557473"/>
    <w:rsid w:val="00557DE8"/>
    <w:rsid w:val="00560870"/>
    <w:rsid w:val="00561FD2"/>
    <w:rsid w:val="0056201F"/>
    <w:rsid w:val="00562279"/>
    <w:rsid w:val="00562B28"/>
    <w:rsid w:val="00562E89"/>
    <w:rsid w:val="005632EC"/>
    <w:rsid w:val="0056392F"/>
    <w:rsid w:val="00564219"/>
    <w:rsid w:val="00565762"/>
    <w:rsid w:val="00565F7C"/>
    <w:rsid w:val="00566220"/>
    <w:rsid w:val="00566839"/>
    <w:rsid w:val="0056690C"/>
    <w:rsid w:val="00566957"/>
    <w:rsid w:val="00566B6C"/>
    <w:rsid w:val="00567B78"/>
    <w:rsid w:val="00570326"/>
    <w:rsid w:val="00571765"/>
    <w:rsid w:val="00571F08"/>
    <w:rsid w:val="00572883"/>
    <w:rsid w:val="00572B95"/>
    <w:rsid w:val="00572C65"/>
    <w:rsid w:val="00572C93"/>
    <w:rsid w:val="005736C1"/>
    <w:rsid w:val="005742FF"/>
    <w:rsid w:val="0057480C"/>
    <w:rsid w:val="0057571B"/>
    <w:rsid w:val="00575F3A"/>
    <w:rsid w:val="0057668D"/>
    <w:rsid w:val="00577372"/>
    <w:rsid w:val="00577486"/>
    <w:rsid w:val="0057776B"/>
    <w:rsid w:val="00577EA3"/>
    <w:rsid w:val="00577FA3"/>
    <w:rsid w:val="00580677"/>
    <w:rsid w:val="0058068F"/>
    <w:rsid w:val="00580F1C"/>
    <w:rsid w:val="00581A6B"/>
    <w:rsid w:val="00581B96"/>
    <w:rsid w:val="0058236C"/>
    <w:rsid w:val="00582914"/>
    <w:rsid w:val="005829D5"/>
    <w:rsid w:val="00582DB2"/>
    <w:rsid w:val="005838B6"/>
    <w:rsid w:val="00584F6B"/>
    <w:rsid w:val="0058509D"/>
    <w:rsid w:val="005854CB"/>
    <w:rsid w:val="00585C60"/>
    <w:rsid w:val="00586205"/>
    <w:rsid w:val="00586E61"/>
    <w:rsid w:val="00586FA9"/>
    <w:rsid w:val="00587ABC"/>
    <w:rsid w:val="0059100E"/>
    <w:rsid w:val="005913CF"/>
    <w:rsid w:val="005916C0"/>
    <w:rsid w:val="00592607"/>
    <w:rsid w:val="0059268F"/>
    <w:rsid w:val="0059292B"/>
    <w:rsid w:val="00592AB8"/>
    <w:rsid w:val="005934C9"/>
    <w:rsid w:val="0059562E"/>
    <w:rsid w:val="00595F40"/>
    <w:rsid w:val="0059669D"/>
    <w:rsid w:val="005966D8"/>
    <w:rsid w:val="00596CC3"/>
    <w:rsid w:val="0059763A"/>
    <w:rsid w:val="0059764E"/>
    <w:rsid w:val="005978F7"/>
    <w:rsid w:val="005A15D2"/>
    <w:rsid w:val="005A1F92"/>
    <w:rsid w:val="005A2048"/>
    <w:rsid w:val="005A35C4"/>
    <w:rsid w:val="005A37E9"/>
    <w:rsid w:val="005A4331"/>
    <w:rsid w:val="005A4A30"/>
    <w:rsid w:val="005A4C21"/>
    <w:rsid w:val="005A574C"/>
    <w:rsid w:val="005A6150"/>
    <w:rsid w:val="005A73EB"/>
    <w:rsid w:val="005A74BD"/>
    <w:rsid w:val="005A7506"/>
    <w:rsid w:val="005B0858"/>
    <w:rsid w:val="005B0BB1"/>
    <w:rsid w:val="005B0DD2"/>
    <w:rsid w:val="005B0EF9"/>
    <w:rsid w:val="005B1CA6"/>
    <w:rsid w:val="005B2883"/>
    <w:rsid w:val="005B3044"/>
    <w:rsid w:val="005B46E7"/>
    <w:rsid w:val="005B4981"/>
    <w:rsid w:val="005B4F78"/>
    <w:rsid w:val="005B54AE"/>
    <w:rsid w:val="005B605A"/>
    <w:rsid w:val="005B6697"/>
    <w:rsid w:val="005B6A8B"/>
    <w:rsid w:val="005B6AD0"/>
    <w:rsid w:val="005B6EBD"/>
    <w:rsid w:val="005B7150"/>
    <w:rsid w:val="005B73B3"/>
    <w:rsid w:val="005B73D0"/>
    <w:rsid w:val="005B7C59"/>
    <w:rsid w:val="005B7EBD"/>
    <w:rsid w:val="005C010F"/>
    <w:rsid w:val="005C01CA"/>
    <w:rsid w:val="005C03D9"/>
    <w:rsid w:val="005C054B"/>
    <w:rsid w:val="005C0645"/>
    <w:rsid w:val="005C1566"/>
    <w:rsid w:val="005C1664"/>
    <w:rsid w:val="005C217C"/>
    <w:rsid w:val="005C24EB"/>
    <w:rsid w:val="005C2DF8"/>
    <w:rsid w:val="005C2EAD"/>
    <w:rsid w:val="005C3AC7"/>
    <w:rsid w:val="005C3B55"/>
    <w:rsid w:val="005C4486"/>
    <w:rsid w:val="005C5382"/>
    <w:rsid w:val="005C6173"/>
    <w:rsid w:val="005C6331"/>
    <w:rsid w:val="005C660F"/>
    <w:rsid w:val="005C6879"/>
    <w:rsid w:val="005C708D"/>
    <w:rsid w:val="005D02C5"/>
    <w:rsid w:val="005D0538"/>
    <w:rsid w:val="005D05AF"/>
    <w:rsid w:val="005D0762"/>
    <w:rsid w:val="005D07C8"/>
    <w:rsid w:val="005D0983"/>
    <w:rsid w:val="005D141A"/>
    <w:rsid w:val="005D1E80"/>
    <w:rsid w:val="005D1EFC"/>
    <w:rsid w:val="005D24B5"/>
    <w:rsid w:val="005D31DD"/>
    <w:rsid w:val="005D3DA0"/>
    <w:rsid w:val="005D3ECE"/>
    <w:rsid w:val="005D4779"/>
    <w:rsid w:val="005D48A0"/>
    <w:rsid w:val="005D4C0A"/>
    <w:rsid w:val="005D514E"/>
    <w:rsid w:val="005D52E7"/>
    <w:rsid w:val="005D537D"/>
    <w:rsid w:val="005D59B7"/>
    <w:rsid w:val="005D5A73"/>
    <w:rsid w:val="005D5CFC"/>
    <w:rsid w:val="005D759D"/>
    <w:rsid w:val="005D7680"/>
    <w:rsid w:val="005D78AE"/>
    <w:rsid w:val="005D7973"/>
    <w:rsid w:val="005D7C14"/>
    <w:rsid w:val="005D7DC7"/>
    <w:rsid w:val="005E0580"/>
    <w:rsid w:val="005E156E"/>
    <w:rsid w:val="005E1FD7"/>
    <w:rsid w:val="005E2106"/>
    <w:rsid w:val="005E2CA1"/>
    <w:rsid w:val="005E2D8C"/>
    <w:rsid w:val="005E3406"/>
    <w:rsid w:val="005E3E9F"/>
    <w:rsid w:val="005E4361"/>
    <w:rsid w:val="005E47B8"/>
    <w:rsid w:val="005E4833"/>
    <w:rsid w:val="005E5223"/>
    <w:rsid w:val="005E550E"/>
    <w:rsid w:val="005E5742"/>
    <w:rsid w:val="005E68BD"/>
    <w:rsid w:val="005E6EC9"/>
    <w:rsid w:val="005E7308"/>
    <w:rsid w:val="005E7697"/>
    <w:rsid w:val="005E77DD"/>
    <w:rsid w:val="005E7D47"/>
    <w:rsid w:val="005E7F49"/>
    <w:rsid w:val="005F014A"/>
    <w:rsid w:val="005F0E4A"/>
    <w:rsid w:val="005F177C"/>
    <w:rsid w:val="005F2036"/>
    <w:rsid w:val="005F235A"/>
    <w:rsid w:val="005F23E8"/>
    <w:rsid w:val="005F24E3"/>
    <w:rsid w:val="005F255C"/>
    <w:rsid w:val="005F28D0"/>
    <w:rsid w:val="005F3DCD"/>
    <w:rsid w:val="005F40A8"/>
    <w:rsid w:val="005F4174"/>
    <w:rsid w:val="005F4463"/>
    <w:rsid w:val="005F44C4"/>
    <w:rsid w:val="005F450D"/>
    <w:rsid w:val="005F4626"/>
    <w:rsid w:val="005F4844"/>
    <w:rsid w:val="005F4F59"/>
    <w:rsid w:val="005F5904"/>
    <w:rsid w:val="005F63B1"/>
    <w:rsid w:val="005F791B"/>
    <w:rsid w:val="005F7B66"/>
    <w:rsid w:val="005F7D1E"/>
    <w:rsid w:val="0060004F"/>
    <w:rsid w:val="0060027E"/>
    <w:rsid w:val="00600C06"/>
    <w:rsid w:val="00600C28"/>
    <w:rsid w:val="00601115"/>
    <w:rsid w:val="00601579"/>
    <w:rsid w:val="00601D15"/>
    <w:rsid w:val="006020E0"/>
    <w:rsid w:val="00602B4C"/>
    <w:rsid w:val="00602EFF"/>
    <w:rsid w:val="0060353C"/>
    <w:rsid w:val="00603D24"/>
    <w:rsid w:val="00603EEB"/>
    <w:rsid w:val="006048A0"/>
    <w:rsid w:val="0060547E"/>
    <w:rsid w:val="0060554A"/>
    <w:rsid w:val="0060561C"/>
    <w:rsid w:val="006062C1"/>
    <w:rsid w:val="00606634"/>
    <w:rsid w:val="006066D1"/>
    <w:rsid w:val="006068E1"/>
    <w:rsid w:val="00607097"/>
    <w:rsid w:val="00610143"/>
    <w:rsid w:val="00610505"/>
    <w:rsid w:val="00610D4F"/>
    <w:rsid w:val="0061124C"/>
    <w:rsid w:val="0061155F"/>
    <w:rsid w:val="00611ADA"/>
    <w:rsid w:val="00611C2D"/>
    <w:rsid w:val="00611F40"/>
    <w:rsid w:val="0061264E"/>
    <w:rsid w:val="00612FD4"/>
    <w:rsid w:val="006133D1"/>
    <w:rsid w:val="00613406"/>
    <w:rsid w:val="0061343D"/>
    <w:rsid w:val="00614002"/>
    <w:rsid w:val="00614298"/>
    <w:rsid w:val="006152FA"/>
    <w:rsid w:val="00615AF9"/>
    <w:rsid w:val="00615B67"/>
    <w:rsid w:val="00615C09"/>
    <w:rsid w:val="00615DBE"/>
    <w:rsid w:val="006165E2"/>
    <w:rsid w:val="00616A23"/>
    <w:rsid w:val="00617255"/>
    <w:rsid w:val="00617A6B"/>
    <w:rsid w:val="00617D91"/>
    <w:rsid w:val="00620826"/>
    <w:rsid w:val="006218DC"/>
    <w:rsid w:val="00622852"/>
    <w:rsid w:val="00623172"/>
    <w:rsid w:val="006236B4"/>
    <w:rsid w:val="006237C1"/>
    <w:rsid w:val="006237D7"/>
    <w:rsid w:val="00623845"/>
    <w:rsid w:val="00623853"/>
    <w:rsid w:val="006244C1"/>
    <w:rsid w:val="00624B95"/>
    <w:rsid w:val="00624C3A"/>
    <w:rsid w:val="00624FF1"/>
    <w:rsid w:val="00625B24"/>
    <w:rsid w:val="00626A41"/>
    <w:rsid w:val="00626D8F"/>
    <w:rsid w:val="00626DB3"/>
    <w:rsid w:val="00626E94"/>
    <w:rsid w:val="0062735D"/>
    <w:rsid w:val="00627376"/>
    <w:rsid w:val="0062738B"/>
    <w:rsid w:val="006276E0"/>
    <w:rsid w:val="00627957"/>
    <w:rsid w:val="00630454"/>
    <w:rsid w:val="00630796"/>
    <w:rsid w:val="00630B38"/>
    <w:rsid w:val="0063109B"/>
    <w:rsid w:val="00631A94"/>
    <w:rsid w:val="006320D8"/>
    <w:rsid w:val="00632FF8"/>
    <w:rsid w:val="00633551"/>
    <w:rsid w:val="00633A58"/>
    <w:rsid w:val="00633D94"/>
    <w:rsid w:val="006343DF"/>
    <w:rsid w:val="00634C0E"/>
    <w:rsid w:val="00634FB6"/>
    <w:rsid w:val="0063574D"/>
    <w:rsid w:val="00635D0A"/>
    <w:rsid w:val="00635F27"/>
    <w:rsid w:val="00635FE8"/>
    <w:rsid w:val="00637341"/>
    <w:rsid w:val="00637470"/>
    <w:rsid w:val="00637481"/>
    <w:rsid w:val="006376FE"/>
    <w:rsid w:val="00637FE2"/>
    <w:rsid w:val="006417E5"/>
    <w:rsid w:val="006420D8"/>
    <w:rsid w:val="00642D6C"/>
    <w:rsid w:val="00643823"/>
    <w:rsid w:val="00643C97"/>
    <w:rsid w:val="0064480D"/>
    <w:rsid w:val="00644B93"/>
    <w:rsid w:val="006452B2"/>
    <w:rsid w:val="0064548E"/>
    <w:rsid w:val="00645606"/>
    <w:rsid w:val="0064573B"/>
    <w:rsid w:val="00645A2B"/>
    <w:rsid w:val="00645F69"/>
    <w:rsid w:val="00646500"/>
    <w:rsid w:val="00646A2F"/>
    <w:rsid w:val="00646F0C"/>
    <w:rsid w:val="00647CB5"/>
    <w:rsid w:val="00650015"/>
    <w:rsid w:val="006500CE"/>
    <w:rsid w:val="006501C9"/>
    <w:rsid w:val="006502A6"/>
    <w:rsid w:val="00650544"/>
    <w:rsid w:val="006512ED"/>
    <w:rsid w:val="00651E35"/>
    <w:rsid w:val="00651FEA"/>
    <w:rsid w:val="00652158"/>
    <w:rsid w:val="006535CD"/>
    <w:rsid w:val="00653635"/>
    <w:rsid w:val="0065452B"/>
    <w:rsid w:val="00654ADE"/>
    <w:rsid w:val="00654AF5"/>
    <w:rsid w:val="00654D17"/>
    <w:rsid w:val="00654F0D"/>
    <w:rsid w:val="00654F95"/>
    <w:rsid w:val="00655364"/>
    <w:rsid w:val="00655493"/>
    <w:rsid w:val="006562E9"/>
    <w:rsid w:val="00656861"/>
    <w:rsid w:val="00656954"/>
    <w:rsid w:val="006569ED"/>
    <w:rsid w:val="00656B3C"/>
    <w:rsid w:val="006578AF"/>
    <w:rsid w:val="00657CC5"/>
    <w:rsid w:val="00657D5F"/>
    <w:rsid w:val="00657D6B"/>
    <w:rsid w:val="006604FC"/>
    <w:rsid w:val="00660E75"/>
    <w:rsid w:val="006611B3"/>
    <w:rsid w:val="006612AF"/>
    <w:rsid w:val="006618CE"/>
    <w:rsid w:val="00661C33"/>
    <w:rsid w:val="00661F7D"/>
    <w:rsid w:val="00662202"/>
    <w:rsid w:val="006629DE"/>
    <w:rsid w:val="006633BE"/>
    <w:rsid w:val="00663B32"/>
    <w:rsid w:val="00663DEC"/>
    <w:rsid w:val="00663F0F"/>
    <w:rsid w:val="00664306"/>
    <w:rsid w:val="006651C7"/>
    <w:rsid w:val="00665680"/>
    <w:rsid w:val="00666DD4"/>
    <w:rsid w:val="006671B8"/>
    <w:rsid w:val="00667964"/>
    <w:rsid w:val="00667CD9"/>
    <w:rsid w:val="00667FC6"/>
    <w:rsid w:val="0067021C"/>
    <w:rsid w:val="00671038"/>
    <w:rsid w:val="0067118E"/>
    <w:rsid w:val="006711BA"/>
    <w:rsid w:val="00671694"/>
    <w:rsid w:val="00671E08"/>
    <w:rsid w:val="006721C0"/>
    <w:rsid w:val="006721DA"/>
    <w:rsid w:val="00673B9F"/>
    <w:rsid w:val="00673C94"/>
    <w:rsid w:val="0067464A"/>
    <w:rsid w:val="00674718"/>
    <w:rsid w:val="00674C82"/>
    <w:rsid w:val="006755D2"/>
    <w:rsid w:val="006758CC"/>
    <w:rsid w:val="00675FCD"/>
    <w:rsid w:val="00676592"/>
    <w:rsid w:val="00676B25"/>
    <w:rsid w:val="00676B31"/>
    <w:rsid w:val="0067721C"/>
    <w:rsid w:val="006773D6"/>
    <w:rsid w:val="00677965"/>
    <w:rsid w:val="00677FC4"/>
    <w:rsid w:val="00680559"/>
    <w:rsid w:val="006807A7"/>
    <w:rsid w:val="00680830"/>
    <w:rsid w:val="00680F32"/>
    <w:rsid w:val="006834D9"/>
    <w:rsid w:val="0068354B"/>
    <w:rsid w:val="00683687"/>
    <w:rsid w:val="00683D98"/>
    <w:rsid w:val="006842A9"/>
    <w:rsid w:val="00684796"/>
    <w:rsid w:val="0068550A"/>
    <w:rsid w:val="00686868"/>
    <w:rsid w:val="00686A5F"/>
    <w:rsid w:val="00686E05"/>
    <w:rsid w:val="006906A0"/>
    <w:rsid w:val="00690CC4"/>
    <w:rsid w:val="00690F28"/>
    <w:rsid w:val="00690F90"/>
    <w:rsid w:val="0069149C"/>
    <w:rsid w:val="0069170C"/>
    <w:rsid w:val="0069289E"/>
    <w:rsid w:val="006948AE"/>
    <w:rsid w:val="00694FD2"/>
    <w:rsid w:val="0069543F"/>
    <w:rsid w:val="0069558E"/>
    <w:rsid w:val="00695843"/>
    <w:rsid w:val="00696396"/>
    <w:rsid w:val="0069654A"/>
    <w:rsid w:val="00696D1C"/>
    <w:rsid w:val="00697165"/>
    <w:rsid w:val="00697F75"/>
    <w:rsid w:val="006A04C3"/>
    <w:rsid w:val="006A0CB6"/>
    <w:rsid w:val="006A1907"/>
    <w:rsid w:val="006A1BCA"/>
    <w:rsid w:val="006A23A3"/>
    <w:rsid w:val="006A2D7B"/>
    <w:rsid w:val="006A2DCE"/>
    <w:rsid w:val="006A3759"/>
    <w:rsid w:val="006A38D1"/>
    <w:rsid w:val="006A3A3D"/>
    <w:rsid w:val="006A3E06"/>
    <w:rsid w:val="006A54C7"/>
    <w:rsid w:val="006A54EF"/>
    <w:rsid w:val="006A6201"/>
    <w:rsid w:val="006A6770"/>
    <w:rsid w:val="006A67FC"/>
    <w:rsid w:val="006A6C1E"/>
    <w:rsid w:val="006A6CC3"/>
    <w:rsid w:val="006A73A3"/>
    <w:rsid w:val="006A7F36"/>
    <w:rsid w:val="006B057E"/>
    <w:rsid w:val="006B110F"/>
    <w:rsid w:val="006B156F"/>
    <w:rsid w:val="006B163D"/>
    <w:rsid w:val="006B23F1"/>
    <w:rsid w:val="006B31BE"/>
    <w:rsid w:val="006B34E1"/>
    <w:rsid w:val="006B3D9F"/>
    <w:rsid w:val="006B4518"/>
    <w:rsid w:val="006B45C3"/>
    <w:rsid w:val="006B5128"/>
    <w:rsid w:val="006B553C"/>
    <w:rsid w:val="006B5D4A"/>
    <w:rsid w:val="006B634F"/>
    <w:rsid w:val="006B65C5"/>
    <w:rsid w:val="006B6ADA"/>
    <w:rsid w:val="006B6ADB"/>
    <w:rsid w:val="006B78DF"/>
    <w:rsid w:val="006B7992"/>
    <w:rsid w:val="006B7E19"/>
    <w:rsid w:val="006C0089"/>
    <w:rsid w:val="006C11B2"/>
    <w:rsid w:val="006C13B0"/>
    <w:rsid w:val="006C1436"/>
    <w:rsid w:val="006C15AF"/>
    <w:rsid w:val="006C1928"/>
    <w:rsid w:val="006C1D02"/>
    <w:rsid w:val="006C2BC3"/>
    <w:rsid w:val="006C31CA"/>
    <w:rsid w:val="006C33F9"/>
    <w:rsid w:val="006C375D"/>
    <w:rsid w:val="006C37C4"/>
    <w:rsid w:val="006C38A0"/>
    <w:rsid w:val="006C4168"/>
    <w:rsid w:val="006C4CA3"/>
    <w:rsid w:val="006C5A99"/>
    <w:rsid w:val="006C5DF2"/>
    <w:rsid w:val="006C60EF"/>
    <w:rsid w:val="006C65A7"/>
    <w:rsid w:val="006C65D3"/>
    <w:rsid w:val="006C73CC"/>
    <w:rsid w:val="006C7D5E"/>
    <w:rsid w:val="006C7DA8"/>
    <w:rsid w:val="006D0457"/>
    <w:rsid w:val="006D2083"/>
    <w:rsid w:val="006D2921"/>
    <w:rsid w:val="006D2DBD"/>
    <w:rsid w:val="006D3489"/>
    <w:rsid w:val="006D3EC2"/>
    <w:rsid w:val="006D4C9C"/>
    <w:rsid w:val="006D548F"/>
    <w:rsid w:val="006D5AD5"/>
    <w:rsid w:val="006D5E32"/>
    <w:rsid w:val="006D62F5"/>
    <w:rsid w:val="006D66CB"/>
    <w:rsid w:val="006D6877"/>
    <w:rsid w:val="006D73F3"/>
    <w:rsid w:val="006D79EA"/>
    <w:rsid w:val="006E0EE5"/>
    <w:rsid w:val="006E0FB7"/>
    <w:rsid w:val="006E1326"/>
    <w:rsid w:val="006E1622"/>
    <w:rsid w:val="006E1B7A"/>
    <w:rsid w:val="006E1B88"/>
    <w:rsid w:val="006E2849"/>
    <w:rsid w:val="006E2B86"/>
    <w:rsid w:val="006E2EDD"/>
    <w:rsid w:val="006E37B3"/>
    <w:rsid w:val="006E3B7B"/>
    <w:rsid w:val="006E4040"/>
    <w:rsid w:val="006E4290"/>
    <w:rsid w:val="006E4FBB"/>
    <w:rsid w:val="006E535E"/>
    <w:rsid w:val="006E5F34"/>
    <w:rsid w:val="006E5F63"/>
    <w:rsid w:val="006E64C1"/>
    <w:rsid w:val="006E6769"/>
    <w:rsid w:val="006E792A"/>
    <w:rsid w:val="006F02C4"/>
    <w:rsid w:val="006F031C"/>
    <w:rsid w:val="006F034D"/>
    <w:rsid w:val="006F0D76"/>
    <w:rsid w:val="006F16E0"/>
    <w:rsid w:val="006F1EAB"/>
    <w:rsid w:val="006F2924"/>
    <w:rsid w:val="006F35BF"/>
    <w:rsid w:val="006F42DE"/>
    <w:rsid w:val="006F4968"/>
    <w:rsid w:val="006F4BF2"/>
    <w:rsid w:val="006F56C4"/>
    <w:rsid w:val="006F56D6"/>
    <w:rsid w:val="006F5940"/>
    <w:rsid w:val="006F612A"/>
    <w:rsid w:val="006F6F8C"/>
    <w:rsid w:val="006F7466"/>
    <w:rsid w:val="006F7DE8"/>
    <w:rsid w:val="007003B0"/>
    <w:rsid w:val="007009FC"/>
    <w:rsid w:val="00700C31"/>
    <w:rsid w:val="00701204"/>
    <w:rsid w:val="00701C35"/>
    <w:rsid w:val="00701DBA"/>
    <w:rsid w:val="00702A80"/>
    <w:rsid w:val="007030A1"/>
    <w:rsid w:val="00703BA7"/>
    <w:rsid w:val="00703C49"/>
    <w:rsid w:val="00703F40"/>
    <w:rsid w:val="00704348"/>
    <w:rsid w:val="00704560"/>
    <w:rsid w:val="007047A9"/>
    <w:rsid w:val="00704BE3"/>
    <w:rsid w:val="007050EF"/>
    <w:rsid w:val="007056DA"/>
    <w:rsid w:val="00705A57"/>
    <w:rsid w:val="00705BBE"/>
    <w:rsid w:val="00705C6A"/>
    <w:rsid w:val="00706562"/>
    <w:rsid w:val="007071E3"/>
    <w:rsid w:val="00707277"/>
    <w:rsid w:val="00707440"/>
    <w:rsid w:val="00710389"/>
    <w:rsid w:val="007103B5"/>
    <w:rsid w:val="00710E18"/>
    <w:rsid w:val="00710E5F"/>
    <w:rsid w:val="00710F1A"/>
    <w:rsid w:val="0071113F"/>
    <w:rsid w:val="00711255"/>
    <w:rsid w:val="00711413"/>
    <w:rsid w:val="0071196B"/>
    <w:rsid w:val="0071228C"/>
    <w:rsid w:val="0071283F"/>
    <w:rsid w:val="00712843"/>
    <w:rsid w:val="007129A9"/>
    <w:rsid w:val="00712F69"/>
    <w:rsid w:val="00712F6D"/>
    <w:rsid w:val="00713B13"/>
    <w:rsid w:val="00713E8F"/>
    <w:rsid w:val="00714572"/>
    <w:rsid w:val="00714971"/>
    <w:rsid w:val="00715332"/>
    <w:rsid w:val="007155BE"/>
    <w:rsid w:val="00716806"/>
    <w:rsid w:val="00716975"/>
    <w:rsid w:val="007175E2"/>
    <w:rsid w:val="00717FA1"/>
    <w:rsid w:val="00720174"/>
    <w:rsid w:val="007201C0"/>
    <w:rsid w:val="00720536"/>
    <w:rsid w:val="00720684"/>
    <w:rsid w:val="00720BF4"/>
    <w:rsid w:val="00721590"/>
    <w:rsid w:val="007220A3"/>
    <w:rsid w:val="0072299E"/>
    <w:rsid w:val="00722D19"/>
    <w:rsid w:val="0072386F"/>
    <w:rsid w:val="00723EA8"/>
    <w:rsid w:val="00724060"/>
    <w:rsid w:val="00725162"/>
    <w:rsid w:val="0072542E"/>
    <w:rsid w:val="0072566E"/>
    <w:rsid w:val="00725C8B"/>
    <w:rsid w:val="00725E9B"/>
    <w:rsid w:val="00726630"/>
    <w:rsid w:val="00727778"/>
    <w:rsid w:val="00731368"/>
    <w:rsid w:val="007320E4"/>
    <w:rsid w:val="0073251A"/>
    <w:rsid w:val="00732BDB"/>
    <w:rsid w:val="00734774"/>
    <w:rsid w:val="00735C62"/>
    <w:rsid w:val="00735D4F"/>
    <w:rsid w:val="007370E5"/>
    <w:rsid w:val="00737696"/>
    <w:rsid w:val="00737B36"/>
    <w:rsid w:val="00740034"/>
    <w:rsid w:val="0074068E"/>
    <w:rsid w:val="00740BCA"/>
    <w:rsid w:val="007410C4"/>
    <w:rsid w:val="00741627"/>
    <w:rsid w:val="00741688"/>
    <w:rsid w:val="00741D52"/>
    <w:rsid w:val="007423ED"/>
    <w:rsid w:val="00742569"/>
    <w:rsid w:val="007430D1"/>
    <w:rsid w:val="007436D9"/>
    <w:rsid w:val="007442B4"/>
    <w:rsid w:val="007444D0"/>
    <w:rsid w:val="00744556"/>
    <w:rsid w:val="007447C2"/>
    <w:rsid w:val="00744FAC"/>
    <w:rsid w:val="0074517C"/>
    <w:rsid w:val="00745348"/>
    <w:rsid w:val="00745359"/>
    <w:rsid w:val="00745CD3"/>
    <w:rsid w:val="00746CCE"/>
    <w:rsid w:val="00746D28"/>
    <w:rsid w:val="007470A0"/>
    <w:rsid w:val="00747113"/>
    <w:rsid w:val="0074767C"/>
    <w:rsid w:val="00747D37"/>
    <w:rsid w:val="00747F0A"/>
    <w:rsid w:val="00750ADF"/>
    <w:rsid w:val="00751439"/>
    <w:rsid w:val="007516CF"/>
    <w:rsid w:val="00751ACB"/>
    <w:rsid w:val="0075223C"/>
    <w:rsid w:val="00752334"/>
    <w:rsid w:val="00753666"/>
    <w:rsid w:val="007538AF"/>
    <w:rsid w:val="007539CB"/>
    <w:rsid w:val="00753E0D"/>
    <w:rsid w:val="0075405E"/>
    <w:rsid w:val="00754B54"/>
    <w:rsid w:val="0075520F"/>
    <w:rsid w:val="00755A61"/>
    <w:rsid w:val="00755B2D"/>
    <w:rsid w:val="00755B58"/>
    <w:rsid w:val="007564B4"/>
    <w:rsid w:val="00756C34"/>
    <w:rsid w:val="00756D39"/>
    <w:rsid w:val="00756F98"/>
    <w:rsid w:val="007575FD"/>
    <w:rsid w:val="00757A21"/>
    <w:rsid w:val="00757F12"/>
    <w:rsid w:val="0076026F"/>
    <w:rsid w:val="007605D9"/>
    <w:rsid w:val="00760A40"/>
    <w:rsid w:val="00761248"/>
    <w:rsid w:val="0076136E"/>
    <w:rsid w:val="0076202D"/>
    <w:rsid w:val="0076238F"/>
    <w:rsid w:val="007624E5"/>
    <w:rsid w:val="00762851"/>
    <w:rsid w:val="007628F3"/>
    <w:rsid w:val="00762981"/>
    <w:rsid w:val="007632F0"/>
    <w:rsid w:val="00763491"/>
    <w:rsid w:val="007643A3"/>
    <w:rsid w:val="007646CD"/>
    <w:rsid w:val="00764FB6"/>
    <w:rsid w:val="00765345"/>
    <w:rsid w:val="007653F4"/>
    <w:rsid w:val="00765607"/>
    <w:rsid w:val="00766341"/>
    <w:rsid w:val="00766CA7"/>
    <w:rsid w:val="00767057"/>
    <w:rsid w:val="00767163"/>
    <w:rsid w:val="00767AA3"/>
    <w:rsid w:val="007703C4"/>
    <w:rsid w:val="00770FE1"/>
    <w:rsid w:val="0077230A"/>
    <w:rsid w:val="00772310"/>
    <w:rsid w:val="007727B8"/>
    <w:rsid w:val="00772AE9"/>
    <w:rsid w:val="00772B18"/>
    <w:rsid w:val="00772BEB"/>
    <w:rsid w:val="00773B0E"/>
    <w:rsid w:val="007741B9"/>
    <w:rsid w:val="007744AC"/>
    <w:rsid w:val="00774EB7"/>
    <w:rsid w:val="00775034"/>
    <w:rsid w:val="00775879"/>
    <w:rsid w:val="00775A35"/>
    <w:rsid w:val="0077730E"/>
    <w:rsid w:val="00780143"/>
    <w:rsid w:val="007807D2"/>
    <w:rsid w:val="00780820"/>
    <w:rsid w:val="00781C79"/>
    <w:rsid w:val="00781EF3"/>
    <w:rsid w:val="007822A7"/>
    <w:rsid w:val="00782905"/>
    <w:rsid w:val="0078322C"/>
    <w:rsid w:val="00783A0C"/>
    <w:rsid w:val="00783FC1"/>
    <w:rsid w:val="0078418C"/>
    <w:rsid w:val="007847B6"/>
    <w:rsid w:val="00784A82"/>
    <w:rsid w:val="007852DC"/>
    <w:rsid w:val="0078559E"/>
    <w:rsid w:val="00785CEA"/>
    <w:rsid w:val="00785E81"/>
    <w:rsid w:val="00786B1F"/>
    <w:rsid w:val="00786D0E"/>
    <w:rsid w:val="007875CD"/>
    <w:rsid w:val="007878FE"/>
    <w:rsid w:val="007900CE"/>
    <w:rsid w:val="00790A11"/>
    <w:rsid w:val="00790A82"/>
    <w:rsid w:val="00790C23"/>
    <w:rsid w:val="00790EDD"/>
    <w:rsid w:val="007912CD"/>
    <w:rsid w:val="00791B0D"/>
    <w:rsid w:val="00792481"/>
    <w:rsid w:val="00793371"/>
    <w:rsid w:val="007939D7"/>
    <w:rsid w:val="00793A27"/>
    <w:rsid w:val="00793BAC"/>
    <w:rsid w:val="007943CD"/>
    <w:rsid w:val="00794953"/>
    <w:rsid w:val="007955E4"/>
    <w:rsid w:val="00795799"/>
    <w:rsid w:val="0079600F"/>
    <w:rsid w:val="007965E5"/>
    <w:rsid w:val="00796D00"/>
    <w:rsid w:val="007970D1"/>
    <w:rsid w:val="00797EB4"/>
    <w:rsid w:val="007A0B7B"/>
    <w:rsid w:val="007A0F1C"/>
    <w:rsid w:val="007A1FF5"/>
    <w:rsid w:val="007A259E"/>
    <w:rsid w:val="007A27E6"/>
    <w:rsid w:val="007A286D"/>
    <w:rsid w:val="007A31B9"/>
    <w:rsid w:val="007A31BD"/>
    <w:rsid w:val="007A396B"/>
    <w:rsid w:val="007A3BA2"/>
    <w:rsid w:val="007A413D"/>
    <w:rsid w:val="007A4249"/>
    <w:rsid w:val="007A4525"/>
    <w:rsid w:val="007A4EC4"/>
    <w:rsid w:val="007A5022"/>
    <w:rsid w:val="007A58BA"/>
    <w:rsid w:val="007A5A30"/>
    <w:rsid w:val="007A5BF2"/>
    <w:rsid w:val="007A6082"/>
    <w:rsid w:val="007A60C8"/>
    <w:rsid w:val="007A6190"/>
    <w:rsid w:val="007A6BFF"/>
    <w:rsid w:val="007A714F"/>
    <w:rsid w:val="007A724F"/>
    <w:rsid w:val="007A73B5"/>
    <w:rsid w:val="007A78DA"/>
    <w:rsid w:val="007A7AC3"/>
    <w:rsid w:val="007B1604"/>
    <w:rsid w:val="007B1B20"/>
    <w:rsid w:val="007B3E45"/>
    <w:rsid w:val="007B3FE3"/>
    <w:rsid w:val="007B40C3"/>
    <w:rsid w:val="007B4301"/>
    <w:rsid w:val="007B46DE"/>
    <w:rsid w:val="007B513D"/>
    <w:rsid w:val="007B5221"/>
    <w:rsid w:val="007B55B1"/>
    <w:rsid w:val="007B586C"/>
    <w:rsid w:val="007B5A02"/>
    <w:rsid w:val="007B5EF2"/>
    <w:rsid w:val="007B7795"/>
    <w:rsid w:val="007B7E02"/>
    <w:rsid w:val="007C0C98"/>
    <w:rsid w:val="007C1703"/>
    <w:rsid w:val="007C1898"/>
    <w:rsid w:val="007C19FF"/>
    <w:rsid w:val="007C2092"/>
    <w:rsid w:val="007C22AD"/>
    <w:rsid w:val="007C28A1"/>
    <w:rsid w:val="007C2908"/>
    <w:rsid w:val="007C2D20"/>
    <w:rsid w:val="007C3ABD"/>
    <w:rsid w:val="007C3BF2"/>
    <w:rsid w:val="007C4792"/>
    <w:rsid w:val="007C4B3A"/>
    <w:rsid w:val="007C4D5C"/>
    <w:rsid w:val="007C52E7"/>
    <w:rsid w:val="007C54DE"/>
    <w:rsid w:val="007C5558"/>
    <w:rsid w:val="007C57FD"/>
    <w:rsid w:val="007C6061"/>
    <w:rsid w:val="007C6B64"/>
    <w:rsid w:val="007C6E2A"/>
    <w:rsid w:val="007C7794"/>
    <w:rsid w:val="007C7891"/>
    <w:rsid w:val="007D0680"/>
    <w:rsid w:val="007D0734"/>
    <w:rsid w:val="007D2305"/>
    <w:rsid w:val="007D25A7"/>
    <w:rsid w:val="007D2CD2"/>
    <w:rsid w:val="007D3091"/>
    <w:rsid w:val="007D31AB"/>
    <w:rsid w:val="007D31C0"/>
    <w:rsid w:val="007D3377"/>
    <w:rsid w:val="007D3A69"/>
    <w:rsid w:val="007D3E9B"/>
    <w:rsid w:val="007D437A"/>
    <w:rsid w:val="007D4604"/>
    <w:rsid w:val="007D486E"/>
    <w:rsid w:val="007D4AC8"/>
    <w:rsid w:val="007D5B64"/>
    <w:rsid w:val="007D5D67"/>
    <w:rsid w:val="007D5E2C"/>
    <w:rsid w:val="007D5ED3"/>
    <w:rsid w:val="007D5FB7"/>
    <w:rsid w:val="007D6805"/>
    <w:rsid w:val="007D693E"/>
    <w:rsid w:val="007D75E3"/>
    <w:rsid w:val="007E11D7"/>
    <w:rsid w:val="007E1595"/>
    <w:rsid w:val="007E15A2"/>
    <w:rsid w:val="007E16AA"/>
    <w:rsid w:val="007E2373"/>
    <w:rsid w:val="007E29A7"/>
    <w:rsid w:val="007E2B3F"/>
    <w:rsid w:val="007E3340"/>
    <w:rsid w:val="007E4AE9"/>
    <w:rsid w:val="007E5C45"/>
    <w:rsid w:val="007E5E78"/>
    <w:rsid w:val="007E63E6"/>
    <w:rsid w:val="007E67DE"/>
    <w:rsid w:val="007E6852"/>
    <w:rsid w:val="007E68CF"/>
    <w:rsid w:val="007E7763"/>
    <w:rsid w:val="007E7824"/>
    <w:rsid w:val="007E7CA2"/>
    <w:rsid w:val="007E7FAF"/>
    <w:rsid w:val="007E7FE2"/>
    <w:rsid w:val="007F0FB0"/>
    <w:rsid w:val="007F1EC8"/>
    <w:rsid w:val="007F25A4"/>
    <w:rsid w:val="007F28E8"/>
    <w:rsid w:val="007F3073"/>
    <w:rsid w:val="007F31F5"/>
    <w:rsid w:val="007F3DE5"/>
    <w:rsid w:val="007F3E62"/>
    <w:rsid w:val="007F40B4"/>
    <w:rsid w:val="007F49B1"/>
    <w:rsid w:val="007F5141"/>
    <w:rsid w:val="007F6177"/>
    <w:rsid w:val="007F6588"/>
    <w:rsid w:val="007F6B84"/>
    <w:rsid w:val="007F6BE1"/>
    <w:rsid w:val="007F6C1D"/>
    <w:rsid w:val="007F6FE3"/>
    <w:rsid w:val="007F76B8"/>
    <w:rsid w:val="007F79D2"/>
    <w:rsid w:val="007F7DEE"/>
    <w:rsid w:val="0080104A"/>
    <w:rsid w:val="008017A6"/>
    <w:rsid w:val="00801FD9"/>
    <w:rsid w:val="00802874"/>
    <w:rsid w:val="008029BF"/>
    <w:rsid w:val="00802A08"/>
    <w:rsid w:val="00802AD6"/>
    <w:rsid w:val="00802D66"/>
    <w:rsid w:val="0080314C"/>
    <w:rsid w:val="00803241"/>
    <w:rsid w:val="008041EC"/>
    <w:rsid w:val="00804456"/>
    <w:rsid w:val="00804608"/>
    <w:rsid w:val="00804E8B"/>
    <w:rsid w:val="0080597F"/>
    <w:rsid w:val="00805D63"/>
    <w:rsid w:val="00806038"/>
    <w:rsid w:val="0080625B"/>
    <w:rsid w:val="00806F09"/>
    <w:rsid w:val="00806F19"/>
    <w:rsid w:val="00806F9F"/>
    <w:rsid w:val="008072E5"/>
    <w:rsid w:val="0080748F"/>
    <w:rsid w:val="00807C6E"/>
    <w:rsid w:val="00810329"/>
    <w:rsid w:val="00810D50"/>
    <w:rsid w:val="008119AF"/>
    <w:rsid w:val="008119B8"/>
    <w:rsid w:val="00813D12"/>
    <w:rsid w:val="008141CA"/>
    <w:rsid w:val="008141ED"/>
    <w:rsid w:val="0081441A"/>
    <w:rsid w:val="008146C3"/>
    <w:rsid w:val="0081547F"/>
    <w:rsid w:val="00815585"/>
    <w:rsid w:val="008157C8"/>
    <w:rsid w:val="00816267"/>
    <w:rsid w:val="008163E4"/>
    <w:rsid w:val="008164E7"/>
    <w:rsid w:val="008167F2"/>
    <w:rsid w:val="008176A6"/>
    <w:rsid w:val="00817966"/>
    <w:rsid w:val="00817B5C"/>
    <w:rsid w:val="00817F0E"/>
    <w:rsid w:val="008202E2"/>
    <w:rsid w:val="0082178D"/>
    <w:rsid w:val="00821928"/>
    <w:rsid w:val="008219F8"/>
    <w:rsid w:val="00823407"/>
    <w:rsid w:val="00824324"/>
    <w:rsid w:val="0082437E"/>
    <w:rsid w:val="0082468F"/>
    <w:rsid w:val="0082480C"/>
    <w:rsid w:val="008249CD"/>
    <w:rsid w:val="00825680"/>
    <w:rsid w:val="008258E4"/>
    <w:rsid w:val="00825B27"/>
    <w:rsid w:val="00825F69"/>
    <w:rsid w:val="008260DF"/>
    <w:rsid w:val="00826358"/>
    <w:rsid w:val="008270DE"/>
    <w:rsid w:val="008274A0"/>
    <w:rsid w:val="00831C55"/>
    <w:rsid w:val="00831D89"/>
    <w:rsid w:val="00832389"/>
    <w:rsid w:val="00832E62"/>
    <w:rsid w:val="00833C32"/>
    <w:rsid w:val="0083408F"/>
    <w:rsid w:val="0083431D"/>
    <w:rsid w:val="00834815"/>
    <w:rsid w:val="008351CD"/>
    <w:rsid w:val="008351E8"/>
    <w:rsid w:val="00835462"/>
    <w:rsid w:val="00836ED9"/>
    <w:rsid w:val="008379DC"/>
    <w:rsid w:val="00840B59"/>
    <w:rsid w:val="00841545"/>
    <w:rsid w:val="0084194D"/>
    <w:rsid w:val="00841A25"/>
    <w:rsid w:val="00842931"/>
    <w:rsid w:val="00842BF9"/>
    <w:rsid w:val="00843668"/>
    <w:rsid w:val="00843B8B"/>
    <w:rsid w:val="00843D36"/>
    <w:rsid w:val="00843E5E"/>
    <w:rsid w:val="0084421E"/>
    <w:rsid w:val="0084469D"/>
    <w:rsid w:val="008447C1"/>
    <w:rsid w:val="00844873"/>
    <w:rsid w:val="00844A12"/>
    <w:rsid w:val="00844DEB"/>
    <w:rsid w:val="008450E2"/>
    <w:rsid w:val="00845107"/>
    <w:rsid w:val="008458F4"/>
    <w:rsid w:val="00846EEF"/>
    <w:rsid w:val="008475EE"/>
    <w:rsid w:val="008479C8"/>
    <w:rsid w:val="00847C76"/>
    <w:rsid w:val="00847CC8"/>
    <w:rsid w:val="00850D8D"/>
    <w:rsid w:val="008512E7"/>
    <w:rsid w:val="00851654"/>
    <w:rsid w:val="00851903"/>
    <w:rsid w:val="00851C60"/>
    <w:rsid w:val="008526F7"/>
    <w:rsid w:val="008536DA"/>
    <w:rsid w:val="00853993"/>
    <w:rsid w:val="00853CCC"/>
    <w:rsid w:val="0085433F"/>
    <w:rsid w:val="00854445"/>
    <w:rsid w:val="00854738"/>
    <w:rsid w:val="00855699"/>
    <w:rsid w:val="008566CC"/>
    <w:rsid w:val="0085691E"/>
    <w:rsid w:val="00856F07"/>
    <w:rsid w:val="00857313"/>
    <w:rsid w:val="00857F9C"/>
    <w:rsid w:val="00860497"/>
    <w:rsid w:val="008607CB"/>
    <w:rsid w:val="00860DD8"/>
    <w:rsid w:val="0086113A"/>
    <w:rsid w:val="00862598"/>
    <w:rsid w:val="00862730"/>
    <w:rsid w:val="00862CAB"/>
    <w:rsid w:val="00863371"/>
    <w:rsid w:val="008635CB"/>
    <w:rsid w:val="008639CE"/>
    <w:rsid w:val="00863FB7"/>
    <w:rsid w:val="00864323"/>
    <w:rsid w:val="008647AD"/>
    <w:rsid w:val="00865ED8"/>
    <w:rsid w:val="008661A8"/>
    <w:rsid w:val="00866F43"/>
    <w:rsid w:val="008673B0"/>
    <w:rsid w:val="00867C5A"/>
    <w:rsid w:val="00870A1B"/>
    <w:rsid w:val="00872013"/>
    <w:rsid w:val="00872405"/>
    <w:rsid w:val="00872925"/>
    <w:rsid w:val="00872ACF"/>
    <w:rsid w:val="00873C2C"/>
    <w:rsid w:val="00875EC3"/>
    <w:rsid w:val="0087686D"/>
    <w:rsid w:val="008768F3"/>
    <w:rsid w:val="00876F5F"/>
    <w:rsid w:val="00877219"/>
    <w:rsid w:val="008775A8"/>
    <w:rsid w:val="00880DDC"/>
    <w:rsid w:val="00881C40"/>
    <w:rsid w:val="00882384"/>
    <w:rsid w:val="008823E6"/>
    <w:rsid w:val="00882466"/>
    <w:rsid w:val="008835BB"/>
    <w:rsid w:val="00883C84"/>
    <w:rsid w:val="008849D5"/>
    <w:rsid w:val="00884C3C"/>
    <w:rsid w:val="00884CFC"/>
    <w:rsid w:val="00884EC0"/>
    <w:rsid w:val="0088557B"/>
    <w:rsid w:val="00885A0E"/>
    <w:rsid w:val="00887F56"/>
    <w:rsid w:val="00890A67"/>
    <w:rsid w:val="00890E59"/>
    <w:rsid w:val="008911E2"/>
    <w:rsid w:val="0089203A"/>
    <w:rsid w:val="0089252A"/>
    <w:rsid w:val="00892550"/>
    <w:rsid w:val="00893444"/>
    <w:rsid w:val="0089374F"/>
    <w:rsid w:val="00893AFE"/>
    <w:rsid w:val="00894323"/>
    <w:rsid w:val="0089465A"/>
    <w:rsid w:val="00894742"/>
    <w:rsid w:val="0089498C"/>
    <w:rsid w:val="00894D05"/>
    <w:rsid w:val="00895C77"/>
    <w:rsid w:val="008961B0"/>
    <w:rsid w:val="00896348"/>
    <w:rsid w:val="00896A3C"/>
    <w:rsid w:val="00897087"/>
    <w:rsid w:val="008A0044"/>
    <w:rsid w:val="008A0B16"/>
    <w:rsid w:val="008A0B40"/>
    <w:rsid w:val="008A110B"/>
    <w:rsid w:val="008A1293"/>
    <w:rsid w:val="008A1505"/>
    <w:rsid w:val="008A18BE"/>
    <w:rsid w:val="008A364F"/>
    <w:rsid w:val="008A3741"/>
    <w:rsid w:val="008A3E2B"/>
    <w:rsid w:val="008A3FE9"/>
    <w:rsid w:val="008A49C1"/>
    <w:rsid w:val="008A5388"/>
    <w:rsid w:val="008A5B8B"/>
    <w:rsid w:val="008A5C3C"/>
    <w:rsid w:val="008A61A1"/>
    <w:rsid w:val="008A66B9"/>
    <w:rsid w:val="008A6A33"/>
    <w:rsid w:val="008A6C79"/>
    <w:rsid w:val="008A79E6"/>
    <w:rsid w:val="008A7C8C"/>
    <w:rsid w:val="008B0729"/>
    <w:rsid w:val="008B0808"/>
    <w:rsid w:val="008B09BC"/>
    <w:rsid w:val="008B0BB8"/>
    <w:rsid w:val="008B0F8D"/>
    <w:rsid w:val="008B177D"/>
    <w:rsid w:val="008B17FD"/>
    <w:rsid w:val="008B2BE7"/>
    <w:rsid w:val="008B2C28"/>
    <w:rsid w:val="008B4A81"/>
    <w:rsid w:val="008B4CE6"/>
    <w:rsid w:val="008B4E7B"/>
    <w:rsid w:val="008B5B39"/>
    <w:rsid w:val="008B5E5A"/>
    <w:rsid w:val="008B6205"/>
    <w:rsid w:val="008B6466"/>
    <w:rsid w:val="008B6A04"/>
    <w:rsid w:val="008B778E"/>
    <w:rsid w:val="008C0650"/>
    <w:rsid w:val="008C06B5"/>
    <w:rsid w:val="008C0C8D"/>
    <w:rsid w:val="008C1201"/>
    <w:rsid w:val="008C199E"/>
    <w:rsid w:val="008C2228"/>
    <w:rsid w:val="008C23DC"/>
    <w:rsid w:val="008C2C64"/>
    <w:rsid w:val="008C30EF"/>
    <w:rsid w:val="008C357F"/>
    <w:rsid w:val="008C373C"/>
    <w:rsid w:val="008C3D08"/>
    <w:rsid w:val="008C3DF7"/>
    <w:rsid w:val="008C4338"/>
    <w:rsid w:val="008C49B1"/>
    <w:rsid w:val="008C5609"/>
    <w:rsid w:val="008C5660"/>
    <w:rsid w:val="008C5B4C"/>
    <w:rsid w:val="008C5C54"/>
    <w:rsid w:val="008C70CA"/>
    <w:rsid w:val="008C7308"/>
    <w:rsid w:val="008C7536"/>
    <w:rsid w:val="008D026F"/>
    <w:rsid w:val="008D0505"/>
    <w:rsid w:val="008D087B"/>
    <w:rsid w:val="008D2B3A"/>
    <w:rsid w:val="008D2DAA"/>
    <w:rsid w:val="008D3947"/>
    <w:rsid w:val="008D3976"/>
    <w:rsid w:val="008D3CDB"/>
    <w:rsid w:val="008D3CF6"/>
    <w:rsid w:val="008D418B"/>
    <w:rsid w:val="008D45E6"/>
    <w:rsid w:val="008D54A2"/>
    <w:rsid w:val="008D56D2"/>
    <w:rsid w:val="008D56F9"/>
    <w:rsid w:val="008D5A83"/>
    <w:rsid w:val="008D6844"/>
    <w:rsid w:val="008D695F"/>
    <w:rsid w:val="008D719E"/>
    <w:rsid w:val="008D723A"/>
    <w:rsid w:val="008D730C"/>
    <w:rsid w:val="008D7680"/>
    <w:rsid w:val="008D76E5"/>
    <w:rsid w:val="008D782B"/>
    <w:rsid w:val="008E0068"/>
    <w:rsid w:val="008E0B73"/>
    <w:rsid w:val="008E1425"/>
    <w:rsid w:val="008E18A4"/>
    <w:rsid w:val="008E1A34"/>
    <w:rsid w:val="008E1A49"/>
    <w:rsid w:val="008E244C"/>
    <w:rsid w:val="008E2B55"/>
    <w:rsid w:val="008E42DF"/>
    <w:rsid w:val="008E4781"/>
    <w:rsid w:val="008E5377"/>
    <w:rsid w:val="008E5EC7"/>
    <w:rsid w:val="008E62A1"/>
    <w:rsid w:val="008E631E"/>
    <w:rsid w:val="008E6EFE"/>
    <w:rsid w:val="008E7605"/>
    <w:rsid w:val="008E76B5"/>
    <w:rsid w:val="008E7859"/>
    <w:rsid w:val="008E7DBF"/>
    <w:rsid w:val="008F0070"/>
    <w:rsid w:val="008F084E"/>
    <w:rsid w:val="008F0985"/>
    <w:rsid w:val="008F1660"/>
    <w:rsid w:val="008F1813"/>
    <w:rsid w:val="008F1EEF"/>
    <w:rsid w:val="008F1FE6"/>
    <w:rsid w:val="008F23B0"/>
    <w:rsid w:val="008F2430"/>
    <w:rsid w:val="008F36EB"/>
    <w:rsid w:val="008F3BBC"/>
    <w:rsid w:val="008F3D94"/>
    <w:rsid w:val="008F4127"/>
    <w:rsid w:val="008F44DA"/>
    <w:rsid w:val="008F4CEF"/>
    <w:rsid w:val="008F56C2"/>
    <w:rsid w:val="008F5EDD"/>
    <w:rsid w:val="008F5FF8"/>
    <w:rsid w:val="008F6155"/>
    <w:rsid w:val="008F7484"/>
    <w:rsid w:val="008F75D6"/>
    <w:rsid w:val="008F760E"/>
    <w:rsid w:val="008F7691"/>
    <w:rsid w:val="008F7AC0"/>
    <w:rsid w:val="008F7B82"/>
    <w:rsid w:val="008F7F75"/>
    <w:rsid w:val="008F7FE1"/>
    <w:rsid w:val="00900689"/>
    <w:rsid w:val="00900707"/>
    <w:rsid w:val="00900AD3"/>
    <w:rsid w:val="00901438"/>
    <w:rsid w:val="00901906"/>
    <w:rsid w:val="0090289D"/>
    <w:rsid w:val="0090297A"/>
    <w:rsid w:val="009029C0"/>
    <w:rsid w:val="00902ECB"/>
    <w:rsid w:val="00902F53"/>
    <w:rsid w:val="009035DD"/>
    <w:rsid w:val="009037B2"/>
    <w:rsid w:val="00903F25"/>
    <w:rsid w:val="00904022"/>
    <w:rsid w:val="00904EC5"/>
    <w:rsid w:val="00905409"/>
    <w:rsid w:val="00906195"/>
    <w:rsid w:val="009064B6"/>
    <w:rsid w:val="00906B37"/>
    <w:rsid w:val="00906EC1"/>
    <w:rsid w:val="00910052"/>
    <w:rsid w:val="00910507"/>
    <w:rsid w:val="0091086A"/>
    <w:rsid w:val="00910BC3"/>
    <w:rsid w:val="00910C7D"/>
    <w:rsid w:val="00911263"/>
    <w:rsid w:val="00911C4A"/>
    <w:rsid w:val="00912575"/>
    <w:rsid w:val="00913001"/>
    <w:rsid w:val="009132C2"/>
    <w:rsid w:val="0091439A"/>
    <w:rsid w:val="009144F9"/>
    <w:rsid w:val="00915248"/>
    <w:rsid w:val="009158AF"/>
    <w:rsid w:val="00915B44"/>
    <w:rsid w:val="009162B7"/>
    <w:rsid w:val="00916601"/>
    <w:rsid w:val="00916C09"/>
    <w:rsid w:val="00916F2C"/>
    <w:rsid w:val="0091750E"/>
    <w:rsid w:val="009178AB"/>
    <w:rsid w:val="00917A07"/>
    <w:rsid w:val="0092052F"/>
    <w:rsid w:val="00920AC8"/>
    <w:rsid w:val="00921AC6"/>
    <w:rsid w:val="00921CCF"/>
    <w:rsid w:val="009224C4"/>
    <w:rsid w:val="00923130"/>
    <w:rsid w:val="0092314E"/>
    <w:rsid w:val="009234A8"/>
    <w:rsid w:val="009242ED"/>
    <w:rsid w:val="00924686"/>
    <w:rsid w:val="009254E5"/>
    <w:rsid w:val="00925C60"/>
    <w:rsid w:val="00925E7B"/>
    <w:rsid w:val="009262EE"/>
    <w:rsid w:val="009266B0"/>
    <w:rsid w:val="009269F5"/>
    <w:rsid w:val="00926AA3"/>
    <w:rsid w:val="00926CDD"/>
    <w:rsid w:val="00926E24"/>
    <w:rsid w:val="0092704B"/>
    <w:rsid w:val="00927174"/>
    <w:rsid w:val="009271FB"/>
    <w:rsid w:val="00927BE4"/>
    <w:rsid w:val="00927D82"/>
    <w:rsid w:val="00927ED8"/>
    <w:rsid w:val="009308B5"/>
    <w:rsid w:val="00930A2C"/>
    <w:rsid w:val="00931342"/>
    <w:rsid w:val="00931782"/>
    <w:rsid w:val="00932847"/>
    <w:rsid w:val="0093287A"/>
    <w:rsid w:val="00933020"/>
    <w:rsid w:val="00933326"/>
    <w:rsid w:val="00934BD6"/>
    <w:rsid w:val="0093517E"/>
    <w:rsid w:val="00935262"/>
    <w:rsid w:val="009354D7"/>
    <w:rsid w:val="0093567D"/>
    <w:rsid w:val="0093595F"/>
    <w:rsid w:val="00935F6B"/>
    <w:rsid w:val="009368EA"/>
    <w:rsid w:val="00936ADA"/>
    <w:rsid w:val="00936F48"/>
    <w:rsid w:val="00936FDC"/>
    <w:rsid w:val="00937774"/>
    <w:rsid w:val="00937ECA"/>
    <w:rsid w:val="009404D2"/>
    <w:rsid w:val="00940CEB"/>
    <w:rsid w:val="00941486"/>
    <w:rsid w:val="00941E98"/>
    <w:rsid w:val="0094207A"/>
    <w:rsid w:val="009437D7"/>
    <w:rsid w:val="00943A80"/>
    <w:rsid w:val="00944336"/>
    <w:rsid w:val="00944817"/>
    <w:rsid w:val="00945147"/>
    <w:rsid w:val="00946641"/>
    <w:rsid w:val="009469C0"/>
    <w:rsid w:val="0094701A"/>
    <w:rsid w:val="00947615"/>
    <w:rsid w:val="009478A9"/>
    <w:rsid w:val="00947DAF"/>
    <w:rsid w:val="0095031B"/>
    <w:rsid w:val="00950C01"/>
    <w:rsid w:val="00951825"/>
    <w:rsid w:val="009520D9"/>
    <w:rsid w:val="009523CD"/>
    <w:rsid w:val="0095274B"/>
    <w:rsid w:val="00954796"/>
    <w:rsid w:val="00954F22"/>
    <w:rsid w:val="00955177"/>
    <w:rsid w:val="00955878"/>
    <w:rsid w:val="00955DD1"/>
    <w:rsid w:val="00957679"/>
    <w:rsid w:val="00957E91"/>
    <w:rsid w:val="00960144"/>
    <w:rsid w:val="009606A4"/>
    <w:rsid w:val="00960B40"/>
    <w:rsid w:val="00960C7E"/>
    <w:rsid w:val="00960F0B"/>
    <w:rsid w:val="009614C0"/>
    <w:rsid w:val="00961BC0"/>
    <w:rsid w:val="00962692"/>
    <w:rsid w:val="00962C63"/>
    <w:rsid w:val="00962CCE"/>
    <w:rsid w:val="00962F1A"/>
    <w:rsid w:val="009632CD"/>
    <w:rsid w:val="00963977"/>
    <w:rsid w:val="00963D3C"/>
    <w:rsid w:val="00963DBA"/>
    <w:rsid w:val="00963DD5"/>
    <w:rsid w:val="00964AA3"/>
    <w:rsid w:val="00964AF2"/>
    <w:rsid w:val="0096505C"/>
    <w:rsid w:val="009659A4"/>
    <w:rsid w:val="00966636"/>
    <w:rsid w:val="009666B1"/>
    <w:rsid w:val="00966A17"/>
    <w:rsid w:val="00966AFB"/>
    <w:rsid w:val="0096725C"/>
    <w:rsid w:val="00967395"/>
    <w:rsid w:val="00967F92"/>
    <w:rsid w:val="00970084"/>
    <w:rsid w:val="00970448"/>
    <w:rsid w:val="00970EBE"/>
    <w:rsid w:val="00970FEC"/>
    <w:rsid w:val="00971D75"/>
    <w:rsid w:val="00972A7E"/>
    <w:rsid w:val="00973D57"/>
    <w:rsid w:val="0097419A"/>
    <w:rsid w:val="00974840"/>
    <w:rsid w:val="00974AC6"/>
    <w:rsid w:val="00975033"/>
    <w:rsid w:val="009751C1"/>
    <w:rsid w:val="00976D4B"/>
    <w:rsid w:val="00976D54"/>
    <w:rsid w:val="00977432"/>
    <w:rsid w:val="00981215"/>
    <w:rsid w:val="00981753"/>
    <w:rsid w:val="00981B8A"/>
    <w:rsid w:val="009820F5"/>
    <w:rsid w:val="00983004"/>
    <w:rsid w:val="009833F6"/>
    <w:rsid w:val="00983591"/>
    <w:rsid w:val="00983C53"/>
    <w:rsid w:val="00984E34"/>
    <w:rsid w:val="00984F8E"/>
    <w:rsid w:val="00985097"/>
    <w:rsid w:val="009850B3"/>
    <w:rsid w:val="009859E4"/>
    <w:rsid w:val="00985DD9"/>
    <w:rsid w:val="009865DA"/>
    <w:rsid w:val="00986880"/>
    <w:rsid w:val="00986CC3"/>
    <w:rsid w:val="00986F08"/>
    <w:rsid w:val="00987620"/>
    <w:rsid w:val="00987F32"/>
    <w:rsid w:val="00987FCB"/>
    <w:rsid w:val="00990133"/>
    <w:rsid w:val="009906AE"/>
    <w:rsid w:val="00991E05"/>
    <w:rsid w:val="00993463"/>
    <w:rsid w:val="009936AF"/>
    <w:rsid w:val="0099378F"/>
    <w:rsid w:val="00994EB3"/>
    <w:rsid w:val="00995830"/>
    <w:rsid w:val="009959FD"/>
    <w:rsid w:val="00996F27"/>
    <w:rsid w:val="00997255"/>
    <w:rsid w:val="009976B7"/>
    <w:rsid w:val="00997AFA"/>
    <w:rsid w:val="009A083F"/>
    <w:rsid w:val="009A0EBD"/>
    <w:rsid w:val="009A0EC1"/>
    <w:rsid w:val="009A108F"/>
    <w:rsid w:val="009A1592"/>
    <w:rsid w:val="009A1C1F"/>
    <w:rsid w:val="009A1C57"/>
    <w:rsid w:val="009A23D5"/>
    <w:rsid w:val="009A32C6"/>
    <w:rsid w:val="009A4BAD"/>
    <w:rsid w:val="009A5043"/>
    <w:rsid w:val="009A54A1"/>
    <w:rsid w:val="009A55D3"/>
    <w:rsid w:val="009A6032"/>
    <w:rsid w:val="009B0063"/>
    <w:rsid w:val="009B08D8"/>
    <w:rsid w:val="009B1052"/>
    <w:rsid w:val="009B1194"/>
    <w:rsid w:val="009B12C4"/>
    <w:rsid w:val="009B144D"/>
    <w:rsid w:val="009B1D01"/>
    <w:rsid w:val="009B24A4"/>
    <w:rsid w:val="009B2580"/>
    <w:rsid w:val="009B2869"/>
    <w:rsid w:val="009B2A87"/>
    <w:rsid w:val="009B3526"/>
    <w:rsid w:val="009B36E5"/>
    <w:rsid w:val="009B37EB"/>
    <w:rsid w:val="009B3AC3"/>
    <w:rsid w:val="009B3DA6"/>
    <w:rsid w:val="009B4B7E"/>
    <w:rsid w:val="009B4EA2"/>
    <w:rsid w:val="009B51B1"/>
    <w:rsid w:val="009B51E6"/>
    <w:rsid w:val="009B52CD"/>
    <w:rsid w:val="009B6B98"/>
    <w:rsid w:val="009B7A50"/>
    <w:rsid w:val="009B7A76"/>
    <w:rsid w:val="009C0094"/>
    <w:rsid w:val="009C03CA"/>
    <w:rsid w:val="009C0667"/>
    <w:rsid w:val="009C08FC"/>
    <w:rsid w:val="009C0908"/>
    <w:rsid w:val="009C0AF2"/>
    <w:rsid w:val="009C1F42"/>
    <w:rsid w:val="009C1F5E"/>
    <w:rsid w:val="009C1F99"/>
    <w:rsid w:val="009C2DCC"/>
    <w:rsid w:val="009C2F66"/>
    <w:rsid w:val="009C4472"/>
    <w:rsid w:val="009C4B68"/>
    <w:rsid w:val="009C5112"/>
    <w:rsid w:val="009C5C50"/>
    <w:rsid w:val="009C68E6"/>
    <w:rsid w:val="009C6BEA"/>
    <w:rsid w:val="009C6EFD"/>
    <w:rsid w:val="009C7318"/>
    <w:rsid w:val="009C7370"/>
    <w:rsid w:val="009C77A1"/>
    <w:rsid w:val="009C7989"/>
    <w:rsid w:val="009D0E8F"/>
    <w:rsid w:val="009D121E"/>
    <w:rsid w:val="009D196B"/>
    <w:rsid w:val="009D1CE6"/>
    <w:rsid w:val="009D1F4A"/>
    <w:rsid w:val="009D222A"/>
    <w:rsid w:val="009D24E3"/>
    <w:rsid w:val="009D34B2"/>
    <w:rsid w:val="009D3643"/>
    <w:rsid w:val="009D37E6"/>
    <w:rsid w:val="009D3A7C"/>
    <w:rsid w:val="009D489A"/>
    <w:rsid w:val="009D5945"/>
    <w:rsid w:val="009D5A8F"/>
    <w:rsid w:val="009D6127"/>
    <w:rsid w:val="009D66B2"/>
    <w:rsid w:val="009D713A"/>
    <w:rsid w:val="009D7A7D"/>
    <w:rsid w:val="009D7B52"/>
    <w:rsid w:val="009D7F52"/>
    <w:rsid w:val="009D7F67"/>
    <w:rsid w:val="009E0086"/>
    <w:rsid w:val="009E02BC"/>
    <w:rsid w:val="009E04BF"/>
    <w:rsid w:val="009E083B"/>
    <w:rsid w:val="009E0972"/>
    <w:rsid w:val="009E10DD"/>
    <w:rsid w:val="009E15FA"/>
    <w:rsid w:val="009E2503"/>
    <w:rsid w:val="009E270B"/>
    <w:rsid w:val="009E2E26"/>
    <w:rsid w:val="009E3061"/>
    <w:rsid w:val="009E396D"/>
    <w:rsid w:val="009E3DC6"/>
    <w:rsid w:val="009E4944"/>
    <w:rsid w:val="009E4A65"/>
    <w:rsid w:val="009E4BFF"/>
    <w:rsid w:val="009E4D99"/>
    <w:rsid w:val="009E4FDE"/>
    <w:rsid w:val="009E51A1"/>
    <w:rsid w:val="009E522B"/>
    <w:rsid w:val="009E577A"/>
    <w:rsid w:val="009E57EB"/>
    <w:rsid w:val="009E5F0C"/>
    <w:rsid w:val="009E5F97"/>
    <w:rsid w:val="009E6B6F"/>
    <w:rsid w:val="009E6D40"/>
    <w:rsid w:val="009E7151"/>
    <w:rsid w:val="009E7227"/>
    <w:rsid w:val="009E7306"/>
    <w:rsid w:val="009E73A2"/>
    <w:rsid w:val="009E74F3"/>
    <w:rsid w:val="009E7727"/>
    <w:rsid w:val="009E7857"/>
    <w:rsid w:val="009F0196"/>
    <w:rsid w:val="009F03CF"/>
    <w:rsid w:val="009F09EF"/>
    <w:rsid w:val="009F14BF"/>
    <w:rsid w:val="009F1624"/>
    <w:rsid w:val="009F1A5A"/>
    <w:rsid w:val="009F3F67"/>
    <w:rsid w:val="009F403F"/>
    <w:rsid w:val="009F4178"/>
    <w:rsid w:val="009F439E"/>
    <w:rsid w:val="009F47A5"/>
    <w:rsid w:val="009F4FAD"/>
    <w:rsid w:val="009F6521"/>
    <w:rsid w:val="009F66DD"/>
    <w:rsid w:val="009F729A"/>
    <w:rsid w:val="009F73FA"/>
    <w:rsid w:val="009F7CC7"/>
    <w:rsid w:val="00A006C7"/>
    <w:rsid w:val="00A00A03"/>
    <w:rsid w:val="00A00B18"/>
    <w:rsid w:val="00A00BA8"/>
    <w:rsid w:val="00A00E2B"/>
    <w:rsid w:val="00A00E5F"/>
    <w:rsid w:val="00A020AA"/>
    <w:rsid w:val="00A0352A"/>
    <w:rsid w:val="00A03742"/>
    <w:rsid w:val="00A03C4C"/>
    <w:rsid w:val="00A03D42"/>
    <w:rsid w:val="00A044DB"/>
    <w:rsid w:val="00A044FB"/>
    <w:rsid w:val="00A0512E"/>
    <w:rsid w:val="00A053E7"/>
    <w:rsid w:val="00A06CEB"/>
    <w:rsid w:val="00A06F31"/>
    <w:rsid w:val="00A07146"/>
    <w:rsid w:val="00A07A01"/>
    <w:rsid w:val="00A07C58"/>
    <w:rsid w:val="00A10027"/>
    <w:rsid w:val="00A10146"/>
    <w:rsid w:val="00A10373"/>
    <w:rsid w:val="00A10B48"/>
    <w:rsid w:val="00A10BBF"/>
    <w:rsid w:val="00A111A4"/>
    <w:rsid w:val="00A117BB"/>
    <w:rsid w:val="00A124FB"/>
    <w:rsid w:val="00A1279D"/>
    <w:rsid w:val="00A1339B"/>
    <w:rsid w:val="00A1425A"/>
    <w:rsid w:val="00A14328"/>
    <w:rsid w:val="00A14958"/>
    <w:rsid w:val="00A14BA2"/>
    <w:rsid w:val="00A152CC"/>
    <w:rsid w:val="00A1541E"/>
    <w:rsid w:val="00A15A33"/>
    <w:rsid w:val="00A15EA5"/>
    <w:rsid w:val="00A16762"/>
    <w:rsid w:val="00A169A8"/>
    <w:rsid w:val="00A16AD0"/>
    <w:rsid w:val="00A16B01"/>
    <w:rsid w:val="00A202EC"/>
    <w:rsid w:val="00A20646"/>
    <w:rsid w:val="00A20768"/>
    <w:rsid w:val="00A20A34"/>
    <w:rsid w:val="00A20B86"/>
    <w:rsid w:val="00A20F3A"/>
    <w:rsid w:val="00A21F60"/>
    <w:rsid w:val="00A223A2"/>
    <w:rsid w:val="00A22BA7"/>
    <w:rsid w:val="00A22EBC"/>
    <w:rsid w:val="00A238F0"/>
    <w:rsid w:val="00A241C7"/>
    <w:rsid w:val="00A24EB4"/>
    <w:rsid w:val="00A26353"/>
    <w:rsid w:val="00A264DC"/>
    <w:rsid w:val="00A26899"/>
    <w:rsid w:val="00A26AB6"/>
    <w:rsid w:val="00A27085"/>
    <w:rsid w:val="00A2717A"/>
    <w:rsid w:val="00A30C7C"/>
    <w:rsid w:val="00A32397"/>
    <w:rsid w:val="00A323D8"/>
    <w:rsid w:val="00A32B71"/>
    <w:rsid w:val="00A32C64"/>
    <w:rsid w:val="00A32D4F"/>
    <w:rsid w:val="00A32D62"/>
    <w:rsid w:val="00A33309"/>
    <w:rsid w:val="00A3371F"/>
    <w:rsid w:val="00A33AF3"/>
    <w:rsid w:val="00A33E89"/>
    <w:rsid w:val="00A343B6"/>
    <w:rsid w:val="00A343BA"/>
    <w:rsid w:val="00A35275"/>
    <w:rsid w:val="00A36008"/>
    <w:rsid w:val="00A360B4"/>
    <w:rsid w:val="00A36143"/>
    <w:rsid w:val="00A3631F"/>
    <w:rsid w:val="00A369D3"/>
    <w:rsid w:val="00A36ADC"/>
    <w:rsid w:val="00A36B05"/>
    <w:rsid w:val="00A37280"/>
    <w:rsid w:val="00A37A5B"/>
    <w:rsid w:val="00A37A6D"/>
    <w:rsid w:val="00A40361"/>
    <w:rsid w:val="00A412C9"/>
    <w:rsid w:val="00A419C2"/>
    <w:rsid w:val="00A41D3A"/>
    <w:rsid w:val="00A41D93"/>
    <w:rsid w:val="00A422E5"/>
    <w:rsid w:val="00A422E9"/>
    <w:rsid w:val="00A42BB7"/>
    <w:rsid w:val="00A431F3"/>
    <w:rsid w:val="00A4326B"/>
    <w:rsid w:val="00A433EB"/>
    <w:rsid w:val="00A43D9E"/>
    <w:rsid w:val="00A4464B"/>
    <w:rsid w:val="00A4481C"/>
    <w:rsid w:val="00A45845"/>
    <w:rsid w:val="00A45C27"/>
    <w:rsid w:val="00A45C96"/>
    <w:rsid w:val="00A47042"/>
    <w:rsid w:val="00A47B41"/>
    <w:rsid w:val="00A47F78"/>
    <w:rsid w:val="00A5132C"/>
    <w:rsid w:val="00A51EBA"/>
    <w:rsid w:val="00A53BB6"/>
    <w:rsid w:val="00A54947"/>
    <w:rsid w:val="00A549CE"/>
    <w:rsid w:val="00A553A8"/>
    <w:rsid w:val="00A5560F"/>
    <w:rsid w:val="00A55CC4"/>
    <w:rsid w:val="00A56822"/>
    <w:rsid w:val="00A57330"/>
    <w:rsid w:val="00A5735B"/>
    <w:rsid w:val="00A575FD"/>
    <w:rsid w:val="00A6041E"/>
    <w:rsid w:val="00A606D6"/>
    <w:rsid w:val="00A60B94"/>
    <w:rsid w:val="00A60DDC"/>
    <w:rsid w:val="00A6137B"/>
    <w:rsid w:val="00A62B63"/>
    <w:rsid w:val="00A6380D"/>
    <w:rsid w:val="00A6398D"/>
    <w:rsid w:val="00A63BD1"/>
    <w:rsid w:val="00A641F8"/>
    <w:rsid w:val="00A64732"/>
    <w:rsid w:val="00A652F2"/>
    <w:rsid w:val="00A653CB"/>
    <w:rsid w:val="00A654D8"/>
    <w:rsid w:val="00A65C2C"/>
    <w:rsid w:val="00A66909"/>
    <w:rsid w:val="00A67996"/>
    <w:rsid w:val="00A67A68"/>
    <w:rsid w:val="00A67D12"/>
    <w:rsid w:val="00A700A5"/>
    <w:rsid w:val="00A7011A"/>
    <w:rsid w:val="00A70336"/>
    <w:rsid w:val="00A705E5"/>
    <w:rsid w:val="00A70A2F"/>
    <w:rsid w:val="00A70A80"/>
    <w:rsid w:val="00A70DE4"/>
    <w:rsid w:val="00A70F77"/>
    <w:rsid w:val="00A719EF"/>
    <w:rsid w:val="00A71F39"/>
    <w:rsid w:val="00A721F8"/>
    <w:rsid w:val="00A72527"/>
    <w:rsid w:val="00A73BA0"/>
    <w:rsid w:val="00A742AF"/>
    <w:rsid w:val="00A74881"/>
    <w:rsid w:val="00A7508A"/>
    <w:rsid w:val="00A7533B"/>
    <w:rsid w:val="00A75CC0"/>
    <w:rsid w:val="00A75E22"/>
    <w:rsid w:val="00A7653E"/>
    <w:rsid w:val="00A7725A"/>
    <w:rsid w:val="00A7757F"/>
    <w:rsid w:val="00A77649"/>
    <w:rsid w:val="00A7766C"/>
    <w:rsid w:val="00A779D3"/>
    <w:rsid w:val="00A77ACC"/>
    <w:rsid w:val="00A8029B"/>
    <w:rsid w:val="00A81AC8"/>
    <w:rsid w:val="00A821B6"/>
    <w:rsid w:val="00A8243A"/>
    <w:rsid w:val="00A83DC1"/>
    <w:rsid w:val="00A84294"/>
    <w:rsid w:val="00A843D5"/>
    <w:rsid w:val="00A849E9"/>
    <w:rsid w:val="00A84E4B"/>
    <w:rsid w:val="00A863CD"/>
    <w:rsid w:val="00A86900"/>
    <w:rsid w:val="00A86A37"/>
    <w:rsid w:val="00A86E41"/>
    <w:rsid w:val="00A879C3"/>
    <w:rsid w:val="00A87ABF"/>
    <w:rsid w:val="00A87E63"/>
    <w:rsid w:val="00A900C3"/>
    <w:rsid w:val="00A90464"/>
    <w:rsid w:val="00A908A0"/>
    <w:rsid w:val="00A90948"/>
    <w:rsid w:val="00A910C7"/>
    <w:rsid w:val="00A91F33"/>
    <w:rsid w:val="00A9268A"/>
    <w:rsid w:val="00A92D88"/>
    <w:rsid w:val="00A93221"/>
    <w:rsid w:val="00A933A4"/>
    <w:rsid w:val="00A935AC"/>
    <w:rsid w:val="00A93C65"/>
    <w:rsid w:val="00A96184"/>
    <w:rsid w:val="00A9656B"/>
    <w:rsid w:val="00A96607"/>
    <w:rsid w:val="00A97423"/>
    <w:rsid w:val="00A97641"/>
    <w:rsid w:val="00A977C0"/>
    <w:rsid w:val="00A97D09"/>
    <w:rsid w:val="00AA0225"/>
    <w:rsid w:val="00AA09F5"/>
    <w:rsid w:val="00AA0A9F"/>
    <w:rsid w:val="00AA0D24"/>
    <w:rsid w:val="00AA1043"/>
    <w:rsid w:val="00AA1891"/>
    <w:rsid w:val="00AA1AEC"/>
    <w:rsid w:val="00AA1C5A"/>
    <w:rsid w:val="00AA30FC"/>
    <w:rsid w:val="00AA3377"/>
    <w:rsid w:val="00AA3E9D"/>
    <w:rsid w:val="00AA4653"/>
    <w:rsid w:val="00AA58F6"/>
    <w:rsid w:val="00AA61C8"/>
    <w:rsid w:val="00AA64E4"/>
    <w:rsid w:val="00AA65C2"/>
    <w:rsid w:val="00AA67B8"/>
    <w:rsid w:val="00AA67FE"/>
    <w:rsid w:val="00AA705A"/>
    <w:rsid w:val="00AA73E4"/>
    <w:rsid w:val="00AA79D3"/>
    <w:rsid w:val="00AA7B57"/>
    <w:rsid w:val="00AB020D"/>
    <w:rsid w:val="00AB075E"/>
    <w:rsid w:val="00AB10A7"/>
    <w:rsid w:val="00AB150B"/>
    <w:rsid w:val="00AB1E92"/>
    <w:rsid w:val="00AB1FE0"/>
    <w:rsid w:val="00AB2939"/>
    <w:rsid w:val="00AB32F2"/>
    <w:rsid w:val="00AB3B46"/>
    <w:rsid w:val="00AB4185"/>
    <w:rsid w:val="00AB4482"/>
    <w:rsid w:val="00AB4A83"/>
    <w:rsid w:val="00AB535A"/>
    <w:rsid w:val="00AB5A74"/>
    <w:rsid w:val="00AB5F5C"/>
    <w:rsid w:val="00AC00E2"/>
    <w:rsid w:val="00AC0171"/>
    <w:rsid w:val="00AC03B1"/>
    <w:rsid w:val="00AC0793"/>
    <w:rsid w:val="00AC09B1"/>
    <w:rsid w:val="00AC1403"/>
    <w:rsid w:val="00AC26C0"/>
    <w:rsid w:val="00AC2726"/>
    <w:rsid w:val="00AC47E6"/>
    <w:rsid w:val="00AC4963"/>
    <w:rsid w:val="00AC4B4F"/>
    <w:rsid w:val="00AC4CBE"/>
    <w:rsid w:val="00AC55C0"/>
    <w:rsid w:val="00AC57DB"/>
    <w:rsid w:val="00AC5FC2"/>
    <w:rsid w:val="00AC62C7"/>
    <w:rsid w:val="00AC62FF"/>
    <w:rsid w:val="00AC6B28"/>
    <w:rsid w:val="00AC7B43"/>
    <w:rsid w:val="00AD00DE"/>
    <w:rsid w:val="00AD0629"/>
    <w:rsid w:val="00AD09E8"/>
    <w:rsid w:val="00AD0B00"/>
    <w:rsid w:val="00AD0C60"/>
    <w:rsid w:val="00AD15DE"/>
    <w:rsid w:val="00AD1843"/>
    <w:rsid w:val="00AD1CA8"/>
    <w:rsid w:val="00AD22A1"/>
    <w:rsid w:val="00AD23DE"/>
    <w:rsid w:val="00AD2AF3"/>
    <w:rsid w:val="00AD2C55"/>
    <w:rsid w:val="00AD2D3E"/>
    <w:rsid w:val="00AD36EF"/>
    <w:rsid w:val="00AD3B13"/>
    <w:rsid w:val="00AD4487"/>
    <w:rsid w:val="00AD46AB"/>
    <w:rsid w:val="00AD4A57"/>
    <w:rsid w:val="00AD5043"/>
    <w:rsid w:val="00AD5B4A"/>
    <w:rsid w:val="00AD5E66"/>
    <w:rsid w:val="00AD6D6C"/>
    <w:rsid w:val="00AD6EA3"/>
    <w:rsid w:val="00AD7328"/>
    <w:rsid w:val="00AD78F6"/>
    <w:rsid w:val="00AD7F22"/>
    <w:rsid w:val="00AE0A1F"/>
    <w:rsid w:val="00AE1176"/>
    <w:rsid w:val="00AE118A"/>
    <w:rsid w:val="00AE1277"/>
    <w:rsid w:val="00AE13B5"/>
    <w:rsid w:val="00AE1446"/>
    <w:rsid w:val="00AE24F4"/>
    <w:rsid w:val="00AE266F"/>
    <w:rsid w:val="00AE43C7"/>
    <w:rsid w:val="00AE474E"/>
    <w:rsid w:val="00AE543B"/>
    <w:rsid w:val="00AE58A9"/>
    <w:rsid w:val="00AE5B41"/>
    <w:rsid w:val="00AE5D4B"/>
    <w:rsid w:val="00AE6532"/>
    <w:rsid w:val="00AE66BE"/>
    <w:rsid w:val="00AE6ABB"/>
    <w:rsid w:val="00AE6ABF"/>
    <w:rsid w:val="00AF0131"/>
    <w:rsid w:val="00AF043C"/>
    <w:rsid w:val="00AF06C7"/>
    <w:rsid w:val="00AF0F16"/>
    <w:rsid w:val="00AF1302"/>
    <w:rsid w:val="00AF14CD"/>
    <w:rsid w:val="00AF15F6"/>
    <w:rsid w:val="00AF18ED"/>
    <w:rsid w:val="00AF1CA2"/>
    <w:rsid w:val="00AF209B"/>
    <w:rsid w:val="00AF22C6"/>
    <w:rsid w:val="00AF2D2A"/>
    <w:rsid w:val="00AF31C3"/>
    <w:rsid w:val="00AF3E13"/>
    <w:rsid w:val="00AF43D7"/>
    <w:rsid w:val="00AF446F"/>
    <w:rsid w:val="00AF4939"/>
    <w:rsid w:val="00AF55A5"/>
    <w:rsid w:val="00AF719F"/>
    <w:rsid w:val="00AF751F"/>
    <w:rsid w:val="00AF789A"/>
    <w:rsid w:val="00B008B7"/>
    <w:rsid w:val="00B00D6B"/>
    <w:rsid w:val="00B00E4C"/>
    <w:rsid w:val="00B01729"/>
    <w:rsid w:val="00B022A1"/>
    <w:rsid w:val="00B02D54"/>
    <w:rsid w:val="00B0404B"/>
    <w:rsid w:val="00B042EA"/>
    <w:rsid w:val="00B044C0"/>
    <w:rsid w:val="00B0509C"/>
    <w:rsid w:val="00B058B1"/>
    <w:rsid w:val="00B06BE9"/>
    <w:rsid w:val="00B06F36"/>
    <w:rsid w:val="00B07259"/>
    <w:rsid w:val="00B100C3"/>
    <w:rsid w:val="00B106F1"/>
    <w:rsid w:val="00B11EA3"/>
    <w:rsid w:val="00B11FEA"/>
    <w:rsid w:val="00B1217C"/>
    <w:rsid w:val="00B127D4"/>
    <w:rsid w:val="00B12DB1"/>
    <w:rsid w:val="00B13037"/>
    <w:rsid w:val="00B1330A"/>
    <w:rsid w:val="00B13C31"/>
    <w:rsid w:val="00B13C3F"/>
    <w:rsid w:val="00B13E6C"/>
    <w:rsid w:val="00B1412A"/>
    <w:rsid w:val="00B142C3"/>
    <w:rsid w:val="00B14B5C"/>
    <w:rsid w:val="00B14B83"/>
    <w:rsid w:val="00B15217"/>
    <w:rsid w:val="00B157C3"/>
    <w:rsid w:val="00B15A72"/>
    <w:rsid w:val="00B15D38"/>
    <w:rsid w:val="00B1614F"/>
    <w:rsid w:val="00B17041"/>
    <w:rsid w:val="00B17336"/>
    <w:rsid w:val="00B17356"/>
    <w:rsid w:val="00B17778"/>
    <w:rsid w:val="00B17E12"/>
    <w:rsid w:val="00B219CC"/>
    <w:rsid w:val="00B21CFE"/>
    <w:rsid w:val="00B2269E"/>
    <w:rsid w:val="00B23535"/>
    <w:rsid w:val="00B24312"/>
    <w:rsid w:val="00B24642"/>
    <w:rsid w:val="00B24D2C"/>
    <w:rsid w:val="00B25E99"/>
    <w:rsid w:val="00B2604F"/>
    <w:rsid w:val="00B260F1"/>
    <w:rsid w:val="00B2641B"/>
    <w:rsid w:val="00B26BEC"/>
    <w:rsid w:val="00B26F05"/>
    <w:rsid w:val="00B2722C"/>
    <w:rsid w:val="00B27DF3"/>
    <w:rsid w:val="00B308C3"/>
    <w:rsid w:val="00B30B72"/>
    <w:rsid w:val="00B31306"/>
    <w:rsid w:val="00B31447"/>
    <w:rsid w:val="00B31587"/>
    <w:rsid w:val="00B3165C"/>
    <w:rsid w:val="00B32288"/>
    <w:rsid w:val="00B32B40"/>
    <w:rsid w:val="00B334DB"/>
    <w:rsid w:val="00B33AE4"/>
    <w:rsid w:val="00B343EC"/>
    <w:rsid w:val="00B34A4C"/>
    <w:rsid w:val="00B34C9F"/>
    <w:rsid w:val="00B34CD1"/>
    <w:rsid w:val="00B35EE0"/>
    <w:rsid w:val="00B364A8"/>
    <w:rsid w:val="00B36A7F"/>
    <w:rsid w:val="00B400F3"/>
    <w:rsid w:val="00B409D9"/>
    <w:rsid w:val="00B41A48"/>
    <w:rsid w:val="00B41B03"/>
    <w:rsid w:val="00B41C3F"/>
    <w:rsid w:val="00B41D86"/>
    <w:rsid w:val="00B41E26"/>
    <w:rsid w:val="00B422A3"/>
    <w:rsid w:val="00B42D1B"/>
    <w:rsid w:val="00B42E22"/>
    <w:rsid w:val="00B435A0"/>
    <w:rsid w:val="00B4392A"/>
    <w:rsid w:val="00B441D3"/>
    <w:rsid w:val="00B44BCE"/>
    <w:rsid w:val="00B44C95"/>
    <w:rsid w:val="00B4552B"/>
    <w:rsid w:val="00B46070"/>
    <w:rsid w:val="00B4629E"/>
    <w:rsid w:val="00B46EC5"/>
    <w:rsid w:val="00B47301"/>
    <w:rsid w:val="00B47BA4"/>
    <w:rsid w:val="00B503EF"/>
    <w:rsid w:val="00B507D0"/>
    <w:rsid w:val="00B51433"/>
    <w:rsid w:val="00B51934"/>
    <w:rsid w:val="00B51E30"/>
    <w:rsid w:val="00B52986"/>
    <w:rsid w:val="00B53601"/>
    <w:rsid w:val="00B54AA5"/>
    <w:rsid w:val="00B556D0"/>
    <w:rsid w:val="00B5571B"/>
    <w:rsid w:val="00B55AC7"/>
    <w:rsid w:val="00B55C8F"/>
    <w:rsid w:val="00B56371"/>
    <w:rsid w:val="00B57D9A"/>
    <w:rsid w:val="00B60129"/>
    <w:rsid w:val="00B603A2"/>
    <w:rsid w:val="00B60621"/>
    <w:rsid w:val="00B607E1"/>
    <w:rsid w:val="00B60AB8"/>
    <w:rsid w:val="00B616FB"/>
    <w:rsid w:val="00B61C6E"/>
    <w:rsid w:val="00B62242"/>
    <w:rsid w:val="00B6239B"/>
    <w:rsid w:val="00B6298C"/>
    <w:rsid w:val="00B62AA8"/>
    <w:rsid w:val="00B633CC"/>
    <w:rsid w:val="00B64088"/>
    <w:rsid w:val="00B64641"/>
    <w:rsid w:val="00B64DF4"/>
    <w:rsid w:val="00B65C2C"/>
    <w:rsid w:val="00B6620E"/>
    <w:rsid w:val="00B6676A"/>
    <w:rsid w:val="00B66C6F"/>
    <w:rsid w:val="00B6702F"/>
    <w:rsid w:val="00B671CB"/>
    <w:rsid w:val="00B673C7"/>
    <w:rsid w:val="00B67569"/>
    <w:rsid w:val="00B67647"/>
    <w:rsid w:val="00B67724"/>
    <w:rsid w:val="00B6772C"/>
    <w:rsid w:val="00B67E76"/>
    <w:rsid w:val="00B70093"/>
    <w:rsid w:val="00B70945"/>
    <w:rsid w:val="00B70CD2"/>
    <w:rsid w:val="00B7103B"/>
    <w:rsid w:val="00B7226E"/>
    <w:rsid w:val="00B727B8"/>
    <w:rsid w:val="00B72909"/>
    <w:rsid w:val="00B72FC3"/>
    <w:rsid w:val="00B734CD"/>
    <w:rsid w:val="00B7375D"/>
    <w:rsid w:val="00B73B44"/>
    <w:rsid w:val="00B7406F"/>
    <w:rsid w:val="00B74833"/>
    <w:rsid w:val="00B74B96"/>
    <w:rsid w:val="00B75083"/>
    <w:rsid w:val="00B757FD"/>
    <w:rsid w:val="00B7584F"/>
    <w:rsid w:val="00B7595C"/>
    <w:rsid w:val="00B75EFE"/>
    <w:rsid w:val="00B76199"/>
    <w:rsid w:val="00B76544"/>
    <w:rsid w:val="00B774B6"/>
    <w:rsid w:val="00B778E5"/>
    <w:rsid w:val="00B77D59"/>
    <w:rsid w:val="00B77EA3"/>
    <w:rsid w:val="00B8075F"/>
    <w:rsid w:val="00B80C8C"/>
    <w:rsid w:val="00B8198E"/>
    <w:rsid w:val="00B8246B"/>
    <w:rsid w:val="00B82DB9"/>
    <w:rsid w:val="00B8360C"/>
    <w:rsid w:val="00B837C8"/>
    <w:rsid w:val="00B839F3"/>
    <w:rsid w:val="00B84183"/>
    <w:rsid w:val="00B84432"/>
    <w:rsid w:val="00B847FF"/>
    <w:rsid w:val="00B85B0E"/>
    <w:rsid w:val="00B86E6E"/>
    <w:rsid w:val="00B871EC"/>
    <w:rsid w:val="00B87606"/>
    <w:rsid w:val="00B8781B"/>
    <w:rsid w:val="00B8799B"/>
    <w:rsid w:val="00B87A84"/>
    <w:rsid w:val="00B87F83"/>
    <w:rsid w:val="00B9024A"/>
    <w:rsid w:val="00B90272"/>
    <w:rsid w:val="00B90A57"/>
    <w:rsid w:val="00B90C9A"/>
    <w:rsid w:val="00B91092"/>
    <w:rsid w:val="00B91F8A"/>
    <w:rsid w:val="00B926F5"/>
    <w:rsid w:val="00B92A1A"/>
    <w:rsid w:val="00B93175"/>
    <w:rsid w:val="00B931E5"/>
    <w:rsid w:val="00B93371"/>
    <w:rsid w:val="00B935F9"/>
    <w:rsid w:val="00B936EC"/>
    <w:rsid w:val="00B93758"/>
    <w:rsid w:val="00B939EB"/>
    <w:rsid w:val="00B93EC9"/>
    <w:rsid w:val="00B9474A"/>
    <w:rsid w:val="00B94EFF"/>
    <w:rsid w:val="00B95CC0"/>
    <w:rsid w:val="00B9630C"/>
    <w:rsid w:val="00B964DB"/>
    <w:rsid w:val="00B9658A"/>
    <w:rsid w:val="00B96963"/>
    <w:rsid w:val="00B96BBD"/>
    <w:rsid w:val="00B96F32"/>
    <w:rsid w:val="00B979FD"/>
    <w:rsid w:val="00B97D88"/>
    <w:rsid w:val="00BA00B1"/>
    <w:rsid w:val="00BA0D95"/>
    <w:rsid w:val="00BA1966"/>
    <w:rsid w:val="00BA1B03"/>
    <w:rsid w:val="00BA1C24"/>
    <w:rsid w:val="00BA2A91"/>
    <w:rsid w:val="00BA3861"/>
    <w:rsid w:val="00BA3912"/>
    <w:rsid w:val="00BA40C0"/>
    <w:rsid w:val="00BA42BD"/>
    <w:rsid w:val="00BA4593"/>
    <w:rsid w:val="00BA4BB8"/>
    <w:rsid w:val="00BA4D4D"/>
    <w:rsid w:val="00BA530D"/>
    <w:rsid w:val="00BA62DD"/>
    <w:rsid w:val="00BA6F5E"/>
    <w:rsid w:val="00BA74A7"/>
    <w:rsid w:val="00BA775F"/>
    <w:rsid w:val="00BA7A52"/>
    <w:rsid w:val="00BB0D9F"/>
    <w:rsid w:val="00BB0E0F"/>
    <w:rsid w:val="00BB105C"/>
    <w:rsid w:val="00BB106E"/>
    <w:rsid w:val="00BB1772"/>
    <w:rsid w:val="00BB181F"/>
    <w:rsid w:val="00BB1CB1"/>
    <w:rsid w:val="00BB21DE"/>
    <w:rsid w:val="00BB2418"/>
    <w:rsid w:val="00BB2A88"/>
    <w:rsid w:val="00BB316F"/>
    <w:rsid w:val="00BB334A"/>
    <w:rsid w:val="00BB34F1"/>
    <w:rsid w:val="00BB38F1"/>
    <w:rsid w:val="00BB3A52"/>
    <w:rsid w:val="00BB3D1D"/>
    <w:rsid w:val="00BB4476"/>
    <w:rsid w:val="00BB48C7"/>
    <w:rsid w:val="00BB532B"/>
    <w:rsid w:val="00BB538F"/>
    <w:rsid w:val="00BB55E8"/>
    <w:rsid w:val="00BB584C"/>
    <w:rsid w:val="00BB61E3"/>
    <w:rsid w:val="00BB65F1"/>
    <w:rsid w:val="00BB68DC"/>
    <w:rsid w:val="00BC08A8"/>
    <w:rsid w:val="00BC0D3A"/>
    <w:rsid w:val="00BC1449"/>
    <w:rsid w:val="00BC18C4"/>
    <w:rsid w:val="00BC1983"/>
    <w:rsid w:val="00BC234E"/>
    <w:rsid w:val="00BC2727"/>
    <w:rsid w:val="00BC2738"/>
    <w:rsid w:val="00BC35C9"/>
    <w:rsid w:val="00BC4A13"/>
    <w:rsid w:val="00BC5294"/>
    <w:rsid w:val="00BC56D6"/>
    <w:rsid w:val="00BC576D"/>
    <w:rsid w:val="00BC5A9C"/>
    <w:rsid w:val="00BC5F92"/>
    <w:rsid w:val="00BC6648"/>
    <w:rsid w:val="00BC669B"/>
    <w:rsid w:val="00BC6728"/>
    <w:rsid w:val="00BC683A"/>
    <w:rsid w:val="00BC6ED4"/>
    <w:rsid w:val="00BD0136"/>
    <w:rsid w:val="00BD070C"/>
    <w:rsid w:val="00BD20D3"/>
    <w:rsid w:val="00BD2F89"/>
    <w:rsid w:val="00BD39EC"/>
    <w:rsid w:val="00BD44C1"/>
    <w:rsid w:val="00BD4AF1"/>
    <w:rsid w:val="00BD521B"/>
    <w:rsid w:val="00BD5CF5"/>
    <w:rsid w:val="00BD5F90"/>
    <w:rsid w:val="00BD6C16"/>
    <w:rsid w:val="00BD7334"/>
    <w:rsid w:val="00BD7441"/>
    <w:rsid w:val="00BD7B29"/>
    <w:rsid w:val="00BD7E3F"/>
    <w:rsid w:val="00BD7E5A"/>
    <w:rsid w:val="00BD7EDA"/>
    <w:rsid w:val="00BE0176"/>
    <w:rsid w:val="00BE0227"/>
    <w:rsid w:val="00BE02B8"/>
    <w:rsid w:val="00BE04E6"/>
    <w:rsid w:val="00BE232B"/>
    <w:rsid w:val="00BE35EB"/>
    <w:rsid w:val="00BE3630"/>
    <w:rsid w:val="00BE4564"/>
    <w:rsid w:val="00BE466A"/>
    <w:rsid w:val="00BE4A20"/>
    <w:rsid w:val="00BE505A"/>
    <w:rsid w:val="00BE5299"/>
    <w:rsid w:val="00BE5970"/>
    <w:rsid w:val="00BE5A05"/>
    <w:rsid w:val="00BE6117"/>
    <w:rsid w:val="00BE6416"/>
    <w:rsid w:val="00BE6999"/>
    <w:rsid w:val="00BE6AC7"/>
    <w:rsid w:val="00BE6BC5"/>
    <w:rsid w:val="00BE6D10"/>
    <w:rsid w:val="00BE7189"/>
    <w:rsid w:val="00BE743E"/>
    <w:rsid w:val="00BE7A65"/>
    <w:rsid w:val="00BF032B"/>
    <w:rsid w:val="00BF0A5A"/>
    <w:rsid w:val="00BF0D40"/>
    <w:rsid w:val="00BF10AF"/>
    <w:rsid w:val="00BF1A36"/>
    <w:rsid w:val="00BF2683"/>
    <w:rsid w:val="00BF292D"/>
    <w:rsid w:val="00BF2CCB"/>
    <w:rsid w:val="00BF323D"/>
    <w:rsid w:val="00BF32E7"/>
    <w:rsid w:val="00BF4189"/>
    <w:rsid w:val="00BF42F0"/>
    <w:rsid w:val="00BF47CB"/>
    <w:rsid w:val="00BF4AB0"/>
    <w:rsid w:val="00BF4AF9"/>
    <w:rsid w:val="00BF4B86"/>
    <w:rsid w:val="00BF4D60"/>
    <w:rsid w:val="00BF5286"/>
    <w:rsid w:val="00BF5D8B"/>
    <w:rsid w:val="00BF6089"/>
    <w:rsid w:val="00BF60F4"/>
    <w:rsid w:val="00BF7150"/>
    <w:rsid w:val="00BF77B2"/>
    <w:rsid w:val="00BF78A3"/>
    <w:rsid w:val="00C002C5"/>
    <w:rsid w:val="00C003B2"/>
    <w:rsid w:val="00C009A2"/>
    <w:rsid w:val="00C012C1"/>
    <w:rsid w:val="00C01539"/>
    <w:rsid w:val="00C01662"/>
    <w:rsid w:val="00C019A7"/>
    <w:rsid w:val="00C01BDC"/>
    <w:rsid w:val="00C022A8"/>
    <w:rsid w:val="00C02517"/>
    <w:rsid w:val="00C025ED"/>
    <w:rsid w:val="00C02792"/>
    <w:rsid w:val="00C03C8A"/>
    <w:rsid w:val="00C03F42"/>
    <w:rsid w:val="00C04422"/>
    <w:rsid w:val="00C04F38"/>
    <w:rsid w:val="00C0517F"/>
    <w:rsid w:val="00C054D1"/>
    <w:rsid w:val="00C05524"/>
    <w:rsid w:val="00C05770"/>
    <w:rsid w:val="00C059EF"/>
    <w:rsid w:val="00C06BE5"/>
    <w:rsid w:val="00C06FEC"/>
    <w:rsid w:val="00C07C63"/>
    <w:rsid w:val="00C07D98"/>
    <w:rsid w:val="00C07E59"/>
    <w:rsid w:val="00C11342"/>
    <w:rsid w:val="00C1146A"/>
    <w:rsid w:val="00C11E9B"/>
    <w:rsid w:val="00C121A0"/>
    <w:rsid w:val="00C12203"/>
    <w:rsid w:val="00C127D3"/>
    <w:rsid w:val="00C1285A"/>
    <w:rsid w:val="00C12D81"/>
    <w:rsid w:val="00C13DC3"/>
    <w:rsid w:val="00C14005"/>
    <w:rsid w:val="00C14CE4"/>
    <w:rsid w:val="00C15102"/>
    <w:rsid w:val="00C15590"/>
    <w:rsid w:val="00C15935"/>
    <w:rsid w:val="00C15B67"/>
    <w:rsid w:val="00C15C74"/>
    <w:rsid w:val="00C15E47"/>
    <w:rsid w:val="00C16B30"/>
    <w:rsid w:val="00C16C74"/>
    <w:rsid w:val="00C17A0E"/>
    <w:rsid w:val="00C17C04"/>
    <w:rsid w:val="00C17D3D"/>
    <w:rsid w:val="00C17E32"/>
    <w:rsid w:val="00C200E5"/>
    <w:rsid w:val="00C20474"/>
    <w:rsid w:val="00C20862"/>
    <w:rsid w:val="00C21DD8"/>
    <w:rsid w:val="00C220C3"/>
    <w:rsid w:val="00C2234C"/>
    <w:rsid w:val="00C22511"/>
    <w:rsid w:val="00C228A5"/>
    <w:rsid w:val="00C2313B"/>
    <w:rsid w:val="00C23585"/>
    <w:rsid w:val="00C240AE"/>
    <w:rsid w:val="00C240E7"/>
    <w:rsid w:val="00C2413A"/>
    <w:rsid w:val="00C247C7"/>
    <w:rsid w:val="00C247D0"/>
    <w:rsid w:val="00C25281"/>
    <w:rsid w:val="00C25299"/>
    <w:rsid w:val="00C25F10"/>
    <w:rsid w:val="00C25F44"/>
    <w:rsid w:val="00C261B8"/>
    <w:rsid w:val="00C2635B"/>
    <w:rsid w:val="00C26706"/>
    <w:rsid w:val="00C26E48"/>
    <w:rsid w:val="00C27293"/>
    <w:rsid w:val="00C30892"/>
    <w:rsid w:val="00C30D7A"/>
    <w:rsid w:val="00C30E19"/>
    <w:rsid w:val="00C30E1C"/>
    <w:rsid w:val="00C3121B"/>
    <w:rsid w:val="00C31293"/>
    <w:rsid w:val="00C317EB"/>
    <w:rsid w:val="00C31BCA"/>
    <w:rsid w:val="00C31E31"/>
    <w:rsid w:val="00C31EB7"/>
    <w:rsid w:val="00C32B24"/>
    <w:rsid w:val="00C32F50"/>
    <w:rsid w:val="00C32F85"/>
    <w:rsid w:val="00C3326A"/>
    <w:rsid w:val="00C335D4"/>
    <w:rsid w:val="00C33A76"/>
    <w:rsid w:val="00C33CC1"/>
    <w:rsid w:val="00C34094"/>
    <w:rsid w:val="00C341A1"/>
    <w:rsid w:val="00C34921"/>
    <w:rsid w:val="00C34D75"/>
    <w:rsid w:val="00C34E05"/>
    <w:rsid w:val="00C3545E"/>
    <w:rsid w:val="00C35485"/>
    <w:rsid w:val="00C35FB5"/>
    <w:rsid w:val="00C361A9"/>
    <w:rsid w:val="00C37C70"/>
    <w:rsid w:val="00C400A0"/>
    <w:rsid w:val="00C40787"/>
    <w:rsid w:val="00C40E4A"/>
    <w:rsid w:val="00C411BB"/>
    <w:rsid w:val="00C41639"/>
    <w:rsid w:val="00C4164F"/>
    <w:rsid w:val="00C41B0C"/>
    <w:rsid w:val="00C41F44"/>
    <w:rsid w:val="00C4229B"/>
    <w:rsid w:val="00C42515"/>
    <w:rsid w:val="00C425C4"/>
    <w:rsid w:val="00C42694"/>
    <w:rsid w:val="00C426D2"/>
    <w:rsid w:val="00C42754"/>
    <w:rsid w:val="00C4292A"/>
    <w:rsid w:val="00C42E19"/>
    <w:rsid w:val="00C432E0"/>
    <w:rsid w:val="00C4378E"/>
    <w:rsid w:val="00C4384E"/>
    <w:rsid w:val="00C43E8E"/>
    <w:rsid w:val="00C44641"/>
    <w:rsid w:val="00C46727"/>
    <w:rsid w:val="00C467F4"/>
    <w:rsid w:val="00C46836"/>
    <w:rsid w:val="00C46BC6"/>
    <w:rsid w:val="00C46CD2"/>
    <w:rsid w:val="00C47C11"/>
    <w:rsid w:val="00C50BD4"/>
    <w:rsid w:val="00C50D94"/>
    <w:rsid w:val="00C50EF9"/>
    <w:rsid w:val="00C51726"/>
    <w:rsid w:val="00C51D41"/>
    <w:rsid w:val="00C51FBE"/>
    <w:rsid w:val="00C523EE"/>
    <w:rsid w:val="00C52631"/>
    <w:rsid w:val="00C53741"/>
    <w:rsid w:val="00C54193"/>
    <w:rsid w:val="00C54BAD"/>
    <w:rsid w:val="00C55268"/>
    <w:rsid w:val="00C55AC4"/>
    <w:rsid w:val="00C55BCB"/>
    <w:rsid w:val="00C5624D"/>
    <w:rsid w:val="00C568A6"/>
    <w:rsid w:val="00C56BC7"/>
    <w:rsid w:val="00C56F22"/>
    <w:rsid w:val="00C572D0"/>
    <w:rsid w:val="00C573D3"/>
    <w:rsid w:val="00C573EC"/>
    <w:rsid w:val="00C5793A"/>
    <w:rsid w:val="00C57980"/>
    <w:rsid w:val="00C57DAB"/>
    <w:rsid w:val="00C601EC"/>
    <w:rsid w:val="00C6030D"/>
    <w:rsid w:val="00C60908"/>
    <w:rsid w:val="00C60A3E"/>
    <w:rsid w:val="00C60B8D"/>
    <w:rsid w:val="00C61581"/>
    <w:rsid w:val="00C61954"/>
    <w:rsid w:val="00C619E3"/>
    <w:rsid w:val="00C621DB"/>
    <w:rsid w:val="00C622E9"/>
    <w:rsid w:val="00C623A1"/>
    <w:rsid w:val="00C623B6"/>
    <w:rsid w:val="00C62694"/>
    <w:rsid w:val="00C62BB1"/>
    <w:rsid w:val="00C6385B"/>
    <w:rsid w:val="00C63DDB"/>
    <w:rsid w:val="00C643FB"/>
    <w:rsid w:val="00C64523"/>
    <w:rsid w:val="00C649E7"/>
    <w:rsid w:val="00C65838"/>
    <w:rsid w:val="00C65BD5"/>
    <w:rsid w:val="00C65E2E"/>
    <w:rsid w:val="00C66328"/>
    <w:rsid w:val="00C66C62"/>
    <w:rsid w:val="00C673F4"/>
    <w:rsid w:val="00C67CA3"/>
    <w:rsid w:val="00C706DB"/>
    <w:rsid w:val="00C70959"/>
    <w:rsid w:val="00C70FC2"/>
    <w:rsid w:val="00C72076"/>
    <w:rsid w:val="00C727E8"/>
    <w:rsid w:val="00C72D9D"/>
    <w:rsid w:val="00C7308F"/>
    <w:rsid w:val="00C730FF"/>
    <w:rsid w:val="00C73125"/>
    <w:rsid w:val="00C732A4"/>
    <w:rsid w:val="00C73432"/>
    <w:rsid w:val="00C734C2"/>
    <w:rsid w:val="00C75086"/>
    <w:rsid w:val="00C75B8E"/>
    <w:rsid w:val="00C7626E"/>
    <w:rsid w:val="00C7670A"/>
    <w:rsid w:val="00C76EC6"/>
    <w:rsid w:val="00C76FFC"/>
    <w:rsid w:val="00C77099"/>
    <w:rsid w:val="00C77DC8"/>
    <w:rsid w:val="00C80305"/>
    <w:rsid w:val="00C80324"/>
    <w:rsid w:val="00C80D9E"/>
    <w:rsid w:val="00C80FAE"/>
    <w:rsid w:val="00C80FC1"/>
    <w:rsid w:val="00C81035"/>
    <w:rsid w:val="00C81365"/>
    <w:rsid w:val="00C839ED"/>
    <w:rsid w:val="00C83A7B"/>
    <w:rsid w:val="00C84447"/>
    <w:rsid w:val="00C84D13"/>
    <w:rsid w:val="00C84E74"/>
    <w:rsid w:val="00C85061"/>
    <w:rsid w:val="00C851DC"/>
    <w:rsid w:val="00C85441"/>
    <w:rsid w:val="00C86447"/>
    <w:rsid w:val="00C8649D"/>
    <w:rsid w:val="00C865CA"/>
    <w:rsid w:val="00C87AAE"/>
    <w:rsid w:val="00C87B5C"/>
    <w:rsid w:val="00C9033C"/>
    <w:rsid w:val="00C90BE7"/>
    <w:rsid w:val="00C90DB0"/>
    <w:rsid w:val="00C9102B"/>
    <w:rsid w:val="00C91258"/>
    <w:rsid w:val="00C914FE"/>
    <w:rsid w:val="00C918AB"/>
    <w:rsid w:val="00C9212A"/>
    <w:rsid w:val="00C9244E"/>
    <w:rsid w:val="00C92AD4"/>
    <w:rsid w:val="00C92BC9"/>
    <w:rsid w:val="00C9350E"/>
    <w:rsid w:val="00C936EF"/>
    <w:rsid w:val="00C936F6"/>
    <w:rsid w:val="00C93772"/>
    <w:rsid w:val="00C93DA6"/>
    <w:rsid w:val="00C93E47"/>
    <w:rsid w:val="00C95106"/>
    <w:rsid w:val="00C954EA"/>
    <w:rsid w:val="00C95898"/>
    <w:rsid w:val="00C95D74"/>
    <w:rsid w:val="00C95F3F"/>
    <w:rsid w:val="00C962A4"/>
    <w:rsid w:val="00C96758"/>
    <w:rsid w:val="00C96AA9"/>
    <w:rsid w:val="00CA0801"/>
    <w:rsid w:val="00CA11EC"/>
    <w:rsid w:val="00CA1E07"/>
    <w:rsid w:val="00CA24AF"/>
    <w:rsid w:val="00CA2911"/>
    <w:rsid w:val="00CA2945"/>
    <w:rsid w:val="00CA2E1F"/>
    <w:rsid w:val="00CA2EC5"/>
    <w:rsid w:val="00CA30A5"/>
    <w:rsid w:val="00CA34BB"/>
    <w:rsid w:val="00CA3679"/>
    <w:rsid w:val="00CA4316"/>
    <w:rsid w:val="00CA4588"/>
    <w:rsid w:val="00CA52D2"/>
    <w:rsid w:val="00CA533F"/>
    <w:rsid w:val="00CA5369"/>
    <w:rsid w:val="00CA548D"/>
    <w:rsid w:val="00CA5B9D"/>
    <w:rsid w:val="00CA5F19"/>
    <w:rsid w:val="00CA62CF"/>
    <w:rsid w:val="00CA661D"/>
    <w:rsid w:val="00CA6B4E"/>
    <w:rsid w:val="00CA7136"/>
    <w:rsid w:val="00CA7212"/>
    <w:rsid w:val="00CA7456"/>
    <w:rsid w:val="00CA7574"/>
    <w:rsid w:val="00CA7679"/>
    <w:rsid w:val="00CA7EB4"/>
    <w:rsid w:val="00CA7FCE"/>
    <w:rsid w:val="00CB06CF"/>
    <w:rsid w:val="00CB1605"/>
    <w:rsid w:val="00CB18A6"/>
    <w:rsid w:val="00CB1B9C"/>
    <w:rsid w:val="00CB2B22"/>
    <w:rsid w:val="00CB4067"/>
    <w:rsid w:val="00CB4257"/>
    <w:rsid w:val="00CB455F"/>
    <w:rsid w:val="00CB4B15"/>
    <w:rsid w:val="00CB4B76"/>
    <w:rsid w:val="00CB5C93"/>
    <w:rsid w:val="00CB5ED5"/>
    <w:rsid w:val="00CB5F5B"/>
    <w:rsid w:val="00CB645B"/>
    <w:rsid w:val="00CB6ACE"/>
    <w:rsid w:val="00CB727A"/>
    <w:rsid w:val="00CB74AD"/>
    <w:rsid w:val="00CC0770"/>
    <w:rsid w:val="00CC23F4"/>
    <w:rsid w:val="00CC24EA"/>
    <w:rsid w:val="00CC4744"/>
    <w:rsid w:val="00CC48F1"/>
    <w:rsid w:val="00CC5121"/>
    <w:rsid w:val="00CC525E"/>
    <w:rsid w:val="00CC53C1"/>
    <w:rsid w:val="00CC5D36"/>
    <w:rsid w:val="00CC658F"/>
    <w:rsid w:val="00CC6C42"/>
    <w:rsid w:val="00CC6D46"/>
    <w:rsid w:val="00CC70B6"/>
    <w:rsid w:val="00CD00A7"/>
    <w:rsid w:val="00CD08A2"/>
    <w:rsid w:val="00CD0B5C"/>
    <w:rsid w:val="00CD15DF"/>
    <w:rsid w:val="00CD1D9F"/>
    <w:rsid w:val="00CD1EB7"/>
    <w:rsid w:val="00CD205C"/>
    <w:rsid w:val="00CD2060"/>
    <w:rsid w:val="00CD25D0"/>
    <w:rsid w:val="00CD2ACA"/>
    <w:rsid w:val="00CD338B"/>
    <w:rsid w:val="00CD3797"/>
    <w:rsid w:val="00CD403C"/>
    <w:rsid w:val="00CD50D1"/>
    <w:rsid w:val="00CD50FF"/>
    <w:rsid w:val="00CD5378"/>
    <w:rsid w:val="00CD563F"/>
    <w:rsid w:val="00CD57E4"/>
    <w:rsid w:val="00CD5896"/>
    <w:rsid w:val="00CD5CFC"/>
    <w:rsid w:val="00CD674D"/>
    <w:rsid w:val="00CD69C1"/>
    <w:rsid w:val="00CD6B1F"/>
    <w:rsid w:val="00CD7381"/>
    <w:rsid w:val="00CD74B4"/>
    <w:rsid w:val="00CD7902"/>
    <w:rsid w:val="00CD798F"/>
    <w:rsid w:val="00CD7AC7"/>
    <w:rsid w:val="00CE09FF"/>
    <w:rsid w:val="00CE0D4F"/>
    <w:rsid w:val="00CE0DF2"/>
    <w:rsid w:val="00CE1D37"/>
    <w:rsid w:val="00CE1DF2"/>
    <w:rsid w:val="00CE2778"/>
    <w:rsid w:val="00CE31AC"/>
    <w:rsid w:val="00CE3FEC"/>
    <w:rsid w:val="00CE4151"/>
    <w:rsid w:val="00CE41B6"/>
    <w:rsid w:val="00CE42AA"/>
    <w:rsid w:val="00CE5689"/>
    <w:rsid w:val="00CE5B29"/>
    <w:rsid w:val="00CE6315"/>
    <w:rsid w:val="00CE6343"/>
    <w:rsid w:val="00CE67B9"/>
    <w:rsid w:val="00CE7294"/>
    <w:rsid w:val="00CE7925"/>
    <w:rsid w:val="00CE7B2C"/>
    <w:rsid w:val="00CF0B26"/>
    <w:rsid w:val="00CF0D4F"/>
    <w:rsid w:val="00CF0FB7"/>
    <w:rsid w:val="00CF1074"/>
    <w:rsid w:val="00CF12E9"/>
    <w:rsid w:val="00CF1B37"/>
    <w:rsid w:val="00CF1F92"/>
    <w:rsid w:val="00CF2947"/>
    <w:rsid w:val="00CF2AFC"/>
    <w:rsid w:val="00CF2FD1"/>
    <w:rsid w:val="00CF319C"/>
    <w:rsid w:val="00CF36F3"/>
    <w:rsid w:val="00CF3778"/>
    <w:rsid w:val="00CF4093"/>
    <w:rsid w:val="00CF413E"/>
    <w:rsid w:val="00CF4742"/>
    <w:rsid w:val="00CF4744"/>
    <w:rsid w:val="00CF4E32"/>
    <w:rsid w:val="00CF5525"/>
    <w:rsid w:val="00CF5E2F"/>
    <w:rsid w:val="00CF68C4"/>
    <w:rsid w:val="00CF73E5"/>
    <w:rsid w:val="00D000E5"/>
    <w:rsid w:val="00D00977"/>
    <w:rsid w:val="00D00AB0"/>
    <w:rsid w:val="00D00BCA"/>
    <w:rsid w:val="00D00DB1"/>
    <w:rsid w:val="00D01218"/>
    <w:rsid w:val="00D01255"/>
    <w:rsid w:val="00D01943"/>
    <w:rsid w:val="00D01C66"/>
    <w:rsid w:val="00D02740"/>
    <w:rsid w:val="00D0340A"/>
    <w:rsid w:val="00D0388A"/>
    <w:rsid w:val="00D03C4D"/>
    <w:rsid w:val="00D03F20"/>
    <w:rsid w:val="00D04B4D"/>
    <w:rsid w:val="00D04FA2"/>
    <w:rsid w:val="00D0540D"/>
    <w:rsid w:val="00D0545E"/>
    <w:rsid w:val="00D05CD7"/>
    <w:rsid w:val="00D05F35"/>
    <w:rsid w:val="00D0651A"/>
    <w:rsid w:val="00D06BE1"/>
    <w:rsid w:val="00D071BA"/>
    <w:rsid w:val="00D10109"/>
    <w:rsid w:val="00D10191"/>
    <w:rsid w:val="00D10FF5"/>
    <w:rsid w:val="00D116C2"/>
    <w:rsid w:val="00D11A52"/>
    <w:rsid w:val="00D12145"/>
    <w:rsid w:val="00D123D1"/>
    <w:rsid w:val="00D1302A"/>
    <w:rsid w:val="00D131E0"/>
    <w:rsid w:val="00D13EDD"/>
    <w:rsid w:val="00D13FF9"/>
    <w:rsid w:val="00D14EE7"/>
    <w:rsid w:val="00D15050"/>
    <w:rsid w:val="00D159F8"/>
    <w:rsid w:val="00D15BB0"/>
    <w:rsid w:val="00D16698"/>
    <w:rsid w:val="00D16998"/>
    <w:rsid w:val="00D1707B"/>
    <w:rsid w:val="00D20B21"/>
    <w:rsid w:val="00D2116C"/>
    <w:rsid w:val="00D211F6"/>
    <w:rsid w:val="00D212C7"/>
    <w:rsid w:val="00D215F8"/>
    <w:rsid w:val="00D2184D"/>
    <w:rsid w:val="00D22242"/>
    <w:rsid w:val="00D23102"/>
    <w:rsid w:val="00D23334"/>
    <w:rsid w:val="00D240B7"/>
    <w:rsid w:val="00D24490"/>
    <w:rsid w:val="00D24607"/>
    <w:rsid w:val="00D2560F"/>
    <w:rsid w:val="00D25E1C"/>
    <w:rsid w:val="00D26009"/>
    <w:rsid w:val="00D26163"/>
    <w:rsid w:val="00D2670E"/>
    <w:rsid w:val="00D2693F"/>
    <w:rsid w:val="00D26C60"/>
    <w:rsid w:val="00D2709D"/>
    <w:rsid w:val="00D27640"/>
    <w:rsid w:val="00D27B4E"/>
    <w:rsid w:val="00D27CAB"/>
    <w:rsid w:val="00D3049C"/>
    <w:rsid w:val="00D3155C"/>
    <w:rsid w:val="00D31793"/>
    <w:rsid w:val="00D31F66"/>
    <w:rsid w:val="00D325BE"/>
    <w:rsid w:val="00D3301E"/>
    <w:rsid w:val="00D3343A"/>
    <w:rsid w:val="00D3352E"/>
    <w:rsid w:val="00D3395C"/>
    <w:rsid w:val="00D33A3F"/>
    <w:rsid w:val="00D34655"/>
    <w:rsid w:val="00D355BE"/>
    <w:rsid w:val="00D35600"/>
    <w:rsid w:val="00D36D9A"/>
    <w:rsid w:val="00D402DC"/>
    <w:rsid w:val="00D41454"/>
    <w:rsid w:val="00D4200B"/>
    <w:rsid w:val="00D42181"/>
    <w:rsid w:val="00D42A79"/>
    <w:rsid w:val="00D42EEE"/>
    <w:rsid w:val="00D43B8F"/>
    <w:rsid w:val="00D43F31"/>
    <w:rsid w:val="00D445CD"/>
    <w:rsid w:val="00D44EE5"/>
    <w:rsid w:val="00D45237"/>
    <w:rsid w:val="00D4583C"/>
    <w:rsid w:val="00D45BB5"/>
    <w:rsid w:val="00D4644F"/>
    <w:rsid w:val="00D47404"/>
    <w:rsid w:val="00D4770F"/>
    <w:rsid w:val="00D47946"/>
    <w:rsid w:val="00D47A52"/>
    <w:rsid w:val="00D47A5D"/>
    <w:rsid w:val="00D47E7A"/>
    <w:rsid w:val="00D500F9"/>
    <w:rsid w:val="00D50382"/>
    <w:rsid w:val="00D50D34"/>
    <w:rsid w:val="00D51839"/>
    <w:rsid w:val="00D525F8"/>
    <w:rsid w:val="00D53E2A"/>
    <w:rsid w:val="00D54795"/>
    <w:rsid w:val="00D54CEE"/>
    <w:rsid w:val="00D54F00"/>
    <w:rsid w:val="00D55033"/>
    <w:rsid w:val="00D5696F"/>
    <w:rsid w:val="00D56A9A"/>
    <w:rsid w:val="00D56C5F"/>
    <w:rsid w:val="00D57075"/>
    <w:rsid w:val="00D57133"/>
    <w:rsid w:val="00D6083B"/>
    <w:rsid w:val="00D60C0F"/>
    <w:rsid w:val="00D61098"/>
    <w:rsid w:val="00D611F7"/>
    <w:rsid w:val="00D630A4"/>
    <w:rsid w:val="00D633A8"/>
    <w:rsid w:val="00D63573"/>
    <w:rsid w:val="00D639D2"/>
    <w:rsid w:val="00D63B24"/>
    <w:rsid w:val="00D63FE3"/>
    <w:rsid w:val="00D6427B"/>
    <w:rsid w:val="00D6485F"/>
    <w:rsid w:val="00D64B79"/>
    <w:rsid w:val="00D64FB2"/>
    <w:rsid w:val="00D65789"/>
    <w:rsid w:val="00D65CDB"/>
    <w:rsid w:val="00D66577"/>
    <w:rsid w:val="00D66703"/>
    <w:rsid w:val="00D66A5B"/>
    <w:rsid w:val="00D670B5"/>
    <w:rsid w:val="00D67578"/>
    <w:rsid w:val="00D67C4E"/>
    <w:rsid w:val="00D67D63"/>
    <w:rsid w:val="00D67E00"/>
    <w:rsid w:val="00D70041"/>
    <w:rsid w:val="00D703AC"/>
    <w:rsid w:val="00D7137A"/>
    <w:rsid w:val="00D71591"/>
    <w:rsid w:val="00D734AD"/>
    <w:rsid w:val="00D7397A"/>
    <w:rsid w:val="00D74512"/>
    <w:rsid w:val="00D747A1"/>
    <w:rsid w:val="00D74A09"/>
    <w:rsid w:val="00D74A4E"/>
    <w:rsid w:val="00D75167"/>
    <w:rsid w:val="00D752DD"/>
    <w:rsid w:val="00D754F3"/>
    <w:rsid w:val="00D75FA6"/>
    <w:rsid w:val="00D766DE"/>
    <w:rsid w:val="00D7680A"/>
    <w:rsid w:val="00D80463"/>
    <w:rsid w:val="00D81743"/>
    <w:rsid w:val="00D81F0E"/>
    <w:rsid w:val="00D82F22"/>
    <w:rsid w:val="00D83992"/>
    <w:rsid w:val="00D83C3D"/>
    <w:rsid w:val="00D83CC7"/>
    <w:rsid w:val="00D850EB"/>
    <w:rsid w:val="00D85649"/>
    <w:rsid w:val="00D859E3"/>
    <w:rsid w:val="00D85A7C"/>
    <w:rsid w:val="00D86A49"/>
    <w:rsid w:val="00D872F8"/>
    <w:rsid w:val="00D917D6"/>
    <w:rsid w:val="00D91B9E"/>
    <w:rsid w:val="00D91F4F"/>
    <w:rsid w:val="00D923B5"/>
    <w:rsid w:val="00D927FE"/>
    <w:rsid w:val="00D92918"/>
    <w:rsid w:val="00D92BEC"/>
    <w:rsid w:val="00D92DF8"/>
    <w:rsid w:val="00D93000"/>
    <w:rsid w:val="00D93449"/>
    <w:rsid w:val="00D9352D"/>
    <w:rsid w:val="00D93912"/>
    <w:rsid w:val="00D93BD7"/>
    <w:rsid w:val="00D947AF"/>
    <w:rsid w:val="00D947EF"/>
    <w:rsid w:val="00D97220"/>
    <w:rsid w:val="00DA00F4"/>
    <w:rsid w:val="00DA01C4"/>
    <w:rsid w:val="00DA0A40"/>
    <w:rsid w:val="00DA1330"/>
    <w:rsid w:val="00DA1424"/>
    <w:rsid w:val="00DA1A10"/>
    <w:rsid w:val="00DA2F8E"/>
    <w:rsid w:val="00DA30D8"/>
    <w:rsid w:val="00DA32DD"/>
    <w:rsid w:val="00DA391E"/>
    <w:rsid w:val="00DA3EFE"/>
    <w:rsid w:val="00DA40D7"/>
    <w:rsid w:val="00DA40F4"/>
    <w:rsid w:val="00DA44EC"/>
    <w:rsid w:val="00DA4513"/>
    <w:rsid w:val="00DA469B"/>
    <w:rsid w:val="00DA4911"/>
    <w:rsid w:val="00DA494A"/>
    <w:rsid w:val="00DA4971"/>
    <w:rsid w:val="00DA4AC9"/>
    <w:rsid w:val="00DA4B11"/>
    <w:rsid w:val="00DA5254"/>
    <w:rsid w:val="00DA555B"/>
    <w:rsid w:val="00DA5EBB"/>
    <w:rsid w:val="00DA62DA"/>
    <w:rsid w:val="00DA646B"/>
    <w:rsid w:val="00DA64AC"/>
    <w:rsid w:val="00DA67E3"/>
    <w:rsid w:val="00DA6E2B"/>
    <w:rsid w:val="00DA6F2B"/>
    <w:rsid w:val="00DA749C"/>
    <w:rsid w:val="00DA7755"/>
    <w:rsid w:val="00DA78D3"/>
    <w:rsid w:val="00DA7E6B"/>
    <w:rsid w:val="00DB0298"/>
    <w:rsid w:val="00DB03A7"/>
    <w:rsid w:val="00DB07D3"/>
    <w:rsid w:val="00DB2217"/>
    <w:rsid w:val="00DB2D03"/>
    <w:rsid w:val="00DB2F1E"/>
    <w:rsid w:val="00DB39EE"/>
    <w:rsid w:val="00DB4391"/>
    <w:rsid w:val="00DB45A1"/>
    <w:rsid w:val="00DB46D0"/>
    <w:rsid w:val="00DB46E1"/>
    <w:rsid w:val="00DB4810"/>
    <w:rsid w:val="00DB4B9E"/>
    <w:rsid w:val="00DB4D2F"/>
    <w:rsid w:val="00DB4FA6"/>
    <w:rsid w:val="00DB5569"/>
    <w:rsid w:val="00DB5B4A"/>
    <w:rsid w:val="00DB5E61"/>
    <w:rsid w:val="00DB643C"/>
    <w:rsid w:val="00DB656D"/>
    <w:rsid w:val="00DB6BD8"/>
    <w:rsid w:val="00DB710F"/>
    <w:rsid w:val="00DB78E4"/>
    <w:rsid w:val="00DC0B8D"/>
    <w:rsid w:val="00DC14DB"/>
    <w:rsid w:val="00DC1501"/>
    <w:rsid w:val="00DC268B"/>
    <w:rsid w:val="00DC2D94"/>
    <w:rsid w:val="00DC3E98"/>
    <w:rsid w:val="00DC40D9"/>
    <w:rsid w:val="00DC4E8C"/>
    <w:rsid w:val="00DC63F2"/>
    <w:rsid w:val="00DC64A3"/>
    <w:rsid w:val="00DC64C5"/>
    <w:rsid w:val="00DC6757"/>
    <w:rsid w:val="00DC67FF"/>
    <w:rsid w:val="00DC7062"/>
    <w:rsid w:val="00DC70E9"/>
    <w:rsid w:val="00DC7443"/>
    <w:rsid w:val="00DC7F92"/>
    <w:rsid w:val="00DD04A9"/>
    <w:rsid w:val="00DD0968"/>
    <w:rsid w:val="00DD0E16"/>
    <w:rsid w:val="00DD124D"/>
    <w:rsid w:val="00DD16FF"/>
    <w:rsid w:val="00DD17EE"/>
    <w:rsid w:val="00DD1D4E"/>
    <w:rsid w:val="00DD2033"/>
    <w:rsid w:val="00DD2932"/>
    <w:rsid w:val="00DD297F"/>
    <w:rsid w:val="00DD2A64"/>
    <w:rsid w:val="00DD3627"/>
    <w:rsid w:val="00DD378C"/>
    <w:rsid w:val="00DD3845"/>
    <w:rsid w:val="00DD40BD"/>
    <w:rsid w:val="00DD4498"/>
    <w:rsid w:val="00DD4ECE"/>
    <w:rsid w:val="00DD62BF"/>
    <w:rsid w:val="00DD6A29"/>
    <w:rsid w:val="00DD6F52"/>
    <w:rsid w:val="00DE0FC2"/>
    <w:rsid w:val="00DE12CE"/>
    <w:rsid w:val="00DE1A06"/>
    <w:rsid w:val="00DE1A42"/>
    <w:rsid w:val="00DE1AEA"/>
    <w:rsid w:val="00DE1F5D"/>
    <w:rsid w:val="00DE2157"/>
    <w:rsid w:val="00DE2981"/>
    <w:rsid w:val="00DE39DE"/>
    <w:rsid w:val="00DE4865"/>
    <w:rsid w:val="00DE4975"/>
    <w:rsid w:val="00DE4D3D"/>
    <w:rsid w:val="00DE5375"/>
    <w:rsid w:val="00DE6DCD"/>
    <w:rsid w:val="00DE7E89"/>
    <w:rsid w:val="00DF098F"/>
    <w:rsid w:val="00DF0CBB"/>
    <w:rsid w:val="00DF1040"/>
    <w:rsid w:val="00DF118E"/>
    <w:rsid w:val="00DF18CC"/>
    <w:rsid w:val="00DF1B02"/>
    <w:rsid w:val="00DF1DBA"/>
    <w:rsid w:val="00DF212A"/>
    <w:rsid w:val="00DF23F4"/>
    <w:rsid w:val="00DF2B87"/>
    <w:rsid w:val="00DF2D47"/>
    <w:rsid w:val="00DF2D50"/>
    <w:rsid w:val="00DF2F81"/>
    <w:rsid w:val="00DF3845"/>
    <w:rsid w:val="00DF39B4"/>
    <w:rsid w:val="00DF3AAF"/>
    <w:rsid w:val="00DF3C99"/>
    <w:rsid w:val="00DF3ED3"/>
    <w:rsid w:val="00DF429E"/>
    <w:rsid w:val="00DF437A"/>
    <w:rsid w:val="00DF4C69"/>
    <w:rsid w:val="00DF5142"/>
    <w:rsid w:val="00DF56B5"/>
    <w:rsid w:val="00DF67D6"/>
    <w:rsid w:val="00DF6ED3"/>
    <w:rsid w:val="00DF7068"/>
    <w:rsid w:val="00DF7AA7"/>
    <w:rsid w:val="00DF7BD9"/>
    <w:rsid w:val="00E0019D"/>
    <w:rsid w:val="00E00408"/>
    <w:rsid w:val="00E00A72"/>
    <w:rsid w:val="00E00AB7"/>
    <w:rsid w:val="00E00CBB"/>
    <w:rsid w:val="00E00F3A"/>
    <w:rsid w:val="00E0208B"/>
    <w:rsid w:val="00E02726"/>
    <w:rsid w:val="00E02E48"/>
    <w:rsid w:val="00E0341A"/>
    <w:rsid w:val="00E0345D"/>
    <w:rsid w:val="00E034BD"/>
    <w:rsid w:val="00E03950"/>
    <w:rsid w:val="00E05176"/>
    <w:rsid w:val="00E05705"/>
    <w:rsid w:val="00E05B52"/>
    <w:rsid w:val="00E06ADA"/>
    <w:rsid w:val="00E070BD"/>
    <w:rsid w:val="00E077F5"/>
    <w:rsid w:val="00E10C46"/>
    <w:rsid w:val="00E11585"/>
    <w:rsid w:val="00E1167C"/>
    <w:rsid w:val="00E11772"/>
    <w:rsid w:val="00E12031"/>
    <w:rsid w:val="00E12224"/>
    <w:rsid w:val="00E12461"/>
    <w:rsid w:val="00E1253D"/>
    <w:rsid w:val="00E12585"/>
    <w:rsid w:val="00E12684"/>
    <w:rsid w:val="00E13318"/>
    <w:rsid w:val="00E1340C"/>
    <w:rsid w:val="00E14857"/>
    <w:rsid w:val="00E150DC"/>
    <w:rsid w:val="00E158C4"/>
    <w:rsid w:val="00E15B87"/>
    <w:rsid w:val="00E16075"/>
    <w:rsid w:val="00E1611F"/>
    <w:rsid w:val="00E163B1"/>
    <w:rsid w:val="00E1667D"/>
    <w:rsid w:val="00E16788"/>
    <w:rsid w:val="00E16DD5"/>
    <w:rsid w:val="00E17695"/>
    <w:rsid w:val="00E176F2"/>
    <w:rsid w:val="00E17703"/>
    <w:rsid w:val="00E20790"/>
    <w:rsid w:val="00E20F3E"/>
    <w:rsid w:val="00E20FB1"/>
    <w:rsid w:val="00E2105B"/>
    <w:rsid w:val="00E21673"/>
    <w:rsid w:val="00E219D0"/>
    <w:rsid w:val="00E21AAC"/>
    <w:rsid w:val="00E21F22"/>
    <w:rsid w:val="00E22CC1"/>
    <w:rsid w:val="00E23052"/>
    <w:rsid w:val="00E2438B"/>
    <w:rsid w:val="00E243E1"/>
    <w:rsid w:val="00E2446F"/>
    <w:rsid w:val="00E24DEA"/>
    <w:rsid w:val="00E24EE3"/>
    <w:rsid w:val="00E256E7"/>
    <w:rsid w:val="00E25CD4"/>
    <w:rsid w:val="00E26386"/>
    <w:rsid w:val="00E267D0"/>
    <w:rsid w:val="00E26E60"/>
    <w:rsid w:val="00E270DC"/>
    <w:rsid w:val="00E27215"/>
    <w:rsid w:val="00E27C88"/>
    <w:rsid w:val="00E27F1A"/>
    <w:rsid w:val="00E30394"/>
    <w:rsid w:val="00E30529"/>
    <w:rsid w:val="00E3196C"/>
    <w:rsid w:val="00E32237"/>
    <w:rsid w:val="00E32D7C"/>
    <w:rsid w:val="00E334FA"/>
    <w:rsid w:val="00E341E6"/>
    <w:rsid w:val="00E343EB"/>
    <w:rsid w:val="00E34DEC"/>
    <w:rsid w:val="00E35528"/>
    <w:rsid w:val="00E36443"/>
    <w:rsid w:val="00E3660B"/>
    <w:rsid w:val="00E366D7"/>
    <w:rsid w:val="00E37541"/>
    <w:rsid w:val="00E37547"/>
    <w:rsid w:val="00E3771F"/>
    <w:rsid w:val="00E37977"/>
    <w:rsid w:val="00E37D65"/>
    <w:rsid w:val="00E401FF"/>
    <w:rsid w:val="00E40652"/>
    <w:rsid w:val="00E409EA"/>
    <w:rsid w:val="00E40DE9"/>
    <w:rsid w:val="00E40FC1"/>
    <w:rsid w:val="00E4108D"/>
    <w:rsid w:val="00E4114E"/>
    <w:rsid w:val="00E4125E"/>
    <w:rsid w:val="00E4186D"/>
    <w:rsid w:val="00E42B5F"/>
    <w:rsid w:val="00E43893"/>
    <w:rsid w:val="00E44118"/>
    <w:rsid w:val="00E44D9B"/>
    <w:rsid w:val="00E45106"/>
    <w:rsid w:val="00E454C5"/>
    <w:rsid w:val="00E45D5D"/>
    <w:rsid w:val="00E45FB6"/>
    <w:rsid w:val="00E460A3"/>
    <w:rsid w:val="00E4655E"/>
    <w:rsid w:val="00E469C0"/>
    <w:rsid w:val="00E5020F"/>
    <w:rsid w:val="00E50C95"/>
    <w:rsid w:val="00E51079"/>
    <w:rsid w:val="00E526CD"/>
    <w:rsid w:val="00E52E3B"/>
    <w:rsid w:val="00E53DD5"/>
    <w:rsid w:val="00E53F02"/>
    <w:rsid w:val="00E54618"/>
    <w:rsid w:val="00E549E1"/>
    <w:rsid w:val="00E54F85"/>
    <w:rsid w:val="00E562BF"/>
    <w:rsid w:val="00E567BA"/>
    <w:rsid w:val="00E57319"/>
    <w:rsid w:val="00E57D41"/>
    <w:rsid w:val="00E57D5D"/>
    <w:rsid w:val="00E612D6"/>
    <w:rsid w:val="00E61FF4"/>
    <w:rsid w:val="00E62899"/>
    <w:rsid w:val="00E630C9"/>
    <w:rsid w:val="00E63119"/>
    <w:rsid w:val="00E6332C"/>
    <w:rsid w:val="00E637DD"/>
    <w:rsid w:val="00E637F2"/>
    <w:rsid w:val="00E63AF0"/>
    <w:rsid w:val="00E64279"/>
    <w:rsid w:val="00E647BC"/>
    <w:rsid w:val="00E64E02"/>
    <w:rsid w:val="00E65073"/>
    <w:rsid w:val="00E6537F"/>
    <w:rsid w:val="00E65516"/>
    <w:rsid w:val="00E658DC"/>
    <w:rsid w:val="00E65E16"/>
    <w:rsid w:val="00E663B6"/>
    <w:rsid w:val="00E66935"/>
    <w:rsid w:val="00E66A0A"/>
    <w:rsid w:val="00E66E27"/>
    <w:rsid w:val="00E66FF6"/>
    <w:rsid w:val="00E671E1"/>
    <w:rsid w:val="00E6763F"/>
    <w:rsid w:val="00E6795E"/>
    <w:rsid w:val="00E70A51"/>
    <w:rsid w:val="00E70BA1"/>
    <w:rsid w:val="00E70E9E"/>
    <w:rsid w:val="00E72134"/>
    <w:rsid w:val="00E721FF"/>
    <w:rsid w:val="00E73BA7"/>
    <w:rsid w:val="00E74058"/>
    <w:rsid w:val="00E745B9"/>
    <w:rsid w:val="00E748D0"/>
    <w:rsid w:val="00E74968"/>
    <w:rsid w:val="00E7499E"/>
    <w:rsid w:val="00E74BAA"/>
    <w:rsid w:val="00E75F83"/>
    <w:rsid w:val="00E7693E"/>
    <w:rsid w:val="00E76E94"/>
    <w:rsid w:val="00E773DC"/>
    <w:rsid w:val="00E77ACE"/>
    <w:rsid w:val="00E77B54"/>
    <w:rsid w:val="00E77F3C"/>
    <w:rsid w:val="00E77FEF"/>
    <w:rsid w:val="00E814F3"/>
    <w:rsid w:val="00E81D0F"/>
    <w:rsid w:val="00E81E43"/>
    <w:rsid w:val="00E81F12"/>
    <w:rsid w:val="00E826D8"/>
    <w:rsid w:val="00E82B61"/>
    <w:rsid w:val="00E82EDF"/>
    <w:rsid w:val="00E83678"/>
    <w:rsid w:val="00E844C8"/>
    <w:rsid w:val="00E8476A"/>
    <w:rsid w:val="00E84B70"/>
    <w:rsid w:val="00E85EC4"/>
    <w:rsid w:val="00E86A1B"/>
    <w:rsid w:val="00E870E1"/>
    <w:rsid w:val="00E87354"/>
    <w:rsid w:val="00E87629"/>
    <w:rsid w:val="00E90B46"/>
    <w:rsid w:val="00E91607"/>
    <w:rsid w:val="00E91821"/>
    <w:rsid w:val="00E9195D"/>
    <w:rsid w:val="00E91ADD"/>
    <w:rsid w:val="00E92826"/>
    <w:rsid w:val="00E92BDD"/>
    <w:rsid w:val="00E93486"/>
    <w:rsid w:val="00E959D5"/>
    <w:rsid w:val="00E95A0E"/>
    <w:rsid w:val="00E96631"/>
    <w:rsid w:val="00E9688F"/>
    <w:rsid w:val="00E977A2"/>
    <w:rsid w:val="00E9781F"/>
    <w:rsid w:val="00E9782D"/>
    <w:rsid w:val="00EA0F73"/>
    <w:rsid w:val="00EA1593"/>
    <w:rsid w:val="00EA2E7C"/>
    <w:rsid w:val="00EA36F7"/>
    <w:rsid w:val="00EA39C1"/>
    <w:rsid w:val="00EA3C84"/>
    <w:rsid w:val="00EA3D28"/>
    <w:rsid w:val="00EA40EC"/>
    <w:rsid w:val="00EA428B"/>
    <w:rsid w:val="00EA4EB3"/>
    <w:rsid w:val="00EA4F33"/>
    <w:rsid w:val="00EA75A3"/>
    <w:rsid w:val="00EB1E87"/>
    <w:rsid w:val="00EB2042"/>
    <w:rsid w:val="00EB23BF"/>
    <w:rsid w:val="00EB254E"/>
    <w:rsid w:val="00EB2DAB"/>
    <w:rsid w:val="00EB3246"/>
    <w:rsid w:val="00EB34C0"/>
    <w:rsid w:val="00EB36B0"/>
    <w:rsid w:val="00EB40F1"/>
    <w:rsid w:val="00EB4559"/>
    <w:rsid w:val="00EB46BF"/>
    <w:rsid w:val="00EB4F10"/>
    <w:rsid w:val="00EB517D"/>
    <w:rsid w:val="00EB548C"/>
    <w:rsid w:val="00EB55F3"/>
    <w:rsid w:val="00EB60E9"/>
    <w:rsid w:val="00EB6FEF"/>
    <w:rsid w:val="00EB7417"/>
    <w:rsid w:val="00EB7C85"/>
    <w:rsid w:val="00EC08A4"/>
    <w:rsid w:val="00EC0AEC"/>
    <w:rsid w:val="00EC165E"/>
    <w:rsid w:val="00EC1D7A"/>
    <w:rsid w:val="00EC1FAE"/>
    <w:rsid w:val="00EC225B"/>
    <w:rsid w:val="00EC2C6A"/>
    <w:rsid w:val="00EC3154"/>
    <w:rsid w:val="00EC3B41"/>
    <w:rsid w:val="00EC3EDF"/>
    <w:rsid w:val="00EC43E8"/>
    <w:rsid w:val="00EC4583"/>
    <w:rsid w:val="00EC4EA2"/>
    <w:rsid w:val="00EC51A7"/>
    <w:rsid w:val="00EC5D2A"/>
    <w:rsid w:val="00EC6172"/>
    <w:rsid w:val="00EC6801"/>
    <w:rsid w:val="00EC6FDF"/>
    <w:rsid w:val="00EC726A"/>
    <w:rsid w:val="00EC7A28"/>
    <w:rsid w:val="00EC7BB4"/>
    <w:rsid w:val="00ED16E9"/>
    <w:rsid w:val="00ED25C2"/>
    <w:rsid w:val="00ED2A47"/>
    <w:rsid w:val="00ED2CCC"/>
    <w:rsid w:val="00ED2EFB"/>
    <w:rsid w:val="00ED3A94"/>
    <w:rsid w:val="00ED3C56"/>
    <w:rsid w:val="00ED4200"/>
    <w:rsid w:val="00ED4354"/>
    <w:rsid w:val="00ED43C6"/>
    <w:rsid w:val="00ED4CAB"/>
    <w:rsid w:val="00ED517B"/>
    <w:rsid w:val="00ED5C32"/>
    <w:rsid w:val="00ED60A0"/>
    <w:rsid w:val="00ED6D29"/>
    <w:rsid w:val="00ED6D87"/>
    <w:rsid w:val="00ED7247"/>
    <w:rsid w:val="00ED7956"/>
    <w:rsid w:val="00ED7EDA"/>
    <w:rsid w:val="00ED7F91"/>
    <w:rsid w:val="00EE02EA"/>
    <w:rsid w:val="00EE03C8"/>
    <w:rsid w:val="00EE0B6E"/>
    <w:rsid w:val="00EE157D"/>
    <w:rsid w:val="00EE15DB"/>
    <w:rsid w:val="00EE199D"/>
    <w:rsid w:val="00EE36D6"/>
    <w:rsid w:val="00EE4138"/>
    <w:rsid w:val="00EE426B"/>
    <w:rsid w:val="00EE448E"/>
    <w:rsid w:val="00EE45D3"/>
    <w:rsid w:val="00EE469E"/>
    <w:rsid w:val="00EE5069"/>
    <w:rsid w:val="00EE5382"/>
    <w:rsid w:val="00EE5B8E"/>
    <w:rsid w:val="00EE5D96"/>
    <w:rsid w:val="00EE5E39"/>
    <w:rsid w:val="00EE5F43"/>
    <w:rsid w:val="00EE6250"/>
    <w:rsid w:val="00EE6F4F"/>
    <w:rsid w:val="00EF1084"/>
    <w:rsid w:val="00EF1411"/>
    <w:rsid w:val="00EF19B7"/>
    <w:rsid w:val="00EF1B4E"/>
    <w:rsid w:val="00EF1C4D"/>
    <w:rsid w:val="00EF1D6D"/>
    <w:rsid w:val="00EF2093"/>
    <w:rsid w:val="00EF21C4"/>
    <w:rsid w:val="00EF2239"/>
    <w:rsid w:val="00EF2F5E"/>
    <w:rsid w:val="00EF30A0"/>
    <w:rsid w:val="00EF44F1"/>
    <w:rsid w:val="00EF496E"/>
    <w:rsid w:val="00EF4E54"/>
    <w:rsid w:val="00EF51AD"/>
    <w:rsid w:val="00EF5D6B"/>
    <w:rsid w:val="00EF6C72"/>
    <w:rsid w:val="00EF765F"/>
    <w:rsid w:val="00F0050A"/>
    <w:rsid w:val="00F0052D"/>
    <w:rsid w:val="00F00D62"/>
    <w:rsid w:val="00F00D7C"/>
    <w:rsid w:val="00F0103C"/>
    <w:rsid w:val="00F01600"/>
    <w:rsid w:val="00F019BB"/>
    <w:rsid w:val="00F01D77"/>
    <w:rsid w:val="00F01DB8"/>
    <w:rsid w:val="00F01E98"/>
    <w:rsid w:val="00F02359"/>
    <w:rsid w:val="00F02560"/>
    <w:rsid w:val="00F02C10"/>
    <w:rsid w:val="00F02DC0"/>
    <w:rsid w:val="00F03868"/>
    <w:rsid w:val="00F03F79"/>
    <w:rsid w:val="00F03FA1"/>
    <w:rsid w:val="00F04044"/>
    <w:rsid w:val="00F041CD"/>
    <w:rsid w:val="00F0455C"/>
    <w:rsid w:val="00F04776"/>
    <w:rsid w:val="00F04BA3"/>
    <w:rsid w:val="00F04DC4"/>
    <w:rsid w:val="00F04F73"/>
    <w:rsid w:val="00F05679"/>
    <w:rsid w:val="00F05DF4"/>
    <w:rsid w:val="00F0734A"/>
    <w:rsid w:val="00F07D73"/>
    <w:rsid w:val="00F10506"/>
    <w:rsid w:val="00F105B4"/>
    <w:rsid w:val="00F107EB"/>
    <w:rsid w:val="00F117C8"/>
    <w:rsid w:val="00F119BD"/>
    <w:rsid w:val="00F11EBD"/>
    <w:rsid w:val="00F12398"/>
    <w:rsid w:val="00F124DE"/>
    <w:rsid w:val="00F127A2"/>
    <w:rsid w:val="00F12D58"/>
    <w:rsid w:val="00F12DC9"/>
    <w:rsid w:val="00F132F9"/>
    <w:rsid w:val="00F13B27"/>
    <w:rsid w:val="00F13D48"/>
    <w:rsid w:val="00F147B0"/>
    <w:rsid w:val="00F14D6B"/>
    <w:rsid w:val="00F15196"/>
    <w:rsid w:val="00F15209"/>
    <w:rsid w:val="00F153BD"/>
    <w:rsid w:val="00F159F9"/>
    <w:rsid w:val="00F15F8B"/>
    <w:rsid w:val="00F166BC"/>
    <w:rsid w:val="00F16C71"/>
    <w:rsid w:val="00F16EC6"/>
    <w:rsid w:val="00F178C9"/>
    <w:rsid w:val="00F201D1"/>
    <w:rsid w:val="00F205B4"/>
    <w:rsid w:val="00F20853"/>
    <w:rsid w:val="00F20DC5"/>
    <w:rsid w:val="00F21024"/>
    <w:rsid w:val="00F2254C"/>
    <w:rsid w:val="00F22863"/>
    <w:rsid w:val="00F23026"/>
    <w:rsid w:val="00F230F0"/>
    <w:rsid w:val="00F238B6"/>
    <w:rsid w:val="00F23A25"/>
    <w:rsid w:val="00F23C1F"/>
    <w:rsid w:val="00F2478E"/>
    <w:rsid w:val="00F24FB9"/>
    <w:rsid w:val="00F25083"/>
    <w:rsid w:val="00F2577A"/>
    <w:rsid w:val="00F25CBE"/>
    <w:rsid w:val="00F25E27"/>
    <w:rsid w:val="00F2668B"/>
    <w:rsid w:val="00F26828"/>
    <w:rsid w:val="00F26BF3"/>
    <w:rsid w:val="00F26BFD"/>
    <w:rsid w:val="00F27425"/>
    <w:rsid w:val="00F27836"/>
    <w:rsid w:val="00F27E30"/>
    <w:rsid w:val="00F3046A"/>
    <w:rsid w:val="00F30ED7"/>
    <w:rsid w:val="00F3111F"/>
    <w:rsid w:val="00F312EA"/>
    <w:rsid w:val="00F31D1A"/>
    <w:rsid w:val="00F320DE"/>
    <w:rsid w:val="00F329FF"/>
    <w:rsid w:val="00F33543"/>
    <w:rsid w:val="00F3361A"/>
    <w:rsid w:val="00F34D7B"/>
    <w:rsid w:val="00F353F7"/>
    <w:rsid w:val="00F354F1"/>
    <w:rsid w:val="00F35584"/>
    <w:rsid w:val="00F35EC3"/>
    <w:rsid w:val="00F36298"/>
    <w:rsid w:val="00F364DF"/>
    <w:rsid w:val="00F36969"/>
    <w:rsid w:val="00F369B8"/>
    <w:rsid w:val="00F36EBC"/>
    <w:rsid w:val="00F377F7"/>
    <w:rsid w:val="00F37AC4"/>
    <w:rsid w:val="00F400FE"/>
    <w:rsid w:val="00F40FD0"/>
    <w:rsid w:val="00F41791"/>
    <w:rsid w:val="00F43298"/>
    <w:rsid w:val="00F43C3C"/>
    <w:rsid w:val="00F43CBD"/>
    <w:rsid w:val="00F43F8C"/>
    <w:rsid w:val="00F44A8A"/>
    <w:rsid w:val="00F44DA9"/>
    <w:rsid w:val="00F454AC"/>
    <w:rsid w:val="00F45621"/>
    <w:rsid w:val="00F45B38"/>
    <w:rsid w:val="00F46609"/>
    <w:rsid w:val="00F504AB"/>
    <w:rsid w:val="00F50F51"/>
    <w:rsid w:val="00F52673"/>
    <w:rsid w:val="00F5355E"/>
    <w:rsid w:val="00F5356B"/>
    <w:rsid w:val="00F543FD"/>
    <w:rsid w:val="00F546E7"/>
    <w:rsid w:val="00F55042"/>
    <w:rsid w:val="00F557AB"/>
    <w:rsid w:val="00F557F3"/>
    <w:rsid w:val="00F561B5"/>
    <w:rsid w:val="00F56894"/>
    <w:rsid w:val="00F56BEF"/>
    <w:rsid w:val="00F56DCF"/>
    <w:rsid w:val="00F57B99"/>
    <w:rsid w:val="00F57DE6"/>
    <w:rsid w:val="00F6051B"/>
    <w:rsid w:val="00F607ED"/>
    <w:rsid w:val="00F610C2"/>
    <w:rsid w:val="00F61A4A"/>
    <w:rsid w:val="00F61B44"/>
    <w:rsid w:val="00F625C3"/>
    <w:rsid w:val="00F62707"/>
    <w:rsid w:val="00F62F24"/>
    <w:rsid w:val="00F63B2A"/>
    <w:rsid w:val="00F64CC2"/>
    <w:rsid w:val="00F657E6"/>
    <w:rsid w:val="00F65923"/>
    <w:rsid w:val="00F65D32"/>
    <w:rsid w:val="00F66B62"/>
    <w:rsid w:val="00F66B7E"/>
    <w:rsid w:val="00F66C7C"/>
    <w:rsid w:val="00F66CB3"/>
    <w:rsid w:val="00F66DF8"/>
    <w:rsid w:val="00F66E7A"/>
    <w:rsid w:val="00F66EF2"/>
    <w:rsid w:val="00F674E0"/>
    <w:rsid w:val="00F676D1"/>
    <w:rsid w:val="00F67E13"/>
    <w:rsid w:val="00F67E79"/>
    <w:rsid w:val="00F67F68"/>
    <w:rsid w:val="00F70EB6"/>
    <w:rsid w:val="00F718D3"/>
    <w:rsid w:val="00F72684"/>
    <w:rsid w:val="00F7270E"/>
    <w:rsid w:val="00F72FBB"/>
    <w:rsid w:val="00F757FC"/>
    <w:rsid w:val="00F761BE"/>
    <w:rsid w:val="00F762FC"/>
    <w:rsid w:val="00F76333"/>
    <w:rsid w:val="00F76577"/>
    <w:rsid w:val="00F7678F"/>
    <w:rsid w:val="00F768EA"/>
    <w:rsid w:val="00F77188"/>
    <w:rsid w:val="00F77422"/>
    <w:rsid w:val="00F775C6"/>
    <w:rsid w:val="00F77F67"/>
    <w:rsid w:val="00F804F3"/>
    <w:rsid w:val="00F80D30"/>
    <w:rsid w:val="00F80D4C"/>
    <w:rsid w:val="00F8130C"/>
    <w:rsid w:val="00F8152F"/>
    <w:rsid w:val="00F81B1C"/>
    <w:rsid w:val="00F81DAC"/>
    <w:rsid w:val="00F82CF9"/>
    <w:rsid w:val="00F8352C"/>
    <w:rsid w:val="00F83B74"/>
    <w:rsid w:val="00F84133"/>
    <w:rsid w:val="00F84732"/>
    <w:rsid w:val="00F847C5"/>
    <w:rsid w:val="00F84847"/>
    <w:rsid w:val="00F84E88"/>
    <w:rsid w:val="00F856CF"/>
    <w:rsid w:val="00F85862"/>
    <w:rsid w:val="00F85864"/>
    <w:rsid w:val="00F85961"/>
    <w:rsid w:val="00F85C16"/>
    <w:rsid w:val="00F86174"/>
    <w:rsid w:val="00F86226"/>
    <w:rsid w:val="00F863D1"/>
    <w:rsid w:val="00F86769"/>
    <w:rsid w:val="00F869E3"/>
    <w:rsid w:val="00F876DA"/>
    <w:rsid w:val="00F901A6"/>
    <w:rsid w:val="00F910AE"/>
    <w:rsid w:val="00F9171A"/>
    <w:rsid w:val="00F91745"/>
    <w:rsid w:val="00F917F4"/>
    <w:rsid w:val="00F91C5E"/>
    <w:rsid w:val="00F91D9A"/>
    <w:rsid w:val="00F92C10"/>
    <w:rsid w:val="00F92E0C"/>
    <w:rsid w:val="00F9306A"/>
    <w:rsid w:val="00F9382E"/>
    <w:rsid w:val="00F9568D"/>
    <w:rsid w:val="00F959C2"/>
    <w:rsid w:val="00F968E4"/>
    <w:rsid w:val="00F9723F"/>
    <w:rsid w:val="00F97911"/>
    <w:rsid w:val="00F97C6C"/>
    <w:rsid w:val="00F97D99"/>
    <w:rsid w:val="00FA0AC1"/>
    <w:rsid w:val="00FA0F5F"/>
    <w:rsid w:val="00FA1243"/>
    <w:rsid w:val="00FA1425"/>
    <w:rsid w:val="00FA2488"/>
    <w:rsid w:val="00FA2870"/>
    <w:rsid w:val="00FA2F53"/>
    <w:rsid w:val="00FA31AB"/>
    <w:rsid w:val="00FA38ED"/>
    <w:rsid w:val="00FA39E2"/>
    <w:rsid w:val="00FA40F3"/>
    <w:rsid w:val="00FA4B85"/>
    <w:rsid w:val="00FA53C7"/>
    <w:rsid w:val="00FA62D2"/>
    <w:rsid w:val="00FA62F9"/>
    <w:rsid w:val="00FA69CE"/>
    <w:rsid w:val="00FA6AC5"/>
    <w:rsid w:val="00FA777C"/>
    <w:rsid w:val="00FA7826"/>
    <w:rsid w:val="00FB02CD"/>
    <w:rsid w:val="00FB02E1"/>
    <w:rsid w:val="00FB07E3"/>
    <w:rsid w:val="00FB0D47"/>
    <w:rsid w:val="00FB0D80"/>
    <w:rsid w:val="00FB1232"/>
    <w:rsid w:val="00FB12EA"/>
    <w:rsid w:val="00FB1551"/>
    <w:rsid w:val="00FB1887"/>
    <w:rsid w:val="00FB2095"/>
    <w:rsid w:val="00FB28A9"/>
    <w:rsid w:val="00FB2C76"/>
    <w:rsid w:val="00FB2D2C"/>
    <w:rsid w:val="00FB2FAD"/>
    <w:rsid w:val="00FB31BF"/>
    <w:rsid w:val="00FB32A7"/>
    <w:rsid w:val="00FB3CFD"/>
    <w:rsid w:val="00FB4367"/>
    <w:rsid w:val="00FB48A6"/>
    <w:rsid w:val="00FB4C23"/>
    <w:rsid w:val="00FB4D58"/>
    <w:rsid w:val="00FB4F0E"/>
    <w:rsid w:val="00FB50C4"/>
    <w:rsid w:val="00FB520C"/>
    <w:rsid w:val="00FB59DE"/>
    <w:rsid w:val="00FB5AAB"/>
    <w:rsid w:val="00FB6214"/>
    <w:rsid w:val="00FB623B"/>
    <w:rsid w:val="00FB65C5"/>
    <w:rsid w:val="00FB6C53"/>
    <w:rsid w:val="00FB736E"/>
    <w:rsid w:val="00FB7D29"/>
    <w:rsid w:val="00FC044B"/>
    <w:rsid w:val="00FC0F83"/>
    <w:rsid w:val="00FC0F85"/>
    <w:rsid w:val="00FC2349"/>
    <w:rsid w:val="00FC2E28"/>
    <w:rsid w:val="00FC3753"/>
    <w:rsid w:val="00FC4764"/>
    <w:rsid w:val="00FC4B35"/>
    <w:rsid w:val="00FC4D3F"/>
    <w:rsid w:val="00FC5540"/>
    <w:rsid w:val="00FC5FAE"/>
    <w:rsid w:val="00FC77E8"/>
    <w:rsid w:val="00FC7BB6"/>
    <w:rsid w:val="00FC7D80"/>
    <w:rsid w:val="00FD0F52"/>
    <w:rsid w:val="00FD1003"/>
    <w:rsid w:val="00FD12CC"/>
    <w:rsid w:val="00FD18A0"/>
    <w:rsid w:val="00FD1C45"/>
    <w:rsid w:val="00FD1E58"/>
    <w:rsid w:val="00FD1F15"/>
    <w:rsid w:val="00FD26D4"/>
    <w:rsid w:val="00FD2777"/>
    <w:rsid w:val="00FD37F4"/>
    <w:rsid w:val="00FD415A"/>
    <w:rsid w:val="00FD4CE8"/>
    <w:rsid w:val="00FD55B9"/>
    <w:rsid w:val="00FD57A8"/>
    <w:rsid w:val="00FD59F9"/>
    <w:rsid w:val="00FD5A3D"/>
    <w:rsid w:val="00FD606F"/>
    <w:rsid w:val="00FD6D9C"/>
    <w:rsid w:val="00FD79A2"/>
    <w:rsid w:val="00FD7C6E"/>
    <w:rsid w:val="00FD7C8D"/>
    <w:rsid w:val="00FD7EA1"/>
    <w:rsid w:val="00FE03B6"/>
    <w:rsid w:val="00FE0E57"/>
    <w:rsid w:val="00FE1175"/>
    <w:rsid w:val="00FE127A"/>
    <w:rsid w:val="00FE1715"/>
    <w:rsid w:val="00FE189D"/>
    <w:rsid w:val="00FE1BA7"/>
    <w:rsid w:val="00FE2170"/>
    <w:rsid w:val="00FE2B13"/>
    <w:rsid w:val="00FE2C7F"/>
    <w:rsid w:val="00FE2DDF"/>
    <w:rsid w:val="00FE322A"/>
    <w:rsid w:val="00FE338B"/>
    <w:rsid w:val="00FE42D1"/>
    <w:rsid w:val="00FE446F"/>
    <w:rsid w:val="00FE4836"/>
    <w:rsid w:val="00FE49DD"/>
    <w:rsid w:val="00FE4B12"/>
    <w:rsid w:val="00FE4CA8"/>
    <w:rsid w:val="00FE50C3"/>
    <w:rsid w:val="00FE5C6C"/>
    <w:rsid w:val="00FE5D72"/>
    <w:rsid w:val="00FE6522"/>
    <w:rsid w:val="00FE65B7"/>
    <w:rsid w:val="00FE6BB3"/>
    <w:rsid w:val="00FE6D8E"/>
    <w:rsid w:val="00FF0F01"/>
    <w:rsid w:val="00FF110D"/>
    <w:rsid w:val="00FF16E4"/>
    <w:rsid w:val="00FF1B45"/>
    <w:rsid w:val="00FF1DE5"/>
    <w:rsid w:val="00FF215A"/>
    <w:rsid w:val="00FF2441"/>
    <w:rsid w:val="00FF2677"/>
    <w:rsid w:val="00FF26E9"/>
    <w:rsid w:val="00FF293F"/>
    <w:rsid w:val="00FF2D6A"/>
    <w:rsid w:val="00FF384C"/>
    <w:rsid w:val="00FF3B7C"/>
    <w:rsid w:val="00FF43CD"/>
    <w:rsid w:val="00FF49E7"/>
    <w:rsid w:val="00FF50B5"/>
    <w:rsid w:val="00FF510E"/>
    <w:rsid w:val="00FF51D2"/>
    <w:rsid w:val="00FF521A"/>
    <w:rsid w:val="00FF5480"/>
    <w:rsid w:val="00FF56CB"/>
    <w:rsid w:val="00FF5A82"/>
    <w:rsid w:val="00FF6293"/>
    <w:rsid w:val="00FF6C12"/>
    <w:rsid w:val="35BA73B5"/>
    <w:rsid w:val="49B7275B"/>
    <w:rsid w:val="4D3F621F"/>
    <w:rsid w:val="70873209"/>
    <w:rsid w:val="708B2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06DEDFB5"/>
  <w15:docId w15:val="{E05499D8-503D-4DE5-9ECF-FE21B5F400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fr" w:eastAsia="en-US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1EB7"/>
    <w:rPr>
      <w:sz w:val="22"/>
      <w:szCs w:val="22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3FEC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13FF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13FF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4366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43668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qFormat/>
    <w:pPr>
      <w:keepNext/>
      <w:widowControl w:val="0"/>
      <w:tabs>
        <w:tab w:val="center" w:pos="3889"/>
      </w:tabs>
      <w:suppressAutoHyphens/>
      <w:spacing w:after="120" w:line="360" w:lineRule="auto"/>
      <w:jc w:val="center"/>
      <w:outlineLvl w:val="6"/>
    </w:pPr>
    <w:rPr>
      <w:rFonts w:ascii="Arial" w:eastAsia="Times New Roman" w:hAnsi="Arial" w:cs="Mangal"/>
      <w:b/>
      <w:snapToGrid w:val="0"/>
      <w:spacing w:val="-3"/>
      <w:sz w:val="20"/>
      <w:szCs w:val="20"/>
      <w:lang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qFormat/>
    <w:pPr>
      <w:spacing w:after="200" w:line="276" w:lineRule="auto"/>
    </w:pPr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pPr>
      <w:spacing w:after="160" w:line="240" w:lineRule="auto"/>
    </w:pPr>
    <w:rPr>
      <w:rFonts w:asciiTheme="minorHAnsi" w:eastAsiaTheme="minorHAnsi" w:hAnsiTheme="minorHAnsi" w:cstheme="minorBidi"/>
      <w:b/>
      <w:bCs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</w:p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uiPriority w:val="9"/>
    <w:qFormat/>
    <w:rPr>
      <w:rFonts w:ascii="Arial" w:eastAsia="Times New Roman" w:hAnsi="Arial" w:cs="Mangal"/>
      <w:b/>
      <w:snapToGrid w:val="0"/>
      <w:spacing w:val="-3"/>
      <w:sz w:val="20"/>
      <w:szCs w:val="20"/>
      <w:lang w:val="fr" w:eastAsia="zh-CN" w:bidi="hi-IN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rFonts w:ascii="Calibri" w:eastAsia="Calibri" w:hAnsi="Calibri" w:cs="Times New Roman"/>
      <w:sz w:val="20"/>
      <w:szCs w:val="20"/>
      <w:lang w:val="fr"/>
    </w:rPr>
  </w:style>
  <w:style w:type="paragraph" w:styleId="ListParagraph">
    <w:name w:val="List Paragraph"/>
    <w:aliases w:val="Bullet list,Citation List,Equipment,Figure_name,List Paragraph Char Char,List Paragraph Char Char Char,List Paragraph1,List Paragraph11,Normal bullet 2,Numbered Indented Text,Paragraph,Paragraphe de liste PBLH,Yellow Bullet,lp1"/>
    <w:basedOn w:val="Normal"/>
    <w:link w:val="ListParagraphChar"/>
    <w:uiPriority w:val="34"/>
    <w:qFormat/>
    <w:pPr>
      <w:ind w:left="720"/>
    </w:pPr>
    <w:rPr>
      <w:rFonts w:ascii="Calibri" w:eastAsia="Calibri" w:hAnsi="Calibri" w:cs="Times New Roman"/>
    </w:rPr>
  </w:style>
  <w:style w:type="paragraph" w:customStyle="1" w:styleId="msolistparagraph0">
    <w:name w:val="msolistparagraph"/>
    <w:basedOn w:val="Normal"/>
    <w:qFormat/>
    <w:pPr>
      <w:ind w:left="720"/>
      <w:contextualSpacing/>
    </w:pPr>
    <w:rPr>
      <w:rFonts w:ascii="Calibri" w:eastAsia="Times New Roman" w:hAnsi="Calibri" w:cs="Times New Roman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Heading2Char">
    <w:name w:val="Heading 2 Char"/>
    <w:basedOn w:val="DefaultParagraphFont"/>
    <w:link w:val="Heading2"/>
    <w:qFormat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Calibri" w:eastAsia="Calibri" w:hAnsi="Calibri" w:cs="Times New Roman"/>
      <w:b/>
      <w:bCs/>
      <w:sz w:val="20"/>
      <w:szCs w:val="20"/>
      <w:lang w:val="fr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</w:rPr>
  </w:style>
  <w:style w:type="table" w:customStyle="1" w:styleId="TableGridLight1">
    <w:name w:val="Table Grid Light1"/>
    <w:basedOn w:val="TableNormal"/>
    <w:uiPriority w:val="40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51">
    <w:name w:val="Plain Table 51"/>
    <w:basedOn w:val="TableNormal"/>
    <w:uiPriority w:val="45"/>
    <w:qFormat/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customStyle="1" w:styleId="Revision1">
    <w:name w:val="Revision1"/>
    <w:hidden/>
    <w:uiPriority w:val="99"/>
    <w:semiHidden/>
    <w:qFormat/>
    <w:rPr>
      <w:sz w:val="22"/>
      <w:szCs w:val="22"/>
      <w:lang w:bidi="ar-SA"/>
    </w:rPr>
  </w:style>
  <w:style w:type="paragraph" w:customStyle="1" w:styleId="Pa6">
    <w:name w:val="Pa6"/>
    <w:basedOn w:val="Normal"/>
    <w:next w:val="Normal"/>
    <w:uiPriority w:val="99"/>
    <w:qFormat/>
    <w:pPr>
      <w:autoSpaceDE w:val="0"/>
      <w:autoSpaceDN w:val="0"/>
      <w:adjustRightInd w:val="0"/>
      <w:spacing w:line="161" w:lineRule="atLeast"/>
    </w:pPr>
    <w:rPr>
      <w:rFonts w:ascii="Gill Sans MT" w:hAnsi="Gill Sans MT"/>
      <w:sz w:val="24"/>
      <w:szCs w:val="24"/>
      <w:lang w:bidi="hi-IN"/>
    </w:rPr>
  </w:style>
  <w:style w:type="character" w:customStyle="1" w:styleId="ListParagraphChar">
    <w:name w:val="List Paragraph Char"/>
    <w:aliases w:val="Bullet list Char,Citation List Char,Equipment Char,Figure_name Char,List Paragraph Char Char Char1,List Paragraph Char Char Char Char,List Paragraph1 Char,List Paragraph11 Char,Normal bullet 2 Char,Numbered Indented Text Char"/>
    <w:basedOn w:val="DefaultParagraphFont"/>
    <w:link w:val="ListParagraph"/>
    <w:uiPriority w:val="34"/>
    <w:qFormat/>
    <w:locked/>
    <w:rPr>
      <w:rFonts w:ascii="Calibri" w:eastAsia="Calibri" w:hAnsi="Calibri" w:cs="Times New Roman"/>
      <w:lang w:val="fr"/>
    </w:rPr>
  </w:style>
  <w:style w:type="paragraph" w:styleId="Revision">
    <w:name w:val="Revision"/>
    <w:hidden/>
    <w:uiPriority w:val="99"/>
    <w:semiHidden/>
    <w:rsid w:val="00CD1EB7"/>
    <w:rPr>
      <w:sz w:val="22"/>
      <w:szCs w:val="22"/>
      <w:lang w:bidi="ar-SA"/>
    </w:rPr>
  </w:style>
  <w:style w:type="character" w:customStyle="1" w:styleId="Heading6Char">
    <w:name w:val="Heading 6 Char"/>
    <w:basedOn w:val="DefaultParagraphFont"/>
    <w:link w:val="Heading6"/>
    <w:uiPriority w:val="9"/>
    <w:rsid w:val="00843668"/>
    <w:rPr>
      <w:rFonts w:asciiTheme="majorHAnsi" w:eastAsiaTheme="majorEastAsia" w:hAnsiTheme="majorHAnsi" w:cstheme="majorBidi"/>
      <w:color w:val="1F4D78" w:themeColor="accent1" w:themeShade="7F"/>
      <w:sz w:val="22"/>
      <w:szCs w:val="22"/>
      <w:lang w:val="fr" w:bidi="ar-SA"/>
    </w:rPr>
  </w:style>
  <w:style w:type="character" w:customStyle="1" w:styleId="Heading5Char">
    <w:name w:val="Heading 5 Char"/>
    <w:basedOn w:val="DefaultParagraphFont"/>
    <w:link w:val="Heading5"/>
    <w:uiPriority w:val="9"/>
    <w:rsid w:val="00843668"/>
    <w:rPr>
      <w:rFonts w:asciiTheme="majorHAnsi" w:eastAsiaTheme="majorEastAsia" w:hAnsiTheme="majorHAnsi" w:cstheme="majorBidi"/>
      <w:color w:val="2E74B5" w:themeColor="accent1" w:themeShade="BF"/>
      <w:sz w:val="22"/>
      <w:szCs w:val="22"/>
      <w:lang w:val="fr" w:bidi="ar-SA"/>
    </w:rPr>
  </w:style>
  <w:style w:type="character" w:customStyle="1" w:styleId="Heading4Char">
    <w:name w:val="Heading 4 Char"/>
    <w:basedOn w:val="DefaultParagraphFont"/>
    <w:link w:val="Heading4"/>
    <w:uiPriority w:val="9"/>
    <w:rsid w:val="00D13FF9"/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  <w:lang w:val="fr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D13FF9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fr" w:bidi="ar-SA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E3E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E3E9F"/>
    <w:rPr>
      <w:rFonts w:ascii="Courier New" w:eastAsia="Times New Roman" w:hAnsi="Courier New" w:cs="Courier New"/>
      <w:lang w:val="fr" w:eastAsia="en-IN"/>
    </w:rPr>
  </w:style>
  <w:style w:type="paragraph" w:styleId="ListBullet">
    <w:name w:val="List Bullet"/>
    <w:basedOn w:val="Normal"/>
    <w:uiPriority w:val="99"/>
    <w:unhideWhenUsed/>
    <w:rsid w:val="00F45B38"/>
    <w:pPr>
      <w:numPr>
        <w:numId w:val="14"/>
      </w:numPr>
      <w:contextualSpacing/>
    </w:pPr>
  </w:style>
  <w:style w:type="character" w:styleId="Hyperlink">
    <w:name w:val="Hyperlink"/>
    <w:basedOn w:val="DefaultParagraphFont"/>
    <w:uiPriority w:val="99"/>
    <w:unhideWhenUsed/>
    <w:rsid w:val="0056227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6227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CE3FEC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fr" w:bidi="ar-SA"/>
    </w:rPr>
  </w:style>
  <w:style w:type="character" w:customStyle="1" w:styleId="hps">
    <w:name w:val="hps"/>
    <w:basedOn w:val="DefaultParagraphFont"/>
    <w:rsid w:val="00CE3FEC"/>
  </w:style>
  <w:style w:type="character" w:customStyle="1" w:styleId="shorttext">
    <w:name w:val="short_text"/>
    <w:basedOn w:val="DefaultParagraphFont"/>
    <w:rsid w:val="00CE3FEC"/>
  </w:style>
  <w:style w:type="character" w:styleId="PlaceholderText">
    <w:name w:val="Placeholder Text"/>
    <w:basedOn w:val="DefaultParagraphFont"/>
    <w:uiPriority w:val="99"/>
    <w:semiHidden/>
    <w:rsid w:val="00CE3FEC"/>
    <w:rPr>
      <w:color w:val="808080"/>
    </w:rPr>
  </w:style>
  <w:style w:type="paragraph" w:styleId="NoSpacing">
    <w:name w:val="No Spacing"/>
    <w:uiPriority w:val="1"/>
    <w:qFormat/>
    <w:rsid w:val="00CE3FEC"/>
    <w:rPr>
      <w:sz w:val="22"/>
      <w:szCs w:val="22"/>
      <w:lang w:bidi="ar-SA"/>
    </w:rPr>
  </w:style>
  <w:style w:type="paragraph" w:styleId="NormalWeb">
    <w:name w:val="Normal (Web)"/>
    <w:basedOn w:val="Normal"/>
    <w:uiPriority w:val="99"/>
    <w:semiHidden/>
    <w:unhideWhenUsed/>
    <w:rsid w:val="00CE3FE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IN" w:bidi="hi-IN"/>
    </w:rPr>
  </w:style>
  <w:style w:type="table" w:customStyle="1" w:styleId="TableGrid1">
    <w:name w:val="Table Grid1"/>
    <w:basedOn w:val="TableNormal"/>
    <w:next w:val="TableGrid"/>
    <w:uiPriority w:val="39"/>
    <w:qFormat/>
    <w:rsid w:val="00CE3FEC"/>
    <w:rPr>
      <w:sz w:val="22"/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DA62DA"/>
    <w:pPr>
      <w:jc w:val="center"/>
    </w:pPr>
    <w:rPr>
      <w:rFonts w:ascii="Arial" w:eastAsia="Times New Roman" w:hAnsi="Arial" w:cs="Times New Roman"/>
      <w:b/>
      <w:sz w:val="18"/>
      <w:szCs w:val="20"/>
    </w:rPr>
  </w:style>
  <w:style w:type="character" w:customStyle="1" w:styleId="TitleChar">
    <w:name w:val="Title Char"/>
    <w:basedOn w:val="DefaultParagraphFont"/>
    <w:link w:val="Title"/>
    <w:rsid w:val="00DA62DA"/>
    <w:rPr>
      <w:rFonts w:ascii="Arial" w:eastAsia="Times New Roman" w:hAnsi="Arial" w:cs="Times New Roman"/>
      <w:b/>
      <w:sz w:val="18"/>
      <w:lang w:val="fr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878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emedicinehealth.com/fainting/article_em.ht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emedicinehealth.com/dizziness/article_em.htm" TargetMode="Externa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2049"/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5B567B8B-454D-46F0-9C97-011B951D54A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7</Pages>
  <Words>16176</Words>
  <Characters>92204</Characters>
  <Application>Microsoft Office Word</Application>
  <DocSecurity>0</DocSecurity>
  <Lines>768</Lines>
  <Paragraphs>2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tap Mukherjee</dc:creator>
  <cp:keywords/>
  <dc:description/>
  <cp:lastModifiedBy>Reviewer</cp:lastModifiedBy>
  <cp:revision>28</cp:revision>
  <cp:lastPrinted>2024-04-06T11:31:00Z</cp:lastPrinted>
  <dcterms:created xsi:type="dcterms:W3CDTF">2024-07-23T18:55:00Z</dcterms:created>
  <dcterms:modified xsi:type="dcterms:W3CDTF">2025-03-14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453</vt:lpwstr>
  </property>
  <property fmtid="{D5CDD505-2E9C-101B-9397-08002B2CF9AE}" pid="3" name="GrammarlyDocumentId">
    <vt:lpwstr>2fd83827109947b347d7e2e5736399c37678eabef794e2167ecb11e291ecb046</vt:lpwstr>
  </property>
</Properties>
</file>